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activeX/activeX1.xml" ContentType="application/vnd.ms-office.activeX+xml"/>
  <Override PartName="/word/activeX/activeX2.xml" ContentType="application/vnd.ms-office.activeX+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3A3D9" w14:textId="77777777" w:rsidR="001F710D" w:rsidRPr="00A82C64" w:rsidRDefault="001F710D" w:rsidP="006A6CBE">
      <w:pPr>
        <w:pStyle w:val="BodyText"/>
        <w:framePr w:h="8465" w:hRule="exact" w:wrap="around" w:hAnchor="page" w:x="1" w:y="115"/>
        <w:kinsoku w:val="0"/>
        <w:overflowPunct w:val="0"/>
        <w:spacing w:before="391" w:line="175" w:lineRule="auto"/>
        <w:ind w:left="1276" w:right="4322"/>
        <w:rPr>
          <w:rFonts w:cstheme="minorHAnsi"/>
          <w:b/>
          <w:bCs/>
          <w:color w:val="FFFFFF"/>
          <w:spacing w:val="-27"/>
          <w:sz w:val="85"/>
          <w:szCs w:val="85"/>
        </w:rPr>
      </w:pPr>
      <w:r w:rsidRPr="00A82C64">
        <w:rPr>
          <w:rFonts w:cstheme="minorHAnsi"/>
          <w:color w:val="CA6E6D"/>
          <w:spacing w:val="-32"/>
          <w:sz w:val="85"/>
          <w:szCs w:val="85"/>
        </w:rPr>
        <w:t>SUNI</w:t>
      </w:r>
      <w:r w:rsidRPr="00A82C64">
        <w:rPr>
          <w:rFonts w:cstheme="minorHAnsi"/>
          <w:b/>
          <w:bCs/>
          <w:color w:val="CA6E6D"/>
          <w:spacing w:val="-32"/>
          <w:sz w:val="85"/>
          <w:szCs w:val="85"/>
        </w:rPr>
        <w:t xml:space="preserve">TAFE </w:t>
      </w:r>
      <w:r w:rsidRPr="00A82C64">
        <w:rPr>
          <w:rFonts w:cstheme="minorHAnsi"/>
          <w:b/>
          <w:bCs/>
          <w:color w:val="FFFFFF"/>
          <w:spacing w:val="-27"/>
          <w:sz w:val="85"/>
          <w:szCs w:val="85"/>
        </w:rPr>
        <w:t>STUDENT</w:t>
      </w:r>
    </w:p>
    <w:p w14:paraId="0DA192AD" w14:textId="77777777" w:rsidR="001F710D" w:rsidRPr="00A82C64" w:rsidRDefault="001F710D" w:rsidP="006A6CBE">
      <w:pPr>
        <w:pStyle w:val="BodyText"/>
        <w:framePr w:h="8465" w:hRule="exact" w:wrap="around" w:hAnchor="page" w:x="1" w:y="115"/>
        <w:kinsoku w:val="0"/>
        <w:overflowPunct w:val="0"/>
        <w:spacing w:line="756" w:lineRule="exact"/>
        <w:ind w:left="1276"/>
        <w:rPr>
          <w:rFonts w:cstheme="minorHAnsi"/>
          <w:color w:val="FFFFFF"/>
          <w:sz w:val="85"/>
          <w:szCs w:val="85"/>
        </w:rPr>
      </w:pPr>
      <w:r w:rsidRPr="00A82C64">
        <w:rPr>
          <w:rFonts w:cstheme="minorHAnsi"/>
          <w:color w:val="FFFFFF"/>
          <w:sz w:val="85"/>
          <w:szCs w:val="85"/>
        </w:rPr>
        <w:t>ASSESSMENT GUIDE</w:t>
      </w:r>
    </w:p>
    <w:p w14:paraId="0A84BE55" w14:textId="77777777" w:rsidR="001F710D" w:rsidRDefault="001F710D" w:rsidP="006A6CBE">
      <w:pPr>
        <w:pStyle w:val="BodyText"/>
        <w:framePr w:h="8465" w:hRule="exact" w:wrap="around" w:hAnchor="page" w:x="1" w:y="115"/>
        <w:kinsoku w:val="0"/>
        <w:overflowPunct w:val="0"/>
        <w:rPr>
          <w:sz w:val="20"/>
          <w:szCs w:val="20"/>
        </w:rPr>
      </w:pPr>
    </w:p>
    <w:p w14:paraId="2186814C" w14:textId="77777777" w:rsidR="001F710D" w:rsidRDefault="001F710D" w:rsidP="006A6CBE">
      <w:pPr>
        <w:pStyle w:val="BodyText"/>
        <w:framePr w:h="8465" w:hRule="exact" w:wrap="around" w:hAnchor="page" w:x="1" w:y="115"/>
        <w:kinsoku w:val="0"/>
        <w:overflowPunct w:val="0"/>
        <w:rPr>
          <w:sz w:val="20"/>
          <w:szCs w:val="20"/>
        </w:rPr>
      </w:pPr>
    </w:p>
    <w:p w14:paraId="401AFFD9" w14:textId="77777777" w:rsidR="001F710D" w:rsidRDefault="001F710D" w:rsidP="006A6CBE">
      <w:pPr>
        <w:pStyle w:val="BodyText"/>
        <w:framePr w:h="8465" w:hRule="exact" w:wrap="around" w:hAnchor="page" w:x="1" w:y="115"/>
        <w:kinsoku w:val="0"/>
        <w:overflowPunct w:val="0"/>
        <w:rPr>
          <w:sz w:val="20"/>
          <w:szCs w:val="20"/>
        </w:rPr>
      </w:pPr>
    </w:p>
    <w:p w14:paraId="66D60D5C" w14:textId="77777777" w:rsidR="001F710D" w:rsidRDefault="001F710D" w:rsidP="006A6CBE">
      <w:pPr>
        <w:pStyle w:val="BodyText"/>
        <w:framePr w:h="8465" w:hRule="exact" w:wrap="around" w:hAnchor="page" w:x="1" w:y="115"/>
        <w:kinsoku w:val="0"/>
        <w:overflowPunct w:val="0"/>
        <w:rPr>
          <w:sz w:val="20"/>
          <w:szCs w:val="20"/>
        </w:rPr>
      </w:pPr>
    </w:p>
    <w:p w14:paraId="3CCB60FB" w14:textId="77777777" w:rsidR="001F710D" w:rsidRDefault="001F710D" w:rsidP="006A6CBE">
      <w:pPr>
        <w:pStyle w:val="BodyText"/>
        <w:framePr w:h="8465" w:hRule="exact" w:wrap="around" w:hAnchor="page" w:x="1" w:y="115"/>
        <w:kinsoku w:val="0"/>
        <w:overflowPunct w:val="0"/>
        <w:rPr>
          <w:sz w:val="20"/>
          <w:szCs w:val="20"/>
        </w:rPr>
      </w:pPr>
    </w:p>
    <w:p w14:paraId="61545FDD" w14:textId="77777777" w:rsidR="001F710D" w:rsidRDefault="001F710D" w:rsidP="006A6CBE">
      <w:pPr>
        <w:pStyle w:val="BodyText"/>
        <w:framePr w:h="8465" w:hRule="exact" w:wrap="around" w:hAnchor="page" w:x="1" w:y="115"/>
        <w:kinsoku w:val="0"/>
        <w:overflowPunct w:val="0"/>
        <w:rPr>
          <w:sz w:val="20"/>
          <w:szCs w:val="20"/>
        </w:rPr>
      </w:pPr>
    </w:p>
    <w:p w14:paraId="7CEE8396" w14:textId="77777777" w:rsidR="001F710D" w:rsidRDefault="001F710D" w:rsidP="006A6CBE">
      <w:pPr>
        <w:pStyle w:val="BodyText"/>
        <w:framePr w:h="8465" w:hRule="exact" w:wrap="around" w:hAnchor="page" w:x="1" w:y="115"/>
        <w:kinsoku w:val="0"/>
        <w:overflowPunct w:val="0"/>
        <w:rPr>
          <w:sz w:val="20"/>
          <w:szCs w:val="20"/>
        </w:rPr>
      </w:pPr>
    </w:p>
    <w:p w14:paraId="653B1DAE" w14:textId="77777777" w:rsidR="001F710D" w:rsidRDefault="001F710D" w:rsidP="006A6CBE">
      <w:pPr>
        <w:pStyle w:val="BodyText"/>
        <w:framePr w:h="8465" w:hRule="exact" w:wrap="around" w:hAnchor="page" w:x="1" w:y="115"/>
        <w:kinsoku w:val="0"/>
        <w:overflowPunct w:val="0"/>
        <w:rPr>
          <w:sz w:val="20"/>
          <w:szCs w:val="20"/>
        </w:rPr>
      </w:pPr>
    </w:p>
    <w:p w14:paraId="27EE96B8" w14:textId="77777777" w:rsidR="001F710D" w:rsidRDefault="001F710D" w:rsidP="006A6CBE">
      <w:pPr>
        <w:pStyle w:val="BodyText"/>
        <w:framePr w:h="8465" w:hRule="exact" w:wrap="around" w:hAnchor="page" w:x="1" w:y="115"/>
        <w:kinsoku w:val="0"/>
        <w:overflowPunct w:val="0"/>
        <w:rPr>
          <w:sz w:val="20"/>
          <w:szCs w:val="20"/>
        </w:rPr>
      </w:pPr>
    </w:p>
    <w:p w14:paraId="0718EA03" w14:textId="77777777" w:rsidR="001F710D" w:rsidRDefault="001F710D" w:rsidP="006A6CBE">
      <w:pPr>
        <w:pStyle w:val="BodyText"/>
        <w:framePr w:h="8465" w:hRule="exact" w:wrap="around" w:hAnchor="page" w:x="1" w:y="115"/>
        <w:kinsoku w:val="0"/>
        <w:overflowPunct w:val="0"/>
        <w:rPr>
          <w:sz w:val="20"/>
          <w:szCs w:val="20"/>
        </w:rPr>
      </w:pPr>
    </w:p>
    <w:p w14:paraId="61D62E69" w14:textId="77777777" w:rsidR="001F710D" w:rsidRDefault="001F710D" w:rsidP="006A6CBE">
      <w:pPr>
        <w:pStyle w:val="BodyText"/>
        <w:framePr w:h="8465" w:hRule="exact" w:wrap="around" w:hAnchor="page" w:x="1" w:y="115"/>
        <w:kinsoku w:val="0"/>
        <w:overflowPunct w:val="0"/>
        <w:rPr>
          <w:sz w:val="20"/>
          <w:szCs w:val="20"/>
        </w:rPr>
      </w:pPr>
    </w:p>
    <w:p w14:paraId="70BF4A42" w14:textId="77777777" w:rsidR="001F710D" w:rsidRDefault="001F710D" w:rsidP="006A6CBE">
      <w:pPr>
        <w:pStyle w:val="BodyText"/>
        <w:framePr w:h="8465" w:hRule="exact" w:wrap="around" w:hAnchor="page" w:x="1" w:y="115"/>
        <w:kinsoku w:val="0"/>
        <w:overflowPunct w:val="0"/>
        <w:rPr>
          <w:sz w:val="20"/>
          <w:szCs w:val="20"/>
        </w:rPr>
      </w:pPr>
    </w:p>
    <w:p w14:paraId="7590B731" w14:textId="77777777" w:rsidR="001F710D" w:rsidRDefault="001F710D" w:rsidP="006A6CBE">
      <w:pPr>
        <w:pStyle w:val="BodyText"/>
        <w:framePr w:h="8465" w:hRule="exact" w:wrap="around" w:hAnchor="page" w:x="1" w:y="115"/>
        <w:kinsoku w:val="0"/>
        <w:overflowPunct w:val="0"/>
        <w:rPr>
          <w:sz w:val="20"/>
          <w:szCs w:val="20"/>
        </w:rPr>
      </w:pPr>
    </w:p>
    <w:p w14:paraId="4BD0BE53" w14:textId="77777777" w:rsidR="001F710D" w:rsidRDefault="001F710D" w:rsidP="006A6CBE">
      <w:pPr>
        <w:pStyle w:val="BodyText"/>
        <w:framePr w:h="8465" w:hRule="exact" w:wrap="around" w:hAnchor="page" w:x="1" w:y="115"/>
        <w:kinsoku w:val="0"/>
        <w:overflowPunct w:val="0"/>
        <w:rPr>
          <w:sz w:val="20"/>
          <w:szCs w:val="20"/>
        </w:rPr>
      </w:pPr>
    </w:p>
    <w:p w14:paraId="222242CE" w14:textId="77777777" w:rsidR="001F710D" w:rsidRDefault="001F710D" w:rsidP="006A6CBE">
      <w:pPr>
        <w:pStyle w:val="BodyText"/>
        <w:framePr w:h="8465" w:hRule="exact" w:wrap="around" w:hAnchor="page" w:x="1" w:y="115"/>
        <w:kinsoku w:val="0"/>
        <w:overflowPunct w:val="0"/>
        <w:rPr>
          <w:sz w:val="20"/>
          <w:szCs w:val="20"/>
        </w:rPr>
      </w:pPr>
    </w:p>
    <w:p w14:paraId="1769ABB6" w14:textId="77777777" w:rsidR="001F710D" w:rsidRDefault="001F710D" w:rsidP="006A6CBE">
      <w:pPr>
        <w:pStyle w:val="BodyText"/>
        <w:framePr w:h="8465" w:hRule="exact" w:wrap="around" w:hAnchor="page" w:x="1" w:y="115"/>
        <w:kinsoku w:val="0"/>
        <w:overflowPunct w:val="0"/>
        <w:rPr>
          <w:sz w:val="20"/>
          <w:szCs w:val="20"/>
        </w:rPr>
      </w:pPr>
    </w:p>
    <w:p w14:paraId="4BED148C" w14:textId="77777777" w:rsidR="001F710D" w:rsidRDefault="001F710D" w:rsidP="006A6CBE">
      <w:pPr>
        <w:pStyle w:val="BodyText"/>
        <w:framePr w:h="8465" w:hRule="exact" w:wrap="around" w:hAnchor="page" w:x="1" w:y="115"/>
        <w:kinsoku w:val="0"/>
        <w:overflowPunct w:val="0"/>
        <w:rPr>
          <w:sz w:val="20"/>
          <w:szCs w:val="20"/>
        </w:rPr>
      </w:pPr>
    </w:p>
    <w:p w14:paraId="613A17DF" w14:textId="77777777" w:rsidR="001F710D" w:rsidRDefault="001F710D" w:rsidP="006A6CBE">
      <w:pPr>
        <w:pStyle w:val="BodyText"/>
        <w:framePr w:h="8465" w:hRule="exact" w:wrap="around" w:hAnchor="page" w:x="1" w:y="115"/>
        <w:kinsoku w:val="0"/>
        <w:overflowPunct w:val="0"/>
        <w:rPr>
          <w:sz w:val="20"/>
          <w:szCs w:val="20"/>
        </w:rPr>
      </w:pPr>
    </w:p>
    <w:p w14:paraId="0CB2BE20" w14:textId="77777777" w:rsidR="001F710D" w:rsidRDefault="001F710D" w:rsidP="006A6CBE">
      <w:pPr>
        <w:pStyle w:val="BodyText"/>
        <w:framePr w:h="8465" w:hRule="exact" w:wrap="around" w:hAnchor="page" w:x="1" w:y="115"/>
        <w:kinsoku w:val="0"/>
        <w:overflowPunct w:val="0"/>
        <w:rPr>
          <w:sz w:val="20"/>
          <w:szCs w:val="20"/>
        </w:rPr>
      </w:pPr>
    </w:p>
    <w:p w14:paraId="40348B9F" w14:textId="77777777" w:rsidR="001F710D" w:rsidRDefault="001F710D" w:rsidP="006A6CBE">
      <w:pPr>
        <w:pStyle w:val="BodyText"/>
        <w:framePr w:h="8465" w:hRule="exact" w:wrap="around" w:hAnchor="page" w:x="1" w:y="115"/>
        <w:kinsoku w:val="0"/>
        <w:overflowPunct w:val="0"/>
        <w:rPr>
          <w:sz w:val="20"/>
          <w:szCs w:val="20"/>
        </w:rPr>
      </w:pPr>
    </w:p>
    <w:p w14:paraId="3ADD1CDE" w14:textId="77777777" w:rsidR="001F710D" w:rsidRDefault="001F710D" w:rsidP="006A6CBE">
      <w:pPr>
        <w:pStyle w:val="BodyText"/>
        <w:framePr w:h="8465" w:hRule="exact" w:wrap="around" w:hAnchor="page" w:x="1" w:y="115"/>
        <w:kinsoku w:val="0"/>
        <w:overflowPunct w:val="0"/>
        <w:rPr>
          <w:sz w:val="20"/>
          <w:szCs w:val="20"/>
        </w:rPr>
      </w:pPr>
    </w:p>
    <w:p w14:paraId="4FA93CC6" w14:textId="77777777" w:rsidR="001F710D" w:rsidRDefault="001F710D" w:rsidP="006A6CBE">
      <w:pPr>
        <w:pStyle w:val="BodyText"/>
        <w:framePr w:h="8465" w:hRule="exact" w:wrap="around" w:hAnchor="page" w:x="1" w:y="115"/>
        <w:kinsoku w:val="0"/>
        <w:overflowPunct w:val="0"/>
        <w:rPr>
          <w:sz w:val="20"/>
          <w:szCs w:val="20"/>
        </w:rPr>
      </w:pPr>
    </w:p>
    <w:p w14:paraId="2A8D66C0" w14:textId="77777777" w:rsidR="001F710D" w:rsidRDefault="001F710D" w:rsidP="006A6CBE">
      <w:pPr>
        <w:pStyle w:val="BodyText"/>
        <w:framePr w:h="8465" w:hRule="exact" w:wrap="around" w:hAnchor="page" w:x="1" w:y="115"/>
        <w:kinsoku w:val="0"/>
        <w:overflowPunct w:val="0"/>
        <w:rPr>
          <w:sz w:val="20"/>
          <w:szCs w:val="20"/>
        </w:rPr>
      </w:pPr>
    </w:p>
    <w:p w14:paraId="0DABA008" w14:textId="77777777" w:rsidR="001F710D" w:rsidRDefault="001F710D" w:rsidP="006A6CBE">
      <w:pPr>
        <w:pStyle w:val="BodyText"/>
        <w:framePr w:h="8465" w:hRule="exact" w:wrap="around" w:hAnchor="page" w:x="1" w:y="115"/>
        <w:kinsoku w:val="0"/>
        <w:overflowPunct w:val="0"/>
        <w:rPr>
          <w:sz w:val="20"/>
          <w:szCs w:val="20"/>
        </w:rPr>
      </w:pPr>
    </w:p>
    <w:p w14:paraId="0C2702F0" w14:textId="77777777" w:rsidR="001F710D" w:rsidRDefault="001F710D" w:rsidP="006A6CBE">
      <w:pPr>
        <w:pStyle w:val="BodyText"/>
        <w:framePr w:h="8465" w:hRule="exact" w:wrap="around" w:hAnchor="page" w:x="1" w:y="115"/>
        <w:kinsoku w:val="0"/>
        <w:overflowPunct w:val="0"/>
        <w:rPr>
          <w:sz w:val="20"/>
          <w:szCs w:val="20"/>
        </w:rPr>
      </w:pPr>
    </w:p>
    <w:p w14:paraId="4FA87539" w14:textId="77777777" w:rsidR="001F710D" w:rsidRDefault="001F710D" w:rsidP="006A6CBE">
      <w:pPr>
        <w:pStyle w:val="BodyText"/>
        <w:framePr w:h="8465" w:hRule="exact" w:wrap="around" w:hAnchor="page" w:x="1" w:y="115"/>
        <w:kinsoku w:val="0"/>
        <w:overflowPunct w:val="0"/>
        <w:spacing w:line="630" w:lineRule="exact"/>
        <w:ind w:left="709"/>
        <w:rPr>
          <w:rFonts w:cstheme="minorHAnsi"/>
          <w:b/>
          <w:bCs/>
          <w:color w:val="231F20"/>
          <w:sz w:val="52"/>
          <w:szCs w:val="52"/>
        </w:rPr>
      </w:pPr>
    </w:p>
    <w:p w14:paraId="0CA5E2DA" w14:textId="64A89EB5" w:rsidR="00872E6D" w:rsidRPr="00034AF9" w:rsidRDefault="00872E6D" w:rsidP="00872E6D">
      <w:pPr>
        <w:pStyle w:val="Header"/>
      </w:pPr>
      <w:r w:rsidRPr="0081533A">
        <w:rPr>
          <w:noProof/>
        </w:rPr>
        <mc:AlternateContent>
          <mc:Choice Requires="wpg">
            <w:drawing>
              <wp:anchor distT="0" distB="0" distL="114300" distR="114300" simplePos="0" relativeHeight="251675648" behindDoc="1" locked="1" layoutInCell="0" allowOverlap="1" wp14:anchorId="2DE76398" wp14:editId="20E47BF6">
                <wp:simplePos x="0" y="0"/>
                <wp:positionH relativeFrom="page">
                  <wp:align>center</wp:align>
                </wp:positionH>
                <wp:positionV relativeFrom="page">
                  <wp:posOffset>450215</wp:posOffset>
                </wp:positionV>
                <wp:extent cx="6663055" cy="6043295"/>
                <wp:effectExtent l="0" t="0" r="4445" b="0"/>
                <wp:wrapNone/>
                <wp:docPr id="108"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63055" cy="6043295"/>
                          <a:chOff x="715" y="-471"/>
                          <a:chExt cx="10491" cy="9518"/>
                        </a:xfrm>
                      </wpg:grpSpPr>
                      <pic:pic xmlns:pic="http://schemas.openxmlformats.org/drawingml/2006/picture">
                        <pic:nvPicPr>
                          <pic:cNvPr id="109"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715" y="2063"/>
                            <a:ext cx="10486" cy="698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9" name="Freeform 14"/>
                        <wps:cNvSpPr>
                          <a:spLocks/>
                        </wps:cNvSpPr>
                        <wps:spPr bwMode="auto">
                          <a:xfrm>
                            <a:off x="720" y="-471"/>
                            <a:ext cx="10486" cy="2908"/>
                          </a:xfrm>
                          <a:custGeom>
                            <a:avLst/>
                            <a:gdLst>
                              <a:gd name="T0" fmla="*/ 0 w 10466"/>
                              <a:gd name="T1" fmla="*/ 2908 h 2908"/>
                              <a:gd name="T2" fmla="*/ 10465 w 10466"/>
                              <a:gd name="T3" fmla="*/ 2908 h 2908"/>
                              <a:gd name="T4" fmla="*/ 10465 w 10466"/>
                              <a:gd name="T5" fmla="*/ 0 h 2908"/>
                              <a:gd name="T6" fmla="*/ 0 w 10466"/>
                              <a:gd name="T7" fmla="*/ 0 h 2908"/>
                              <a:gd name="T8" fmla="*/ 0 w 10466"/>
                              <a:gd name="T9" fmla="*/ 2908 h 2908"/>
                            </a:gdLst>
                            <a:ahLst/>
                            <a:cxnLst>
                              <a:cxn ang="0">
                                <a:pos x="T0" y="T1"/>
                              </a:cxn>
                              <a:cxn ang="0">
                                <a:pos x="T2" y="T3"/>
                              </a:cxn>
                              <a:cxn ang="0">
                                <a:pos x="T4" y="T5"/>
                              </a:cxn>
                              <a:cxn ang="0">
                                <a:pos x="T6" y="T7"/>
                              </a:cxn>
                              <a:cxn ang="0">
                                <a:pos x="T8" y="T9"/>
                              </a:cxn>
                            </a:cxnLst>
                            <a:rect l="0" t="0" r="r" b="b"/>
                            <a:pathLst>
                              <a:path w="10466" h="2908">
                                <a:moveTo>
                                  <a:pt x="0" y="2908"/>
                                </a:moveTo>
                                <a:lnTo>
                                  <a:pt x="10465" y="2908"/>
                                </a:lnTo>
                                <a:lnTo>
                                  <a:pt x="10465" y="0"/>
                                </a:lnTo>
                                <a:lnTo>
                                  <a:pt x="0" y="0"/>
                                </a:lnTo>
                                <a:lnTo>
                                  <a:pt x="0" y="2908"/>
                                </a:lnTo>
                                <a:close/>
                              </a:path>
                            </a:pathLst>
                          </a:custGeom>
                          <a:solidFill>
                            <a:srgbClr val="AB05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E836703" id="Group 3" o:spid="_x0000_s1026" style="position:absolute;margin-left:0;margin-top:35.45pt;width:524.65pt;height:475.85pt;z-index:-251640832;mso-position-horizontal:center;mso-position-horizontal-relative:page;mso-position-vertical-relative:page" coordorigin="715,-471" coordsize="10491,951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" o:allowincell="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left:715;top:2063;width:10486;height:69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">
                  <v:imagedata r:id="rId15" o:title=""/>
                </v:shape>
                <v:shape id="Freeform 14" o:spid="_x0000_s1028" style="position:absolute;left:720;top:-471;width:10486;height:2908;visibility:visible;mso-wrap-style:square;v-text-anchor:top" coordsize="10466,2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" path="m,2908r10465,l10465,,,,,2908xe" fillcolor="#ab0534" stroked="f">
                  <v:path arrowok="t" o:connecttype="custom" o:connectlocs="0,2908;10485,2908;10485,0;0,0;0,2908" o:connectangles="0,0,0,0,0"/>
                </v:shape>
                <w10:wrap anchorx="page" anchory="page"/>
                <w10:anchorlock/>
              </v:group>
            </w:pict>
          </mc:Fallback>
        </mc:AlternateContent>
      </w:r>
      <w:r w:rsidRPr="0081533A">
        <w:rPr>
          <w:noProof/>
        </w:rPr>
        <mc:AlternateContent>
          <mc:Choice Requires="wps">
            <w:drawing>
              <wp:anchor distT="0" distB="0" distL="114300" distR="114300" simplePos="0" relativeHeight="251676672" behindDoc="0" locked="0" layoutInCell="1" allowOverlap="1" wp14:anchorId="7874599D" wp14:editId="59C6EBFC">
                <wp:simplePos x="0" y="0"/>
                <wp:positionH relativeFrom="outsideMargin">
                  <wp:posOffset>-2448560</wp:posOffset>
                </wp:positionH>
                <wp:positionV relativeFrom="page">
                  <wp:posOffset>720090</wp:posOffset>
                </wp:positionV>
                <wp:extent cx="1717200" cy="604800"/>
                <wp:effectExtent l="0" t="0" r="16510" b="24130"/>
                <wp:wrapNone/>
                <wp:docPr id="1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17200" cy="604800"/>
                        </a:xfrm>
                        <a:prstGeom prst="rect">
                          <a:avLst/>
                        </a:prstGeom>
                        <a:solidFill>
                          <a:srgbClr val="FFFFFF"/>
                        </a:solidFill>
                        <a:ln w="9525">
                          <a:solidFill>
                            <a:srgbClr val="000000"/>
                          </a:solidFill>
                          <a:miter lim="800000"/>
                          <a:headEnd/>
                          <a:tailEnd/>
                        </a:ln>
                      </wps:spPr>
                      <wps:txbx>
                        <w:txbxContent>
                          <w:p w14:paraId="4466A1B8" w14:textId="7E8FCE2F" w:rsidR="00241912" w:rsidRDefault="002F7B30" w:rsidP="00872E6D">
                            <w:r w:rsidRPr="002F7B30">
                              <w:rPr>
                                <w:noProof/>
                              </w:rPr>
                              <w:drawing>
                                <wp:inline distT="0" distB="0" distL="0" distR="0" wp14:anchorId="6DE5E41F" wp14:editId="76155827">
                                  <wp:extent cx="1226820" cy="502920"/>
                                  <wp:effectExtent l="0" t="0" r="0" b="0"/>
                                  <wp:docPr id="27" name="Picture 27" descr="_TBCO10;B=20;CC=0;W=96.60pt;H=39.60pt;M=254;S=-1;BS=1;CP=1;CPC=0;EM=0;E=0;DPI=300.00;DRM=0;BBT=0;BBW=-1;BWR=0.00;BWU=0;BG=0;CD=1;CPR=0;F=Calibri,9.00,,,0,0,0,0,,,;FS=9;FN=Calibri;FM=;O=0;QZB=0.00;QZL=0.00;QZR=0.00;QZT=0.00;QZU=0;R=0;PR=;T=1;TA=0;SE=0;SR=-1;A=0;TD=0;FC=0;BC=16777215;TC=0;LC=;DP=ICTSAS310;D=ICTSAS3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16">
                                            <a:extLst>
                                              <a:ext uri="{28A0092B-C50C-407E-A947-70E740481C1C}">
                                                <a14:useLocalDpi xmlns:a14="http://schemas.microsoft.com/office/drawing/2010/main" val="0"/>
                                              </a:ext>
                                            </a:extLst>
                                          </a:blip>
                                          <a:stretch>
                                            <a:fillRect/>
                                          </a:stretch>
                                        </pic:blipFill>
                                        <pic:spPr>
                                          <a:xfrm>
                                            <a:off x="0" y="0"/>
                                            <a:ext cx="1226820" cy="50292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874599D" id="_x0000_t202" coordsize="21600,21600" o:spt="202" path="m,l,21600r21600,l21600,xe">
                <v:stroke joinstyle="miter"/>
                <v:path gradientshapeok="t" o:connecttype="rect"/>
              </v:shapetype>
              <v:shape id="Text Box 2" o:spid="_x0000_s1026" type="#_x0000_t202" style="position:absolute;margin-left:-192.8pt;margin-top:56.7pt;width:135.2pt;height:47.6pt;z-index:251676672;visibility:visible;mso-wrap-style:square;mso-width-percent:0;mso-height-percent:0;mso-wrap-distance-left:9pt;mso-wrap-distance-top:0;mso-wrap-distance-right:9pt;mso-wrap-distance-bottom:0;mso-position-horizontal:absolute;mso-position-horizontal-relative:inner-margin-area;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">
                <v:textbox>
                  <w:txbxContent>
                    <w:p w14:paraId="4466A1B8" w14:textId="7E8FCE2F" w:rsidR="00241912" w:rsidRDefault="002F7B30" w:rsidP="00872E6D">
                      <w:r w:rsidRPr="002F7B30">
                        <w:rPr>
                          <w:noProof/>
                        </w:rPr>
                        <w:drawing>
                          <wp:inline distT="0" distB="0" distL="0" distR="0" wp14:anchorId="6DE5E41F" wp14:editId="76155827">
                            <wp:extent cx="1226820" cy="502920"/>
                            <wp:effectExtent l="0" t="0" r="0" b="0"/>
                            <wp:docPr id="27" name="Picture 27" descr="_TBCO10;B=20;CC=0;W=96.60pt;H=39.60pt;M=254;S=-1;BS=1;CP=1;CPC=0;EM=0;E=0;DPI=300.00;DRM=0;BBT=0;BBW=-1;BWR=0.00;BWU=0;BG=0;CD=1;CPR=0;F=Calibri,9.00,,,0,0,0,0,,,;FS=9;FN=Calibri;FM=;O=0;QZB=0.00;QZL=0.00;QZR=0.00;QZT=0.00;QZU=0;R=0;PR=;T=1;TA=0;SE=0;SR=-1;A=0;TD=0;FC=0;BC=16777215;TC=0;LC=;DP=ICTSAS310;D=ICTSAS3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16">
                                      <a:extLst>
                                        <a:ext uri="{28A0092B-C50C-407E-A947-70E740481C1C}">
                                          <a14:useLocalDpi xmlns:a14="http://schemas.microsoft.com/office/drawing/2010/main" val="0"/>
                                        </a:ext>
                                      </a:extLst>
                                    </a:blip>
                                    <a:stretch>
                                      <a:fillRect/>
                                    </a:stretch>
                                  </pic:blipFill>
                                  <pic:spPr>
                                    <a:xfrm>
                                      <a:off x="0" y="0"/>
                                      <a:ext cx="1226820" cy="502920"/>
                                    </a:xfrm>
                                    <a:prstGeom prst="rect">
                                      <a:avLst/>
                                    </a:prstGeom>
                                  </pic:spPr>
                                </pic:pic>
                              </a:graphicData>
                            </a:graphic>
                          </wp:inline>
                        </w:drawing>
                      </w:r>
                    </w:p>
                  </w:txbxContent>
                </v:textbox>
                <w10:wrap anchorx="margin" anchory="page"/>
              </v:shape>
            </w:pict>
          </mc:Fallback>
        </mc:AlternateContent>
      </w:r>
      <w:r>
        <w:tab/>
      </w:r>
    </w:p>
    <w:p w14:paraId="52FC8230" w14:textId="52940F77" w:rsidR="00872E6D" w:rsidRPr="007B7AAF" w:rsidRDefault="007B7AAF" w:rsidP="00755AF3">
      <w:pPr>
        <w:pStyle w:val="Style10"/>
        <w:framePr w:w="10206" w:h="1247" w:hRule="exact" w:hSpace="0" w:wrap="around" w:vAnchor="page" w:x="781" w:y="10264" w:anchorLock="1"/>
        <w:ind w:left="0"/>
        <w:jc w:val="both"/>
        <w:rPr>
          <w:color w:val="auto"/>
        </w:rPr>
      </w:pPr>
      <w:r w:rsidRPr="007B7AAF">
        <w:rPr>
          <w:color w:val="auto"/>
        </w:rPr>
        <w:t>ICTSAS310 - Install, configure and secure a small office or home office</w:t>
      </w:r>
    </w:p>
    <w:p w14:paraId="3C1B3FBB" w14:textId="77777777" w:rsidR="00872E6D" w:rsidRPr="006A6CBE" w:rsidRDefault="00872E6D" w:rsidP="00872E6D">
      <w:pPr>
        <w:pStyle w:val="Title1"/>
        <w:rPr>
          <w:sz w:val="24"/>
          <w:szCs w:val="24"/>
        </w:rPr>
      </w:pPr>
    </w:p>
    <w:p w14:paraId="7C68D008" w14:textId="77777777" w:rsidR="006A6CBE" w:rsidRPr="006A6CBE" w:rsidRDefault="006A6CBE" w:rsidP="00872E6D">
      <w:pPr>
        <w:pStyle w:val="Title1"/>
        <w:tabs>
          <w:tab w:val="clear" w:pos="5788"/>
          <w:tab w:val="clear" w:pos="6626"/>
          <w:tab w:val="left" w:pos="6633"/>
        </w:tabs>
        <w:rPr>
          <w:sz w:val="22"/>
          <w:szCs w:val="22"/>
        </w:rPr>
      </w:pPr>
    </w:p>
    <w:p w14:paraId="7D125784" w14:textId="77777777" w:rsidR="004A31F3" w:rsidRDefault="004A31F3" w:rsidP="00872E6D">
      <w:pPr>
        <w:pStyle w:val="Title1"/>
        <w:tabs>
          <w:tab w:val="clear" w:pos="5788"/>
          <w:tab w:val="clear" w:pos="6626"/>
          <w:tab w:val="left" w:pos="6633"/>
        </w:tabs>
        <w:rPr>
          <w:sz w:val="22"/>
          <w:szCs w:val="22"/>
        </w:rPr>
      </w:pPr>
    </w:p>
    <w:p w14:paraId="5C01C0B6" w14:textId="08AD2A6E" w:rsidR="00872E6D" w:rsidRPr="0081533A" w:rsidRDefault="00872E6D" w:rsidP="00872E6D">
      <w:pPr>
        <w:pStyle w:val="Title1"/>
        <w:tabs>
          <w:tab w:val="clear" w:pos="5788"/>
          <w:tab w:val="clear" w:pos="6626"/>
          <w:tab w:val="left" w:pos="6633"/>
        </w:tabs>
      </w:pPr>
      <w:r w:rsidRPr="0081533A">
        <w:t xml:space="preserve">Student Name </w:t>
      </w:r>
      <w:permStart w:id="781538473" w:edGrp="everyone"/>
      <w:r w:rsidR="00186D72">
        <w:t xml:space="preserve">  </w:t>
      </w:r>
      <w:permEnd w:id="781538473"/>
      <w:r>
        <w:rPr>
          <w:u w:val="thick" w:color="7F8184"/>
        </w:rPr>
        <w:tab/>
        <w:t xml:space="preserve">   </w:t>
      </w:r>
      <w:r w:rsidRPr="0081533A">
        <w:t xml:space="preserve"> </w:t>
      </w:r>
    </w:p>
    <w:p w14:paraId="4A4ADF0F" w14:textId="77777777" w:rsidR="00872E6D" w:rsidRDefault="00872E6D" w:rsidP="00872E6D">
      <w:pPr>
        <w:rPr>
          <w:sz w:val="16"/>
          <w:szCs w:val="16"/>
        </w:rPr>
      </w:pPr>
      <w:bookmarkStart w:id="0" w:name="_Toc504393767"/>
      <w:r w:rsidRPr="0081533A">
        <w:rPr>
          <w:rFonts w:cstheme="minorHAnsi"/>
          <w:noProof/>
        </w:rPr>
        <mc:AlternateContent>
          <mc:Choice Requires="wps">
            <w:drawing>
              <wp:anchor distT="0" distB="0" distL="114300" distR="114300" simplePos="0" relativeHeight="251678720" behindDoc="0" locked="0" layoutInCell="1" allowOverlap="1" wp14:anchorId="45037001" wp14:editId="2FECC050">
                <wp:simplePos x="0" y="0"/>
                <wp:positionH relativeFrom="page">
                  <wp:align>center</wp:align>
                </wp:positionH>
                <wp:positionV relativeFrom="page">
                  <wp:posOffset>8028940</wp:posOffset>
                </wp:positionV>
                <wp:extent cx="2196000" cy="720000"/>
                <wp:effectExtent l="0" t="0" r="13970" b="23495"/>
                <wp:wrapNone/>
                <wp:docPr id="3"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6000" cy="720000"/>
                        </a:xfrm>
                        <a:prstGeom prst="rect">
                          <a:avLst/>
                        </a:prstGeom>
                        <a:solidFill>
                          <a:srgbClr val="FFFFFF"/>
                        </a:solidFill>
                        <a:ln w="9525">
                          <a:solidFill>
                            <a:schemeClr val="tx1">
                              <a:lumMod val="100000"/>
                              <a:lumOff val="0"/>
                            </a:schemeClr>
                          </a:solidFill>
                          <a:miter lim="800000"/>
                          <a:headEnd/>
                          <a:tailEnd/>
                        </a:ln>
                      </wps:spPr>
                      <wps:txbx>
                        <w:txbxContent>
                          <w:p w14:paraId="0F86A4D0" w14:textId="77777777" w:rsidR="00241912" w:rsidRPr="00384919" w:rsidRDefault="00241912" w:rsidP="00872E6D">
                            <w:pPr>
                              <w:jc w:val="center"/>
                              <w:rPr>
                                <w:color w:val="808080" w:themeColor="background1" w:themeShade="80"/>
                              </w:rPr>
                            </w:pPr>
                            <w:r w:rsidRPr="00384919">
                              <w:rPr>
                                <w:color w:val="808080" w:themeColor="background1" w:themeShade="80"/>
                              </w:rPr>
                              <w:t xml:space="preserve">Place student ID </w:t>
                            </w:r>
                            <w:r>
                              <w:rPr>
                                <w:color w:val="808080" w:themeColor="background1" w:themeShade="80"/>
                              </w:rPr>
                              <w:t xml:space="preserve">barcode </w:t>
                            </w:r>
                            <w:r w:rsidRPr="00384919">
                              <w:rPr>
                                <w:color w:val="808080" w:themeColor="background1" w:themeShade="80"/>
                              </w:rPr>
                              <w:t>sticker here</w:t>
                            </w:r>
                          </w:p>
                          <w:p w14:paraId="3B6D75A9" w14:textId="77777777" w:rsidR="00241912" w:rsidRDefault="00241912" w:rsidP="00872E6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037001" id="Text Box 15" o:spid="_x0000_s1027" type="#_x0000_t202" style="position:absolute;margin-left:0;margin-top:632.2pt;width:172.9pt;height:56.7pt;z-index:251678720;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" strokecolor="black [3213]">
                <v:textbox>
                  <w:txbxContent>
                    <w:p w14:paraId="0F86A4D0" w14:textId="77777777" w:rsidR="00241912" w:rsidRPr="00384919" w:rsidRDefault="00241912" w:rsidP="00872E6D">
                      <w:pPr>
                        <w:jc w:val="center"/>
                        <w:rPr>
                          <w:color w:val="808080" w:themeColor="background1" w:themeShade="80"/>
                        </w:rPr>
                      </w:pPr>
                      <w:r w:rsidRPr="00384919">
                        <w:rPr>
                          <w:color w:val="808080" w:themeColor="background1" w:themeShade="80"/>
                        </w:rPr>
                        <w:t xml:space="preserve">Place student ID </w:t>
                      </w:r>
                      <w:r>
                        <w:rPr>
                          <w:color w:val="808080" w:themeColor="background1" w:themeShade="80"/>
                        </w:rPr>
                        <w:t xml:space="preserve">barcode </w:t>
                      </w:r>
                      <w:r w:rsidRPr="00384919">
                        <w:rPr>
                          <w:color w:val="808080" w:themeColor="background1" w:themeShade="80"/>
                        </w:rPr>
                        <w:t>sticker here</w:t>
                      </w:r>
                    </w:p>
                    <w:p w14:paraId="3B6D75A9" w14:textId="77777777" w:rsidR="00241912" w:rsidRDefault="00241912" w:rsidP="00872E6D"/>
                  </w:txbxContent>
                </v:textbox>
                <w10:wrap anchorx="page" anchory="page"/>
              </v:shape>
            </w:pict>
          </mc:Fallback>
        </mc:AlternateContent>
      </w:r>
      <w:bookmarkEnd w:id="0"/>
    </w:p>
    <w:p w14:paraId="355C0D3B" w14:textId="77777777" w:rsidR="00872E6D" w:rsidRDefault="00872E6D" w:rsidP="00872E6D">
      <w:pPr>
        <w:rPr>
          <w:sz w:val="16"/>
          <w:szCs w:val="16"/>
        </w:rPr>
      </w:pPr>
    </w:p>
    <w:p w14:paraId="27744E8D" w14:textId="4C0BF207" w:rsidR="00872E6D" w:rsidRDefault="00872E6D" w:rsidP="00872E6D">
      <w:pPr>
        <w:tabs>
          <w:tab w:val="left" w:pos="9088"/>
        </w:tabs>
        <w:rPr>
          <w:sz w:val="16"/>
          <w:szCs w:val="16"/>
        </w:rPr>
      </w:pPr>
    </w:p>
    <w:p w14:paraId="33F640F4" w14:textId="77777777" w:rsidR="00872E6D" w:rsidRDefault="00872E6D" w:rsidP="00872E6D">
      <w:pPr>
        <w:rPr>
          <w:sz w:val="16"/>
          <w:szCs w:val="16"/>
        </w:rPr>
      </w:pPr>
    </w:p>
    <w:p w14:paraId="0926A04B" w14:textId="77777777" w:rsidR="00872E6D" w:rsidRDefault="00872E6D" w:rsidP="00872E6D">
      <w:pPr>
        <w:rPr>
          <w:sz w:val="16"/>
          <w:szCs w:val="16"/>
        </w:rPr>
      </w:pPr>
    </w:p>
    <w:p w14:paraId="29E013F2" w14:textId="77777777" w:rsidR="00872E6D" w:rsidRDefault="00872E6D" w:rsidP="00872E6D">
      <w:pPr>
        <w:rPr>
          <w:sz w:val="16"/>
          <w:szCs w:val="16"/>
        </w:rPr>
      </w:pPr>
    </w:p>
    <w:p w14:paraId="1469F552" w14:textId="77777777" w:rsidR="00872E6D" w:rsidRDefault="00872E6D" w:rsidP="00872E6D">
      <w:pPr>
        <w:rPr>
          <w:sz w:val="16"/>
          <w:szCs w:val="16"/>
        </w:rPr>
      </w:pPr>
    </w:p>
    <w:p w14:paraId="3FF50C6D" w14:textId="77777777" w:rsidR="00872E6D" w:rsidRDefault="00872E6D" w:rsidP="00872E6D">
      <w:pPr>
        <w:rPr>
          <w:sz w:val="16"/>
          <w:szCs w:val="16"/>
        </w:rPr>
      </w:pPr>
    </w:p>
    <w:p w14:paraId="36EA8FEF" w14:textId="77777777" w:rsidR="00872E6D" w:rsidRPr="00C365CA" w:rsidRDefault="00872E6D" w:rsidP="00872E6D">
      <w:pPr>
        <w:rPr>
          <w:sz w:val="16"/>
          <w:szCs w:val="16"/>
        </w:rPr>
      </w:pPr>
    </w:p>
    <w:p w14:paraId="5FA09199" w14:textId="01E5F4C8" w:rsidR="00872E6D" w:rsidRPr="0081533A" w:rsidRDefault="00872E6D" w:rsidP="00872E6D">
      <w:pPr>
        <w:pStyle w:val="Title1"/>
        <w:tabs>
          <w:tab w:val="clear" w:pos="5788"/>
          <w:tab w:val="clear" w:pos="6626"/>
          <w:tab w:val="left" w:pos="6633"/>
        </w:tabs>
        <w:rPr>
          <w:b w:val="0"/>
        </w:rPr>
        <w:sectPr w:rsidR="00872E6D" w:rsidRPr="0081533A" w:rsidSect="00C41F80">
          <w:headerReference w:type="even" r:id="rId17"/>
          <w:headerReference w:type="default" r:id="rId18"/>
          <w:footerReference w:type="even" r:id="rId19"/>
          <w:footerReference w:type="default" r:id="rId20"/>
          <w:headerReference w:type="first" r:id="rId21"/>
          <w:footerReference w:type="first" r:id="rId22"/>
          <w:pgSz w:w="11910" w:h="16840"/>
          <w:pgMar w:top="700" w:right="0" w:bottom="280" w:left="600" w:header="720" w:footer="720" w:gutter="0"/>
          <w:cols w:space="720"/>
          <w:noEndnote/>
        </w:sectPr>
      </w:pPr>
      <w:bookmarkStart w:id="1" w:name="_Toc504393768"/>
      <w:r w:rsidRPr="0081533A">
        <w:rPr>
          <w:noProof/>
        </w:rPr>
        <w:drawing>
          <wp:anchor distT="0" distB="0" distL="0" distR="0" simplePos="0" relativeHeight="251677696" behindDoc="0" locked="0" layoutInCell="1" allowOverlap="0" wp14:anchorId="289A90C2" wp14:editId="4CB03832">
            <wp:simplePos x="0" y="0"/>
            <wp:positionH relativeFrom="margin">
              <wp:posOffset>4680585</wp:posOffset>
            </wp:positionH>
            <wp:positionV relativeFrom="page">
              <wp:posOffset>9148445</wp:posOffset>
            </wp:positionV>
            <wp:extent cx="1836000" cy="950602"/>
            <wp:effectExtent l="0" t="0" r="0" b="1905"/>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sunitafe.edu.au/sunitafe_email_logo.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36000" cy="950602"/>
                    </a:xfrm>
                    <a:prstGeom prst="rect">
                      <a:avLst/>
                    </a:prstGeom>
                    <a:noFill/>
                  </pic:spPr>
                </pic:pic>
              </a:graphicData>
            </a:graphic>
            <wp14:sizeRelH relativeFrom="page">
              <wp14:pctWidth>0</wp14:pctWidth>
            </wp14:sizeRelH>
            <wp14:sizeRelV relativeFrom="page">
              <wp14:pctHeight>0</wp14:pctHeight>
            </wp14:sizeRelV>
          </wp:anchor>
        </w:drawing>
      </w:r>
      <w:r w:rsidRPr="0081533A">
        <w:rPr>
          <w:noProof/>
        </w:rPr>
        <mc:AlternateContent>
          <mc:Choice Requires="wps">
            <w:drawing>
              <wp:anchor distT="0" distB="0" distL="114300" distR="114300" simplePos="0" relativeHeight="251679744" behindDoc="0" locked="0" layoutInCell="1" allowOverlap="1" wp14:anchorId="1F68A836" wp14:editId="0D09F57D">
                <wp:simplePos x="0" y="0"/>
                <wp:positionH relativeFrom="margin">
                  <wp:posOffset>360045</wp:posOffset>
                </wp:positionH>
                <wp:positionV relativeFrom="page">
                  <wp:posOffset>9533890</wp:posOffset>
                </wp:positionV>
                <wp:extent cx="1018800" cy="604800"/>
                <wp:effectExtent l="0" t="0" r="10160" b="24130"/>
                <wp:wrapNone/>
                <wp:docPr id="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18800" cy="604800"/>
                        </a:xfrm>
                        <a:prstGeom prst="rect">
                          <a:avLst/>
                        </a:prstGeom>
                        <a:solidFill>
                          <a:srgbClr val="FFFFFF"/>
                        </a:solidFill>
                        <a:ln w="9525">
                          <a:solidFill>
                            <a:srgbClr val="000000"/>
                          </a:solidFill>
                          <a:miter lim="800000"/>
                          <a:headEnd/>
                          <a:tailEnd/>
                        </a:ln>
                      </wps:spPr>
                      <wps:txbx>
                        <w:txbxContent>
                          <w:p w14:paraId="66C8BBE6" w14:textId="7AD3749D" w:rsidR="00241912" w:rsidRDefault="00241912" w:rsidP="00872E6D">
                            <w:r>
                              <w:object w:dxaOrig="225" w:dyaOrig="225" w14:anchorId="629237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_TBCO10;B=20;CC=0;W=64.80pt;H=40.20pt;M=103;S=-1;BS=0;CP=1;CPC=0;EM=0;E=0;DPI=300.00;DRM=0;BBT=0;BBW=-1;BWR=0.00;BWU=0;BG=0;CD=1;CPR=0;F=MS Shell Dlg,10.20,,,0,0,0,0,,,;FS=10;FN=MS Shell Dlg;FM=;O=0;QZB=0.00;QZL=0.00;QZR=0.00;QZT=0.00;QZU=0;R=0;PR=;T=1;TA=0;SE=0;SR=-1;A=0;TD=0;FC=0;BC=16777215;TC=0;LC=;DP=F#SAG;D=F#SAG" style="width:64.55pt;height:40.1pt">
                                  <v:imagedata r:id="rId24" o:title=""/>
                                </v:shape>
                                <w:control r:id="rId25" w:name="TBarCode101" w:shapeid="_x0000_i1027"/>
                              </w:objec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F68A836" id="Text Box 55" o:spid="_x0000_s1028" type="#_x0000_t202" style="position:absolute;left:0;text-align:left;margin-left:28.35pt;margin-top:750.7pt;width:80.2pt;height:47.6pt;z-index:251679744;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">
                <v:textbox style="mso-fit-shape-to-text:t">
                  <w:txbxContent>
                    <w:p w14:paraId="66C8BBE6" w14:textId="7AD3749D" w:rsidR="00241912" w:rsidRDefault="00241912" w:rsidP="00872E6D">
                      <w:r>
                        <w:object w:dxaOrig="225" w:dyaOrig="225" w14:anchorId="62923767">
                          <v:shape id="_x0000_i1027" type="#_x0000_t75" alt="_TBCO10;B=20;CC=0;W=64.80pt;H=40.20pt;M=103;S=-1;BS=0;CP=1;CPC=0;EM=0;E=0;DPI=300.00;DRM=0;BBT=0;BBW=-1;BWR=0.00;BWU=0;BG=0;CD=1;CPR=0;F=MS Shell Dlg,10.20,,,0,0,0,0,,,;FS=10;FN=MS Shell Dlg;FM=;O=0;QZB=0.00;QZL=0.00;QZR=0.00;QZT=0.00;QZU=0;R=0;PR=;T=1;TA=0;SE=0;SR=-1;A=0;TD=0;FC=0;BC=16777215;TC=0;LC=;DP=F#SAG;D=F#SAG" style="width:64.55pt;height:40.1pt">
                            <v:imagedata r:id="rId24" o:title=""/>
                          </v:shape>
                          <w:control r:id="rId26" w:name="TBarCode101" w:shapeid="_x0000_i1027"/>
                        </w:object>
                      </w:r>
                    </w:p>
                  </w:txbxContent>
                </v:textbox>
                <w10:wrap anchorx="margin" anchory="page"/>
              </v:shape>
            </w:pict>
          </mc:Fallback>
        </mc:AlternateContent>
      </w:r>
      <w:bookmarkEnd w:id="1"/>
      <w:r w:rsidRPr="0081533A">
        <w:t>Commencement</w:t>
      </w:r>
      <w:r w:rsidRPr="0081533A">
        <w:rPr>
          <w:spacing w:val="3"/>
        </w:rPr>
        <w:t xml:space="preserve"> </w:t>
      </w:r>
      <w:r w:rsidRPr="0081533A">
        <w:rPr>
          <w:spacing w:val="-3"/>
        </w:rPr>
        <w:t xml:space="preserve">Date </w:t>
      </w:r>
      <w:permStart w:id="559893933" w:edGrp="everyone"/>
      <w:r w:rsidR="00186D72">
        <w:rPr>
          <w:spacing w:val="-3"/>
        </w:rPr>
        <w:t xml:space="preserve">  </w:t>
      </w:r>
      <w:permEnd w:id="559893933"/>
      <w:r w:rsidRPr="0081533A">
        <w:rPr>
          <w:u w:val="thick" w:color="7F8184"/>
        </w:rPr>
        <w:t xml:space="preserve"> </w:t>
      </w:r>
      <w:r w:rsidRPr="0081533A">
        <w:rPr>
          <w:u w:val="thick" w:color="7F8184"/>
        </w:rPr>
        <w:tab/>
      </w:r>
      <w:r>
        <w:rPr>
          <w:u w:val="thick" w:color="7F8184"/>
        </w:rPr>
        <w:t xml:space="preserve">   </w:t>
      </w:r>
    </w:p>
    <w:p w14:paraId="2DFE8941" w14:textId="77777777" w:rsidR="000C0FC2" w:rsidRDefault="000C0FC2">
      <w:pPr>
        <w:widowControl/>
        <w:autoSpaceDE/>
        <w:autoSpaceDN/>
        <w:adjustRightInd/>
        <w:spacing w:after="200" w:line="276" w:lineRule="auto"/>
        <w:rPr>
          <w:szCs w:val="24"/>
        </w:rPr>
      </w:pPr>
    </w:p>
    <w:p w14:paraId="18E440F5" w14:textId="77777777" w:rsidR="000C0FC2" w:rsidRDefault="000C0FC2">
      <w:pPr>
        <w:widowControl/>
        <w:autoSpaceDE/>
        <w:autoSpaceDN/>
        <w:adjustRightInd/>
        <w:spacing w:after="200" w:line="276" w:lineRule="auto"/>
        <w:rPr>
          <w:szCs w:val="24"/>
        </w:rPr>
      </w:pPr>
    </w:p>
    <w:p w14:paraId="079CAF47" w14:textId="77777777" w:rsidR="000C0FC2" w:rsidRDefault="000C0FC2">
      <w:pPr>
        <w:widowControl/>
        <w:autoSpaceDE/>
        <w:autoSpaceDN/>
        <w:adjustRightInd/>
        <w:spacing w:after="200" w:line="276" w:lineRule="auto"/>
        <w:rPr>
          <w:szCs w:val="24"/>
        </w:rPr>
      </w:pPr>
    </w:p>
    <w:p w14:paraId="20FCFA15" w14:textId="77777777" w:rsidR="000C0FC2" w:rsidRDefault="000C0FC2">
      <w:pPr>
        <w:widowControl/>
        <w:autoSpaceDE/>
        <w:autoSpaceDN/>
        <w:adjustRightInd/>
        <w:spacing w:after="200" w:line="276" w:lineRule="auto"/>
        <w:rPr>
          <w:szCs w:val="24"/>
        </w:rPr>
      </w:pPr>
    </w:p>
    <w:p w14:paraId="2412AF74" w14:textId="77777777" w:rsidR="000C0FC2" w:rsidRDefault="000C0FC2">
      <w:pPr>
        <w:widowControl/>
        <w:autoSpaceDE/>
        <w:autoSpaceDN/>
        <w:adjustRightInd/>
        <w:spacing w:after="200" w:line="276" w:lineRule="auto"/>
        <w:rPr>
          <w:szCs w:val="24"/>
        </w:rPr>
      </w:pPr>
    </w:p>
    <w:p w14:paraId="7BE1B4FA" w14:textId="77777777" w:rsidR="000C0FC2" w:rsidRDefault="000C0FC2">
      <w:pPr>
        <w:widowControl/>
        <w:autoSpaceDE/>
        <w:autoSpaceDN/>
        <w:adjustRightInd/>
        <w:spacing w:after="200" w:line="276" w:lineRule="auto"/>
        <w:rPr>
          <w:szCs w:val="24"/>
        </w:rPr>
      </w:pPr>
    </w:p>
    <w:p w14:paraId="1CE8D1BC" w14:textId="77777777" w:rsidR="000C0FC2" w:rsidRDefault="000C0FC2">
      <w:pPr>
        <w:widowControl/>
        <w:autoSpaceDE/>
        <w:autoSpaceDN/>
        <w:adjustRightInd/>
        <w:spacing w:after="200" w:line="276" w:lineRule="auto"/>
        <w:rPr>
          <w:szCs w:val="24"/>
        </w:rPr>
      </w:pPr>
    </w:p>
    <w:p w14:paraId="2AC2D6F7" w14:textId="77777777" w:rsidR="000C0FC2" w:rsidRDefault="000C0FC2">
      <w:pPr>
        <w:widowControl/>
        <w:autoSpaceDE/>
        <w:autoSpaceDN/>
        <w:adjustRightInd/>
        <w:spacing w:after="200" w:line="276" w:lineRule="auto"/>
        <w:rPr>
          <w:szCs w:val="24"/>
        </w:rPr>
      </w:pPr>
    </w:p>
    <w:p w14:paraId="0FBD8804" w14:textId="77777777" w:rsidR="000C0FC2" w:rsidRDefault="000C0FC2">
      <w:pPr>
        <w:widowControl/>
        <w:autoSpaceDE/>
        <w:autoSpaceDN/>
        <w:adjustRightInd/>
        <w:spacing w:after="200" w:line="276" w:lineRule="auto"/>
        <w:rPr>
          <w:szCs w:val="24"/>
        </w:rPr>
      </w:pPr>
    </w:p>
    <w:p w14:paraId="7517C376" w14:textId="77777777" w:rsidR="000C0FC2" w:rsidRDefault="000C0FC2">
      <w:pPr>
        <w:widowControl/>
        <w:autoSpaceDE/>
        <w:autoSpaceDN/>
        <w:adjustRightInd/>
        <w:spacing w:after="200" w:line="276" w:lineRule="auto"/>
        <w:rPr>
          <w:szCs w:val="24"/>
        </w:rPr>
      </w:pPr>
    </w:p>
    <w:p w14:paraId="2BB2870C" w14:textId="77777777" w:rsidR="000C0FC2" w:rsidRDefault="000C0FC2">
      <w:pPr>
        <w:widowControl/>
        <w:autoSpaceDE/>
        <w:autoSpaceDN/>
        <w:adjustRightInd/>
        <w:spacing w:after="200" w:line="276" w:lineRule="auto"/>
        <w:rPr>
          <w:szCs w:val="24"/>
        </w:rPr>
      </w:pPr>
    </w:p>
    <w:p w14:paraId="7AF39087" w14:textId="77777777" w:rsidR="000C0FC2" w:rsidRDefault="000C0FC2">
      <w:pPr>
        <w:widowControl/>
        <w:autoSpaceDE/>
        <w:autoSpaceDN/>
        <w:adjustRightInd/>
        <w:spacing w:after="200" w:line="276" w:lineRule="auto"/>
        <w:rPr>
          <w:szCs w:val="24"/>
        </w:rPr>
      </w:pPr>
    </w:p>
    <w:p w14:paraId="6CFC7B95" w14:textId="77777777" w:rsidR="000C0FC2" w:rsidRDefault="000C0FC2">
      <w:pPr>
        <w:widowControl/>
        <w:autoSpaceDE/>
        <w:autoSpaceDN/>
        <w:adjustRightInd/>
        <w:spacing w:after="200" w:line="276" w:lineRule="auto"/>
        <w:rPr>
          <w:szCs w:val="24"/>
        </w:rPr>
      </w:pPr>
    </w:p>
    <w:p w14:paraId="2D1DFCBD" w14:textId="77777777" w:rsidR="000C0FC2" w:rsidRDefault="000C0FC2">
      <w:pPr>
        <w:widowControl/>
        <w:autoSpaceDE/>
        <w:autoSpaceDN/>
        <w:adjustRightInd/>
        <w:spacing w:after="200" w:line="276" w:lineRule="auto"/>
        <w:rPr>
          <w:szCs w:val="24"/>
        </w:rPr>
      </w:pPr>
    </w:p>
    <w:p w14:paraId="7275B101" w14:textId="77777777" w:rsidR="000C0FC2" w:rsidRDefault="000C0FC2">
      <w:pPr>
        <w:widowControl/>
        <w:autoSpaceDE/>
        <w:autoSpaceDN/>
        <w:adjustRightInd/>
        <w:spacing w:after="200" w:line="276" w:lineRule="auto"/>
        <w:rPr>
          <w:szCs w:val="24"/>
        </w:rPr>
      </w:pPr>
    </w:p>
    <w:p w14:paraId="2814651B" w14:textId="77777777" w:rsidR="000C0FC2" w:rsidRDefault="000C0FC2">
      <w:pPr>
        <w:widowControl/>
        <w:autoSpaceDE/>
        <w:autoSpaceDN/>
        <w:adjustRightInd/>
        <w:spacing w:after="200" w:line="276" w:lineRule="auto"/>
        <w:rPr>
          <w:szCs w:val="24"/>
        </w:rPr>
      </w:pPr>
    </w:p>
    <w:p w14:paraId="31778C75" w14:textId="77777777" w:rsidR="000C0FC2" w:rsidRDefault="000C0FC2">
      <w:pPr>
        <w:widowControl/>
        <w:autoSpaceDE/>
        <w:autoSpaceDN/>
        <w:adjustRightInd/>
        <w:spacing w:after="200" w:line="276" w:lineRule="auto"/>
        <w:rPr>
          <w:szCs w:val="24"/>
        </w:rPr>
      </w:pPr>
    </w:p>
    <w:p w14:paraId="52544190" w14:textId="77777777" w:rsidR="000C0FC2" w:rsidRDefault="000C0FC2">
      <w:pPr>
        <w:widowControl/>
        <w:autoSpaceDE/>
        <w:autoSpaceDN/>
        <w:adjustRightInd/>
        <w:spacing w:after="200" w:line="276" w:lineRule="auto"/>
        <w:rPr>
          <w:szCs w:val="24"/>
        </w:rPr>
      </w:pPr>
    </w:p>
    <w:p w14:paraId="05642215" w14:textId="77777777" w:rsidR="000C0FC2" w:rsidRDefault="000C0FC2">
      <w:pPr>
        <w:widowControl/>
        <w:autoSpaceDE/>
        <w:autoSpaceDN/>
        <w:adjustRightInd/>
        <w:spacing w:after="200" w:line="276" w:lineRule="auto"/>
        <w:rPr>
          <w:szCs w:val="24"/>
        </w:rPr>
      </w:pPr>
    </w:p>
    <w:p w14:paraId="6D7C4143" w14:textId="77777777" w:rsidR="000C0FC2" w:rsidRDefault="000C0FC2">
      <w:pPr>
        <w:widowControl/>
        <w:autoSpaceDE/>
        <w:autoSpaceDN/>
        <w:adjustRightInd/>
        <w:spacing w:after="200" w:line="276" w:lineRule="auto"/>
        <w:rPr>
          <w:szCs w:val="24"/>
        </w:rPr>
      </w:pPr>
    </w:p>
    <w:p w14:paraId="52E0AC09" w14:textId="77777777" w:rsidR="000C0FC2" w:rsidRDefault="000C0FC2">
      <w:pPr>
        <w:widowControl/>
        <w:autoSpaceDE/>
        <w:autoSpaceDN/>
        <w:adjustRightInd/>
        <w:spacing w:after="200" w:line="276" w:lineRule="auto"/>
        <w:rPr>
          <w:szCs w:val="24"/>
        </w:rPr>
      </w:pPr>
    </w:p>
    <w:p w14:paraId="1034C97D" w14:textId="77777777" w:rsidR="000C0FC2" w:rsidRDefault="000C0FC2">
      <w:pPr>
        <w:widowControl/>
        <w:autoSpaceDE/>
        <w:autoSpaceDN/>
        <w:adjustRightInd/>
        <w:spacing w:after="200" w:line="276" w:lineRule="auto"/>
        <w:rPr>
          <w:szCs w:val="24"/>
        </w:rPr>
      </w:pPr>
    </w:p>
    <w:p w14:paraId="54226952" w14:textId="77777777" w:rsidR="000C0FC2" w:rsidRDefault="000C0FC2">
      <w:pPr>
        <w:widowControl/>
        <w:autoSpaceDE/>
        <w:autoSpaceDN/>
        <w:adjustRightInd/>
        <w:spacing w:after="200" w:line="276" w:lineRule="auto"/>
        <w:rPr>
          <w:szCs w:val="24"/>
        </w:rPr>
      </w:pPr>
    </w:p>
    <w:p w14:paraId="472F4F5F" w14:textId="77777777" w:rsidR="000C0FC2" w:rsidRDefault="000C0FC2">
      <w:pPr>
        <w:widowControl/>
        <w:autoSpaceDE/>
        <w:autoSpaceDN/>
        <w:adjustRightInd/>
        <w:spacing w:after="200" w:line="276" w:lineRule="auto"/>
        <w:rPr>
          <w:szCs w:val="24"/>
        </w:rPr>
      </w:pPr>
    </w:p>
    <w:p w14:paraId="7D04CE84" w14:textId="3100CA31" w:rsidR="00D22D22" w:rsidRPr="00404164" w:rsidRDefault="00D22D22" w:rsidP="00475941">
      <w:pPr>
        <w:tabs>
          <w:tab w:val="left" w:pos="2920"/>
          <w:tab w:val="center" w:pos="5064"/>
        </w:tabs>
        <w:rPr>
          <w:color w:val="000000" w:themeColor="text1"/>
          <w:szCs w:val="24"/>
        </w:rPr>
      </w:pPr>
    </w:p>
    <w:p w14:paraId="3C73AA72" w14:textId="77777777" w:rsidR="00D22D22" w:rsidRPr="00404164" w:rsidRDefault="00D22D22" w:rsidP="00475941">
      <w:pPr>
        <w:tabs>
          <w:tab w:val="left" w:pos="2920"/>
          <w:tab w:val="center" w:pos="5064"/>
        </w:tabs>
        <w:rPr>
          <w:color w:val="000000" w:themeColor="text1"/>
          <w:szCs w:val="24"/>
        </w:rPr>
      </w:pPr>
    </w:p>
    <w:p w14:paraId="3C5EA112" w14:textId="77777777" w:rsidR="001440D3" w:rsidRPr="00404164" w:rsidRDefault="001440D3" w:rsidP="001626CF">
      <w:pPr>
        <w:tabs>
          <w:tab w:val="left" w:pos="2920"/>
          <w:tab w:val="center" w:pos="5064"/>
        </w:tabs>
        <w:rPr>
          <w:color w:val="000000" w:themeColor="text1"/>
          <w:szCs w:val="24"/>
        </w:rPr>
      </w:pPr>
    </w:p>
    <w:p w14:paraId="1555F839" w14:textId="77777777" w:rsidR="001440D3" w:rsidRPr="00404164" w:rsidRDefault="001440D3" w:rsidP="001626CF">
      <w:pPr>
        <w:tabs>
          <w:tab w:val="left" w:pos="2920"/>
          <w:tab w:val="center" w:pos="5064"/>
        </w:tabs>
        <w:rPr>
          <w:color w:val="000000" w:themeColor="text1"/>
          <w:szCs w:val="24"/>
        </w:rPr>
      </w:pPr>
    </w:p>
    <w:p w14:paraId="1E205D87" w14:textId="77777777" w:rsidR="001440D3" w:rsidRPr="00404164" w:rsidRDefault="001440D3" w:rsidP="001626CF">
      <w:pPr>
        <w:tabs>
          <w:tab w:val="left" w:pos="2920"/>
          <w:tab w:val="center" w:pos="5064"/>
        </w:tabs>
        <w:rPr>
          <w:color w:val="000000" w:themeColor="text1"/>
          <w:szCs w:val="24"/>
        </w:rPr>
      </w:pPr>
    </w:p>
    <w:p w14:paraId="5AB0CE12" w14:textId="77777777" w:rsidR="000C0FC2" w:rsidRPr="00FD4995" w:rsidRDefault="000C0FC2" w:rsidP="00D22D22">
      <w:pPr>
        <w:tabs>
          <w:tab w:val="left" w:pos="2920"/>
          <w:tab w:val="center" w:pos="5064"/>
        </w:tabs>
        <w:jc w:val="center"/>
        <w:rPr>
          <w:color w:val="D9D9D9" w:themeColor="background1" w:themeShade="D9"/>
          <w:szCs w:val="24"/>
        </w:rPr>
      </w:pPr>
      <w:r w:rsidRPr="00FD4995">
        <w:rPr>
          <w:color w:val="D9D9D9" w:themeColor="background1" w:themeShade="D9"/>
          <w:szCs w:val="24"/>
        </w:rPr>
        <w:t>This page has been left intentionally blank</w:t>
      </w:r>
    </w:p>
    <w:p w14:paraId="4BDE7410" w14:textId="77777777" w:rsidR="005638CF" w:rsidRDefault="005638CF">
      <w:pPr>
        <w:widowControl/>
        <w:autoSpaceDE/>
        <w:autoSpaceDN/>
        <w:adjustRightInd/>
        <w:spacing w:after="200" w:line="276" w:lineRule="auto"/>
        <w:rPr>
          <w:szCs w:val="24"/>
        </w:rPr>
        <w:sectPr w:rsidR="005638CF" w:rsidSect="009C0EF9">
          <w:headerReference w:type="even" r:id="rId27"/>
          <w:headerReference w:type="default" r:id="rId28"/>
          <w:footerReference w:type="even" r:id="rId29"/>
          <w:footerReference w:type="default" r:id="rId30"/>
          <w:footerReference w:type="first" r:id="rId31"/>
          <w:type w:val="evenPage"/>
          <w:pgSz w:w="11907" w:h="16840" w:code="9"/>
          <w:pgMar w:top="1440" w:right="1077" w:bottom="1440" w:left="1134" w:header="284" w:footer="215" w:gutter="0"/>
          <w:cols w:space="720"/>
          <w:noEndnote/>
          <w:titlePg/>
          <w:docGrid w:linePitch="272"/>
        </w:sectPr>
      </w:pPr>
    </w:p>
    <w:p w14:paraId="30175664" w14:textId="77777777" w:rsidR="00FD1DE6" w:rsidRDefault="00FD1DE6">
      <w:pPr>
        <w:widowControl/>
        <w:autoSpaceDE/>
        <w:autoSpaceDN/>
        <w:adjustRightInd/>
        <w:spacing w:after="200" w:line="276" w:lineRule="auto"/>
        <w:rPr>
          <w:szCs w:val="24"/>
        </w:rPr>
      </w:pPr>
    </w:p>
    <w:p w14:paraId="2F4F972C" w14:textId="77777777" w:rsidR="007C0EAB" w:rsidRPr="008A1EBB" w:rsidRDefault="007C0EAB" w:rsidP="007C0EAB">
      <w:pPr>
        <w:spacing w:line="276" w:lineRule="auto"/>
      </w:pPr>
      <w:r>
        <w:fldChar w:fldCharType="begin"/>
      </w:r>
      <w:r>
        <w:instrText xml:space="preserve"> IF</w:instrText>
      </w:r>
      <w:fldSimple w:instr=" REF Property  \* MERGEFORMAT ">
        <w:r>
          <w:instrText>SuniTAFE Created Works</w:instrText>
        </w:r>
      </w:fldSimple>
      <w:r>
        <w:instrText>="SuniTAFE Purchased Copyright" "</w:instrText>
      </w:r>
      <w:r w:rsidRPr="00167E1E">
        <w:rPr>
          <w:b/>
          <w:bCs/>
        </w:rPr>
        <w:instrText>Intellectual Property Notice</w:instrText>
      </w:r>
    </w:p>
    <w:p w14:paraId="1B674B41" w14:textId="77777777" w:rsidR="007C0EAB" w:rsidRDefault="007C0EAB" w:rsidP="007C0EAB">
      <w:pPr>
        <w:spacing w:line="276" w:lineRule="auto"/>
        <w:rPr>
          <w:b/>
          <w:bCs/>
        </w:rPr>
      </w:pPr>
    </w:p>
    <w:p w14:paraId="64BEAF0A" w14:textId="77777777" w:rsidR="007C0EAB" w:rsidRDefault="007C0EAB" w:rsidP="007C0EAB">
      <w:pPr>
        <w:spacing w:line="276" w:lineRule="auto"/>
      </w:pPr>
      <w:r w:rsidRPr="00167E1E">
        <w:rPr>
          <w:b/>
          <w:bCs/>
        </w:rPr>
        <w:instrText xml:space="preserve">© Sunraysia Institute of TAFE </w:instrText>
      </w:r>
      <w:r w:rsidRPr="00167E1E">
        <w:rPr>
          <w:b/>
          <w:bCs/>
          <w:color w:val="FF0000"/>
        </w:rPr>
        <w:instrText>[Year of creation]</w:instrText>
      </w:r>
      <w:r>
        <w:instrText>"</w:instrText>
      </w:r>
    </w:p>
    <w:p w14:paraId="024DF5D8" w14:textId="77777777" w:rsidR="007C0EAB" w:rsidRDefault="007C0EAB" w:rsidP="007C0EAB">
      <w:pPr>
        <w:spacing w:line="276" w:lineRule="auto"/>
        <w:rPr>
          <w:szCs w:val="36"/>
        </w:rPr>
      </w:pPr>
    </w:p>
    <w:p w14:paraId="03DCFF78" w14:textId="77777777" w:rsidR="007C0EAB" w:rsidRPr="0014329B" w:rsidRDefault="007C0EAB" w:rsidP="007C0EAB">
      <w:pPr>
        <w:spacing w:line="276" w:lineRule="auto"/>
        <w:rPr>
          <w:szCs w:val="36"/>
        </w:rPr>
      </w:pPr>
      <w:r>
        <w:instrText xml:space="preserve"> </w:instrText>
      </w:r>
    </w:p>
    <w:p w14:paraId="50414136" w14:textId="77777777" w:rsidR="007C0EAB" w:rsidRPr="00167E1E" w:rsidRDefault="007C0EAB" w:rsidP="007C0EAB">
      <w:pPr>
        <w:spacing w:line="276" w:lineRule="auto"/>
        <w:rPr>
          <w:b/>
          <w:bCs/>
        </w:rPr>
      </w:pPr>
      <w:r>
        <w:fldChar w:fldCharType="begin"/>
      </w:r>
      <w:r>
        <w:instrText xml:space="preserve"> IF</w:instrText>
      </w:r>
      <w:fldSimple w:instr=" REF Property  \* MERGEFORMAT ">
        <w:r>
          <w:instrText>SuniTAFE Created Works</w:instrText>
        </w:r>
      </w:fldSimple>
      <w:r>
        <w:instrText>="SuniTAFE Created Works" "</w:instrText>
      </w:r>
      <w:r w:rsidRPr="00167E1E">
        <w:rPr>
          <w:b/>
          <w:bCs/>
        </w:rPr>
        <w:instrText>Intellectual Property Notice</w:instrText>
      </w:r>
    </w:p>
    <w:p w14:paraId="726FA24D" w14:textId="77777777" w:rsidR="007C0EAB" w:rsidRDefault="007C0EAB" w:rsidP="007C0EAB">
      <w:pPr>
        <w:spacing w:line="276" w:lineRule="auto"/>
        <w:rPr>
          <w:b/>
          <w:bCs/>
        </w:rPr>
      </w:pPr>
    </w:p>
    <w:p w14:paraId="3FB251E5" w14:textId="77777777" w:rsidR="007C0EAB" w:rsidRPr="00EE5212" w:rsidRDefault="007C0EAB" w:rsidP="007C0EAB">
      <w:pPr>
        <w:spacing w:line="276" w:lineRule="auto"/>
        <w:rPr>
          <w:rFonts w:cs="Arial"/>
        </w:rPr>
      </w:pPr>
      <w:r w:rsidRPr="00167E1E">
        <w:rPr>
          <w:b/>
          <w:bCs/>
        </w:rPr>
        <w:instrText xml:space="preserve">© Sunraysia Institute of TAFE </w:instrText>
      </w:r>
      <w:r w:rsidRPr="00167E1E">
        <w:rPr>
          <w:b/>
          <w:bCs/>
          <w:color w:val="FF0000"/>
        </w:rPr>
        <w:instrText>[Year of creation]</w:instrText>
      </w:r>
      <w:r w:rsidRPr="00167E1E">
        <w:instrText xml:space="preserve"> </w:instrText>
      </w:r>
      <w:r w:rsidRPr="00E16253">
        <w:instrText xml:space="preserve">All rights reserved. </w:instrText>
      </w:r>
    </w:p>
    <w:p w14:paraId="36FC83A7" w14:textId="77777777" w:rsidR="007C0EAB" w:rsidRDefault="007C0EAB" w:rsidP="007C0EAB">
      <w:pPr>
        <w:spacing w:line="276" w:lineRule="auto"/>
      </w:pPr>
    </w:p>
    <w:p w14:paraId="10535FC2" w14:textId="77777777" w:rsidR="007C0EAB" w:rsidRDefault="007C0EAB" w:rsidP="007C0EAB">
      <w:pPr>
        <w:spacing w:line="276" w:lineRule="auto"/>
      </w:pPr>
      <w:r w:rsidRPr="00E16253">
        <w:instrText xml:space="preserve">This resource was produced by </w:instrText>
      </w:r>
      <w:r>
        <w:instrText>Sunraysia Institute of TAFE (</w:instrText>
      </w:r>
      <w:r w:rsidRPr="00E16253">
        <w:instrText>SuniTAFE</w:instrText>
      </w:r>
      <w:r>
        <w:instrText>)</w:instrText>
      </w:r>
      <w:r w:rsidRPr="00E16253">
        <w:instrText xml:space="preserve"> </w:instrText>
      </w:r>
      <w:r>
        <w:instrText>for use</w:instrText>
      </w:r>
      <w:r w:rsidRPr="00E16253">
        <w:instrText xml:space="preserve"> </w:instrText>
      </w:r>
      <w:r>
        <w:instrText>by</w:instrText>
      </w:r>
      <w:r w:rsidRPr="00E16253">
        <w:instrText xml:space="preserve"> its e</w:instrText>
      </w:r>
      <w:r>
        <w:instrText>mployees</w:instrText>
      </w:r>
      <w:r w:rsidRPr="00E16253">
        <w:instrText>, and as such, they have the authority to print this material. Any further copying or communication of the material in any format or via any means may only be done with the prior documented permission of SuniTAFE.</w:instrText>
      </w:r>
      <w:r>
        <w:instrText xml:space="preserve"> </w:instrText>
      </w:r>
      <w:r w:rsidRPr="00CC24DC">
        <w:instrText xml:space="preserve">SuniTAFE does not have the authority to give permission for </w:instrText>
      </w:r>
      <w:r>
        <w:instrText>third-party</w:instrText>
      </w:r>
      <w:r w:rsidRPr="00CC24DC">
        <w:instrText xml:space="preserve"> materials that may be included in this resource.</w:instrText>
      </w:r>
      <w:r>
        <w:instrText xml:space="preserve">" </w:instrText>
      </w:r>
    </w:p>
    <w:p w14:paraId="698D50E4" w14:textId="77777777" w:rsidR="007C0EAB" w:rsidRPr="00167E1E" w:rsidRDefault="007C0EAB" w:rsidP="007C0EAB">
      <w:pPr>
        <w:spacing w:line="276" w:lineRule="auto"/>
        <w:rPr>
          <w:b/>
          <w:bCs/>
          <w:noProof/>
        </w:rPr>
      </w:pPr>
      <w:r>
        <w:fldChar w:fldCharType="begin"/>
      </w:r>
      <w:r>
        <w:instrText xml:space="preserve"> IF</w:instrText>
      </w:r>
      <w:fldSimple w:instr=" REF Property  \* MERGEFORMAT ">
        <w:r>
          <w:instrText>3rd Party Material</w:instrText>
        </w:r>
      </w:fldSimple>
      <w:r>
        <w:instrText>="3</w:instrText>
      </w:r>
      <w:r w:rsidRPr="00D43527">
        <w:rPr>
          <w:vertAlign w:val="superscript"/>
        </w:rPr>
        <w:instrText>rd</w:instrText>
      </w:r>
      <w:r>
        <w:instrText xml:space="preserve"> Party Material" "</w:instrText>
      </w:r>
      <w:r w:rsidRPr="00167E1E">
        <w:rPr>
          <w:b/>
          <w:bCs/>
        </w:rPr>
        <w:instrText>Intellectual Property Notice</w:instrText>
      </w:r>
      <w:r>
        <w:instrText xml:space="preserve">" </w:instrText>
      </w:r>
      <w:r>
        <w:fldChar w:fldCharType="separate"/>
      </w:r>
      <w:r w:rsidRPr="00167E1E">
        <w:rPr>
          <w:b/>
          <w:bCs/>
          <w:noProof/>
        </w:rPr>
        <w:instrText>Intellectual Property Notice</w:instrText>
      </w:r>
      <w:r>
        <w:fldChar w:fldCharType="end"/>
      </w:r>
      <w:r>
        <w:fldChar w:fldCharType="separate"/>
      </w:r>
      <w:r w:rsidRPr="00167E1E">
        <w:rPr>
          <w:b/>
          <w:bCs/>
          <w:noProof/>
        </w:rPr>
        <w:instrText>Intellectual Property Notice</w:instrText>
      </w:r>
    </w:p>
    <w:p w14:paraId="6D653C9A" w14:textId="77777777" w:rsidR="007C0EAB" w:rsidRDefault="007C0EAB" w:rsidP="007C0EAB">
      <w:pPr>
        <w:spacing w:line="276" w:lineRule="auto"/>
        <w:rPr>
          <w:b/>
          <w:bCs/>
          <w:noProof/>
        </w:rPr>
      </w:pPr>
    </w:p>
    <w:p w14:paraId="5FD2D0DC" w14:textId="77777777" w:rsidR="007C0EAB" w:rsidRPr="00EE5212" w:rsidRDefault="007C0EAB" w:rsidP="007C0EAB">
      <w:pPr>
        <w:spacing w:line="276" w:lineRule="auto"/>
        <w:rPr>
          <w:rFonts w:cs="Arial"/>
          <w:noProof/>
        </w:rPr>
      </w:pPr>
      <w:r w:rsidRPr="00167E1E">
        <w:rPr>
          <w:b/>
          <w:bCs/>
          <w:noProof/>
        </w:rPr>
        <w:instrText xml:space="preserve">© Sunraysia Institute of TAFE </w:instrText>
      </w:r>
      <w:r w:rsidRPr="00167E1E">
        <w:rPr>
          <w:b/>
          <w:bCs/>
          <w:noProof/>
          <w:color w:val="FF0000"/>
        </w:rPr>
        <w:instrText>[Year of creation]</w:instrText>
      </w:r>
      <w:r w:rsidRPr="00167E1E">
        <w:rPr>
          <w:noProof/>
        </w:rPr>
        <w:instrText xml:space="preserve"> </w:instrText>
      </w:r>
      <w:r w:rsidRPr="00E16253">
        <w:rPr>
          <w:noProof/>
        </w:rPr>
        <w:instrText xml:space="preserve">All rights reserved. </w:instrText>
      </w:r>
    </w:p>
    <w:p w14:paraId="35A37DEF" w14:textId="77777777" w:rsidR="007C0EAB" w:rsidRDefault="007C0EAB" w:rsidP="007C0EAB">
      <w:pPr>
        <w:spacing w:line="276" w:lineRule="auto"/>
        <w:rPr>
          <w:noProof/>
        </w:rPr>
      </w:pPr>
    </w:p>
    <w:p w14:paraId="5C2316E2" w14:textId="77777777" w:rsidR="007C0EAB" w:rsidRPr="00167E1E" w:rsidRDefault="007C0EAB" w:rsidP="007C0EAB">
      <w:pPr>
        <w:spacing w:line="276" w:lineRule="auto"/>
        <w:rPr>
          <w:b/>
          <w:bCs/>
          <w:noProof/>
        </w:rPr>
      </w:pPr>
      <w:r w:rsidRPr="00E16253">
        <w:rPr>
          <w:noProof/>
        </w:rPr>
        <w:instrText xml:space="preserve">This resource was produced by </w:instrText>
      </w:r>
      <w:r>
        <w:rPr>
          <w:noProof/>
        </w:rPr>
        <w:instrText>Sunraysia Institute of TAFE (</w:instrText>
      </w:r>
      <w:r w:rsidRPr="00E16253">
        <w:rPr>
          <w:noProof/>
        </w:rPr>
        <w:instrText>SuniTAFE</w:instrText>
      </w:r>
      <w:r>
        <w:rPr>
          <w:noProof/>
        </w:rPr>
        <w:instrText>)</w:instrText>
      </w:r>
      <w:r w:rsidRPr="00E16253">
        <w:rPr>
          <w:noProof/>
        </w:rPr>
        <w:instrText xml:space="preserve"> </w:instrText>
      </w:r>
      <w:r>
        <w:rPr>
          <w:noProof/>
        </w:rPr>
        <w:instrText>for use</w:instrText>
      </w:r>
      <w:r w:rsidRPr="00E16253">
        <w:rPr>
          <w:noProof/>
        </w:rPr>
        <w:instrText xml:space="preserve"> </w:instrText>
      </w:r>
      <w:r>
        <w:rPr>
          <w:noProof/>
        </w:rPr>
        <w:instrText>by</w:instrText>
      </w:r>
      <w:r w:rsidRPr="00E16253">
        <w:rPr>
          <w:noProof/>
        </w:rPr>
        <w:instrText xml:space="preserve"> its e</w:instrText>
      </w:r>
      <w:r>
        <w:rPr>
          <w:noProof/>
        </w:rPr>
        <w:instrText>mployees</w:instrText>
      </w:r>
      <w:r w:rsidRPr="00E16253">
        <w:rPr>
          <w:noProof/>
        </w:rPr>
        <w:instrText>, and as such, they have the authority to print this material. Any further copying or communication of the material in any format or via any means may only be done with the prior documented permission of SuniTAFE.</w:instrText>
      </w:r>
      <w:r>
        <w:rPr>
          <w:noProof/>
        </w:rPr>
        <w:instrText xml:space="preserve"> </w:instrText>
      </w:r>
      <w:r w:rsidRPr="00CC24DC">
        <w:rPr>
          <w:noProof/>
        </w:rPr>
        <w:instrText xml:space="preserve">SuniTAFE does not have the authority to give permission for </w:instrText>
      </w:r>
      <w:r>
        <w:rPr>
          <w:noProof/>
        </w:rPr>
        <w:instrText>third-party</w:instrText>
      </w:r>
      <w:r w:rsidRPr="00CC24DC">
        <w:rPr>
          <w:noProof/>
        </w:rPr>
        <w:instrText xml:space="preserve"> materials that may be included in this resource.</w:instrText>
      </w:r>
      <w:r>
        <w:fldChar w:fldCharType="end"/>
      </w:r>
      <w:r>
        <w:fldChar w:fldCharType="separate"/>
      </w:r>
      <w:r w:rsidRPr="00167E1E">
        <w:rPr>
          <w:b/>
          <w:bCs/>
          <w:noProof/>
        </w:rPr>
        <w:t>Intellectual Property Notice</w:t>
      </w:r>
    </w:p>
    <w:p w14:paraId="4931CCDE" w14:textId="77777777" w:rsidR="007C0EAB" w:rsidRDefault="007C0EAB" w:rsidP="007C0EAB">
      <w:pPr>
        <w:spacing w:line="276" w:lineRule="auto"/>
        <w:rPr>
          <w:b/>
          <w:bCs/>
          <w:noProof/>
        </w:rPr>
      </w:pPr>
    </w:p>
    <w:p w14:paraId="168D48A7" w14:textId="77777777" w:rsidR="007C0EAB" w:rsidRPr="00EE5212" w:rsidRDefault="007C0EAB" w:rsidP="007C0EAB">
      <w:pPr>
        <w:spacing w:line="276" w:lineRule="auto"/>
        <w:rPr>
          <w:rFonts w:cs="Arial"/>
          <w:noProof/>
        </w:rPr>
      </w:pPr>
      <w:r w:rsidRPr="00167E1E">
        <w:rPr>
          <w:b/>
          <w:bCs/>
          <w:noProof/>
        </w:rPr>
        <w:t>© Sunraysia Institute of TAF</w:t>
      </w:r>
      <w:r w:rsidRPr="00484950">
        <w:rPr>
          <w:b/>
          <w:bCs/>
          <w:noProof/>
        </w:rPr>
        <w:t xml:space="preserve">E 2022 </w:t>
      </w:r>
      <w:r w:rsidRPr="00167E1E">
        <w:rPr>
          <w:noProof/>
        </w:rPr>
        <w:t xml:space="preserve"> </w:t>
      </w:r>
      <w:r w:rsidRPr="00E16253">
        <w:rPr>
          <w:noProof/>
        </w:rPr>
        <w:t xml:space="preserve">All rights reserved. </w:t>
      </w:r>
    </w:p>
    <w:p w14:paraId="4528E6A4" w14:textId="77777777" w:rsidR="007C0EAB" w:rsidRDefault="007C0EAB" w:rsidP="007C0EAB">
      <w:pPr>
        <w:spacing w:line="276" w:lineRule="auto"/>
        <w:rPr>
          <w:noProof/>
        </w:rPr>
      </w:pPr>
    </w:p>
    <w:p w14:paraId="4D24EF5A" w14:textId="77777777" w:rsidR="007C0EAB" w:rsidRDefault="007C0EAB" w:rsidP="007C0EAB">
      <w:pPr>
        <w:spacing w:line="276" w:lineRule="auto"/>
      </w:pPr>
      <w:r w:rsidRPr="00E16253">
        <w:rPr>
          <w:noProof/>
        </w:rPr>
        <w:t xml:space="preserve">This resource was produced by </w:t>
      </w:r>
      <w:r>
        <w:rPr>
          <w:noProof/>
        </w:rPr>
        <w:t>Sunraysia Institute of TAFE (</w:t>
      </w:r>
      <w:r w:rsidRPr="00E16253">
        <w:rPr>
          <w:noProof/>
        </w:rPr>
        <w:t>SuniTAFE</w:t>
      </w:r>
      <w:r>
        <w:rPr>
          <w:noProof/>
        </w:rPr>
        <w:t>)</w:t>
      </w:r>
      <w:r w:rsidRPr="00E16253">
        <w:rPr>
          <w:noProof/>
        </w:rPr>
        <w:t xml:space="preserve"> </w:t>
      </w:r>
      <w:r>
        <w:rPr>
          <w:noProof/>
        </w:rPr>
        <w:t>for use</w:t>
      </w:r>
      <w:r w:rsidRPr="00E16253">
        <w:rPr>
          <w:noProof/>
        </w:rPr>
        <w:t xml:space="preserve"> </w:t>
      </w:r>
      <w:r>
        <w:rPr>
          <w:noProof/>
        </w:rPr>
        <w:t>by</w:t>
      </w:r>
      <w:r w:rsidRPr="00E16253">
        <w:rPr>
          <w:noProof/>
        </w:rPr>
        <w:t xml:space="preserve"> its e</w:t>
      </w:r>
      <w:r>
        <w:rPr>
          <w:noProof/>
        </w:rPr>
        <w:t>mployees</w:t>
      </w:r>
      <w:r w:rsidRPr="00E16253">
        <w:rPr>
          <w:noProof/>
        </w:rPr>
        <w:t>, and as such, they have the authority to print this material. Any further copying or communication of the material in any format or via any means may only be done with the prior documented permission of SuniTAFE.</w:t>
      </w:r>
      <w:r>
        <w:rPr>
          <w:noProof/>
        </w:rPr>
        <w:t xml:space="preserve"> </w:t>
      </w:r>
      <w:r w:rsidRPr="00CC24DC">
        <w:rPr>
          <w:noProof/>
        </w:rPr>
        <w:t xml:space="preserve">SuniTAFE does not have the authority to give permission for </w:t>
      </w:r>
      <w:r>
        <w:rPr>
          <w:noProof/>
        </w:rPr>
        <w:t>third-party</w:t>
      </w:r>
      <w:r w:rsidRPr="00CC24DC">
        <w:rPr>
          <w:noProof/>
        </w:rPr>
        <w:t xml:space="preserve"> materials that may be included in this resource.</w:t>
      </w:r>
      <w:r>
        <w:fldChar w:fldCharType="end"/>
      </w:r>
      <w:bookmarkStart w:id="3" w:name="_Hlk116975657"/>
    </w:p>
    <w:p w14:paraId="1CFF3E5E" w14:textId="77777777" w:rsidR="007C0EAB" w:rsidRDefault="007C0EAB" w:rsidP="007C0EAB">
      <w:pPr>
        <w:spacing w:line="276" w:lineRule="auto"/>
      </w:pPr>
    </w:p>
    <w:p w14:paraId="07085A7E" w14:textId="77777777" w:rsidR="007C0EAB" w:rsidRPr="0013297E" w:rsidRDefault="007C0EAB" w:rsidP="007C0EAB">
      <w:pPr>
        <w:spacing w:line="276" w:lineRule="auto"/>
        <w:rPr>
          <w:rFonts w:cs="Arial"/>
          <w:color w:val="000000"/>
          <w:lang w:val="en-GB"/>
        </w:rPr>
      </w:pPr>
      <w:r w:rsidRPr="0013297E">
        <w:rPr>
          <w:rFonts w:cs="Arial"/>
          <w:color w:val="000000"/>
          <w:lang w:val="en-GB"/>
        </w:rPr>
        <w:t>Any enquiries regarding reproduction, use or licensing of this publication should be directed to:</w:t>
      </w:r>
    </w:p>
    <w:p w14:paraId="66844C0B" w14:textId="77777777" w:rsidR="007C0EAB" w:rsidRDefault="007C0EAB" w:rsidP="007C0EAB">
      <w:pPr>
        <w:spacing w:line="276" w:lineRule="auto"/>
        <w:rPr>
          <w:rFonts w:cs="Arial"/>
        </w:rPr>
      </w:pPr>
    </w:p>
    <w:p w14:paraId="7C662BA4" w14:textId="77777777" w:rsidR="007C0EAB" w:rsidRPr="0013297E" w:rsidRDefault="007C0EAB" w:rsidP="007C0EAB">
      <w:pPr>
        <w:spacing w:line="276" w:lineRule="auto"/>
        <w:rPr>
          <w:rFonts w:cs="Arial"/>
        </w:rPr>
      </w:pPr>
      <w:r w:rsidRPr="0013297E">
        <w:rPr>
          <w:rFonts w:cs="Arial"/>
        </w:rPr>
        <w:t>The Copyright Officer</w:t>
      </w:r>
    </w:p>
    <w:p w14:paraId="76A53720" w14:textId="77777777" w:rsidR="007C0EAB" w:rsidRPr="0013297E" w:rsidRDefault="007C0EAB" w:rsidP="007C0EAB">
      <w:pPr>
        <w:spacing w:line="276" w:lineRule="auto"/>
        <w:rPr>
          <w:rFonts w:cs="Arial"/>
        </w:rPr>
      </w:pPr>
      <w:r w:rsidRPr="0013297E">
        <w:rPr>
          <w:rFonts w:cs="Arial"/>
        </w:rPr>
        <w:t>Sunraysia Institute of TAFE</w:t>
      </w:r>
    </w:p>
    <w:p w14:paraId="3B40ACE7" w14:textId="77777777" w:rsidR="007C0EAB" w:rsidRPr="0013297E" w:rsidRDefault="007C0EAB" w:rsidP="007C0EAB">
      <w:pPr>
        <w:spacing w:line="276" w:lineRule="auto"/>
        <w:rPr>
          <w:rFonts w:eastAsia="PMingLiU" w:cs="Arial"/>
          <w:lang w:eastAsia="zh-CN"/>
        </w:rPr>
      </w:pPr>
      <w:r w:rsidRPr="0013297E">
        <w:rPr>
          <w:rFonts w:eastAsia="PMingLiU" w:cs="Arial"/>
          <w:lang w:eastAsia="zh-CN"/>
        </w:rPr>
        <w:t>PO Box 1904</w:t>
      </w:r>
    </w:p>
    <w:p w14:paraId="3B35F182" w14:textId="77777777" w:rsidR="007C0EAB" w:rsidRPr="0013297E" w:rsidRDefault="007C0EAB" w:rsidP="007C0EAB">
      <w:pPr>
        <w:spacing w:line="276" w:lineRule="auto"/>
        <w:rPr>
          <w:rFonts w:eastAsia="PMingLiU" w:cs="Arial"/>
          <w:lang w:eastAsia="zh-CN"/>
        </w:rPr>
      </w:pPr>
      <w:r w:rsidRPr="0013297E">
        <w:rPr>
          <w:rFonts w:eastAsia="PMingLiU" w:cs="Arial"/>
          <w:lang w:eastAsia="zh-CN"/>
        </w:rPr>
        <w:t>MILDURA VIC 3502</w:t>
      </w:r>
    </w:p>
    <w:p w14:paraId="1F7EEF08" w14:textId="77777777" w:rsidR="007C0EAB" w:rsidRPr="0013297E" w:rsidRDefault="007C0EAB" w:rsidP="007C0EAB">
      <w:pPr>
        <w:spacing w:line="276" w:lineRule="auto"/>
        <w:rPr>
          <w:rFonts w:cs="Arial"/>
        </w:rPr>
      </w:pPr>
      <w:r w:rsidRPr="0013297E">
        <w:rPr>
          <w:rFonts w:eastAsia="PMingLiU" w:cs="Arial"/>
          <w:lang w:eastAsia="zh-CN"/>
        </w:rPr>
        <w:t xml:space="preserve">Email: </w:t>
      </w:r>
      <w:hyperlink r:id="rId32" w:history="1">
        <w:r w:rsidRPr="0013297E">
          <w:rPr>
            <w:rFonts w:eastAsia="PMingLiU" w:cs="Arial"/>
            <w:color w:val="0563C1"/>
            <w:u w:val="single"/>
            <w:lang w:eastAsia="zh-CN"/>
          </w:rPr>
          <w:t>copyright@sunitafe.edu.au</w:t>
        </w:r>
      </w:hyperlink>
    </w:p>
    <w:p w14:paraId="63A4C179" w14:textId="77777777" w:rsidR="007C0EAB" w:rsidRPr="0013297E" w:rsidRDefault="007C0EAB" w:rsidP="007C0EAB">
      <w:pPr>
        <w:spacing w:line="276" w:lineRule="auto"/>
        <w:rPr>
          <w:rFonts w:cs="Arial"/>
        </w:rPr>
      </w:pPr>
    </w:p>
    <w:p w14:paraId="429F284E" w14:textId="77777777" w:rsidR="007C0EAB" w:rsidRPr="00013106" w:rsidRDefault="007C0EAB" w:rsidP="007C0EAB">
      <w:pPr>
        <w:spacing w:line="276" w:lineRule="auto"/>
        <w:rPr>
          <w:rFonts w:cs="Arial"/>
        </w:rPr>
      </w:pPr>
      <w:r w:rsidRPr="0013297E">
        <w:rPr>
          <w:rFonts w:cs="Arial"/>
        </w:rPr>
        <w:t>General course enquiries should be directed to the SuniTAFE Information Centre (03) 5022 3666.</w:t>
      </w:r>
      <w:bookmarkEnd w:id="3"/>
    </w:p>
    <w:p w14:paraId="6EDA2102" w14:textId="77777777" w:rsidR="007C0EAB" w:rsidRDefault="007C0EAB" w:rsidP="007C0EAB">
      <w:pPr>
        <w:spacing w:line="276" w:lineRule="auto"/>
      </w:pPr>
    </w:p>
    <w:p w14:paraId="4131406A" w14:textId="77777777" w:rsidR="007C0EAB" w:rsidRPr="0013297E" w:rsidRDefault="007C0EAB" w:rsidP="007C0EAB">
      <w:pPr>
        <w:spacing w:line="276" w:lineRule="auto"/>
        <w:rPr>
          <w:rFonts w:cs="Arial"/>
          <w:b/>
          <w:bCs/>
        </w:rPr>
      </w:pPr>
      <w:r w:rsidRPr="0013297E">
        <w:rPr>
          <w:rFonts w:cs="Arial"/>
          <w:b/>
          <w:bCs/>
        </w:rPr>
        <w:t>Acknowledgements</w:t>
      </w:r>
    </w:p>
    <w:p w14:paraId="1980F18F" w14:textId="77777777" w:rsidR="007C0EAB" w:rsidRPr="0013297E" w:rsidRDefault="007C0EAB" w:rsidP="007C0EAB">
      <w:pPr>
        <w:spacing w:line="276" w:lineRule="auto"/>
        <w:rPr>
          <w:rFonts w:cs="Arial"/>
        </w:rPr>
      </w:pPr>
      <w:r w:rsidRPr="0013297E">
        <w:rPr>
          <w:rFonts w:cs="Arial"/>
        </w:rPr>
        <w:t>Sun</w:t>
      </w:r>
      <w:r>
        <w:rPr>
          <w:rFonts w:cs="Arial"/>
        </w:rPr>
        <w:t>iTAFE</w:t>
      </w:r>
      <w:r w:rsidRPr="0013297E">
        <w:rPr>
          <w:rFonts w:cs="Arial"/>
        </w:rPr>
        <w:t xml:space="preserve"> wishes to acknowledge the contribution from the following persons/organisations in the development of this </w:t>
      </w:r>
      <w:r>
        <w:rPr>
          <w:rFonts w:cs="Arial"/>
        </w:rPr>
        <w:t>resource</w:t>
      </w:r>
      <w:r w:rsidRPr="0013297E">
        <w:rPr>
          <w:rFonts w:cs="Arial"/>
        </w:rPr>
        <w:t>:</w:t>
      </w:r>
    </w:p>
    <w:p w14:paraId="02BFC6A2" w14:textId="77777777" w:rsidR="007C0EAB" w:rsidRPr="004C10EE" w:rsidRDefault="007C0EAB" w:rsidP="007C0EAB">
      <w:pPr>
        <w:spacing w:line="276" w:lineRule="auto"/>
      </w:pPr>
    </w:p>
    <w:p w14:paraId="1233D380" w14:textId="77777777" w:rsidR="007C0EAB" w:rsidRDefault="007C0EAB" w:rsidP="007C0EAB">
      <w:pPr>
        <w:spacing w:line="276" w:lineRule="auto"/>
      </w:pPr>
      <w:r w:rsidRPr="004C10EE">
        <w:t>Chris Zhong ICT teacher</w:t>
      </w:r>
    </w:p>
    <w:p w14:paraId="69459424" w14:textId="77777777" w:rsidR="007C0EAB" w:rsidRDefault="007C0EAB" w:rsidP="007C0EAB">
      <w:pPr>
        <w:spacing w:line="276" w:lineRule="auto"/>
      </w:pPr>
      <w:r w:rsidRPr="004C10EE">
        <w:t>David Cleary ICT teacher</w:t>
      </w:r>
    </w:p>
    <w:p w14:paraId="2D51143A" w14:textId="77777777" w:rsidR="007C0EAB" w:rsidRPr="004C10EE" w:rsidRDefault="007C0EAB" w:rsidP="007C0EAB">
      <w:pPr>
        <w:spacing w:line="276" w:lineRule="auto"/>
      </w:pPr>
      <w:r>
        <w:t>Mike Hall ICT teacher</w:t>
      </w:r>
    </w:p>
    <w:p w14:paraId="1A81C52C" w14:textId="77777777" w:rsidR="007C0EAB" w:rsidRPr="004C10EE" w:rsidRDefault="007C0EAB" w:rsidP="007C0EAB">
      <w:pPr>
        <w:spacing w:line="276" w:lineRule="auto"/>
      </w:pPr>
      <w:r w:rsidRPr="004C10EE">
        <w:t>Education Development Services</w:t>
      </w:r>
    </w:p>
    <w:p w14:paraId="7F75E320" w14:textId="77777777" w:rsidR="007C0EAB" w:rsidRDefault="007C0EAB" w:rsidP="007C0EAB">
      <w:pPr>
        <w:spacing w:line="276" w:lineRule="auto"/>
      </w:pPr>
    </w:p>
    <w:p w14:paraId="68974107" w14:textId="77777777" w:rsidR="007C0EAB" w:rsidRPr="0013297E" w:rsidRDefault="007C0EAB" w:rsidP="007C0EAB">
      <w:pPr>
        <w:spacing w:line="276" w:lineRule="auto"/>
      </w:pPr>
      <w:r w:rsidRPr="0013297E">
        <w:t>Sun</w:t>
      </w:r>
      <w:r>
        <w:t>i</w:t>
      </w:r>
      <w:r w:rsidRPr="0013297E">
        <w:t xml:space="preserve">TAFE wishes to acknowledge the following additional information sources in the development of this </w:t>
      </w:r>
      <w:r>
        <w:t>resource</w:t>
      </w:r>
      <w:r w:rsidRPr="0013297E">
        <w:t>:</w:t>
      </w:r>
    </w:p>
    <w:p w14:paraId="0DA693DF" w14:textId="77777777" w:rsidR="007C0EAB" w:rsidRDefault="007C0EAB" w:rsidP="007C0EAB">
      <w:pPr>
        <w:spacing w:line="276" w:lineRule="auto"/>
        <w:rPr>
          <w:color w:val="FF0000"/>
        </w:rPr>
      </w:pPr>
    </w:p>
    <w:p w14:paraId="4A837BD2" w14:textId="77777777" w:rsidR="007C0EAB" w:rsidRPr="00C729D3" w:rsidRDefault="007C0EAB" w:rsidP="007C0EAB">
      <w:pPr>
        <w:spacing w:line="276" w:lineRule="auto"/>
      </w:pPr>
      <w:r w:rsidRPr="00C729D3">
        <w:fldChar w:fldCharType="begin"/>
      </w:r>
      <w:r w:rsidRPr="00C729D3">
        <w:instrText xml:space="preserve"> IF</w:instrText>
      </w:r>
      <w:fldSimple w:instr=" REF Code  \* MERGEFORMAT ">
        <w:r w:rsidRPr="00C729D3">
          <w:instrText>Yes</w:instrText>
        </w:r>
      </w:fldSimple>
      <w:r w:rsidRPr="00C729D3">
        <w:instrText>="Yes" "Commonwealth of Australia. (2013). Home Page, 3.22.1.18. Retrieved October 19, 2022, from training.gov.au: https://training.gov.au</w:instrText>
      </w:r>
    </w:p>
    <w:p w14:paraId="31320EC4" w14:textId="77777777" w:rsidR="007C0EAB" w:rsidRPr="00C729D3" w:rsidRDefault="007C0EAB" w:rsidP="007C0EAB">
      <w:pPr>
        <w:spacing w:line="276" w:lineRule="auto"/>
      </w:pPr>
    </w:p>
    <w:p w14:paraId="686D491F" w14:textId="77777777" w:rsidR="007C0EAB" w:rsidRPr="00C729D3" w:rsidRDefault="007C0EAB" w:rsidP="007C0EAB">
      <w:pPr>
        <w:spacing w:line="276" w:lineRule="auto"/>
      </w:pPr>
      <w:r w:rsidRPr="00C729D3">
        <w:instrText xml:space="preserve">For the full definition of this unit and its assessment requirements, please consult: </w:instrText>
      </w:r>
    </w:p>
    <w:p w14:paraId="439B14E3" w14:textId="77777777" w:rsidR="007C0EAB" w:rsidRPr="00C729D3" w:rsidRDefault="007C0EAB" w:rsidP="007C0EAB">
      <w:pPr>
        <w:spacing w:line="276" w:lineRule="auto"/>
        <w:rPr>
          <w:noProof/>
        </w:rPr>
      </w:pPr>
      <w:r w:rsidRPr="00C729D3">
        <w:instrText xml:space="preserve">https://training.gov.au/Training/Details/[INSERT UNIT CODE]" </w:instrText>
      </w:r>
      <w:r w:rsidRPr="00C729D3">
        <w:fldChar w:fldCharType="separate"/>
      </w:r>
      <w:r w:rsidRPr="00C729D3">
        <w:rPr>
          <w:noProof/>
        </w:rPr>
        <w:t>Commonwealth of Australia. (2013). Home Page, 3.22.1.18. Retrieved October 19, 2022, from training.gov.au: https://training.gov.au</w:t>
      </w:r>
    </w:p>
    <w:p w14:paraId="2F7D0E26" w14:textId="77777777" w:rsidR="007C0EAB" w:rsidRPr="00C729D3" w:rsidRDefault="007C0EAB" w:rsidP="007C0EAB">
      <w:pPr>
        <w:spacing w:line="276" w:lineRule="auto"/>
        <w:rPr>
          <w:noProof/>
        </w:rPr>
      </w:pPr>
    </w:p>
    <w:p w14:paraId="6B949ECB" w14:textId="77777777" w:rsidR="007C0EAB" w:rsidRPr="00C729D3" w:rsidRDefault="007C0EAB" w:rsidP="007C0EAB">
      <w:pPr>
        <w:spacing w:line="276" w:lineRule="auto"/>
        <w:rPr>
          <w:noProof/>
        </w:rPr>
      </w:pPr>
      <w:r w:rsidRPr="00C729D3">
        <w:rPr>
          <w:noProof/>
        </w:rPr>
        <w:t xml:space="preserve">For the full definition of this unit and its assessment requirements, please consult: </w:t>
      </w:r>
    </w:p>
    <w:p w14:paraId="3F9CCD87" w14:textId="77777777" w:rsidR="007C0EAB" w:rsidRPr="00C729D3" w:rsidRDefault="007C0EAB" w:rsidP="007C0EAB">
      <w:pPr>
        <w:spacing w:line="276" w:lineRule="auto"/>
      </w:pPr>
      <w:r w:rsidRPr="00C729D3">
        <w:rPr>
          <w:noProof/>
        </w:rPr>
        <w:t>https://training.gov.au/Training/Details/ICTSAS310</w:t>
      </w:r>
      <w:r w:rsidRPr="00C729D3">
        <w:fldChar w:fldCharType="end"/>
      </w:r>
      <w:r w:rsidRPr="00C729D3">
        <w:t xml:space="preserve"> </w:t>
      </w:r>
    </w:p>
    <w:p w14:paraId="7D859093" w14:textId="77777777" w:rsidR="007C0EAB" w:rsidRDefault="007C0EAB" w:rsidP="007C0EAB">
      <w:pPr>
        <w:spacing w:line="276" w:lineRule="auto"/>
        <w:rPr>
          <w:b/>
          <w:bCs/>
          <w:szCs w:val="36"/>
        </w:rPr>
      </w:pPr>
    </w:p>
    <w:p w14:paraId="0808641F" w14:textId="77777777" w:rsidR="007C0EAB" w:rsidRDefault="007C0EAB" w:rsidP="007C0EAB">
      <w:pPr>
        <w:spacing w:line="276" w:lineRule="auto"/>
        <w:rPr>
          <w:b/>
          <w:bCs/>
          <w:szCs w:val="36"/>
        </w:rPr>
      </w:pPr>
      <w:r>
        <w:rPr>
          <w:b/>
          <w:bCs/>
          <w:szCs w:val="36"/>
        </w:rPr>
        <w:t>Images</w:t>
      </w:r>
    </w:p>
    <w:p w14:paraId="44F5B188" w14:textId="77777777" w:rsidR="007C0EAB" w:rsidRPr="00790418" w:rsidRDefault="007C0EAB" w:rsidP="007C0EAB">
      <w:pPr>
        <w:spacing w:line="276" w:lineRule="auto"/>
        <w:rPr>
          <w:b/>
          <w:bCs/>
          <w:sz w:val="24"/>
          <w:szCs w:val="40"/>
        </w:rPr>
      </w:pPr>
      <w:r w:rsidRPr="00790418">
        <w:rPr>
          <w:rFonts w:cstheme="minorHAnsi"/>
          <w:sz w:val="18"/>
          <w:szCs w:val="18"/>
        </w:rPr>
        <w:t>©</w:t>
      </w:r>
      <w:r w:rsidRPr="00790418">
        <w:rPr>
          <w:sz w:val="18"/>
          <w:szCs w:val="18"/>
        </w:rPr>
        <w:t>Sunraysia Institute of TAFE 2021</w:t>
      </w:r>
    </w:p>
    <w:p w14:paraId="20A8980F" w14:textId="77777777" w:rsidR="007C0EAB" w:rsidRDefault="007C0EAB" w:rsidP="007C0EAB">
      <w:pPr>
        <w:spacing w:line="276" w:lineRule="auto"/>
        <w:rPr>
          <w:b/>
          <w:bCs/>
          <w:szCs w:val="36"/>
        </w:rPr>
      </w:pPr>
    </w:p>
    <w:p w14:paraId="7EDE2F44" w14:textId="77777777" w:rsidR="007C0EAB" w:rsidRDefault="007C0EAB" w:rsidP="007C0EAB">
      <w:pPr>
        <w:spacing w:line="276" w:lineRule="auto"/>
        <w:rPr>
          <w:b/>
          <w:bCs/>
          <w:szCs w:val="36"/>
        </w:rPr>
      </w:pPr>
      <w:r>
        <w:rPr>
          <w:b/>
          <w:bCs/>
          <w:szCs w:val="36"/>
        </w:rPr>
        <w:fldChar w:fldCharType="begin"/>
      </w:r>
      <w:r>
        <w:rPr>
          <w:b/>
          <w:bCs/>
          <w:szCs w:val="36"/>
        </w:rPr>
        <w:instrText xml:space="preserve"> IF</w:instrText>
      </w:r>
      <w:r>
        <w:rPr>
          <w:b/>
          <w:bCs/>
          <w:szCs w:val="36"/>
        </w:rPr>
        <w:fldChar w:fldCharType="begin"/>
      </w:r>
      <w:r>
        <w:rPr>
          <w:b/>
          <w:bCs/>
          <w:szCs w:val="36"/>
        </w:rPr>
        <w:instrText xml:space="preserve"> REF Disclaimer  \* MERGEFORMAT </w:instrText>
      </w:r>
      <w:r>
        <w:rPr>
          <w:b/>
          <w:bCs/>
          <w:szCs w:val="36"/>
        </w:rPr>
        <w:fldChar w:fldCharType="separate"/>
      </w:r>
      <w:r>
        <w:instrText>Yes</w:instrText>
      </w:r>
      <w:r>
        <w:rPr>
          <w:b/>
          <w:bCs/>
          <w:szCs w:val="36"/>
        </w:rPr>
        <w:fldChar w:fldCharType="end"/>
      </w:r>
      <w:r>
        <w:rPr>
          <w:b/>
          <w:bCs/>
          <w:szCs w:val="36"/>
        </w:rPr>
        <w:instrText>="Yes" "</w:instrText>
      </w:r>
      <w:r w:rsidRPr="0013297E">
        <w:rPr>
          <w:b/>
          <w:bCs/>
          <w:szCs w:val="36"/>
        </w:rPr>
        <w:instrText>Disclaimer</w:instrText>
      </w:r>
      <w:r>
        <w:rPr>
          <w:b/>
          <w:bCs/>
          <w:szCs w:val="36"/>
        </w:rPr>
        <w:instrText xml:space="preserve"> </w:instrText>
      </w:r>
    </w:p>
    <w:p w14:paraId="2CC85045" w14:textId="77777777" w:rsidR="007C0EAB" w:rsidRPr="0013297E" w:rsidRDefault="007C0EAB" w:rsidP="007C0EAB">
      <w:pPr>
        <w:spacing w:line="276" w:lineRule="auto"/>
        <w:rPr>
          <w:szCs w:val="36"/>
        </w:rPr>
      </w:pPr>
      <w:r w:rsidRPr="0013297E">
        <w:rPr>
          <w:szCs w:val="36"/>
        </w:rPr>
        <w:instrText xml:space="preserve">This </w:instrText>
      </w:r>
      <w:r>
        <w:rPr>
          <w:szCs w:val="36"/>
        </w:rPr>
        <w:instrText>resource</w:instrText>
      </w:r>
      <w:r w:rsidRPr="0013297E">
        <w:rPr>
          <w:szCs w:val="36"/>
        </w:rPr>
        <w:instrText xml:space="preserve"> is distributed without any warranty or endorsement. The material has been curated to the extent that time has permitted. </w:instrText>
      </w:r>
    </w:p>
    <w:p w14:paraId="1BBC379E" w14:textId="77777777" w:rsidR="007C0EAB" w:rsidRDefault="007C0EAB" w:rsidP="007C0EAB">
      <w:pPr>
        <w:spacing w:line="276" w:lineRule="auto"/>
        <w:rPr>
          <w:szCs w:val="36"/>
        </w:rPr>
      </w:pPr>
    </w:p>
    <w:p w14:paraId="1EAE65FE" w14:textId="77777777" w:rsidR="007C0EAB" w:rsidRPr="0013297E" w:rsidRDefault="007C0EAB" w:rsidP="007C0EAB">
      <w:pPr>
        <w:spacing w:line="276" w:lineRule="auto"/>
        <w:rPr>
          <w:szCs w:val="36"/>
        </w:rPr>
      </w:pPr>
      <w:r w:rsidRPr="0013297E">
        <w:rPr>
          <w:szCs w:val="36"/>
        </w:rPr>
        <w:instrText>It is the responsibility of each Training Provider to do a pre-validation before using this publication. All material must be used in accordance with the relevant quality and compliance guidelines.</w:instrText>
      </w:r>
    </w:p>
    <w:p w14:paraId="238B8097" w14:textId="77777777" w:rsidR="007C0EAB" w:rsidRDefault="007C0EAB" w:rsidP="007C0EAB">
      <w:pPr>
        <w:spacing w:line="276" w:lineRule="auto"/>
        <w:rPr>
          <w:b/>
          <w:bCs/>
          <w:noProof/>
          <w:szCs w:val="36"/>
        </w:rPr>
      </w:pPr>
      <w:r w:rsidRPr="0013297E">
        <w:rPr>
          <w:szCs w:val="36"/>
        </w:rPr>
        <w:instrText>SuniTAFE is not responsible for any other Training Providers audit outcomes.</w:instrText>
      </w:r>
      <w:r>
        <w:rPr>
          <w:b/>
          <w:bCs/>
          <w:szCs w:val="36"/>
        </w:rPr>
        <w:instrText xml:space="preserve">" </w:instrText>
      </w:r>
      <w:r>
        <w:rPr>
          <w:b/>
          <w:bCs/>
          <w:szCs w:val="36"/>
        </w:rPr>
        <w:fldChar w:fldCharType="separate"/>
      </w:r>
      <w:r w:rsidRPr="0013297E">
        <w:rPr>
          <w:b/>
          <w:bCs/>
          <w:noProof/>
          <w:szCs w:val="36"/>
        </w:rPr>
        <w:t>Disclaimer</w:t>
      </w:r>
      <w:r>
        <w:rPr>
          <w:b/>
          <w:bCs/>
          <w:noProof/>
          <w:szCs w:val="36"/>
        </w:rPr>
        <w:t xml:space="preserve"> </w:t>
      </w:r>
    </w:p>
    <w:p w14:paraId="39D0E6FD" w14:textId="77777777" w:rsidR="007C0EAB" w:rsidRPr="0013297E" w:rsidRDefault="007C0EAB" w:rsidP="007C0EAB">
      <w:pPr>
        <w:spacing w:line="276" w:lineRule="auto"/>
        <w:rPr>
          <w:noProof/>
          <w:szCs w:val="36"/>
        </w:rPr>
      </w:pPr>
      <w:r w:rsidRPr="0013297E">
        <w:rPr>
          <w:noProof/>
          <w:szCs w:val="36"/>
        </w:rPr>
        <w:t xml:space="preserve">This </w:t>
      </w:r>
      <w:r>
        <w:rPr>
          <w:noProof/>
          <w:szCs w:val="36"/>
        </w:rPr>
        <w:t>resource</w:t>
      </w:r>
      <w:r w:rsidRPr="0013297E">
        <w:rPr>
          <w:noProof/>
          <w:szCs w:val="36"/>
        </w:rPr>
        <w:t xml:space="preserve"> is distributed without any warranty or endorsement. The material has been curated to the </w:t>
      </w:r>
      <w:r w:rsidRPr="0013297E">
        <w:rPr>
          <w:noProof/>
          <w:szCs w:val="36"/>
        </w:rPr>
        <w:lastRenderedPageBreak/>
        <w:t>extent that time has permitted. </w:t>
      </w:r>
    </w:p>
    <w:p w14:paraId="1E3A525A" w14:textId="77777777" w:rsidR="007C0EAB" w:rsidRDefault="007C0EAB" w:rsidP="007C0EAB">
      <w:pPr>
        <w:spacing w:line="276" w:lineRule="auto"/>
        <w:rPr>
          <w:noProof/>
          <w:szCs w:val="36"/>
        </w:rPr>
      </w:pPr>
    </w:p>
    <w:p w14:paraId="3E760363" w14:textId="77777777" w:rsidR="007C0EAB" w:rsidRPr="0013297E" w:rsidRDefault="007C0EAB" w:rsidP="007C0EAB">
      <w:pPr>
        <w:spacing w:line="276" w:lineRule="auto"/>
        <w:rPr>
          <w:noProof/>
          <w:szCs w:val="36"/>
        </w:rPr>
      </w:pPr>
      <w:r w:rsidRPr="0013297E">
        <w:rPr>
          <w:noProof/>
          <w:szCs w:val="36"/>
        </w:rPr>
        <w:t>It is the responsibility of each Training Provider to do a pre-validation before using this publication. All material must be used in accordance with the relevant quality and compliance guidelines.</w:t>
      </w:r>
    </w:p>
    <w:p w14:paraId="506CCBC0" w14:textId="77777777" w:rsidR="007C0EAB" w:rsidRPr="00013106" w:rsidRDefault="007C0EAB" w:rsidP="007C0EAB">
      <w:pPr>
        <w:spacing w:line="276" w:lineRule="auto"/>
        <w:rPr>
          <w:szCs w:val="36"/>
        </w:rPr>
      </w:pPr>
      <w:r w:rsidRPr="0013297E">
        <w:rPr>
          <w:noProof/>
          <w:szCs w:val="36"/>
        </w:rPr>
        <w:t>SuniTAFE is not responsible for any other Training Providers audit outcomes.</w:t>
      </w:r>
      <w:r>
        <w:rPr>
          <w:b/>
          <w:bCs/>
          <w:szCs w:val="36"/>
        </w:rPr>
        <w:fldChar w:fldCharType="end"/>
      </w:r>
      <w:r w:rsidRPr="0013297E">
        <w:rPr>
          <w:szCs w:val="36"/>
        </w:rPr>
        <w:t> </w:t>
      </w:r>
    </w:p>
    <w:p w14:paraId="78D155F8" w14:textId="77777777" w:rsidR="007C0EAB" w:rsidRDefault="007C0EAB" w:rsidP="007C0EAB">
      <w:pPr>
        <w:spacing w:line="276" w:lineRule="auto"/>
        <w:rPr>
          <w:b/>
          <w:bCs/>
          <w:szCs w:val="36"/>
        </w:rPr>
      </w:pPr>
    </w:p>
    <w:p w14:paraId="11DC0767" w14:textId="77777777" w:rsidR="007C0EAB" w:rsidRPr="0013297E" w:rsidRDefault="007C0EAB" w:rsidP="007C0EAB">
      <w:pPr>
        <w:spacing w:line="276" w:lineRule="auto"/>
        <w:rPr>
          <w:szCs w:val="36"/>
        </w:rPr>
      </w:pPr>
      <w:r>
        <w:rPr>
          <w:b/>
          <w:bCs/>
          <w:szCs w:val="36"/>
        </w:rPr>
        <w:fldChar w:fldCharType="begin"/>
      </w:r>
      <w:r>
        <w:rPr>
          <w:b/>
          <w:bCs/>
          <w:szCs w:val="36"/>
        </w:rPr>
        <w:instrText xml:space="preserve"> IF</w:instrText>
      </w:r>
      <w:r>
        <w:rPr>
          <w:b/>
          <w:bCs/>
          <w:szCs w:val="36"/>
        </w:rPr>
        <w:fldChar w:fldCharType="begin"/>
      </w:r>
      <w:r>
        <w:rPr>
          <w:b/>
          <w:bCs/>
          <w:szCs w:val="36"/>
        </w:rPr>
        <w:instrText xml:space="preserve"> REF Controlled  \* MERGEFORMAT </w:instrText>
      </w:r>
      <w:r>
        <w:rPr>
          <w:b/>
          <w:bCs/>
          <w:szCs w:val="36"/>
        </w:rPr>
        <w:fldChar w:fldCharType="separate"/>
      </w:r>
      <w:r>
        <w:instrText>Yes</w:instrText>
      </w:r>
      <w:r>
        <w:rPr>
          <w:b/>
          <w:bCs/>
          <w:szCs w:val="36"/>
        </w:rPr>
        <w:fldChar w:fldCharType="end"/>
      </w:r>
      <w:r>
        <w:rPr>
          <w:b/>
          <w:bCs/>
          <w:szCs w:val="36"/>
        </w:rPr>
        <w:instrText>="Yes" "</w:instrText>
      </w:r>
      <w:r w:rsidRPr="0013297E">
        <w:rPr>
          <w:b/>
          <w:bCs/>
          <w:szCs w:val="36"/>
        </w:rPr>
        <w:instrText xml:space="preserve">Suggestions for </w:instrText>
      </w:r>
      <w:r>
        <w:rPr>
          <w:b/>
          <w:bCs/>
          <w:szCs w:val="36"/>
        </w:rPr>
        <w:instrText>resource</w:instrText>
      </w:r>
      <w:r w:rsidRPr="0013297E">
        <w:rPr>
          <w:b/>
          <w:bCs/>
          <w:szCs w:val="36"/>
        </w:rPr>
        <w:instrText xml:space="preserve"> improvements should be sent to </w:instrText>
      </w:r>
      <w:hyperlink r:id="rId33" w:tgtFrame="_blank" w:history="1">
        <w:r w:rsidRPr="0013297E">
          <w:rPr>
            <w:b/>
            <w:bCs/>
            <w:color w:val="0563C1"/>
            <w:szCs w:val="36"/>
            <w:u w:val="single"/>
          </w:rPr>
          <w:instrText>edshelp@sunitafe.edu.au</w:instrText>
        </w:r>
      </w:hyperlink>
      <w:r>
        <w:rPr>
          <w:b/>
          <w:bCs/>
          <w:szCs w:val="36"/>
        </w:rPr>
        <w:instrText xml:space="preserve">" </w:instrText>
      </w:r>
      <w:r>
        <w:rPr>
          <w:b/>
          <w:bCs/>
          <w:szCs w:val="36"/>
        </w:rPr>
        <w:fldChar w:fldCharType="separate"/>
      </w:r>
      <w:r w:rsidRPr="0013297E">
        <w:rPr>
          <w:b/>
          <w:bCs/>
          <w:noProof/>
          <w:szCs w:val="36"/>
        </w:rPr>
        <w:t xml:space="preserve">Suggestions for </w:t>
      </w:r>
      <w:r>
        <w:rPr>
          <w:b/>
          <w:bCs/>
          <w:noProof/>
          <w:szCs w:val="36"/>
        </w:rPr>
        <w:t>resource</w:t>
      </w:r>
      <w:r w:rsidRPr="0013297E">
        <w:rPr>
          <w:b/>
          <w:bCs/>
          <w:noProof/>
          <w:szCs w:val="36"/>
        </w:rPr>
        <w:t xml:space="preserve"> improvements should be sent to </w:t>
      </w:r>
      <w:r w:rsidRPr="0013297E">
        <w:rPr>
          <w:b/>
          <w:bCs/>
          <w:noProof/>
          <w:color w:val="0563C1"/>
          <w:szCs w:val="36"/>
          <w:u w:val="single"/>
        </w:rPr>
        <w:t>edshelp@sunitafe.edu.au</w:t>
      </w:r>
      <w:r>
        <w:rPr>
          <w:b/>
          <w:bCs/>
          <w:szCs w:val="36"/>
        </w:rPr>
        <w:fldChar w:fldCharType="end"/>
      </w:r>
    </w:p>
    <w:p w14:paraId="79027EA3" w14:textId="77777777" w:rsidR="00DF3024" w:rsidRDefault="00DF3024">
      <w:pPr>
        <w:widowControl/>
        <w:autoSpaceDE/>
        <w:autoSpaceDN/>
        <w:adjustRightInd/>
        <w:spacing w:after="200" w:line="276" w:lineRule="auto"/>
        <w:rPr>
          <w:rFonts w:cs="Verdana"/>
          <w:b/>
          <w:bCs/>
          <w:szCs w:val="24"/>
        </w:rPr>
      </w:pPr>
    </w:p>
    <w:p w14:paraId="6FC12268" w14:textId="77777777" w:rsidR="00DF3024" w:rsidRDefault="00DF3024">
      <w:pPr>
        <w:widowControl/>
        <w:autoSpaceDE/>
        <w:autoSpaceDN/>
        <w:adjustRightInd/>
        <w:spacing w:after="200" w:line="276" w:lineRule="auto"/>
        <w:rPr>
          <w:rFonts w:cs="Verdana"/>
          <w:b/>
          <w:bCs/>
          <w:szCs w:val="24"/>
        </w:rPr>
      </w:pPr>
    </w:p>
    <w:p w14:paraId="5F51DEE6" w14:textId="77777777" w:rsidR="00DF3024" w:rsidRDefault="00DF3024">
      <w:pPr>
        <w:widowControl/>
        <w:autoSpaceDE/>
        <w:autoSpaceDN/>
        <w:adjustRightInd/>
        <w:spacing w:after="200" w:line="276" w:lineRule="auto"/>
        <w:rPr>
          <w:rFonts w:cs="Verdana"/>
          <w:b/>
          <w:bCs/>
          <w:szCs w:val="24"/>
        </w:rPr>
      </w:pPr>
    </w:p>
    <w:p w14:paraId="62E105C7" w14:textId="77777777" w:rsidR="00DF3024" w:rsidRDefault="00DF3024">
      <w:pPr>
        <w:widowControl/>
        <w:autoSpaceDE/>
        <w:autoSpaceDN/>
        <w:adjustRightInd/>
        <w:spacing w:after="200" w:line="276" w:lineRule="auto"/>
        <w:rPr>
          <w:rFonts w:cs="Verdana"/>
          <w:b/>
          <w:bCs/>
          <w:szCs w:val="24"/>
        </w:rPr>
      </w:pPr>
    </w:p>
    <w:p w14:paraId="6DA79688" w14:textId="77777777" w:rsidR="00FF566B" w:rsidRPr="0043735F" w:rsidRDefault="005A35B9" w:rsidP="0043735F">
      <w:pPr>
        <w:widowControl/>
        <w:autoSpaceDE/>
        <w:autoSpaceDN/>
        <w:adjustRightInd/>
        <w:spacing w:after="200" w:line="276" w:lineRule="auto"/>
        <w:rPr>
          <w:rFonts w:eastAsiaTheme="majorEastAsia" w:cstheme="minorHAnsi"/>
          <w:b/>
          <w:sz w:val="28"/>
          <w:szCs w:val="28"/>
        </w:rPr>
      </w:pPr>
      <w:r>
        <w:rPr>
          <w:rFonts w:cstheme="minorHAnsi"/>
          <w:bCs/>
        </w:rPr>
        <w:br w:type="page"/>
      </w:r>
      <w:r w:rsidR="0043735F" w:rsidRPr="0081533A">
        <w:rPr>
          <w:noProof/>
        </w:rPr>
        <w:drawing>
          <wp:anchor distT="0" distB="0" distL="114300" distR="114300" simplePos="0" relativeHeight="251681792" behindDoc="0" locked="0" layoutInCell="1" allowOverlap="1" wp14:anchorId="521B7607" wp14:editId="028BDE89">
            <wp:simplePos x="0" y="0"/>
            <wp:positionH relativeFrom="margin">
              <wp:posOffset>4320540</wp:posOffset>
            </wp:positionH>
            <wp:positionV relativeFrom="page">
              <wp:posOffset>8641080</wp:posOffset>
            </wp:positionV>
            <wp:extent cx="1836000" cy="964800"/>
            <wp:effectExtent l="0" t="0" r="0" b="6985"/>
            <wp:wrapSquare wrapText="bothSides"/>
            <wp:docPr id="1" name="Picture 1" descr="New Corpora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ew Corporate Logo"/>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836000" cy="964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46C72E" w14:textId="77777777" w:rsidR="0043735F" w:rsidRPr="0081533A" w:rsidRDefault="0043735F" w:rsidP="0043735F">
      <w:pPr>
        <w:pStyle w:val="Heading1"/>
        <w:shd w:val="clear" w:color="auto" w:fill="D9D9D9" w:themeFill="background1" w:themeFillShade="D9"/>
        <w:rPr>
          <w:rFonts w:cstheme="minorHAnsi"/>
        </w:rPr>
      </w:pPr>
      <w:r w:rsidRPr="0081533A">
        <w:rPr>
          <w:rFonts w:cstheme="minorHAnsi"/>
        </w:rPr>
        <w:lastRenderedPageBreak/>
        <w:t>Assessment Information</w:t>
      </w:r>
    </w:p>
    <w:tbl>
      <w:tblPr>
        <w:tblStyle w:val="TableGrid"/>
        <w:tblpPr w:leftFromText="181" w:rightFromText="181" w:vertAnchor="text" w:horzAnchor="margin" w:tblpY="109"/>
        <w:tblOverlap w:val="never"/>
        <w:tblW w:w="9781" w:type="dxa"/>
        <w:tblCellMar>
          <w:top w:w="113" w:type="dxa"/>
        </w:tblCellMar>
        <w:tblLook w:val="04A0" w:firstRow="1" w:lastRow="0" w:firstColumn="1" w:lastColumn="0" w:noHBand="0" w:noVBand="1"/>
      </w:tblPr>
      <w:tblGrid>
        <w:gridCol w:w="2207"/>
        <w:gridCol w:w="7574"/>
      </w:tblGrid>
      <w:tr w:rsidR="0043735F" w:rsidRPr="0081533A" w14:paraId="0264F931" w14:textId="77777777" w:rsidTr="0043735F">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541F95" w14:textId="77777777" w:rsidR="0043735F" w:rsidRPr="00AE2544" w:rsidRDefault="0043735F" w:rsidP="0043735F">
            <w:pPr>
              <w:rPr>
                <w:b/>
              </w:rPr>
            </w:pPr>
            <w:r w:rsidRPr="00AE2544">
              <w:rPr>
                <w:b/>
              </w:rPr>
              <w:t>Conducting the Assessment</w:t>
            </w:r>
          </w:p>
          <w:p w14:paraId="6D4C51DF" w14:textId="77777777" w:rsidR="0043735F" w:rsidRPr="00AE2544" w:rsidRDefault="0043735F" w:rsidP="0043735F">
            <w:pPr>
              <w:rPr>
                <w:b/>
              </w:rPr>
            </w:pPr>
          </w:p>
        </w:tc>
        <w:tc>
          <w:tcPr>
            <w:tcW w:w="7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EDC170" w14:textId="77777777" w:rsidR="0043735F" w:rsidRPr="00936820" w:rsidRDefault="0043735F" w:rsidP="0043735F">
            <w:pPr>
              <w:rPr>
                <w:color w:val="000000" w:themeColor="text1"/>
              </w:rPr>
            </w:pPr>
            <w:r w:rsidRPr="00936820">
              <w:rPr>
                <w:color w:val="000000" w:themeColor="text1"/>
              </w:rPr>
              <w:t xml:space="preserve">The assessment methods and processes are described in this Student Assessment Guide. </w:t>
            </w:r>
          </w:p>
          <w:p w14:paraId="7322AF0A" w14:textId="77777777" w:rsidR="0043735F" w:rsidRPr="00936820" w:rsidRDefault="0043735F" w:rsidP="0043735F">
            <w:pPr>
              <w:rPr>
                <w:color w:val="000000" w:themeColor="text1"/>
              </w:rPr>
            </w:pPr>
          </w:p>
          <w:p w14:paraId="14A20C2B" w14:textId="77777777" w:rsidR="0043735F" w:rsidRPr="00936820" w:rsidRDefault="0043735F" w:rsidP="0043735F">
            <w:pPr>
              <w:rPr>
                <w:color w:val="000000" w:themeColor="text1"/>
              </w:rPr>
            </w:pPr>
            <w:r w:rsidRPr="00936820">
              <w:rPr>
                <w:color w:val="000000" w:themeColor="text1"/>
              </w:rPr>
              <w:t>Information about each assessment method is discussed and the assessment agreement is completed.</w:t>
            </w:r>
          </w:p>
          <w:p w14:paraId="27B99913" w14:textId="77777777" w:rsidR="0043735F" w:rsidRPr="00936820" w:rsidRDefault="0043735F" w:rsidP="0043735F">
            <w:pPr>
              <w:rPr>
                <w:color w:val="000000" w:themeColor="text1"/>
              </w:rPr>
            </w:pPr>
          </w:p>
          <w:p w14:paraId="1632445F" w14:textId="77777777" w:rsidR="0043735F" w:rsidRPr="00936820" w:rsidRDefault="0043735F" w:rsidP="0043735F">
            <w:pPr>
              <w:rPr>
                <w:color w:val="000000" w:themeColor="text1"/>
              </w:rPr>
            </w:pPr>
            <w:r w:rsidRPr="00936820">
              <w:rPr>
                <w:color w:val="000000" w:themeColor="text1"/>
              </w:rPr>
              <w:t>The assessor is to advise students the time and date of the assessments.</w:t>
            </w:r>
          </w:p>
          <w:p w14:paraId="2175BB84" w14:textId="77777777" w:rsidR="0043735F" w:rsidRPr="00936820" w:rsidRDefault="0043735F" w:rsidP="00DB2CA0">
            <w:pPr>
              <w:rPr>
                <w:color w:val="000000" w:themeColor="text1"/>
              </w:rPr>
            </w:pPr>
            <w:r w:rsidRPr="00936820">
              <w:rPr>
                <w:color w:val="000000" w:themeColor="text1"/>
              </w:rPr>
              <w:t>All assessments must be conducted in a safe environment.</w:t>
            </w:r>
          </w:p>
          <w:p w14:paraId="3CA789F9" w14:textId="77777777" w:rsidR="00DB2CA0" w:rsidRPr="00936820" w:rsidRDefault="00DB2CA0" w:rsidP="00DB2CA0">
            <w:pPr>
              <w:rPr>
                <w:color w:val="000000" w:themeColor="text1"/>
              </w:rPr>
            </w:pPr>
          </w:p>
        </w:tc>
      </w:tr>
      <w:tr w:rsidR="0043735F" w:rsidRPr="0081533A" w14:paraId="2B07B2C6" w14:textId="77777777" w:rsidTr="0043735F">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B87735" w14:textId="77777777" w:rsidR="0043735F" w:rsidRPr="00AE2544" w:rsidRDefault="0043735F" w:rsidP="0043735F">
            <w:pPr>
              <w:rPr>
                <w:b/>
              </w:rPr>
            </w:pPr>
            <w:r w:rsidRPr="00AE2544">
              <w:rPr>
                <w:b/>
              </w:rPr>
              <w:t>Applying Reasonable Adjustments</w:t>
            </w:r>
          </w:p>
          <w:p w14:paraId="1DC2251E" w14:textId="77777777" w:rsidR="0043735F" w:rsidRPr="00AE2544" w:rsidRDefault="0043735F" w:rsidP="0043735F">
            <w:pPr>
              <w:rPr>
                <w:b/>
              </w:rPr>
            </w:pPr>
          </w:p>
        </w:tc>
        <w:tc>
          <w:tcPr>
            <w:tcW w:w="75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16B9DA" w14:textId="77777777" w:rsidR="0043735F" w:rsidRDefault="0043735F" w:rsidP="0043735F">
            <w:r w:rsidRPr="0081533A">
              <w:t>Reasonable adjustments to assessment methods and processes may be required to accommodate the student needs and enable them to demonstrate their competencies.</w:t>
            </w:r>
          </w:p>
          <w:p w14:paraId="4EE4C4C0" w14:textId="77777777" w:rsidR="0043735F" w:rsidRPr="0081533A" w:rsidRDefault="0043735F" w:rsidP="0043735F"/>
          <w:p w14:paraId="395CCA73" w14:textId="77777777" w:rsidR="0043735F" w:rsidRDefault="0043735F" w:rsidP="00DB2CA0">
            <w:r w:rsidRPr="0081533A">
              <w:t>Any adjustments made to the assessment must be documented in the assessment agreement in this Student Assessment Guide.</w:t>
            </w:r>
          </w:p>
          <w:p w14:paraId="37CF694E" w14:textId="77777777" w:rsidR="00DB2CA0" w:rsidRPr="0081533A" w:rsidRDefault="00DB2CA0" w:rsidP="00DB2CA0"/>
        </w:tc>
      </w:tr>
      <w:tr w:rsidR="0043735F" w:rsidRPr="0081533A" w14:paraId="4B5DCF26" w14:textId="77777777" w:rsidTr="0043735F">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1621CCF" w14:textId="77777777" w:rsidR="0043735F" w:rsidRPr="00AE2544" w:rsidRDefault="0043735F" w:rsidP="0043735F">
            <w:pPr>
              <w:rPr>
                <w:b/>
              </w:rPr>
            </w:pPr>
            <w:r w:rsidRPr="00AE2544">
              <w:rPr>
                <w:b/>
              </w:rPr>
              <w:t>Feedback to Students</w:t>
            </w:r>
          </w:p>
        </w:tc>
        <w:tc>
          <w:tcPr>
            <w:tcW w:w="757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BF82AF6" w14:textId="77777777" w:rsidR="0043735F" w:rsidRPr="00936820" w:rsidRDefault="0043735F" w:rsidP="0043735F">
            <w:pPr>
              <w:rPr>
                <w:color w:val="000000" w:themeColor="text1"/>
              </w:rPr>
            </w:pPr>
            <w:r w:rsidRPr="00936820">
              <w:rPr>
                <w:color w:val="000000" w:themeColor="text1"/>
              </w:rPr>
              <w:t>Feedback will be provided to the student after the completion of assessment marking.</w:t>
            </w:r>
          </w:p>
          <w:p w14:paraId="4A94D936" w14:textId="77777777" w:rsidR="0043735F" w:rsidRPr="00936820" w:rsidRDefault="0043735F" w:rsidP="0043735F">
            <w:pPr>
              <w:rPr>
                <w:color w:val="000000" w:themeColor="text1"/>
              </w:rPr>
            </w:pPr>
          </w:p>
        </w:tc>
      </w:tr>
      <w:tr w:rsidR="0043735F" w:rsidRPr="0081533A" w14:paraId="1B6223F5" w14:textId="77777777" w:rsidTr="0043735F">
        <w:tc>
          <w:tcPr>
            <w:tcW w:w="220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F10DB69" w14:textId="7E8D019F" w:rsidR="0043735F" w:rsidRPr="00AE2544" w:rsidRDefault="0043735F" w:rsidP="0043735F">
            <w:pPr>
              <w:rPr>
                <w:b/>
              </w:rPr>
            </w:pPr>
            <w:r w:rsidRPr="00AE2544">
              <w:rPr>
                <w:b/>
              </w:rPr>
              <w:t>Assessments and Competency</w:t>
            </w:r>
          </w:p>
          <w:p w14:paraId="64BDFE05" w14:textId="77777777" w:rsidR="0043735F" w:rsidRPr="00AE2544" w:rsidRDefault="0043735F" w:rsidP="0043735F">
            <w:pPr>
              <w:rPr>
                <w:b/>
              </w:rPr>
            </w:pPr>
          </w:p>
        </w:tc>
        <w:tc>
          <w:tcPr>
            <w:tcW w:w="7574"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C6EC77" w14:textId="77777777" w:rsidR="0043735F" w:rsidRPr="00936820" w:rsidRDefault="0043735F" w:rsidP="0043735F">
            <w:pPr>
              <w:rPr>
                <w:color w:val="000000" w:themeColor="text1"/>
              </w:rPr>
            </w:pPr>
            <w:r w:rsidRPr="00936820">
              <w:rPr>
                <w:color w:val="000000" w:themeColor="text1"/>
              </w:rPr>
              <w:t xml:space="preserve">For each assessment task you complete, the assessor will determine it as either ‘Satisfactory’ or ‘Not Satisfactory’. You will be given the opportunity to resubmit an assessment task if it is determined ‘Not Satisfactory’. </w:t>
            </w:r>
          </w:p>
          <w:p w14:paraId="556A8B96" w14:textId="77777777" w:rsidR="0043735F" w:rsidRPr="00936820" w:rsidRDefault="0043735F" w:rsidP="0043735F">
            <w:pPr>
              <w:rPr>
                <w:color w:val="000000" w:themeColor="text1"/>
              </w:rPr>
            </w:pPr>
          </w:p>
          <w:p w14:paraId="7379EB15" w14:textId="77777777" w:rsidR="0043735F" w:rsidRPr="00936820" w:rsidRDefault="0043735F" w:rsidP="0043735F">
            <w:pPr>
              <w:rPr>
                <w:color w:val="000000" w:themeColor="text1"/>
              </w:rPr>
            </w:pPr>
            <w:r w:rsidRPr="00936820">
              <w:rPr>
                <w:color w:val="000000" w:themeColor="text1"/>
              </w:rPr>
              <w:t>On completion of all assessment tasks, you will be issued a result of either ‘Competent’ or ‘Not Yet Competent’ for the unit. All assessment tasks must be satisfactorily completed for a unit for you to be deemed competent.</w:t>
            </w:r>
          </w:p>
          <w:p w14:paraId="273C6C8E" w14:textId="77777777" w:rsidR="0043735F" w:rsidRPr="00936820" w:rsidRDefault="0043735F" w:rsidP="0043735F">
            <w:pPr>
              <w:rPr>
                <w:color w:val="000000" w:themeColor="text1"/>
              </w:rPr>
            </w:pPr>
          </w:p>
          <w:p w14:paraId="541D5B07" w14:textId="77777777" w:rsidR="0043735F" w:rsidRPr="00936820" w:rsidRDefault="0043735F" w:rsidP="0043735F">
            <w:pPr>
              <w:rPr>
                <w:color w:val="000000" w:themeColor="text1"/>
              </w:rPr>
            </w:pPr>
            <w:r w:rsidRPr="00936820">
              <w:rPr>
                <w:color w:val="000000" w:themeColor="text1"/>
              </w:rPr>
              <w:t xml:space="preserve">A student may appeal a “Not Yet Competent” decision by following the Student Reviews and Appeals Procedure found on the Institute’s website: </w:t>
            </w:r>
            <w:hyperlink r:id="rId35" w:history="1">
              <w:r w:rsidRPr="00936820">
                <w:rPr>
                  <w:rStyle w:val="Hyperlink"/>
                  <w:rFonts w:cstheme="minorHAnsi"/>
                  <w:color w:val="000000" w:themeColor="text1"/>
                  <w:szCs w:val="24"/>
                </w:rPr>
                <w:t>www.sunitafe.edu.au/policies-procedures-forms</w:t>
              </w:r>
            </w:hyperlink>
          </w:p>
          <w:p w14:paraId="0539F469" w14:textId="77777777" w:rsidR="0043735F" w:rsidRPr="00936820" w:rsidRDefault="0043735F" w:rsidP="0043735F">
            <w:pPr>
              <w:rPr>
                <w:color w:val="000000" w:themeColor="text1"/>
              </w:rPr>
            </w:pPr>
          </w:p>
        </w:tc>
      </w:tr>
      <w:tr w:rsidR="0043735F" w:rsidRPr="0081533A" w14:paraId="3CF6438D" w14:textId="77777777" w:rsidTr="0043735F">
        <w:tc>
          <w:tcPr>
            <w:tcW w:w="2207" w:type="dxa"/>
          </w:tcPr>
          <w:p w14:paraId="1F0A303E" w14:textId="1AA4C685" w:rsidR="0043735F" w:rsidRPr="00AE2544" w:rsidRDefault="00936820" w:rsidP="0043735F">
            <w:pPr>
              <w:rPr>
                <w:b/>
              </w:rPr>
            </w:pPr>
            <w:r>
              <w:rPr>
                <w:b/>
              </w:rPr>
              <w:t>Assessment Submission</w:t>
            </w:r>
          </w:p>
        </w:tc>
        <w:tc>
          <w:tcPr>
            <w:tcW w:w="7574" w:type="dxa"/>
          </w:tcPr>
          <w:p w14:paraId="64E983E0" w14:textId="77777777" w:rsidR="0043735F" w:rsidRDefault="0043735F" w:rsidP="0043735F">
            <w:r w:rsidRPr="0081533A">
              <w:t xml:space="preserve">Assessments may be submitted either in hard copy or online through </w:t>
            </w:r>
            <w:hyperlink r:id="rId36" w:history="1">
              <w:r w:rsidRPr="0081533A">
                <w:rPr>
                  <w:rStyle w:val="Hyperlink"/>
                  <w:rFonts w:cstheme="minorHAnsi"/>
                  <w:color w:val="auto"/>
                  <w:szCs w:val="24"/>
                </w:rPr>
                <w:t>SuniCONNECT</w:t>
              </w:r>
            </w:hyperlink>
            <w:r w:rsidRPr="0081533A">
              <w:t>. Ask the assessor for the preferred method.</w:t>
            </w:r>
          </w:p>
          <w:p w14:paraId="6D7521E8" w14:textId="77777777" w:rsidR="0043735F" w:rsidRPr="0081533A" w:rsidRDefault="0043735F" w:rsidP="0043735F"/>
          <w:p w14:paraId="41A2B2F3" w14:textId="77777777" w:rsidR="0043735F" w:rsidRDefault="0043735F" w:rsidP="0043735F">
            <w:r w:rsidRPr="0081533A">
              <w:t>If submitting as hard copy, sign and submit the Assessment Task/s Submission Statement with each or all assessment/s.</w:t>
            </w:r>
          </w:p>
          <w:p w14:paraId="19B7DCE3" w14:textId="77777777" w:rsidR="0043735F" w:rsidRPr="0081533A" w:rsidRDefault="0043735F" w:rsidP="0043735F"/>
          <w:p w14:paraId="3DA1A451" w14:textId="77777777" w:rsidR="0043735F" w:rsidRPr="0081533A" w:rsidRDefault="0043735F" w:rsidP="0043735F">
            <w:r w:rsidRPr="0081533A">
              <w:t>If submitting online, tick the Submission Statement in the Assessment Task drop box and upload all the relevant documents for assessment.</w:t>
            </w:r>
          </w:p>
          <w:p w14:paraId="7D298593" w14:textId="77777777" w:rsidR="0043735F" w:rsidRPr="0081533A" w:rsidRDefault="0043735F" w:rsidP="0043735F"/>
        </w:tc>
      </w:tr>
    </w:tbl>
    <w:p w14:paraId="77DD7E7F" w14:textId="6A4AB5A3" w:rsidR="00546C83" w:rsidRPr="0081533A" w:rsidRDefault="0043735F" w:rsidP="00546C83">
      <w:pPr>
        <w:widowControl/>
        <w:autoSpaceDE/>
        <w:autoSpaceDN/>
        <w:adjustRightInd/>
        <w:spacing w:after="200" w:line="276" w:lineRule="auto"/>
        <w:rPr>
          <w:rFonts w:cstheme="minorHAnsi"/>
          <w:b/>
          <w:szCs w:val="24"/>
        </w:rPr>
      </w:pPr>
      <w:r w:rsidRPr="0081533A">
        <w:rPr>
          <w:rFonts w:cstheme="minorHAnsi"/>
          <w:b/>
          <w:szCs w:val="24"/>
        </w:rPr>
        <w:br w:type="page"/>
      </w:r>
    </w:p>
    <w:p w14:paraId="074AB70A" w14:textId="77777777" w:rsidR="00546C83" w:rsidRPr="0081533A" w:rsidRDefault="00546C83" w:rsidP="00546C83">
      <w:pPr>
        <w:rPr>
          <w:rFonts w:cstheme="minorHAnsi"/>
          <w:b/>
          <w:szCs w:val="24"/>
        </w:rPr>
      </w:pPr>
      <w:r w:rsidRPr="0081533A">
        <w:rPr>
          <w:rFonts w:cstheme="minorHAnsi"/>
          <w:b/>
          <w:szCs w:val="24"/>
        </w:rPr>
        <w:lastRenderedPageBreak/>
        <w:t>What you need to complete:</w:t>
      </w:r>
    </w:p>
    <w:p w14:paraId="585CB97F" w14:textId="77777777" w:rsidR="00546C83" w:rsidRPr="0081533A" w:rsidRDefault="00546C83" w:rsidP="00546C83">
      <w:pPr>
        <w:spacing w:before="120" w:after="120"/>
        <w:rPr>
          <w:rFonts w:cstheme="minorHAnsi"/>
          <w:szCs w:val="24"/>
        </w:rPr>
      </w:pPr>
      <w:r w:rsidRPr="0081533A">
        <w:rPr>
          <w:rFonts w:cstheme="minorHAnsi"/>
          <w:szCs w:val="24"/>
        </w:rPr>
        <w:t>The assessment tasks required for completion of the unit/s are:</w:t>
      </w:r>
    </w:p>
    <w:tbl>
      <w:tblPr>
        <w:tblStyle w:val="TableGrid"/>
        <w:tblW w:w="5000" w:type="pct"/>
        <w:tblLayout w:type="fixed"/>
        <w:tblCellMar>
          <w:left w:w="120" w:type="dxa"/>
          <w:right w:w="120" w:type="dxa"/>
        </w:tblCellMar>
        <w:tblLook w:val="04A0" w:firstRow="1" w:lastRow="0" w:firstColumn="1" w:lastColumn="0" w:noHBand="0" w:noVBand="1"/>
      </w:tblPr>
      <w:tblGrid>
        <w:gridCol w:w="1287"/>
        <w:gridCol w:w="793"/>
        <w:gridCol w:w="908"/>
        <w:gridCol w:w="927"/>
        <w:gridCol w:w="1048"/>
        <w:gridCol w:w="451"/>
        <w:gridCol w:w="1118"/>
        <w:gridCol w:w="849"/>
        <w:gridCol w:w="773"/>
        <w:gridCol w:w="1600"/>
      </w:tblGrid>
      <w:tr w:rsidR="00546C83" w:rsidRPr="00706056" w14:paraId="0FD6CC3E" w14:textId="77777777" w:rsidTr="00186D72">
        <w:trPr>
          <w:trHeight w:val="395"/>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45262F" w14:textId="77777777" w:rsidR="00546C83" w:rsidRPr="00706056" w:rsidRDefault="00546C83" w:rsidP="00D523A8">
            <w:pPr>
              <w:spacing w:before="120" w:after="120"/>
              <w:jc w:val="center"/>
              <w:rPr>
                <w:rFonts w:cstheme="minorHAnsi"/>
                <w:b/>
                <w:szCs w:val="24"/>
              </w:rPr>
            </w:pPr>
            <w:r w:rsidRPr="00706056">
              <w:rPr>
                <w:rFonts w:cstheme="minorHAnsi"/>
                <w:b/>
                <w:szCs w:val="24"/>
              </w:rPr>
              <w:t>Assessment Task 1</w:t>
            </w:r>
          </w:p>
        </w:tc>
      </w:tr>
      <w:tr w:rsidR="007B7AAF" w:rsidRPr="00706056" w14:paraId="190BD899" w14:textId="77777777" w:rsidTr="00186D72">
        <w:trPr>
          <w:trHeight w:val="587"/>
        </w:trPr>
        <w:tc>
          <w:tcPr>
            <w:tcW w:w="2545" w:type="pct"/>
            <w:gridSpan w:val="5"/>
            <w:tcBorders>
              <w:top w:val="single" w:sz="4" w:space="0" w:color="000000" w:themeColor="text1"/>
              <w:left w:val="single" w:sz="4" w:space="0" w:color="000000" w:themeColor="text1"/>
              <w:bottom w:val="single" w:sz="4" w:space="0" w:color="000000" w:themeColor="text1"/>
              <w:right w:val="nil"/>
            </w:tcBorders>
            <w:vAlign w:val="center"/>
            <w:hideMark/>
          </w:tcPr>
          <w:p w14:paraId="3E66210B" w14:textId="57963007" w:rsidR="007B7AAF" w:rsidRPr="00706056" w:rsidRDefault="007B7AAF" w:rsidP="007B7AAF">
            <w:pPr>
              <w:spacing w:before="120" w:after="120"/>
              <w:rPr>
                <w:rFonts w:cstheme="minorHAnsi"/>
                <w:szCs w:val="24"/>
              </w:rPr>
            </w:pPr>
            <w:r w:rsidRPr="00D90B2D">
              <w:rPr>
                <w:rFonts w:cstheme="minorHAnsi"/>
                <w:szCs w:val="22"/>
              </w:rPr>
              <w:t>Written task– Networking background knowledge</w:t>
            </w:r>
          </w:p>
        </w:tc>
        <w:tc>
          <w:tcPr>
            <w:tcW w:w="2455" w:type="pct"/>
            <w:gridSpan w:val="5"/>
            <w:tcBorders>
              <w:top w:val="single" w:sz="4" w:space="0" w:color="000000" w:themeColor="text1"/>
              <w:left w:val="nil"/>
              <w:bottom w:val="single" w:sz="4" w:space="0" w:color="000000" w:themeColor="text1"/>
              <w:right w:val="single" w:sz="4" w:space="0" w:color="000000" w:themeColor="text1"/>
            </w:tcBorders>
            <w:hideMark/>
          </w:tcPr>
          <w:p w14:paraId="6F0E7783" w14:textId="04A697F9" w:rsidR="007B7AAF" w:rsidRPr="00706056" w:rsidRDefault="007B7AAF" w:rsidP="007B7AAF">
            <w:pPr>
              <w:spacing w:before="120" w:after="120"/>
              <w:jc w:val="center"/>
              <w:rPr>
                <w:rFonts w:cstheme="minorHAnsi"/>
                <w:szCs w:val="24"/>
              </w:rPr>
            </w:pPr>
            <w:r w:rsidRPr="00706056">
              <w:rPr>
                <w:rFonts w:cstheme="minorHAnsi"/>
                <w:szCs w:val="24"/>
              </w:rPr>
              <w:t>Due Date</w:t>
            </w:r>
            <w:r w:rsidR="00186D72">
              <w:rPr>
                <w:rFonts w:cstheme="minorHAnsi"/>
                <w:szCs w:val="24"/>
              </w:rPr>
              <w:t xml:space="preserve"> </w:t>
            </w:r>
            <w:permStart w:id="128975678" w:edGrp="everyone"/>
            <w:r w:rsidR="00186D72">
              <w:rPr>
                <w:rFonts w:cstheme="minorHAnsi"/>
                <w:szCs w:val="24"/>
              </w:rPr>
              <w:t xml:space="preserve">  </w:t>
            </w:r>
            <w:permEnd w:id="128975678"/>
          </w:p>
        </w:tc>
      </w:tr>
      <w:tr w:rsidR="00546C83" w:rsidRPr="00706056" w14:paraId="55377D41" w14:textId="77777777" w:rsidTr="00186D72">
        <w:trPr>
          <w:trHeight w:val="283"/>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8130BB" w14:textId="77777777" w:rsidR="00546C83" w:rsidRPr="00706056" w:rsidRDefault="00546C83" w:rsidP="00D523A8">
            <w:pPr>
              <w:spacing w:before="120" w:after="120"/>
              <w:jc w:val="center"/>
              <w:rPr>
                <w:rFonts w:cstheme="minorHAnsi"/>
                <w:b/>
                <w:szCs w:val="24"/>
              </w:rPr>
            </w:pPr>
            <w:r w:rsidRPr="00706056">
              <w:rPr>
                <w:rFonts w:cstheme="minorHAnsi"/>
                <w:b/>
                <w:szCs w:val="24"/>
              </w:rPr>
              <w:t xml:space="preserve">Assessment method/s </w:t>
            </w:r>
          </w:p>
        </w:tc>
      </w:tr>
      <w:tr w:rsidR="00546C83" w:rsidRPr="00706056" w14:paraId="578333AE" w14:textId="77777777" w:rsidTr="00186D72">
        <w:trPr>
          <w:trHeight w:val="1115"/>
        </w:trPr>
        <w:tc>
          <w:tcPr>
            <w:tcW w:w="6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CD0240"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A Observation/</w:t>
            </w:r>
            <w:r w:rsidRPr="00706056">
              <w:rPr>
                <w:rFonts w:cstheme="minorHAnsi"/>
                <w:sz w:val="20"/>
                <w:szCs w:val="24"/>
              </w:rPr>
              <w:br/>
              <w:t>oral Questions</w:t>
            </w:r>
          </w:p>
        </w:tc>
        <w:tc>
          <w:tcPr>
            <w:tcW w:w="407" w:type="pct"/>
            <w:tcBorders>
              <w:top w:val="single" w:sz="4" w:space="0" w:color="000000" w:themeColor="text1"/>
              <w:left w:val="single" w:sz="4" w:space="0" w:color="000000" w:themeColor="text1"/>
              <w:right w:val="single" w:sz="4" w:space="0" w:color="000000" w:themeColor="text1"/>
            </w:tcBorders>
          </w:tcPr>
          <w:p w14:paraId="6FDC30B5"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B</w:t>
            </w:r>
          </w:p>
          <w:p w14:paraId="6D457953"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Project</w:t>
            </w:r>
          </w:p>
        </w:tc>
        <w:tc>
          <w:tcPr>
            <w:tcW w:w="466" w:type="pct"/>
            <w:tcBorders>
              <w:top w:val="single" w:sz="4" w:space="0" w:color="000000" w:themeColor="text1"/>
              <w:left w:val="single" w:sz="4" w:space="0" w:color="000000" w:themeColor="text1"/>
              <w:right w:val="single" w:sz="4" w:space="0" w:color="000000" w:themeColor="text1"/>
            </w:tcBorders>
          </w:tcPr>
          <w:p w14:paraId="1D4C62CF"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C</w:t>
            </w:r>
          </w:p>
          <w:p w14:paraId="16776A35"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Practical Task</w:t>
            </w:r>
          </w:p>
        </w:tc>
        <w:tc>
          <w:tcPr>
            <w:tcW w:w="475" w:type="pct"/>
            <w:tcBorders>
              <w:top w:val="single" w:sz="4" w:space="0" w:color="000000" w:themeColor="text1"/>
              <w:left w:val="single" w:sz="4" w:space="0" w:color="000000" w:themeColor="text1"/>
              <w:right w:val="single" w:sz="4" w:space="0" w:color="000000" w:themeColor="text1"/>
            </w:tcBorders>
          </w:tcPr>
          <w:p w14:paraId="7E321FE8"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D</w:t>
            </w:r>
          </w:p>
          <w:p w14:paraId="63FF115F"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Portfolio</w:t>
            </w:r>
          </w:p>
        </w:tc>
        <w:tc>
          <w:tcPr>
            <w:tcW w:w="768" w:type="pct"/>
            <w:gridSpan w:val="2"/>
            <w:tcBorders>
              <w:top w:val="single" w:sz="4" w:space="0" w:color="000000" w:themeColor="text1"/>
              <w:left w:val="single" w:sz="4" w:space="0" w:color="000000" w:themeColor="text1"/>
              <w:right w:val="single" w:sz="4" w:space="0" w:color="000000" w:themeColor="text1"/>
            </w:tcBorders>
          </w:tcPr>
          <w:p w14:paraId="4B4A60B9"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 xml:space="preserve">E </w:t>
            </w:r>
            <w:r w:rsidRPr="00706056">
              <w:rPr>
                <w:rFonts w:cstheme="minorHAnsi"/>
                <w:sz w:val="20"/>
                <w:szCs w:val="24"/>
              </w:rPr>
              <w:br/>
              <w:t>Role play/Simulation</w:t>
            </w:r>
          </w:p>
        </w:tc>
        <w:tc>
          <w:tcPr>
            <w:tcW w:w="573" w:type="pct"/>
            <w:tcBorders>
              <w:top w:val="single" w:sz="4" w:space="0" w:color="000000" w:themeColor="text1"/>
              <w:left w:val="single" w:sz="4" w:space="0" w:color="000000" w:themeColor="text1"/>
              <w:right w:val="single" w:sz="4" w:space="0" w:color="000000" w:themeColor="text1"/>
            </w:tcBorders>
          </w:tcPr>
          <w:p w14:paraId="7F6D72AB"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F Knowledge based test</w:t>
            </w:r>
          </w:p>
        </w:tc>
        <w:tc>
          <w:tcPr>
            <w:tcW w:w="435" w:type="pct"/>
            <w:tcBorders>
              <w:top w:val="single" w:sz="4" w:space="0" w:color="000000" w:themeColor="text1"/>
              <w:left w:val="single" w:sz="4" w:space="0" w:color="000000" w:themeColor="text1"/>
              <w:right w:val="single" w:sz="4" w:space="0" w:color="000000" w:themeColor="text1"/>
            </w:tcBorders>
          </w:tcPr>
          <w:p w14:paraId="24D505AE"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H</w:t>
            </w:r>
          </w:p>
          <w:p w14:paraId="1B47ABEB"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Written Task</w:t>
            </w:r>
          </w:p>
        </w:tc>
        <w:tc>
          <w:tcPr>
            <w:tcW w:w="396" w:type="pct"/>
            <w:tcBorders>
              <w:top w:val="single" w:sz="4" w:space="0" w:color="000000" w:themeColor="text1"/>
              <w:left w:val="single" w:sz="4" w:space="0" w:color="000000" w:themeColor="text1"/>
              <w:right w:val="single" w:sz="4" w:space="0" w:color="000000" w:themeColor="text1"/>
            </w:tcBorders>
          </w:tcPr>
          <w:p w14:paraId="279B29B1"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 xml:space="preserve">I </w:t>
            </w:r>
          </w:p>
          <w:p w14:paraId="069B448B" w14:textId="77777777" w:rsidR="00546C83" w:rsidRPr="00706056" w:rsidRDefault="00546C83" w:rsidP="00D523A8">
            <w:pPr>
              <w:spacing w:before="120" w:after="120"/>
              <w:jc w:val="center"/>
              <w:rPr>
                <w:rFonts w:cstheme="minorHAnsi"/>
                <w:sz w:val="20"/>
                <w:szCs w:val="24"/>
              </w:rPr>
            </w:pPr>
            <w:r w:rsidRPr="00706056">
              <w:rPr>
                <w:rFonts w:cstheme="minorHAnsi"/>
                <w:sz w:val="20"/>
                <w:szCs w:val="24"/>
              </w:rPr>
              <w:t>Third Party Report</w:t>
            </w:r>
          </w:p>
        </w:tc>
        <w:tc>
          <w:tcPr>
            <w:tcW w:w="820" w:type="pct"/>
            <w:tcBorders>
              <w:top w:val="single" w:sz="4" w:space="0" w:color="000000" w:themeColor="text1"/>
              <w:left w:val="single" w:sz="4" w:space="0" w:color="000000" w:themeColor="text1"/>
              <w:right w:val="single" w:sz="4" w:space="0" w:color="000000" w:themeColor="text1"/>
            </w:tcBorders>
          </w:tcPr>
          <w:p w14:paraId="0DA148CA" w14:textId="77777777" w:rsidR="00546C83" w:rsidRPr="00706056" w:rsidRDefault="00546C83" w:rsidP="00D523A8">
            <w:pPr>
              <w:spacing w:before="120" w:after="120"/>
              <w:rPr>
                <w:rFonts w:cstheme="minorHAnsi"/>
                <w:sz w:val="20"/>
                <w:szCs w:val="24"/>
              </w:rPr>
            </w:pPr>
            <w:r w:rsidRPr="00706056">
              <w:rPr>
                <w:rFonts w:cstheme="minorHAnsi"/>
                <w:sz w:val="20"/>
                <w:szCs w:val="24"/>
              </w:rPr>
              <w:t>J other (specify)</w:t>
            </w:r>
          </w:p>
          <w:p w14:paraId="7F721B03" w14:textId="77777777" w:rsidR="00546C83" w:rsidRPr="00706056" w:rsidRDefault="00546C83" w:rsidP="00D523A8">
            <w:pPr>
              <w:spacing w:before="120" w:after="120"/>
              <w:rPr>
                <w:rFonts w:cstheme="minorHAnsi"/>
                <w:sz w:val="20"/>
                <w:szCs w:val="24"/>
              </w:rPr>
            </w:pPr>
            <w:r w:rsidRPr="00706056">
              <w:rPr>
                <w:rFonts w:cstheme="minorHAnsi"/>
                <w:sz w:val="20"/>
                <w:szCs w:val="24"/>
              </w:rPr>
              <w:t>___________</w:t>
            </w:r>
          </w:p>
        </w:tc>
      </w:tr>
      <w:tr w:rsidR="00546C83" w:rsidRPr="00706056" w14:paraId="76D1E066" w14:textId="77777777" w:rsidTr="00186D72">
        <w:trPr>
          <w:trHeight w:val="248"/>
        </w:trPr>
        <w:tc>
          <w:tcPr>
            <w:tcW w:w="6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628223" w14:textId="77777777" w:rsidR="00546C83" w:rsidRPr="00706056" w:rsidRDefault="00F27D06" w:rsidP="00D523A8">
            <w:pPr>
              <w:spacing w:before="120" w:after="120"/>
              <w:jc w:val="center"/>
              <w:rPr>
                <w:rFonts w:cstheme="minorHAnsi"/>
                <w:szCs w:val="22"/>
              </w:rPr>
            </w:pPr>
            <w:sdt>
              <w:sdtPr>
                <w:rPr>
                  <w:rFonts w:cstheme="minorHAnsi"/>
                  <w:szCs w:val="22"/>
                </w:rPr>
                <w:id w:val="1945504142"/>
                <w14:checkbox>
                  <w14:checked w14:val="0"/>
                  <w14:checkedState w14:val="2612" w14:font="MS Gothic"/>
                  <w14:uncheckedState w14:val="2610" w14:font="MS Gothic"/>
                </w14:checkbox>
              </w:sdtPr>
              <w:sdtEndPr/>
              <w:sdtContent>
                <w:r w:rsidR="00546C83" w:rsidRPr="00706056">
                  <w:rPr>
                    <w:rFonts w:ascii="Segoe UI Symbol" w:eastAsia="MS Gothic" w:hAnsi="Segoe UI Symbol" w:cs="Segoe UI Symbol"/>
                    <w:szCs w:val="22"/>
                  </w:rPr>
                  <w:t>☐</w:t>
                </w:r>
              </w:sdtContent>
            </w:sdt>
          </w:p>
        </w:tc>
        <w:tc>
          <w:tcPr>
            <w:tcW w:w="407" w:type="pct"/>
            <w:tcBorders>
              <w:left w:val="single" w:sz="4" w:space="0" w:color="000000" w:themeColor="text1"/>
              <w:bottom w:val="single" w:sz="4" w:space="0" w:color="000000" w:themeColor="text1"/>
              <w:right w:val="single" w:sz="4" w:space="0" w:color="000000" w:themeColor="text1"/>
            </w:tcBorders>
          </w:tcPr>
          <w:p w14:paraId="61275014" w14:textId="77777777" w:rsidR="00546C83" w:rsidRPr="00706056" w:rsidRDefault="00546C83" w:rsidP="00D523A8">
            <w:pPr>
              <w:spacing w:before="120" w:after="120"/>
              <w:jc w:val="center"/>
              <w:rPr>
                <w:rFonts w:cstheme="minorHAnsi"/>
                <w:szCs w:val="22"/>
              </w:rPr>
            </w:pPr>
            <w:r w:rsidRPr="00706056">
              <w:rPr>
                <w:rFonts w:cstheme="minorHAnsi"/>
                <w:szCs w:val="22"/>
              </w:rPr>
              <w:t xml:space="preserve"> </w:t>
            </w:r>
            <w:sdt>
              <w:sdtPr>
                <w:rPr>
                  <w:rFonts w:cstheme="minorHAnsi"/>
                  <w:szCs w:val="22"/>
                </w:rPr>
                <w:id w:val="-1415781128"/>
                <w14:checkbox>
                  <w14:checked w14:val="0"/>
                  <w14:checkedState w14:val="2612" w14:font="MS Gothic"/>
                  <w14:uncheckedState w14:val="2610" w14:font="MS Gothic"/>
                </w14:checkbox>
              </w:sdtPr>
              <w:sdtEndPr/>
              <w:sdtContent>
                <w:r w:rsidRPr="00706056">
                  <w:rPr>
                    <w:rFonts w:ascii="Segoe UI Symbol" w:eastAsia="MS Gothic" w:hAnsi="Segoe UI Symbol" w:cs="Segoe UI Symbol"/>
                    <w:szCs w:val="22"/>
                  </w:rPr>
                  <w:t>☐</w:t>
                </w:r>
              </w:sdtContent>
            </w:sdt>
          </w:p>
        </w:tc>
        <w:tc>
          <w:tcPr>
            <w:tcW w:w="466" w:type="pct"/>
            <w:tcBorders>
              <w:left w:val="single" w:sz="4" w:space="0" w:color="000000" w:themeColor="text1"/>
              <w:bottom w:val="single" w:sz="4" w:space="0" w:color="000000" w:themeColor="text1"/>
              <w:right w:val="single" w:sz="4" w:space="0" w:color="000000" w:themeColor="text1"/>
            </w:tcBorders>
          </w:tcPr>
          <w:p w14:paraId="3C380787" w14:textId="77777777" w:rsidR="00546C83" w:rsidRPr="00706056" w:rsidRDefault="00F27D06" w:rsidP="00D523A8">
            <w:pPr>
              <w:spacing w:before="120" w:after="120"/>
              <w:jc w:val="center"/>
              <w:rPr>
                <w:rFonts w:cstheme="minorHAnsi"/>
                <w:szCs w:val="22"/>
              </w:rPr>
            </w:pPr>
            <w:sdt>
              <w:sdtPr>
                <w:rPr>
                  <w:rFonts w:cstheme="minorHAnsi"/>
                  <w:szCs w:val="22"/>
                </w:rPr>
                <w:id w:val="-1681498779"/>
                <w14:checkbox>
                  <w14:checked w14:val="0"/>
                  <w14:checkedState w14:val="2612" w14:font="MS Gothic"/>
                  <w14:uncheckedState w14:val="2610" w14:font="MS Gothic"/>
                </w14:checkbox>
              </w:sdtPr>
              <w:sdtEndPr/>
              <w:sdtContent>
                <w:r w:rsidR="00546C83" w:rsidRPr="00706056">
                  <w:rPr>
                    <w:rFonts w:ascii="Segoe UI Symbol" w:eastAsia="MS Gothic" w:hAnsi="Segoe UI Symbol" w:cs="Segoe UI Symbol"/>
                    <w:szCs w:val="22"/>
                  </w:rPr>
                  <w:t>☐</w:t>
                </w:r>
              </w:sdtContent>
            </w:sdt>
          </w:p>
        </w:tc>
        <w:tc>
          <w:tcPr>
            <w:tcW w:w="475" w:type="pct"/>
            <w:tcBorders>
              <w:left w:val="single" w:sz="4" w:space="0" w:color="000000" w:themeColor="text1"/>
              <w:bottom w:val="single" w:sz="4" w:space="0" w:color="000000" w:themeColor="text1"/>
              <w:right w:val="single" w:sz="4" w:space="0" w:color="000000" w:themeColor="text1"/>
            </w:tcBorders>
          </w:tcPr>
          <w:p w14:paraId="4C858DF9" w14:textId="77777777" w:rsidR="00546C83" w:rsidRPr="00706056" w:rsidRDefault="00F27D06" w:rsidP="00D523A8">
            <w:pPr>
              <w:spacing w:before="120" w:after="120"/>
              <w:jc w:val="center"/>
              <w:rPr>
                <w:rFonts w:cstheme="minorHAnsi"/>
                <w:szCs w:val="22"/>
              </w:rPr>
            </w:pPr>
            <w:sdt>
              <w:sdtPr>
                <w:rPr>
                  <w:rFonts w:cstheme="minorHAnsi"/>
                  <w:szCs w:val="22"/>
                </w:rPr>
                <w:id w:val="-546526779"/>
                <w14:checkbox>
                  <w14:checked w14:val="0"/>
                  <w14:checkedState w14:val="2612" w14:font="MS Gothic"/>
                  <w14:uncheckedState w14:val="2610" w14:font="MS Gothic"/>
                </w14:checkbox>
              </w:sdtPr>
              <w:sdtEndPr/>
              <w:sdtContent>
                <w:r w:rsidR="00546C83" w:rsidRPr="00706056">
                  <w:rPr>
                    <w:rFonts w:ascii="Segoe UI Symbol" w:eastAsia="MS Gothic" w:hAnsi="Segoe UI Symbol" w:cs="Segoe UI Symbol"/>
                    <w:szCs w:val="22"/>
                  </w:rPr>
                  <w:t>☐</w:t>
                </w:r>
              </w:sdtContent>
            </w:sdt>
          </w:p>
        </w:tc>
        <w:tc>
          <w:tcPr>
            <w:tcW w:w="768" w:type="pct"/>
            <w:gridSpan w:val="2"/>
            <w:tcBorders>
              <w:left w:val="single" w:sz="4" w:space="0" w:color="000000" w:themeColor="text1"/>
              <w:bottom w:val="single" w:sz="4" w:space="0" w:color="000000" w:themeColor="text1"/>
              <w:right w:val="single" w:sz="4" w:space="0" w:color="000000" w:themeColor="text1"/>
            </w:tcBorders>
          </w:tcPr>
          <w:p w14:paraId="3AA471AF" w14:textId="77777777" w:rsidR="00546C83" w:rsidRPr="00706056" w:rsidRDefault="00F27D06" w:rsidP="00D523A8">
            <w:pPr>
              <w:spacing w:before="120" w:after="120"/>
              <w:jc w:val="center"/>
              <w:rPr>
                <w:rFonts w:cstheme="minorHAnsi"/>
                <w:szCs w:val="22"/>
              </w:rPr>
            </w:pPr>
            <w:sdt>
              <w:sdtPr>
                <w:rPr>
                  <w:rFonts w:cstheme="minorHAnsi"/>
                  <w:szCs w:val="22"/>
                </w:rPr>
                <w:id w:val="72327062"/>
                <w14:checkbox>
                  <w14:checked w14:val="0"/>
                  <w14:checkedState w14:val="2612" w14:font="MS Gothic"/>
                  <w14:uncheckedState w14:val="2610" w14:font="MS Gothic"/>
                </w14:checkbox>
              </w:sdtPr>
              <w:sdtEndPr/>
              <w:sdtContent>
                <w:r w:rsidR="00546C83" w:rsidRPr="00706056">
                  <w:rPr>
                    <w:rFonts w:ascii="Segoe UI Symbol" w:eastAsia="MS Gothic" w:hAnsi="Segoe UI Symbol" w:cs="Segoe UI Symbol"/>
                    <w:szCs w:val="22"/>
                  </w:rPr>
                  <w:t>☐</w:t>
                </w:r>
              </w:sdtContent>
            </w:sdt>
          </w:p>
        </w:tc>
        <w:tc>
          <w:tcPr>
            <w:tcW w:w="573" w:type="pct"/>
            <w:tcBorders>
              <w:left w:val="single" w:sz="4" w:space="0" w:color="000000" w:themeColor="text1"/>
              <w:bottom w:val="single" w:sz="4" w:space="0" w:color="000000" w:themeColor="text1"/>
              <w:right w:val="single" w:sz="4" w:space="0" w:color="000000" w:themeColor="text1"/>
            </w:tcBorders>
          </w:tcPr>
          <w:p w14:paraId="51AA1373" w14:textId="5F6EFDC1" w:rsidR="00546C83" w:rsidRPr="00706056" w:rsidRDefault="00F27D06" w:rsidP="00D523A8">
            <w:pPr>
              <w:spacing w:before="120" w:after="120"/>
              <w:jc w:val="center"/>
              <w:rPr>
                <w:rFonts w:cstheme="minorHAnsi"/>
                <w:szCs w:val="22"/>
              </w:rPr>
            </w:pPr>
            <w:sdt>
              <w:sdtPr>
                <w:rPr>
                  <w:rFonts w:cstheme="minorHAnsi"/>
                  <w:szCs w:val="22"/>
                </w:rPr>
                <w:id w:val="1155718730"/>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435" w:type="pct"/>
            <w:tcBorders>
              <w:left w:val="single" w:sz="4" w:space="0" w:color="000000" w:themeColor="text1"/>
              <w:bottom w:val="single" w:sz="4" w:space="0" w:color="000000" w:themeColor="text1"/>
              <w:right w:val="single" w:sz="4" w:space="0" w:color="000000" w:themeColor="text1"/>
            </w:tcBorders>
          </w:tcPr>
          <w:p w14:paraId="04B90A8F" w14:textId="60BD8608" w:rsidR="00546C83" w:rsidRPr="00706056" w:rsidRDefault="00F27D06" w:rsidP="00D523A8">
            <w:pPr>
              <w:spacing w:before="120" w:after="120"/>
              <w:jc w:val="center"/>
              <w:rPr>
                <w:rFonts w:cstheme="minorHAnsi"/>
                <w:szCs w:val="22"/>
              </w:rPr>
            </w:pPr>
            <w:sdt>
              <w:sdtPr>
                <w:rPr>
                  <w:rFonts w:cstheme="minorHAnsi"/>
                  <w:szCs w:val="22"/>
                </w:rPr>
                <w:id w:val="-1204934528"/>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396" w:type="pct"/>
            <w:tcBorders>
              <w:left w:val="single" w:sz="4" w:space="0" w:color="000000" w:themeColor="text1"/>
              <w:bottom w:val="single" w:sz="4" w:space="0" w:color="000000" w:themeColor="text1"/>
              <w:right w:val="single" w:sz="4" w:space="0" w:color="000000" w:themeColor="text1"/>
            </w:tcBorders>
          </w:tcPr>
          <w:p w14:paraId="49D6B304" w14:textId="77777777" w:rsidR="00546C83" w:rsidRPr="00706056" w:rsidRDefault="00F27D06" w:rsidP="00D523A8">
            <w:pPr>
              <w:spacing w:before="120" w:after="120"/>
              <w:jc w:val="center"/>
              <w:rPr>
                <w:rFonts w:cstheme="minorHAnsi"/>
                <w:szCs w:val="22"/>
              </w:rPr>
            </w:pPr>
            <w:sdt>
              <w:sdtPr>
                <w:rPr>
                  <w:rFonts w:cstheme="minorHAnsi"/>
                  <w:szCs w:val="22"/>
                </w:rPr>
                <w:id w:val="1307662525"/>
                <w14:checkbox>
                  <w14:checked w14:val="0"/>
                  <w14:checkedState w14:val="2612" w14:font="MS Gothic"/>
                  <w14:uncheckedState w14:val="2610" w14:font="MS Gothic"/>
                </w14:checkbox>
              </w:sdtPr>
              <w:sdtEndPr/>
              <w:sdtContent>
                <w:r w:rsidR="00546C83" w:rsidRPr="00706056">
                  <w:rPr>
                    <w:rFonts w:ascii="Segoe UI Symbol" w:hAnsi="Segoe UI Symbol" w:cs="Segoe UI Symbol"/>
                    <w:szCs w:val="22"/>
                  </w:rPr>
                  <w:t>☐</w:t>
                </w:r>
              </w:sdtContent>
            </w:sdt>
          </w:p>
        </w:tc>
        <w:tc>
          <w:tcPr>
            <w:tcW w:w="820" w:type="pct"/>
            <w:tcBorders>
              <w:left w:val="single" w:sz="4" w:space="0" w:color="000000" w:themeColor="text1"/>
              <w:bottom w:val="single" w:sz="4" w:space="0" w:color="000000" w:themeColor="text1"/>
              <w:right w:val="single" w:sz="4" w:space="0" w:color="000000" w:themeColor="text1"/>
            </w:tcBorders>
          </w:tcPr>
          <w:p w14:paraId="4C9E7A97" w14:textId="77777777" w:rsidR="00546C83" w:rsidRPr="00706056" w:rsidRDefault="00F27D06" w:rsidP="00D523A8">
            <w:pPr>
              <w:spacing w:before="120" w:after="120"/>
              <w:jc w:val="center"/>
              <w:rPr>
                <w:rFonts w:cstheme="minorHAnsi"/>
                <w:szCs w:val="22"/>
              </w:rPr>
            </w:pPr>
            <w:sdt>
              <w:sdtPr>
                <w:rPr>
                  <w:rFonts w:cstheme="minorHAnsi"/>
                  <w:szCs w:val="22"/>
                </w:rPr>
                <w:id w:val="1943807138"/>
                <w14:checkbox>
                  <w14:checked w14:val="0"/>
                  <w14:checkedState w14:val="2612" w14:font="MS Gothic"/>
                  <w14:uncheckedState w14:val="2610" w14:font="MS Gothic"/>
                </w14:checkbox>
              </w:sdtPr>
              <w:sdtEndPr/>
              <w:sdtContent>
                <w:r w:rsidR="00546C83" w:rsidRPr="00706056">
                  <w:rPr>
                    <w:rFonts w:ascii="Segoe UI Symbol" w:eastAsia="MS Gothic" w:hAnsi="Segoe UI Symbol" w:cs="Segoe UI Symbol"/>
                    <w:szCs w:val="22"/>
                  </w:rPr>
                  <w:t>☐</w:t>
                </w:r>
              </w:sdtContent>
            </w:sdt>
          </w:p>
        </w:tc>
      </w:tr>
    </w:tbl>
    <w:p w14:paraId="6C9A9852" w14:textId="77777777" w:rsidR="00546C83" w:rsidRDefault="00546C83" w:rsidP="00546C83">
      <w:pPr>
        <w:rPr>
          <w:rFonts w:cstheme="minorHAnsi"/>
          <w:b/>
          <w:szCs w:val="24"/>
        </w:rPr>
      </w:pPr>
    </w:p>
    <w:tbl>
      <w:tblPr>
        <w:tblStyle w:val="TableGrid"/>
        <w:tblW w:w="5000" w:type="pct"/>
        <w:tblLayout w:type="fixed"/>
        <w:tblCellMar>
          <w:left w:w="120" w:type="dxa"/>
          <w:right w:w="120" w:type="dxa"/>
        </w:tblCellMar>
        <w:tblLook w:val="04A0" w:firstRow="1" w:lastRow="0" w:firstColumn="1" w:lastColumn="0" w:noHBand="0" w:noVBand="1"/>
      </w:tblPr>
      <w:tblGrid>
        <w:gridCol w:w="1287"/>
        <w:gridCol w:w="793"/>
        <w:gridCol w:w="908"/>
        <w:gridCol w:w="927"/>
        <w:gridCol w:w="1048"/>
        <w:gridCol w:w="451"/>
        <w:gridCol w:w="1118"/>
        <w:gridCol w:w="849"/>
        <w:gridCol w:w="773"/>
        <w:gridCol w:w="1600"/>
      </w:tblGrid>
      <w:tr w:rsidR="00546C83" w:rsidRPr="00B32738" w14:paraId="0250905B" w14:textId="77777777" w:rsidTr="00186D72">
        <w:trPr>
          <w:trHeight w:val="395"/>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D277F5" w14:textId="77777777" w:rsidR="00546C83" w:rsidRPr="00B32738" w:rsidRDefault="00546C83" w:rsidP="00D523A8">
            <w:pPr>
              <w:spacing w:before="120" w:after="120"/>
              <w:jc w:val="center"/>
              <w:rPr>
                <w:rFonts w:cstheme="minorHAnsi"/>
                <w:b/>
                <w:szCs w:val="22"/>
              </w:rPr>
            </w:pPr>
            <w:r w:rsidRPr="00B32738">
              <w:rPr>
                <w:rFonts w:cstheme="minorHAnsi"/>
                <w:b/>
                <w:szCs w:val="22"/>
              </w:rPr>
              <w:t>Assessment Task 2</w:t>
            </w:r>
          </w:p>
        </w:tc>
      </w:tr>
      <w:tr w:rsidR="007B7AAF" w:rsidRPr="00B32738" w14:paraId="6CCB801C" w14:textId="77777777" w:rsidTr="00186D72">
        <w:trPr>
          <w:trHeight w:val="587"/>
        </w:trPr>
        <w:tc>
          <w:tcPr>
            <w:tcW w:w="2545" w:type="pct"/>
            <w:gridSpan w:val="5"/>
            <w:tcBorders>
              <w:top w:val="single" w:sz="4" w:space="0" w:color="000000" w:themeColor="text1"/>
              <w:left w:val="single" w:sz="4" w:space="0" w:color="000000" w:themeColor="text1"/>
              <w:bottom w:val="single" w:sz="4" w:space="0" w:color="000000" w:themeColor="text1"/>
              <w:right w:val="nil"/>
            </w:tcBorders>
            <w:vAlign w:val="center"/>
            <w:hideMark/>
          </w:tcPr>
          <w:p w14:paraId="67BE95D3" w14:textId="3B2FB763" w:rsidR="007B7AAF" w:rsidRPr="00B32738" w:rsidRDefault="007B7AAF" w:rsidP="007B7AAF">
            <w:pPr>
              <w:spacing w:before="120" w:after="120"/>
              <w:rPr>
                <w:rFonts w:cstheme="minorHAnsi"/>
                <w:szCs w:val="22"/>
              </w:rPr>
            </w:pPr>
            <w:r w:rsidRPr="00D90B2D">
              <w:rPr>
                <w:rFonts w:cstheme="minorHAnsi"/>
                <w:szCs w:val="22"/>
              </w:rPr>
              <w:t>Practical task and observation– Network design</w:t>
            </w:r>
          </w:p>
        </w:tc>
        <w:tc>
          <w:tcPr>
            <w:tcW w:w="2455" w:type="pct"/>
            <w:gridSpan w:val="5"/>
            <w:tcBorders>
              <w:top w:val="single" w:sz="4" w:space="0" w:color="000000" w:themeColor="text1"/>
              <w:left w:val="nil"/>
              <w:bottom w:val="single" w:sz="4" w:space="0" w:color="000000" w:themeColor="text1"/>
              <w:right w:val="single" w:sz="4" w:space="0" w:color="000000" w:themeColor="text1"/>
            </w:tcBorders>
            <w:hideMark/>
          </w:tcPr>
          <w:p w14:paraId="1586BB48" w14:textId="60E858E4" w:rsidR="007B7AAF" w:rsidRPr="00B32738" w:rsidRDefault="007B7AAF" w:rsidP="007B7AAF">
            <w:pPr>
              <w:spacing w:before="120" w:after="120"/>
              <w:jc w:val="center"/>
              <w:rPr>
                <w:rFonts w:cstheme="minorHAnsi"/>
                <w:szCs w:val="22"/>
              </w:rPr>
            </w:pPr>
            <w:r w:rsidRPr="00B32738">
              <w:rPr>
                <w:rFonts w:cstheme="minorHAnsi"/>
                <w:szCs w:val="22"/>
              </w:rPr>
              <w:t>Due Date</w:t>
            </w:r>
            <w:r w:rsidR="00186D72">
              <w:rPr>
                <w:rFonts w:cstheme="minorHAnsi"/>
                <w:szCs w:val="22"/>
              </w:rPr>
              <w:t xml:space="preserve"> </w:t>
            </w:r>
            <w:permStart w:id="414404420" w:edGrp="everyone"/>
            <w:r w:rsidR="00186D72">
              <w:rPr>
                <w:rFonts w:cstheme="minorHAnsi"/>
                <w:szCs w:val="22"/>
              </w:rPr>
              <w:t xml:space="preserve">  </w:t>
            </w:r>
            <w:permEnd w:id="414404420"/>
          </w:p>
        </w:tc>
      </w:tr>
      <w:tr w:rsidR="00546C83" w:rsidRPr="00B32738" w14:paraId="2721FDCB" w14:textId="77777777" w:rsidTr="00186D72">
        <w:trPr>
          <w:trHeight w:val="283"/>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5FEB2E6" w14:textId="77777777" w:rsidR="00546C83" w:rsidRPr="00B32738" w:rsidRDefault="00546C83" w:rsidP="00D523A8">
            <w:pPr>
              <w:spacing w:before="120" w:after="120"/>
              <w:jc w:val="center"/>
              <w:rPr>
                <w:rFonts w:cstheme="minorHAnsi"/>
                <w:b/>
                <w:szCs w:val="22"/>
              </w:rPr>
            </w:pPr>
            <w:r w:rsidRPr="00B32738">
              <w:rPr>
                <w:rFonts w:cstheme="minorHAnsi"/>
                <w:b/>
                <w:szCs w:val="22"/>
              </w:rPr>
              <w:t xml:space="preserve">Assessment method/s </w:t>
            </w:r>
          </w:p>
        </w:tc>
      </w:tr>
      <w:tr w:rsidR="00546C83" w:rsidRPr="00B32738" w14:paraId="355BCE6B" w14:textId="77777777" w:rsidTr="00186D72">
        <w:trPr>
          <w:trHeight w:val="1113"/>
        </w:trPr>
        <w:tc>
          <w:tcPr>
            <w:tcW w:w="6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E121F39" w14:textId="77777777" w:rsidR="00546C83" w:rsidRPr="00B32738" w:rsidRDefault="00546C83" w:rsidP="00D523A8">
            <w:pPr>
              <w:spacing w:before="120" w:after="120"/>
              <w:jc w:val="center"/>
              <w:rPr>
                <w:rFonts w:cstheme="minorHAnsi"/>
                <w:sz w:val="20"/>
              </w:rPr>
            </w:pPr>
            <w:r w:rsidRPr="00B32738">
              <w:rPr>
                <w:rFonts w:cstheme="minorHAnsi"/>
                <w:sz w:val="20"/>
              </w:rPr>
              <w:t>A Observation/</w:t>
            </w:r>
            <w:r w:rsidRPr="00B32738">
              <w:rPr>
                <w:rFonts w:cstheme="minorHAnsi"/>
                <w:sz w:val="20"/>
              </w:rPr>
              <w:br/>
              <w:t>oral Questions</w:t>
            </w:r>
          </w:p>
        </w:tc>
        <w:tc>
          <w:tcPr>
            <w:tcW w:w="407" w:type="pct"/>
            <w:tcBorders>
              <w:top w:val="single" w:sz="4" w:space="0" w:color="000000" w:themeColor="text1"/>
              <w:left w:val="single" w:sz="4" w:space="0" w:color="000000" w:themeColor="text1"/>
              <w:right w:val="single" w:sz="4" w:space="0" w:color="000000" w:themeColor="text1"/>
            </w:tcBorders>
          </w:tcPr>
          <w:p w14:paraId="7844BCAC" w14:textId="77777777" w:rsidR="00546C83" w:rsidRPr="00B32738" w:rsidRDefault="00546C83" w:rsidP="00D523A8">
            <w:pPr>
              <w:spacing w:before="120" w:after="120"/>
              <w:jc w:val="center"/>
              <w:rPr>
                <w:rFonts w:cstheme="minorHAnsi"/>
                <w:sz w:val="20"/>
              </w:rPr>
            </w:pPr>
            <w:r w:rsidRPr="00B32738">
              <w:rPr>
                <w:rFonts w:cstheme="minorHAnsi"/>
                <w:sz w:val="20"/>
              </w:rPr>
              <w:t>B</w:t>
            </w:r>
          </w:p>
          <w:p w14:paraId="00071311" w14:textId="77777777" w:rsidR="00546C83" w:rsidRPr="00B32738" w:rsidRDefault="00546C83" w:rsidP="00D523A8">
            <w:pPr>
              <w:spacing w:before="120" w:after="120"/>
              <w:jc w:val="center"/>
              <w:rPr>
                <w:rFonts w:cstheme="minorHAnsi"/>
                <w:sz w:val="20"/>
              </w:rPr>
            </w:pPr>
            <w:r w:rsidRPr="00B32738">
              <w:rPr>
                <w:rFonts w:cstheme="minorHAnsi"/>
                <w:sz w:val="20"/>
              </w:rPr>
              <w:t>Project</w:t>
            </w:r>
          </w:p>
        </w:tc>
        <w:tc>
          <w:tcPr>
            <w:tcW w:w="466" w:type="pct"/>
            <w:tcBorders>
              <w:top w:val="single" w:sz="4" w:space="0" w:color="000000" w:themeColor="text1"/>
              <w:left w:val="single" w:sz="4" w:space="0" w:color="000000" w:themeColor="text1"/>
              <w:right w:val="single" w:sz="4" w:space="0" w:color="000000" w:themeColor="text1"/>
            </w:tcBorders>
          </w:tcPr>
          <w:p w14:paraId="2A731AF7" w14:textId="77777777" w:rsidR="00546C83" w:rsidRPr="00B32738" w:rsidRDefault="00546C83" w:rsidP="00D523A8">
            <w:pPr>
              <w:spacing w:before="120" w:after="120"/>
              <w:jc w:val="center"/>
              <w:rPr>
                <w:rFonts w:cstheme="minorHAnsi"/>
                <w:sz w:val="20"/>
              </w:rPr>
            </w:pPr>
            <w:r w:rsidRPr="00B32738">
              <w:rPr>
                <w:rFonts w:cstheme="minorHAnsi"/>
                <w:sz w:val="20"/>
              </w:rPr>
              <w:t>C</w:t>
            </w:r>
          </w:p>
          <w:p w14:paraId="1CDE3A85" w14:textId="77777777" w:rsidR="00546C83" w:rsidRPr="00B32738" w:rsidRDefault="00546C83" w:rsidP="00D523A8">
            <w:pPr>
              <w:spacing w:before="120" w:after="120"/>
              <w:jc w:val="center"/>
              <w:rPr>
                <w:rFonts w:cstheme="minorHAnsi"/>
                <w:sz w:val="20"/>
              </w:rPr>
            </w:pPr>
            <w:r w:rsidRPr="00B32738">
              <w:rPr>
                <w:rFonts w:cstheme="minorHAnsi"/>
                <w:sz w:val="20"/>
              </w:rPr>
              <w:t>Practical Task</w:t>
            </w:r>
          </w:p>
        </w:tc>
        <w:tc>
          <w:tcPr>
            <w:tcW w:w="475" w:type="pct"/>
            <w:tcBorders>
              <w:top w:val="single" w:sz="4" w:space="0" w:color="000000" w:themeColor="text1"/>
              <w:left w:val="single" w:sz="4" w:space="0" w:color="000000" w:themeColor="text1"/>
              <w:right w:val="single" w:sz="4" w:space="0" w:color="000000" w:themeColor="text1"/>
            </w:tcBorders>
          </w:tcPr>
          <w:p w14:paraId="1477B7B1" w14:textId="77777777" w:rsidR="00546C83" w:rsidRPr="00B32738" w:rsidRDefault="00546C83" w:rsidP="00D523A8">
            <w:pPr>
              <w:spacing w:before="120" w:after="120"/>
              <w:jc w:val="center"/>
              <w:rPr>
                <w:rFonts w:cstheme="minorHAnsi"/>
                <w:sz w:val="20"/>
              </w:rPr>
            </w:pPr>
            <w:r w:rsidRPr="00B32738">
              <w:rPr>
                <w:rFonts w:cstheme="minorHAnsi"/>
                <w:sz w:val="20"/>
              </w:rPr>
              <w:t>D</w:t>
            </w:r>
          </w:p>
          <w:p w14:paraId="4FCEBDB1" w14:textId="77777777" w:rsidR="00546C83" w:rsidRPr="00B32738" w:rsidRDefault="00546C83" w:rsidP="00D523A8">
            <w:pPr>
              <w:spacing w:before="120" w:after="120"/>
              <w:jc w:val="center"/>
              <w:rPr>
                <w:rFonts w:cstheme="minorHAnsi"/>
                <w:sz w:val="20"/>
              </w:rPr>
            </w:pPr>
            <w:r w:rsidRPr="00B32738">
              <w:rPr>
                <w:rFonts w:cstheme="minorHAnsi"/>
                <w:sz w:val="20"/>
              </w:rPr>
              <w:t>Portfolio</w:t>
            </w:r>
          </w:p>
        </w:tc>
        <w:tc>
          <w:tcPr>
            <w:tcW w:w="768" w:type="pct"/>
            <w:gridSpan w:val="2"/>
            <w:tcBorders>
              <w:top w:val="single" w:sz="4" w:space="0" w:color="000000" w:themeColor="text1"/>
              <w:left w:val="single" w:sz="4" w:space="0" w:color="000000" w:themeColor="text1"/>
              <w:right w:val="single" w:sz="4" w:space="0" w:color="000000" w:themeColor="text1"/>
            </w:tcBorders>
          </w:tcPr>
          <w:p w14:paraId="49501893" w14:textId="77777777" w:rsidR="00546C83" w:rsidRPr="00B32738" w:rsidRDefault="00546C83" w:rsidP="00D523A8">
            <w:pPr>
              <w:spacing w:before="120" w:after="120"/>
              <w:jc w:val="center"/>
              <w:rPr>
                <w:rFonts w:cstheme="minorHAnsi"/>
                <w:sz w:val="20"/>
              </w:rPr>
            </w:pPr>
            <w:r w:rsidRPr="00B32738">
              <w:rPr>
                <w:rFonts w:cstheme="minorHAnsi"/>
                <w:sz w:val="20"/>
              </w:rPr>
              <w:t xml:space="preserve">E </w:t>
            </w:r>
            <w:r w:rsidRPr="00B32738">
              <w:rPr>
                <w:rFonts w:cstheme="minorHAnsi"/>
                <w:sz w:val="20"/>
              </w:rPr>
              <w:br/>
              <w:t>Role play/Simulation</w:t>
            </w:r>
          </w:p>
        </w:tc>
        <w:tc>
          <w:tcPr>
            <w:tcW w:w="573" w:type="pct"/>
            <w:tcBorders>
              <w:top w:val="single" w:sz="4" w:space="0" w:color="000000" w:themeColor="text1"/>
              <w:left w:val="single" w:sz="4" w:space="0" w:color="000000" w:themeColor="text1"/>
              <w:right w:val="single" w:sz="4" w:space="0" w:color="000000" w:themeColor="text1"/>
            </w:tcBorders>
          </w:tcPr>
          <w:p w14:paraId="20CBA11C" w14:textId="77777777" w:rsidR="00546C83" w:rsidRPr="00B32738" w:rsidRDefault="00546C83" w:rsidP="00D523A8">
            <w:pPr>
              <w:spacing w:before="120" w:after="120"/>
              <w:jc w:val="center"/>
              <w:rPr>
                <w:rFonts w:cstheme="minorHAnsi"/>
                <w:sz w:val="20"/>
              </w:rPr>
            </w:pPr>
            <w:r w:rsidRPr="00B32738">
              <w:rPr>
                <w:rFonts w:cstheme="minorHAnsi"/>
                <w:sz w:val="20"/>
              </w:rPr>
              <w:t>F Knowledge based test</w:t>
            </w:r>
          </w:p>
        </w:tc>
        <w:tc>
          <w:tcPr>
            <w:tcW w:w="435" w:type="pct"/>
            <w:tcBorders>
              <w:top w:val="single" w:sz="4" w:space="0" w:color="000000" w:themeColor="text1"/>
              <w:left w:val="single" w:sz="4" w:space="0" w:color="000000" w:themeColor="text1"/>
              <w:right w:val="single" w:sz="4" w:space="0" w:color="000000" w:themeColor="text1"/>
            </w:tcBorders>
          </w:tcPr>
          <w:p w14:paraId="3EF0839E" w14:textId="77777777" w:rsidR="00546C83" w:rsidRPr="00B32738" w:rsidRDefault="00546C83" w:rsidP="00D523A8">
            <w:pPr>
              <w:spacing w:before="120" w:after="120"/>
              <w:jc w:val="center"/>
              <w:rPr>
                <w:rFonts w:cstheme="minorHAnsi"/>
                <w:sz w:val="20"/>
              </w:rPr>
            </w:pPr>
            <w:r w:rsidRPr="00B32738">
              <w:rPr>
                <w:rFonts w:cstheme="minorHAnsi"/>
                <w:sz w:val="20"/>
              </w:rPr>
              <w:t>H</w:t>
            </w:r>
          </w:p>
          <w:p w14:paraId="2BF61313" w14:textId="77777777" w:rsidR="00546C83" w:rsidRPr="00B32738" w:rsidRDefault="00546C83" w:rsidP="00D523A8">
            <w:pPr>
              <w:spacing w:before="120" w:after="120"/>
              <w:jc w:val="center"/>
              <w:rPr>
                <w:rFonts w:cstheme="minorHAnsi"/>
                <w:sz w:val="20"/>
              </w:rPr>
            </w:pPr>
            <w:r w:rsidRPr="00B32738">
              <w:rPr>
                <w:rFonts w:cstheme="minorHAnsi"/>
                <w:sz w:val="20"/>
              </w:rPr>
              <w:t>Written Task</w:t>
            </w:r>
          </w:p>
        </w:tc>
        <w:tc>
          <w:tcPr>
            <w:tcW w:w="396" w:type="pct"/>
            <w:tcBorders>
              <w:top w:val="single" w:sz="4" w:space="0" w:color="000000" w:themeColor="text1"/>
              <w:left w:val="single" w:sz="4" w:space="0" w:color="000000" w:themeColor="text1"/>
              <w:right w:val="single" w:sz="4" w:space="0" w:color="000000" w:themeColor="text1"/>
            </w:tcBorders>
          </w:tcPr>
          <w:p w14:paraId="1A468F1B" w14:textId="77777777" w:rsidR="00546C83" w:rsidRPr="00B32738" w:rsidRDefault="00546C83" w:rsidP="00D523A8">
            <w:pPr>
              <w:spacing w:before="120" w:after="120"/>
              <w:jc w:val="center"/>
              <w:rPr>
                <w:rFonts w:cstheme="minorHAnsi"/>
                <w:sz w:val="20"/>
              </w:rPr>
            </w:pPr>
            <w:r w:rsidRPr="00B32738">
              <w:rPr>
                <w:rFonts w:cstheme="minorHAnsi"/>
                <w:sz w:val="20"/>
              </w:rPr>
              <w:t xml:space="preserve">I </w:t>
            </w:r>
          </w:p>
          <w:p w14:paraId="1FECB210" w14:textId="77777777" w:rsidR="00546C83" w:rsidRPr="00B32738" w:rsidRDefault="00546C83" w:rsidP="00D523A8">
            <w:pPr>
              <w:spacing w:before="120" w:after="120"/>
              <w:jc w:val="center"/>
              <w:rPr>
                <w:rFonts w:cstheme="minorHAnsi"/>
                <w:sz w:val="20"/>
              </w:rPr>
            </w:pPr>
            <w:r w:rsidRPr="00B32738">
              <w:rPr>
                <w:rFonts w:cstheme="minorHAnsi"/>
                <w:sz w:val="20"/>
              </w:rPr>
              <w:t>Third Party Report</w:t>
            </w:r>
          </w:p>
        </w:tc>
        <w:tc>
          <w:tcPr>
            <w:tcW w:w="820" w:type="pct"/>
            <w:tcBorders>
              <w:top w:val="single" w:sz="4" w:space="0" w:color="000000" w:themeColor="text1"/>
              <w:left w:val="single" w:sz="4" w:space="0" w:color="000000" w:themeColor="text1"/>
              <w:right w:val="single" w:sz="4" w:space="0" w:color="000000" w:themeColor="text1"/>
            </w:tcBorders>
          </w:tcPr>
          <w:p w14:paraId="5677CC94" w14:textId="77777777" w:rsidR="00546C83" w:rsidRPr="00B32738" w:rsidRDefault="00546C83" w:rsidP="00D523A8">
            <w:pPr>
              <w:spacing w:before="120" w:after="120"/>
              <w:rPr>
                <w:rFonts w:cstheme="minorHAnsi"/>
                <w:sz w:val="20"/>
              </w:rPr>
            </w:pPr>
            <w:r w:rsidRPr="00B32738">
              <w:rPr>
                <w:rFonts w:cstheme="minorHAnsi"/>
                <w:sz w:val="20"/>
              </w:rPr>
              <w:t>J other (specify)</w:t>
            </w:r>
          </w:p>
          <w:p w14:paraId="4CF02F85" w14:textId="77777777" w:rsidR="00546C83" w:rsidRPr="00B32738" w:rsidRDefault="00546C83" w:rsidP="00D523A8">
            <w:pPr>
              <w:spacing w:before="120" w:after="120"/>
              <w:rPr>
                <w:rFonts w:cstheme="minorHAnsi"/>
                <w:sz w:val="20"/>
              </w:rPr>
            </w:pPr>
            <w:r w:rsidRPr="00B32738">
              <w:rPr>
                <w:rFonts w:cstheme="minorHAnsi"/>
                <w:sz w:val="20"/>
              </w:rPr>
              <w:t>___________</w:t>
            </w:r>
          </w:p>
        </w:tc>
      </w:tr>
      <w:tr w:rsidR="00546C83" w:rsidRPr="00B32738" w14:paraId="6F052579" w14:textId="77777777" w:rsidTr="00186D72">
        <w:trPr>
          <w:trHeight w:val="248"/>
        </w:trPr>
        <w:tc>
          <w:tcPr>
            <w:tcW w:w="6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0AB531" w14:textId="627797FE" w:rsidR="00546C83" w:rsidRPr="00B32738" w:rsidRDefault="00F27D06" w:rsidP="00D523A8">
            <w:pPr>
              <w:spacing w:before="120" w:after="120"/>
              <w:jc w:val="center"/>
              <w:rPr>
                <w:rFonts w:cstheme="minorHAnsi"/>
                <w:szCs w:val="22"/>
              </w:rPr>
            </w:pPr>
            <w:sdt>
              <w:sdtPr>
                <w:rPr>
                  <w:rFonts w:cstheme="minorHAnsi"/>
                  <w:szCs w:val="22"/>
                </w:rPr>
                <w:id w:val="1372273457"/>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407" w:type="pct"/>
            <w:tcBorders>
              <w:left w:val="single" w:sz="4" w:space="0" w:color="000000" w:themeColor="text1"/>
              <w:bottom w:val="single" w:sz="4" w:space="0" w:color="000000" w:themeColor="text1"/>
              <w:right w:val="single" w:sz="4" w:space="0" w:color="000000" w:themeColor="text1"/>
            </w:tcBorders>
          </w:tcPr>
          <w:p w14:paraId="1BD5D5DF" w14:textId="77777777" w:rsidR="00546C83" w:rsidRPr="00B32738" w:rsidRDefault="00546C83" w:rsidP="00D523A8">
            <w:pPr>
              <w:spacing w:before="120" w:after="120"/>
              <w:jc w:val="center"/>
              <w:rPr>
                <w:rFonts w:cstheme="minorHAnsi"/>
                <w:szCs w:val="22"/>
              </w:rPr>
            </w:pPr>
            <w:r w:rsidRPr="00B32738">
              <w:rPr>
                <w:rFonts w:cstheme="minorHAnsi"/>
                <w:szCs w:val="22"/>
              </w:rPr>
              <w:t xml:space="preserve"> </w:t>
            </w:r>
            <w:sdt>
              <w:sdtPr>
                <w:rPr>
                  <w:rFonts w:cstheme="minorHAnsi"/>
                  <w:szCs w:val="22"/>
                </w:rPr>
                <w:id w:val="380214600"/>
                <w14:checkbox>
                  <w14:checked w14:val="0"/>
                  <w14:checkedState w14:val="2612" w14:font="MS Gothic"/>
                  <w14:uncheckedState w14:val="2610" w14:font="MS Gothic"/>
                </w14:checkbox>
              </w:sdtPr>
              <w:sdtEndPr/>
              <w:sdtContent>
                <w:r w:rsidRPr="00B32738">
                  <w:rPr>
                    <w:rFonts w:ascii="Segoe UI Symbol" w:eastAsia="MS Gothic" w:hAnsi="Segoe UI Symbol" w:cs="Segoe UI Symbol"/>
                    <w:szCs w:val="22"/>
                  </w:rPr>
                  <w:t>☐</w:t>
                </w:r>
              </w:sdtContent>
            </w:sdt>
          </w:p>
        </w:tc>
        <w:tc>
          <w:tcPr>
            <w:tcW w:w="466" w:type="pct"/>
            <w:tcBorders>
              <w:left w:val="single" w:sz="4" w:space="0" w:color="000000" w:themeColor="text1"/>
              <w:bottom w:val="single" w:sz="4" w:space="0" w:color="000000" w:themeColor="text1"/>
              <w:right w:val="single" w:sz="4" w:space="0" w:color="000000" w:themeColor="text1"/>
            </w:tcBorders>
          </w:tcPr>
          <w:p w14:paraId="757A80E8" w14:textId="6901D076" w:rsidR="00546C83" w:rsidRPr="00B32738" w:rsidRDefault="00F27D06" w:rsidP="00D523A8">
            <w:pPr>
              <w:spacing w:before="120" w:after="120"/>
              <w:jc w:val="center"/>
              <w:rPr>
                <w:rFonts w:cstheme="minorHAnsi"/>
                <w:szCs w:val="22"/>
              </w:rPr>
            </w:pPr>
            <w:sdt>
              <w:sdtPr>
                <w:rPr>
                  <w:rFonts w:cstheme="minorHAnsi"/>
                  <w:szCs w:val="22"/>
                </w:rPr>
                <w:id w:val="980655180"/>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475" w:type="pct"/>
            <w:tcBorders>
              <w:left w:val="single" w:sz="4" w:space="0" w:color="000000" w:themeColor="text1"/>
              <w:bottom w:val="single" w:sz="4" w:space="0" w:color="000000" w:themeColor="text1"/>
              <w:right w:val="single" w:sz="4" w:space="0" w:color="000000" w:themeColor="text1"/>
            </w:tcBorders>
          </w:tcPr>
          <w:p w14:paraId="77B04D9F" w14:textId="77777777" w:rsidR="00546C83" w:rsidRPr="00B32738" w:rsidRDefault="00F27D06" w:rsidP="00D523A8">
            <w:pPr>
              <w:spacing w:before="120" w:after="120"/>
              <w:jc w:val="center"/>
              <w:rPr>
                <w:rFonts w:cstheme="minorHAnsi"/>
                <w:szCs w:val="22"/>
              </w:rPr>
            </w:pPr>
            <w:sdt>
              <w:sdtPr>
                <w:rPr>
                  <w:rFonts w:cstheme="minorHAnsi"/>
                  <w:szCs w:val="22"/>
                </w:rPr>
                <w:id w:val="2082169913"/>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c>
          <w:tcPr>
            <w:tcW w:w="768" w:type="pct"/>
            <w:gridSpan w:val="2"/>
            <w:tcBorders>
              <w:left w:val="single" w:sz="4" w:space="0" w:color="000000" w:themeColor="text1"/>
              <w:bottom w:val="single" w:sz="4" w:space="0" w:color="000000" w:themeColor="text1"/>
              <w:right w:val="single" w:sz="4" w:space="0" w:color="000000" w:themeColor="text1"/>
            </w:tcBorders>
          </w:tcPr>
          <w:p w14:paraId="419ECB04" w14:textId="77777777" w:rsidR="00546C83" w:rsidRPr="00B32738" w:rsidRDefault="00F27D06" w:rsidP="00D523A8">
            <w:pPr>
              <w:spacing w:before="120" w:after="120"/>
              <w:jc w:val="center"/>
              <w:rPr>
                <w:rFonts w:cstheme="minorHAnsi"/>
                <w:szCs w:val="22"/>
              </w:rPr>
            </w:pPr>
            <w:sdt>
              <w:sdtPr>
                <w:rPr>
                  <w:rFonts w:cstheme="minorHAnsi"/>
                  <w:szCs w:val="22"/>
                </w:rPr>
                <w:id w:val="984290263"/>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c>
          <w:tcPr>
            <w:tcW w:w="573" w:type="pct"/>
            <w:tcBorders>
              <w:left w:val="single" w:sz="4" w:space="0" w:color="000000" w:themeColor="text1"/>
              <w:bottom w:val="single" w:sz="4" w:space="0" w:color="000000" w:themeColor="text1"/>
              <w:right w:val="single" w:sz="4" w:space="0" w:color="000000" w:themeColor="text1"/>
            </w:tcBorders>
          </w:tcPr>
          <w:p w14:paraId="03DF34D8" w14:textId="77777777" w:rsidR="00546C83" w:rsidRPr="00B32738" w:rsidRDefault="00F27D06" w:rsidP="00D523A8">
            <w:pPr>
              <w:spacing w:before="120" w:after="120"/>
              <w:jc w:val="center"/>
              <w:rPr>
                <w:rFonts w:cstheme="minorHAnsi"/>
                <w:szCs w:val="22"/>
              </w:rPr>
            </w:pPr>
            <w:sdt>
              <w:sdtPr>
                <w:rPr>
                  <w:rFonts w:cstheme="minorHAnsi"/>
                  <w:szCs w:val="22"/>
                </w:rPr>
                <w:id w:val="1858616374"/>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c>
          <w:tcPr>
            <w:tcW w:w="435" w:type="pct"/>
            <w:tcBorders>
              <w:left w:val="single" w:sz="4" w:space="0" w:color="000000" w:themeColor="text1"/>
              <w:bottom w:val="single" w:sz="4" w:space="0" w:color="000000" w:themeColor="text1"/>
              <w:right w:val="single" w:sz="4" w:space="0" w:color="000000" w:themeColor="text1"/>
            </w:tcBorders>
          </w:tcPr>
          <w:p w14:paraId="24FAF486" w14:textId="01DD7D71" w:rsidR="00546C83" w:rsidRPr="00B32738" w:rsidRDefault="00F27D06" w:rsidP="00D523A8">
            <w:pPr>
              <w:spacing w:before="120" w:after="120"/>
              <w:jc w:val="center"/>
              <w:rPr>
                <w:rFonts w:cstheme="minorHAnsi"/>
                <w:szCs w:val="22"/>
              </w:rPr>
            </w:pPr>
            <w:sdt>
              <w:sdtPr>
                <w:rPr>
                  <w:rFonts w:cstheme="minorHAnsi"/>
                  <w:szCs w:val="22"/>
                </w:rPr>
                <w:id w:val="643392828"/>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396" w:type="pct"/>
            <w:tcBorders>
              <w:left w:val="single" w:sz="4" w:space="0" w:color="000000" w:themeColor="text1"/>
              <w:bottom w:val="single" w:sz="4" w:space="0" w:color="000000" w:themeColor="text1"/>
              <w:right w:val="single" w:sz="4" w:space="0" w:color="000000" w:themeColor="text1"/>
            </w:tcBorders>
          </w:tcPr>
          <w:p w14:paraId="4A83790B" w14:textId="77777777" w:rsidR="00546C83" w:rsidRPr="00B32738" w:rsidRDefault="00F27D06" w:rsidP="00D523A8">
            <w:pPr>
              <w:spacing w:before="120" w:after="120"/>
              <w:jc w:val="center"/>
              <w:rPr>
                <w:rFonts w:cstheme="minorHAnsi"/>
                <w:szCs w:val="22"/>
              </w:rPr>
            </w:pPr>
            <w:sdt>
              <w:sdtPr>
                <w:rPr>
                  <w:rFonts w:cstheme="minorHAnsi"/>
                  <w:szCs w:val="22"/>
                </w:rPr>
                <w:id w:val="412128901"/>
                <w14:checkbox>
                  <w14:checked w14:val="0"/>
                  <w14:checkedState w14:val="2612" w14:font="MS Gothic"/>
                  <w14:uncheckedState w14:val="2610" w14:font="MS Gothic"/>
                </w14:checkbox>
              </w:sdtPr>
              <w:sdtEndPr/>
              <w:sdtContent>
                <w:r w:rsidR="00546C83" w:rsidRPr="00B32738">
                  <w:rPr>
                    <w:rFonts w:ascii="Segoe UI Symbol" w:hAnsi="Segoe UI Symbol" w:cs="Segoe UI Symbol"/>
                    <w:szCs w:val="22"/>
                  </w:rPr>
                  <w:t>☐</w:t>
                </w:r>
              </w:sdtContent>
            </w:sdt>
          </w:p>
        </w:tc>
        <w:tc>
          <w:tcPr>
            <w:tcW w:w="820" w:type="pct"/>
            <w:tcBorders>
              <w:left w:val="single" w:sz="4" w:space="0" w:color="000000" w:themeColor="text1"/>
              <w:bottom w:val="single" w:sz="4" w:space="0" w:color="000000" w:themeColor="text1"/>
              <w:right w:val="single" w:sz="4" w:space="0" w:color="000000" w:themeColor="text1"/>
            </w:tcBorders>
          </w:tcPr>
          <w:p w14:paraId="30C775F6" w14:textId="77777777" w:rsidR="00546C83" w:rsidRPr="00B32738" w:rsidRDefault="00F27D06" w:rsidP="00D523A8">
            <w:pPr>
              <w:spacing w:before="120" w:after="120"/>
              <w:jc w:val="center"/>
              <w:rPr>
                <w:rFonts w:cstheme="minorHAnsi"/>
                <w:szCs w:val="22"/>
              </w:rPr>
            </w:pPr>
            <w:sdt>
              <w:sdtPr>
                <w:rPr>
                  <w:rFonts w:cstheme="minorHAnsi"/>
                  <w:szCs w:val="22"/>
                </w:rPr>
                <w:id w:val="-568036196"/>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r>
    </w:tbl>
    <w:p w14:paraId="337B7B42" w14:textId="77777777" w:rsidR="00546C83" w:rsidRDefault="00546C83" w:rsidP="00546C83">
      <w:pPr>
        <w:rPr>
          <w:rFonts w:cstheme="minorHAnsi"/>
          <w:b/>
          <w:szCs w:val="24"/>
        </w:rPr>
      </w:pPr>
    </w:p>
    <w:tbl>
      <w:tblPr>
        <w:tblStyle w:val="TableGrid"/>
        <w:tblW w:w="5000" w:type="pct"/>
        <w:tblLayout w:type="fixed"/>
        <w:tblCellMar>
          <w:left w:w="120" w:type="dxa"/>
          <w:right w:w="120" w:type="dxa"/>
        </w:tblCellMar>
        <w:tblLook w:val="04A0" w:firstRow="1" w:lastRow="0" w:firstColumn="1" w:lastColumn="0" w:noHBand="0" w:noVBand="1"/>
      </w:tblPr>
      <w:tblGrid>
        <w:gridCol w:w="1287"/>
        <w:gridCol w:w="793"/>
        <w:gridCol w:w="908"/>
        <w:gridCol w:w="927"/>
        <w:gridCol w:w="1048"/>
        <w:gridCol w:w="451"/>
        <w:gridCol w:w="1118"/>
        <w:gridCol w:w="849"/>
        <w:gridCol w:w="773"/>
        <w:gridCol w:w="1600"/>
      </w:tblGrid>
      <w:tr w:rsidR="00546C83" w:rsidRPr="00B32738" w14:paraId="2C5969F2" w14:textId="77777777" w:rsidTr="00186D72">
        <w:trPr>
          <w:trHeight w:val="395"/>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33466D3" w14:textId="77777777" w:rsidR="00546C83" w:rsidRPr="00B32738" w:rsidRDefault="00546C83" w:rsidP="00D523A8">
            <w:pPr>
              <w:spacing w:before="120" w:after="120"/>
              <w:jc w:val="center"/>
              <w:rPr>
                <w:rFonts w:cstheme="minorHAnsi"/>
                <w:b/>
                <w:szCs w:val="22"/>
              </w:rPr>
            </w:pPr>
            <w:r w:rsidRPr="00B32738">
              <w:rPr>
                <w:rFonts w:cstheme="minorHAnsi"/>
                <w:b/>
                <w:szCs w:val="22"/>
              </w:rPr>
              <w:t>Assessment Task 3</w:t>
            </w:r>
          </w:p>
        </w:tc>
      </w:tr>
      <w:tr w:rsidR="007B7AAF" w:rsidRPr="00B32738" w14:paraId="7E45EECE" w14:textId="77777777" w:rsidTr="00186D72">
        <w:trPr>
          <w:trHeight w:val="587"/>
        </w:trPr>
        <w:tc>
          <w:tcPr>
            <w:tcW w:w="2545" w:type="pct"/>
            <w:gridSpan w:val="5"/>
            <w:tcBorders>
              <w:top w:val="single" w:sz="4" w:space="0" w:color="000000" w:themeColor="text1"/>
              <w:left w:val="single" w:sz="4" w:space="0" w:color="000000" w:themeColor="text1"/>
              <w:bottom w:val="single" w:sz="4" w:space="0" w:color="000000" w:themeColor="text1"/>
              <w:right w:val="nil"/>
            </w:tcBorders>
            <w:vAlign w:val="center"/>
            <w:hideMark/>
          </w:tcPr>
          <w:p w14:paraId="7D4232B7" w14:textId="21AE3B26" w:rsidR="007B7AAF" w:rsidRPr="00B32738" w:rsidRDefault="007B7AAF" w:rsidP="007B7AAF">
            <w:pPr>
              <w:spacing w:before="120" w:after="120"/>
              <w:rPr>
                <w:rFonts w:cstheme="minorHAnsi"/>
                <w:szCs w:val="22"/>
              </w:rPr>
            </w:pPr>
            <w:r w:rsidRPr="00FF1C47">
              <w:rPr>
                <w:rFonts w:cstheme="minorHAnsi"/>
                <w:szCs w:val="22"/>
              </w:rPr>
              <w:t>Practical tasks - Network Installation- hardware and software</w:t>
            </w:r>
          </w:p>
        </w:tc>
        <w:tc>
          <w:tcPr>
            <w:tcW w:w="2455" w:type="pct"/>
            <w:gridSpan w:val="5"/>
            <w:tcBorders>
              <w:top w:val="single" w:sz="4" w:space="0" w:color="000000" w:themeColor="text1"/>
              <w:left w:val="nil"/>
              <w:bottom w:val="single" w:sz="4" w:space="0" w:color="000000" w:themeColor="text1"/>
              <w:right w:val="single" w:sz="4" w:space="0" w:color="000000" w:themeColor="text1"/>
            </w:tcBorders>
            <w:hideMark/>
          </w:tcPr>
          <w:p w14:paraId="6FA09375" w14:textId="170B31B5" w:rsidR="007B7AAF" w:rsidRPr="00B32738" w:rsidRDefault="007B7AAF" w:rsidP="007B7AAF">
            <w:pPr>
              <w:spacing w:before="120" w:after="120"/>
              <w:jc w:val="center"/>
              <w:rPr>
                <w:rFonts w:cstheme="minorHAnsi"/>
                <w:szCs w:val="22"/>
              </w:rPr>
            </w:pPr>
            <w:r w:rsidRPr="00B32738">
              <w:rPr>
                <w:rFonts w:cstheme="minorHAnsi"/>
                <w:szCs w:val="22"/>
              </w:rPr>
              <w:t>Due Date</w:t>
            </w:r>
            <w:r w:rsidR="00186D72">
              <w:rPr>
                <w:rFonts w:cstheme="minorHAnsi"/>
                <w:szCs w:val="22"/>
              </w:rPr>
              <w:t xml:space="preserve"> </w:t>
            </w:r>
            <w:permStart w:id="338764745" w:edGrp="everyone"/>
            <w:r w:rsidR="00186D72">
              <w:rPr>
                <w:rFonts w:cstheme="minorHAnsi"/>
                <w:szCs w:val="22"/>
              </w:rPr>
              <w:t xml:space="preserve">  </w:t>
            </w:r>
            <w:permEnd w:id="338764745"/>
          </w:p>
        </w:tc>
      </w:tr>
      <w:tr w:rsidR="00546C83" w:rsidRPr="00B32738" w14:paraId="52774C3E" w14:textId="77777777" w:rsidTr="00186D72">
        <w:trPr>
          <w:trHeight w:val="283"/>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E7460D" w14:textId="77777777" w:rsidR="00546C83" w:rsidRPr="00B32738" w:rsidRDefault="00546C83" w:rsidP="00D523A8">
            <w:pPr>
              <w:spacing w:before="120" w:after="120"/>
              <w:jc w:val="center"/>
              <w:rPr>
                <w:rFonts w:cstheme="minorHAnsi"/>
                <w:b/>
                <w:szCs w:val="22"/>
              </w:rPr>
            </w:pPr>
            <w:r w:rsidRPr="00B32738">
              <w:rPr>
                <w:rFonts w:cstheme="minorHAnsi"/>
                <w:b/>
                <w:szCs w:val="22"/>
              </w:rPr>
              <w:t xml:space="preserve">Assessment method/s </w:t>
            </w:r>
          </w:p>
        </w:tc>
      </w:tr>
      <w:tr w:rsidR="00546C83" w:rsidRPr="00B32738" w14:paraId="3E9440EA" w14:textId="77777777" w:rsidTr="00186D72">
        <w:trPr>
          <w:trHeight w:val="1113"/>
        </w:trPr>
        <w:tc>
          <w:tcPr>
            <w:tcW w:w="6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5B4D977" w14:textId="77777777" w:rsidR="00546C83" w:rsidRPr="00B32738" w:rsidRDefault="00546C83" w:rsidP="00D523A8">
            <w:pPr>
              <w:spacing w:before="120" w:after="120"/>
              <w:jc w:val="center"/>
              <w:rPr>
                <w:rFonts w:cstheme="minorHAnsi"/>
                <w:sz w:val="20"/>
              </w:rPr>
            </w:pPr>
            <w:r w:rsidRPr="00B32738">
              <w:rPr>
                <w:rFonts w:cstheme="minorHAnsi"/>
                <w:sz w:val="20"/>
              </w:rPr>
              <w:t>A Observation/</w:t>
            </w:r>
            <w:r w:rsidRPr="00B32738">
              <w:rPr>
                <w:rFonts w:cstheme="minorHAnsi"/>
                <w:sz w:val="20"/>
              </w:rPr>
              <w:br/>
              <w:t>oral Questions</w:t>
            </w:r>
          </w:p>
        </w:tc>
        <w:tc>
          <w:tcPr>
            <w:tcW w:w="407" w:type="pct"/>
            <w:tcBorders>
              <w:top w:val="single" w:sz="4" w:space="0" w:color="000000" w:themeColor="text1"/>
              <w:left w:val="single" w:sz="4" w:space="0" w:color="000000" w:themeColor="text1"/>
              <w:right w:val="single" w:sz="4" w:space="0" w:color="000000" w:themeColor="text1"/>
            </w:tcBorders>
          </w:tcPr>
          <w:p w14:paraId="46077622" w14:textId="77777777" w:rsidR="00546C83" w:rsidRPr="00B32738" w:rsidRDefault="00546C83" w:rsidP="00D523A8">
            <w:pPr>
              <w:spacing w:before="120" w:after="120"/>
              <w:jc w:val="center"/>
              <w:rPr>
                <w:rFonts w:cstheme="minorHAnsi"/>
                <w:sz w:val="20"/>
              </w:rPr>
            </w:pPr>
            <w:r w:rsidRPr="00B32738">
              <w:rPr>
                <w:rFonts w:cstheme="minorHAnsi"/>
                <w:sz w:val="20"/>
              </w:rPr>
              <w:t>B</w:t>
            </w:r>
          </w:p>
          <w:p w14:paraId="274BD044" w14:textId="77777777" w:rsidR="00546C83" w:rsidRPr="00B32738" w:rsidRDefault="00546C83" w:rsidP="00D523A8">
            <w:pPr>
              <w:spacing w:before="120" w:after="120"/>
              <w:jc w:val="center"/>
              <w:rPr>
                <w:rFonts w:cstheme="minorHAnsi"/>
                <w:sz w:val="20"/>
              </w:rPr>
            </w:pPr>
            <w:r w:rsidRPr="00B32738">
              <w:rPr>
                <w:rFonts w:cstheme="minorHAnsi"/>
                <w:sz w:val="20"/>
              </w:rPr>
              <w:t>Project</w:t>
            </w:r>
          </w:p>
        </w:tc>
        <w:tc>
          <w:tcPr>
            <w:tcW w:w="466" w:type="pct"/>
            <w:tcBorders>
              <w:top w:val="single" w:sz="4" w:space="0" w:color="000000" w:themeColor="text1"/>
              <w:left w:val="single" w:sz="4" w:space="0" w:color="000000" w:themeColor="text1"/>
              <w:right w:val="single" w:sz="4" w:space="0" w:color="000000" w:themeColor="text1"/>
            </w:tcBorders>
          </w:tcPr>
          <w:p w14:paraId="22819958" w14:textId="77777777" w:rsidR="00546C83" w:rsidRPr="00B32738" w:rsidRDefault="00546C83" w:rsidP="00D523A8">
            <w:pPr>
              <w:spacing w:before="120" w:after="120"/>
              <w:jc w:val="center"/>
              <w:rPr>
                <w:rFonts w:cstheme="minorHAnsi"/>
                <w:sz w:val="20"/>
              </w:rPr>
            </w:pPr>
            <w:r w:rsidRPr="00B32738">
              <w:rPr>
                <w:rFonts w:cstheme="minorHAnsi"/>
                <w:sz w:val="20"/>
              </w:rPr>
              <w:t>C</w:t>
            </w:r>
          </w:p>
          <w:p w14:paraId="60E49A3C" w14:textId="77777777" w:rsidR="00546C83" w:rsidRPr="00B32738" w:rsidRDefault="00546C83" w:rsidP="00D523A8">
            <w:pPr>
              <w:spacing w:before="120" w:after="120"/>
              <w:jc w:val="center"/>
              <w:rPr>
                <w:rFonts w:cstheme="minorHAnsi"/>
                <w:sz w:val="20"/>
              </w:rPr>
            </w:pPr>
            <w:r w:rsidRPr="00B32738">
              <w:rPr>
                <w:rFonts w:cstheme="minorHAnsi"/>
                <w:sz w:val="20"/>
              </w:rPr>
              <w:t>Practical Task</w:t>
            </w:r>
          </w:p>
        </w:tc>
        <w:tc>
          <w:tcPr>
            <w:tcW w:w="475" w:type="pct"/>
            <w:tcBorders>
              <w:top w:val="single" w:sz="4" w:space="0" w:color="000000" w:themeColor="text1"/>
              <w:left w:val="single" w:sz="4" w:space="0" w:color="000000" w:themeColor="text1"/>
              <w:right w:val="single" w:sz="4" w:space="0" w:color="000000" w:themeColor="text1"/>
            </w:tcBorders>
          </w:tcPr>
          <w:p w14:paraId="3CFDE4C3" w14:textId="77777777" w:rsidR="00546C83" w:rsidRPr="00B32738" w:rsidRDefault="00546C83" w:rsidP="00D523A8">
            <w:pPr>
              <w:spacing w:before="120" w:after="120"/>
              <w:jc w:val="center"/>
              <w:rPr>
                <w:rFonts w:cstheme="minorHAnsi"/>
                <w:sz w:val="20"/>
              </w:rPr>
            </w:pPr>
            <w:r w:rsidRPr="00B32738">
              <w:rPr>
                <w:rFonts w:cstheme="minorHAnsi"/>
                <w:sz w:val="20"/>
              </w:rPr>
              <w:t>D</w:t>
            </w:r>
          </w:p>
          <w:p w14:paraId="733DD511" w14:textId="77777777" w:rsidR="00546C83" w:rsidRPr="00B32738" w:rsidRDefault="00546C83" w:rsidP="00D523A8">
            <w:pPr>
              <w:spacing w:before="120" w:after="120"/>
              <w:jc w:val="center"/>
              <w:rPr>
                <w:rFonts w:cstheme="minorHAnsi"/>
                <w:sz w:val="20"/>
              </w:rPr>
            </w:pPr>
            <w:r w:rsidRPr="00B32738">
              <w:rPr>
                <w:rFonts w:cstheme="minorHAnsi"/>
                <w:sz w:val="20"/>
              </w:rPr>
              <w:t>Portfolio</w:t>
            </w:r>
          </w:p>
        </w:tc>
        <w:tc>
          <w:tcPr>
            <w:tcW w:w="768" w:type="pct"/>
            <w:gridSpan w:val="2"/>
            <w:tcBorders>
              <w:top w:val="single" w:sz="4" w:space="0" w:color="000000" w:themeColor="text1"/>
              <w:left w:val="single" w:sz="4" w:space="0" w:color="000000" w:themeColor="text1"/>
              <w:right w:val="single" w:sz="4" w:space="0" w:color="000000" w:themeColor="text1"/>
            </w:tcBorders>
          </w:tcPr>
          <w:p w14:paraId="2623F147" w14:textId="77777777" w:rsidR="00546C83" w:rsidRPr="00B32738" w:rsidRDefault="00546C83" w:rsidP="00D523A8">
            <w:pPr>
              <w:spacing w:before="120" w:after="120"/>
              <w:jc w:val="center"/>
              <w:rPr>
                <w:rFonts w:cstheme="minorHAnsi"/>
                <w:sz w:val="20"/>
              </w:rPr>
            </w:pPr>
            <w:r w:rsidRPr="00B32738">
              <w:rPr>
                <w:rFonts w:cstheme="minorHAnsi"/>
                <w:sz w:val="20"/>
              </w:rPr>
              <w:t xml:space="preserve">E </w:t>
            </w:r>
            <w:r w:rsidRPr="00B32738">
              <w:rPr>
                <w:rFonts w:cstheme="minorHAnsi"/>
                <w:sz w:val="20"/>
              </w:rPr>
              <w:br/>
              <w:t>Role play/Simulation</w:t>
            </w:r>
          </w:p>
        </w:tc>
        <w:tc>
          <w:tcPr>
            <w:tcW w:w="573" w:type="pct"/>
            <w:tcBorders>
              <w:top w:val="single" w:sz="4" w:space="0" w:color="000000" w:themeColor="text1"/>
              <w:left w:val="single" w:sz="4" w:space="0" w:color="000000" w:themeColor="text1"/>
              <w:right w:val="single" w:sz="4" w:space="0" w:color="000000" w:themeColor="text1"/>
            </w:tcBorders>
          </w:tcPr>
          <w:p w14:paraId="4BEBED42" w14:textId="77777777" w:rsidR="00546C83" w:rsidRPr="00B32738" w:rsidRDefault="00546C83" w:rsidP="00D523A8">
            <w:pPr>
              <w:spacing w:before="120" w:after="120"/>
              <w:jc w:val="center"/>
              <w:rPr>
                <w:rFonts w:cstheme="minorHAnsi"/>
                <w:sz w:val="20"/>
              </w:rPr>
            </w:pPr>
            <w:r w:rsidRPr="00B32738">
              <w:rPr>
                <w:rFonts w:cstheme="minorHAnsi"/>
                <w:sz w:val="20"/>
              </w:rPr>
              <w:t>F Knowledge based test</w:t>
            </w:r>
          </w:p>
        </w:tc>
        <w:tc>
          <w:tcPr>
            <w:tcW w:w="435" w:type="pct"/>
            <w:tcBorders>
              <w:top w:val="single" w:sz="4" w:space="0" w:color="000000" w:themeColor="text1"/>
              <w:left w:val="single" w:sz="4" w:space="0" w:color="000000" w:themeColor="text1"/>
              <w:right w:val="single" w:sz="4" w:space="0" w:color="000000" w:themeColor="text1"/>
            </w:tcBorders>
          </w:tcPr>
          <w:p w14:paraId="34F9ED38" w14:textId="77777777" w:rsidR="00546C83" w:rsidRPr="00B32738" w:rsidRDefault="00546C83" w:rsidP="00D523A8">
            <w:pPr>
              <w:spacing w:before="120" w:after="120"/>
              <w:jc w:val="center"/>
              <w:rPr>
                <w:rFonts w:cstheme="minorHAnsi"/>
                <w:sz w:val="20"/>
              </w:rPr>
            </w:pPr>
            <w:r w:rsidRPr="00B32738">
              <w:rPr>
                <w:rFonts w:cstheme="minorHAnsi"/>
                <w:sz w:val="20"/>
              </w:rPr>
              <w:t>H</w:t>
            </w:r>
          </w:p>
          <w:p w14:paraId="730E5AED" w14:textId="77777777" w:rsidR="00546C83" w:rsidRPr="00B32738" w:rsidRDefault="00546C83" w:rsidP="00D523A8">
            <w:pPr>
              <w:spacing w:before="120" w:after="120"/>
              <w:jc w:val="center"/>
              <w:rPr>
                <w:rFonts w:cstheme="minorHAnsi"/>
                <w:sz w:val="20"/>
              </w:rPr>
            </w:pPr>
            <w:r w:rsidRPr="00B32738">
              <w:rPr>
                <w:rFonts w:cstheme="minorHAnsi"/>
                <w:sz w:val="20"/>
              </w:rPr>
              <w:t>Written Task</w:t>
            </w:r>
          </w:p>
        </w:tc>
        <w:tc>
          <w:tcPr>
            <w:tcW w:w="396" w:type="pct"/>
            <w:tcBorders>
              <w:top w:val="single" w:sz="4" w:space="0" w:color="000000" w:themeColor="text1"/>
              <w:left w:val="single" w:sz="4" w:space="0" w:color="000000" w:themeColor="text1"/>
              <w:right w:val="single" w:sz="4" w:space="0" w:color="000000" w:themeColor="text1"/>
            </w:tcBorders>
          </w:tcPr>
          <w:p w14:paraId="08C33149" w14:textId="77777777" w:rsidR="00546C83" w:rsidRPr="00B32738" w:rsidRDefault="00546C83" w:rsidP="00D523A8">
            <w:pPr>
              <w:spacing w:before="120" w:after="120"/>
              <w:jc w:val="center"/>
              <w:rPr>
                <w:rFonts w:cstheme="minorHAnsi"/>
                <w:sz w:val="20"/>
              </w:rPr>
            </w:pPr>
            <w:r w:rsidRPr="00B32738">
              <w:rPr>
                <w:rFonts w:cstheme="minorHAnsi"/>
                <w:sz w:val="20"/>
              </w:rPr>
              <w:t xml:space="preserve">I </w:t>
            </w:r>
          </w:p>
          <w:p w14:paraId="4346624F" w14:textId="77777777" w:rsidR="00546C83" w:rsidRPr="00B32738" w:rsidRDefault="00546C83" w:rsidP="00D523A8">
            <w:pPr>
              <w:spacing w:before="120" w:after="120"/>
              <w:jc w:val="center"/>
              <w:rPr>
                <w:rFonts w:cstheme="minorHAnsi"/>
                <w:sz w:val="20"/>
              </w:rPr>
            </w:pPr>
            <w:r w:rsidRPr="00B32738">
              <w:rPr>
                <w:rFonts w:cstheme="minorHAnsi"/>
                <w:sz w:val="20"/>
              </w:rPr>
              <w:t>Third Party Report</w:t>
            </w:r>
          </w:p>
        </w:tc>
        <w:tc>
          <w:tcPr>
            <w:tcW w:w="820" w:type="pct"/>
            <w:tcBorders>
              <w:top w:val="single" w:sz="4" w:space="0" w:color="000000" w:themeColor="text1"/>
              <w:left w:val="single" w:sz="4" w:space="0" w:color="000000" w:themeColor="text1"/>
              <w:right w:val="single" w:sz="4" w:space="0" w:color="000000" w:themeColor="text1"/>
            </w:tcBorders>
          </w:tcPr>
          <w:p w14:paraId="7E3651A7" w14:textId="77777777" w:rsidR="00546C83" w:rsidRPr="00B32738" w:rsidRDefault="00546C83" w:rsidP="00D523A8">
            <w:pPr>
              <w:spacing w:before="120" w:after="120"/>
              <w:rPr>
                <w:rFonts w:cstheme="minorHAnsi"/>
                <w:sz w:val="20"/>
              </w:rPr>
            </w:pPr>
            <w:r w:rsidRPr="00B32738">
              <w:rPr>
                <w:rFonts w:cstheme="minorHAnsi"/>
                <w:sz w:val="20"/>
              </w:rPr>
              <w:t>J other (specify)</w:t>
            </w:r>
          </w:p>
          <w:p w14:paraId="04E77586" w14:textId="77777777" w:rsidR="00546C83" w:rsidRPr="00B32738" w:rsidRDefault="00546C83" w:rsidP="00D523A8">
            <w:pPr>
              <w:spacing w:before="120" w:after="120"/>
              <w:rPr>
                <w:rFonts w:cstheme="minorHAnsi"/>
                <w:sz w:val="20"/>
              </w:rPr>
            </w:pPr>
            <w:r w:rsidRPr="00B32738">
              <w:rPr>
                <w:rFonts w:cstheme="minorHAnsi"/>
                <w:sz w:val="20"/>
              </w:rPr>
              <w:t>___________</w:t>
            </w:r>
          </w:p>
        </w:tc>
      </w:tr>
      <w:tr w:rsidR="00546C83" w:rsidRPr="00B32738" w14:paraId="6DF420C4" w14:textId="77777777" w:rsidTr="00186D72">
        <w:trPr>
          <w:trHeight w:val="248"/>
        </w:trPr>
        <w:tc>
          <w:tcPr>
            <w:tcW w:w="6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8B236E" w14:textId="77777777" w:rsidR="00546C83" w:rsidRPr="00B32738" w:rsidRDefault="00F27D06" w:rsidP="00D523A8">
            <w:pPr>
              <w:spacing w:before="120" w:after="120"/>
              <w:jc w:val="center"/>
              <w:rPr>
                <w:rFonts w:cstheme="minorHAnsi"/>
                <w:szCs w:val="22"/>
              </w:rPr>
            </w:pPr>
            <w:sdt>
              <w:sdtPr>
                <w:rPr>
                  <w:rFonts w:cstheme="minorHAnsi"/>
                  <w:szCs w:val="22"/>
                </w:rPr>
                <w:id w:val="-550994633"/>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c>
          <w:tcPr>
            <w:tcW w:w="407" w:type="pct"/>
            <w:tcBorders>
              <w:left w:val="single" w:sz="4" w:space="0" w:color="000000" w:themeColor="text1"/>
              <w:bottom w:val="single" w:sz="4" w:space="0" w:color="000000" w:themeColor="text1"/>
              <w:right w:val="single" w:sz="4" w:space="0" w:color="000000" w:themeColor="text1"/>
            </w:tcBorders>
          </w:tcPr>
          <w:p w14:paraId="6CDB054E" w14:textId="77777777" w:rsidR="00546C83" w:rsidRPr="00B32738" w:rsidRDefault="00546C83" w:rsidP="00D523A8">
            <w:pPr>
              <w:spacing w:before="120" w:after="120"/>
              <w:jc w:val="center"/>
              <w:rPr>
                <w:rFonts w:cstheme="minorHAnsi"/>
                <w:szCs w:val="22"/>
              </w:rPr>
            </w:pPr>
            <w:r w:rsidRPr="00B32738">
              <w:rPr>
                <w:rFonts w:cstheme="minorHAnsi"/>
                <w:szCs w:val="22"/>
              </w:rPr>
              <w:t xml:space="preserve"> </w:t>
            </w:r>
            <w:sdt>
              <w:sdtPr>
                <w:rPr>
                  <w:rFonts w:cstheme="minorHAnsi"/>
                  <w:szCs w:val="22"/>
                </w:rPr>
                <w:id w:val="318243590"/>
                <w14:checkbox>
                  <w14:checked w14:val="0"/>
                  <w14:checkedState w14:val="2612" w14:font="MS Gothic"/>
                  <w14:uncheckedState w14:val="2610" w14:font="MS Gothic"/>
                </w14:checkbox>
              </w:sdtPr>
              <w:sdtEndPr/>
              <w:sdtContent>
                <w:r w:rsidRPr="00B32738">
                  <w:rPr>
                    <w:rFonts w:ascii="Segoe UI Symbol" w:eastAsia="MS Gothic" w:hAnsi="Segoe UI Symbol" w:cs="Segoe UI Symbol"/>
                    <w:szCs w:val="22"/>
                  </w:rPr>
                  <w:t>☐</w:t>
                </w:r>
              </w:sdtContent>
            </w:sdt>
          </w:p>
        </w:tc>
        <w:tc>
          <w:tcPr>
            <w:tcW w:w="466" w:type="pct"/>
            <w:tcBorders>
              <w:left w:val="single" w:sz="4" w:space="0" w:color="000000" w:themeColor="text1"/>
              <w:bottom w:val="single" w:sz="4" w:space="0" w:color="000000" w:themeColor="text1"/>
              <w:right w:val="single" w:sz="4" w:space="0" w:color="000000" w:themeColor="text1"/>
            </w:tcBorders>
          </w:tcPr>
          <w:p w14:paraId="29677314" w14:textId="79505572" w:rsidR="00546C83" w:rsidRPr="00B32738" w:rsidRDefault="00F27D06" w:rsidP="00D523A8">
            <w:pPr>
              <w:spacing w:before="120" w:after="120"/>
              <w:jc w:val="center"/>
              <w:rPr>
                <w:rFonts w:cstheme="minorHAnsi"/>
                <w:szCs w:val="22"/>
              </w:rPr>
            </w:pPr>
            <w:sdt>
              <w:sdtPr>
                <w:rPr>
                  <w:rFonts w:cstheme="minorHAnsi"/>
                  <w:szCs w:val="22"/>
                </w:rPr>
                <w:id w:val="1506014848"/>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475" w:type="pct"/>
            <w:tcBorders>
              <w:left w:val="single" w:sz="4" w:space="0" w:color="000000" w:themeColor="text1"/>
              <w:bottom w:val="single" w:sz="4" w:space="0" w:color="000000" w:themeColor="text1"/>
              <w:right w:val="single" w:sz="4" w:space="0" w:color="000000" w:themeColor="text1"/>
            </w:tcBorders>
          </w:tcPr>
          <w:p w14:paraId="00B695EB" w14:textId="77777777" w:rsidR="00546C83" w:rsidRPr="00B32738" w:rsidRDefault="00F27D06" w:rsidP="00D523A8">
            <w:pPr>
              <w:spacing w:before="120" w:after="120"/>
              <w:jc w:val="center"/>
              <w:rPr>
                <w:rFonts w:cstheme="minorHAnsi"/>
                <w:szCs w:val="22"/>
              </w:rPr>
            </w:pPr>
            <w:sdt>
              <w:sdtPr>
                <w:rPr>
                  <w:rFonts w:cstheme="minorHAnsi"/>
                  <w:szCs w:val="22"/>
                </w:rPr>
                <w:id w:val="45351280"/>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c>
          <w:tcPr>
            <w:tcW w:w="768" w:type="pct"/>
            <w:gridSpan w:val="2"/>
            <w:tcBorders>
              <w:left w:val="single" w:sz="4" w:space="0" w:color="000000" w:themeColor="text1"/>
              <w:bottom w:val="single" w:sz="4" w:space="0" w:color="000000" w:themeColor="text1"/>
              <w:right w:val="single" w:sz="4" w:space="0" w:color="000000" w:themeColor="text1"/>
            </w:tcBorders>
          </w:tcPr>
          <w:p w14:paraId="77A20F11" w14:textId="77777777" w:rsidR="00546C83" w:rsidRPr="00B32738" w:rsidRDefault="00F27D06" w:rsidP="00D523A8">
            <w:pPr>
              <w:spacing w:before="120" w:after="120"/>
              <w:jc w:val="center"/>
              <w:rPr>
                <w:rFonts w:cstheme="minorHAnsi"/>
                <w:szCs w:val="22"/>
              </w:rPr>
            </w:pPr>
            <w:sdt>
              <w:sdtPr>
                <w:rPr>
                  <w:rFonts w:cstheme="minorHAnsi"/>
                  <w:szCs w:val="22"/>
                </w:rPr>
                <w:id w:val="1663035200"/>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c>
          <w:tcPr>
            <w:tcW w:w="573" w:type="pct"/>
            <w:tcBorders>
              <w:left w:val="single" w:sz="4" w:space="0" w:color="000000" w:themeColor="text1"/>
              <w:bottom w:val="single" w:sz="4" w:space="0" w:color="000000" w:themeColor="text1"/>
              <w:right w:val="single" w:sz="4" w:space="0" w:color="000000" w:themeColor="text1"/>
            </w:tcBorders>
          </w:tcPr>
          <w:p w14:paraId="1F28EFF2" w14:textId="77777777" w:rsidR="00546C83" w:rsidRPr="00B32738" w:rsidRDefault="00F27D06" w:rsidP="00D523A8">
            <w:pPr>
              <w:spacing w:before="120" w:after="120"/>
              <w:jc w:val="center"/>
              <w:rPr>
                <w:rFonts w:cstheme="minorHAnsi"/>
                <w:szCs w:val="22"/>
              </w:rPr>
            </w:pPr>
            <w:sdt>
              <w:sdtPr>
                <w:rPr>
                  <w:rFonts w:cstheme="minorHAnsi"/>
                  <w:szCs w:val="22"/>
                </w:rPr>
                <w:id w:val="-601946312"/>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c>
          <w:tcPr>
            <w:tcW w:w="435" w:type="pct"/>
            <w:tcBorders>
              <w:left w:val="single" w:sz="4" w:space="0" w:color="000000" w:themeColor="text1"/>
              <w:bottom w:val="single" w:sz="4" w:space="0" w:color="000000" w:themeColor="text1"/>
              <w:right w:val="single" w:sz="4" w:space="0" w:color="000000" w:themeColor="text1"/>
            </w:tcBorders>
          </w:tcPr>
          <w:p w14:paraId="0089E42B" w14:textId="1EAA5132" w:rsidR="00546C83" w:rsidRPr="00B32738" w:rsidRDefault="00F27D06" w:rsidP="00D523A8">
            <w:pPr>
              <w:spacing w:before="120" w:after="120"/>
              <w:jc w:val="center"/>
              <w:rPr>
                <w:rFonts w:cstheme="minorHAnsi"/>
                <w:szCs w:val="22"/>
              </w:rPr>
            </w:pPr>
            <w:sdt>
              <w:sdtPr>
                <w:rPr>
                  <w:rFonts w:cstheme="minorHAnsi"/>
                  <w:szCs w:val="22"/>
                </w:rPr>
                <w:id w:val="653726674"/>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396" w:type="pct"/>
            <w:tcBorders>
              <w:left w:val="single" w:sz="4" w:space="0" w:color="000000" w:themeColor="text1"/>
              <w:bottom w:val="single" w:sz="4" w:space="0" w:color="000000" w:themeColor="text1"/>
              <w:right w:val="single" w:sz="4" w:space="0" w:color="000000" w:themeColor="text1"/>
            </w:tcBorders>
          </w:tcPr>
          <w:p w14:paraId="45030383" w14:textId="77777777" w:rsidR="00546C83" w:rsidRPr="00B32738" w:rsidRDefault="00F27D06" w:rsidP="00D523A8">
            <w:pPr>
              <w:spacing w:before="120" w:after="120"/>
              <w:jc w:val="center"/>
              <w:rPr>
                <w:rFonts w:cstheme="minorHAnsi"/>
                <w:szCs w:val="22"/>
              </w:rPr>
            </w:pPr>
            <w:sdt>
              <w:sdtPr>
                <w:rPr>
                  <w:rFonts w:cstheme="minorHAnsi"/>
                  <w:szCs w:val="22"/>
                </w:rPr>
                <w:id w:val="-1612128056"/>
                <w14:checkbox>
                  <w14:checked w14:val="0"/>
                  <w14:checkedState w14:val="2612" w14:font="MS Gothic"/>
                  <w14:uncheckedState w14:val="2610" w14:font="MS Gothic"/>
                </w14:checkbox>
              </w:sdtPr>
              <w:sdtEndPr/>
              <w:sdtContent>
                <w:r w:rsidR="00546C83" w:rsidRPr="00B32738">
                  <w:rPr>
                    <w:rFonts w:ascii="Segoe UI Symbol" w:hAnsi="Segoe UI Symbol" w:cs="Segoe UI Symbol"/>
                    <w:szCs w:val="22"/>
                  </w:rPr>
                  <w:t>☐</w:t>
                </w:r>
              </w:sdtContent>
            </w:sdt>
          </w:p>
        </w:tc>
        <w:tc>
          <w:tcPr>
            <w:tcW w:w="820" w:type="pct"/>
            <w:tcBorders>
              <w:left w:val="single" w:sz="4" w:space="0" w:color="000000" w:themeColor="text1"/>
              <w:bottom w:val="single" w:sz="4" w:space="0" w:color="000000" w:themeColor="text1"/>
              <w:right w:val="single" w:sz="4" w:space="0" w:color="000000" w:themeColor="text1"/>
            </w:tcBorders>
          </w:tcPr>
          <w:p w14:paraId="1FAA93C8" w14:textId="77777777" w:rsidR="00546C83" w:rsidRPr="00B32738" w:rsidRDefault="00F27D06" w:rsidP="00D523A8">
            <w:pPr>
              <w:spacing w:before="120" w:after="120"/>
              <w:jc w:val="center"/>
              <w:rPr>
                <w:rFonts w:cstheme="minorHAnsi"/>
                <w:szCs w:val="22"/>
              </w:rPr>
            </w:pPr>
            <w:sdt>
              <w:sdtPr>
                <w:rPr>
                  <w:rFonts w:cstheme="minorHAnsi"/>
                  <w:szCs w:val="22"/>
                </w:rPr>
                <w:id w:val="-771322915"/>
                <w14:checkbox>
                  <w14:checked w14:val="0"/>
                  <w14:checkedState w14:val="2612" w14:font="MS Gothic"/>
                  <w14:uncheckedState w14:val="2610" w14:font="MS Gothic"/>
                </w14:checkbox>
              </w:sdtPr>
              <w:sdtEndPr/>
              <w:sdtContent>
                <w:r w:rsidR="00546C83" w:rsidRPr="00B32738">
                  <w:rPr>
                    <w:rFonts w:ascii="Segoe UI Symbol" w:eastAsia="MS Gothic" w:hAnsi="Segoe UI Symbol" w:cs="Segoe UI Symbol"/>
                    <w:szCs w:val="22"/>
                  </w:rPr>
                  <w:t>☐</w:t>
                </w:r>
              </w:sdtContent>
            </w:sdt>
          </w:p>
        </w:tc>
      </w:tr>
    </w:tbl>
    <w:p w14:paraId="4999F97C" w14:textId="1CF2A64E" w:rsidR="00546C83" w:rsidRDefault="00546C83" w:rsidP="00546C83">
      <w:pPr>
        <w:rPr>
          <w:rFonts w:cstheme="minorHAnsi"/>
          <w:b/>
          <w:szCs w:val="24"/>
        </w:rPr>
      </w:pPr>
    </w:p>
    <w:p w14:paraId="23E2B7E2" w14:textId="6512A78A" w:rsidR="005654E3" w:rsidRDefault="005654E3" w:rsidP="00546C83">
      <w:pPr>
        <w:rPr>
          <w:rFonts w:cstheme="minorHAnsi"/>
          <w:b/>
          <w:szCs w:val="24"/>
        </w:rPr>
      </w:pPr>
    </w:p>
    <w:p w14:paraId="17B24EEC" w14:textId="3BBD1566" w:rsidR="005654E3" w:rsidRDefault="005654E3" w:rsidP="00546C83">
      <w:pPr>
        <w:rPr>
          <w:rFonts w:cstheme="minorHAnsi"/>
          <w:b/>
          <w:szCs w:val="24"/>
        </w:rPr>
      </w:pPr>
    </w:p>
    <w:p w14:paraId="5FEAB522" w14:textId="2BC4BCF8" w:rsidR="005654E3" w:rsidRDefault="005654E3" w:rsidP="00546C83">
      <w:pPr>
        <w:rPr>
          <w:rFonts w:cstheme="minorHAnsi"/>
          <w:b/>
          <w:szCs w:val="24"/>
        </w:rPr>
      </w:pPr>
    </w:p>
    <w:p w14:paraId="359239C1" w14:textId="77777777" w:rsidR="005654E3" w:rsidRDefault="005654E3" w:rsidP="00546C83">
      <w:pPr>
        <w:rPr>
          <w:rFonts w:cstheme="minorHAnsi"/>
          <w:b/>
          <w:szCs w:val="24"/>
        </w:rPr>
      </w:pPr>
    </w:p>
    <w:tbl>
      <w:tblPr>
        <w:tblStyle w:val="TableGrid"/>
        <w:tblW w:w="5000" w:type="pct"/>
        <w:tblLayout w:type="fixed"/>
        <w:tblCellMar>
          <w:left w:w="120" w:type="dxa"/>
          <w:right w:w="120" w:type="dxa"/>
        </w:tblCellMar>
        <w:tblLook w:val="04A0" w:firstRow="1" w:lastRow="0" w:firstColumn="1" w:lastColumn="0" w:noHBand="0" w:noVBand="1"/>
      </w:tblPr>
      <w:tblGrid>
        <w:gridCol w:w="1287"/>
        <w:gridCol w:w="793"/>
        <w:gridCol w:w="908"/>
        <w:gridCol w:w="927"/>
        <w:gridCol w:w="1050"/>
        <w:gridCol w:w="449"/>
        <w:gridCol w:w="1118"/>
        <w:gridCol w:w="849"/>
        <w:gridCol w:w="773"/>
        <w:gridCol w:w="1600"/>
      </w:tblGrid>
      <w:tr w:rsidR="007B7AAF" w:rsidRPr="00B32738" w14:paraId="17714C70" w14:textId="77777777" w:rsidTr="00186D72">
        <w:trPr>
          <w:trHeight w:val="395"/>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3AD104" w14:textId="5AD71D12" w:rsidR="007B7AAF" w:rsidRPr="00B32738" w:rsidRDefault="007B7AAF" w:rsidP="000F5B08">
            <w:pPr>
              <w:spacing w:before="120" w:after="120"/>
              <w:jc w:val="center"/>
              <w:rPr>
                <w:rFonts w:cstheme="minorHAnsi"/>
                <w:b/>
                <w:szCs w:val="22"/>
              </w:rPr>
            </w:pPr>
            <w:r>
              <w:rPr>
                <w:rFonts w:cstheme="minorHAnsi"/>
                <w:b/>
                <w:szCs w:val="22"/>
              </w:rPr>
              <w:t>Assessment Task 4</w:t>
            </w:r>
          </w:p>
        </w:tc>
      </w:tr>
      <w:tr w:rsidR="007B7AAF" w:rsidRPr="00B32738" w14:paraId="5670AF55" w14:textId="77777777" w:rsidTr="00186D72">
        <w:trPr>
          <w:trHeight w:val="587"/>
        </w:trPr>
        <w:tc>
          <w:tcPr>
            <w:tcW w:w="2546" w:type="pct"/>
            <w:gridSpan w:val="5"/>
            <w:tcBorders>
              <w:top w:val="single" w:sz="4" w:space="0" w:color="000000" w:themeColor="text1"/>
              <w:left w:val="single" w:sz="4" w:space="0" w:color="000000" w:themeColor="text1"/>
              <w:bottom w:val="single" w:sz="4" w:space="0" w:color="000000" w:themeColor="text1"/>
              <w:right w:val="nil"/>
            </w:tcBorders>
            <w:vAlign w:val="center"/>
            <w:hideMark/>
          </w:tcPr>
          <w:p w14:paraId="708E3130" w14:textId="5BD34CCA" w:rsidR="007B7AAF" w:rsidRPr="00B32738" w:rsidRDefault="007B7AAF" w:rsidP="007B7AAF">
            <w:pPr>
              <w:spacing w:before="120" w:after="120"/>
              <w:rPr>
                <w:rFonts w:cstheme="minorHAnsi"/>
                <w:szCs w:val="22"/>
              </w:rPr>
            </w:pPr>
            <w:r w:rsidRPr="009E44FF">
              <w:rPr>
                <w:rFonts w:cstheme="minorHAnsi"/>
                <w:szCs w:val="22"/>
              </w:rPr>
              <w:t>Practical tasks - Test and secure the network</w:t>
            </w:r>
          </w:p>
        </w:tc>
        <w:tc>
          <w:tcPr>
            <w:tcW w:w="2454" w:type="pct"/>
            <w:gridSpan w:val="5"/>
            <w:tcBorders>
              <w:top w:val="single" w:sz="4" w:space="0" w:color="000000" w:themeColor="text1"/>
              <w:left w:val="nil"/>
              <w:bottom w:val="single" w:sz="4" w:space="0" w:color="000000" w:themeColor="text1"/>
              <w:right w:val="single" w:sz="4" w:space="0" w:color="000000" w:themeColor="text1"/>
            </w:tcBorders>
            <w:hideMark/>
          </w:tcPr>
          <w:p w14:paraId="1A01E9BD" w14:textId="6996890A" w:rsidR="007B7AAF" w:rsidRPr="00B32738" w:rsidRDefault="007B7AAF" w:rsidP="007B7AAF">
            <w:pPr>
              <w:spacing w:before="120" w:after="120"/>
              <w:jc w:val="center"/>
              <w:rPr>
                <w:rFonts w:cstheme="minorHAnsi"/>
                <w:szCs w:val="22"/>
              </w:rPr>
            </w:pPr>
            <w:r w:rsidRPr="00B32738">
              <w:rPr>
                <w:rFonts w:cstheme="minorHAnsi"/>
                <w:szCs w:val="22"/>
              </w:rPr>
              <w:t>Due Date</w:t>
            </w:r>
            <w:r w:rsidR="00186D72">
              <w:rPr>
                <w:rFonts w:cstheme="minorHAnsi"/>
                <w:szCs w:val="22"/>
              </w:rPr>
              <w:t xml:space="preserve"> </w:t>
            </w:r>
            <w:permStart w:id="937378007" w:edGrp="everyone"/>
            <w:r w:rsidR="00186D72">
              <w:rPr>
                <w:rFonts w:cstheme="minorHAnsi"/>
                <w:szCs w:val="22"/>
              </w:rPr>
              <w:t xml:space="preserve">  </w:t>
            </w:r>
            <w:permEnd w:id="937378007"/>
          </w:p>
        </w:tc>
      </w:tr>
      <w:tr w:rsidR="007B7AAF" w:rsidRPr="00B32738" w14:paraId="6027EC3B" w14:textId="77777777" w:rsidTr="00186D72">
        <w:trPr>
          <w:trHeight w:val="283"/>
        </w:trPr>
        <w:tc>
          <w:tcPr>
            <w:tcW w:w="5000"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C032825" w14:textId="77777777" w:rsidR="007B7AAF" w:rsidRPr="00B32738" w:rsidRDefault="007B7AAF" w:rsidP="000F5B08">
            <w:pPr>
              <w:spacing w:before="120" w:after="120"/>
              <w:jc w:val="center"/>
              <w:rPr>
                <w:rFonts w:cstheme="minorHAnsi"/>
                <w:b/>
                <w:szCs w:val="22"/>
              </w:rPr>
            </w:pPr>
            <w:r w:rsidRPr="00B32738">
              <w:rPr>
                <w:rFonts w:cstheme="minorHAnsi"/>
                <w:b/>
                <w:szCs w:val="22"/>
              </w:rPr>
              <w:t xml:space="preserve">Assessment method/s </w:t>
            </w:r>
          </w:p>
        </w:tc>
      </w:tr>
      <w:tr w:rsidR="007B7AAF" w:rsidRPr="00B32738" w14:paraId="7D125616" w14:textId="77777777" w:rsidTr="00186D72">
        <w:trPr>
          <w:trHeight w:val="1113"/>
        </w:trPr>
        <w:tc>
          <w:tcPr>
            <w:tcW w:w="6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9E76A3" w14:textId="77777777" w:rsidR="007B7AAF" w:rsidRPr="00B32738" w:rsidRDefault="007B7AAF" w:rsidP="000F5B08">
            <w:pPr>
              <w:spacing w:before="120" w:after="120"/>
              <w:jc w:val="center"/>
              <w:rPr>
                <w:rFonts w:cstheme="minorHAnsi"/>
                <w:sz w:val="20"/>
              </w:rPr>
            </w:pPr>
            <w:r w:rsidRPr="00B32738">
              <w:rPr>
                <w:rFonts w:cstheme="minorHAnsi"/>
                <w:sz w:val="20"/>
              </w:rPr>
              <w:t>A Observation/</w:t>
            </w:r>
            <w:r w:rsidRPr="00B32738">
              <w:rPr>
                <w:rFonts w:cstheme="minorHAnsi"/>
                <w:sz w:val="20"/>
              </w:rPr>
              <w:br/>
              <w:t>oral Questions</w:t>
            </w:r>
          </w:p>
        </w:tc>
        <w:tc>
          <w:tcPr>
            <w:tcW w:w="407" w:type="pct"/>
            <w:tcBorders>
              <w:top w:val="single" w:sz="4" w:space="0" w:color="000000" w:themeColor="text1"/>
              <w:left w:val="single" w:sz="4" w:space="0" w:color="000000" w:themeColor="text1"/>
              <w:right w:val="single" w:sz="4" w:space="0" w:color="000000" w:themeColor="text1"/>
            </w:tcBorders>
          </w:tcPr>
          <w:p w14:paraId="383A37F0" w14:textId="77777777" w:rsidR="007B7AAF" w:rsidRPr="00B32738" w:rsidRDefault="007B7AAF" w:rsidP="000F5B08">
            <w:pPr>
              <w:spacing w:before="120" w:after="120"/>
              <w:jc w:val="center"/>
              <w:rPr>
                <w:rFonts w:cstheme="minorHAnsi"/>
                <w:sz w:val="20"/>
              </w:rPr>
            </w:pPr>
            <w:r w:rsidRPr="00B32738">
              <w:rPr>
                <w:rFonts w:cstheme="minorHAnsi"/>
                <w:sz w:val="20"/>
              </w:rPr>
              <w:t>B</w:t>
            </w:r>
          </w:p>
          <w:p w14:paraId="2C80BB3E" w14:textId="77777777" w:rsidR="007B7AAF" w:rsidRPr="00B32738" w:rsidRDefault="007B7AAF" w:rsidP="000F5B08">
            <w:pPr>
              <w:spacing w:before="120" w:after="120"/>
              <w:jc w:val="center"/>
              <w:rPr>
                <w:rFonts w:cstheme="minorHAnsi"/>
                <w:sz w:val="20"/>
              </w:rPr>
            </w:pPr>
            <w:r w:rsidRPr="00B32738">
              <w:rPr>
                <w:rFonts w:cstheme="minorHAnsi"/>
                <w:sz w:val="20"/>
              </w:rPr>
              <w:t>Project</w:t>
            </w:r>
          </w:p>
        </w:tc>
        <w:tc>
          <w:tcPr>
            <w:tcW w:w="466" w:type="pct"/>
            <w:tcBorders>
              <w:top w:val="single" w:sz="4" w:space="0" w:color="000000" w:themeColor="text1"/>
              <w:left w:val="single" w:sz="4" w:space="0" w:color="000000" w:themeColor="text1"/>
              <w:right w:val="single" w:sz="4" w:space="0" w:color="000000" w:themeColor="text1"/>
            </w:tcBorders>
          </w:tcPr>
          <w:p w14:paraId="619C172F" w14:textId="77777777" w:rsidR="007B7AAF" w:rsidRPr="00B32738" w:rsidRDefault="007B7AAF" w:rsidP="000F5B08">
            <w:pPr>
              <w:spacing w:before="120" w:after="120"/>
              <w:jc w:val="center"/>
              <w:rPr>
                <w:rFonts w:cstheme="minorHAnsi"/>
                <w:sz w:val="20"/>
              </w:rPr>
            </w:pPr>
            <w:r w:rsidRPr="00B32738">
              <w:rPr>
                <w:rFonts w:cstheme="minorHAnsi"/>
                <w:sz w:val="20"/>
              </w:rPr>
              <w:t>C</w:t>
            </w:r>
          </w:p>
          <w:p w14:paraId="3C3241DD" w14:textId="77777777" w:rsidR="007B7AAF" w:rsidRPr="00B32738" w:rsidRDefault="007B7AAF" w:rsidP="000F5B08">
            <w:pPr>
              <w:spacing w:before="120" w:after="120"/>
              <w:jc w:val="center"/>
              <w:rPr>
                <w:rFonts w:cstheme="minorHAnsi"/>
                <w:sz w:val="20"/>
              </w:rPr>
            </w:pPr>
            <w:r w:rsidRPr="00B32738">
              <w:rPr>
                <w:rFonts w:cstheme="minorHAnsi"/>
                <w:sz w:val="20"/>
              </w:rPr>
              <w:t>Practical Task</w:t>
            </w:r>
          </w:p>
        </w:tc>
        <w:tc>
          <w:tcPr>
            <w:tcW w:w="475" w:type="pct"/>
            <w:tcBorders>
              <w:top w:val="single" w:sz="4" w:space="0" w:color="000000" w:themeColor="text1"/>
              <w:left w:val="single" w:sz="4" w:space="0" w:color="000000" w:themeColor="text1"/>
              <w:right w:val="single" w:sz="4" w:space="0" w:color="000000" w:themeColor="text1"/>
            </w:tcBorders>
          </w:tcPr>
          <w:p w14:paraId="6F158251" w14:textId="77777777" w:rsidR="007B7AAF" w:rsidRPr="00B32738" w:rsidRDefault="007B7AAF" w:rsidP="000F5B08">
            <w:pPr>
              <w:spacing w:before="120" w:after="120"/>
              <w:jc w:val="center"/>
              <w:rPr>
                <w:rFonts w:cstheme="minorHAnsi"/>
                <w:sz w:val="20"/>
              </w:rPr>
            </w:pPr>
            <w:r w:rsidRPr="00B32738">
              <w:rPr>
                <w:rFonts w:cstheme="minorHAnsi"/>
                <w:sz w:val="20"/>
              </w:rPr>
              <w:t>D</w:t>
            </w:r>
          </w:p>
          <w:p w14:paraId="27353EC2" w14:textId="77777777" w:rsidR="007B7AAF" w:rsidRPr="00B32738" w:rsidRDefault="007B7AAF" w:rsidP="000F5B08">
            <w:pPr>
              <w:spacing w:before="120" w:after="120"/>
              <w:jc w:val="center"/>
              <w:rPr>
                <w:rFonts w:cstheme="minorHAnsi"/>
                <w:sz w:val="20"/>
              </w:rPr>
            </w:pPr>
            <w:r w:rsidRPr="00B32738">
              <w:rPr>
                <w:rFonts w:cstheme="minorHAnsi"/>
                <w:sz w:val="20"/>
              </w:rPr>
              <w:t>Portfolio</w:t>
            </w:r>
          </w:p>
        </w:tc>
        <w:tc>
          <w:tcPr>
            <w:tcW w:w="768" w:type="pct"/>
            <w:gridSpan w:val="2"/>
            <w:tcBorders>
              <w:top w:val="single" w:sz="4" w:space="0" w:color="000000" w:themeColor="text1"/>
              <w:left w:val="single" w:sz="4" w:space="0" w:color="000000" w:themeColor="text1"/>
              <w:right w:val="single" w:sz="4" w:space="0" w:color="000000" w:themeColor="text1"/>
            </w:tcBorders>
          </w:tcPr>
          <w:p w14:paraId="40B57085" w14:textId="77777777" w:rsidR="007B7AAF" w:rsidRPr="00B32738" w:rsidRDefault="007B7AAF" w:rsidP="000F5B08">
            <w:pPr>
              <w:spacing w:before="120" w:after="120"/>
              <w:jc w:val="center"/>
              <w:rPr>
                <w:rFonts w:cstheme="minorHAnsi"/>
                <w:sz w:val="20"/>
              </w:rPr>
            </w:pPr>
            <w:r w:rsidRPr="00B32738">
              <w:rPr>
                <w:rFonts w:cstheme="minorHAnsi"/>
                <w:sz w:val="20"/>
              </w:rPr>
              <w:t xml:space="preserve">E </w:t>
            </w:r>
            <w:r w:rsidRPr="00B32738">
              <w:rPr>
                <w:rFonts w:cstheme="minorHAnsi"/>
                <w:sz w:val="20"/>
              </w:rPr>
              <w:br/>
              <w:t>Role play/Simulation</w:t>
            </w:r>
          </w:p>
        </w:tc>
        <w:tc>
          <w:tcPr>
            <w:tcW w:w="573" w:type="pct"/>
            <w:tcBorders>
              <w:top w:val="single" w:sz="4" w:space="0" w:color="000000" w:themeColor="text1"/>
              <w:left w:val="single" w:sz="4" w:space="0" w:color="000000" w:themeColor="text1"/>
              <w:right w:val="single" w:sz="4" w:space="0" w:color="000000" w:themeColor="text1"/>
            </w:tcBorders>
          </w:tcPr>
          <w:p w14:paraId="0BAA6234" w14:textId="77777777" w:rsidR="007B7AAF" w:rsidRPr="00B32738" w:rsidRDefault="007B7AAF" w:rsidP="000F5B08">
            <w:pPr>
              <w:spacing w:before="120" w:after="120"/>
              <w:jc w:val="center"/>
              <w:rPr>
                <w:rFonts w:cstheme="minorHAnsi"/>
                <w:sz w:val="20"/>
              </w:rPr>
            </w:pPr>
            <w:r w:rsidRPr="00B32738">
              <w:rPr>
                <w:rFonts w:cstheme="minorHAnsi"/>
                <w:sz w:val="20"/>
              </w:rPr>
              <w:t>F Knowledge based test</w:t>
            </w:r>
          </w:p>
        </w:tc>
        <w:tc>
          <w:tcPr>
            <w:tcW w:w="435" w:type="pct"/>
            <w:tcBorders>
              <w:top w:val="single" w:sz="4" w:space="0" w:color="000000" w:themeColor="text1"/>
              <w:left w:val="single" w:sz="4" w:space="0" w:color="000000" w:themeColor="text1"/>
              <w:right w:val="single" w:sz="4" w:space="0" w:color="000000" w:themeColor="text1"/>
            </w:tcBorders>
          </w:tcPr>
          <w:p w14:paraId="22862E19" w14:textId="77777777" w:rsidR="007B7AAF" w:rsidRPr="00B32738" w:rsidRDefault="007B7AAF" w:rsidP="000F5B08">
            <w:pPr>
              <w:spacing w:before="120" w:after="120"/>
              <w:jc w:val="center"/>
              <w:rPr>
                <w:rFonts w:cstheme="minorHAnsi"/>
                <w:sz w:val="20"/>
              </w:rPr>
            </w:pPr>
            <w:r w:rsidRPr="00B32738">
              <w:rPr>
                <w:rFonts w:cstheme="minorHAnsi"/>
                <w:sz w:val="20"/>
              </w:rPr>
              <w:t>H</w:t>
            </w:r>
          </w:p>
          <w:p w14:paraId="10A33A52" w14:textId="77777777" w:rsidR="007B7AAF" w:rsidRPr="00B32738" w:rsidRDefault="007B7AAF" w:rsidP="000F5B08">
            <w:pPr>
              <w:spacing w:before="120" w:after="120"/>
              <w:jc w:val="center"/>
              <w:rPr>
                <w:rFonts w:cstheme="minorHAnsi"/>
                <w:sz w:val="20"/>
              </w:rPr>
            </w:pPr>
            <w:r w:rsidRPr="00B32738">
              <w:rPr>
                <w:rFonts w:cstheme="minorHAnsi"/>
                <w:sz w:val="20"/>
              </w:rPr>
              <w:t>Written Task</w:t>
            </w:r>
          </w:p>
        </w:tc>
        <w:tc>
          <w:tcPr>
            <w:tcW w:w="396" w:type="pct"/>
            <w:tcBorders>
              <w:top w:val="single" w:sz="4" w:space="0" w:color="000000" w:themeColor="text1"/>
              <w:left w:val="single" w:sz="4" w:space="0" w:color="000000" w:themeColor="text1"/>
              <w:right w:val="single" w:sz="4" w:space="0" w:color="000000" w:themeColor="text1"/>
            </w:tcBorders>
          </w:tcPr>
          <w:p w14:paraId="610108F8" w14:textId="77777777" w:rsidR="007B7AAF" w:rsidRPr="00B32738" w:rsidRDefault="007B7AAF" w:rsidP="000F5B08">
            <w:pPr>
              <w:spacing w:before="120" w:after="120"/>
              <w:jc w:val="center"/>
              <w:rPr>
                <w:rFonts w:cstheme="minorHAnsi"/>
                <w:sz w:val="20"/>
              </w:rPr>
            </w:pPr>
            <w:r w:rsidRPr="00B32738">
              <w:rPr>
                <w:rFonts w:cstheme="minorHAnsi"/>
                <w:sz w:val="20"/>
              </w:rPr>
              <w:t xml:space="preserve">I </w:t>
            </w:r>
          </w:p>
          <w:p w14:paraId="7FC2003C" w14:textId="77777777" w:rsidR="007B7AAF" w:rsidRPr="00B32738" w:rsidRDefault="007B7AAF" w:rsidP="000F5B08">
            <w:pPr>
              <w:spacing w:before="120" w:after="120"/>
              <w:jc w:val="center"/>
              <w:rPr>
                <w:rFonts w:cstheme="minorHAnsi"/>
                <w:sz w:val="20"/>
              </w:rPr>
            </w:pPr>
            <w:r w:rsidRPr="00B32738">
              <w:rPr>
                <w:rFonts w:cstheme="minorHAnsi"/>
                <w:sz w:val="20"/>
              </w:rPr>
              <w:t>Third Party Report</w:t>
            </w:r>
          </w:p>
        </w:tc>
        <w:tc>
          <w:tcPr>
            <w:tcW w:w="820" w:type="pct"/>
            <w:tcBorders>
              <w:top w:val="single" w:sz="4" w:space="0" w:color="000000" w:themeColor="text1"/>
              <w:left w:val="single" w:sz="4" w:space="0" w:color="000000" w:themeColor="text1"/>
              <w:right w:val="single" w:sz="4" w:space="0" w:color="000000" w:themeColor="text1"/>
            </w:tcBorders>
          </w:tcPr>
          <w:p w14:paraId="508FFE73" w14:textId="77777777" w:rsidR="007B7AAF" w:rsidRPr="00B32738" w:rsidRDefault="007B7AAF" w:rsidP="000F5B08">
            <w:pPr>
              <w:spacing w:before="120" w:after="120"/>
              <w:rPr>
                <w:rFonts w:cstheme="minorHAnsi"/>
                <w:sz w:val="20"/>
              </w:rPr>
            </w:pPr>
            <w:r w:rsidRPr="00B32738">
              <w:rPr>
                <w:rFonts w:cstheme="minorHAnsi"/>
                <w:sz w:val="20"/>
              </w:rPr>
              <w:t>J other (specify)</w:t>
            </w:r>
          </w:p>
          <w:p w14:paraId="3F2156F9" w14:textId="77777777" w:rsidR="007B7AAF" w:rsidRPr="00B32738" w:rsidRDefault="007B7AAF" w:rsidP="000F5B08">
            <w:pPr>
              <w:spacing w:before="120" w:after="120"/>
              <w:rPr>
                <w:rFonts w:cstheme="minorHAnsi"/>
                <w:sz w:val="20"/>
              </w:rPr>
            </w:pPr>
            <w:r w:rsidRPr="00B32738">
              <w:rPr>
                <w:rFonts w:cstheme="minorHAnsi"/>
                <w:sz w:val="20"/>
              </w:rPr>
              <w:t>___________</w:t>
            </w:r>
          </w:p>
        </w:tc>
      </w:tr>
      <w:tr w:rsidR="007B7AAF" w:rsidRPr="00B32738" w14:paraId="45EF9F50" w14:textId="77777777" w:rsidTr="00186D72">
        <w:trPr>
          <w:trHeight w:val="248"/>
        </w:trPr>
        <w:tc>
          <w:tcPr>
            <w:tcW w:w="660" w:type="pct"/>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37D7CB5" w14:textId="77777777" w:rsidR="007B7AAF" w:rsidRPr="00B32738" w:rsidRDefault="00F27D06" w:rsidP="000F5B08">
            <w:pPr>
              <w:spacing w:before="120" w:after="120"/>
              <w:jc w:val="center"/>
              <w:rPr>
                <w:rFonts w:cstheme="minorHAnsi"/>
                <w:szCs w:val="22"/>
              </w:rPr>
            </w:pPr>
            <w:sdt>
              <w:sdtPr>
                <w:rPr>
                  <w:rFonts w:cstheme="minorHAnsi"/>
                  <w:szCs w:val="22"/>
                </w:rPr>
                <w:id w:val="-312644815"/>
                <w14:checkbox>
                  <w14:checked w14:val="0"/>
                  <w14:checkedState w14:val="2612" w14:font="MS Gothic"/>
                  <w14:uncheckedState w14:val="2610" w14:font="MS Gothic"/>
                </w14:checkbox>
              </w:sdtPr>
              <w:sdtEndPr/>
              <w:sdtContent>
                <w:r w:rsidR="007B7AAF" w:rsidRPr="00B32738">
                  <w:rPr>
                    <w:rFonts w:ascii="Segoe UI Symbol" w:eastAsia="MS Gothic" w:hAnsi="Segoe UI Symbol" w:cs="Segoe UI Symbol"/>
                    <w:szCs w:val="22"/>
                  </w:rPr>
                  <w:t>☐</w:t>
                </w:r>
              </w:sdtContent>
            </w:sdt>
          </w:p>
        </w:tc>
        <w:tc>
          <w:tcPr>
            <w:tcW w:w="407" w:type="pct"/>
            <w:tcBorders>
              <w:left w:val="single" w:sz="4" w:space="0" w:color="000000" w:themeColor="text1"/>
              <w:bottom w:val="single" w:sz="4" w:space="0" w:color="000000" w:themeColor="text1"/>
              <w:right w:val="single" w:sz="4" w:space="0" w:color="000000" w:themeColor="text1"/>
            </w:tcBorders>
          </w:tcPr>
          <w:p w14:paraId="40260931" w14:textId="77777777" w:rsidR="007B7AAF" w:rsidRPr="00B32738" w:rsidRDefault="007B7AAF" w:rsidP="000F5B08">
            <w:pPr>
              <w:spacing w:before="120" w:after="120"/>
              <w:jc w:val="center"/>
              <w:rPr>
                <w:rFonts w:cstheme="minorHAnsi"/>
                <w:szCs w:val="22"/>
              </w:rPr>
            </w:pPr>
            <w:r w:rsidRPr="00B32738">
              <w:rPr>
                <w:rFonts w:cstheme="minorHAnsi"/>
                <w:szCs w:val="22"/>
              </w:rPr>
              <w:t xml:space="preserve"> </w:t>
            </w:r>
            <w:sdt>
              <w:sdtPr>
                <w:rPr>
                  <w:rFonts w:cstheme="minorHAnsi"/>
                  <w:szCs w:val="22"/>
                </w:rPr>
                <w:id w:val="2127733171"/>
                <w14:checkbox>
                  <w14:checked w14:val="0"/>
                  <w14:checkedState w14:val="2612" w14:font="MS Gothic"/>
                  <w14:uncheckedState w14:val="2610" w14:font="MS Gothic"/>
                </w14:checkbox>
              </w:sdtPr>
              <w:sdtEndPr/>
              <w:sdtContent>
                <w:r w:rsidRPr="00B32738">
                  <w:rPr>
                    <w:rFonts w:ascii="Segoe UI Symbol" w:eastAsia="MS Gothic" w:hAnsi="Segoe UI Symbol" w:cs="Segoe UI Symbol"/>
                    <w:szCs w:val="22"/>
                  </w:rPr>
                  <w:t>☐</w:t>
                </w:r>
              </w:sdtContent>
            </w:sdt>
          </w:p>
        </w:tc>
        <w:tc>
          <w:tcPr>
            <w:tcW w:w="466" w:type="pct"/>
            <w:tcBorders>
              <w:left w:val="single" w:sz="4" w:space="0" w:color="000000" w:themeColor="text1"/>
              <w:bottom w:val="single" w:sz="4" w:space="0" w:color="000000" w:themeColor="text1"/>
              <w:right w:val="single" w:sz="4" w:space="0" w:color="000000" w:themeColor="text1"/>
            </w:tcBorders>
          </w:tcPr>
          <w:p w14:paraId="0E3B63B0" w14:textId="2C926CC5" w:rsidR="007B7AAF" w:rsidRPr="00B32738" w:rsidRDefault="00F27D06" w:rsidP="000F5B08">
            <w:pPr>
              <w:spacing w:before="120" w:after="120"/>
              <w:jc w:val="center"/>
              <w:rPr>
                <w:rFonts w:cstheme="minorHAnsi"/>
                <w:szCs w:val="22"/>
              </w:rPr>
            </w:pPr>
            <w:sdt>
              <w:sdtPr>
                <w:rPr>
                  <w:rFonts w:cstheme="minorHAnsi"/>
                  <w:szCs w:val="22"/>
                </w:rPr>
                <w:id w:val="-1371066243"/>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475" w:type="pct"/>
            <w:tcBorders>
              <w:left w:val="single" w:sz="4" w:space="0" w:color="000000" w:themeColor="text1"/>
              <w:bottom w:val="single" w:sz="4" w:space="0" w:color="000000" w:themeColor="text1"/>
              <w:right w:val="single" w:sz="4" w:space="0" w:color="000000" w:themeColor="text1"/>
            </w:tcBorders>
          </w:tcPr>
          <w:p w14:paraId="176C03F9" w14:textId="77777777" w:rsidR="007B7AAF" w:rsidRPr="00B32738" w:rsidRDefault="00F27D06" w:rsidP="000F5B08">
            <w:pPr>
              <w:spacing w:before="120" w:after="120"/>
              <w:jc w:val="center"/>
              <w:rPr>
                <w:rFonts w:cstheme="minorHAnsi"/>
                <w:szCs w:val="22"/>
              </w:rPr>
            </w:pPr>
            <w:sdt>
              <w:sdtPr>
                <w:rPr>
                  <w:rFonts w:cstheme="minorHAnsi"/>
                  <w:szCs w:val="22"/>
                </w:rPr>
                <w:id w:val="1944497158"/>
                <w14:checkbox>
                  <w14:checked w14:val="0"/>
                  <w14:checkedState w14:val="2612" w14:font="MS Gothic"/>
                  <w14:uncheckedState w14:val="2610" w14:font="MS Gothic"/>
                </w14:checkbox>
              </w:sdtPr>
              <w:sdtEndPr/>
              <w:sdtContent>
                <w:r w:rsidR="007B7AAF" w:rsidRPr="00B32738">
                  <w:rPr>
                    <w:rFonts w:ascii="Segoe UI Symbol" w:eastAsia="MS Gothic" w:hAnsi="Segoe UI Symbol" w:cs="Segoe UI Symbol"/>
                    <w:szCs w:val="22"/>
                  </w:rPr>
                  <w:t>☐</w:t>
                </w:r>
              </w:sdtContent>
            </w:sdt>
          </w:p>
        </w:tc>
        <w:tc>
          <w:tcPr>
            <w:tcW w:w="768" w:type="pct"/>
            <w:gridSpan w:val="2"/>
            <w:tcBorders>
              <w:left w:val="single" w:sz="4" w:space="0" w:color="000000" w:themeColor="text1"/>
              <w:bottom w:val="single" w:sz="4" w:space="0" w:color="000000" w:themeColor="text1"/>
              <w:right w:val="single" w:sz="4" w:space="0" w:color="000000" w:themeColor="text1"/>
            </w:tcBorders>
          </w:tcPr>
          <w:p w14:paraId="25E1214E" w14:textId="77777777" w:rsidR="007B7AAF" w:rsidRPr="00B32738" w:rsidRDefault="00F27D06" w:rsidP="000F5B08">
            <w:pPr>
              <w:spacing w:before="120" w:after="120"/>
              <w:jc w:val="center"/>
              <w:rPr>
                <w:rFonts w:cstheme="minorHAnsi"/>
                <w:szCs w:val="22"/>
              </w:rPr>
            </w:pPr>
            <w:sdt>
              <w:sdtPr>
                <w:rPr>
                  <w:rFonts w:cstheme="minorHAnsi"/>
                  <w:szCs w:val="22"/>
                </w:rPr>
                <w:id w:val="-791124799"/>
                <w14:checkbox>
                  <w14:checked w14:val="0"/>
                  <w14:checkedState w14:val="2612" w14:font="MS Gothic"/>
                  <w14:uncheckedState w14:val="2610" w14:font="MS Gothic"/>
                </w14:checkbox>
              </w:sdtPr>
              <w:sdtEndPr/>
              <w:sdtContent>
                <w:r w:rsidR="007B7AAF" w:rsidRPr="00B32738">
                  <w:rPr>
                    <w:rFonts w:ascii="Segoe UI Symbol" w:eastAsia="MS Gothic" w:hAnsi="Segoe UI Symbol" w:cs="Segoe UI Symbol"/>
                    <w:szCs w:val="22"/>
                  </w:rPr>
                  <w:t>☐</w:t>
                </w:r>
              </w:sdtContent>
            </w:sdt>
          </w:p>
        </w:tc>
        <w:tc>
          <w:tcPr>
            <w:tcW w:w="573" w:type="pct"/>
            <w:tcBorders>
              <w:left w:val="single" w:sz="4" w:space="0" w:color="000000" w:themeColor="text1"/>
              <w:bottom w:val="single" w:sz="4" w:space="0" w:color="000000" w:themeColor="text1"/>
              <w:right w:val="single" w:sz="4" w:space="0" w:color="000000" w:themeColor="text1"/>
            </w:tcBorders>
          </w:tcPr>
          <w:p w14:paraId="48C76981" w14:textId="77777777" w:rsidR="007B7AAF" w:rsidRPr="00B32738" w:rsidRDefault="00F27D06" w:rsidP="000F5B08">
            <w:pPr>
              <w:spacing w:before="120" w:after="120"/>
              <w:jc w:val="center"/>
              <w:rPr>
                <w:rFonts w:cstheme="minorHAnsi"/>
                <w:szCs w:val="22"/>
              </w:rPr>
            </w:pPr>
            <w:sdt>
              <w:sdtPr>
                <w:rPr>
                  <w:rFonts w:cstheme="minorHAnsi"/>
                  <w:szCs w:val="22"/>
                </w:rPr>
                <w:id w:val="-2037639906"/>
                <w14:checkbox>
                  <w14:checked w14:val="0"/>
                  <w14:checkedState w14:val="2612" w14:font="MS Gothic"/>
                  <w14:uncheckedState w14:val="2610" w14:font="MS Gothic"/>
                </w14:checkbox>
              </w:sdtPr>
              <w:sdtEndPr/>
              <w:sdtContent>
                <w:r w:rsidR="007B7AAF" w:rsidRPr="00B32738">
                  <w:rPr>
                    <w:rFonts w:ascii="Segoe UI Symbol" w:eastAsia="MS Gothic" w:hAnsi="Segoe UI Symbol" w:cs="Segoe UI Symbol"/>
                    <w:szCs w:val="22"/>
                  </w:rPr>
                  <w:t>☐</w:t>
                </w:r>
              </w:sdtContent>
            </w:sdt>
          </w:p>
        </w:tc>
        <w:tc>
          <w:tcPr>
            <w:tcW w:w="435" w:type="pct"/>
            <w:tcBorders>
              <w:left w:val="single" w:sz="4" w:space="0" w:color="000000" w:themeColor="text1"/>
              <w:bottom w:val="single" w:sz="4" w:space="0" w:color="000000" w:themeColor="text1"/>
              <w:right w:val="single" w:sz="4" w:space="0" w:color="000000" w:themeColor="text1"/>
            </w:tcBorders>
          </w:tcPr>
          <w:p w14:paraId="25274E3C" w14:textId="7DCAECA4" w:rsidR="007B7AAF" w:rsidRPr="00B32738" w:rsidRDefault="00F27D06" w:rsidP="000F5B08">
            <w:pPr>
              <w:spacing w:before="120" w:after="120"/>
              <w:jc w:val="center"/>
              <w:rPr>
                <w:rFonts w:cstheme="minorHAnsi"/>
                <w:szCs w:val="22"/>
              </w:rPr>
            </w:pPr>
            <w:sdt>
              <w:sdtPr>
                <w:rPr>
                  <w:rFonts w:cstheme="minorHAnsi"/>
                  <w:szCs w:val="22"/>
                </w:rPr>
                <w:id w:val="1702050096"/>
                <w14:checkbox>
                  <w14:checked w14:val="1"/>
                  <w14:checkedState w14:val="2612" w14:font="MS Gothic"/>
                  <w14:uncheckedState w14:val="2610" w14:font="MS Gothic"/>
                </w14:checkbox>
              </w:sdtPr>
              <w:sdtEndPr/>
              <w:sdtContent>
                <w:r w:rsidR="007B7AAF">
                  <w:rPr>
                    <w:rFonts w:ascii="MS Gothic" w:eastAsia="MS Gothic" w:hAnsi="MS Gothic" w:cstheme="minorHAnsi" w:hint="eastAsia"/>
                    <w:szCs w:val="22"/>
                  </w:rPr>
                  <w:t>☒</w:t>
                </w:r>
              </w:sdtContent>
            </w:sdt>
          </w:p>
        </w:tc>
        <w:tc>
          <w:tcPr>
            <w:tcW w:w="396" w:type="pct"/>
            <w:tcBorders>
              <w:left w:val="single" w:sz="4" w:space="0" w:color="000000" w:themeColor="text1"/>
              <w:bottom w:val="single" w:sz="4" w:space="0" w:color="000000" w:themeColor="text1"/>
              <w:right w:val="single" w:sz="4" w:space="0" w:color="000000" w:themeColor="text1"/>
            </w:tcBorders>
          </w:tcPr>
          <w:p w14:paraId="6FF11B80" w14:textId="77777777" w:rsidR="007B7AAF" w:rsidRPr="00B32738" w:rsidRDefault="00F27D06" w:rsidP="000F5B08">
            <w:pPr>
              <w:spacing w:before="120" w:after="120"/>
              <w:jc w:val="center"/>
              <w:rPr>
                <w:rFonts w:cstheme="minorHAnsi"/>
                <w:szCs w:val="22"/>
              </w:rPr>
            </w:pPr>
            <w:sdt>
              <w:sdtPr>
                <w:rPr>
                  <w:rFonts w:cstheme="minorHAnsi"/>
                  <w:szCs w:val="22"/>
                </w:rPr>
                <w:id w:val="743001375"/>
                <w14:checkbox>
                  <w14:checked w14:val="0"/>
                  <w14:checkedState w14:val="2612" w14:font="MS Gothic"/>
                  <w14:uncheckedState w14:val="2610" w14:font="MS Gothic"/>
                </w14:checkbox>
              </w:sdtPr>
              <w:sdtEndPr/>
              <w:sdtContent>
                <w:r w:rsidR="007B7AAF" w:rsidRPr="00B32738">
                  <w:rPr>
                    <w:rFonts w:ascii="Segoe UI Symbol" w:hAnsi="Segoe UI Symbol" w:cs="Segoe UI Symbol"/>
                    <w:szCs w:val="22"/>
                  </w:rPr>
                  <w:t>☐</w:t>
                </w:r>
              </w:sdtContent>
            </w:sdt>
          </w:p>
        </w:tc>
        <w:tc>
          <w:tcPr>
            <w:tcW w:w="820" w:type="pct"/>
            <w:tcBorders>
              <w:left w:val="single" w:sz="4" w:space="0" w:color="000000" w:themeColor="text1"/>
              <w:bottom w:val="single" w:sz="4" w:space="0" w:color="000000" w:themeColor="text1"/>
              <w:right w:val="single" w:sz="4" w:space="0" w:color="000000" w:themeColor="text1"/>
            </w:tcBorders>
          </w:tcPr>
          <w:p w14:paraId="0FB8F730" w14:textId="77777777" w:rsidR="007B7AAF" w:rsidRPr="00B32738" w:rsidRDefault="00F27D06" w:rsidP="000F5B08">
            <w:pPr>
              <w:spacing w:before="120" w:after="120"/>
              <w:jc w:val="center"/>
              <w:rPr>
                <w:rFonts w:cstheme="minorHAnsi"/>
                <w:szCs w:val="22"/>
              </w:rPr>
            </w:pPr>
            <w:sdt>
              <w:sdtPr>
                <w:rPr>
                  <w:rFonts w:cstheme="minorHAnsi"/>
                  <w:szCs w:val="22"/>
                </w:rPr>
                <w:id w:val="-200249670"/>
                <w14:checkbox>
                  <w14:checked w14:val="0"/>
                  <w14:checkedState w14:val="2612" w14:font="MS Gothic"/>
                  <w14:uncheckedState w14:val="2610" w14:font="MS Gothic"/>
                </w14:checkbox>
              </w:sdtPr>
              <w:sdtEndPr/>
              <w:sdtContent>
                <w:r w:rsidR="007B7AAF" w:rsidRPr="00B32738">
                  <w:rPr>
                    <w:rFonts w:ascii="Segoe UI Symbol" w:eastAsia="MS Gothic" w:hAnsi="Segoe UI Symbol" w:cs="Segoe UI Symbol"/>
                    <w:szCs w:val="22"/>
                  </w:rPr>
                  <w:t>☐</w:t>
                </w:r>
              </w:sdtContent>
            </w:sdt>
          </w:p>
        </w:tc>
      </w:tr>
    </w:tbl>
    <w:p w14:paraId="4670ABD3" w14:textId="77777777" w:rsidR="00B32738" w:rsidRDefault="00B32738" w:rsidP="0075437B">
      <w:pPr>
        <w:rPr>
          <w:rFonts w:cstheme="minorHAnsi"/>
          <w:b/>
          <w:szCs w:val="24"/>
        </w:rPr>
      </w:pPr>
    </w:p>
    <w:p w14:paraId="56C65601" w14:textId="10660B84" w:rsidR="0075437B" w:rsidRDefault="0075437B" w:rsidP="0075437B">
      <w:pPr>
        <w:rPr>
          <w:rFonts w:cstheme="minorHAnsi"/>
          <w:szCs w:val="24"/>
        </w:rPr>
      </w:pPr>
      <w:r w:rsidRPr="0081533A">
        <w:rPr>
          <w:rFonts w:cstheme="minorHAnsi"/>
          <w:szCs w:val="24"/>
        </w:rPr>
        <w:t>You will be allowed a maximum of</w:t>
      </w:r>
      <w:r>
        <w:rPr>
          <w:rFonts w:cstheme="minorHAnsi"/>
          <w:szCs w:val="24"/>
        </w:rPr>
        <w:t xml:space="preserve"> </w:t>
      </w:r>
      <w:sdt>
        <w:sdtPr>
          <w:rPr>
            <w:rFonts w:cstheme="minorHAnsi"/>
            <w:szCs w:val="24"/>
          </w:rPr>
          <w:id w:val="-1860340809"/>
          <w:placeholder>
            <w:docPart w:val="EC74E1CCB791402D80A3822D94209645"/>
          </w:placeholder>
          <w:dropDownList>
            <w:listItem w:value="Choose an item."/>
            <w:listItem w:displayText="1" w:value="1"/>
            <w:listItem w:displayText="2" w:value="2"/>
            <w:listItem w:displayText="3" w:value="3"/>
          </w:dropDownList>
        </w:sdtPr>
        <w:sdtEndPr/>
        <w:sdtContent>
          <w:r w:rsidR="007B7AAF">
            <w:rPr>
              <w:rFonts w:cstheme="minorHAnsi"/>
              <w:szCs w:val="24"/>
            </w:rPr>
            <w:t>2</w:t>
          </w:r>
        </w:sdtContent>
      </w:sdt>
      <w:r w:rsidRPr="0081533A">
        <w:rPr>
          <w:rFonts w:cstheme="minorHAnsi"/>
          <w:color w:val="FF0000"/>
          <w:szCs w:val="24"/>
        </w:rPr>
        <w:t xml:space="preserve"> </w:t>
      </w:r>
      <w:r w:rsidRPr="0081533A">
        <w:rPr>
          <w:rFonts w:cstheme="minorHAnsi"/>
          <w:szCs w:val="24"/>
        </w:rPr>
        <w:t>attempt</w:t>
      </w:r>
      <w:r>
        <w:rPr>
          <w:rFonts w:cstheme="minorHAnsi"/>
          <w:szCs w:val="24"/>
        </w:rPr>
        <w:t>/</w:t>
      </w:r>
      <w:r w:rsidRPr="0081533A">
        <w:rPr>
          <w:rFonts w:cstheme="minorHAnsi"/>
          <w:szCs w:val="24"/>
        </w:rPr>
        <w:t>s at each assessment task.</w:t>
      </w:r>
    </w:p>
    <w:p w14:paraId="78AC7CAD" w14:textId="77777777" w:rsidR="004A2EA5" w:rsidRPr="0081533A" w:rsidRDefault="004A2EA5" w:rsidP="0075437B">
      <w:pPr>
        <w:rPr>
          <w:rFonts w:cstheme="minorHAnsi"/>
          <w:szCs w:val="24"/>
        </w:rPr>
      </w:pPr>
    </w:p>
    <w:p w14:paraId="11DE57B8" w14:textId="77777777" w:rsidR="0075437B" w:rsidRPr="0081533A" w:rsidRDefault="0075437B" w:rsidP="0075437B">
      <w:pPr>
        <w:pStyle w:val="Heading1"/>
        <w:shd w:val="clear" w:color="auto" w:fill="D9D9D9" w:themeFill="background1" w:themeFillShade="D9"/>
        <w:rPr>
          <w:rFonts w:cstheme="minorHAnsi"/>
          <w:bCs w:val="0"/>
        </w:rPr>
      </w:pPr>
      <w:r w:rsidRPr="0081533A">
        <w:rPr>
          <w:rFonts w:cstheme="minorHAnsi"/>
          <w:bCs w:val="0"/>
        </w:rPr>
        <w:t>Assessment Agreement</w:t>
      </w:r>
    </w:p>
    <w:p w14:paraId="19D7E67E" w14:textId="77777777" w:rsidR="0075437B" w:rsidRPr="0081533A" w:rsidRDefault="0075437B" w:rsidP="0075437B">
      <w:pPr>
        <w:rPr>
          <w:rFonts w:cstheme="minorHAnsi"/>
          <w:szCs w:val="24"/>
        </w:rPr>
      </w:pPr>
    </w:p>
    <w:p w14:paraId="0AB22F8A" w14:textId="77777777" w:rsidR="0075437B" w:rsidRPr="0081533A" w:rsidRDefault="0075437B" w:rsidP="0075437B">
      <w:pPr>
        <w:rPr>
          <w:rFonts w:cstheme="minorHAnsi"/>
          <w:szCs w:val="24"/>
        </w:rPr>
      </w:pPr>
      <w:r w:rsidRPr="0081533A">
        <w:rPr>
          <w:rFonts w:cstheme="minorHAnsi"/>
          <w:szCs w:val="24"/>
        </w:rPr>
        <w:t>An assessment agreement is required to ensure that all students are aware of the process and purpose of an assessment and the requirements to achieve competence in this unit/s.</w:t>
      </w:r>
    </w:p>
    <w:p w14:paraId="70D68AB6" w14:textId="77777777" w:rsidR="0075437B" w:rsidRPr="0081533A" w:rsidRDefault="0075437B" w:rsidP="0075437B">
      <w:pPr>
        <w:rPr>
          <w:rFonts w:cstheme="minorHAnsi"/>
          <w:szCs w:val="24"/>
        </w:rPr>
      </w:pPr>
    </w:p>
    <w:p w14:paraId="71945031" w14:textId="77777777" w:rsidR="0075437B" w:rsidRPr="0081533A" w:rsidRDefault="0075437B" w:rsidP="0075437B">
      <w:pPr>
        <w:widowControl/>
        <w:rPr>
          <w:rFonts w:cstheme="minorHAnsi"/>
          <w:szCs w:val="24"/>
        </w:rPr>
      </w:pPr>
      <w:r w:rsidRPr="0081533A">
        <w:rPr>
          <w:rFonts w:cstheme="minorHAnsi"/>
          <w:szCs w:val="24"/>
        </w:rPr>
        <w:t>Document any adjustments to assessment discussed with the student.</w:t>
      </w:r>
    </w:p>
    <w:tbl>
      <w:tblPr>
        <w:tblStyle w:val="TableGrid"/>
        <w:tblW w:w="0" w:type="auto"/>
        <w:tblBorders>
          <w:top w:val="none" w:sz="0" w:space="0" w:color="auto"/>
          <w:left w:val="none" w:sz="0" w:space="0" w:color="auto"/>
          <w:right w:val="none" w:sz="0" w:space="0" w:color="auto"/>
        </w:tblBorders>
        <w:tblLayout w:type="fixed"/>
        <w:tblCellMar>
          <w:left w:w="120" w:type="dxa"/>
          <w:right w:w="120" w:type="dxa"/>
        </w:tblCellMar>
        <w:tblLook w:val="04A0" w:firstRow="1" w:lastRow="0" w:firstColumn="1" w:lastColumn="0" w:noHBand="0" w:noVBand="1"/>
      </w:tblPr>
      <w:tblGrid>
        <w:gridCol w:w="9748"/>
      </w:tblGrid>
      <w:tr w:rsidR="0075437B" w:rsidRPr="0081533A" w14:paraId="4EFEAE68" w14:textId="77777777" w:rsidTr="00186D72">
        <w:trPr>
          <w:trHeight w:val="567"/>
        </w:trPr>
        <w:tc>
          <w:tcPr>
            <w:tcW w:w="9748" w:type="dxa"/>
          </w:tcPr>
          <w:p w14:paraId="61D54D2D" w14:textId="77777777" w:rsidR="0075437B" w:rsidRPr="0081533A" w:rsidRDefault="0075437B" w:rsidP="00DB122E">
            <w:pPr>
              <w:widowControl/>
              <w:spacing w:line="360" w:lineRule="auto"/>
              <w:rPr>
                <w:rFonts w:cstheme="minorHAnsi"/>
                <w:szCs w:val="24"/>
              </w:rPr>
            </w:pPr>
            <w:permStart w:id="1415141290" w:edGrp="everyone" w:colFirst="0" w:colLast="0"/>
          </w:p>
        </w:tc>
      </w:tr>
      <w:tr w:rsidR="0075437B" w:rsidRPr="0081533A" w14:paraId="0EFA4CEC" w14:textId="77777777" w:rsidTr="00186D72">
        <w:trPr>
          <w:trHeight w:val="567"/>
        </w:trPr>
        <w:tc>
          <w:tcPr>
            <w:tcW w:w="9748" w:type="dxa"/>
          </w:tcPr>
          <w:p w14:paraId="1B75BDAD" w14:textId="77777777" w:rsidR="0075437B" w:rsidRPr="0081533A" w:rsidRDefault="0075437B" w:rsidP="00DB122E">
            <w:pPr>
              <w:widowControl/>
              <w:spacing w:line="360" w:lineRule="auto"/>
              <w:rPr>
                <w:rFonts w:cstheme="minorHAnsi"/>
                <w:szCs w:val="24"/>
              </w:rPr>
            </w:pPr>
            <w:permStart w:id="503393586" w:edGrp="everyone" w:colFirst="0" w:colLast="0"/>
            <w:permEnd w:id="1415141290"/>
          </w:p>
        </w:tc>
      </w:tr>
      <w:tr w:rsidR="0075437B" w:rsidRPr="0081533A" w14:paraId="619B40CB" w14:textId="77777777" w:rsidTr="00186D72">
        <w:trPr>
          <w:trHeight w:val="567"/>
        </w:trPr>
        <w:tc>
          <w:tcPr>
            <w:tcW w:w="9748" w:type="dxa"/>
          </w:tcPr>
          <w:p w14:paraId="3365C09E" w14:textId="77777777" w:rsidR="0075437B" w:rsidRPr="0081533A" w:rsidRDefault="0075437B" w:rsidP="00DB122E">
            <w:pPr>
              <w:widowControl/>
              <w:spacing w:line="360" w:lineRule="auto"/>
              <w:rPr>
                <w:rFonts w:cstheme="minorHAnsi"/>
                <w:szCs w:val="24"/>
              </w:rPr>
            </w:pPr>
            <w:permStart w:id="817770720" w:edGrp="everyone" w:colFirst="0" w:colLast="0"/>
            <w:permEnd w:id="503393586"/>
          </w:p>
        </w:tc>
      </w:tr>
      <w:permEnd w:id="817770720"/>
    </w:tbl>
    <w:p w14:paraId="1C118BF5" w14:textId="77777777" w:rsidR="0075437B" w:rsidRPr="00DD2905" w:rsidRDefault="0075437B" w:rsidP="0075437B">
      <w:pPr>
        <w:widowControl/>
        <w:rPr>
          <w:rFonts w:cstheme="minorHAnsi"/>
          <w:color w:val="000000" w:themeColor="text1"/>
          <w:szCs w:val="24"/>
        </w:rPr>
      </w:pPr>
    </w:p>
    <w:p w14:paraId="6832F22B" w14:textId="77777777" w:rsidR="0075437B" w:rsidRPr="0081533A" w:rsidRDefault="0075437B" w:rsidP="0075437B">
      <w:pPr>
        <w:widowControl/>
        <w:rPr>
          <w:rFonts w:cstheme="minorHAnsi"/>
          <w:szCs w:val="24"/>
        </w:rPr>
      </w:pPr>
      <w:r w:rsidRPr="0081533A">
        <w:rPr>
          <w:rFonts w:cstheme="minorHAnsi"/>
          <w:szCs w:val="24"/>
        </w:rPr>
        <w:t xml:space="preserve">I declare that I have read and understood the assessment methods and assessment process and have discussed any needs with my assessor. </w:t>
      </w:r>
    </w:p>
    <w:p w14:paraId="0581565C" w14:textId="77777777" w:rsidR="0075437B" w:rsidRPr="0081533A" w:rsidRDefault="0075437B" w:rsidP="0075437B">
      <w:pPr>
        <w:widowControl/>
        <w:tabs>
          <w:tab w:val="left" w:pos="6555"/>
        </w:tabs>
        <w:rPr>
          <w:rFonts w:cstheme="minorHAnsi"/>
          <w:szCs w:val="24"/>
        </w:rPr>
      </w:pPr>
      <w:r w:rsidRPr="0081533A">
        <w:rPr>
          <w:rFonts w:cstheme="minorHAnsi"/>
          <w:szCs w:val="24"/>
        </w:rPr>
        <w:tab/>
      </w:r>
    </w:p>
    <w:tbl>
      <w:tblPr>
        <w:tblStyle w:val="TableGrid"/>
        <w:tblW w:w="9781" w:type="dxa"/>
        <w:tblBorders>
          <w:left w:val="none" w:sz="0" w:space="0" w:color="auto"/>
          <w:right w:val="none" w:sz="0" w:space="0" w:color="auto"/>
        </w:tblBorders>
        <w:tblLayout w:type="fixed"/>
        <w:tblCellMar>
          <w:left w:w="120" w:type="dxa"/>
          <w:right w:w="120" w:type="dxa"/>
        </w:tblCellMar>
        <w:tblLook w:val="04A0" w:firstRow="1" w:lastRow="0" w:firstColumn="1" w:lastColumn="0" w:noHBand="0" w:noVBand="1"/>
      </w:tblPr>
      <w:tblGrid>
        <w:gridCol w:w="2119"/>
        <w:gridCol w:w="3693"/>
        <w:gridCol w:w="1963"/>
        <w:gridCol w:w="2006"/>
      </w:tblGrid>
      <w:tr w:rsidR="0075437B" w:rsidRPr="0081533A" w14:paraId="2396FFEC" w14:textId="77777777" w:rsidTr="00186D72">
        <w:trPr>
          <w:trHeight w:val="567"/>
        </w:trPr>
        <w:tc>
          <w:tcPr>
            <w:tcW w:w="2119" w:type="dxa"/>
            <w:tcBorders>
              <w:top w:val="single" w:sz="4" w:space="0" w:color="000000" w:themeColor="text1"/>
              <w:left w:val="nil"/>
              <w:bottom w:val="single" w:sz="4" w:space="0" w:color="000000" w:themeColor="text1"/>
              <w:right w:val="single" w:sz="4" w:space="0" w:color="000000" w:themeColor="text1"/>
            </w:tcBorders>
            <w:hideMark/>
          </w:tcPr>
          <w:p w14:paraId="4DDAA8C4" w14:textId="77777777" w:rsidR="0075437B" w:rsidRPr="0081533A" w:rsidRDefault="0075437B" w:rsidP="00DB122E">
            <w:pPr>
              <w:widowControl/>
              <w:spacing w:before="120" w:after="120"/>
              <w:rPr>
                <w:rFonts w:cstheme="minorHAnsi"/>
                <w:szCs w:val="24"/>
              </w:rPr>
            </w:pPr>
            <w:permStart w:id="1284066600" w:edGrp="everyone" w:colFirst="1" w:colLast="1"/>
            <w:r w:rsidRPr="0081533A">
              <w:rPr>
                <w:rFonts w:cstheme="minorHAnsi"/>
                <w:szCs w:val="24"/>
              </w:rPr>
              <w:t xml:space="preserve">Student Name: </w:t>
            </w:r>
          </w:p>
        </w:tc>
        <w:tc>
          <w:tcPr>
            <w:tcW w:w="7662" w:type="dxa"/>
            <w:gridSpan w:val="3"/>
            <w:tcBorders>
              <w:top w:val="single" w:sz="4" w:space="0" w:color="000000" w:themeColor="text1"/>
              <w:left w:val="single" w:sz="4" w:space="0" w:color="000000" w:themeColor="text1"/>
              <w:bottom w:val="single" w:sz="4" w:space="0" w:color="000000" w:themeColor="text1"/>
              <w:right w:val="nil"/>
            </w:tcBorders>
          </w:tcPr>
          <w:p w14:paraId="58893A86" w14:textId="77777777" w:rsidR="0075437B" w:rsidRPr="0081533A" w:rsidRDefault="0075437B" w:rsidP="00DB122E">
            <w:pPr>
              <w:widowControl/>
              <w:spacing w:before="120" w:after="120"/>
              <w:rPr>
                <w:rFonts w:cstheme="minorHAnsi"/>
                <w:szCs w:val="24"/>
              </w:rPr>
            </w:pPr>
          </w:p>
        </w:tc>
      </w:tr>
      <w:permEnd w:id="1284066600"/>
      <w:tr w:rsidR="0075437B" w:rsidRPr="0081533A" w14:paraId="7F036EC5" w14:textId="77777777" w:rsidTr="00186D72">
        <w:trPr>
          <w:trHeight w:val="567"/>
        </w:trPr>
        <w:tc>
          <w:tcPr>
            <w:tcW w:w="2119" w:type="dxa"/>
            <w:tcBorders>
              <w:top w:val="single" w:sz="4" w:space="0" w:color="000000" w:themeColor="text1"/>
              <w:left w:val="nil"/>
              <w:bottom w:val="single" w:sz="4" w:space="0" w:color="000000" w:themeColor="text1"/>
              <w:right w:val="single" w:sz="12" w:space="0" w:color="000000" w:themeColor="text1"/>
            </w:tcBorders>
            <w:hideMark/>
          </w:tcPr>
          <w:p w14:paraId="72E4C105" w14:textId="77777777" w:rsidR="0075437B" w:rsidRPr="0081533A" w:rsidRDefault="0075437B" w:rsidP="00DB122E">
            <w:pPr>
              <w:widowControl/>
              <w:spacing w:before="120" w:after="120"/>
              <w:rPr>
                <w:rFonts w:cstheme="minorHAnsi"/>
                <w:szCs w:val="24"/>
              </w:rPr>
            </w:pPr>
            <w:r w:rsidRPr="0081533A">
              <w:rPr>
                <w:rFonts w:cstheme="minorHAnsi"/>
                <w:szCs w:val="24"/>
              </w:rPr>
              <w:t xml:space="preserve">Student Signature: </w:t>
            </w:r>
          </w:p>
        </w:tc>
        <w:tc>
          <w:tcPr>
            <w:tcW w:w="3693" w:type="dxa"/>
            <w:tcBorders>
              <w:top w:val="single" w:sz="12" w:space="0" w:color="000000" w:themeColor="text1"/>
              <w:left w:val="single" w:sz="12" w:space="0" w:color="000000" w:themeColor="text1"/>
              <w:bottom w:val="single" w:sz="12" w:space="0" w:color="000000" w:themeColor="text1"/>
              <w:right w:val="single" w:sz="12" w:space="0" w:color="000000" w:themeColor="text1"/>
            </w:tcBorders>
          </w:tcPr>
          <w:p w14:paraId="4CCDD72D" w14:textId="2A1AE3CE" w:rsidR="0075437B" w:rsidRPr="0081533A" w:rsidRDefault="0075437B" w:rsidP="00DB122E">
            <w:pPr>
              <w:widowControl/>
              <w:spacing w:before="120" w:after="120"/>
              <w:rPr>
                <w:rFonts w:cstheme="minorHAnsi"/>
                <w:szCs w:val="24"/>
              </w:rPr>
            </w:pPr>
            <w:r w:rsidRPr="0081533A">
              <w:rPr>
                <w:rFonts w:cstheme="minorHAnsi"/>
                <w:noProof/>
                <w:szCs w:val="22"/>
              </w:rPr>
              <w:drawing>
                <wp:inline distT="0" distB="0" distL="0" distR="0" wp14:anchorId="4AE4E823" wp14:editId="4AAA73AA">
                  <wp:extent cx="215900" cy="215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sidR="00186D72">
              <w:rPr>
                <w:rFonts w:cstheme="minorHAnsi"/>
                <w:szCs w:val="24"/>
              </w:rPr>
              <w:t xml:space="preserve"> </w:t>
            </w:r>
            <w:permStart w:id="910125781" w:edGrp="everyone"/>
            <w:r w:rsidR="00186D72">
              <w:rPr>
                <w:rFonts w:cstheme="minorHAnsi"/>
                <w:szCs w:val="24"/>
              </w:rPr>
              <w:t xml:space="preserve">  </w:t>
            </w:r>
            <w:permEnd w:id="910125781"/>
          </w:p>
        </w:tc>
        <w:tc>
          <w:tcPr>
            <w:tcW w:w="1963" w:type="dxa"/>
            <w:tcBorders>
              <w:top w:val="single" w:sz="4" w:space="0" w:color="000000" w:themeColor="text1"/>
              <w:left w:val="single" w:sz="12" w:space="0" w:color="000000" w:themeColor="text1"/>
              <w:bottom w:val="single" w:sz="4" w:space="0" w:color="000000" w:themeColor="text1"/>
              <w:right w:val="nil"/>
            </w:tcBorders>
          </w:tcPr>
          <w:p w14:paraId="0FC4A4A7" w14:textId="77777777" w:rsidR="0075437B" w:rsidRPr="0081533A" w:rsidRDefault="0075437B" w:rsidP="00DB122E">
            <w:pPr>
              <w:widowControl/>
              <w:spacing w:before="120" w:after="120"/>
              <w:rPr>
                <w:rFonts w:cstheme="minorHAnsi"/>
                <w:szCs w:val="24"/>
              </w:rPr>
            </w:pPr>
            <w:r w:rsidRPr="0081533A">
              <w:rPr>
                <w:rFonts w:cstheme="minorHAnsi"/>
                <w:szCs w:val="24"/>
              </w:rPr>
              <w:t>Agreement Date:</w:t>
            </w:r>
          </w:p>
        </w:tc>
        <w:tc>
          <w:tcPr>
            <w:tcW w:w="2006" w:type="dxa"/>
            <w:tcBorders>
              <w:top w:val="single" w:sz="4" w:space="0" w:color="000000" w:themeColor="text1"/>
              <w:left w:val="single" w:sz="4" w:space="0" w:color="000000" w:themeColor="text1"/>
              <w:bottom w:val="single" w:sz="4" w:space="0" w:color="000000" w:themeColor="text1"/>
              <w:right w:val="nil"/>
            </w:tcBorders>
          </w:tcPr>
          <w:p w14:paraId="05ED6334" w14:textId="77777777" w:rsidR="0075437B" w:rsidRPr="0081533A" w:rsidRDefault="0075437B" w:rsidP="00DB122E">
            <w:pPr>
              <w:widowControl/>
              <w:spacing w:before="120" w:after="120"/>
              <w:rPr>
                <w:rFonts w:cstheme="minorHAnsi"/>
                <w:szCs w:val="24"/>
              </w:rPr>
            </w:pPr>
            <w:permStart w:id="1330848421" w:edGrp="everyone"/>
            <w:r w:rsidRPr="0081533A">
              <w:rPr>
                <w:rFonts w:cstheme="minorHAnsi"/>
                <w:szCs w:val="24"/>
              </w:rPr>
              <w:t xml:space="preserve">    /    /</w:t>
            </w:r>
            <w:permEnd w:id="1330848421"/>
          </w:p>
        </w:tc>
      </w:tr>
    </w:tbl>
    <w:p w14:paraId="41BD7434" w14:textId="77777777" w:rsidR="000C5125" w:rsidRDefault="000C5125" w:rsidP="0075437B">
      <w:pPr>
        <w:widowControl/>
        <w:spacing w:before="120" w:after="120"/>
        <w:sectPr w:rsidR="000C5125" w:rsidSect="0034678F">
          <w:type w:val="oddPage"/>
          <w:pgSz w:w="11918" w:h="16854"/>
          <w:pgMar w:top="1440" w:right="1077" w:bottom="1440" w:left="1077" w:header="284" w:footer="215" w:gutter="0"/>
          <w:cols w:space="720"/>
          <w:noEndnote/>
          <w:docGrid w:linePitch="326"/>
        </w:sectPr>
      </w:pPr>
    </w:p>
    <w:p w14:paraId="1C1FB374" w14:textId="77777777" w:rsidR="00863274" w:rsidRPr="0081533A" w:rsidRDefault="00863274" w:rsidP="00863274">
      <w:pPr>
        <w:pStyle w:val="Heading1"/>
        <w:shd w:val="clear" w:color="auto" w:fill="D9D9D9" w:themeFill="background1" w:themeFillShade="D9"/>
        <w:spacing w:before="0"/>
        <w:rPr>
          <w:rFonts w:cstheme="minorHAnsi"/>
          <w:bCs w:val="0"/>
        </w:rPr>
      </w:pPr>
      <w:r w:rsidRPr="0081533A">
        <w:rPr>
          <w:rFonts w:cstheme="minorHAnsi"/>
          <w:bCs w:val="0"/>
        </w:rPr>
        <w:lastRenderedPageBreak/>
        <w:t>Assessment Task 1</w:t>
      </w:r>
    </w:p>
    <w:tbl>
      <w:tblPr>
        <w:tblStyle w:val="TableGrid"/>
        <w:tblpPr w:leftFromText="181" w:rightFromText="181" w:vertAnchor="text" w:horzAnchor="margin" w:tblpY="1"/>
        <w:tblOverlap w:val="never"/>
        <w:tblW w:w="9781" w:type="dxa"/>
        <w:tblCellMar>
          <w:top w:w="113" w:type="dxa"/>
          <w:bottom w:w="113" w:type="dxa"/>
        </w:tblCellMar>
        <w:tblLook w:val="04A0" w:firstRow="1" w:lastRow="0" w:firstColumn="1" w:lastColumn="0" w:noHBand="0" w:noVBand="1"/>
      </w:tblPr>
      <w:tblGrid>
        <w:gridCol w:w="2037"/>
        <w:gridCol w:w="7744"/>
      </w:tblGrid>
      <w:tr w:rsidR="00F445C7" w:rsidRPr="0081533A" w14:paraId="027B7F93" w14:textId="77777777" w:rsidTr="00F445C7">
        <w:trPr>
          <w:trHeight w:val="17"/>
        </w:trPr>
        <w:tc>
          <w:tcPr>
            <w:tcW w:w="2037" w:type="dxa"/>
            <w:shd w:val="clear" w:color="auto" w:fill="auto"/>
          </w:tcPr>
          <w:p w14:paraId="7662BDBF" w14:textId="77777777" w:rsidR="00F445C7" w:rsidRPr="00463584" w:rsidRDefault="00F445C7" w:rsidP="00F445C7">
            <w:pPr>
              <w:rPr>
                <w:b/>
              </w:rPr>
            </w:pPr>
            <w:r w:rsidRPr="00463584">
              <w:rPr>
                <w:b/>
              </w:rPr>
              <w:t>Assessment Title:</w:t>
            </w:r>
          </w:p>
        </w:tc>
        <w:tc>
          <w:tcPr>
            <w:tcW w:w="7744" w:type="dxa"/>
          </w:tcPr>
          <w:p w14:paraId="451645AB" w14:textId="372DAADD" w:rsidR="00F445C7" w:rsidRPr="0081533A" w:rsidRDefault="00F445C7" w:rsidP="00F445C7">
            <w:r w:rsidRPr="00903043">
              <w:rPr>
                <w:rFonts w:cstheme="minorHAnsi"/>
                <w:color w:val="000000" w:themeColor="text1"/>
              </w:rPr>
              <w:t>Written task– Networking background knowledge</w:t>
            </w:r>
          </w:p>
        </w:tc>
      </w:tr>
      <w:tr w:rsidR="00863274" w:rsidRPr="0081533A" w14:paraId="768A3EF2" w14:textId="77777777" w:rsidTr="00F445C7">
        <w:trPr>
          <w:trHeight w:val="567"/>
        </w:trPr>
        <w:tc>
          <w:tcPr>
            <w:tcW w:w="2037" w:type="dxa"/>
            <w:shd w:val="clear" w:color="auto" w:fill="auto"/>
          </w:tcPr>
          <w:p w14:paraId="56D9E4B2" w14:textId="77777777" w:rsidR="00863274" w:rsidRPr="00463584" w:rsidRDefault="00863274" w:rsidP="00F445C7">
            <w:pPr>
              <w:rPr>
                <w:b/>
                <w:bCs/>
              </w:rPr>
            </w:pPr>
            <w:r w:rsidRPr="00463584">
              <w:rPr>
                <w:b/>
                <w:bCs/>
              </w:rPr>
              <w:t>Assessment Instructions:</w:t>
            </w:r>
          </w:p>
        </w:tc>
        <w:tc>
          <w:tcPr>
            <w:tcW w:w="7744" w:type="dxa"/>
          </w:tcPr>
          <w:p w14:paraId="44265543" w14:textId="3000FA6C" w:rsidR="00F445C7" w:rsidRPr="00F445C7" w:rsidRDefault="00F445C7" w:rsidP="00F445C7">
            <w:r w:rsidRPr="00F445C7">
              <w:t>This assessment is a written task to check your knowledge of small networks.</w:t>
            </w:r>
          </w:p>
          <w:p w14:paraId="0DA1B3B9" w14:textId="77777777" w:rsidR="00F445C7" w:rsidRPr="00F445C7" w:rsidRDefault="00F445C7" w:rsidP="00F445C7">
            <w:r w:rsidRPr="00F445C7">
              <w:t xml:space="preserve"> </w:t>
            </w:r>
          </w:p>
          <w:p w14:paraId="0F788585" w14:textId="77777777" w:rsidR="00F445C7" w:rsidRPr="00F445C7" w:rsidRDefault="00F445C7" w:rsidP="00F445C7">
            <w:r w:rsidRPr="00F445C7">
              <w:t xml:space="preserve">Specification:  </w:t>
            </w:r>
          </w:p>
          <w:p w14:paraId="28D70641" w14:textId="5A166426" w:rsidR="00F445C7" w:rsidRPr="00F445C7" w:rsidRDefault="00F445C7" w:rsidP="00F445C7">
            <w:r w:rsidRPr="00F445C7">
              <w:t xml:space="preserve">In this assessment, you must provide written responses to all questions below. You can either write or type in your answers in the spaces provided. You may be required to research your answers. Referencing should be used when using information from other sources. This assessment is open book. </w:t>
            </w:r>
          </w:p>
          <w:p w14:paraId="5C17C646" w14:textId="77777777" w:rsidR="00F445C7" w:rsidRPr="00F445C7" w:rsidRDefault="00F445C7" w:rsidP="00F445C7">
            <w:r w:rsidRPr="00F445C7">
              <w:t>This assessment will be conducted in class or online.</w:t>
            </w:r>
          </w:p>
          <w:p w14:paraId="599BD15D" w14:textId="1362ED2C" w:rsidR="00F445C7" w:rsidRPr="00F445C7" w:rsidRDefault="00F445C7" w:rsidP="00F445C7"/>
          <w:p w14:paraId="073AD1AB" w14:textId="0D4417BE" w:rsidR="00660433" w:rsidRPr="00F445C7" w:rsidRDefault="00F445C7" w:rsidP="00F445C7">
            <w:r w:rsidRPr="00F445C7">
              <w:t>You must complete all tasks to a satisfactory level to receive a satisfactory result.</w:t>
            </w:r>
          </w:p>
        </w:tc>
      </w:tr>
      <w:tr w:rsidR="00E10384" w:rsidRPr="0081533A" w14:paraId="4AE42221" w14:textId="77777777" w:rsidTr="00F445C7">
        <w:trPr>
          <w:trHeight w:val="19"/>
        </w:trPr>
        <w:tc>
          <w:tcPr>
            <w:tcW w:w="2037" w:type="dxa"/>
          </w:tcPr>
          <w:p w14:paraId="309DC21A" w14:textId="77777777" w:rsidR="00E10384" w:rsidRPr="00463584" w:rsidRDefault="00E10384" w:rsidP="00F445C7">
            <w:pPr>
              <w:rPr>
                <w:b/>
              </w:rPr>
            </w:pPr>
            <w:r w:rsidRPr="00463584">
              <w:rPr>
                <w:b/>
                <w:bCs/>
              </w:rPr>
              <w:t>Duration of the Assessment:</w:t>
            </w:r>
          </w:p>
        </w:tc>
        <w:tc>
          <w:tcPr>
            <w:tcW w:w="7744" w:type="dxa"/>
          </w:tcPr>
          <w:p w14:paraId="2F2C2069" w14:textId="49F35431" w:rsidR="00E10384" w:rsidRPr="00F445C7" w:rsidRDefault="00F445C7" w:rsidP="00F445C7">
            <w:pPr>
              <w:rPr>
                <w:rFonts w:cstheme="minorHAnsi"/>
              </w:rPr>
            </w:pPr>
            <w:r w:rsidRPr="00F445C7">
              <w:rPr>
                <w:rFonts w:cstheme="minorHAnsi"/>
              </w:rPr>
              <w:t>2 hours</w:t>
            </w:r>
          </w:p>
        </w:tc>
      </w:tr>
      <w:tr w:rsidR="00F445C7" w:rsidRPr="0081533A" w14:paraId="7B8423C9" w14:textId="77777777" w:rsidTr="00F445C7">
        <w:trPr>
          <w:trHeight w:val="19"/>
        </w:trPr>
        <w:tc>
          <w:tcPr>
            <w:tcW w:w="2037" w:type="dxa"/>
          </w:tcPr>
          <w:p w14:paraId="2CFE187E" w14:textId="77777777" w:rsidR="00F445C7" w:rsidRPr="00463584" w:rsidRDefault="00F445C7" w:rsidP="00F445C7">
            <w:pPr>
              <w:rPr>
                <w:b/>
                <w:bCs/>
              </w:rPr>
            </w:pPr>
            <w:r w:rsidRPr="00463584">
              <w:rPr>
                <w:b/>
              </w:rPr>
              <w:t>Required Knowledge</w:t>
            </w:r>
          </w:p>
        </w:tc>
        <w:tc>
          <w:tcPr>
            <w:tcW w:w="7744" w:type="dxa"/>
          </w:tcPr>
          <w:p w14:paraId="6B07BB84" w14:textId="77777777" w:rsidR="00F445C7" w:rsidRPr="00903043" w:rsidRDefault="00F445C7" w:rsidP="00F445C7">
            <w:pPr>
              <w:rPr>
                <w:rFonts w:cstheme="minorHAnsi"/>
              </w:rPr>
            </w:pPr>
            <w:r w:rsidRPr="00903043">
              <w:rPr>
                <w:rFonts w:cstheme="minorHAnsi"/>
              </w:rPr>
              <w:t xml:space="preserve"> The candidate must be able to demonstrate knowledge of:</w:t>
            </w:r>
          </w:p>
          <w:p w14:paraId="22B1AF37"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industry-accepted hardware and software products, including those used for networks</w:t>
            </w:r>
          </w:p>
          <w:p w14:paraId="159B98FD"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building requirements that may be used in installing, configuring and securing an office</w:t>
            </w:r>
          </w:p>
          <w:p w14:paraId="0D48EABE"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data and voice transmission technologies and protocols</w:t>
            </w:r>
          </w:p>
          <w:p w14:paraId="416243C7"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hardware and software installation procedures</w:t>
            </w:r>
          </w:p>
          <w:p w14:paraId="71CF1171"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organisational procedures including:</w:t>
            </w:r>
          </w:p>
          <w:p w14:paraId="2FDD0853" w14:textId="77777777" w:rsidR="00F445C7" w:rsidRPr="00903043" w:rsidRDefault="00F445C7" w:rsidP="00F445C7">
            <w:pPr>
              <w:pStyle w:val="ListParagraph"/>
              <w:widowControl/>
              <w:numPr>
                <w:ilvl w:val="0"/>
                <w:numId w:val="4"/>
              </w:numPr>
              <w:autoSpaceDE/>
              <w:autoSpaceDN/>
              <w:adjustRightInd/>
              <w:rPr>
                <w:rFonts w:cstheme="minorHAnsi"/>
              </w:rPr>
            </w:pPr>
            <w:r w:rsidRPr="00903043">
              <w:rPr>
                <w:rFonts w:cstheme="minorHAnsi"/>
              </w:rPr>
              <w:t>software and hardware testing methods</w:t>
            </w:r>
          </w:p>
          <w:p w14:paraId="4D951DC3" w14:textId="77777777" w:rsidR="00F445C7" w:rsidRPr="00903043" w:rsidRDefault="00F445C7" w:rsidP="00F445C7">
            <w:pPr>
              <w:pStyle w:val="ListParagraph"/>
              <w:widowControl/>
              <w:numPr>
                <w:ilvl w:val="0"/>
                <w:numId w:val="4"/>
              </w:numPr>
              <w:autoSpaceDE/>
              <w:autoSpaceDN/>
              <w:adjustRightInd/>
              <w:rPr>
                <w:rFonts w:cstheme="minorHAnsi"/>
              </w:rPr>
            </w:pPr>
            <w:r w:rsidRPr="00903043">
              <w:rPr>
                <w:rFonts w:cstheme="minorHAnsi"/>
              </w:rPr>
              <w:t>network setting testing methods</w:t>
            </w:r>
          </w:p>
          <w:p w14:paraId="6CA391DC" w14:textId="77777777" w:rsidR="00F445C7" w:rsidRPr="00903043" w:rsidRDefault="00F445C7" w:rsidP="00F445C7">
            <w:pPr>
              <w:pStyle w:val="ListParagraph"/>
              <w:widowControl/>
              <w:numPr>
                <w:ilvl w:val="0"/>
                <w:numId w:val="4"/>
              </w:numPr>
              <w:autoSpaceDE/>
              <w:autoSpaceDN/>
              <w:adjustRightInd/>
              <w:rPr>
                <w:rFonts w:cstheme="minorHAnsi"/>
              </w:rPr>
            </w:pPr>
            <w:r w:rsidRPr="00903043">
              <w:rPr>
                <w:rFonts w:cstheme="minorHAnsi"/>
              </w:rPr>
              <w:t>software, hardware and network setting problem resolution procedures</w:t>
            </w:r>
          </w:p>
          <w:p w14:paraId="5A1FA4D3"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local area network (LAN) capabilities and characteristics, including:</w:t>
            </w:r>
          </w:p>
          <w:p w14:paraId="0B030EE5" w14:textId="77777777" w:rsidR="00F445C7" w:rsidRPr="00903043" w:rsidRDefault="00F445C7" w:rsidP="00F445C7">
            <w:pPr>
              <w:pStyle w:val="ListParagraph"/>
              <w:widowControl/>
              <w:numPr>
                <w:ilvl w:val="0"/>
                <w:numId w:val="4"/>
              </w:numPr>
              <w:autoSpaceDE/>
              <w:autoSpaceDN/>
              <w:adjustRightInd/>
              <w:rPr>
                <w:rFonts w:cstheme="minorHAnsi"/>
              </w:rPr>
            </w:pPr>
            <w:r w:rsidRPr="00903043">
              <w:rPr>
                <w:rFonts w:cstheme="minorHAnsi"/>
              </w:rPr>
              <w:t>network types</w:t>
            </w:r>
          </w:p>
          <w:p w14:paraId="0F5F0B4F" w14:textId="77777777" w:rsidR="00F445C7" w:rsidRPr="00903043" w:rsidRDefault="00F445C7" w:rsidP="00F445C7">
            <w:pPr>
              <w:pStyle w:val="ListParagraph"/>
              <w:widowControl/>
              <w:numPr>
                <w:ilvl w:val="0"/>
                <w:numId w:val="4"/>
              </w:numPr>
              <w:autoSpaceDE/>
              <w:autoSpaceDN/>
              <w:adjustRightInd/>
              <w:rPr>
                <w:rFonts w:cstheme="minorHAnsi"/>
              </w:rPr>
            </w:pPr>
            <w:r w:rsidRPr="00903043">
              <w:rPr>
                <w:rFonts w:cstheme="minorHAnsi"/>
              </w:rPr>
              <w:t>internet protocol addressing</w:t>
            </w:r>
          </w:p>
          <w:p w14:paraId="4C419E4E" w14:textId="77777777" w:rsidR="00F445C7" w:rsidRPr="00903043" w:rsidRDefault="00F445C7" w:rsidP="00F445C7">
            <w:pPr>
              <w:pStyle w:val="ListParagraph"/>
              <w:widowControl/>
              <w:numPr>
                <w:ilvl w:val="0"/>
                <w:numId w:val="4"/>
              </w:numPr>
              <w:autoSpaceDE/>
              <w:autoSpaceDN/>
              <w:adjustRightInd/>
              <w:rPr>
                <w:rFonts w:cstheme="minorHAnsi"/>
              </w:rPr>
            </w:pPr>
            <w:r w:rsidRPr="00903043">
              <w:rPr>
                <w:rFonts w:cstheme="minorHAnsi"/>
              </w:rPr>
              <w:t>switch and hub operation</w:t>
            </w:r>
          </w:p>
          <w:p w14:paraId="0C62F08E"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network connections, both wired and wireless</w:t>
            </w:r>
          </w:p>
          <w:p w14:paraId="4AB31F5F"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networking technologies, including network operating systems and cabling standards</w:t>
            </w:r>
          </w:p>
          <w:p w14:paraId="54C76AA9"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network tools, set-up and configuration procedures</w:t>
            </w:r>
          </w:p>
          <w:p w14:paraId="0153A57F"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security implications and methods for a home office network</w:t>
            </w:r>
          </w:p>
          <w:p w14:paraId="0100B349" w14:textId="77777777" w:rsidR="00F445C7" w:rsidRPr="00903043" w:rsidRDefault="00F445C7" w:rsidP="00F445C7">
            <w:pPr>
              <w:pStyle w:val="ListParagraph"/>
              <w:widowControl/>
              <w:numPr>
                <w:ilvl w:val="0"/>
                <w:numId w:val="3"/>
              </w:numPr>
              <w:autoSpaceDE/>
              <w:autoSpaceDN/>
              <w:adjustRightInd/>
              <w:ind w:left="455"/>
              <w:rPr>
                <w:rFonts w:cstheme="minorHAnsi"/>
              </w:rPr>
            </w:pPr>
            <w:r w:rsidRPr="00903043">
              <w:rPr>
                <w:rFonts w:cstheme="minorHAnsi"/>
              </w:rPr>
              <w:t>software packages supported by the organisation</w:t>
            </w:r>
          </w:p>
          <w:p w14:paraId="5C38DA51" w14:textId="77777777" w:rsidR="00F445C7" w:rsidRDefault="00F445C7" w:rsidP="00F445C7">
            <w:pPr>
              <w:pStyle w:val="ListParagraph"/>
              <w:widowControl/>
              <w:numPr>
                <w:ilvl w:val="0"/>
                <w:numId w:val="3"/>
              </w:numPr>
              <w:autoSpaceDE/>
              <w:autoSpaceDN/>
              <w:adjustRightInd/>
              <w:ind w:left="455"/>
              <w:rPr>
                <w:rFonts w:cstheme="minorHAnsi"/>
              </w:rPr>
            </w:pPr>
            <w:r w:rsidRPr="00903043">
              <w:rPr>
                <w:rFonts w:cstheme="minorHAnsi"/>
              </w:rPr>
              <w:t>industry standards applicable to small networks</w:t>
            </w:r>
          </w:p>
          <w:p w14:paraId="2AFE5EB6" w14:textId="4B46D3BB" w:rsidR="00F445C7" w:rsidRPr="00F445C7" w:rsidRDefault="00F445C7" w:rsidP="00F445C7">
            <w:pPr>
              <w:pStyle w:val="ListParagraph"/>
              <w:widowControl/>
              <w:numPr>
                <w:ilvl w:val="0"/>
                <w:numId w:val="3"/>
              </w:numPr>
              <w:autoSpaceDE/>
              <w:autoSpaceDN/>
              <w:adjustRightInd/>
              <w:ind w:left="455"/>
              <w:rPr>
                <w:rFonts w:cstheme="minorHAnsi"/>
              </w:rPr>
            </w:pPr>
            <w:r w:rsidRPr="00F445C7">
              <w:rPr>
                <w:rFonts w:cstheme="minorHAnsi"/>
              </w:rPr>
              <w:t>insta</w:t>
            </w:r>
            <w:r>
              <w:rPr>
                <w:rFonts w:cstheme="minorHAnsi"/>
              </w:rPr>
              <w:t>llation and configuration tools</w:t>
            </w:r>
          </w:p>
        </w:tc>
      </w:tr>
      <w:tr w:rsidR="00F445C7" w:rsidRPr="0081533A" w14:paraId="4D60FC92" w14:textId="77777777" w:rsidTr="00F445C7">
        <w:trPr>
          <w:trHeight w:val="17"/>
        </w:trPr>
        <w:tc>
          <w:tcPr>
            <w:tcW w:w="9781" w:type="dxa"/>
            <w:gridSpan w:val="2"/>
          </w:tcPr>
          <w:p w14:paraId="54C2B9DB" w14:textId="1DD7F5D5" w:rsidR="00F445C7" w:rsidRDefault="00F445C7" w:rsidP="00F445C7">
            <w:pPr>
              <w:rPr>
                <w:rFonts w:cs="Arial"/>
                <w:color w:val="FF0000"/>
              </w:rPr>
            </w:pPr>
            <w:r>
              <w:rPr>
                <w:b/>
                <w:bCs/>
              </w:rPr>
              <w:t>Resources required for this Assessment:</w:t>
            </w:r>
          </w:p>
        </w:tc>
      </w:tr>
      <w:tr w:rsidR="00F445C7" w:rsidRPr="0081533A" w14:paraId="5B6FE4AA" w14:textId="77777777" w:rsidTr="00F445C7">
        <w:trPr>
          <w:trHeight w:val="17"/>
        </w:trPr>
        <w:tc>
          <w:tcPr>
            <w:tcW w:w="2037" w:type="dxa"/>
          </w:tcPr>
          <w:p w14:paraId="175DD4A7" w14:textId="023AE48E" w:rsidR="00F445C7" w:rsidRPr="0024258A" w:rsidRDefault="00F445C7" w:rsidP="00F445C7">
            <w:pPr>
              <w:rPr>
                <w:rFonts w:cstheme="minorHAnsi"/>
                <w:b/>
                <w:color w:val="000000" w:themeColor="text1"/>
              </w:rPr>
            </w:pPr>
            <w:r w:rsidRPr="00395667">
              <w:rPr>
                <w:rFonts w:cstheme="minorHAnsi"/>
                <w:b/>
                <w:bCs/>
              </w:rPr>
              <w:t>Supplied by Institute/workplace</w:t>
            </w:r>
          </w:p>
        </w:tc>
        <w:tc>
          <w:tcPr>
            <w:tcW w:w="7744" w:type="dxa"/>
          </w:tcPr>
          <w:p w14:paraId="046C7206" w14:textId="77777777" w:rsidR="00F445C7" w:rsidRPr="00727590" w:rsidRDefault="00F445C7" w:rsidP="00F445C7">
            <w:pPr>
              <w:pStyle w:val="CommentText"/>
              <w:rPr>
                <w:rFonts w:ascii="Calibri" w:hAnsi="Calibri" w:cs="Calibri"/>
              </w:rPr>
            </w:pPr>
            <w:r w:rsidRPr="00727590">
              <w:rPr>
                <w:rFonts w:ascii="Calibri" w:hAnsi="Calibri" w:cs="Calibri"/>
              </w:rPr>
              <w:t xml:space="preserve">Standard computer room –Networked PCs, MS Office (include, Visio and Project).   </w:t>
            </w:r>
          </w:p>
          <w:p w14:paraId="4F5EF964" w14:textId="77777777" w:rsidR="00F445C7" w:rsidRPr="00727590" w:rsidRDefault="00F445C7" w:rsidP="00F445C7">
            <w:pPr>
              <w:pStyle w:val="CommentText"/>
              <w:rPr>
                <w:rFonts w:ascii="Calibri" w:hAnsi="Calibri" w:cs="Calibri"/>
              </w:rPr>
            </w:pPr>
            <w:r w:rsidRPr="00727590">
              <w:rPr>
                <w:rFonts w:ascii="Calibri" w:hAnsi="Calibri" w:cs="Calibri"/>
              </w:rPr>
              <w:t>Technical documentation and installation manuals.</w:t>
            </w:r>
          </w:p>
          <w:p w14:paraId="05B3BD40" w14:textId="0992476D" w:rsidR="00F445C7" w:rsidRPr="00AB4BF6" w:rsidRDefault="00F445C7" w:rsidP="00F445C7">
            <w:pPr>
              <w:rPr>
                <w:rFonts w:cstheme="minorHAnsi"/>
                <w:color w:val="FF0000"/>
              </w:rPr>
            </w:pPr>
            <w:r w:rsidRPr="00727590">
              <w:rPr>
                <w:rFonts w:ascii="Calibri" w:hAnsi="Calibri" w:cs="Calibri"/>
              </w:rPr>
              <w:t xml:space="preserve">Case profile </w:t>
            </w:r>
            <w:r w:rsidRPr="00727590">
              <w:rPr>
                <w:rFonts w:ascii="Calibri" w:hAnsi="Calibri" w:cs="Calibri"/>
                <w:b/>
                <w:bCs/>
                <w:color w:val="323130"/>
              </w:rPr>
              <w:t>“</w:t>
            </w:r>
            <w:r w:rsidRPr="00727590">
              <w:rPr>
                <w:rFonts w:ascii="Calibri" w:hAnsi="Calibri" w:cs="Calibri"/>
                <w:color w:val="323130"/>
              </w:rPr>
              <w:t>Small office home office case study</w:t>
            </w:r>
            <w:r w:rsidRPr="00727590">
              <w:rPr>
                <w:rFonts w:ascii="Calibri" w:hAnsi="Calibri" w:cs="Calibri"/>
                <w:b/>
                <w:bCs/>
                <w:color w:val="323130"/>
              </w:rPr>
              <w:t>”</w:t>
            </w:r>
          </w:p>
        </w:tc>
      </w:tr>
      <w:tr w:rsidR="00F445C7" w:rsidRPr="0081533A" w14:paraId="1929557B" w14:textId="77777777" w:rsidTr="00F445C7">
        <w:trPr>
          <w:trHeight w:val="64"/>
        </w:trPr>
        <w:tc>
          <w:tcPr>
            <w:tcW w:w="2037" w:type="dxa"/>
          </w:tcPr>
          <w:p w14:paraId="6EA4323C" w14:textId="285EC852" w:rsidR="00F445C7" w:rsidRPr="0024258A" w:rsidRDefault="00F445C7" w:rsidP="00F445C7">
            <w:pPr>
              <w:rPr>
                <w:rFonts w:cstheme="minorHAnsi"/>
                <w:b/>
                <w:color w:val="000000" w:themeColor="text1"/>
              </w:rPr>
            </w:pPr>
            <w:r w:rsidRPr="00395667">
              <w:rPr>
                <w:rFonts w:cstheme="minorHAnsi"/>
                <w:b/>
                <w:bCs/>
              </w:rPr>
              <w:t>Supplied by student</w:t>
            </w:r>
          </w:p>
        </w:tc>
        <w:tc>
          <w:tcPr>
            <w:tcW w:w="7744" w:type="dxa"/>
          </w:tcPr>
          <w:p w14:paraId="2C2817E4" w14:textId="3D84A21A" w:rsidR="00F445C7" w:rsidRDefault="00F445C7" w:rsidP="00F445C7">
            <w:pPr>
              <w:rPr>
                <w:rFonts w:cstheme="minorHAnsi"/>
                <w:color w:val="FF0000"/>
              </w:rPr>
            </w:pPr>
            <w:r w:rsidRPr="00E825E2">
              <w:rPr>
                <w:rFonts w:cstheme="minorHAnsi"/>
              </w:rPr>
              <w:t>N/A</w:t>
            </w:r>
          </w:p>
        </w:tc>
      </w:tr>
    </w:tbl>
    <w:p w14:paraId="00937AD1" w14:textId="77777777" w:rsidR="00A344D5" w:rsidRDefault="00A344D5" w:rsidP="00863274">
      <w:pPr>
        <w:widowControl/>
        <w:autoSpaceDE/>
        <w:autoSpaceDN/>
        <w:adjustRightInd/>
        <w:spacing w:after="200" w:line="276" w:lineRule="auto"/>
        <w:rPr>
          <w:rFonts w:cstheme="minorHAnsi"/>
          <w:b/>
          <w:bCs/>
          <w:sz w:val="28"/>
          <w:szCs w:val="22"/>
        </w:rPr>
        <w:sectPr w:rsidR="00A344D5" w:rsidSect="00F35958">
          <w:type w:val="oddPage"/>
          <w:pgSz w:w="11918" w:h="16854"/>
          <w:pgMar w:top="1440" w:right="1077" w:bottom="1440" w:left="1077" w:header="284" w:footer="215" w:gutter="0"/>
          <w:cols w:space="720"/>
          <w:noEndnote/>
          <w:docGrid w:linePitch="326"/>
        </w:sectPr>
      </w:pPr>
    </w:p>
    <w:tbl>
      <w:tblPr>
        <w:tblStyle w:val="TableGrid"/>
        <w:tblpPr w:leftFromText="181" w:rightFromText="181" w:vertAnchor="text" w:horzAnchor="margin" w:tblpY="1"/>
        <w:tblW w:w="9776" w:type="dxa"/>
        <w:tblLook w:val="04A0" w:firstRow="1" w:lastRow="0" w:firstColumn="1" w:lastColumn="0" w:noHBand="0" w:noVBand="1"/>
      </w:tblPr>
      <w:tblGrid>
        <w:gridCol w:w="9776"/>
      </w:tblGrid>
      <w:tr w:rsidR="00A344D5" w:rsidRPr="007565C7" w14:paraId="0FE7EF28" w14:textId="77777777" w:rsidTr="00A344D5">
        <w:tc>
          <w:tcPr>
            <w:tcW w:w="9776" w:type="dxa"/>
          </w:tcPr>
          <w:p w14:paraId="6CAEFB34" w14:textId="4DCE1228" w:rsidR="00A344D5" w:rsidRPr="00A344D5" w:rsidRDefault="00A344D5" w:rsidP="005F457F">
            <w:pPr>
              <w:widowControl/>
              <w:autoSpaceDE/>
              <w:autoSpaceDN/>
              <w:adjustRightInd/>
              <w:spacing w:line="276" w:lineRule="auto"/>
              <w:rPr>
                <w:rFonts w:cstheme="minorHAnsi"/>
                <w:b/>
                <w:bCs/>
                <w:sz w:val="28"/>
                <w:szCs w:val="22"/>
              </w:rPr>
            </w:pPr>
            <w:r w:rsidRPr="00F445C7">
              <w:rPr>
                <w:rFonts w:cstheme="minorHAnsi"/>
                <w:b/>
                <w:bCs/>
                <w:sz w:val="28"/>
                <w:szCs w:val="22"/>
              </w:rPr>
              <w:lastRenderedPageBreak/>
              <w:t>Assessment Task 1: Written task– Networking background knowledge</w:t>
            </w:r>
          </w:p>
        </w:tc>
      </w:tr>
    </w:tbl>
    <w:p w14:paraId="4FCE8F59" w14:textId="5E8F39C7" w:rsidR="00A344D5" w:rsidRPr="005F457F" w:rsidRDefault="00A344D5">
      <w:pPr>
        <w:rPr>
          <w:rFonts w:cstheme="minorHAnsi"/>
          <w:szCs w:val="22"/>
        </w:rPr>
      </w:pPr>
    </w:p>
    <w:p w14:paraId="37A87D61" w14:textId="3C2AE6CC" w:rsidR="00A344D5" w:rsidRPr="00A344D5" w:rsidRDefault="00A344D5" w:rsidP="00A344D5">
      <w:pPr>
        <w:pStyle w:val="ListParagraph"/>
        <w:numPr>
          <w:ilvl w:val="0"/>
          <w:numId w:val="25"/>
        </w:numPr>
        <w:rPr>
          <w:rFonts w:cstheme="minorHAnsi"/>
          <w:szCs w:val="22"/>
        </w:rPr>
      </w:pPr>
      <w:r w:rsidRPr="00A344D5">
        <w:rPr>
          <w:rFonts w:cstheme="minorHAnsi"/>
          <w:szCs w:val="22"/>
        </w:rPr>
        <w:t>Identify two (2) building requirements for each of the following areas in a small office and home office context. You may need to research this question.</w:t>
      </w:r>
    </w:p>
    <w:p w14:paraId="25550554" w14:textId="77777777" w:rsidR="00A344D5" w:rsidRPr="005F457F" w:rsidRDefault="00A344D5">
      <w:pPr>
        <w:rPr>
          <w:rFonts w:cstheme="minorHAnsi"/>
          <w:szCs w:val="22"/>
        </w:rPr>
      </w:pPr>
    </w:p>
    <w:tbl>
      <w:tblPr>
        <w:tblStyle w:val="TableGrid"/>
        <w:tblpPr w:leftFromText="181" w:rightFromText="181" w:vertAnchor="text" w:horzAnchor="margin" w:tblpY="1"/>
        <w:tblOverlap w:val="never"/>
        <w:tblW w:w="9776" w:type="dxa"/>
        <w:tblLayout w:type="fixed"/>
        <w:tblCellMar>
          <w:left w:w="120" w:type="dxa"/>
          <w:right w:w="120" w:type="dxa"/>
        </w:tblCellMar>
        <w:tblLook w:val="04A0" w:firstRow="1" w:lastRow="0" w:firstColumn="1" w:lastColumn="0" w:noHBand="0" w:noVBand="1"/>
      </w:tblPr>
      <w:tblGrid>
        <w:gridCol w:w="988"/>
        <w:gridCol w:w="8788"/>
      </w:tblGrid>
      <w:tr w:rsidR="00A344D5" w:rsidRPr="007565C7" w14:paraId="3CE8A09F" w14:textId="77777777" w:rsidTr="00186D72">
        <w:trPr>
          <w:cantSplit/>
          <w:trHeight w:val="273"/>
        </w:trPr>
        <w:tc>
          <w:tcPr>
            <w:tcW w:w="988" w:type="dxa"/>
            <w:shd w:val="clear" w:color="auto" w:fill="F2F2F2" w:themeFill="background1" w:themeFillShade="F2"/>
          </w:tcPr>
          <w:p w14:paraId="425E1D8D" w14:textId="2F68AF94" w:rsidR="00A344D5" w:rsidRPr="00A344D5" w:rsidRDefault="00A344D5" w:rsidP="005F457F">
            <w:pPr>
              <w:spacing w:line="276" w:lineRule="auto"/>
              <w:contextualSpacing/>
              <w:rPr>
                <w:rFonts w:cstheme="minorHAnsi"/>
                <w:szCs w:val="22"/>
              </w:rPr>
            </w:pPr>
            <w:r>
              <w:rPr>
                <w:rFonts w:cstheme="minorHAnsi"/>
                <w:szCs w:val="22"/>
              </w:rPr>
              <w:t xml:space="preserve">1.1 </w:t>
            </w:r>
          </w:p>
        </w:tc>
        <w:tc>
          <w:tcPr>
            <w:tcW w:w="8788" w:type="dxa"/>
          </w:tcPr>
          <w:p w14:paraId="2FA08A5B" w14:textId="3FD1C553" w:rsidR="00A344D5" w:rsidRPr="00A344D5" w:rsidRDefault="00A344D5" w:rsidP="005F457F">
            <w:pPr>
              <w:spacing w:line="276" w:lineRule="auto"/>
              <w:rPr>
                <w:rFonts w:cstheme="minorHAnsi"/>
                <w:szCs w:val="22"/>
              </w:rPr>
            </w:pPr>
            <w:r w:rsidRPr="00A344D5">
              <w:rPr>
                <w:rFonts w:cstheme="minorHAnsi"/>
                <w:szCs w:val="22"/>
              </w:rPr>
              <w:t>electrical installation</w:t>
            </w:r>
            <w:r>
              <w:rPr>
                <w:rFonts w:cstheme="minorHAnsi"/>
                <w:szCs w:val="22"/>
              </w:rPr>
              <w:t>:</w:t>
            </w:r>
          </w:p>
        </w:tc>
      </w:tr>
      <w:tr w:rsidR="00DB5239" w:rsidRPr="007565C7" w14:paraId="4E493AC1" w14:textId="77777777" w:rsidTr="00186D72">
        <w:trPr>
          <w:cantSplit/>
          <w:trHeight w:val="567"/>
        </w:trPr>
        <w:tc>
          <w:tcPr>
            <w:tcW w:w="988" w:type="dxa"/>
            <w:shd w:val="clear" w:color="auto" w:fill="F2F2F2" w:themeFill="background1" w:themeFillShade="F2"/>
          </w:tcPr>
          <w:p w14:paraId="4366CC41" w14:textId="77777777" w:rsidR="00DB5239" w:rsidRPr="007565C7" w:rsidRDefault="00DB5239" w:rsidP="00DB5239">
            <w:pPr>
              <w:spacing w:after="200" w:line="276" w:lineRule="auto"/>
              <w:rPr>
                <w:rFonts w:cstheme="minorHAnsi"/>
                <w:color w:val="FF0000"/>
                <w:szCs w:val="22"/>
              </w:rPr>
            </w:pPr>
            <w:permStart w:id="1342916447" w:edGrp="everyone" w:colFirst="1" w:colLast="1"/>
            <w:r w:rsidRPr="007565C7">
              <w:rPr>
                <w:rFonts w:cstheme="minorHAnsi"/>
                <w:szCs w:val="22"/>
              </w:rPr>
              <w:t xml:space="preserve">Answer: </w:t>
            </w:r>
            <w:r w:rsidRPr="007565C7">
              <w:rPr>
                <w:rFonts w:cstheme="minorHAnsi"/>
                <w:color w:val="FF0000"/>
                <w:szCs w:val="22"/>
              </w:rPr>
              <w:t xml:space="preserve"> </w:t>
            </w:r>
          </w:p>
        </w:tc>
        <w:tc>
          <w:tcPr>
            <w:tcW w:w="8788" w:type="dxa"/>
          </w:tcPr>
          <w:p w14:paraId="0C703B31" w14:textId="77777777" w:rsidR="00DB5239" w:rsidRDefault="00DB5239" w:rsidP="00DB5239">
            <w:pPr>
              <w:widowControl/>
              <w:autoSpaceDE/>
              <w:autoSpaceDN/>
              <w:adjustRightInd/>
              <w:spacing w:before="100" w:beforeAutospacing="1" w:after="100" w:afterAutospacing="1" w:line="384" w:lineRule="atLeast"/>
              <w:rPr>
                <w:rFonts w:cs="Arial"/>
                <w:color w:val="FF0000"/>
                <w:szCs w:val="22"/>
              </w:rPr>
            </w:pPr>
          </w:p>
          <w:p w14:paraId="489B87EA" w14:textId="77777777" w:rsidR="00DB5239" w:rsidRDefault="00DB5239" w:rsidP="00DB5239">
            <w:pPr>
              <w:widowControl/>
              <w:autoSpaceDE/>
              <w:autoSpaceDN/>
              <w:adjustRightInd/>
              <w:spacing w:before="100" w:beforeAutospacing="1" w:after="100" w:afterAutospacing="1" w:line="384" w:lineRule="atLeast"/>
              <w:rPr>
                <w:rFonts w:cs="Arial"/>
                <w:color w:val="FF0000"/>
                <w:szCs w:val="22"/>
              </w:rPr>
            </w:pPr>
          </w:p>
          <w:p w14:paraId="11B9EFEE" w14:textId="77777777" w:rsidR="00DB5239" w:rsidRDefault="00DB5239" w:rsidP="00DB5239">
            <w:pPr>
              <w:widowControl/>
              <w:autoSpaceDE/>
              <w:autoSpaceDN/>
              <w:adjustRightInd/>
              <w:spacing w:before="100" w:beforeAutospacing="1" w:after="100" w:afterAutospacing="1" w:line="384" w:lineRule="atLeast"/>
              <w:rPr>
                <w:rFonts w:cs="Arial"/>
                <w:color w:val="FF0000"/>
                <w:szCs w:val="22"/>
              </w:rPr>
            </w:pPr>
          </w:p>
          <w:p w14:paraId="253641B9" w14:textId="77777777" w:rsidR="00DB5239" w:rsidRDefault="00DB5239" w:rsidP="00DB5239">
            <w:pPr>
              <w:widowControl/>
              <w:autoSpaceDE/>
              <w:autoSpaceDN/>
              <w:adjustRightInd/>
              <w:spacing w:before="100" w:beforeAutospacing="1" w:after="100" w:afterAutospacing="1" w:line="384" w:lineRule="atLeast"/>
              <w:rPr>
                <w:rFonts w:cs="Arial"/>
                <w:color w:val="FF0000"/>
                <w:szCs w:val="22"/>
              </w:rPr>
            </w:pPr>
          </w:p>
          <w:p w14:paraId="59B6A0F2" w14:textId="23016F04" w:rsidR="00DB5239" w:rsidRPr="007565C7" w:rsidRDefault="00DB5239" w:rsidP="00DB5239">
            <w:pPr>
              <w:spacing w:after="200" w:line="276" w:lineRule="auto"/>
              <w:rPr>
                <w:rFonts w:cstheme="minorHAnsi"/>
                <w:color w:val="FF0000"/>
                <w:szCs w:val="22"/>
              </w:rPr>
            </w:pPr>
          </w:p>
        </w:tc>
      </w:tr>
      <w:permEnd w:id="1342916447"/>
      <w:tr w:rsidR="00DB5239" w:rsidRPr="007565C7" w14:paraId="7CEBFAC7" w14:textId="77777777" w:rsidTr="00186D72">
        <w:trPr>
          <w:cantSplit/>
          <w:trHeight w:val="567"/>
        </w:trPr>
        <w:tc>
          <w:tcPr>
            <w:tcW w:w="9776" w:type="dxa"/>
            <w:gridSpan w:val="2"/>
            <w:tcBorders>
              <w:left w:val="nil"/>
              <w:bottom w:val="nil"/>
              <w:right w:val="nil"/>
            </w:tcBorders>
            <w:shd w:val="clear" w:color="auto" w:fill="auto"/>
          </w:tcPr>
          <w:p w14:paraId="6A5FEBF5" w14:textId="1BAB0AEF" w:rsidR="00DB5239" w:rsidRPr="007565C7" w:rsidRDefault="00DB5239" w:rsidP="00DB5239">
            <w:pPr>
              <w:ind w:left="22"/>
              <w:jc w:val="right"/>
              <w:rPr>
                <w:rFonts w:cstheme="minorHAnsi"/>
                <w:szCs w:val="22"/>
              </w:rPr>
            </w:pPr>
            <w:r w:rsidRPr="007565C7">
              <w:rPr>
                <w:rFonts w:cstheme="minorHAnsi"/>
                <w:szCs w:val="22"/>
              </w:rPr>
              <w:t xml:space="preserve">Satisfactory    </w:t>
            </w:r>
            <w:permStart w:id="721379325" w:edGrp="everyone"/>
            <w:sdt>
              <w:sdtPr>
                <w:rPr>
                  <w:rFonts w:cstheme="minorHAnsi"/>
                  <w:szCs w:val="22"/>
                </w:rPr>
                <w:id w:val="-221140438"/>
                <w14:checkbox>
                  <w14:checked w14:val="0"/>
                  <w14:checkedState w14:val="2612" w14:font="MS Gothic"/>
                  <w14:uncheckedState w14:val="2610" w14:font="MS Gothic"/>
                </w14:checkbox>
              </w:sdtPr>
              <w:sdtEndPr/>
              <w:sdtContent>
                <w:r w:rsidR="00186D72">
                  <w:rPr>
                    <w:rFonts w:ascii="MS Gothic" w:eastAsia="MS Gothic" w:hAnsi="MS Gothic" w:cstheme="minorHAnsi" w:hint="eastAsia"/>
                    <w:szCs w:val="22"/>
                  </w:rPr>
                  <w:t>☐</w:t>
                </w:r>
              </w:sdtContent>
            </w:sdt>
            <w:permEnd w:id="721379325"/>
            <w:r w:rsidRPr="007565C7">
              <w:rPr>
                <w:rFonts w:cstheme="minorHAnsi"/>
                <w:szCs w:val="22"/>
              </w:rPr>
              <w:t xml:space="preserve">     Not Satisfactory   </w:t>
            </w:r>
            <w:permStart w:id="1854164132" w:edGrp="everyone"/>
            <w:sdt>
              <w:sdtPr>
                <w:rPr>
                  <w:rFonts w:cstheme="minorHAnsi"/>
                  <w:szCs w:val="22"/>
                </w:rPr>
                <w:id w:val="-2107725998"/>
                <w14:checkbox>
                  <w14:checked w14:val="0"/>
                  <w14:checkedState w14:val="2612" w14:font="MS Gothic"/>
                  <w14:uncheckedState w14:val="2610" w14:font="MS Gothic"/>
                </w14:checkbox>
              </w:sdtPr>
              <w:sdtEndPr/>
              <w:sdtContent>
                <w:r w:rsidR="00186D72">
                  <w:rPr>
                    <w:rFonts w:ascii="MS Gothic" w:eastAsia="MS Gothic" w:hAnsi="MS Gothic" w:cstheme="minorHAnsi" w:hint="eastAsia"/>
                    <w:szCs w:val="22"/>
                  </w:rPr>
                  <w:t>☐</w:t>
                </w:r>
              </w:sdtContent>
            </w:sdt>
            <w:permEnd w:id="1854164132"/>
          </w:p>
        </w:tc>
      </w:tr>
    </w:tbl>
    <w:p w14:paraId="0400B043" w14:textId="77777777" w:rsidR="00A344D5" w:rsidRPr="005F457F" w:rsidRDefault="00A344D5">
      <w:pPr>
        <w:rPr>
          <w:rFonts w:cstheme="minorHAnsi"/>
          <w:sz w:val="8"/>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A344D5" w:rsidRPr="007565C7" w14:paraId="792DD9E9" w14:textId="77777777" w:rsidTr="00186D72">
        <w:trPr>
          <w:cantSplit/>
          <w:trHeight w:val="131"/>
        </w:trPr>
        <w:tc>
          <w:tcPr>
            <w:tcW w:w="988" w:type="dxa"/>
            <w:shd w:val="clear" w:color="auto" w:fill="F2F2F2" w:themeFill="background1" w:themeFillShade="F2"/>
          </w:tcPr>
          <w:p w14:paraId="2976B982" w14:textId="459DC518" w:rsidR="00A344D5" w:rsidRPr="00A344D5" w:rsidRDefault="00A344D5" w:rsidP="005F457F">
            <w:pPr>
              <w:spacing w:line="276" w:lineRule="auto"/>
              <w:contextualSpacing/>
              <w:rPr>
                <w:rFonts w:cstheme="minorHAnsi"/>
                <w:szCs w:val="22"/>
              </w:rPr>
            </w:pPr>
            <w:r w:rsidRPr="00A344D5">
              <w:rPr>
                <w:rFonts w:ascii="Calibri" w:eastAsia="Times New Roman" w:hAnsi="Calibri" w:cs="Arial"/>
                <w:szCs w:val="22"/>
              </w:rPr>
              <w:t>1.2</w:t>
            </w:r>
          </w:p>
        </w:tc>
        <w:tc>
          <w:tcPr>
            <w:tcW w:w="8788" w:type="dxa"/>
          </w:tcPr>
          <w:p w14:paraId="4AB7686C" w14:textId="4D388EF8" w:rsidR="00A344D5" w:rsidRPr="007565C7" w:rsidRDefault="00A344D5" w:rsidP="005F457F">
            <w:pPr>
              <w:spacing w:line="276" w:lineRule="auto"/>
              <w:rPr>
                <w:rFonts w:cstheme="minorHAnsi"/>
                <w:szCs w:val="22"/>
              </w:rPr>
            </w:pPr>
            <w:r w:rsidRPr="00DA0165">
              <w:rPr>
                <w:rFonts w:ascii="Calibri" w:eastAsia="Times New Roman" w:hAnsi="Calibri" w:cs="Arial"/>
                <w:szCs w:val="22"/>
              </w:rPr>
              <w:t>cabling and connection</w:t>
            </w:r>
            <w:r>
              <w:rPr>
                <w:rFonts w:ascii="Calibri" w:eastAsia="Times New Roman" w:hAnsi="Calibri" w:cs="Arial"/>
                <w:szCs w:val="22"/>
              </w:rPr>
              <w:t>:</w:t>
            </w:r>
          </w:p>
        </w:tc>
      </w:tr>
      <w:tr w:rsidR="00DB5239" w:rsidRPr="007565C7" w14:paraId="3B3F20F9" w14:textId="77777777" w:rsidTr="00186D72">
        <w:trPr>
          <w:cantSplit/>
          <w:trHeight w:val="567"/>
        </w:trPr>
        <w:tc>
          <w:tcPr>
            <w:tcW w:w="988" w:type="dxa"/>
            <w:shd w:val="clear" w:color="auto" w:fill="F2F2F2" w:themeFill="background1" w:themeFillShade="F2"/>
          </w:tcPr>
          <w:p w14:paraId="6F0DC850" w14:textId="77777777" w:rsidR="00DB5239" w:rsidRPr="007565C7" w:rsidRDefault="00DB5239" w:rsidP="00DB5239">
            <w:pPr>
              <w:spacing w:after="200" w:line="276" w:lineRule="auto"/>
              <w:rPr>
                <w:rFonts w:cstheme="minorHAnsi"/>
                <w:szCs w:val="22"/>
              </w:rPr>
            </w:pPr>
            <w:permStart w:id="61742004" w:edGrp="everyone" w:colFirst="1" w:colLast="1"/>
            <w:r w:rsidRPr="007565C7">
              <w:rPr>
                <w:rFonts w:cstheme="minorHAnsi"/>
                <w:szCs w:val="22"/>
              </w:rPr>
              <w:t>Answer:</w:t>
            </w:r>
          </w:p>
        </w:tc>
        <w:tc>
          <w:tcPr>
            <w:tcW w:w="8788" w:type="dxa"/>
          </w:tcPr>
          <w:p w14:paraId="60F19CA6" w14:textId="77777777" w:rsidR="00DB5239" w:rsidRPr="00856183" w:rsidRDefault="00DB5239" w:rsidP="00DB5239">
            <w:pPr>
              <w:widowControl/>
              <w:shd w:val="clear" w:color="auto" w:fill="FFFFFF"/>
              <w:autoSpaceDE/>
              <w:autoSpaceDN/>
              <w:adjustRightInd/>
              <w:spacing w:before="100" w:beforeAutospacing="1" w:after="100" w:afterAutospacing="1" w:line="384" w:lineRule="atLeast"/>
              <w:jc w:val="both"/>
              <w:rPr>
                <w:rFonts w:cs="Arial"/>
                <w:color w:val="FF0000"/>
                <w:szCs w:val="22"/>
              </w:rPr>
            </w:pPr>
          </w:p>
          <w:p w14:paraId="30137E1F" w14:textId="77777777" w:rsidR="00DB5239" w:rsidRDefault="00DB5239" w:rsidP="00DB5239">
            <w:pPr>
              <w:widowControl/>
              <w:shd w:val="clear" w:color="auto" w:fill="FFFFFF"/>
              <w:autoSpaceDE/>
              <w:autoSpaceDN/>
              <w:adjustRightInd/>
              <w:spacing w:before="100" w:beforeAutospacing="1" w:after="100" w:afterAutospacing="1" w:line="384" w:lineRule="atLeast"/>
              <w:jc w:val="both"/>
              <w:rPr>
                <w:rFonts w:cs="Arial"/>
                <w:color w:val="FF0000"/>
                <w:szCs w:val="22"/>
              </w:rPr>
            </w:pPr>
          </w:p>
          <w:p w14:paraId="76DA41BA" w14:textId="77777777" w:rsidR="00DB5239" w:rsidRPr="00856183" w:rsidRDefault="00DB5239" w:rsidP="00DB5239">
            <w:pPr>
              <w:widowControl/>
              <w:shd w:val="clear" w:color="auto" w:fill="FFFFFF"/>
              <w:autoSpaceDE/>
              <w:autoSpaceDN/>
              <w:adjustRightInd/>
              <w:spacing w:before="100" w:beforeAutospacing="1" w:after="100" w:afterAutospacing="1" w:line="384" w:lineRule="atLeast"/>
              <w:jc w:val="both"/>
              <w:rPr>
                <w:rFonts w:cs="Arial"/>
                <w:color w:val="FF0000"/>
                <w:szCs w:val="22"/>
              </w:rPr>
            </w:pPr>
          </w:p>
          <w:p w14:paraId="2E186DF0" w14:textId="77777777" w:rsidR="00DB5239" w:rsidRPr="00856183" w:rsidRDefault="00DB5239" w:rsidP="00DB5239">
            <w:pPr>
              <w:widowControl/>
              <w:shd w:val="clear" w:color="auto" w:fill="FFFFFF"/>
              <w:autoSpaceDE/>
              <w:autoSpaceDN/>
              <w:adjustRightInd/>
              <w:spacing w:before="100" w:beforeAutospacing="1" w:after="100" w:afterAutospacing="1" w:line="384" w:lineRule="atLeast"/>
              <w:jc w:val="both"/>
              <w:rPr>
                <w:rFonts w:cs="Arial"/>
                <w:color w:val="FF0000"/>
                <w:szCs w:val="22"/>
              </w:rPr>
            </w:pPr>
          </w:p>
          <w:p w14:paraId="7ECA8AE3" w14:textId="77777777" w:rsidR="00DB5239" w:rsidRPr="007565C7" w:rsidRDefault="00DB5239" w:rsidP="00DB5239">
            <w:pPr>
              <w:spacing w:after="200" w:line="276" w:lineRule="auto"/>
              <w:rPr>
                <w:rFonts w:cstheme="minorHAnsi"/>
                <w:szCs w:val="22"/>
              </w:rPr>
            </w:pPr>
          </w:p>
        </w:tc>
      </w:tr>
      <w:permEnd w:id="61742004"/>
      <w:tr w:rsidR="00DB5239" w:rsidRPr="007565C7" w14:paraId="6DA69850" w14:textId="77777777" w:rsidTr="00186D72">
        <w:trPr>
          <w:cantSplit/>
          <w:trHeight w:val="567"/>
        </w:trPr>
        <w:tc>
          <w:tcPr>
            <w:tcW w:w="9776" w:type="dxa"/>
            <w:gridSpan w:val="2"/>
            <w:tcBorders>
              <w:left w:val="nil"/>
              <w:bottom w:val="nil"/>
              <w:right w:val="nil"/>
            </w:tcBorders>
            <w:shd w:val="clear" w:color="auto" w:fill="auto"/>
          </w:tcPr>
          <w:p w14:paraId="7FE0C9B1" w14:textId="37689247" w:rsidR="00DB5239" w:rsidRPr="007565C7" w:rsidRDefault="00186D72" w:rsidP="00DB5239">
            <w:pPr>
              <w:ind w:left="22"/>
              <w:jc w:val="right"/>
              <w:rPr>
                <w:rFonts w:cstheme="minorHAnsi"/>
                <w:szCs w:val="22"/>
              </w:rPr>
            </w:pPr>
            <w:r w:rsidRPr="007565C7">
              <w:rPr>
                <w:rFonts w:cstheme="minorHAnsi"/>
                <w:szCs w:val="22"/>
              </w:rPr>
              <w:t xml:space="preserve">Satisfactory    </w:t>
            </w:r>
            <w:permStart w:id="591944784" w:edGrp="everyone"/>
            <w:sdt>
              <w:sdtPr>
                <w:rPr>
                  <w:rFonts w:cstheme="minorHAnsi"/>
                  <w:szCs w:val="22"/>
                </w:rPr>
                <w:id w:val="-1984533756"/>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591944784"/>
            <w:r w:rsidRPr="007565C7">
              <w:rPr>
                <w:rFonts w:cstheme="minorHAnsi"/>
                <w:szCs w:val="22"/>
              </w:rPr>
              <w:t xml:space="preserve">     Not Satisfactory   </w:t>
            </w:r>
            <w:permStart w:id="210191547" w:edGrp="everyone"/>
            <w:sdt>
              <w:sdtPr>
                <w:rPr>
                  <w:rFonts w:cstheme="minorHAnsi"/>
                  <w:szCs w:val="22"/>
                </w:rPr>
                <w:id w:val="-989786942"/>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210191547"/>
          </w:p>
        </w:tc>
      </w:tr>
    </w:tbl>
    <w:p w14:paraId="2B2E2F92" w14:textId="77777777" w:rsidR="00A344D5" w:rsidRPr="005F457F" w:rsidRDefault="00A344D5">
      <w:pPr>
        <w:rPr>
          <w:rFonts w:cstheme="minorHAnsi"/>
          <w:sz w:val="8"/>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A344D5" w:rsidRPr="007565C7" w14:paraId="525C0068" w14:textId="77777777" w:rsidTr="00186D72">
        <w:trPr>
          <w:cantSplit/>
          <w:trHeight w:val="134"/>
        </w:trPr>
        <w:tc>
          <w:tcPr>
            <w:tcW w:w="988" w:type="dxa"/>
            <w:shd w:val="clear" w:color="auto" w:fill="F2F2F2" w:themeFill="background1" w:themeFillShade="F2"/>
          </w:tcPr>
          <w:p w14:paraId="25E3CD48" w14:textId="074386A3" w:rsidR="00A344D5" w:rsidRPr="00A344D5" w:rsidRDefault="00A344D5" w:rsidP="005F457F">
            <w:pPr>
              <w:spacing w:line="276" w:lineRule="auto"/>
              <w:contextualSpacing/>
              <w:rPr>
                <w:rFonts w:cstheme="minorHAnsi"/>
                <w:szCs w:val="22"/>
              </w:rPr>
            </w:pPr>
            <w:r>
              <w:rPr>
                <w:rFonts w:ascii="Calibri" w:eastAsia="Times New Roman" w:hAnsi="Calibri" w:cs="Arial"/>
                <w:szCs w:val="22"/>
              </w:rPr>
              <w:t>1.3</w:t>
            </w:r>
          </w:p>
        </w:tc>
        <w:tc>
          <w:tcPr>
            <w:tcW w:w="8788" w:type="dxa"/>
          </w:tcPr>
          <w:p w14:paraId="2F470372" w14:textId="57B82A9B" w:rsidR="00A344D5" w:rsidRPr="007565C7" w:rsidRDefault="00A344D5" w:rsidP="005F457F">
            <w:pPr>
              <w:spacing w:line="276" w:lineRule="auto"/>
              <w:rPr>
                <w:rFonts w:cstheme="minorHAnsi"/>
                <w:szCs w:val="22"/>
              </w:rPr>
            </w:pPr>
            <w:r w:rsidRPr="001E06EC">
              <w:rPr>
                <w:rFonts w:ascii="Calibri" w:eastAsia="Times New Roman" w:hAnsi="Calibri" w:cs="Arial"/>
                <w:szCs w:val="22"/>
              </w:rPr>
              <w:t>physical and building security</w:t>
            </w:r>
            <w:r>
              <w:rPr>
                <w:rFonts w:ascii="Calibri" w:eastAsia="Times New Roman" w:hAnsi="Calibri" w:cs="Arial"/>
                <w:szCs w:val="22"/>
              </w:rPr>
              <w:t>:</w:t>
            </w:r>
          </w:p>
        </w:tc>
      </w:tr>
      <w:tr w:rsidR="00DB5239" w:rsidRPr="007565C7" w14:paraId="092EB30F" w14:textId="77777777" w:rsidTr="00186D72">
        <w:trPr>
          <w:cantSplit/>
          <w:trHeight w:val="567"/>
        </w:trPr>
        <w:tc>
          <w:tcPr>
            <w:tcW w:w="988" w:type="dxa"/>
            <w:shd w:val="clear" w:color="auto" w:fill="F2F2F2" w:themeFill="background1" w:themeFillShade="F2"/>
          </w:tcPr>
          <w:p w14:paraId="2E888760" w14:textId="77777777" w:rsidR="00DB5239" w:rsidRPr="007565C7" w:rsidRDefault="00DB5239" w:rsidP="00DB5239">
            <w:pPr>
              <w:spacing w:after="200" w:line="276" w:lineRule="auto"/>
              <w:rPr>
                <w:rFonts w:cstheme="minorHAnsi"/>
                <w:szCs w:val="22"/>
              </w:rPr>
            </w:pPr>
            <w:permStart w:id="987134535" w:edGrp="everyone" w:colFirst="1" w:colLast="1"/>
            <w:r w:rsidRPr="007565C7">
              <w:rPr>
                <w:rFonts w:cstheme="minorHAnsi"/>
                <w:szCs w:val="22"/>
              </w:rPr>
              <w:t>Answer:</w:t>
            </w:r>
          </w:p>
        </w:tc>
        <w:tc>
          <w:tcPr>
            <w:tcW w:w="8788" w:type="dxa"/>
          </w:tcPr>
          <w:p w14:paraId="5C00DC9F" w14:textId="77777777" w:rsidR="00DB5239" w:rsidRDefault="00DB5239" w:rsidP="00DB5239">
            <w:pPr>
              <w:widowControl/>
              <w:shd w:val="clear" w:color="auto" w:fill="FFFFFF"/>
              <w:autoSpaceDE/>
              <w:autoSpaceDN/>
              <w:adjustRightInd/>
              <w:spacing w:before="100" w:beforeAutospacing="1" w:after="100" w:afterAutospacing="1" w:line="384" w:lineRule="atLeast"/>
              <w:rPr>
                <w:rFonts w:cs="Arial"/>
                <w:color w:val="FF0000"/>
                <w:szCs w:val="22"/>
              </w:rPr>
            </w:pPr>
          </w:p>
          <w:p w14:paraId="281C9807" w14:textId="77777777" w:rsidR="00DB5239" w:rsidRPr="00856183" w:rsidRDefault="00DB5239" w:rsidP="00DB5239">
            <w:pPr>
              <w:widowControl/>
              <w:shd w:val="clear" w:color="auto" w:fill="FFFFFF"/>
              <w:autoSpaceDE/>
              <w:autoSpaceDN/>
              <w:adjustRightInd/>
              <w:spacing w:before="100" w:beforeAutospacing="1" w:after="100" w:afterAutospacing="1" w:line="384" w:lineRule="atLeast"/>
              <w:rPr>
                <w:rFonts w:cs="Arial"/>
                <w:color w:val="FF0000"/>
                <w:szCs w:val="22"/>
              </w:rPr>
            </w:pPr>
          </w:p>
          <w:p w14:paraId="6C011D55" w14:textId="77777777" w:rsidR="00DB5239" w:rsidRPr="00856183" w:rsidRDefault="00DB5239" w:rsidP="00DB5239">
            <w:pPr>
              <w:widowControl/>
              <w:shd w:val="clear" w:color="auto" w:fill="FFFFFF"/>
              <w:autoSpaceDE/>
              <w:autoSpaceDN/>
              <w:adjustRightInd/>
              <w:spacing w:before="100" w:beforeAutospacing="1" w:after="100" w:afterAutospacing="1" w:line="384" w:lineRule="atLeast"/>
              <w:rPr>
                <w:rFonts w:cs="Arial"/>
                <w:color w:val="FF0000"/>
                <w:szCs w:val="22"/>
              </w:rPr>
            </w:pPr>
          </w:p>
          <w:p w14:paraId="01CF2917" w14:textId="77777777" w:rsidR="00DB5239" w:rsidRPr="00856183" w:rsidRDefault="00DB5239" w:rsidP="00DB5239">
            <w:pPr>
              <w:widowControl/>
              <w:shd w:val="clear" w:color="auto" w:fill="FFFFFF"/>
              <w:autoSpaceDE/>
              <w:autoSpaceDN/>
              <w:adjustRightInd/>
              <w:spacing w:before="100" w:beforeAutospacing="1" w:after="100" w:afterAutospacing="1" w:line="384" w:lineRule="atLeast"/>
              <w:rPr>
                <w:rFonts w:cs="Arial"/>
                <w:color w:val="FF0000"/>
                <w:szCs w:val="22"/>
              </w:rPr>
            </w:pPr>
          </w:p>
          <w:p w14:paraId="46BE2F70" w14:textId="77777777" w:rsidR="00DB5239" w:rsidRPr="007565C7" w:rsidRDefault="00DB5239" w:rsidP="00DB5239">
            <w:pPr>
              <w:spacing w:after="200" w:line="276" w:lineRule="auto"/>
              <w:rPr>
                <w:rFonts w:cstheme="minorHAnsi"/>
                <w:szCs w:val="22"/>
              </w:rPr>
            </w:pPr>
          </w:p>
        </w:tc>
      </w:tr>
      <w:permEnd w:id="987134535"/>
      <w:tr w:rsidR="00DB5239" w:rsidRPr="007565C7" w14:paraId="632B187A" w14:textId="77777777" w:rsidTr="00186D72">
        <w:trPr>
          <w:cantSplit/>
          <w:trHeight w:val="567"/>
        </w:trPr>
        <w:tc>
          <w:tcPr>
            <w:tcW w:w="9776" w:type="dxa"/>
            <w:gridSpan w:val="2"/>
            <w:tcBorders>
              <w:left w:val="nil"/>
              <w:bottom w:val="nil"/>
              <w:right w:val="nil"/>
            </w:tcBorders>
            <w:shd w:val="clear" w:color="auto" w:fill="auto"/>
          </w:tcPr>
          <w:p w14:paraId="5F97F1FB" w14:textId="29A4488F" w:rsidR="00DB5239" w:rsidRPr="007565C7" w:rsidRDefault="00186D72" w:rsidP="00DB5239">
            <w:pPr>
              <w:ind w:left="22"/>
              <w:jc w:val="right"/>
              <w:rPr>
                <w:rFonts w:cstheme="minorHAnsi"/>
                <w:szCs w:val="22"/>
              </w:rPr>
            </w:pPr>
            <w:r w:rsidRPr="007565C7">
              <w:rPr>
                <w:rFonts w:cstheme="minorHAnsi"/>
                <w:szCs w:val="22"/>
              </w:rPr>
              <w:t xml:space="preserve">Satisfactory    </w:t>
            </w:r>
            <w:permStart w:id="2064581354" w:edGrp="everyone"/>
            <w:sdt>
              <w:sdtPr>
                <w:rPr>
                  <w:rFonts w:cstheme="minorHAnsi"/>
                  <w:szCs w:val="22"/>
                </w:rPr>
                <w:id w:val="334578182"/>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2064581354"/>
            <w:r w:rsidRPr="007565C7">
              <w:rPr>
                <w:rFonts w:cstheme="minorHAnsi"/>
                <w:szCs w:val="22"/>
              </w:rPr>
              <w:t xml:space="preserve">     Not Satisfactory   </w:t>
            </w:r>
            <w:permStart w:id="1681933292" w:edGrp="everyone"/>
            <w:sdt>
              <w:sdtPr>
                <w:rPr>
                  <w:rFonts w:cstheme="minorHAnsi"/>
                  <w:szCs w:val="22"/>
                </w:rPr>
                <w:id w:val="1061132918"/>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681933292"/>
          </w:p>
        </w:tc>
      </w:tr>
    </w:tbl>
    <w:p w14:paraId="2E1AD6C6" w14:textId="77777777" w:rsidR="00A344D5" w:rsidRPr="00F445C7" w:rsidRDefault="00A344D5" w:rsidP="00A344D5">
      <w:pPr>
        <w:widowControl/>
        <w:numPr>
          <w:ilvl w:val="0"/>
          <w:numId w:val="6"/>
        </w:numPr>
        <w:shd w:val="clear" w:color="auto" w:fill="FFFFFF"/>
        <w:autoSpaceDE/>
        <w:autoSpaceDN/>
        <w:adjustRightInd/>
        <w:spacing w:before="100" w:beforeAutospacing="1" w:after="100" w:afterAutospacing="1" w:line="384" w:lineRule="atLeast"/>
        <w:contextualSpacing/>
        <w:rPr>
          <w:rFonts w:ascii="Calibri" w:eastAsia="Times New Roman" w:hAnsi="Calibri" w:cs="Arial"/>
          <w:szCs w:val="22"/>
        </w:rPr>
      </w:pPr>
      <w:r w:rsidRPr="00F445C7">
        <w:rPr>
          <w:rFonts w:ascii="Calibri" w:eastAsia="Times New Roman" w:hAnsi="Calibri" w:cs="Arial"/>
          <w:szCs w:val="22"/>
        </w:rPr>
        <w:lastRenderedPageBreak/>
        <w:t>Data technologies and protocols:</w:t>
      </w:r>
    </w:p>
    <w:p w14:paraId="0756E88D" w14:textId="77777777" w:rsidR="00A344D5" w:rsidRPr="007565C7" w:rsidRDefault="00A344D5">
      <w:pPr>
        <w:rPr>
          <w:rFonts w:cstheme="minorHAnsi"/>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A344D5" w:rsidRPr="007565C7" w14:paraId="0A56AD56" w14:textId="77777777" w:rsidTr="00186D72">
        <w:trPr>
          <w:cantSplit/>
          <w:trHeight w:val="567"/>
        </w:trPr>
        <w:tc>
          <w:tcPr>
            <w:tcW w:w="988" w:type="dxa"/>
            <w:shd w:val="clear" w:color="auto" w:fill="F2F2F2" w:themeFill="background1" w:themeFillShade="F2"/>
          </w:tcPr>
          <w:p w14:paraId="2C240FBD" w14:textId="4CCB41F7" w:rsidR="00A344D5" w:rsidRPr="00A344D5" w:rsidRDefault="00A344D5" w:rsidP="005F457F">
            <w:pPr>
              <w:spacing w:line="276" w:lineRule="auto"/>
              <w:ind w:right="9"/>
              <w:contextualSpacing/>
              <w:rPr>
                <w:rFonts w:cstheme="minorHAnsi"/>
                <w:szCs w:val="22"/>
              </w:rPr>
            </w:pPr>
            <w:r w:rsidRPr="00A344D5">
              <w:rPr>
                <w:rFonts w:ascii="Calibri" w:eastAsia="Times New Roman" w:hAnsi="Calibri" w:cs="Arial"/>
                <w:szCs w:val="22"/>
              </w:rPr>
              <w:t>2.1</w:t>
            </w:r>
          </w:p>
        </w:tc>
        <w:tc>
          <w:tcPr>
            <w:tcW w:w="8788" w:type="dxa"/>
          </w:tcPr>
          <w:p w14:paraId="7E7C8712" w14:textId="2AB795E7" w:rsidR="00A344D5" w:rsidRPr="007565C7" w:rsidRDefault="00A344D5" w:rsidP="005F457F">
            <w:pPr>
              <w:spacing w:line="276" w:lineRule="auto"/>
              <w:rPr>
                <w:rFonts w:cstheme="minorHAnsi"/>
                <w:szCs w:val="22"/>
              </w:rPr>
            </w:pPr>
            <w:r w:rsidRPr="00FC3561">
              <w:rPr>
                <w:rFonts w:ascii="Calibri" w:eastAsia="Times New Roman" w:hAnsi="Calibri" w:cs="Arial"/>
                <w:szCs w:val="22"/>
              </w:rPr>
              <w:t xml:space="preserve">Describe the two (2) data transmission technologies: Ethernet and Wi-Fi. </w:t>
            </w:r>
            <w:r w:rsidRPr="00FC3561">
              <w:rPr>
                <w:rFonts w:ascii="Calibri" w:eastAsia="Times New Roman" w:hAnsi="Calibri" w:cs="Arial"/>
                <w:szCs w:val="22"/>
              </w:rPr>
              <w:br/>
              <w:t>Identify one protocol for each of them.</w:t>
            </w:r>
          </w:p>
        </w:tc>
      </w:tr>
      <w:tr w:rsidR="00DB5239" w:rsidRPr="007565C7" w14:paraId="476CC3E8" w14:textId="77777777" w:rsidTr="00186D72">
        <w:trPr>
          <w:cantSplit/>
          <w:trHeight w:val="567"/>
        </w:trPr>
        <w:tc>
          <w:tcPr>
            <w:tcW w:w="988" w:type="dxa"/>
            <w:shd w:val="clear" w:color="auto" w:fill="F2F2F2" w:themeFill="background1" w:themeFillShade="F2"/>
          </w:tcPr>
          <w:p w14:paraId="3A447005" w14:textId="77777777" w:rsidR="00DB5239" w:rsidRPr="007565C7" w:rsidRDefault="00DB5239" w:rsidP="00DB5239">
            <w:pPr>
              <w:spacing w:after="200" w:line="276" w:lineRule="auto"/>
              <w:rPr>
                <w:rFonts w:cstheme="minorHAnsi"/>
                <w:szCs w:val="22"/>
              </w:rPr>
            </w:pPr>
            <w:permStart w:id="137494630" w:edGrp="everyone" w:colFirst="1" w:colLast="1"/>
            <w:r w:rsidRPr="007565C7">
              <w:rPr>
                <w:rFonts w:cstheme="minorHAnsi"/>
                <w:szCs w:val="22"/>
              </w:rPr>
              <w:t>Answer:</w:t>
            </w:r>
          </w:p>
        </w:tc>
        <w:tc>
          <w:tcPr>
            <w:tcW w:w="8788" w:type="dxa"/>
          </w:tcPr>
          <w:p w14:paraId="6683A982" w14:textId="77777777" w:rsidR="00DB5239" w:rsidRPr="00856183" w:rsidRDefault="00DB5239" w:rsidP="00DB5239">
            <w:pPr>
              <w:widowControl/>
              <w:autoSpaceDE/>
              <w:autoSpaceDN/>
              <w:adjustRightInd/>
              <w:spacing w:before="100" w:beforeAutospacing="1" w:after="100" w:afterAutospacing="1" w:line="384" w:lineRule="atLeast"/>
              <w:contextualSpacing/>
              <w:rPr>
                <w:rFonts w:cs="Calibri"/>
                <w:color w:val="002060"/>
                <w:szCs w:val="22"/>
              </w:rPr>
            </w:pPr>
          </w:p>
          <w:p w14:paraId="640AC1C8" w14:textId="77777777" w:rsidR="00DB5239" w:rsidRPr="00856183" w:rsidRDefault="00DB5239" w:rsidP="00DB5239">
            <w:pPr>
              <w:widowControl/>
              <w:autoSpaceDE/>
              <w:autoSpaceDN/>
              <w:adjustRightInd/>
              <w:spacing w:before="100" w:beforeAutospacing="1" w:after="100" w:afterAutospacing="1" w:line="384" w:lineRule="atLeast"/>
              <w:contextualSpacing/>
              <w:rPr>
                <w:rFonts w:cs="Calibri"/>
                <w:color w:val="002060"/>
                <w:szCs w:val="22"/>
              </w:rPr>
            </w:pPr>
          </w:p>
          <w:p w14:paraId="0BB90288" w14:textId="77777777" w:rsidR="00DB5239" w:rsidRDefault="00DB5239" w:rsidP="00DB5239">
            <w:pPr>
              <w:widowControl/>
              <w:autoSpaceDE/>
              <w:autoSpaceDN/>
              <w:adjustRightInd/>
              <w:spacing w:before="100" w:beforeAutospacing="1" w:after="100" w:afterAutospacing="1" w:line="384" w:lineRule="atLeast"/>
              <w:contextualSpacing/>
              <w:rPr>
                <w:rFonts w:cs="Calibri"/>
                <w:color w:val="002060"/>
                <w:szCs w:val="22"/>
              </w:rPr>
            </w:pPr>
          </w:p>
          <w:p w14:paraId="53A2CBF5" w14:textId="77777777" w:rsidR="00DB5239" w:rsidRDefault="00DB5239" w:rsidP="00DB5239">
            <w:pPr>
              <w:widowControl/>
              <w:autoSpaceDE/>
              <w:autoSpaceDN/>
              <w:adjustRightInd/>
              <w:spacing w:before="100" w:beforeAutospacing="1" w:after="100" w:afterAutospacing="1" w:line="384" w:lineRule="atLeast"/>
              <w:contextualSpacing/>
              <w:rPr>
                <w:rFonts w:cs="Calibri"/>
                <w:color w:val="002060"/>
                <w:szCs w:val="22"/>
              </w:rPr>
            </w:pPr>
          </w:p>
          <w:p w14:paraId="27776AD2" w14:textId="77777777" w:rsidR="00DB5239" w:rsidRPr="00856183" w:rsidRDefault="00DB5239" w:rsidP="00DB5239">
            <w:pPr>
              <w:widowControl/>
              <w:autoSpaceDE/>
              <w:autoSpaceDN/>
              <w:adjustRightInd/>
              <w:spacing w:before="100" w:beforeAutospacing="1" w:after="100" w:afterAutospacing="1" w:line="384" w:lineRule="atLeast"/>
              <w:contextualSpacing/>
              <w:rPr>
                <w:rFonts w:cs="Calibri"/>
                <w:color w:val="002060"/>
                <w:szCs w:val="22"/>
              </w:rPr>
            </w:pPr>
          </w:p>
          <w:p w14:paraId="6E8A36FF" w14:textId="77777777" w:rsidR="00DB5239" w:rsidRPr="007565C7" w:rsidRDefault="00DB5239" w:rsidP="00DB5239">
            <w:pPr>
              <w:spacing w:after="200" w:line="276" w:lineRule="auto"/>
              <w:rPr>
                <w:rFonts w:cstheme="minorHAnsi"/>
                <w:szCs w:val="22"/>
              </w:rPr>
            </w:pPr>
          </w:p>
        </w:tc>
      </w:tr>
      <w:permEnd w:id="137494630"/>
      <w:tr w:rsidR="00DB5239" w:rsidRPr="007565C7" w14:paraId="68ACC943" w14:textId="77777777" w:rsidTr="00186D72">
        <w:trPr>
          <w:cantSplit/>
          <w:trHeight w:val="567"/>
        </w:trPr>
        <w:tc>
          <w:tcPr>
            <w:tcW w:w="9776" w:type="dxa"/>
            <w:gridSpan w:val="2"/>
            <w:tcBorders>
              <w:left w:val="nil"/>
              <w:bottom w:val="nil"/>
              <w:right w:val="nil"/>
            </w:tcBorders>
            <w:shd w:val="clear" w:color="auto" w:fill="auto"/>
          </w:tcPr>
          <w:p w14:paraId="32A46B15" w14:textId="1722EEE0" w:rsidR="00DB5239" w:rsidRPr="007565C7" w:rsidRDefault="00186D72" w:rsidP="00DB5239">
            <w:pPr>
              <w:ind w:left="22"/>
              <w:jc w:val="right"/>
              <w:rPr>
                <w:rFonts w:cstheme="minorHAnsi"/>
                <w:szCs w:val="22"/>
              </w:rPr>
            </w:pPr>
            <w:r w:rsidRPr="007565C7">
              <w:rPr>
                <w:rFonts w:cstheme="minorHAnsi"/>
                <w:szCs w:val="22"/>
              </w:rPr>
              <w:t xml:space="preserve">Satisfactory    </w:t>
            </w:r>
            <w:permStart w:id="470100334" w:edGrp="everyone"/>
            <w:sdt>
              <w:sdtPr>
                <w:rPr>
                  <w:rFonts w:cstheme="minorHAnsi"/>
                  <w:szCs w:val="22"/>
                </w:rPr>
                <w:id w:val="-265778939"/>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470100334"/>
            <w:r w:rsidRPr="007565C7">
              <w:rPr>
                <w:rFonts w:cstheme="minorHAnsi"/>
                <w:szCs w:val="22"/>
              </w:rPr>
              <w:t xml:space="preserve">     Not Satisfactory   </w:t>
            </w:r>
            <w:permStart w:id="1105271026" w:edGrp="everyone"/>
            <w:sdt>
              <w:sdtPr>
                <w:rPr>
                  <w:rFonts w:cstheme="minorHAnsi"/>
                  <w:szCs w:val="22"/>
                </w:rPr>
                <w:id w:val="-295684639"/>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05271026"/>
          </w:p>
        </w:tc>
      </w:tr>
    </w:tbl>
    <w:p w14:paraId="47B1F7DD" w14:textId="77777777" w:rsidR="00A344D5" w:rsidRPr="007565C7" w:rsidRDefault="00A344D5">
      <w:pPr>
        <w:rPr>
          <w:rFonts w:cstheme="minorHAnsi"/>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A344D5" w:rsidRPr="007565C7" w14:paraId="1A2A213E" w14:textId="77777777" w:rsidTr="00186D72">
        <w:trPr>
          <w:cantSplit/>
          <w:trHeight w:val="58"/>
        </w:trPr>
        <w:tc>
          <w:tcPr>
            <w:tcW w:w="988" w:type="dxa"/>
            <w:shd w:val="clear" w:color="auto" w:fill="F2F2F2" w:themeFill="background1" w:themeFillShade="F2"/>
          </w:tcPr>
          <w:p w14:paraId="117EC20A" w14:textId="6CB6AAAE" w:rsidR="00A344D5" w:rsidRPr="007565C7" w:rsidRDefault="00A344D5" w:rsidP="005F457F">
            <w:pPr>
              <w:pStyle w:val="ListParagraph"/>
              <w:numPr>
                <w:ilvl w:val="0"/>
                <w:numId w:val="25"/>
              </w:numPr>
              <w:spacing w:line="276" w:lineRule="auto"/>
              <w:ind w:left="172" w:right="18" w:hanging="172"/>
              <w:contextualSpacing/>
              <w:rPr>
                <w:rFonts w:cstheme="minorHAnsi"/>
                <w:szCs w:val="22"/>
              </w:rPr>
            </w:pPr>
            <w:r>
              <w:rPr>
                <w:rFonts w:ascii="Calibri" w:eastAsia="Times New Roman" w:hAnsi="Calibri" w:cs="Calibri"/>
                <w:szCs w:val="22"/>
              </w:rPr>
              <w:t>2</w:t>
            </w:r>
            <w:r w:rsidRPr="00E72089">
              <w:rPr>
                <w:rFonts w:ascii="Calibri" w:eastAsia="Times New Roman" w:hAnsi="Calibri" w:cs="Calibri"/>
                <w:szCs w:val="22"/>
              </w:rPr>
              <w:t xml:space="preserve"> </w:t>
            </w:r>
          </w:p>
        </w:tc>
        <w:tc>
          <w:tcPr>
            <w:tcW w:w="8788" w:type="dxa"/>
          </w:tcPr>
          <w:p w14:paraId="46E6AA90" w14:textId="2B244630" w:rsidR="00A344D5" w:rsidRPr="007565C7" w:rsidRDefault="00A344D5" w:rsidP="005F457F">
            <w:pPr>
              <w:spacing w:line="276" w:lineRule="auto"/>
              <w:rPr>
                <w:rFonts w:cstheme="minorHAnsi"/>
                <w:szCs w:val="22"/>
              </w:rPr>
            </w:pPr>
            <w:r w:rsidRPr="00E72089">
              <w:rPr>
                <w:rFonts w:ascii="Calibri" w:eastAsia="Times New Roman" w:hAnsi="Calibri" w:cs="Calibri"/>
                <w:szCs w:val="22"/>
              </w:rPr>
              <w:t xml:space="preserve">What is VoIP? What is H.323? </w:t>
            </w:r>
          </w:p>
        </w:tc>
      </w:tr>
      <w:tr w:rsidR="00DB5239" w:rsidRPr="007565C7" w14:paraId="42714C03" w14:textId="77777777" w:rsidTr="00186D72">
        <w:trPr>
          <w:cantSplit/>
          <w:trHeight w:val="567"/>
        </w:trPr>
        <w:tc>
          <w:tcPr>
            <w:tcW w:w="988" w:type="dxa"/>
            <w:shd w:val="clear" w:color="auto" w:fill="F2F2F2" w:themeFill="background1" w:themeFillShade="F2"/>
          </w:tcPr>
          <w:p w14:paraId="5D4A1393" w14:textId="77777777" w:rsidR="00DB5239" w:rsidRPr="007565C7" w:rsidRDefault="00DB5239" w:rsidP="00DB5239">
            <w:pPr>
              <w:spacing w:after="200" w:line="276" w:lineRule="auto"/>
              <w:rPr>
                <w:rFonts w:cstheme="minorHAnsi"/>
                <w:szCs w:val="22"/>
              </w:rPr>
            </w:pPr>
            <w:permStart w:id="1176309231" w:edGrp="everyone" w:colFirst="1" w:colLast="1"/>
            <w:r w:rsidRPr="007565C7">
              <w:rPr>
                <w:rFonts w:cstheme="minorHAnsi"/>
                <w:szCs w:val="22"/>
              </w:rPr>
              <w:t>Answer:</w:t>
            </w:r>
          </w:p>
        </w:tc>
        <w:tc>
          <w:tcPr>
            <w:tcW w:w="8788" w:type="dxa"/>
          </w:tcPr>
          <w:p w14:paraId="3E45ED9D" w14:textId="77777777" w:rsidR="00DB5239" w:rsidRPr="00856183" w:rsidRDefault="00DB5239" w:rsidP="00DB5239">
            <w:pPr>
              <w:widowControl/>
              <w:autoSpaceDE/>
              <w:autoSpaceDN/>
              <w:adjustRightInd/>
              <w:spacing w:before="100" w:beforeAutospacing="1" w:after="100" w:afterAutospacing="1" w:line="384" w:lineRule="atLeast"/>
              <w:rPr>
                <w:rFonts w:cs="Arial"/>
                <w:color w:val="FF0000"/>
                <w:szCs w:val="22"/>
              </w:rPr>
            </w:pPr>
          </w:p>
          <w:p w14:paraId="1BB96F03" w14:textId="77777777" w:rsidR="00DB5239" w:rsidRPr="00856183" w:rsidRDefault="00DB5239" w:rsidP="00DB5239">
            <w:pPr>
              <w:widowControl/>
              <w:autoSpaceDE/>
              <w:autoSpaceDN/>
              <w:adjustRightInd/>
              <w:spacing w:before="100" w:beforeAutospacing="1" w:after="100" w:afterAutospacing="1" w:line="384" w:lineRule="atLeast"/>
              <w:rPr>
                <w:rFonts w:cs="Arial"/>
                <w:color w:val="FF0000"/>
                <w:szCs w:val="22"/>
              </w:rPr>
            </w:pPr>
          </w:p>
          <w:p w14:paraId="33E48ACD" w14:textId="77777777" w:rsidR="00DB5239" w:rsidRPr="00856183" w:rsidRDefault="00DB5239" w:rsidP="00DB5239">
            <w:pPr>
              <w:widowControl/>
              <w:autoSpaceDE/>
              <w:autoSpaceDN/>
              <w:adjustRightInd/>
              <w:spacing w:before="100" w:beforeAutospacing="1" w:after="100" w:afterAutospacing="1" w:line="384" w:lineRule="atLeast"/>
              <w:rPr>
                <w:rFonts w:cs="Arial"/>
                <w:color w:val="FF0000"/>
                <w:szCs w:val="22"/>
              </w:rPr>
            </w:pPr>
          </w:p>
          <w:p w14:paraId="7DDDD640" w14:textId="77777777" w:rsidR="00DB5239" w:rsidRPr="007565C7" w:rsidRDefault="00DB5239" w:rsidP="00DB5239">
            <w:pPr>
              <w:spacing w:after="200" w:line="276" w:lineRule="auto"/>
              <w:rPr>
                <w:rFonts w:cstheme="minorHAnsi"/>
                <w:szCs w:val="22"/>
              </w:rPr>
            </w:pPr>
          </w:p>
        </w:tc>
      </w:tr>
      <w:permEnd w:id="1176309231"/>
      <w:tr w:rsidR="00DB5239" w:rsidRPr="007565C7" w14:paraId="6BCE0A99" w14:textId="77777777" w:rsidTr="00186D72">
        <w:trPr>
          <w:cantSplit/>
          <w:trHeight w:val="567"/>
        </w:trPr>
        <w:tc>
          <w:tcPr>
            <w:tcW w:w="9776" w:type="dxa"/>
            <w:gridSpan w:val="2"/>
            <w:tcBorders>
              <w:left w:val="nil"/>
              <w:bottom w:val="nil"/>
              <w:right w:val="nil"/>
            </w:tcBorders>
            <w:shd w:val="clear" w:color="auto" w:fill="auto"/>
          </w:tcPr>
          <w:p w14:paraId="0F7DE530" w14:textId="18EBCC14"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109424714" w:edGrp="everyone"/>
            <w:sdt>
              <w:sdtPr>
                <w:rPr>
                  <w:rFonts w:cstheme="minorHAnsi"/>
                  <w:szCs w:val="22"/>
                </w:rPr>
                <w:id w:val="597297763"/>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09424714"/>
            <w:r w:rsidRPr="007565C7">
              <w:rPr>
                <w:rFonts w:cstheme="minorHAnsi"/>
                <w:szCs w:val="22"/>
              </w:rPr>
              <w:t xml:space="preserve">     Not Satisfactory   </w:t>
            </w:r>
            <w:permStart w:id="1159924787" w:edGrp="everyone"/>
            <w:sdt>
              <w:sdtPr>
                <w:rPr>
                  <w:rFonts w:cstheme="minorHAnsi"/>
                  <w:szCs w:val="22"/>
                </w:rPr>
                <w:id w:val="-984002510"/>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59924787"/>
          </w:p>
        </w:tc>
      </w:tr>
    </w:tbl>
    <w:p w14:paraId="176C818B" w14:textId="77777777" w:rsidR="00A344D5" w:rsidRPr="00F445C7" w:rsidRDefault="00A344D5" w:rsidP="005F457F">
      <w:pPr>
        <w:widowControl/>
        <w:shd w:val="clear" w:color="auto" w:fill="FFFFFF"/>
        <w:autoSpaceDE/>
        <w:autoSpaceDN/>
        <w:adjustRightInd/>
        <w:spacing w:line="384" w:lineRule="atLeast"/>
        <w:rPr>
          <w:rFonts w:ascii="Calibri" w:eastAsia="Times New Roman" w:hAnsi="Calibri" w:cs="Arial"/>
          <w:szCs w:val="24"/>
        </w:rPr>
      </w:pPr>
      <w:r w:rsidRPr="00F445C7">
        <w:rPr>
          <w:rFonts w:ascii="Calibri" w:eastAsia="Times New Roman" w:hAnsi="Calibri" w:cs="Arial"/>
          <w:szCs w:val="24"/>
        </w:rPr>
        <w:t>You are work</w:t>
      </w:r>
      <w:r>
        <w:rPr>
          <w:rFonts w:ascii="Calibri" w:eastAsia="Times New Roman" w:hAnsi="Calibri" w:cs="Arial"/>
          <w:szCs w:val="24"/>
        </w:rPr>
        <w:t>ing as an IT specialist for XYZ</w:t>
      </w:r>
      <w:r w:rsidRPr="00F445C7">
        <w:rPr>
          <w:rFonts w:ascii="Calibri" w:eastAsia="Times New Roman" w:hAnsi="Calibri" w:cs="Arial"/>
          <w:szCs w:val="24"/>
        </w:rPr>
        <w:t>. Review the “Small home office case study”, and answer the following questions:</w:t>
      </w:r>
    </w:p>
    <w:p w14:paraId="38B267F9" w14:textId="77777777" w:rsidR="00A344D5" w:rsidRPr="00F445C7" w:rsidRDefault="00A344D5" w:rsidP="007D15F4">
      <w:pPr>
        <w:widowControl/>
        <w:numPr>
          <w:ilvl w:val="0"/>
          <w:numId w:val="6"/>
        </w:numPr>
        <w:shd w:val="clear" w:color="auto" w:fill="FFFFFF"/>
        <w:autoSpaceDE/>
        <w:autoSpaceDN/>
        <w:adjustRightInd/>
        <w:spacing w:before="100" w:beforeAutospacing="1" w:after="100" w:afterAutospacing="1" w:line="384" w:lineRule="atLeast"/>
        <w:contextualSpacing/>
        <w:rPr>
          <w:rFonts w:ascii="Calibri" w:eastAsia="Times New Roman" w:hAnsi="Calibri" w:cs="Arial"/>
          <w:szCs w:val="24"/>
        </w:rPr>
      </w:pPr>
      <w:r w:rsidRPr="00F445C7">
        <w:rPr>
          <w:rFonts w:ascii="Calibri" w:eastAsia="Times New Roman" w:hAnsi="Calibri" w:cs="Arial"/>
          <w:szCs w:val="24"/>
        </w:rPr>
        <w:t xml:space="preserve">Referring to the Hardware, software, and network installation procedures: </w:t>
      </w:r>
    </w:p>
    <w:p w14:paraId="5A797735" w14:textId="77777777" w:rsidR="00A344D5" w:rsidRPr="007565C7" w:rsidRDefault="00A344D5" w:rsidP="00A344D5">
      <w:pPr>
        <w:rPr>
          <w:rFonts w:cstheme="minorHAnsi"/>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A344D5" w:rsidRPr="007565C7" w14:paraId="360CB9E9" w14:textId="77777777" w:rsidTr="00186D72">
        <w:trPr>
          <w:cantSplit/>
          <w:trHeight w:val="567"/>
        </w:trPr>
        <w:tc>
          <w:tcPr>
            <w:tcW w:w="988" w:type="dxa"/>
            <w:shd w:val="clear" w:color="auto" w:fill="F2F2F2" w:themeFill="background1" w:themeFillShade="F2"/>
          </w:tcPr>
          <w:p w14:paraId="00DF0E30" w14:textId="43FDCCC3" w:rsidR="00A344D5" w:rsidRPr="007565C7" w:rsidRDefault="007D15F4" w:rsidP="005F457F">
            <w:pPr>
              <w:pStyle w:val="ListParagraph"/>
              <w:numPr>
                <w:ilvl w:val="0"/>
                <w:numId w:val="25"/>
              </w:numPr>
              <w:spacing w:line="276" w:lineRule="auto"/>
              <w:ind w:left="172" w:hanging="172"/>
              <w:contextualSpacing/>
              <w:rPr>
                <w:rFonts w:cstheme="minorHAnsi"/>
                <w:szCs w:val="22"/>
              </w:rPr>
            </w:pPr>
            <w:r>
              <w:rPr>
                <w:rFonts w:cstheme="minorHAnsi"/>
                <w:szCs w:val="22"/>
              </w:rPr>
              <w:t>1</w:t>
            </w:r>
          </w:p>
        </w:tc>
        <w:tc>
          <w:tcPr>
            <w:tcW w:w="8788" w:type="dxa"/>
          </w:tcPr>
          <w:p w14:paraId="08300A6D" w14:textId="553F04D0" w:rsidR="00A344D5" w:rsidRPr="007565C7" w:rsidRDefault="007D15F4" w:rsidP="005F457F">
            <w:pPr>
              <w:spacing w:line="276" w:lineRule="auto"/>
              <w:rPr>
                <w:rFonts w:cstheme="minorHAnsi"/>
                <w:szCs w:val="22"/>
              </w:rPr>
            </w:pPr>
            <w:r w:rsidRPr="007D15F4">
              <w:rPr>
                <w:rFonts w:cstheme="minorHAnsi"/>
                <w:szCs w:val="22"/>
              </w:rPr>
              <w:t>Summarise four typical actions you should include during the installation of hardware, software, and networks.</w:t>
            </w:r>
          </w:p>
        </w:tc>
      </w:tr>
      <w:tr w:rsidR="00DB5239" w:rsidRPr="007565C7" w14:paraId="5AF98166" w14:textId="77777777" w:rsidTr="00186D72">
        <w:trPr>
          <w:cantSplit/>
          <w:trHeight w:val="567"/>
        </w:trPr>
        <w:tc>
          <w:tcPr>
            <w:tcW w:w="988" w:type="dxa"/>
            <w:shd w:val="clear" w:color="auto" w:fill="F2F2F2" w:themeFill="background1" w:themeFillShade="F2"/>
          </w:tcPr>
          <w:p w14:paraId="2144FB79" w14:textId="77777777" w:rsidR="00DB5239" w:rsidRPr="007565C7" w:rsidRDefault="00DB5239" w:rsidP="00DB5239">
            <w:pPr>
              <w:spacing w:after="200" w:line="276" w:lineRule="auto"/>
              <w:rPr>
                <w:rFonts w:cstheme="minorHAnsi"/>
                <w:szCs w:val="22"/>
              </w:rPr>
            </w:pPr>
            <w:permStart w:id="957820868" w:edGrp="everyone" w:colFirst="1" w:colLast="1"/>
            <w:r w:rsidRPr="007565C7">
              <w:rPr>
                <w:rFonts w:cstheme="minorHAnsi"/>
                <w:szCs w:val="22"/>
              </w:rPr>
              <w:t>Answer:</w:t>
            </w:r>
          </w:p>
        </w:tc>
        <w:tc>
          <w:tcPr>
            <w:tcW w:w="8788" w:type="dxa"/>
          </w:tcPr>
          <w:p w14:paraId="485EC9A9"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Arial"/>
                <w:color w:val="FF0000"/>
                <w:szCs w:val="24"/>
              </w:rPr>
            </w:pPr>
          </w:p>
          <w:p w14:paraId="776B2E56"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Arial"/>
                <w:color w:val="FF0000"/>
                <w:szCs w:val="24"/>
              </w:rPr>
            </w:pPr>
          </w:p>
          <w:p w14:paraId="65DD8031"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Arial"/>
                <w:color w:val="FF0000"/>
                <w:szCs w:val="24"/>
              </w:rPr>
            </w:pPr>
          </w:p>
          <w:p w14:paraId="7D8BC7D1"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Arial"/>
                <w:color w:val="FF0000"/>
                <w:szCs w:val="24"/>
              </w:rPr>
            </w:pPr>
          </w:p>
          <w:p w14:paraId="767D8BF7"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Arial"/>
                <w:color w:val="FF0000"/>
                <w:szCs w:val="24"/>
              </w:rPr>
            </w:pPr>
          </w:p>
          <w:p w14:paraId="496F8A6D"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Arial"/>
                <w:color w:val="FF0000"/>
                <w:szCs w:val="24"/>
              </w:rPr>
            </w:pPr>
          </w:p>
          <w:p w14:paraId="571E4FA3"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Arial"/>
                <w:color w:val="FF0000"/>
                <w:szCs w:val="24"/>
              </w:rPr>
            </w:pPr>
          </w:p>
          <w:p w14:paraId="6E700840" w14:textId="77777777" w:rsidR="00DB5239" w:rsidRPr="007565C7" w:rsidRDefault="00DB5239" w:rsidP="00DB5239">
            <w:pPr>
              <w:spacing w:after="200" w:line="276" w:lineRule="auto"/>
              <w:rPr>
                <w:rFonts w:cstheme="minorHAnsi"/>
                <w:szCs w:val="22"/>
              </w:rPr>
            </w:pPr>
          </w:p>
        </w:tc>
      </w:tr>
      <w:permEnd w:id="957820868"/>
      <w:tr w:rsidR="00DB5239" w:rsidRPr="007565C7" w14:paraId="0587E3FC" w14:textId="77777777" w:rsidTr="00186D72">
        <w:trPr>
          <w:cantSplit/>
          <w:trHeight w:val="567"/>
        </w:trPr>
        <w:tc>
          <w:tcPr>
            <w:tcW w:w="9776" w:type="dxa"/>
            <w:gridSpan w:val="2"/>
            <w:tcBorders>
              <w:left w:val="nil"/>
              <w:bottom w:val="nil"/>
              <w:right w:val="nil"/>
            </w:tcBorders>
            <w:shd w:val="clear" w:color="auto" w:fill="auto"/>
          </w:tcPr>
          <w:p w14:paraId="30E61387" w14:textId="20D8BCBF" w:rsidR="00DB5239" w:rsidRPr="007565C7" w:rsidRDefault="00186D72" w:rsidP="00DB5239">
            <w:pPr>
              <w:ind w:left="22"/>
              <w:jc w:val="right"/>
              <w:rPr>
                <w:rFonts w:cstheme="minorHAnsi"/>
                <w:szCs w:val="22"/>
              </w:rPr>
            </w:pPr>
            <w:r w:rsidRPr="007565C7">
              <w:rPr>
                <w:rFonts w:cstheme="minorHAnsi"/>
                <w:szCs w:val="22"/>
              </w:rPr>
              <w:t xml:space="preserve">Satisfactory    </w:t>
            </w:r>
            <w:permStart w:id="866733806" w:edGrp="everyone"/>
            <w:sdt>
              <w:sdtPr>
                <w:rPr>
                  <w:rFonts w:cstheme="minorHAnsi"/>
                  <w:szCs w:val="22"/>
                </w:rPr>
                <w:id w:val="-710110468"/>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866733806"/>
            <w:r w:rsidRPr="007565C7">
              <w:rPr>
                <w:rFonts w:cstheme="minorHAnsi"/>
                <w:szCs w:val="22"/>
              </w:rPr>
              <w:t xml:space="preserve">     Not Satisfactory   </w:t>
            </w:r>
            <w:permStart w:id="726995252" w:edGrp="everyone"/>
            <w:sdt>
              <w:sdtPr>
                <w:rPr>
                  <w:rFonts w:cstheme="minorHAnsi"/>
                  <w:szCs w:val="22"/>
                </w:rPr>
                <w:id w:val="603465513"/>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726995252"/>
          </w:p>
        </w:tc>
      </w:tr>
      <w:tr w:rsidR="007D15F4" w:rsidRPr="007565C7" w14:paraId="180B8DC1" w14:textId="77777777" w:rsidTr="00186D72">
        <w:trPr>
          <w:cantSplit/>
          <w:trHeight w:val="274"/>
        </w:trPr>
        <w:tc>
          <w:tcPr>
            <w:tcW w:w="988" w:type="dxa"/>
            <w:shd w:val="clear" w:color="auto" w:fill="F2F2F2" w:themeFill="background1" w:themeFillShade="F2"/>
          </w:tcPr>
          <w:p w14:paraId="0A9AB508" w14:textId="65075314" w:rsidR="007D15F4" w:rsidRPr="007D15F4" w:rsidRDefault="007D15F4" w:rsidP="005F457F">
            <w:pPr>
              <w:spacing w:line="276" w:lineRule="auto"/>
              <w:contextualSpacing/>
              <w:rPr>
                <w:rFonts w:cstheme="minorHAnsi"/>
                <w:szCs w:val="22"/>
              </w:rPr>
            </w:pPr>
            <w:r>
              <w:rPr>
                <w:rFonts w:cstheme="minorHAnsi"/>
                <w:szCs w:val="22"/>
              </w:rPr>
              <w:lastRenderedPageBreak/>
              <w:t>3.2</w:t>
            </w:r>
          </w:p>
        </w:tc>
        <w:tc>
          <w:tcPr>
            <w:tcW w:w="8788" w:type="dxa"/>
          </w:tcPr>
          <w:p w14:paraId="6C1FB910" w14:textId="006680B6" w:rsidR="007D15F4" w:rsidRPr="007565C7" w:rsidRDefault="007D15F4" w:rsidP="005F457F">
            <w:pPr>
              <w:spacing w:line="276" w:lineRule="auto"/>
              <w:rPr>
                <w:rFonts w:cstheme="minorHAnsi"/>
                <w:szCs w:val="22"/>
              </w:rPr>
            </w:pPr>
            <w:r w:rsidRPr="007D15F4">
              <w:rPr>
                <w:rFonts w:cstheme="minorHAnsi"/>
                <w:szCs w:val="22"/>
              </w:rPr>
              <w:t>Where should you source software for your installation? Specify four (4) sources.</w:t>
            </w:r>
          </w:p>
        </w:tc>
      </w:tr>
      <w:tr w:rsidR="00DB5239" w:rsidRPr="007565C7" w14:paraId="5121BA6A" w14:textId="77777777" w:rsidTr="00186D72">
        <w:trPr>
          <w:cantSplit/>
          <w:trHeight w:val="567"/>
        </w:trPr>
        <w:tc>
          <w:tcPr>
            <w:tcW w:w="988" w:type="dxa"/>
            <w:shd w:val="clear" w:color="auto" w:fill="F2F2F2" w:themeFill="background1" w:themeFillShade="F2"/>
          </w:tcPr>
          <w:p w14:paraId="0E49F12B" w14:textId="77777777" w:rsidR="00DB5239" w:rsidRPr="007565C7" w:rsidRDefault="00DB5239" w:rsidP="00DB5239">
            <w:pPr>
              <w:spacing w:after="200" w:line="276" w:lineRule="auto"/>
              <w:rPr>
                <w:rFonts w:cstheme="minorHAnsi"/>
                <w:szCs w:val="22"/>
              </w:rPr>
            </w:pPr>
            <w:permStart w:id="1645220653" w:edGrp="everyone" w:colFirst="1" w:colLast="1"/>
            <w:r w:rsidRPr="007565C7">
              <w:rPr>
                <w:rFonts w:cstheme="minorHAnsi"/>
                <w:szCs w:val="22"/>
              </w:rPr>
              <w:t>Answer:</w:t>
            </w:r>
          </w:p>
        </w:tc>
        <w:tc>
          <w:tcPr>
            <w:tcW w:w="8788" w:type="dxa"/>
          </w:tcPr>
          <w:p w14:paraId="5604AB4C"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4"/>
              </w:rPr>
            </w:pPr>
          </w:p>
          <w:p w14:paraId="0C2C7720"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4"/>
              </w:rPr>
            </w:pPr>
          </w:p>
          <w:p w14:paraId="20E2CB69"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4"/>
              </w:rPr>
            </w:pPr>
          </w:p>
          <w:p w14:paraId="37A24B3E"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4"/>
              </w:rPr>
            </w:pPr>
          </w:p>
          <w:p w14:paraId="05C0D115" w14:textId="77777777" w:rsidR="00DB5239" w:rsidRPr="007565C7" w:rsidRDefault="00DB5239" w:rsidP="00DB5239">
            <w:pPr>
              <w:spacing w:after="200" w:line="276" w:lineRule="auto"/>
              <w:rPr>
                <w:rFonts w:cstheme="minorHAnsi"/>
                <w:szCs w:val="22"/>
              </w:rPr>
            </w:pPr>
          </w:p>
        </w:tc>
      </w:tr>
      <w:permEnd w:id="1645220653"/>
      <w:tr w:rsidR="00DB5239" w:rsidRPr="007565C7" w14:paraId="1AD78022" w14:textId="77777777" w:rsidTr="00186D72">
        <w:trPr>
          <w:cantSplit/>
          <w:trHeight w:val="567"/>
        </w:trPr>
        <w:tc>
          <w:tcPr>
            <w:tcW w:w="9776" w:type="dxa"/>
            <w:gridSpan w:val="2"/>
            <w:tcBorders>
              <w:left w:val="nil"/>
              <w:bottom w:val="nil"/>
              <w:right w:val="nil"/>
            </w:tcBorders>
            <w:shd w:val="clear" w:color="auto" w:fill="auto"/>
          </w:tcPr>
          <w:p w14:paraId="15F95FA8" w14:textId="2CFBF6A1"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221137217" w:edGrp="everyone"/>
            <w:sdt>
              <w:sdtPr>
                <w:rPr>
                  <w:rFonts w:cstheme="minorHAnsi"/>
                  <w:szCs w:val="22"/>
                </w:rPr>
                <w:id w:val="1306045567"/>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221137217"/>
            <w:r w:rsidRPr="007565C7">
              <w:rPr>
                <w:rFonts w:cstheme="minorHAnsi"/>
                <w:szCs w:val="22"/>
              </w:rPr>
              <w:t xml:space="preserve">     Not Satisfactory   </w:t>
            </w:r>
            <w:permStart w:id="851644287" w:edGrp="everyone"/>
            <w:sdt>
              <w:sdtPr>
                <w:rPr>
                  <w:rFonts w:cstheme="minorHAnsi"/>
                  <w:szCs w:val="22"/>
                </w:rPr>
                <w:id w:val="-183668982"/>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851644287"/>
          </w:p>
        </w:tc>
      </w:tr>
    </w:tbl>
    <w:p w14:paraId="087C0D32" w14:textId="77777777" w:rsidR="007D15F4" w:rsidRPr="007565C7" w:rsidRDefault="007D15F4">
      <w:pPr>
        <w:rPr>
          <w:rFonts w:cstheme="minorHAnsi"/>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34C2FC30" w14:textId="77777777" w:rsidTr="00186D72">
        <w:trPr>
          <w:cantSplit/>
          <w:trHeight w:val="567"/>
        </w:trPr>
        <w:tc>
          <w:tcPr>
            <w:tcW w:w="988" w:type="dxa"/>
            <w:shd w:val="clear" w:color="auto" w:fill="F2F2F2" w:themeFill="background1" w:themeFillShade="F2"/>
          </w:tcPr>
          <w:p w14:paraId="37623B7F" w14:textId="531FA447" w:rsidR="007D15F4" w:rsidRPr="007D15F4" w:rsidRDefault="007D15F4" w:rsidP="005F457F">
            <w:pPr>
              <w:spacing w:line="276" w:lineRule="auto"/>
              <w:contextualSpacing/>
              <w:rPr>
                <w:rFonts w:cstheme="minorHAnsi"/>
                <w:szCs w:val="22"/>
              </w:rPr>
            </w:pPr>
            <w:r>
              <w:rPr>
                <w:rFonts w:cstheme="minorHAnsi"/>
                <w:szCs w:val="22"/>
              </w:rPr>
              <w:t>3.3</w:t>
            </w:r>
          </w:p>
        </w:tc>
        <w:tc>
          <w:tcPr>
            <w:tcW w:w="8788" w:type="dxa"/>
          </w:tcPr>
          <w:p w14:paraId="4E913C4C" w14:textId="71CA8873" w:rsidR="007D15F4" w:rsidRPr="007565C7" w:rsidRDefault="007D15F4" w:rsidP="005F457F">
            <w:pPr>
              <w:spacing w:line="276" w:lineRule="auto"/>
              <w:rPr>
                <w:rFonts w:cstheme="minorHAnsi"/>
                <w:szCs w:val="22"/>
              </w:rPr>
            </w:pPr>
            <w:r w:rsidRPr="007D15F4">
              <w:rPr>
                <w:rFonts w:cstheme="minorHAnsi"/>
                <w:szCs w:val="22"/>
              </w:rPr>
              <w:t>Provide one example of a standard that you need to refer to when installing each of hardware, software, and a network.</w:t>
            </w:r>
          </w:p>
        </w:tc>
      </w:tr>
      <w:tr w:rsidR="00DB5239" w:rsidRPr="007565C7" w14:paraId="1C83E174" w14:textId="77777777" w:rsidTr="00186D72">
        <w:trPr>
          <w:cantSplit/>
          <w:trHeight w:val="567"/>
        </w:trPr>
        <w:tc>
          <w:tcPr>
            <w:tcW w:w="988" w:type="dxa"/>
            <w:shd w:val="clear" w:color="auto" w:fill="F2F2F2" w:themeFill="background1" w:themeFillShade="F2"/>
          </w:tcPr>
          <w:p w14:paraId="37518957" w14:textId="77777777" w:rsidR="00DB5239" w:rsidRPr="007565C7" w:rsidRDefault="00DB5239" w:rsidP="00DB5239">
            <w:pPr>
              <w:spacing w:after="200" w:line="276" w:lineRule="auto"/>
              <w:rPr>
                <w:rFonts w:cstheme="minorHAnsi"/>
                <w:szCs w:val="22"/>
              </w:rPr>
            </w:pPr>
            <w:permStart w:id="219639451" w:edGrp="everyone" w:colFirst="1" w:colLast="1"/>
            <w:r w:rsidRPr="007565C7">
              <w:rPr>
                <w:rFonts w:cstheme="minorHAnsi"/>
                <w:szCs w:val="22"/>
              </w:rPr>
              <w:t>Answer:</w:t>
            </w:r>
          </w:p>
        </w:tc>
        <w:tc>
          <w:tcPr>
            <w:tcW w:w="8788" w:type="dxa"/>
          </w:tcPr>
          <w:p w14:paraId="71B345A5"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Calibri"/>
                <w:color w:val="FF0000"/>
                <w:szCs w:val="22"/>
              </w:rPr>
            </w:pPr>
          </w:p>
          <w:p w14:paraId="0583C9A6"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Calibri"/>
                <w:color w:val="FF0000"/>
                <w:szCs w:val="22"/>
              </w:rPr>
            </w:pPr>
          </w:p>
          <w:p w14:paraId="2BDB9EC7"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Calibri"/>
                <w:color w:val="FF0000"/>
                <w:szCs w:val="22"/>
              </w:rPr>
            </w:pPr>
          </w:p>
          <w:p w14:paraId="2366F7FC"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Calibri"/>
                <w:color w:val="FF0000"/>
                <w:szCs w:val="22"/>
              </w:rPr>
            </w:pPr>
          </w:p>
          <w:p w14:paraId="40444129"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Calibri"/>
                <w:color w:val="FF0000"/>
                <w:szCs w:val="22"/>
              </w:rPr>
            </w:pPr>
          </w:p>
          <w:p w14:paraId="158487BB"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Calibri"/>
                <w:color w:val="FF0000"/>
                <w:szCs w:val="22"/>
              </w:rPr>
            </w:pPr>
          </w:p>
          <w:p w14:paraId="1857CF80" w14:textId="77777777" w:rsidR="00DB5239" w:rsidRDefault="00DB5239" w:rsidP="00DB5239">
            <w:pPr>
              <w:widowControl/>
              <w:shd w:val="clear" w:color="auto" w:fill="FFFFFF"/>
              <w:autoSpaceDE/>
              <w:autoSpaceDN/>
              <w:adjustRightInd/>
              <w:spacing w:before="100" w:beforeAutospacing="1" w:after="100" w:afterAutospacing="1" w:line="384" w:lineRule="atLeast"/>
              <w:contextualSpacing/>
              <w:rPr>
                <w:rFonts w:cs="Calibri"/>
                <w:color w:val="FF0000"/>
                <w:szCs w:val="22"/>
              </w:rPr>
            </w:pPr>
          </w:p>
          <w:p w14:paraId="3DF28923" w14:textId="77777777" w:rsidR="00DB5239" w:rsidRPr="007565C7" w:rsidRDefault="00DB5239" w:rsidP="00DB5239">
            <w:pPr>
              <w:spacing w:after="200" w:line="276" w:lineRule="auto"/>
              <w:rPr>
                <w:rFonts w:cstheme="minorHAnsi"/>
                <w:szCs w:val="22"/>
              </w:rPr>
            </w:pPr>
          </w:p>
        </w:tc>
      </w:tr>
      <w:permEnd w:id="219639451"/>
      <w:tr w:rsidR="00DB5239" w:rsidRPr="007565C7" w14:paraId="0EE6A5E6" w14:textId="77777777" w:rsidTr="00186D72">
        <w:trPr>
          <w:cantSplit/>
          <w:trHeight w:val="567"/>
        </w:trPr>
        <w:tc>
          <w:tcPr>
            <w:tcW w:w="9776" w:type="dxa"/>
            <w:gridSpan w:val="2"/>
            <w:tcBorders>
              <w:left w:val="nil"/>
              <w:bottom w:val="nil"/>
              <w:right w:val="nil"/>
            </w:tcBorders>
            <w:shd w:val="clear" w:color="auto" w:fill="auto"/>
          </w:tcPr>
          <w:p w14:paraId="0A6CE700" w14:textId="22984F57" w:rsidR="00DB5239" w:rsidRPr="007565C7" w:rsidRDefault="00186D72" w:rsidP="00DB5239">
            <w:pPr>
              <w:ind w:left="22"/>
              <w:jc w:val="right"/>
              <w:rPr>
                <w:rFonts w:cstheme="minorHAnsi"/>
                <w:szCs w:val="22"/>
              </w:rPr>
            </w:pPr>
            <w:r w:rsidRPr="007565C7">
              <w:rPr>
                <w:rFonts w:cstheme="minorHAnsi"/>
                <w:szCs w:val="22"/>
              </w:rPr>
              <w:t xml:space="preserve">Satisfactory    </w:t>
            </w:r>
            <w:permStart w:id="558652963" w:edGrp="everyone"/>
            <w:sdt>
              <w:sdtPr>
                <w:rPr>
                  <w:rFonts w:cstheme="minorHAnsi"/>
                  <w:szCs w:val="22"/>
                </w:rPr>
                <w:id w:val="-1785722196"/>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558652963"/>
            <w:r w:rsidRPr="007565C7">
              <w:rPr>
                <w:rFonts w:cstheme="minorHAnsi"/>
                <w:szCs w:val="22"/>
              </w:rPr>
              <w:t xml:space="preserve">     Not Satisfactory   </w:t>
            </w:r>
            <w:permStart w:id="830409429" w:edGrp="everyone"/>
            <w:sdt>
              <w:sdtPr>
                <w:rPr>
                  <w:rFonts w:cstheme="minorHAnsi"/>
                  <w:szCs w:val="22"/>
                </w:rPr>
                <w:id w:val="-1099871020"/>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830409429"/>
          </w:p>
        </w:tc>
      </w:tr>
    </w:tbl>
    <w:p w14:paraId="0E2F95B6" w14:textId="77777777" w:rsidR="007D15F4" w:rsidRPr="00F445C7" w:rsidRDefault="007D15F4" w:rsidP="007D15F4">
      <w:pPr>
        <w:widowControl/>
        <w:numPr>
          <w:ilvl w:val="0"/>
          <w:numId w:val="6"/>
        </w:numPr>
        <w:shd w:val="clear" w:color="auto" w:fill="FFFFFF"/>
        <w:autoSpaceDE/>
        <w:autoSpaceDN/>
        <w:adjustRightInd/>
        <w:spacing w:before="100" w:beforeAutospacing="1" w:line="384" w:lineRule="atLeast"/>
        <w:contextualSpacing/>
        <w:rPr>
          <w:rFonts w:ascii="Calibri" w:eastAsia="Times New Roman" w:hAnsi="Calibri" w:cs="Calibri"/>
          <w:szCs w:val="22"/>
        </w:rPr>
      </w:pPr>
      <w:r w:rsidRPr="00F445C7">
        <w:rPr>
          <w:rFonts w:ascii="Calibri" w:eastAsia="Times New Roman" w:hAnsi="Calibri" w:cs="Calibri"/>
          <w:szCs w:val="22"/>
        </w:rPr>
        <w:t xml:space="preserve">Referring to the Testing and solving issues procedure: </w:t>
      </w:r>
    </w:p>
    <w:p w14:paraId="55D763A0" w14:textId="2EB159B4" w:rsidR="00A344D5" w:rsidRPr="007D15F4" w:rsidRDefault="00A344D5" w:rsidP="007D15F4">
      <w:pPr>
        <w:widowControl/>
        <w:autoSpaceDE/>
        <w:autoSpaceDN/>
        <w:adjustRightInd/>
        <w:spacing w:line="276" w:lineRule="auto"/>
        <w:rPr>
          <w:rFonts w:cstheme="minorHAnsi"/>
          <w:bCs/>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2062CBBC" w14:textId="77777777" w:rsidTr="00186D72">
        <w:trPr>
          <w:cantSplit/>
          <w:trHeight w:val="567"/>
        </w:trPr>
        <w:tc>
          <w:tcPr>
            <w:tcW w:w="988" w:type="dxa"/>
            <w:shd w:val="clear" w:color="auto" w:fill="F2F2F2" w:themeFill="background1" w:themeFillShade="F2"/>
          </w:tcPr>
          <w:p w14:paraId="69DBF220" w14:textId="07E81A72" w:rsidR="007D15F4" w:rsidRPr="007D15F4" w:rsidRDefault="007D15F4" w:rsidP="005F457F">
            <w:pPr>
              <w:spacing w:line="276" w:lineRule="auto"/>
              <w:contextualSpacing/>
              <w:rPr>
                <w:rFonts w:cstheme="minorHAnsi"/>
                <w:szCs w:val="22"/>
              </w:rPr>
            </w:pPr>
            <w:r>
              <w:rPr>
                <w:rFonts w:cstheme="minorHAnsi"/>
                <w:szCs w:val="22"/>
              </w:rPr>
              <w:t>4.1</w:t>
            </w:r>
          </w:p>
        </w:tc>
        <w:tc>
          <w:tcPr>
            <w:tcW w:w="8788" w:type="dxa"/>
          </w:tcPr>
          <w:p w14:paraId="35E4AA37" w14:textId="7B524D07" w:rsidR="007D15F4" w:rsidRPr="007565C7" w:rsidRDefault="007D15F4" w:rsidP="005F457F">
            <w:pPr>
              <w:spacing w:line="276" w:lineRule="auto"/>
              <w:rPr>
                <w:rFonts w:cstheme="minorHAnsi"/>
                <w:szCs w:val="22"/>
              </w:rPr>
            </w:pPr>
            <w:r w:rsidRPr="007D15F4">
              <w:rPr>
                <w:rFonts w:cstheme="minorHAnsi"/>
                <w:szCs w:val="22"/>
              </w:rPr>
              <w:t>Summarise the methods that you are required to use for testing software, hardware, and networks.</w:t>
            </w:r>
          </w:p>
        </w:tc>
      </w:tr>
      <w:tr w:rsidR="00DB5239" w:rsidRPr="007565C7" w14:paraId="22EE7AC3" w14:textId="77777777" w:rsidTr="00186D72">
        <w:trPr>
          <w:cantSplit/>
          <w:trHeight w:val="567"/>
        </w:trPr>
        <w:tc>
          <w:tcPr>
            <w:tcW w:w="988" w:type="dxa"/>
            <w:shd w:val="clear" w:color="auto" w:fill="F2F2F2" w:themeFill="background1" w:themeFillShade="F2"/>
          </w:tcPr>
          <w:p w14:paraId="092EB747" w14:textId="77777777" w:rsidR="00DB5239" w:rsidRPr="007565C7" w:rsidRDefault="00DB5239" w:rsidP="00DB5239">
            <w:pPr>
              <w:spacing w:after="200" w:line="276" w:lineRule="auto"/>
              <w:rPr>
                <w:rFonts w:cstheme="minorHAnsi"/>
                <w:szCs w:val="22"/>
              </w:rPr>
            </w:pPr>
            <w:permStart w:id="1565153514" w:edGrp="everyone" w:colFirst="1" w:colLast="1"/>
            <w:r w:rsidRPr="007565C7">
              <w:rPr>
                <w:rFonts w:cstheme="minorHAnsi"/>
                <w:szCs w:val="22"/>
              </w:rPr>
              <w:t>Answer:</w:t>
            </w:r>
          </w:p>
        </w:tc>
        <w:tc>
          <w:tcPr>
            <w:tcW w:w="8788" w:type="dxa"/>
          </w:tcPr>
          <w:p w14:paraId="44723028" w14:textId="77777777" w:rsidR="00DB5239" w:rsidRDefault="00DB5239" w:rsidP="007126BB">
            <w:pPr>
              <w:widowControl/>
              <w:autoSpaceDE/>
              <w:autoSpaceDN/>
              <w:adjustRightInd/>
              <w:spacing w:before="100" w:beforeAutospacing="1" w:after="100" w:afterAutospacing="1" w:line="384" w:lineRule="atLeast"/>
              <w:rPr>
                <w:rFonts w:cs="Calibri"/>
                <w:color w:val="FF0000"/>
                <w:szCs w:val="22"/>
              </w:rPr>
            </w:pPr>
          </w:p>
          <w:p w14:paraId="6BAE4106" w14:textId="4A073C63" w:rsidR="00DB5239" w:rsidRDefault="00DB5239" w:rsidP="007126BB">
            <w:pPr>
              <w:widowControl/>
              <w:autoSpaceDE/>
              <w:autoSpaceDN/>
              <w:adjustRightInd/>
              <w:spacing w:before="100" w:beforeAutospacing="1" w:after="100" w:afterAutospacing="1" w:line="384" w:lineRule="atLeast"/>
              <w:rPr>
                <w:rFonts w:cs="Calibri"/>
                <w:color w:val="FF0000"/>
                <w:szCs w:val="22"/>
              </w:rPr>
            </w:pPr>
          </w:p>
          <w:p w14:paraId="170182DC" w14:textId="77777777" w:rsidR="00DB5239" w:rsidRDefault="00DB5239" w:rsidP="007126BB">
            <w:pPr>
              <w:widowControl/>
              <w:autoSpaceDE/>
              <w:autoSpaceDN/>
              <w:adjustRightInd/>
              <w:spacing w:before="100" w:beforeAutospacing="1" w:after="100" w:afterAutospacing="1" w:line="384" w:lineRule="atLeast"/>
              <w:rPr>
                <w:rFonts w:cs="Calibri"/>
                <w:color w:val="FF0000"/>
                <w:szCs w:val="22"/>
              </w:rPr>
            </w:pPr>
          </w:p>
          <w:p w14:paraId="55D336E9" w14:textId="3005F92E" w:rsidR="00DB5239" w:rsidRPr="007565C7" w:rsidRDefault="00DB5239" w:rsidP="00DB5239">
            <w:pPr>
              <w:spacing w:after="200" w:line="276" w:lineRule="auto"/>
              <w:rPr>
                <w:rFonts w:cstheme="minorHAnsi"/>
                <w:szCs w:val="22"/>
              </w:rPr>
            </w:pPr>
            <w:r>
              <w:rPr>
                <w:rFonts w:cs="Calibri"/>
                <w:color w:val="FF0000"/>
                <w:szCs w:val="22"/>
              </w:rPr>
              <w:br/>
            </w:r>
          </w:p>
        </w:tc>
      </w:tr>
      <w:permEnd w:id="1565153514"/>
      <w:tr w:rsidR="00DB5239" w:rsidRPr="007565C7" w14:paraId="395770CF" w14:textId="77777777" w:rsidTr="00186D72">
        <w:trPr>
          <w:cantSplit/>
          <w:trHeight w:val="567"/>
        </w:trPr>
        <w:tc>
          <w:tcPr>
            <w:tcW w:w="9776" w:type="dxa"/>
            <w:gridSpan w:val="2"/>
            <w:tcBorders>
              <w:left w:val="nil"/>
              <w:bottom w:val="nil"/>
              <w:right w:val="nil"/>
            </w:tcBorders>
            <w:shd w:val="clear" w:color="auto" w:fill="auto"/>
          </w:tcPr>
          <w:p w14:paraId="31E856D1" w14:textId="6A77112B"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28262048" w:edGrp="everyone"/>
            <w:sdt>
              <w:sdtPr>
                <w:rPr>
                  <w:rFonts w:cstheme="minorHAnsi"/>
                  <w:szCs w:val="22"/>
                </w:rPr>
                <w:id w:val="216942876"/>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28262048"/>
            <w:r w:rsidRPr="007565C7">
              <w:rPr>
                <w:rFonts w:cstheme="minorHAnsi"/>
                <w:szCs w:val="22"/>
              </w:rPr>
              <w:t xml:space="preserve">     Not Satisfactory   </w:t>
            </w:r>
            <w:permStart w:id="1829863194" w:edGrp="everyone"/>
            <w:sdt>
              <w:sdtPr>
                <w:rPr>
                  <w:rFonts w:cstheme="minorHAnsi"/>
                  <w:szCs w:val="22"/>
                </w:rPr>
                <w:id w:val="431247653"/>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829863194"/>
          </w:p>
        </w:tc>
      </w:tr>
    </w:tbl>
    <w:p w14:paraId="64CB1EA3" w14:textId="1054CB58" w:rsidR="007D15F4" w:rsidRDefault="007D15F4" w:rsidP="007D15F4">
      <w:pPr>
        <w:widowControl/>
        <w:autoSpaceDE/>
        <w:autoSpaceDN/>
        <w:adjustRightInd/>
        <w:spacing w:line="276" w:lineRule="auto"/>
        <w:rPr>
          <w:rFonts w:cstheme="minorHAnsi"/>
          <w:b/>
          <w:bCs/>
          <w:sz w:val="28"/>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7648FF07" w14:textId="77777777" w:rsidTr="00186D72">
        <w:trPr>
          <w:cantSplit/>
          <w:trHeight w:val="567"/>
        </w:trPr>
        <w:tc>
          <w:tcPr>
            <w:tcW w:w="988" w:type="dxa"/>
            <w:shd w:val="clear" w:color="auto" w:fill="F2F2F2" w:themeFill="background1" w:themeFillShade="F2"/>
          </w:tcPr>
          <w:p w14:paraId="2E657F17" w14:textId="567E8EB3" w:rsidR="007D15F4" w:rsidRPr="007D15F4" w:rsidRDefault="007D15F4" w:rsidP="005F457F">
            <w:pPr>
              <w:spacing w:line="276" w:lineRule="auto"/>
              <w:contextualSpacing/>
              <w:rPr>
                <w:rFonts w:cstheme="minorHAnsi"/>
                <w:szCs w:val="22"/>
              </w:rPr>
            </w:pPr>
            <w:r>
              <w:rPr>
                <w:rFonts w:cstheme="minorHAnsi"/>
                <w:szCs w:val="22"/>
              </w:rPr>
              <w:lastRenderedPageBreak/>
              <w:t>4.2</w:t>
            </w:r>
          </w:p>
        </w:tc>
        <w:tc>
          <w:tcPr>
            <w:tcW w:w="8788" w:type="dxa"/>
          </w:tcPr>
          <w:p w14:paraId="06C95EDD" w14:textId="5305F356" w:rsidR="007D15F4" w:rsidRPr="007565C7" w:rsidRDefault="007D15F4" w:rsidP="005F457F">
            <w:pPr>
              <w:spacing w:line="276" w:lineRule="auto"/>
              <w:rPr>
                <w:rFonts w:cstheme="minorHAnsi"/>
                <w:szCs w:val="22"/>
              </w:rPr>
            </w:pPr>
            <w:r w:rsidRPr="007D15F4">
              <w:rPr>
                <w:rFonts w:cstheme="minorHAnsi"/>
                <w:szCs w:val="22"/>
              </w:rPr>
              <w:t>Summarise four tasks that you are required to conduct in troubleshooting hardware, software, and network configuration.</w:t>
            </w:r>
          </w:p>
        </w:tc>
      </w:tr>
      <w:tr w:rsidR="00DB5239" w:rsidRPr="007565C7" w14:paraId="1758A237" w14:textId="77777777" w:rsidTr="00186D72">
        <w:trPr>
          <w:cantSplit/>
          <w:trHeight w:val="567"/>
        </w:trPr>
        <w:tc>
          <w:tcPr>
            <w:tcW w:w="988" w:type="dxa"/>
            <w:shd w:val="clear" w:color="auto" w:fill="F2F2F2" w:themeFill="background1" w:themeFillShade="F2"/>
          </w:tcPr>
          <w:p w14:paraId="696C98F7" w14:textId="77777777" w:rsidR="00DB5239" w:rsidRPr="007565C7" w:rsidRDefault="00DB5239" w:rsidP="00DB5239">
            <w:pPr>
              <w:spacing w:after="200" w:line="276" w:lineRule="auto"/>
              <w:rPr>
                <w:rFonts w:cstheme="minorHAnsi"/>
                <w:szCs w:val="22"/>
              </w:rPr>
            </w:pPr>
            <w:permStart w:id="190388912" w:edGrp="everyone" w:colFirst="1" w:colLast="1"/>
            <w:r w:rsidRPr="007565C7">
              <w:rPr>
                <w:rFonts w:cstheme="minorHAnsi"/>
                <w:szCs w:val="22"/>
              </w:rPr>
              <w:t>Answer:</w:t>
            </w:r>
          </w:p>
        </w:tc>
        <w:tc>
          <w:tcPr>
            <w:tcW w:w="8788" w:type="dxa"/>
          </w:tcPr>
          <w:p w14:paraId="0BE98EFC"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1A1F1664"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35AAC0B0"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72AEE8EA"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06D43DEF" w14:textId="77777777" w:rsidR="00DB5239" w:rsidRPr="007565C7" w:rsidRDefault="00DB5239" w:rsidP="00DB5239">
            <w:pPr>
              <w:spacing w:after="200" w:line="276" w:lineRule="auto"/>
              <w:rPr>
                <w:rFonts w:cstheme="minorHAnsi"/>
                <w:szCs w:val="22"/>
              </w:rPr>
            </w:pPr>
          </w:p>
        </w:tc>
      </w:tr>
      <w:permEnd w:id="190388912"/>
      <w:tr w:rsidR="00DB5239" w:rsidRPr="007565C7" w14:paraId="2F243F84" w14:textId="77777777" w:rsidTr="00186D72">
        <w:trPr>
          <w:cantSplit/>
          <w:trHeight w:val="567"/>
        </w:trPr>
        <w:tc>
          <w:tcPr>
            <w:tcW w:w="9776" w:type="dxa"/>
            <w:gridSpan w:val="2"/>
            <w:tcBorders>
              <w:left w:val="nil"/>
              <w:bottom w:val="nil"/>
              <w:right w:val="nil"/>
            </w:tcBorders>
            <w:shd w:val="clear" w:color="auto" w:fill="auto"/>
          </w:tcPr>
          <w:p w14:paraId="3E53C7C9" w14:textId="1249E28B" w:rsidR="00DB5239" w:rsidRPr="007565C7" w:rsidRDefault="00186D72" w:rsidP="00DB5239">
            <w:pPr>
              <w:ind w:left="22"/>
              <w:jc w:val="right"/>
              <w:rPr>
                <w:rFonts w:cstheme="minorHAnsi"/>
                <w:szCs w:val="22"/>
              </w:rPr>
            </w:pPr>
            <w:r w:rsidRPr="007565C7">
              <w:rPr>
                <w:rFonts w:cstheme="minorHAnsi"/>
                <w:szCs w:val="22"/>
              </w:rPr>
              <w:t xml:space="preserve">Satisfactory    </w:t>
            </w:r>
            <w:permStart w:id="2054631806" w:edGrp="everyone"/>
            <w:sdt>
              <w:sdtPr>
                <w:rPr>
                  <w:rFonts w:cstheme="minorHAnsi"/>
                  <w:szCs w:val="22"/>
                </w:rPr>
                <w:id w:val="-1178727170"/>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2054631806"/>
            <w:r w:rsidRPr="007565C7">
              <w:rPr>
                <w:rFonts w:cstheme="minorHAnsi"/>
                <w:szCs w:val="22"/>
              </w:rPr>
              <w:t xml:space="preserve">     Not Satisfactory   </w:t>
            </w:r>
            <w:permStart w:id="1609695480" w:edGrp="everyone"/>
            <w:sdt>
              <w:sdtPr>
                <w:rPr>
                  <w:rFonts w:cstheme="minorHAnsi"/>
                  <w:szCs w:val="22"/>
                </w:rPr>
                <w:id w:val="-1497961110"/>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609695480"/>
          </w:p>
        </w:tc>
      </w:tr>
    </w:tbl>
    <w:p w14:paraId="65799C8E" w14:textId="77777777" w:rsidR="007D15F4" w:rsidRPr="00F445C7" w:rsidRDefault="007D15F4" w:rsidP="007D15F4">
      <w:pPr>
        <w:widowControl/>
        <w:numPr>
          <w:ilvl w:val="0"/>
          <w:numId w:val="6"/>
        </w:numPr>
        <w:shd w:val="clear" w:color="auto" w:fill="FFFFFF"/>
        <w:autoSpaceDE/>
        <w:autoSpaceDN/>
        <w:adjustRightInd/>
        <w:spacing w:after="100" w:afterAutospacing="1" w:line="384" w:lineRule="atLeast"/>
        <w:contextualSpacing/>
        <w:rPr>
          <w:rFonts w:ascii="Calibri" w:eastAsia="Times New Roman" w:hAnsi="Calibri" w:cs="Calibri"/>
          <w:szCs w:val="22"/>
        </w:rPr>
      </w:pPr>
      <w:r w:rsidRPr="00F445C7">
        <w:rPr>
          <w:rFonts w:ascii="Calibri" w:eastAsia="Times New Roman" w:hAnsi="Calibri" w:cs="Calibri"/>
          <w:szCs w:val="22"/>
        </w:rPr>
        <w:t>Answer the following questions on local area networks (LAN) and wide area networks (WAN).</w:t>
      </w:r>
    </w:p>
    <w:p w14:paraId="19F8AC4B" w14:textId="77777777" w:rsidR="007D15F4" w:rsidRPr="005F457F" w:rsidRDefault="007D15F4" w:rsidP="007D15F4">
      <w:pPr>
        <w:rPr>
          <w:rFonts w:cstheme="minorHAnsi"/>
          <w:sz w:val="2"/>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5BFBCF4D" w14:textId="77777777" w:rsidTr="00186D72">
        <w:trPr>
          <w:cantSplit/>
          <w:trHeight w:val="418"/>
        </w:trPr>
        <w:tc>
          <w:tcPr>
            <w:tcW w:w="988" w:type="dxa"/>
            <w:shd w:val="clear" w:color="auto" w:fill="F2F2F2" w:themeFill="background1" w:themeFillShade="F2"/>
          </w:tcPr>
          <w:p w14:paraId="70DC4AF7" w14:textId="5ED7B662" w:rsidR="007D15F4" w:rsidRPr="007D15F4" w:rsidRDefault="007D15F4" w:rsidP="005F457F">
            <w:pPr>
              <w:spacing w:line="276" w:lineRule="auto"/>
              <w:contextualSpacing/>
              <w:rPr>
                <w:rFonts w:cstheme="minorHAnsi"/>
                <w:szCs w:val="22"/>
              </w:rPr>
            </w:pPr>
            <w:r>
              <w:rPr>
                <w:rFonts w:cstheme="minorHAnsi"/>
                <w:szCs w:val="22"/>
              </w:rPr>
              <w:t>5.1</w:t>
            </w:r>
          </w:p>
        </w:tc>
        <w:tc>
          <w:tcPr>
            <w:tcW w:w="8788" w:type="dxa"/>
          </w:tcPr>
          <w:p w14:paraId="4E34D5D3" w14:textId="7CE778D1" w:rsidR="007D15F4" w:rsidRPr="007565C7" w:rsidRDefault="007D15F4" w:rsidP="005F457F">
            <w:pPr>
              <w:spacing w:line="276" w:lineRule="auto"/>
              <w:rPr>
                <w:rFonts w:cstheme="minorHAnsi"/>
                <w:szCs w:val="22"/>
              </w:rPr>
            </w:pPr>
            <w:r w:rsidRPr="007D15F4">
              <w:rPr>
                <w:rFonts w:cstheme="minorHAnsi"/>
                <w:szCs w:val="22"/>
              </w:rPr>
              <w:t>Complete the following table to compare technologies and protocols for LANs and WANs.</w:t>
            </w:r>
          </w:p>
        </w:tc>
      </w:tr>
      <w:tr w:rsidR="007D15F4" w:rsidRPr="007565C7" w14:paraId="07EAD0AF" w14:textId="77777777" w:rsidTr="00186D72">
        <w:trPr>
          <w:cantSplit/>
          <w:trHeight w:val="567"/>
        </w:trPr>
        <w:tc>
          <w:tcPr>
            <w:tcW w:w="988" w:type="dxa"/>
            <w:shd w:val="clear" w:color="auto" w:fill="F2F2F2" w:themeFill="background1" w:themeFillShade="F2"/>
          </w:tcPr>
          <w:p w14:paraId="664C9A08" w14:textId="77777777" w:rsidR="007D15F4" w:rsidRPr="007565C7" w:rsidRDefault="007D15F4" w:rsidP="005B6BA6">
            <w:pPr>
              <w:spacing w:after="200" w:line="276" w:lineRule="auto"/>
              <w:rPr>
                <w:rFonts w:cstheme="minorHAnsi"/>
                <w:szCs w:val="22"/>
              </w:rPr>
            </w:pPr>
            <w:r w:rsidRPr="007565C7">
              <w:rPr>
                <w:rFonts w:cstheme="minorHAnsi"/>
                <w:szCs w:val="22"/>
              </w:rPr>
              <w:t>Answer:</w:t>
            </w:r>
          </w:p>
        </w:tc>
        <w:tc>
          <w:tcPr>
            <w:tcW w:w="8788" w:type="dxa"/>
          </w:tcPr>
          <w:tbl>
            <w:tblPr>
              <w:tblStyle w:val="ARATable1"/>
              <w:tblW w:w="9034" w:type="dxa"/>
              <w:tblLayout w:type="fixed"/>
              <w:tblCellMar>
                <w:left w:w="120" w:type="dxa"/>
                <w:right w:w="120" w:type="dxa"/>
              </w:tblCellMar>
              <w:tblLook w:val="04A0" w:firstRow="1" w:lastRow="0" w:firstColumn="1" w:lastColumn="0" w:noHBand="0" w:noVBand="1"/>
            </w:tblPr>
            <w:tblGrid>
              <w:gridCol w:w="3061"/>
              <w:gridCol w:w="2986"/>
              <w:gridCol w:w="2987"/>
            </w:tblGrid>
            <w:tr w:rsidR="007D15F4" w:rsidRPr="00F445C7" w14:paraId="282E133C" w14:textId="77777777" w:rsidTr="00186D72">
              <w:tc>
                <w:tcPr>
                  <w:tcW w:w="3061" w:type="dxa"/>
                </w:tcPr>
                <w:p w14:paraId="1D6B82CE"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r w:rsidRPr="00F445C7">
                    <w:rPr>
                      <w:rFonts w:cs="Calibri"/>
                      <w:szCs w:val="22"/>
                    </w:rPr>
                    <w:t>Network Types</w:t>
                  </w:r>
                </w:p>
              </w:tc>
              <w:tc>
                <w:tcPr>
                  <w:tcW w:w="2986" w:type="dxa"/>
                </w:tcPr>
                <w:p w14:paraId="4085E809"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r w:rsidRPr="00F445C7">
                    <w:rPr>
                      <w:rFonts w:cs="Calibri"/>
                      <w:szCs w:val="22"/>
                    </w:rPr>
                    <w:t>Local area network</w:t>
                  </w:r>
                </w:p>
              </w:tc>
              <w:tc>
                <w:tcPr>
                  <w:tcW w:w="2987" w:type="dxa"/>
                </w:tcPr>
                <w:p w14:paraId="6C237AE2"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r w:rsidRPr="00F445C7">
                    <w:rPr>
                      <w:rFonts w:cs="Calibri"/>
                      <w:szCs w:val="22"/>
                    </w:rPr>
                    <w:t>Wide area network</w:t>
                  </w:r>
                </w:p>
              </w:tc>
            </w:tr>
            <w:tr w:rsidR="007D15F4" w:rsidRPr="00F445C7" w14:paraId="7BBF0568" w14:textId="77777777" w:rsidTr="00186D72">
              <w:tc>
                <w:tcPr>
                  <w:tcW w:w="3061" w:type="dxa"/>
                </w:tcPr>
                <w:p w14:paraId="0AA4A444"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permStart w:id="171199796" w:edGrp="everyone" w:colFirst="1" w:colLast="1"/>
                  <w:permStart w:id="99101251" w:edGrp="everyone" w:colFirst="2" w:colLast="2"/>
                  <w:r w:rsidRPr="00F445C7">
                    <w:rPr>
                      <w:rFonts w:cs="Calibri"/>
                      <w:szCs w:val="22"/>
                    </w:rPr>
                    <w:t>Geographical spread (same/different)</w:t>
                  </w:r>
                </w:p>
              </w:tc>
              <w:tc>
                <w:tcPr>
                  <w:tcW w:w="2986" w:type="dxa"/>
                </w:tcPr>
                <w:p w14:paraId="693E7268"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c>
                <w:tcPr>
                  <w:tcW w:w="2987" w:type="dxa"/>
                </w:tcPr>
                <w:p w14:paraId="1BB7F858"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r>
            <w:tr w:rsidR="007D15F4" w:rsidRPr="00F445C7" w14:paraId="3580C2BC" w14:textId="77777777" w:rsidTr="00186D72">
              <w:tc>
                <w:tcPr>
                  <w:tcW w:w="3061" w:type="dxa"/>
                </w:tcPr>
                <w:p w14:paraId="6A3F64E2"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permStart w:id="1891652265" w:edGrp="everyone" w:colFirst="1" w:colLast="1"/>
                  <w:permStart w:id="2052601962" w:edGrp="everyone" w:colFirst="2" w:colLast="2"/>
                  <w:permEnd w:id="171199796"/>
                  <w:permEnd w:id="99101251"/>
                  <w:r w:rsidRPr="00F445C7">
                    <w:rPr>
                      <w:rFonts w:cs="Calibri"/>
                      <w:szCs w:val="22"/>
                    </w:rPr>
                    <w:t>Typical bandwidth level (Gbps or Mbps)</w:t>
                  </w:r>
                </w:p>
              </w:tc>
              <w:tc>
                <w:tcPr>
                  <w:tcW w:w="2986" w:type="dxa"/>
                </w:tcPr>
                <w:p w14:paraId="1D0E26EB"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c>
                <w:tcPr>
                  <w:tcW w:w="2987" w:type="dxa"/>
                </w:tcPr>
                <w:p w14:paraId="42F7BFAA"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r>
            <w:tr w:rsidR="007D15F4" w:rsidRPr="00F445C7" w14:paraId="3151B37E" w14:textId="77777777" w:rsidTr="00186D72">
              <w:tc>
                <w:tcPr>
                  <w:tcW w:w="3061" w:type="dxa"/>
                </w:tcPr>
                <w:p w14:paraId="27BB884E"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permStart w:id="1279349330" w:edGrp="everyone" w:colFirst="1" w:colLast="1"/>
                  <w:permStart w:id="232593773" w:edGrp="everyone" w:colFirst="2" w:colLast="2"/>
                  <w:permEnd w:id="1891652265"/>
                  <w:permEnd w:id="2052601962"/>
                  <w:r w:rsidRPr="00F445C7">
                    <w:rPr>
                      <w:rFonts w:cs="Calibri"/>
                      <w:szCs w:val="22"/>
                    </w:rPr>
                    <w:t>Congestion (high/low)</w:t>
                  </w:r>
                </w:p>
              </w:tc>
              <w:tc>
                <w:tcPr>
                  <w:tcW w:w="2986" w:type="dxa"/>
                </w:tcPr>
                <w:p w14:paraId="6068E24A" w14:textId="77777777" w:rsidR="007D15F4"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p w14:paraId="32BE1570"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c>
                <w:tcPr>
                  <w:tcW w:w="2987" w:type="dxa"/>
                </w:tcPr>
                <w:p w14:paraId="41493A63"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r>
            <w:tr w:rsidR="007D15F4" w:rsidRPr="00F445C7" w14:paraId="47CCBA66" w14:textId="77777777" w:rsidTr="00186D72">
              <w:tc>
                <w:tcPr>
                  <w:tcW w:w="3061" w:type="dxa"/>
                </w:tcPr>
                <w:p w14:paraId="265FC636"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permStart w:id="2014185094" w:edGrp="everyone" w:colFirst="1" w:colLast="1"/>
                  <w:permStart w:id="231478136" w:edGrp="everyone" w:colFirst="2" w:colLast="2"/>
                  <w:permEnd w:id="1279349330"/>
                  <w:permEnd w:id="232593773"/>
                  <w:r w:rsidRPr="00F445C7">
                    <w:rPr>
                      <w:rFonts w:cs="Calibri"/>
                      <w:szCs w:val="22"/>
                    </w:rPr>
                    <w:t>Example technology (Ethernet / frame-relay etc.)</w:t>
                  </w:r>
                </w:p>
              </w:tc>
              <w:tc>
                <w:tcPr>
                  <w:tcW w:w="2986" w:type="dxa"/>
                </w:tcPr>
                <w:p w14:paraId="4343CC80"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c>
                <w:tcPr>
                  <w:tcW w:w="2987" w:type="dxa"/>
                </w:tcPr>
                <w:p w14:paraId="1B091DE6"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r>
            <w:tr w:rsidR="007D15F4" w:rsidRPr="00F445C7" w14:paraId="134A03AC" w14:textId="77777777" w:rsidTr="00186D72">
              <w:tc>
                <w:tcPr>
                  <w:tcW w:w="3061" w:type="dxa"/>
                </w:tcPr>
                <w:p w14:paraId="1417BD97"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permStart w:id="1411349914" w:edGrp="everyone" w:colFirst="1" w:colLast="1"/>
                  <w:permStart w:id="1639605333" w:edGrp="everyone" w:colFirst="2" w:colLast="2"/>
                  <w:permEnd w:id="2014185094"/>
                  <w:permEnd w:id="231478136"/>
                  <w:r w:rsidRPr="00F445C7">
                    <w:rPr>
                      <w:rFonts w:cs="Calibri"/>
                      <w:szCs w:val="22"/>
                    </w:rPr>
                    <w:t>Example protocol (IEEE802.3/X.25 etc.)</w:t>
                  </w:r>
                </w:p>
              </w:tc>
              <w:tc>
                <w:tcPr>
                  <w:tcW w:w="2986" w:type="dxa"/>
                </w:tcPr>
                <w:p w14:paraId="6DD0F7DC"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c>
                <w:tcPr>
                  <w:tcW w:w="2987" w:type="dxa"/>
                </w:tcPr>
                <w:p w14:paraId="04C1A0FF"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r>
            <w:tr w:rsidR="007D15F4" w:rsidRPr="00F445C7" w14:paraId="02B023E7" w14:textId="77777777" w:rsidTr="00186D72">
              <w:tc>
                <w:tcPr>
                  <w:tcW w:w="3061" w:type="dxa"/>
                </w:tcPr>
                <w:p w14:paraId="197B9755"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szCs w:val="22"/>
                    </w:rPr>
                  </w:pPr>
                  <w:permStart w:id="828862355" w:edGrp="everyone" w:colFirst="1" w:colLast="1"/>
                  <w:permStart w:id="1232762002" w:edGrp="everyone" w:colFirst="2" w:colLast="2"/>
                  <w:permEnd w:id="1411349914"/>
                  <w:permEnd w:id="1639605333"/>
                  <w:r w:rsidRPr="00F445C7">
                    <w:rPr>
                      <w:rFonts w:cs="Calibri"/>
                      <w:szCs w:val="22"/>
                    </w:rPr>
                    <w:t>Main node devices (switch/router)</w:t>
                  </w:r>
                </w:p>
              </w:tc>
              <w:tc>
                <w:tcPr>
                  <w:tcW w:w="2986" w:type="dxa"/>
                </w:tcPr>
                <w:p w14:paraId="3569540C" w14:textId="77777777" w:rsidR="007D15F4"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p w14:paraId="24CA24BB"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c>
                <w:tcPr>
                  <w:tcW w:w="2987" w:type="dxa"/>
                </w:tcPr>
                <w:p w14:paraId="79EFE1A3" w14:textId="77777777" w:rsidR="007D15F4" w:rsidRPr="00F445C7" w:rsidRDefault="007D15F4" w:rsidP="00B0200B">
                  <w:pPr>
                    <w:framePr w:hSpace="181" w:wrap="around" w:vAnchor="text" w:hAnchor="margin" w:y="1"/>
                    <w:widowControl/>
                    <w:autoSpaceDE/>
                    <w:autoSpaceDN/>
                    <w:adjustRightInd/>
                    <w:spacing w:before="100" w:beforeAutospacing="1" w:after="100" w:afterAutospacing="1" w:line="384" w:lineRule="atLeast"/>
                    <w:contextualSpacing/>
                    <w:rPr>
                      <w:rFonts w:cs="Calibri"/>
                      <w:color w:val="FF0000"/>
                      <w:szCs w:val="22"/>
                    </w:rPr>
                  </w:pPr>
                </w:p>
              </w:tc>
            </w:tr>
            <w:permEnd w:id="828862355"/>
            <w:permEnd w:id="1232762002"/>
          </w:tbl>
          <w:p w14:paraId="195FB68C" w14:textId="77777777" w:rsidR="007D15F4" w:rsidRPr="007565C7" w:rsidRDefault="007D15F4" w:rsidP="005B6BA6">
            <w:pPr>
              <w:spacing w:after="200" w:line="276" w:lineRule="auto"/>
              <w:rPr>
                <w:rFonts w:cstheme="minorHAnsi"/>
                <w:szCs w:val="22"/>
              </w:rPr>
            </w:pPr>
          </w:p>
        </w:tc>
      </w:tr>
      <w:tr w:rsidR="007D15F4" w:rsidRPr="007565C7" w14:paraId="0428780F" w14:textId="77777777" w:rsidTr="00186D72">
        <w:trPr>
          <w:cantSplit/>
          <w:trHeight w:val="567"/>
        </w:trPr>
        <w:tc>
          <w:tcPr>
            <w:tcW w:w="9776" w:type="dxa"/>
            <w:gridSpan w:val="2"/>
            <w:tcBorders>
              <w:left w:val="nil"/>
              <w:bottom w:val="nil"/>
              <w:right w:val="nil"/>
            </w:tcBorders>
            <w:shd w:val="clear" w:color="auto" w:fill="auto"/>
          </w:tcPr>
          <w:p w14:paraId="56548969" w14:textId="2692D85E" w:rsidR="007D15F4" w:rsidRPr="007565C7" w:rsidRDefault="00186D72" w:rsidP="005B6BA6">
            <w:pPr>
              <w:ind w:left="22"/>
              <w:jc w:val="right"/>
              <w:rPr>
                <w:rFonts w:cstheme="minorHAnsi"/>
                <w:szCs w:val="22"/>
              </w:rPr>
            </w:pPr>
            <w:r w:rsidRPr="007565C7">
              <w:rPr>
                <w:rFonts w:cstheme="minorHAnsi"/>
                <w:szCs w:val="22"/>
              </w:rPr>
              <w:t xml:space="preserve">Satisfactory    </w:t>
            </w:r>
            <w:permStart w:id="299073211" w:edGrp="everyone"/>
            <w:sdt>
              <w:sdtPr>
                <w:rPr>
                  <w:rFonts w:cstheme="minorHAnsi"/>
                  <w:szCs w:val="22"/>
                </w:rPr>
                <w:id w:val="-711496454"/>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299073211"/>
            <w:r w:rsidRPr="007565C7">
              <w:rPr>
                <w:rFonts w:cstheme="minorHAnsi"/>
                <w:szCs w:val="22"/>
              </w:rPr>
              <w:t xml:space="preserve">     Not Satisfactory   </w:t>
            </w:r>
            <w:permStart w:id="1071648853" w:edGrp="everyone"/>
            <w:sdt>
              <w:sdtPr>
                <w:rPr>
                  <w:rFonts w:cstheme="minorHAnsi"/>
                  <w:szCs w:val="22"/>
                </w:rPr>
                <w:id w:val="147951845"/>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071648853"/>
          </w:p>
        </w:tc>
      </w:tr>
    </w:tbl>
    <w:p w14:paraId="5208CC1C" w14:textId="77777777" w:rsidR="007D15F4" w:rsidRPr="005F457F" w:rsidRDefault="007D15F4" w:rsidP="007D15F4">
      <w:pPr>
        <w:rPr>
          <w:rFonts w:cstheme="minorHAnsi"/>
          <w:sz w:val="8"/>
          <w:szCs w:val="22"/>
        </w:rPr>
      </w:pPr>
    </w:p>
    <w:tbl>
      <w:tblPr>
        <w:tblStyle w:val="TableGrid"/>
        <w:tblpPr w:leftFromText="181" w:rightFromText="181" w:vertAnchor="text" w:horzAnchor="margin" w:tblpY="1"/>
        <w:tblW w:w="9754" w:type="dxa"/>
        <w:tblLayout w:type="fixed"/>
        <w:tblLook w:val="04A0" w:firstRow="1" w:lastRow="0" w:firstColumn="1" w:lastColumn="0" w:noHBand="0" w:noVBand="1"/>
      </w:tblPr>
      <w:tblGrid>
        <w:gridCol w:w="988"/>
        <w:gridCol w:w="8766"/>
      </w:tblGrid>
      <w:tr w:rsidR="007D15F4" w:rsidRPr="007565C7" w14:paraId="4837E328" w14:textId="77777777" w:rsidTr="00186D72">
        <w:trPr>
          <w:cantSplit/>
          <w:trHeight w:val="131"/>
        </w:trPr>
        <w:tc>
          <w:tcPr>
            <w:tcW w:w="988" w:type="dxa"/>
            <w:shd w:val="clear" w:color="auto" w:fill="F2F2F2" w:themeFill="background1" w:themeFillShade="F2"/>
          </w:tcPr>
          <w:p w14:paraId="0B317110" w14:textId="4B4A4AE2" w:rsidR="007D15F4" w:rsidRPr="007D15F4" w:rsidRDefault="007D15F4" w:rsidP="005F457F">
            <w:pPr>
              <w:spacing w:line="276" w:lineRule="auto"/>
              <w:contextualSpacing/>
              <w:rPr>
                <w:rFonts w:cstheme="minorHAnsi"/>
                <w:szCs w:val="22"/>
              </w:rPr>
            </w:pPr>
            <w:r>
              <w:rPr>
                <w:rFonts w:cstheme="minorHAnsi"/>
                <w:szCs w:val="22"/>
              </w:rPr>
              <w:t>5.2</w:t>
            </w:r>
          </w:p>
        </w:tc>
        <w:tc>
          <w:tcPr>
            <w:tcW w:w="8766" w:type="dxa"/>
          </w:tcPr>
          <w:p w14:paraId="02CB3188" w14:textId="61236A1C" w:rsidR="007D15F4" w:rsidRPr="007565C7" w:rsidRDefault="007D15F4" w:rsidP="005F457F">
            <w:pPr>
              <w:spacing w:line="276" w:lineRule="auto"/>
              <w:rPr>
                <w:rFonts w:cstheme="minorHAnsi"/>
                <w:szCs w:val="22"/>
              </w:rPr>
            </w:pPr>
            <w:r w:rsidRPr="007D15F4">
              <w:rPr>
                <w:rFonts w:cstheme="minorHAnsi"/>
                <w:szCs w:val="22"/>
              </w:rPr>
              <w:t xml:space="preserve">How can you determine whether two IP addresses belong to the same network?  </w:t>
            </w:r>
          </w:p>
        </w:tc>
      </w:tr>
      <w:tr w:rsidR="00DB5239" w:rsidRPr="007565C7" w14:paraId="084543C7" w14:textId="77777777" w:rsidTr="00186D72">
        <w:trPr>
          <w:cantSplit/>
          <w:trHeight w:val="567"/>
        </w:trPr>
        <w:tc>
          <w:tcPr>
            <w:tcW w:w="988" w:type="dxa"/>
            <w:shd w:val="clear" w:color="auto" w:fill="F2F2F2" w:themeFill="background1" w:themeFillShade="F2"/>
          </w:tcPr>
          <w:p w14:paraId="23124A94" w14:textId="77777777" w:rsidR="00DB5239" w:rsidRPr="007565C7" w:rsidRDefault="00DB5239" w:rsidP="00DB5239">
            <w:pPr>
              <w:spacing w:after="200" w:line="276" w:lineRule="auto"/>
              <w:rPr>
                <w:rFonts w:cstheme="minorHAnsi"/>
                <w:szCs w:val="22"/>
              </w:rPr>
            </w:pPr>
            <w:permStart w:id="1363280197" w:edGrp="everyone" w:colFirst="1" w:colLast="1"/>
            <w:r w:rsidRPr="007565C7">
              <w:rPr>
                <w:rFonts w:cstheme="minorHAnsi"/>
                <w:szCs w:val="22"/>
              </w:rPr>
              <w:t>Answer:</w:t>
            </w:r>
          </w:p>
        </w:tc>
        <w:tc>
          <w:tcPr>
            <w:tcW w:w="8766" w:type="dxa"/>
          </w:tcPr>
          <w:p w14:paraId="42C6CB65" w14:textId="77777777" w:rsidR="00DB5239" w:rsidRDefault="00DB5239" w:rsidP="00DB5239">
            <w:pPr>
              <w:widowControl/>
              <w:autoSpaceDE/>
              <w:autoSpaceDN/>
              <w:adjustRightInd/>
              <w:spacing w:before="100" w:beforeAutospacing="1" w:after="100" w:afterAutospacing="1" w:line="384" w:lineRule="atLeast"/>
              <w:contextualSpacing/>
              <w:rPr>
                <w:rFonts w:cs="Calibri"/>
                <w:color w:val="FF0000"/>
                <w:szCs w:val="22"/>
              </w:rPr>
            </w:pPr>
          </w:p>
          <w:p w14:paraId="5F75B9BB" w14:textId="77777777" w:rsidR="00DB5239" w:rsidRDefault="00DB5239" w:rsidP="00DB5239">
            <w:pPr>
              <w:widowControl/>
              <w:autoSpaceDE/>
              <w:autoSpaceDN/>
              <w:adjustRightInd/>
              <w:spacing w:before="100" w:beforeAutospacing="1" w:after="100" w:afterAutospacing="1" w:line="384" w:lineRule="atLeast"/>
              <w:contextualSpacing/>
              <w:rPr>
                <w:rFonts w:cs="Calibri"/>
                <w:color w:val="FF0000"/>
                <w:szCs w:val="22"/>
              </w:rPr>
            </w:pPr>
          </w:p>
          <w:p w14:paraId="4263252F" w14:textId="77777777" w:rsidR="00DB5239" w:rsidRDefault="00DB5239" w:rsidP="00DB5239">
            <w:pPr>
              <w:widowControl/>
              <w:autoSpaceDE/>
              <w:autoSpaceDN/>
              <w:adjustRightInd/>
              <w:spacing w:before="100" w:beforeAutospacing="1" w:after="100" w:afterAutospacing="1" w:line="384" w:lineRule="atLeast"/>
              <w:contextualSpacing/>
              <w:rPr>
                <w:rFonts w:cs="Calibri"/>
                <w:color w:val="FF0000"/>
                <w:szCs w:val="22"/>
              </w:rPr>
            </w:pPr>
          </w:p>
          <w:p w14:paraId="70964547" w14:textId="77777777" w:rsidR="00DB5239" w:rsidRDefault="00DB5239" w:rsidP="00DB5239">
            <w:pPr>
              <w:widowControl/>
              <w:autoSpaceDE/>
              <w:autoSpaceDN/>
              <w:adjustRightInd/>
              <w:spacing w:before="100" w:beforeAutospacing="1" w:after="100" w:afterAutospacing="1" w:line="384" w:lineRule="atLeast"/>
              <w:contextualSpacing/>
              <w:rPr>
                <w:rFonts w:cs="Calibri"/>
                <w:color w:val="FF0000"/>
                <w:szCs w:val="22"/>
              </w:rPr>
            </w:pPr>
          </w:p>
          <w:p w14:paraId="63672D64" w14:textId="77777777" w:rsidR="00DB5239" w:rsidRPr="007565C7" w:rsidRDefault="00DB5239" w:rsidP="00DB5239">
            <w:pPr>
              <w:spacing w:after="200" w:line="276" w:lineRule="auto"/>
              <w:rPr>
                <w:rFonts w:cstheme="minorHAnsi"/>
                <w:szCs w:val="22"/>
              </w:rPr>
            </w:pPr>
          </w:p>
        </w:tc>
      </w:tr>
      <w:permEnd w:id="1363280197"/>
      <w:tr w:rsidR="00DB5239" w:rsidRPr="007565C7" w14:paraId="65B21491" w14:textId="77777777" w:rsidTr="00186D72">
        <w:trPr>
          <w:cantSplit/>
          <w:trHeight w:val="567"/>
        </w:trPr>
        <w:tc>
          <w:tcPr>
            <w:tcW w:w="9754" w:type="dxa"/>
            <w:gridSpan w:val="2"/>
            <w:tcBorders>
              <w:left w:val="nil"/>
              <w:bottom w:val="nil"/>
              <w:right w:val="nil"/>
            </w:tcBorders>
            <w:shd w:val="clear" w:color="auto" w:fill="auto"/>
          </w:tcPr>
          <w:p w14:paraId="6445D2BA" w14:textId="1617B70A" w:rsidR="00DB5239" w:rsidRPr="007565C7" w:rsidRDefault="00186D72" w:rsidP="00DB5239">
            <w:pPr>
              <w:ind w:left="22"/>
              <w:jc w:val="right"/>
              <w:rPr>
                <w:rFonts w:cstheme="minorHAnsi"/>
                <w:szCs w:val="22"/>
              </w:rPr>
            </w:pPr>
            <w:r w:rsidRPr="007565C7">
              <w:rPr>
                <w:rFonts w:cstheme="minorHAnsi"/>
                <w:szCs w:val="22"/>
              </w:rPr>
              <w:t xml:space="preserve">Satisfactory    </w:t>
            </w:r>
            <w:permStart w:id="27791370" w:edGrp="everyone"/>
            <w:sdt>
              <w:sdtPr>
                <w:rPr>
                  <w:rFonts w:cstheme="minorHAnsi"/>
                  <w:szCs w:val="22"/>
                </w:rPr>
                <w:id w:val="1180289"/>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27791370"/>
            <w:r w:rsidRPr="007565C7">
              <w:rPr>
                <w:rFonts w:cstheme="minorHAnsi"/>
                <w:szCs w:val="22"/>
              </w:rPr>
              <w:t xml:space="preserve">     Not Satisfactory   </w:t>
            </w:r>
            <w:permStart w:id="1820277342" w:edGrp="everyone"/>
            <w:sdt>
              <w:sdtPr>
                <w:rPr>
                  <w:rFonts w:cstheme="minorHAnsi"/>
                  <w:szCs w:val="22"/>
                </w:rPr>
                <w:id w:val="1504856602"/>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820277342"/>
          </w:p>
        </w:tc>
      </w:tr>
      <w:tr w:rsidR="007D15F4" w:rsidRPr="007565C7" w14:paraId="7DB4262C" w14:textId="77777777" w:rsidTr="00186D72">
        <w:tblPrEx>
          <w:tblCellMar>
            <w:left w:w="120" w:type="dxa"/>
            <w:right w:w="120" w:type="dxa"/>
          </w:tblCellMar>
        </w:tblPrEx>
        <w:trPr>
          <w:cantSplit/>
          <w:trHeight w:val="567"/>
        </w:trPr>
        <w:tc>
          <w:tcPr>
            <w:tcW w:w="988" w:type="dxa"/>
            <w:shd w:val="clear" w:color="auto" w:fill="F2F2F2" w:themeFill="background1" w:themeFillShade="F2"/>
          </w:tcPr>
          <w:p w14:paraId="5554261E" w14:textId="06934CD9" w:rsidR="007D15F4" w:rsidRPr="007D15F4" w:rsidRDefault="007D15F4" w:rsidP="005F457F">
            <w:pPr>
              <w:spacing w:line="276" w:lineRule="auto"/>
              <w:contextualSpacing/>
              <w:rPr>
                <w:rFonts w:cstheme="minorHAnsi"/>
                <w:szCs w:val="22"/>
              </w:rPr>
            </w:pPr>
            <w:r>
              <w:rPr>
                <w:rFonts w:cstheme="minorHAnsi"/>
                <w:szCs w:val="22"/>
              </w:rPr>
              <w:lastRenderedPageBreak/>
              <w:t>5.3</w:t>
            </w:r>
          </w:p>
        </w:tc>
        <w:tc>
          <w:tcPr>
            <w:tcW w:w="8766" w:type="dxa"/>
          </w:tcPr>
          <w:p w14:paraId="18472DC9" w14:textId="62E4A029" w:rsidR="007D15F4" w:rsidRPr="007565C7" w:rsidRDefault="00946A00" w:rsidP="005F457F">
            <w:pPr>
              <w:spacing w:line="276" w:lineRule="auto"/>
              <w:rPr>
                <w:rFonts w:cstheme="minorHAnsi"/>
                <w:szCs w:val="22"/>
              </w:rPr>
            </w:pPr>
            <w:r w:rsidRPr="00946A00">
              <w:rPr>
                <w:rFonts w:cstheme="minorHAnsi"/>
                <w:szCs w:val="22"/>
              </w:rPr>
              <w:t>Complete the table below to compare the main differences between the following network hardware:  switch, hub and router.</w:t>
            </w:r>
          </w:p>
        </w:tc>
      </w:tr>
      <w:tr w:rsidR="007D15F4" w:rsidRPr="007565C7" w14:paraId="45384B4F" w14:textId="77777777" w:rsidTr="00186D72">
        <w:tblPrEx>
          <w:tblCellMar>
            <w:left w:w="120" w:type="dxa"/>
            <w:right w:w="120" w:type="dxa"/>
          </w:tblCellMar>
        </w:tblPrEx>
        <w:trPr>
          <w:cantSplit/>
          <w:trHeight w:val="567"/>
        </w:trPr>
        <w:tc>
          <w:tcPr>
            <w:tcW w:w="988" w:type="dxa"/>
            <w:shd w:val="clear" w:color="auto" w:fill="F2F2F2" w:themeFill="background1" w:themeFillShade="F2"/>
          </w:tcPr>
          <w:p w14:paraId="032961FF" w14:textId="77777777" w:rsidR="007D15F4" w:rsidRPr="007565C7" w:rsidRDefault="007D15F4" w:rsidP="005B6BA6">
            <w:pPr>
              <w:spacing w:after="200" w:line="276" w:lineRule="auto"/>
              <w:rPr>
                <w:rFonts w:cstheme="minorHAnsi"/>
                <w:szCs w:val="22"/>
              </w:rPr>
            </w:pPr>
            <w:r w:rsidRPr="007565C7">
              <w:rPr>
                <w:rFonts w:cstheme="minorHAnsi"/>
                <w:szCs w:val="22"/>
              </w:rPr>
              <w:t>Answer:</w:t>
            </w:r>
          </w:p>
        </w:tc>
        <w:tc>
          <w:tcPr>
            <w:tcW w:w="8766" w:type="dxa"/>
          </w:tcPr>
          <w:tbl>
            <w:tblPr>
              <w:tblStyle w:val="ARATable1"/>
              <w:tblpPr w:leftFromText="180" w:rightFromText="180" w:horzAnchor="margin" w:tblpY="216"/>
              <w:tblOverlap w:val="never"/>
              <w:tblW w:w="9084" w:type="dxa"/>
              <w:tblLayout w:type="fixed"/>
              <w:tblCellMar>
                <w:left w:w="120" w:type="dxa"/>
                <w:right w:w="120" w:type="dxa"/>
              </w:tblCellMar>
              <w:tblLook w:val="04A0" w:firstRow="1" w:lastRow="0" w:firstColumn="1" w:lastColumn="0" w:noHBand="0" w:noVBand="1"/>
            </w:tblPr>
            <w:tblGrid>
              <w:gridCol w:w="1924"/>
              <w:gridCol w:w="2087"/>
              <w:gridCol w:w="2196"/>
              <w:gridCol w:w="2877"/>
            </w:tblGrid>
            <w:tr w:rsidR="007D15F4" w:rsidRPr="00822BA7" w14:paraId="52479E93" w14:textId="77777777" w:rsidTr="00186D72">
              <w:tc>
                <w:tcPr>
                  <w:tcW w:w="1924" w:type="dxa"/>
                </w:tcPr>
                <w:p w14:paraId="60D37809"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087" w:type="dxa"/>
                </w:tcPr>
                <w:p w14:paraId="2BB0E6FC"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r w:rsidRPr="00822BA7">
                    <w:rPr>
                      <w:rFonts w:cs="Calibri"/>
                      <w:szCs w:val="22"/>
                    </w:rPr>
                    <w:t>Router</w:t>
                  </w:r>
                </w:p>
              </w:tc>
              <w:tc>
                <w:tcPr>
                  <w:tcW w:w="2196" w:type="dxa"/>
                </w:tcPr>
                <w:p w14:paraId="3C9A12BC"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r w:rsidRPr="00822BA7">
                    <w:rPr>
                      <w:rFonts w:cs="Calibri"/>
                      <w:szCs w:val="22"/>
                    </w:rPr>
                    <w:t>Switch (single layer)</w:t>
                  </w:r>
                </w:p>
              </w:tc>
              <w:tc>
                <w:tcPr>
                  <w:tcW w:w="2877" w:type="dxa"/>
                </w:tcPr>
                <w:p w14:paraId="7DCD912E"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r w:rsidRPr="00822BA7">
                    <w:rPr>
                      <w:rFonts w:cs="Calibri"/>
                      <w:szCs w:val="22"/>
                    </w:rPr>
                    <w:t>Hub</w:t>
                  </w:r>
                </w:p>
              </w:tc>
            </w:tr>
            <w:tr w:rsidR="007D15F4" w:rsidRPr="00822BA7" w14:paraId="6AA0801D" w14:textId="77777777" w:rsidTr="00186D72">
              <w:tc>
                <w:tcPr>
                  <w:tcW w:w="1924" w:type="dxa"/>
                </w:tcPr>
                <w:p w14:paraId="209B59D3"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ermStart w:id="490891681" w:edGrp="everyone" w:colFirst="1" w:colLast="1"/>
                  <w:permStart w:id="899160480" w:edGrp="everyone" w:colFirst="2" w:colLast="2"/>
                  <w:permStart w:id="221395678" w:edGrp="everyone" w:colFirst="3" w:colLast="3"/>
                  <w:r w:rsidRPr="00822BA7">
                    <w:rPr>
                      <w:rFonts w:cs="Calibri"/>
                      <w:szCs w:val="22"/>
                    </w:rPr>
                    <w:t>OSI layer (choose the main one)</w:t>
                  </w:r>
                </w:p>
              </w:tc>
              <w:tc>
                <w:tcPr>
                  <w:tcW w:w="2087" w:type="dxa"/>
                </w:tcPr>
                <w:p w14:paraId="02D1C720"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44D0D770"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1AE5C21A"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196" w:type="dxa"/>
                </w:tcPr>
                <w:p w14:paraId="7B5424D3"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877" w:type="dxa"/>
                </w:tcPr>
                <w:p w14:paraId="6615BA7F"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r>
            <w:tr w:rsidR="007D15F4" w:rsidRPr="00822BA7" w14:paraId="23CF4475" w14:textId="77777777" w:rsidTr="00186D72">
              <w:tc>
                <w:tcPr>
                  <w:tcW w:w="1924" w:type="dxa"/>
                </w:tcPr>
                <w:p w14:paraId="2A5FBA8B"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ermStart w:id="777872868" w:edGrp="everyone" w:colFirst="1" w:colLast="1"/>
                  <w:permStart w:id="2009621369" w:edGrp="everyone" w:colFirst="2" w:colLast="2"/>
                  <w:permStart w:id="279644597" w:edGrp="everyone" w:colFirst="3" w:colLast="3"/>
                  <w:permEnd w:id="490891681"/>
                  <w:permEnd w:id="899160480"/>
                  <w:permEnd w:id="221395678"/>
                  <w:r w:rsidRPr="00822BA7">
                    <w:rPr>
                      <w:rFonts w:cs="Calibri"/>
                      <w:szCs w:val="22"/>
                    </w:rPr>
                    <w:t>Forwarding database or table</w:t>
                  </w:r>
                </w:p>
              </w:tc>
              <w:tc>
                <w:tcPr>
                  <w:tcW w:w="2087" w:type="dxa"/>
                </w:tcPr>
                <w:p w14:paraId="35843074"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2B439055"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5A04DD93"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196" w:type="dxa"/>
                </w:tcPr>
                <w:p w14:paraId="07B5424C"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877" w:type="dxa"/>
                </w:tcPr>
                <w:p w14:paraId="4FBD14AE"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r>
            <w:tr w:rsidR="007D15F4" w:rsidRPr="00822BA7" w14:paraId="466E298E" w14:textId="77777777" w:rsidTr="00186D72">
              <w:tc>
                <w:tcPr>
                  <w:tcW w:w="1924" w:type="dxa"/>
                </w:tcPr>
                <w:p w14:paraId="61820FE6"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ermStart w:id="1751851042" w:edGrp="everyone" w:colFirst="1" w:colLast="1"/>
                  <w:permStart w:id="1928276313" w:edGrp="everyone" w:colFirst="2" w:colLast="2"/>
                  <w:permStart w:id="1697254556" w:edGrp="everyone" w:colFirst="3" w:colLast="3"/>
                  <w:permEnd w:id="777872868"/>
                  <w:permEnd w:id="2009621369"/>
                  <w:permEnd w:id="279644597"/>
                  <w:r w:rsidRPr="00822BA7">
                    <w:rPr>
                      <w:rFonts w:cs="Calibri"/>
                      <w:szCs w:val="22"/>
                    </w:rPr>
                    <w:t>Sample protocols (IEEE, RFC, etc.)</w:t>
                  </w:r>
                </w:p>
              </w:tc>
              <w:tc>
                <w:tcPr>
                  <w:tcW w:w="2087" w:type="dxa"/>
                </w:tcPr>
                <w:p w14:paraId="55A8CAC3"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47777D5F"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4E1179E1"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196" w:type="dxa"/>
                </w:tcPr>
                <w:p w14:paraId="0F7D9AD0"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877" w:type="dxa"/>
                </w:tcPr>
                <w:p w14:paraId="60A8CA85"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i/>
                      <w:iCs/>
                      <w:szCs w:val="22"/>
                    </w:rPr>
                  </w:pPr>
                </w:p>
              </w:tc>
            </w:tr>
            <w:tr w:rsidR="007D15F4" w:rsidRPr="00822BA7" w14:paraId="437E934D" w14:textId="77777777" w:rsidTr="00186D72">
              <w:tc>
                <w:tcPr>
                  <w:tcW w:w="1924" w:type="dxa"/>
                </w:tcPr>
                <w:p w14:paraId="0B3D133E"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ermStart w:id="1887260763" w:edGrp="everyone" w:colFirst="1" w:colLast="1"/>
                  <w:permStart w:id="29177502" w:edGrp="everyone" w:colFirst="2" w:colLast="2"/>
                  <w:permStart w:id="1754883371" w:edGrp="everyone" w:colFirst="3" w:colLast="3"/>
                  <w:permEnd w:id="1751851042"/>
                  <w:permEnd w:id="1928276313"/>
                  <w:permEnd w:id="1697254556"/>
                  <w:r w:rsidRPr="00822BA7">
                    <w:rPr>
                      <w:rFonts w:cs="Calibri"/>
                      <w:szCs w:val="22"/>
                    </w:rPr>
                    <w:t>Features and unique functions (list 2)</w:t>
                  </w:r>
                </w:p>
              </w:tc>
              <w:tc>
                <w:tcPr>
                  <w:tcW w:w="2087" w:type="dxa"/>
                </w:tcPr>
                <w:p w14:paraId="4117DF28"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4BD8CCC2"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57341667"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196" w:type="dxa"/>
                </w:tcPr>
                <w:p w14:paraId="044C44CA"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877" w:type="dxa"/>
                </w:tcPr>
                <w:p w14:paraId="7CF7A4EA"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i/>
                      <w:iCs/>
                      <w:szCs w:val="22"/>
                    </w:rPr>
                  </w:pPr>
                </w:p>
              </w:tc>
            </w:tr>
            <w:tr w:rsidR="007D15F4" w:rsidRPr="00822BA7" w14:paraId="25ACF437" w14:textId="77777777" w:rsidTr="00186D72">
              <w:tc>
                <w:tcPr>
                  <w:tcW w:w="1924" w:type="dxa"/>
                </w:tcPr>
                <w:p w14:paraId="69E5D932"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ermStart w:id="895684493" w:edGrp="everyone" w:colFirst="1" w:colLast="1"/>
                  <w:permStart w:id="857039165" w:edGrp="everyone" w:colFirst="2" w:colLast="2"/>
                  <w:permStart w:id="1474127814" w:edGrp="everyone" w:colFirst="3" w:colLast="3"/>
                  <w:permEnd w:id="1887260763"/>
                  <w:permEnd w:id="29177502"/>
                  <w:permEnd w:id="1754883371"/>
                  <w:r w:rsidRPr="00822BA7">
                    <w:rPr>
                      <w:rFonts w:cs="Calibri"/>
                      <w:szCs w:val="22"/>
                    </w:rPr>
                    <w:t>Forwarding broadcast (Yes/No)</w:t>
                  </w:r>
                </w:p>
              </w:tc>
              <w:tc>
                <w:tcPr>
                  <w:tcW w:w="2087" w:type="dxa"/>
                </w:tcPr>
                <w:p w14:paraId="31CA4668"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37FBC532" w14:textId="77777777" w:rsidR="007D15F4" w:rsidRDefault="007D15F4" w:rsidP="007D15F4">
                  <w:pPr>
                    <w:widowControl/>
                    <w:autoSpaceDE/>
                    <w:autoSpaceDN/>
                    <w:adjustRightInd/>
                    <w:spacing w:before="100" w:beforeAutospacing="1" w:after="100" w:afterAutospacing="1" w:line="384" w:lineRule="atLeast"/>
                    <w:contextualSpacing/>
                    <w:rPr>
                      <w:rFonts w:cs="Calibri"/>
                      <w:szCs w:val="22"/>
                    </w:rPr>
                  </w:pPr>
                </w:p>
                <w:p w14:paraId="50C8D898"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196" w:type="dxa"/>
                </w:tcPr>
                <w:p w14:paraId="442A195C"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c>
                <w:tcPr>
                  <w:tcW w:w="2877" w:type="dxa"/>
                </w:tcPr>
                <w:p w14:paraId="1E1BA59B" w14:textId="77777777" w:rsidR="007D15F4" w:rsidRPr="00822BA7" w:rsidRDefault="007D15F4" w:rsidP="007D15F4">
                  <w:pPr>
                    <w:widowControl/>
                    <w:autoSpaceDE/>
                    <w:autoSpaceDN/>
                    <w:adjustRightInd/>
                    <w:spacing w:before="100" w:beforeAutospacing="1" w:after="100" w:afterAutospacing="1" w:line="384" w:lineRule="atLeast"/>
                    <w:contextualSpacing/>
                    <w:rPr>
                      <w:rFonts w:cs="Calibri"/>
                      <w:szCs w:val="22"/>
                    </w:rPr>
                  </w:pPr>
                </w:p>
              </w:tc>
            </w:tr>
            <w:permEnd w:id="895684493"/>
            <w:permEnd w:id="857039165"/>
            <w:permEnd w:id="1474127814"/>
          </w:tbl>
          <w:p w14:paraId="51ABCA63" w14:textId="77777777" w:rsidR="007D15F4" w:rsidRDefault="007D15F4" w:rsidP="005F457F">
            <w:pPr>
              <w:widowControl/>
              <w:autoSpaceDE/>
              <w:autoSpaceDN/>
              <w:adjustRightInd/>
              <w:spacing w:before="100" w:beforeAutospacing="1" w:after="100" w:afterAutospacing="1" w:line="384" w:lineRule="atLeast"/>
              <w:contextualSpacing/>
              <w:rPr>
                <w:rFonts w:cs="Calibri"/>
                <w:color w:val="FF0000"/>
                <w:szCs w:val="22"/>
              </w:rPr>
            </w:pPr>
          </w:p>
          <w:p w14:paraId="450E008F" w14:textId="4AA25BE2" w:rsidR="005F457F" w:rsidRPr="007565C7" w:rsidRDefault="005F457F" w:rsidP="005F457F">
            <w:pPr>
              <w:widowControl/>
              <w:autoSpaceDE/>
              <w:autoSpaceDN/>
              <w:adjustRightInd/>
              <w:spacing w:before="100" w:beforeAutospacing="1" w:after="100" w:afterAutospacing="1" w:line="384" w:lineRule="atLeast"/>
              <w:contextualSpacing/>
              <w:rPr>
                <w:rFonts w:cstheme="minorHAnsi"/>
                <w:szCs w:val="22"/>
              </w:rPr>
            </w:pPr>
          </w:p>
        </w:tc>
      </w:tr>
      <w:tr w:rsidR="007D15F4" w:rsidRPr="007565C7" w14:paraId="7CA87D55" w14:textId="77777777" w:rsidTr="00186D72">
        <w:tblPrEx>
          <w:tblCellMar>
            <w:left w:w="120" w:type="dxa"/>
            <w:right w:w="120" w:type="dxa"/>
          </w:tblCellMar>
        </w:tblPrEx>
        <w:trPr>
          <w:cantSplit/>
          <w:trHeight w:val="567"/>
        </w:trPr>
        <w:tc>
          <w:tcPr>
            <w:tcW w:w="9754" w:type="dxa"/>
            <w:gridSpan w:val="2"/>
            <w:tcBorders>
              <w:left w:val="nil"/>
              <w:bottom w:val="nil"/>
              <w:right w:val="nil"/>
            </w:tcBorders>
            <w:shd w:val="clear" w:color="auto" w:fill="auto"/>
          </w:tcPr>
          <w:p w14:paraId="1BADFBFB" w14:textId="385BBE54" w:rsidR="007D15F4" w:rsidRPr="007565C7" w:rsidRDefault="00186D72" w:rsidP="005B6BA6">
            <w:pPr>
              <w:ind w:left="22"/>
              <w:jc w:val="right"/>
              <w:rPr>
                <w:rFonts w:cstheme="minorHAnsi"/>
                <w:szCs w:val="22"/>
              </w:rPr>
            </w:pPr>
            <w:r w:rsidRPr="007565C7">
              <w:rPr>
                <w:rFonts w:cstheme="minorHAnsi"/>
                <w:szCs w:val="22"/>
              </w:rPr>
              <w:t xml:space="preserve">Satisfactory    </w:t>
            </w:r>
            <w:permStart w:id="941828386" w:edGrp="everyone"/>
            <w:sdt>
              <w:sdtPr>
                <w:rPr>
                  <w:rFonts w:cstheme="minorHAnsi"/>
                  <w:szCs w:val="22"/>
                </w:rPr>
                <w:id w:val="1689709426"/>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941828386"/>
            <w:r w:rsidRPr="007565C7">
              <w:rPr>
                <w:rFonts w:cstheme="minorHAnsi"/>
                <w:szCs w:val="22"/>
              </w:rPr>
              <w:t xml:space="preserve">     Not Satisfactory   </w:t>
            </w:r>
            <w:permStart w:id="2040943300" w:edGrp="everyone"/>
            <w:sdt>
              <w:sdtPr>
                <w:rPr>
                  <w:rFonts w:cstheme="minorHAnsi"/>
                  <w:szCs w:val="22"/>
                </w:rPr>
                <w:id w:val="-746877745"/>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2040943300"/>
          </w:p>
        </w:tc>
      </w:tr>
    </w:tbl>
    <w:p w14:paraId="5A2C51DF" w14:textId="77777777" w:rsidR="005F457F" w:rsidRDefault="005F457F"/>
    <w:tbl>
      <w:tblPr>
        <w:tblStyle w:val="TableGrid"/>
        <w:tblpPr w:leftFromText="181" w:rightFromText="181" w:vertAnchor="text" w:horzAnchor="margin" w:tblpY="1"/>
        <w:tblW w:w="10282" w:type="dxa"/>
        <w:tblLayout w:type="fixed"/>
        <w:tblCellMar>
          <w:left w:w="120" w:type="dxa"/>
          <w:right w:w="120" w:type="dxa"/>
        </w:tblCellMar>
        <w:tblLook w:val="04A0" w:firstRow="1" w:lastRow="0" w:firstColumn="1" w:lastColumn="0" w:noHBand="0" w:noVBand="1"/>
      </w:tblPr>
      <w:tblGrid>
        <w:gridCol w:w="988"/>
        <w:gridCol w:w="9294"/>
      </w:tblGrid>
      <w:tr w:rsidR="007D15F4" w:rsidRPr="007565C7" w14:paraId="1902F729" w14:textId="77777777" w:rsidTr="00186D72">
        <w:trPr>
          <w:cantSplit/>
          <w:trHeight w:val="567"/>
        </w:trPr>
        <w:tc>
          <w:tcPr>
            <w:tcW w:w="988" w:type="dxa"/>
            <w:shd w:val="clear" w:color="auto" w:fill="F2F2F2" w:themeFill="background1" w:themeFillShade="F2"/>
          </w:tcPr>
          <w:p w14:paraId="1B8E5FE5" w14:textId="036FBC09" w:rsidR="007D15F4" w:rsidRPr="007D15F4" w:rsidRDefault="007D15F4" w:rsidP="005B6BA6">
            <w:pPr>
              <w:spacing w:after="200" w:line="276" w:lineRule="auto"/>
              <w:contextualSpacing/>
              <w:rPr>
                <w:rFonts w:cstheme="minorHAnsi"/>
                <w:szCs w:val="22"/>
              </w:rPr>
            </w:pPr>
            <w:r>
              <w:rPr>
                <w:rFonts w:cstheme="minorHAnsi"/>
                <w:szCs w:val="22"/>
              </w:rPr>
              <w:t>5.4</w:t>
            </w:r>
          </w:p>
        </w:tc>
        <w:tc>
          <w:tcPr>
            <w:tcW w:w="9294" w:type="dxa"/>
          </w:tcPr>
          <w:p w14:paraId="6C3660F5" w14:textId="6125B533" w:rsidR="007D15F4" w:rsidRPr="007D15F4" w:rsidRDefault="007D15F4" w:rsidP="007D15F4">
            <w:pPr>
              <w:spacing w:after="200" w:line="276" w:lineRule="auto"/>
              <w:rPr>
                <w:rFonts w:cstheme="minorHAnsi"/>
                <w:szCs w:val="22"/>
              </w:rPr>
            </w:pPr>
            <w:r w:rsidRPr="007D15F4">
              <w:rPr>
                <w:rFonts w:cstheme="minorHAnsi"/>
                <w:szCs w:val="22"/>
              </w:rPr>
              <w:t xml:space="preserve">Identify IEEE or RFC protocols for the following wired connection and wireless connection. </w:t>
            </w:r>
          </w:p>
          <w:p w14:paraId="7D3290C2" w14:textId="1DF06438" w:rsidR="007D15F4" w:rsidRPr="007D15F4" w:rsidRDefault="007D15F4" w:rsidP="007D15F4">
            <w:pPr>
              <w:pStyle w:val="ListParagraph"/>
              <w:numPr>
                <w:ilvl w:val="0"/>
                <w:numId w:val="29"/>
              </w:numPr>
              <w:spacing w:line="276" w:lineRule="auto"/>
              <w:rPr>
                <w:rFonts w:cstheme="minorHAnsi"/>
                <w:szCs w:val="22"/>
              </w:rPr>
            </w:pPr>
            <w:r w:rsidRPr="007D15F4">
              <w:rPr>
                <w:rFonts w:cstheme="minorHAnsi"/>
                <w:szCs w:val="22"/>
              </w:rPr>
              <w:t xml:space="preserve">Ethernet: </w:t>
            </w:r>
          </w:p>
          <w:p w14:paraId="17E86920" w14:textId="231738D5" w:rsidR="007D15F4" w:rsidRPr="007D15F4" w:rsidRDefault="007D15F4" w:rsidP="007D15F4">
            <w:pPr>
              <w:pStyle w:val="ListParagraph"/>
              <w:numPr>
                <w:ilvl w:val="0"/>
                <w:numId w:val="29"/>
              </w:numPr>
              <w:spacing w:line="276" w:lineRule="auto"/>
              <w:rPr>
                <w:rFonts w:cstheme="minorHAnsi"/>
                <w:szCs w:val="22"/>
              </w:rPr>
            </w:pPr>
            <w:r w:rsidRPr="007D15F4">
              <w:rPr>
                <w:rFonts w:cstheme="minorHAnsi"/>
                <w:szCs w:val="22"/>
              </w:rPr>
              <w:t xml:space="preserve">Packet switching: </w:t>
            </w:r>
          </w:p>
          <w:p w14:paraId="40019D79" w14:textId="243D7B5C" w:rsidR="007D15F4" w:rsidRPr="007D15F4" w:rsidRDefault="007D15F4" w:rsidP="007D15F4">
            <w:pPr>
              <w:pStyle w:val="ListParagraph"/>
              <w:numPr>
                <w:ilvl w:val="0"/>
                <w:numId w:val="29"/>
              </w:numPr>
              <w:spacing w:line="276" w:lineRule="auto"/>
              <w:rPr>
                <w:rFonts w:cstheme="minorHAnsi"/>
                <w:szCs w:val="22"/>
              </w:rPr>
            </w:pPr>
            <w:r w:rsidRPr="007D15F4">
              <w:rPr>
                <w:rFonts w:cstheme="minorHAnsi"/>
                <w:szCs w:val="22"/>
              </w:rPr>
              <w:t>Wi-Fi:</w:t>
            </w:r>
          </w:p>
        </w:tc>
      </w:tr>
      <w:tr w:rsidR="00DB5239" w:rsidRPr="007565C7" w14:paraId="0A859624" w14:textId="77777777" w:rsidTr="00186D72">
        <w:trPr>
          <w:cantSplit/>
          <w:trHeight w:val="567"/>
        </w:trPr>
        <w:tc>
          <w:tcPr>
            <w:tcW w:w="988" w:type="dxa"/>
            <w:shd w:val="clear" w:color="auto" w:fill="F2F2F2" w:themeFill="background1" w:themeFillShade="F2"/>
          </w:tcPr>
          <w:p w14:paraId="21D0AF52" w14:textId="77777777" w:rsidR="00DB5239" w:rsidRPr="007565C7" w:rsidRDefault="00DB5239" w:rsidP="00DB5239">
            <w:pPr>
              <w:spacing w:after="200" w:line="276" w:lineRule="auto"/>
              <w:rPr>
                <w:rFonts w:cstheme="minorHAnsi"/>
                <w:szCs w:val="22"/>
              </w:rPr>
            </w:pPr>
            <w:permStart w:id="1543521189" w:edGrp="everyone" w:colFirst="1" w:colLast="1"/>
            <w:r w:rsidRPr="007565C7">
              <w:rPr>
                <w:rFonts w:cstheme="minorHAnsi"/>
                <w:szCs w:val="22"/>
              </w:rPr>
              <w:t>Answer:</w:t>
            </w:r>
          </w:p>
        </w:tc>
        <w:tc>
          <w:tcPr>
            <w:tcW w:w="9294" w:type="dxa"/>
          </w:tcPr>
          <w:p w14:paraId="24616E88"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48DA22B5"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737268A5" w14:textId="7CB6B76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08A6D9D7" w14:textId="77777777" w:rsidR="005F457F" w:rsidRDefault="005F457F" w:rsidP="00DB5239">
            <w:pPr>
              <w:widowControl/>
              <w:autoSpaceDE/>
              <w:autoSpaceDN/>
              <w:adjustRightInd/>
              <w:spacing w:before="100" w:beforeAutospacing="1" w:after="100" w:afterAutospacing="1" w:line="384" w:lineRule="atLeast"/>
              <w:rPr>
                <w:rFonts w:cs="Calibri"/>
                <w:color w:val="FF0000"/>
                <w:szCs w:val="22"/>
              </w:rPr>
            </w:pPr>
          </w:p>
          <w:p w14:paraId="1E3FA40F" w14:textId="77777777" w:rsidR="00DB5239" w:rsidRPr="007565C7" w:rsidRDefault="00DB5239" w:rsidP="00DB5239">
            <w:pPr>
              <w:spacing w:after="200" w:line="276" w:lineRule="auto"/>
              <w:rPr>
                <w:rFonts w:cstheme="minorHAnsi"/>
                <w:szCs w:val="22"/>
              </w:rPr>
            </w:pPr>
          </w:p>
        </w:tc>
      </w:tr>
      <w:permEnd w:id="1543521189"/>
      <w:tr w:rsidR="00DB5239" w:rsidRPr="007565C7" w14:paraId="6AF16DC2" w14:textId="77777777" w:rsidTr="00186D72">
        <w:trPr>
          <w:cantSplit/>
          <w:trHeight w:val="567"/>
        </w:trPr>
        <w:tc>
          <w:tcPr>
            <w:tcW w:w="10282" w:type="dxa"/>
            <w:gridSpan w:val="2"/>
            <w:tcBorders>
              <w:left w:val="nil"/>
              <w:bottom w:val="nil"/>
              <w:right w:val="nil"/>
            </w:tcBorders>
            <w:shd w:val="clear" w:color="auto" w:fill="auto"/>
          </w:tcPr>
          <w:p w14:paraId="41DD8984" w14:textId="0B31DEF9"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159032867" w:edGrp="everyone"/>
            <w:sdt>
              <w:sdtPr>
                <w:rPr>
                  <w:rFonts w:cstheme="minorHAnsi"/>
                  <w:szCs w:val="22"/>
                </w:rPr>
                <w:id w:val="109183608"/>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59032867"/>
            <w:r w:rsidRPr="007565C7">
              <w:rPr>
                <w:rFonts w:cstheme="minorHAnsi"/>
                <w:szCs w:val="22"/>
              </w:rPr>
              <w:t xml:space="preserve">     Not Satisfactory   </w:t>
            </w:r>
            <w:permStart w:id="361368206" w:edGrp="everyone"/>
            <w:sdt>
              <w:sdtPr>
                <w:rPr>
                  <w:rFonts w:cstheme="minorHAnsi"/>
                  <w:szCs w:val="22"/>
                </w:rPr>
                <w:id w:val="-85540272"/>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361368206"/>
          </w:p>
        </w:tc>
      </w:tr>
    </w:tbl>
    <w:p w14:paraId="283AD23D" w14:textId="77777777" w:rsidR="007D15F4" w:rsidRPr="00F445C7" w:rsidRDefault="007D15F4" w:rsidP="007D15F4">
      <w:pPr>
        <w:widowControl/>
        <w:numPr>
          <w:ilvl w:val="0"/>
          <w:numId w:val="6"/>
        </w:numPr>
        <w:shd w:val="clear" w:color="auto" w:fill="FFFFFF"/>
        <w:autoSpaceDE/>
        <w:autoSpaceDN/>
        <w:adjustRightInd/>
        <w:spacing w:before="100" w:beforeAutospacing="1" w:after="100" w:afterAutospacing="1" w:line="384" w:lineRule="atLeast"/>
        <w:contextualSpacing/>
        <w:rPr>
          <w:rFonts w:ascii="Calibri" w:eastAsia="Times New Roman" w:hAnsi="Calibri" w:cs="Calibri"/>
          <w:szCs w:val="22"/>
        </w:rPr>
      </w:pPr>
      <w:r w:rsidRPr="00F445C7">
        <w:rPr>
          <w:rFonts w:ascii="Calibri" w:eastAsia="Times New Roman" w:hAnsi="Calibri" w:cs="Calibri"/>
          <w:szCs w:val="22"/>
        </w:rPr>
        <w:lastRenderedPageBreak/>
        <w:t>Answer the following questions on networking technologies</w:t>
      </w:r>
    </w:p>
    <w:p w14:paraId="705E4DEA" w14:textId="6D5D2876" w:rsidR="007D15F4" w:rsidRDefault="007D15F4"/>
    <w:p w14:paraId="29E62D7B" w14:textId="77777777" w:rsidR="007D15F4" w:rsidRDefault="007D15F4"/>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62DFB297" w14:textId="77777777" w:rsidTr="007D15F4">
        <w:trPr>
          <w:cantSplit/>
          <w:trHeight w:val="567"/>
        </w:trPr>
        <w:tc>
          <w:tcPr>
            <w:tcW w:w="988" w:type="dxa"/>
            <w:shd w:val="clear" w:color="auto" w:fill="F2F2F2" w:themeFill="background1" w:themeFillShade="F2"/>
          </w:tcPr>
          <w:p w14:paraId="34574650" w14:textId="1334D597" w:rsidR="007D15F4" w:rsidRPr="007D15F4" w:rsidRDefault="007D15F4" w:rsidP="007D15F4">
            <w:pPr>
              <w:spacing w:after="200" w:line="276" w:lineRule="auto"/>
              <w:contextualSpacing/>
              <w:rPr>
                <w:rFonts w:cstheme="minorHAnsi"/>
                <w:szCs w:val="22"/>
              </w:rPr>
            </w:pPr>
            <w:r>
              <w:rPr>
                <w:rFonts w:cstheme="minorHAnsi"/>
                <w:szCs w:val="22"/>
              </w:rPr>
              <w:t>6.1</w:t>
            </w:r>
          </w:p>
        </w:tc>
        <w:tc>
          <w:tcPr>
            <w:tcW w:w="8788" w:type="dxa"/>
          </w:tcPr>
          <w:p w14:paraId="13313C37" w14:textId="5B2C6366" w:rsidR="007D15F4" w:rsidRPr="007565C7" w:rsidRDefault="007D15F4" w:rsidP="005B6BA6">
            <w:pPr>
              <w:spacing w:after="200" w:line="276" w:lineRule="auto"/>
              <w:rPr>
                <w:rFonts w:cstheme="minorHAnsi"/>
                <w:szCs w:val="22"/>
              </w:rPr>
            </w:pPr>
            <w:r w:rsidRPr="007D15F4">
              <w:rPr>
                <w:rFonts w:cstheme="minorHAnsi"/>
                <w:szCs w:val="22"/>
              </w:rPr>
              <w:t>List two popular network operating systems and their providers.</w:t>
            </w:r>
          </w:p>
        </w:tc>
      </w:tr>
      <w:tr w:rsidR="00DB5239" w:rsidRPr="007565C7" w14:paraId="7563C105" w14:textId="77777777" w:rsidTr="007D15F4">
        <w:trPr>
          <w:cantSplit/>
          <w:trHeight w:val="567"/>
        </w:trPr>
        <w:tc>
          <w:tcPr>
            <w:tcW w:w="988" w:type="dxa"/>
            <w:shd w:val="clear" w:color="auto" w:fill="F2F2F2" w:themeFill="background1" w:themeFillShade="F2"/>
          </w:tcPr>
          <w:p w14:paraId="3AD335EE" w14:textId="77777777" w:rsidR="00DB5239" w:rsidRPr="007565C7" w:rsidRDefault="00DB5239" w:rsidP="00DB5239">
            <w:pPr>
              <w:spacing w:after="200" w:line="276" w:lineRule="auto"/>
              <w:rPr>
                <w:rFonts w:cstheme="minorHAnsi"/>
                <w:szCs w:val="22"/>
              </w:rPr>
            </w:pPr>
            <w:permStart w:id="2021613373" w:edGrp="everyone" w:colFirst="1" w:colLast="1"/>
            <w:r w:rsidRPr="007565C7">
              <w:rPr>
                <w:rFonts w:cstheme="minorHAnsi"/>
                <w:szCs w:val="22"/>
              </w:rPr>
              <w:t>Answer:</w:t>
            </w:r>
          </w:p>
        </w:tc>
        <w:tc>
          <w:tcPr>
            <w:tcW w:w="8788" w:type="dxa"/>
          </w:tcPr>
          <w:p w14:paraId="58B73B7E"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08722658"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10A3C25A" w14:textId="77777777" w:rsidR="00DB5239" w:rsidRPr="007565C7" w:rsidRDefault="00DB5239" w:rsidP="00DB5239">
            <w:pPr>
              <w:spacing w:after="200" w:line="276" w:lineRule="auto"/>
              <w:rPr>
                <w:rFonts w:cstheme="minorHAnsi"/>
                <w:szCs w:val="22"/>
              </w:rPr>
            </w:pPr>
          </w:p>
        </w:tc>
      </w:tr>
      <w:permEnd w:id="2021613373"/>
      <w:tr w:rsidR="00DB5239" w:rsidRPr="007565C7" w14:paraId="4A6FCE26" w14:textId="77777777" w:rsidTr="007D15F4">
        <w:trPr>
          <w:cantSplit/>
          <w:trHeight w:val="567"/>
        </w:trPr>
        <w:tc>
          <w:tcPr>
            <w:tcW w:w="9776" w:type="dxa"/>
            <w:gridSpan w:val="2"/>
            <w:tcBorders>
              <w:left w:val="nil"/>
              <w:bottom w:val="nil"/>
              <w:right w:val="nil"/>
            </w:tcBorders>
            <w:shd w:val="clear" w:color="auto" w:fill="auto"/>
          </w:tcPr>
          <w:p w14:paraId="0EF0E437" w14:textId="1361AA5B"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588931642" w:edGrp="everyone"/>
            <w:sdt>
              <w:sdtPr>
                <w:rPr>
                  <w:rFonts w:cstheme="minorHAnsi"/>
                  <w:szCs w:val="22"/>
                </w:rPr>
                <w:id w:val="-261232112"/>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588931642"/>
            <w:r w:rsidRPr="007565C7">
              <w:rPr>
                <w:rFonts w:cstheme="minorHAnsi"/>
                <w:szCs w:val="22"/>
              </w:rPr>
              <w:t xml:space="preserve">     Not Satisfactory   </w:t>
            </w:r>
            <w:permStart w:id="632752635" w:edGrp="everyone"/>
            <w:sdt>
              <w:sdtPr>
                <w:rPr>
                  <w:rFonts w:cstheme="minorHAnsi"/>
                  <w:szCs w:val="22"/>
                </w:rPr>
                <w:id w:val="-953559257"/>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632752635"/>
          </w:p>
        </w:tc>
      </w:tr>
    </w:tbl>
    <w:p w14:paraId="57030E34" w14:textId="77777777" w:rsidR="007D15F4" w:rsidRDefault="007D15F4"/>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7FA9F0A6" w14:textId="77777777" w:rsidTr="007D15F4">
        <w:trPr>
          <w:cantSplit/>
          <w:trHeight w:val="567"/>
        </w:trPr>
        <w:tc>
          <w:tcPr>
            <w:tcW w:w="988" w:type="dxa"/>
            <w:shd w:val="clear" w:color="auto" w:fill="F2F2F2" w:themeFill="background1" w:themeFillShade="F2"/>
          </w:tcPr>
          <w:p w14:paraId="4CA96B5B" w14:textId="33498F54" w:rsidR="007D15F4" w:rsidRPr="007D15F4" w:rsidRDefault="007D15F4" w:rsidP="007D15F4">
            <w:pPr>
              <w:spacing w:after="200" w:line="276" w:lineRule="auto"/>
              <w:contextualSpacing/>
              <w:rPr>
                <w:rFonts w:cstheme="minorHAnsi"/>
                <w:szCs w:val="22"/>
              </w:rPr>
            </w:pPr>
            <w:r>
              <w:rPr>
                <w:rFonts w:cstheme="minorHAnsi"/>
                <w:szCs w:val="22"/>
              </w:rPr>
              <w:t>6.2</w:t>
            </w:r>
          </w:p>
        </w:tc>
        <w:tc>
          <w:tcPr>
            <w:tcW w:w="8788" w:type="dxa"/>
          </w:tcPr>
          <w:p w14:paraId="1A8872D4" w14:textId="69A55F0E" w:rsidR="007D15F4" w:rsidRPr="007565C7" w:rsidRDefault="007D15F4" w:rsidP="007D15F4">
            <w:pPr>
              <w:spacing w:after="200" w:line="276" w:lineRule="auto"/>
              <w:rPr>
                <w:rFonts w:cstheme="minorHAnsi"/>
                <w:szCs w:val="22"/>
              </w:rPr>
            </w:pPr>
            <w:r w:rsidRPr="007D15F4">
              <w:rPr>
                <w:rFonts w:cstheme="minorHAnsi"/>
                <w:szCs w:val="22"/>
              </w:rPr>
              <w:t>List two international or Australian standards for cabling.</w:t>
            </w:r>
          </w:p>
        </w:tc>
      </w:tr>
      <w:tr w:rsidR="00DB5239" w:rsidRPr="007565C7" w14:paraId="5FBD911D" w14:textId="77777777" w:rsidTr="007D15F4">
        <w:trPr>
          <w:cantSplit/>
          <w:trHeight w:val="567"/>
        </w:trPr>
        <w:tc>
          <w:tcPr>
            <w:tcW w:w="988" w:type="dxa"/>
            <w:shd w:val="clear" w:color="auto" w:fill="F2F2F2" w:themeFill="background1" w:themeFillShade="F2"/>
          </w:tcPr>
          <w:p w14:paraId="35821501" w14:textId="77777777" w:rsidR="00DB5239" w:rsidRPr="007565C7" w:rsidRDefault="00DB5239" w:rsidP="00DB5239">
            <w:pPr>
              <w:spacing w:after="200" w:line="276" w:lineRule="auto"/>
              <w:rPr>
                <w:rFonts w:cstheme="minorHAnsi"/>
                <w:szCs w:val="22"/>
              </w:rPr>
            </w:pPr>
            <w:permStart w:id="1999115521" w:edGrp="everyone" w:colFirst="1" w:colLast="1"/>
            <w:r w:rsidRPr="007565C7">
              <w:rPr>
                <w:rFonts w:cstheme="minorHAnsi"/>
                <w:szCs w:val="22"/>
              </w:rPr>
              <w:t>Answer:</w:t>
            </w:r>
          </w:p>
        </w:tc>
        <w:tc>
          <w:tcPr>
            <w:tcW w:w="8788" w:type="dxa"/>
          </w:tcPr>
          <w:p w14:paraId="4EB4E93F"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0D650250"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23D93B1D" w14:textId="77777777" w:rsidR="00DB5239" w:rsidRPr="007565C7" w:rsidRDefault="00DB5239" w:rsidP="00DB5239">
            <w:pPr>
              <w:spacing w:after="200" w:line="276" w:lineRule="auto"/>
              <w:rPr>
                <w:rFonts w:cstheme="minorHAnsi"/>
                <w:szCs w:val="22"/>
              </w:rPr>
            </w:pPr>
          </w:p>
        </w:tc>
      </w:tr>
      <w:permEnd w:id="1999115521"/>
      <w:tr w:rsidR="00DB5239" w:rsidRPr="007565C7" w14:paraId="4ECC5EF9" w14:textId="77777777" w:rsidTr="007D15F4">
        <w:trPr>
          <w:cantSplit/>
          <w:trHeight w:val="567"/>
        </w:trPr>
        <w:tc>
          <w:tcPr>
            <w:tcW w:w="9776" w:type="dxa"/>
            <w:gridSpan w:val="2"/>
            <w:tcBorders>
              <w:left w:val="nil"/>
              <w:bottom w:val="nil"/>
              <w:right w:val="nil"/>
            </w:tcBorders>
            <w:shd w:val="clear" w:color="auto" w:fill="auto"/>
          </w:tcPr>
          <w:p w14:paraId="0674ED9D" w14:textId="58F84D2D"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444706424" w:edGrp="everyone"/>
            <w:sdt>
              <w:sdtPr>
                <w:rPr>
                  <w:rFonts w:cstheme="minorHAnsi"/>
                  <w:szCs w:val="22"/>
                </w:rPr>
                <w:id w:val="1126436271"/>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444706424"/>
            <w:r w:rsidRPr="007565C7">
              <w:rPr>
                <w:rFonts w:cstheme="minorHAnsi"/>
                <w:szCs w:val="22"/>
              </w:rPr>
              <w:t xml:space="preserve">     Not Satisfactory   </w:t>
            </w:r>
            <w:permStart w:id="756164491" w:edGrp="everyone"/>
            <w:sdt>
              <w:sdtPr>
                <w:rPr>
                  <w:rFonts w:cstheme="minorHAnsi"/>
                  <w:szCs w:val="22"/>
                </w:rPr>
                <w:id w:val="749478235"/>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756164491"/>
          </w:p>
        </w:tc>
      </w:tr>
    </w:tbl>
    <w:p w14:paraId="1D10E21D" w14:textId="77777777" w:rsidR="007D15F4" w:rsidRPr="007D15F4" w:rsidRDefault="007D15F4" w:rsidP="007D15F4">
      <w:pPr>
        <w:rPr>
          <w:rFonts w:cstheme="minorHAnsi"/>
          <w:sz w:val="28"/>
          <w:szCs w:val="22"/>
        </w:rPr>
      </w:pPr>
    </w:p>
    <w:p w14:paraId="1F039A23" w14:textId="448396FB" w:rsidR="007D15F4" w:rsidRPr="007D15F4" w:rsidRDefault="007D15F4" w:rsidP="007D15F4">
      <w:pPr>
        <w:pStyle w:val="ListParagraph"/>
        <w:widowControl/>
        <w:numPr>
          <w:ilvl w:val="0"/>
          <w:numId w:val="6"/>
        </w:numPr>
        <w:shd w:val="clear" w:color="auto" w:fill="FFFFFF"/>
        <w:autoSpaceDE/>
        <w:autoSpaceDN/>
        <w:adjustRightInd/>
        <w:spacing w:before="100" w:beforeAutospacing="1" w:after="100" w:afterAutospacing="1" w:line="384" w:lineRule="atLeast"/>
        <w:contextualSpacing/>
        <w:rPr>
          <w:rFonts w:ascii="Calibri" w:eastAsia="Times New Roman" w:hAnsi="Calibri" w:cs="Calibri"/>
          <w:vanish/>
          <w:szCs w:val="22"/>
        </w:rPr>
      </w:pPr>
      <w:r w:rsidRPr="007D15F4">
        <w:rPr>
          <w:rFonts w:ascii="Calibri" w:eastAsia="Times New Roman" w:hAnsi="Calibri" w:cs="Calibri"/>
          <w:szCs w:val="22"/>
        </w:rPr>
        <w:t>Answer the following questions on network tools, software, and configuration procedures.</w:t>
      </w:r>
    </w:p>
    <w:p w14:paraId="60474592" w14:textId="4AD645FD" w:rsidR="007D15F4" w:rsidRDefault="007D15F4" w:rsidP="007D15F4">
      <w:pPr>
        <w:rPr>
          <w:rFonts w:cstheme="minorHAnsi"/>
          <w:sz w:val="28"/>
          <w:szCs w:val="22"/>
        </w:rPr>
      </w:pPr>
    </w:p>
    <w:p w14:paraId="1947D6C6" w14:textId="77777777" w:rsidR="007D15F4" w:rsidRPr="007D15F4" w:rsidRDefault="007D15F4" w:rsidP="007D15F4">
      <w:pPr>
        <w:rPr>
          <w:rFonts w:cstheme="minorHAnsi"/>
          <w:sz w:val="28"/>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3989A84C" w14:textId="77777777" w:rsidTr="005B6BA6">
        <w:trPr>
          <w:cantSplit/>
          <w:trHeight w:val="567"/>
        </w:trPr>
        <w:tc>
          <w:tcPr>
            <w:tcW w:w="988" w:type="dxa"/>
            <w:shd w:val="clear" w:color="auto" w:fill="F2F2F2" w:themeFill="background1" w:themeFillShade="F2"/>
          </w:tcPr>
          <w:p w14:paraId="7904D832" w14:textId="3A997E1E" w:rsidR="007D15F4" w:rsidRPr="007D15F4" w:rsidRDefault="007D15F4" w:rsidP="005B6BA6">
            <w:pPr>
              <w:spacing w:after="200" w:line="276" w:lineRule="auto"/>
              <w:contextualSpacing/>
              <w:rPr>
                <w:rFonts w:cstheme="minorHAnsi"/>
                <w:szCs w:val="22"/>
              </w:rPr>
            </w:pPr>
            <w:r>
              <w:rPr>
                <w:rFonts w:cstheme="minorHAnsi"/>
                <w:szCs w:val="22"/>
              </w:rPr>
              <w:t>7.1</w:t>
            </w:r>
          </w:p>
        </w:tc>
        <w:tc>
          <w:tcPr>
            <w:tcW w:w="8788" w:type="dxa"/>
          </w:tcPr>
          <w:p w14:paraId="49E6E26F" w14:textId="22917874" w:rsidR="007D15F4" w:rsidRPr="007565C7" w:rsidRDefault="007D15F4" w:rsidP="005B6BA6">
            <w:pPr>
              <w:spacing w:after="200" w:line="276" w:lineRule="auto"/>
              <w:rPr>
                <w:rFonts w:cstheme="minorHAnsi"/>
                <w:szCs w:val="22"/>
              </w:rPr>
            </w:pPr>
            <w:r w:rsidRPr="007D15F4">
              <w:rPr>
                <w:rFonts w:cstheme="minorHAnsi"/>
                <w:szCs w:val="22"/>
              </w:rPr>
              <w:t>Describe the following software: ZOOM, Teams and TeamViewer that the organisation approved?</w:t>
            </w:r>
          </w:p>
        </w:tc>
      </w:tr>
      <w:tr w:rsidR="00DB5239" w:rsidRPr="007565C7" w14:paraId="45807B23" w14:textId="77777777" w:rsidTr="005B6BA6">
        <w:trPr>
          <w:cantSplit/>
          <w:trHeight w:val="567"/>
        </w:trPr>
        <w:tc>
          <w:tcPr>
            <w:tcW w:w="988" w:type="dxa"/>
            <w:shd w:val="clear" w:color="auto" w:fill="F2F2F2" w:themeFill="background1" w:themeFillShade="F2"/>
          </w:tcPr>
          <w:p w14:paraId="710A3BA1" w14:textId="77777777" w:rsidR="00DB5239" w:rsidRPr="007565C7" w:rsidRDefault="00DB5239" w:rsidP="00DB5239">
            <w:pPr>
              <w:spacing w:after="200" w:line="276" w:lineRule="auto"/>
              <w:rPr>
                <w:rFonts w:cstheme="minorHAnsi"/>
                <w:szCs w:val="22"/>
              </w:rPr>
            </w:pPr>
            <w:permStart w:id="1504593362" w:edGrp="everyone" w:colFirst="1" w:colLast="1"/>
            <w:r w:rsidRPr="007565C7">
              <w:rPr>
                <w:rFonts w:cstheme="minorHAnsi"/>
                <w:szCs w:val="22"/>
              </w:rPr>
              <w:t>Answer:</w:t>
            </w:r>
          </w:p>
        </w:tc>
        <w:tc>
          <w:tcPr>
            <w:tcW w:w="8788" w:type="dxa"/>
          </w:tcPr>
          <w:p w14:paraId="60DC5063" w14:textId="77777777" w:rsidR="00DB5239" w:rsidRDefault="00DB5239" w:rsidP="00DB5239">
            <w:pPr>
              <w:widowControl/>
              <w:autoSpaceDE/>
              <w:autoSpaceDN/>
              <w:adjustRightInd/>
              <w:spacing w:before="100" w:beforeAutospacing="1" w:after="100" w:afterAutospacing="1" w:line="384" w:lineRule="atLeast"/>
              <w:rPr>
                <w:rFonts w:cs="Calibri"/>
                <w:szCs w:val="22"/>
              </w:rPr>
            </w:pPr>
          </w:p>
          <w:p w14:paraId="7F04BF5A" w14:textId="77777777" w:rsidR="00DB5239" w:rsidRDefault="00DB5239" w:rsidP="00DB5239">
            <w:pPr>
              <w:widowControl/>
              <w:autoSpaceDE/>
              <w:autoSpaceDN/>
              <w:adjustRightInd/>
              <w:spacing w:before="100" w:beforeAutospacing="1" w:after="100" w:afterAutospacing="1" w:line="384" w:lineRule="atLeast"/>
              <w:rPr>
                <w:rFonts w:cs="Calibri"/>
                <w:szCs w:val="22"/>
              </w:rPr>
            </w:pPr>
          </w:p>
          <w:p w14:paraId="742DD448" w14:textId="6537E955" w:rsidR="00DB5239" w:rsidRDefault="00DB5239" w:rsidP="00DB5239">
            <w:pPr>
              <w:widowControl/>
              <w:autoSpaceDE/>
              <w:autoSpaceDN/>
              <w:adjustRightInd/>
              <w:spacing w:before="100" w:beforeAutospacing="1" w:after="100" w:afterAutospacing="1" w:line="384" w:lineRule="atLeast"/>
              <w:rPr>
                <w:rFonts w:cs="Calibri"/>
                <w:szCs w:val="22"/>
              </w:rPr>
            </w:pPr>
          </w:p>
          <w:p w14:paraId="2CFF3D38" w14:textId="77777777" w:rsidR="005F457F" w:rsidRDefault="005F457F" w:rsidP="00DB5239">
            <w:pPr>
              <w:widowControl/>
              <w:autoSpaceDE/>
              <w:autoSpaceDN/>
              <w:adjustRightInd/>
              <w:spacing w:before="100" w:beforeAutospacing="1" w:after="100" w:afterAutospacing="1" w:line="384" w:lineRule="atLeast"/>
              <w:rPr>
                <w:rFonts w:cs="Calibri"/>
                <w:szCs w:val="22"/>
              </w:rPr>
            </w:pPr>
          </w:p>
          <w:p w14:paraId="1D35C046" w14:textId="77777777" w:rsidR="00DB5239" w:rsidRDefault="00DB5239" w:rsidP="00DB5239">
            <w:pPr>
              <w:widowControl/>
              <w:autoSpaceDE/>
              <w:autoSpaceDN/>
              <w:adjustRightInd/>
              <w:spacing w:before="100" w:beforeAutospacing="1" w:after="100" w:afterAutospacing="1" w:line="384" w:lineRule="atLeast"/>
              <w:rPr>
                <w:rFonts w:cs="Calibri"/>
                <w:szCs w:val="22"/>
              </w:rPr>
            </w:pPr>
          </w:p>
          <w:p w14:paraId="03614429" w14:textId="77777777" w:rsidR="00DB5239" w:rsidRPr="007565C7" w:rsidRDefault="00DB5239" w:rsidP="00DB5239">
            <w:pPr>
              <w:spacing w:after="200" w:line="276" w:lineRule="auto"/>
              <w:rPr>
                <w:rFonts w:cstheme="minorHAnsi"/>
                <w:szCs w:val="22"/>
              </w:rPr>
            </w:pPr>
          </w:p>
        </w:tc>
      </w:tr>
      <w:permEnd w:id="1504593362"/>
      <w:tr w:rsidR="00DB5239" w:rsidRPr="007565C7" w14:paraId="5202C39C" w14:textId="77777777" w:rsidTr="005B6BA6">
        <w:trPr>
          <w:cantSplit/>
          <w:trHeight w:val="567"/>
        </w:trPr>
        <w:tc>
          <w:tcPr>
            <w:tcW w:w="9776" w:type="dxa"/>
            <w:gridSpan w:val="2"/>
            <w:tcBorders>
              <w:left w:val="nil"/>
              <w:bottom w:val="nil"/>
              <w:right w:val="nil"/>
            </w:tcBorders>
            <w:shd w:val="clear" w:color="auto" w:fill="auto"/>
          </w:tcPr>
          <w:p w14:paraId="6D00C7ED" w14:textId="6C841879"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720986228" w:edGrp="everyone"/>
            <w:sdt>
              <w:sdtPr>
                <w:rPr>
                  <w:rFonts w:cstheme="minorHAnsi"/>
                  <w:szCs w:val="22"/>
                </w:rPr>
                <w:id w:val="258883570"/>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720986228"/>
            <w:r w:rsidRPr="007565C7">
              <w:rPr>
                <w:rFonts w:cstheme="minorHAnsi"/>
                <w:szCs w:val="22"/>
              </w:rPr>
              <w:t xml:space="preserve">     Not Satisfactory   </w:t>
            </w:r>
            <w:permStart w:id="891555861" w:edGrp="everyone"/>
            <w:sdt>
              <w:sdtPr>
                <w:rPr>
                  <w:rFonts w:cstheme="minorHAnsi"/>
                  <w:szCs w:val="22"/>
                </w:rPr>
                <w:id w:val="1751851111"/>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891555861"/>
          </w:p>
        </w:tc>
      </w:tr>
      <w:tr w:rsidR="007D15F4" w:rsidRPr="007565C7" w14:paraId="7643451E" w14:textId="77777777" w:rsidTr="005B6BA6">
        <w:trPr>
          <w:cantSplit/>
          <w:trHeight w:val="567"/>
        </w:trPr>
        <w:tc>
          <w:tcPr>
            <w:tcW w:w="988" w:type="dxa"/>
            <w:shd w:val="clear" w:color="auto" w:fill="F2F2F2" w:themeFill="background1" w:themeFillShade="F2"/>
          </w:tcPr>
          <w:p w14:paraId="006B9320" w14:textId="6A7DFE0D" w:rsidR="007D15F4" w:rsidRPr="007D15F4" w:rsidRDefault="007D15F4" w:rsidP="005B6BA6">
            <w:pPr>
              <w:spacing w:after="200" w:line="276" w:lineRule="auto"/>
              <w:contextualSpacing/>
              <w:rPr>
                <w:rFonts w:cstheme="minorHAnsi"/>
                <w:szCs w:val="22"/>
              </w:rPr>
            </w:pPr>
            <w:r>
              <w:rPr>
                <w:rFonts w:cstheme="minorHAnsi"/>
                <w:szCs w:val="22"/>
              </w:rPr>
              <w:lastRenderedPageBreak/>
              <w:t>7.2</w:t>
            </w:r>
          </w:p>
        </w:tc>
        <w:tc>
          <w:tcPr>
            <w:tcW w:w="8788" w:type="dxa"/>
          </w:tcPr>
          <w:p w14:paraId="39F7E61A" w14:textId="33A71E6A" w:rsidR="007D15F4" w:rsidRPr="007565C7" w:rsidRDefault="007D15F4" w:rsidP="007D15F4">
            <w:pPr>
              <w:spacing w:after="200" w:line="276" w:lineRule="auto"/>
              <w:rPr>
                <w:rFonts w:cstheme="minorHAnsi"/>
                <w:szCs w:val="22"/>
              </w:rPr>
            </w:pPr>
            <w:r w:rsidRPr="007D15F4">
              <w:rPr>
                <w:rFonts w:cstheme="minorHAnsi"/>
                <w:szCs w:val="22"/>
              </w:rPr>
              <w:t>What are PuTTY and IPConfig?</w:t>
            </w:r>
          </w:p>
        </w:tc>
      </w:tr>
      <w:tr w:rsidR="00DB5239" w:rsidRPr="007565C7" w14:paraId="5255C839" w14:textId="77777777" w:rsidTr="005B6BA6">
        <w:trPr>
          <w:cantSplit/>
          <w:trHeight w:val="567"/>
        </w:trPr>
        <w:tc>
          <w:tcPr>
            <w:tcW w:w="988" w:type="dxa"/>
            <w:shd w:val="clear" w:color="auto" w:fill="F2F2F2" w:themeFill="background1" w:themeFillShade="F2"/>
          </w:tcPr>
          <w:p w14:paraId="0DBF74C1" w14:textId="77777777" w:rsidR="00DB5239" w:rsidRPr="007565C7" w:rsidRDefault="00DB5239" w:rsidP="00DB5239">
            <w:pPr>
              <w:spacing w:after="200" w:line="276" w:lineRule="auto"/>
              <w:rPr>
                <w:rFonts w:cstheme="minorHAnsi"/>
                <w:szCs w:val="22"/>
              </w:rPr>
            </w:pPr>
            <w:permStart w:id="1668615177" w:edGrp="everyone" w:colFirst="1" w:colLast="1"/>
            <w:r w:rsidRPr="007565C7">
              <w:rPr>
                <w:rFonts w:cstheme="minorHAnsi"/>
                <w:szCs w:val="22"/>
              </w:rPr>
              <w:t>Answer:</w:t>
            </w:r>
          </w:p>
        </w:tc>
        <w:tc>
          <w:tcPr>
            <w:tcW w:w="8788" w:type="dxa"/>
          </w:tcPr>
          <w:p w14:paraId="6BADDBA9" w14:textId="77777777" w:rsidR="00DB5239" w:rsidRDefault="00DB5239" w:rsidP="00DB5239">
            <w:pPr>
              <w:widowControl/>
              <w:autoSpaceDE/>
              <w:autoSpaceDN/>
              <w:adjustRightInd/>
              <w:spacing w:before="100" w:beforeAutospacing="1" w:after="100" w:afterAutospacing="1" w:line="384" w:lineRule="atLeast"/>
              <w:rPr>
                <w:rFonts w:cs="Calibri"/>
                <w:szCs w:val="22"/>
              </w:rPr>
            </w:pPr>
          </w:p>
          <w:p w14:paraId="07D0C993" w14:textId="77777777" w:rsidR="00DB5239" w:rsidRDefault="00DB5239" w:rsidP="00DB5239">
            <w:pPr>
              <w:widowControl/>
              <w:autoSpaceDE/>
              <w:autoSpaceDN/>
              <w:adjustRightInd/>
              <w:spacing w:before="100" w:beforeAutospacing="1" w:after="100" w:afterAutospacing="1" w:line="384" w:lineRule="atLeast"/>
              <w:rPr>
                <w:rFonts w:cs="Calibri"/>
                <w:szCs w:val="22"/>
              </w:rPr>
            </w:pPr>
          </w:p>
          <w:p w14:paraId="6FD1C485" w14:textId="77777777" w:rsidR="00DB5239" w:rsidRDefault="00DB5239" w:rsidP="00DB5239">
            <w:pPr>
              <w:widowControl/>
              <w:autoSpaceDE/>
              <w:autoSpaceDN/>
              <w:adjustRightInd/>
              <w:spacing w:before="100" w:beforeAutospacing="1" w:after="100" w:afterAutospacing="1" w:line="384" w:lineRule="atLeast"/>
              <w:rPr>
                <w:rFonts w:cs="Calibri"/>
                <w:szCs w:val="22"/>
              </w:rPr>
            </w:pPr>
          </w:p>
          <w:p w14:paraId="24A7BEF7" w14:textId="77777777" w:rsidR="00DB5239" w:rsidRPr="007565C7" w:rsidRDefault="00DB5239" w:rsidP="00DB5239">
            <w:pPr>
              <w:spacing w:after="200" w:line="276" w:lineRule="auto"/>
              <w:rPr>
                <w:rFonts w:cstheme="minorHAnsi"/>
                <w:szCs w:val="22"/>
              </w:rPr>
            </w:pPr>
          </w:p>
        </w:tc>
      </w:tr>
      <w:permEnd w:id="1668615177"/>
      <w:tr w:rsidR="00DB5239" w:rsidRPr="007565C7" w14:paraId="4FF7F195" w14:textId="77777777" w:rsidTr="005B6BA6">
        <w:trPr>
          <w:cantSplit/>
          <w:trHeight w:val="567"/>
        </w:trPr>
        <w:tc>
          <w:tcPr>
            <w:tcW w:w="9776" w:type="dxa"/>
            <w:gridSpan w:val="2"/>
            <w:tcBorders>
              <w:left w:val="nil"/>
              <w:bottom w:val="nil"/>
              <w:right w:val="nil"/>
            </w:tcBorders>
            <w:shd w:val="clear" w:color="auto" w:fill="auto"/>
          </w:tcPr>
          <w:p w14:paraId="3FEF074D" w14:textId="250F5EC8" w:rsidR="00DB5239" w:rsidRPr="007565C7" w:rsidRDefault="00186D72" w:rsidP="00DB5239">
            <w:pPr>
              <w:ind w:left="22"/>
              <w:jc w:val="right"/>
              <w:rPr>
                <w:rFonts w:cstheme="minorHAnsi"/>
                <w:szCs w:val="22"/>
              </w:rPr>
            </w:pPr>
            <w:r w:rsidRPr="007565C7">
              <w:rPr>
                <w:rFonts w:cstheme="minorHAnsi"/>
                <w:szCs w:val="22"/>
              </w:rPr>
              <w:t xml:space="preserve">Satisfactory    </w:t>
            </w:r>
            <w:permStart w:id="416155408" w:edGrp="everyone"/>
            <w:sdt>
              <w:sdtPr>
                <w:rPr>
                  <w:rFonts w:cstheme="minorHAnsi"/>
                  <w:szCs w:val="22"/>
                </w:rPr>
                <w:id w:val="-1988390087"/>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416155408"/>
            <w:r w:rsidRPr="007565C7">
              <w:rPr>
                <w:rFonts w:cstheme="minorHAnsi"/>
                <w:szCs w:val="22"/>
              </w:rPr>
              <w:t xml:space="preserve">     Not Satisfactory   </w:t>
            </w:r>
            <w:permStart w:id="1390231818" w:edGrp="everyone"/>
            <w:sdt>
              <w:sdtPr>
                <w:rPr>
                  <w:rFonts w:cstheme="minorHAnsi"/>
                  <w:szCs w:val="22"/>
                </w:rPr>
                <w:id w:val="1553421787"/>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390231818"/>
          </w:p>
        </w:tc>
      </w:tr>
    </w:tbl>
    <w:p w14:paraId="2A5337A0" w14:textId="77777777" w:rsidR="007D15F4" w:rsidRDefault="007D15F4"/>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2FAC8A40" w14:textId="77777777" w:rsidTr="005B6BA6">
        <w:trPr>
          <w:cantSplit/>
          <w:trHeight w:val="567"/>
        </w:trPr>
        <w:tc>
          <w:tcPr>
            <w:tcW w:w="988" w:type="dxa"/>
            <w:shd w:val="clear" w:color="auto" w:fill="F2F2F2" w:themeFill="background1" w:themeFillShade="F2"/>
          </w:tcPr>
          <w:p w14:paraId="7DDC9158" w14:textId="062B8702" w:rsidR="007D15F4" w:rsidRPr="007D15F4" w:rsidRDefault="007D15F4" w:rsidP="005B6BA6">
            <w:pPr>
              <w:spacing w:after="200" w:line="276" w:lineRule="auto"/>
              <w:contextualSpacing/>
              <w:rPr>
                <w:rFonts w:cstheme="minorHAnsi"/>
                <w:szCs w:val="22"/>
              </w:rPr>
            </w:pPr>
            <w:r>
              <w:rPr>
                <w:rFonts w:cstheme="minorHAnsi"/>
                <w:szCs w:val="22"/>
              </w:rPr>
              <w:t>7.3</w:t>
            </w:r>
          </w:p>
        </w:tc>
        <w:tc>
          <w:tcPr>
            <w:tcW w:w="8788" w:type="dxa"/>
          </w:tcPr>
          <w:p w14:paraId="11C0E20B" w14:textId="1F5B1BFD" w:rsidR="007D15F4" w:rsidRPr="007565C7" w:rsidRDefault="007D15F4" w:rsidP="005B6BA6">
            <w:pPr>
              <w:spacing w:after="200" w:line="276" w:lineRule="auto"/>
              <w:rPr>
                <w:rFonts w:cstheme="minorHAnsi"/>
                <w:szCs w:val="22"/>
              </w:rPr>
            </w:pPr>
            <w:r w:rsidRPr="007D15F4">
              <w:rPr>
                <w:rFonts w:cstheme="minorHAnsi"/>
                <w:szCs w:val="22"/>
              </w:rPr>
              <w:t>What can you use (a) an UPT/STP wire Stripper and (b) a Plug Crimper for?</w:t>
            </w:r>
          </w:p>
        </w:tc>
      </w:tr>
      <w:tr w:rsidR="00DB5239" w:rsidRPr="007565C7" w14:paraId="03FDCE05" w14:textId="77777777" w:rsidTr="005B6BA6">
        <w:trPr>
          <w:cantSplit/>
          <w:trHeight w:val="567"/>
        </w:trPr>
        <w:tc>
          <w:tcPr>
            <w:tcW w:w="988" w:type="dxa"/>
            <w:shd w:val="clear" w:color="auto" w:fill="F2F2F2" w:themeFill="background1" w:themeFillShade="F2"/>
          </w:tcPr>
          <w:p w14:paraId="09409351" w14:textId="77777777" w:rsidR="00DB5239" w:rsidRPr="007565C7" w:rsidRDefault="00DB5239" w:rsidP="00DB5239">
            <w:pPr>
              <w:spacing w:after="200" w:line="276" w:lineRule="auto"/>
              <w:rPr>
                <w:rFonts w:cstheme="minorHAnsi"/>
                <w:szCs w:val="22"/>
              </w:rPr>
            </w:pPr>
            <w:permStart w:id="1711765013" w:edGrp="everyone" w:colFirst="1" w:colLast="1"/>
            <w:r w:rsidRPr="007565C7">
              <w:rPr>
                <w:rFonts w:cstheme="minorHAnsi"/>
                <w:szCs w:val="22"/>
              </w:rPr>
              <w:t>Answer:</w:t>
            </w:r>
          </w:p>
        </w:tc>
        <w:tc>
          <w:tcPr>
            <w:tcW w:w="8788" w:type="dxa"/>
          </w:tcPr>
          <w:p w14:paraId="2913B921" w14:textId="77777777" w:rsidR="00DB5239" w:rsidRDefault="00DB5239" w:rsidP="00DB5239">
            <w:pPr>
              <w:widowControl/>
              <w:autoSpaceDE/>
              <w:autoSpaceDN/>
              <w:adjustRightInd/>
              <w:spacing w:before="100" w:beforeAutospacing="1" w:after="100" w:afterAutospacing="1" w:line="384" w:lineRule="atLeast"/>
              <w:rPr>
                <w:rFonts w:cs="Calibri"/>
                <w:color w:val="002060"/>
                <w:szCs w:val="22"/>
              </w:rPr>
            </w:pPr>
          </w:p>
          <w:p w14:paraId="74B1FE5A" w14:textId="77777777" w:rsidR="00DB5239" w:rsidRDefault="00DB5239" w:rsidP="00DB5239">
            <w:pPr>
              <w:widowControl/>
              <w:autoSpaceDE/>
              <w:autoSpaceDN/>
              <w:adjustRightInd/>
              <w:spacing w:before="100" w:beforeAutospacing="1" w:after="100" w:afterAutospacing="1" w:line="384" w:lineRule="atLeast"/>
              <w:rPr>
                <w:rFonts w:cs="Calibri"/>
                <w:color w:val="002060"/>
                <w:szCs w:val="22"/>
              </w:rPr>
            </w:pPr>
          </w:p>
          <w:p w14:paraId="6B77BAF4" w14:textId="77777777" w:rsidR="00DB5239" w:rsidRDefault="00DB5239" w:rsidP="00DB5239">
            <w:pPr>
              <w:widowControl/>
              <w:autoSpaceDE/>
              <w:autoSpaceDN/>
              <w:adjustRightInd/>
              <w:spacing w:before="100" w:beforeAutospacing="1" w:after="100" w:afterAutospacing="1" w:line="384" w:lineRule="atLeast"/>
              <w:rPr>
                <w:rFonts w:cs="Calibri"/>
                <w:color w:val="002060"/>
                <w:szCs w:val="22"/>
              </w:rPr>
            </w:pPr>
          </w:p>
          <w:p w14:paraId="537D2B95" w14:textId="77777777" w:rsidR="00DB5239" w:rsidRPr="007565C7" w:rsidRDefault="00DB5239" w:rsidP="00DB5239">
            <w:pPr>
              <w:spacing w:after="200" w:line="276" w:lineRule="auto"/>
              <w:rPr>
                <w:rFonts w:cstheme="minorHAnsi"/>
                <w:szCs w:val="22"/>
              </w:rPr>
            </w:pPr>
          </w:p>
        </w:tc>
      </w:tr>
      <w:permEnd w:id="1711765013"/>
      <w:tr w:rsidR="00DB5239" w:rsidRPr="007565C7" w14:paraId="254F5E10" w14:textId="77777777" w:rsidTr="005B6BA6">
        <w:trPr>
          <w:cantSplit/>
          <w:trHeight w:val="567"/>
        </w:trPr>
        <w:tc>
          <w:tcPr>
            <w:tcW w:w="9776" w:type="dxa"/>
            <w:gridSpan w:val="2"/>
            <w:tcBorders>
              <w:left w:val="nil"/>
              <w:bottom w:val="nil"/>
              <w:right w:val="nil"/>
            </w:tcBorders>
            <w:shd w:val="clear" w:color="auto" w:fill="auto"/>
          </w:tcPr>
          <w:p w14:paraId="3AD555F5" w14:textId="125688B7" w:rsidR="00DB5239" w:rsidRPr="007565C7" w:rsidRDefault="00186D72" w:rsidP="00DB5239">
            <w:pPr>
              <w:ind w:left="22"/>
              <w:jc w:val="right"/>
              <w:rPr>
                <w:rFonts w:cstheme="minorHAnsi"/>
                <w:szCs w:val="22"/>
              </w:rPr>
            </w:pPr>
            <w:r w:rsidRPr="007565C7">
              <w:rPr>
                <w:rFonts w:cstheme="minorHAnsi"/>
                <w:szCs w:val="22"/>
              </w:rPr>
              <w:t xml:space="preserve">Satisfactory    </w:t>
            </w:r>
            <w:permStart w:id="84177797" w:edGrp="everyone"/>
            <w:sdt>
              <w:sdtPr>
                <w:rPr>
                  <w:rFonts w:cstheme="minorHAnsi"/>
                  <w:szCs w:val="22"/>
                </w:rPr>
                <w:id w:val="-233782212"/>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84177797"/>
            <w:r w:rsidRPr="007565C7">
              <w:rPr>
                <w:rFonts w:cstheme="minorHAnsi"/>
                <w:szCs w:val="22"/>
              </w:rPr>
              <w:t xml:space="preserve">     Not Satisfactory   </w:t>
            </w:r>
            <w:permStart w:id="11344610" w:edGrp="everyone"/>
            <w:sdt>
              <w:sdtPr>
                <w:rPr>
                  <w:rFonts w:cstheme="minorHAnsi"/>
                  <w:szCs w:val="22"/>
                </w:rPr>
                <w:id w:val="-1971041340"/>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344610"/>
          </w:p>
        </w:tc>
      </w:tr>
    </w:tbl>
    <w:p w14:paraId="2F05023E" w14:textId="77777777" w:rsidR="007D15F4" w:rsidRPr="007D15F4" w:rsidRDefault="007D15F4" w:rsidP="007D15F4">
      <w:pPr>
        <w:rPr>
          <w:rFonts w:cstheme="minorHAnsi"/>
          <w:sz w:val="28"/>
          <w:szCs w:val="22"/>
        </w:rPr>
      </w:pPr>
    </w:p>
    <w:p w14:paraId="52181ECF" w14:textId="77777777" w:rsidR="007D15F4" w:rsidRPr="007D15F4" w:rsidRDefault="007D15F4" w:rsidP="007D15F4">
      <w:pPr>
        <w:rPr>
          <w:rFonts w:cstheme="minorHAnsi"/>
          <w:sz w:val="28"/>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6FEB0353" w14:textId="77777777" w:rsidTr="005B6BA6">
        <w:trPr>
          <w:cantSplit/>
          <w:trHeight w:val="567"/>
        </w:trPr>
        <w:tc>
          <w:tcPr>
            <w:tcW w:w="988" w:type="dxa"/>
            <w:shd w:val="clear" w:color="auto" w:fill="F2F2F2" w:themeFill="background1" w:themeFillShade="F2"/>
          </w:tcPr>
          <w:p w14:paraId="43FC5EEB" w14:textId="5CE672AA" w:rsidR="007D15F4" w:rsidRPr="007D15F4" w:rsidRDefault="007D15F4" w:rsidP="005B6BA6">
            <w:pPr>
              <w:spacing w:after="200" w:line="276" w:lineRule="auto"/>
              <w:contextualSpacing/>
              <w:rPr>
                <w:rFonts w:cstheme="minorHAnsi"/>
                <w:szCs w:val="22"/>
              </w:rPr>
            </w:pPr>
            <w:r>
              <w:rPr>
                <w:rFonts w:cstheme="minorHAnsi"/>
                <w:szCs w:val="22"/>
              </w:rPr>
              <w:t>7.4</w:t>
            </w:r>
          </w:p>
        </w:tc>
        <w:tc>
          <w:tcPr>
            <w:tcW w:w="8788" w:type="dxa"/>
          </w:tcPr>
          <w:p w14:paraId="43D2253A" w14:textId="238005A5" w:rsidR="007D15F4" w:rsidRPr="007565C7" w:rsidRDefault="007D15F4" w:rsidP="005B6BA6">
            <w:pPr>
              <w:spacing w:after="200" w:line="276" w:lineRule="auto"/>
              <w:rPr>
                <w:rFonts w:cstheme="minorHAnsi"/>
                <w:szCs w:val="22"/>
              </w:rPr>
            </w:pPr>
            <w:r w:rsidRPr="007D15F4">
              <w:rPr>
                <w:rFonts w:cstheme="minorHAnsi"/>
                <w:szCs w:val="22"/>
              </w:rPr>
              <w:t>Outline the procedure for using PuTTY to access a router’s CLI.</w:t>
            </w:r>
          </w:p>
        </w:tc>
      </w:tr>
      <w:tr w:rsidR="00DB5239" w:rsidRPr="007565C7" w14:paraId="3229F888" w14:textId="77777777" w:rsidTr="005B6BA6">
        <w:trPr>
          <w:cantSplit/>
          <w:trHeight w:val="567"/>
        </w:trPr>
        <w:tc>
          <w:tcPr>
            <w:tcW w:w="988" w:type="dxa"/>
            <w:shd w:val="clear" w:color="auto" w:fill="F2F2F2" w:themeFill="background1" w:themeFillShade="F2"/>
          </w:tcPr>
          <w:p w14:paraId="25EB7E84" w14:textId="77777777" w:rsidR="00DB5239" w:rsidRPr="007565C7" w:rsidRDefault="00DB5239" w:rsidP="00DB5239">
            <w:pPr>
              <w:spacing w:after="200" w:line="276" w:lineRule="auto"/>
              <w:rPr>
                <w:rFonts w:cstheme="minorHAnsi"/>
                <w:szCs w:val="22"/>
              </w:rPr>
            </w:pPr>
            <w:permStart w:id="1615926668" w:edGrp="everyone" w:colFirst="1" w:colLast="1"/>
            <w:r w:rsidRPr="007565C7">
              <w:rPr>
                <w:rFonts w:cstheme="minorHAnsi"/>
                <w:szCs w:val="22"/>
              </w:rPr>
              <w:t>Answer:</w:t>
            </w:r>
          </w:p>
        </w:tc>
        <w:tc>
          <w:tcPr>
            <w:tcW w:w="8788" w:type="dxa"/>
          </w:tcPr>
          <w:p w14:paraId="4C37F405" w14:textId="77777777" w:rsidR="00DB5239" w:rsidRDefault="00DB5239" w:rsidP="00DB5239">
            <w:pPr>
              <w:widowControl/>
              <w:autoSpaceDE/>
              <w:autoSpaceDN/>
              <w:adjustRightInd/>
              <w:spacing w:before="100" w:beforeAutospacing="1" w:after="100" w:afterAutospacing="1" w:line="384" w:lineRule="atLeast"/>
              <w:rPr>
                <w:rFonts w:cs="Calibri"/>
                <w:color w:val="002060"/>
                <w:szCs w:val="22"/>
              </w:rPr>
            </w:pPr>
          </w:p>
          <w:p w14:paraId="19993D5C" w14:textId="77777777" w:rsidR="00DB5239" w:rsidRDefault="00DB5239" w:rsidP="00DB5239">
            <w:pPr>
              <w:widowControl/>
              <w:autoSpaceDE/>
              <w:autoSpaceDN/>
              <w:adjustRightInd/>
              <w:spacing w:before="100" w:beforeAutospacing="1" w:after="100" w:afterAutospacing="1" w:line="384" w:lineRule="atLeast"/>
              <w:rPr>
                <w:rFonts w:cs="Calibri"/>
                <w:color w:val="002060"/>
                <w:szCs w:val="22"/>
              </w:rPr>
            </w:pPr>
          </w:p>
          <w:p w14:paraId="26D3A839" w14:textId="77777777" w:rsidR="00DB5239" w:rsidRDefault="00DB5239" w:rsidP="00DB5239">
            <w:pPr>
              <w:widowControl/>
              <w:autoSpaceDE/>
              <w:autoSpaceDN/>
              <w:adjustRightInd/>
              <w:spacing w:before="100" w:beforeAutospacing="1" w:after="100" w:afterAutospacing="1" w:line="384" w:lineRule="atLeast"/>
              <w:rPr>
                <w:rFonts w:cs="Calibri"/>
                <w:color w:val="002060"/>
                <w:szCs w:val="22"/>
              </w:rPr>
            </w:pPr>
          </w:p>
          <w:p w14:paraId="20E95638" w14:textId="77777777" w:rsidR="00DB5239" w:rsidRDefault="00DB5239" w:rsidP="00DB5239">
            <w:pPr>
              <w:widowControl/>
              <w:autoSpaceDE/>
              <w:autoSpaceDN/>
              <w:adjustRightInd/>
              <w:spacing w:before="100" w:beforeAutospacing="1" w:after="100" w:afterAutospacing="1" w:line="384" w:lineRule="atLeast"/>
              <w:rPr>
                <w:rFonts w:cs="Calibri"/>
                <w:color w:val="002060"/>
                <w:szCs w:val="22"/>
              </w:rPr>
            </w:pPr>
          </w:p>
          <w:p w14:paraId="329D6F12" w14:textId="77777777" w:rsidR="00DB5239" w:rsidRDefault="00DB5239" w:rsidP="00DB5239">
            <w:pPr>
              <w:widowControl/>
              <w:autoSpaceDE/>
              <w:autoSpaceDN/>
              <w:adjustRightInd/>
              <w:spacing w:before="100" w:beforeAutospacing="1" w:after="100" w:afterAutospacing="1" w:line="384" w:lineRule="atLeast"/>
              <w:rPr>
                <w:rFonts w:cs="Calibri"/>
                <w:color w:val="002060"/>
                <w:szCs w:val="22"/>
              </w:rPr>
            </w:pPr>
          </w:p>
          <w:p w14:paraId="6F1C77B9" w14:textId="77777777" w:rsidR="00DB5239" w:rsidRPr="007565C7" w:rsidRDefault="00DB5239" w:rsidP="00DB5239">
            <w:pPr>
              <w:spacing w:after="200" w:line="276" w:lineRule="auto"/>
              <w:rPr>
                <w:rFonts w:cstheme="minorHAnsi"/>
                <w:szCs w:val="22"/>
              </w:rPr>
            </w:pPr>
          </w:p>
        </w:tc>
      </w:tr>
      <w:permEnd w:id="1615926668"/>
      <w:tr w:rsidR="00DB5239" w:rsidRPr="007565C7" w14:paraId="4AB4780B" w14:textId="77777777" w:rsidTr="005B6BA6">
        <w:trPr>
          <w:cantSplit/>
          <w:trHeight w:val="567"/>
        </w:trPr>
        <w:tc>
          <w:tcPr>
            <w:tcW w:w="9776" w:type="dxa"/>
            <w:gridSpan w:val="2"/>
            <w:tcBorders>
              <w:left w:val="nil"/>
              <w:bottom w:val="nil"/>
              <w:right w:val="nil"/>
            </w:tcBorders>
            <w:shd w:val="clear" w:color="auto" w:fill="auto"/>
          </w:tcPr>
          <w:p w14:paraId="0F304ADB" w14:textId="49F75385"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623096507" w:edGrp="everyone"/>
            <w:sdt>
              <w:sdtPr>
                <w:rPr>
                  <w:rFonts w:cstheme="minorHAnsi"/>
                  <w:szCs w:val="22"/>
                </w:rPr>
                <w:id w:val="86428876"/>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623096507"/>
            <w:r w:rsidRPr="007565C7">
              <w:rPr>
                <w:rFonts w:cstheme="minorHAnsi"/>
                <w:szCs w:val="22"/>
              </w:rPr>
              <w:t xml:space="preserve">     Not Satisfactory   </w:t>
            </w:r>
            <w:permStart w:id="1934959497" w:edGrp="everyone"/>
            <w:sdt>
              <w:sdtPr>
                <w:rPr>
                  <w:rFonts w:cstheme="minorHAnsi"/>
                  <w:szCs w:val="22"/>
                </w:rPr>
                <w:id w:val="455380994"/>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934959497"/>
          </w:p>
        </w:tc>
      </w:tr>
    </w:tbl>
    <w:p w14:paraId="21FFE460" w14:textId="77777777" w:rsidR="007D15F4" w:rsidRPr="007D15F4" w:rsidRDefault="007D15F4" w:rsidP="007D15F4">
      <w:pPr>
        <w:rPr>
          <w:rFonts w:cstheme="minorHAnsi"/>
          <w:sz w:val="28"/>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04B70C55" w14:textId="77777777" w:rsidTr="005B6BA6">
        <w:trPr>
          <w:cantSplit/>
          <w:trHeight w:val="567"/>
        </w:trPr>
        <w:tc>
          <w:tcPr>
            <w:tcW w:w="988" w:type="dxa"/>
            <w:shd w:val="clear" w:color="auto" w:fill="F2F2F2" w:themeFill="background1" w:themeFillShade="F2"/>
          </w:tcPr>
          <w:p w14:paraId="2C0E507F" w14:textId="30EB1B48" w:rsidR="007D15F4" w:rsidRPr="007D15F4" w:rsidRDefault="007D15F4" w:rsidP="005B6BA6">
            <w:pPr>
              <w:spacing w:after="200" w:line="276" w:lineRule="auto"/>
              <w:contextualSpacing/>
              <w:rPr>
                <w:rFonts w:cstheme="minorHAnsi"/>
                <w:szCs w:val="22"/>
              </w:rPr>
            </w:pPr>
            <w:r>
              <w:rPr>
                <w:rFonts w:cstheme="minorHAnsi"/>
                <w:szCs w:val="22"/>
              </w:rPr>
              <w:lastRenderedPageBreak/>
              <w:t>7.5</w:t>
            </w:r>
          </w:p>
        </w:tc>
        <w:tc>
          <w:tcPr>
            <w:tcW w:w="8788" w:type="dxa"/>
          </w:tcPr>
          <w:p w14:paraId="3C32D235" w14:textId="085DFCB8" w:rsidR="007D15F4" w:rsidRPr="007565C7" w:rsidRDefault="007D15F4" w:rsidP="005B6BA6">
            <w:pPr>
              <w:spacing w:after="200" w:line="276" w:lineRule="auto"/>
              <w:rPr>
                <w:rFonts w:cstheme="minorHAnsi"/>
                <w:szCs w:val="22"/>
              </w:rPr>
            </w:pPr>
            <w:r w:rsidRPr="007D15F4">
              <w:rPr>
                <w:rFonts w:cstheme="minorHAnsi"/>
                <w:szCs w:val="22"/>
              </w:rPr>
              <w:t>Summarise three actions you are required to cond</w:t>
            </w:r>
            <w:r w:rsidR="00946A00">
              <w:rPr>
                <w:rFonts w:cstheme="minorHAnsi"/>
                <w:szCs w:val="22"/>
              </w:rPr>
              <w:t>uct for configuring IP networks.</w:t>
            </w:r>
          </w:p>
        </w:tc>
      </w:tr>
      <w:tr w:rsidR="00DB5239" w:rsidRPr="007565C7" w14:paraId="71AEC09F" w14:textId="77777777" w:rsidTr="005B6BA6">
        <w:trPr>
          <w:cantSplit/>
          <w:trHeight w:val="567"/>
        </w:trPr>
        <w:tc>
          <w:tcPr>
            <w:tcW w:w="988" w:type="dxa"/>
            <w:shd w:val="clear" w:color="auto" w:fill="F2F2F2" w:themeFill="background1" w:themeFillShade="F2"/>
          </w:tcPr>
          <w:p w14:paraId="7D60BA85" w14:textId="77777777" w:rsidR="00DB5239" w:rsidRPr="007565C7" w:rsidRDefault="00DB5239" w:rsidP="00DB5239">
            <w:pPr>
              <w:spacing w:after="200" w:line="276" w:lineRule="auto"/>
              <w:rPr>
                <w:rFonts w:cstheme="minorHAnsi"/>
                <w:szCs w:val="22"/>
              </w:rPr>
            </w:pPr>
            <w:permStart w:id="1866802167" w:edGrp="everyone" w:colFirst="1" w:colLast="1"/>
            <w:r w:rsidRPr="007565C7">
              <w:rPr>
                <w:rFonts w:cstheme="minorHAnsi"/>
                <w:szCs w:val="22"/>
              </w:rPr>
              <w:t>Answer:</w:t>
            </w:r>
          </w:p>
        </w:tc>
        <w:tc>
          <w:tcPr>
            <w:tcW w:w="8788" w:type="dxa"/>
          </w:tcPr>
          <w:p w14:paraId="4A98F253"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68953F4E"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p>
          <w:p w14:paraId="40AA756B" w14:textId="77777777" w:rsidR="00DB5239" w:rsidRDefault="00DB5239" w:rsidP="00DB5239">
            <w:pPr>
              <w:widowControl/>
              <w:autoSpaceDE/>
              <w:autoSpaceDN/>
              <w:adjustRightInd/>
              <w:spacing w:before="100" w:beforeAutospacing="1" w:after="100" w:afterAutospacing="1" w:line="384" w:lineRule="atLeast"/>
              <w:rPr>
                <w:rFonts w:cs="Calibri"/>
                <w:color w:val="FF0000"/>
                <w:szCs w:val="22"/>
              </w:rPr>
            </w:pPr>
            <w:r>
              <w:rPr>
                <w:rFonts w:cs="Calibri"/>
                <w:color w:val="FF0000"/>
                <w:szCs w:val="22"/>
              </w:rPr>
              <w:br/>
            </w:r>
          </w:p>
          <w:p w14:paraId="7F04AEB1" w14:textId="77777777" w:rsidR="00DB5239" w:rsidRPr="007565C7" w:rsidRDefault="00DB5239" w:rsidP="00DB5239">
            <w:pPr>
              <w:spacing w:after="200" w:line="276" w:lineRule="auto"/>
              <w:rPr>
                <w:rFonts w:cstheme="minorHAnsi"/>
                <w:szCs w:val="22"/>
              </w:rPr>
            </w:pPr>
          </w:p>
        </w:tc>
      </w:tr>
      <w:permEnd w:id="1866802167"/>
      <w:tr w:rsidR="00DB5239" w:rsidRPr="007565C7" w14:paraId="73974AF5" w14:textId="77777777" w:rsidTr="005B6BA6">
        <w:trPr>
          <w:cantSplit/>
          <w:trHeight w:val="567"/>
        </w:trPr>
        <w:tc>
          <w:tcPr>
            <w:tcW w:w="9776" w:type="dxa"/>
            <w:gridSpan w:val="2"/>
            <w:tcBorders>
              <w:left w:val="nil"/>
              <w:bottom w:val="nil"/>
              <w:right w:val="nil"/>
            </w:tcBorders>
            <w:shd w:val="clear" w:color="auto" w:fill="auto"/>
          </w:tcPr>
          <w:p w14:paraId="58208B92" w14:textId="07DC5408"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292528682" w:edGrp="everyone"/>
            <w:sdt>
              <w:sdtPr>
                <w:rPr>
                  <w:rFonts w:cstheme="minorHAnsi"/>
                  <w:szCs w:val="22"/>
                </w:rPr>
                <w:id w:val="1827017845"/>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292528682"/>
            <w:r w:rsidRPr="007565C7">
              <w:rPr>
                <w:rFonts w:cstheme="minorHAnsi"/>
                <w:szCs w:val="22"/>
              </w:rPr>
              <w:t xml:space="preserve">     Not Satisfactory   </w:t>
            </w:r>
            <w:permStart w:id="1729973135" w:edGrp="everyone"/>
            <w:sdt>
              <w:sdtPr>
                <w:rPr>
                  <w:rFonts w:cstheme="minorHAnsi"/>
                  <w:szCs w:val="22"/>
                </w:rPr>
                <w:id w:val="450130706"/>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729973135"/>
          </w:p>
        </w:tc>
      </w:tr>
    </w:tbl>
    <w:p w14:paraId="3683F88E" w14:textId="77777777" w:rsidR="007D15F4" w:rsidRPr="007D15F4" w:rsidRDefault="007D15F4" w:rsidP="007D15F4">
      <w:pPr>
        <w:rPr>
          <w:rFonts w:cstheme="minorHAnsi"/>
          <w:sz w:val="28"/>
          <w:szCs w:val="22"/>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88"/>
        <w:gridCol w:w="8788"/>
      </w:tblGrid>
      <w:tr w:rsidR="007D15F4" w:rsidRPr="007565C7" w14:paraId="5E41B195" w14:textId="77777777" w:rsidTr="005B6BA6">
        <w:trPr>
          <w:cantSplit/>
          <w:trHeight w:val="567"/>
        </w:trPr>
        <w:tc>
          <w:tcPr>
            <w:tcW w:w="988" w:type="dxa"/>
            <w:shd w:val="clear" w:color="auto" w:fill="F2F2F2" w:themeFill="background1" w:themeFillShade="F2"/>
          </w:tcPr>
          <w:p w14:paraId="6FB282CA" w14:textId="53AE1D48" w:rsidR="007D15F4" w:rsidRPr="007D15F4" w:rsidRDefault="007D15F4" w:rsidP="005B6BA6">
            <w:pPr>
              <w:spacing w:after="200" w:line="276" w:lineRule="auto"/>
              <w:contextualSpacing/>
              <w:rPr>
                <w:rFonts w:cstheme="minorHAnsi"/>
                <w:szCs w:val="22"/>
              </w:rPr>
            </w:pPr>
            <w:r>
              <w:rPr>
                <w:rFonts w:cstheme="minorHAnsi"/>
                <w:szCs w:val="22"/>
              </w:rPr>
              <w:t>8</w:t>
            </w:r>
          </w:p>
        </w:tc>
        <w:tc>
          <w:tcPr>
            <w:tcW w:w="8788" w:type="dxa"/>
          </w:tcPr>
          <w:p w14:paraId="2E506BBB" w14:textId="1477C83F" w:rsidR="007D15F4" w:rsidRPr="007565C7" w:rsidRDefault="007D15F4" w:rsidP="005B6BA6">
            <w:pPr>
              <w:spacing w:after="200" w:line="276" w:lineRule="auto"/>
              <w:rPr>
                <w:rFonts w:cstheme="minorHAnsi"/>
                <w:szCs w:val="22"/>
              </w:rPr>
            </w:pPr>
            <w:r w:rsidRPr="007D15F4">
              <w:rPr>
                <w:rFonts w:cstheme="minorHAnsi"/>
                <w:szCs w:val="22"/>
              </w:rPr>
              <w:t>Outline the similarity and differences between Wireless Protected Access 2 (WPA2) Personal and WPA2 Enterprise when they are applied to address the security needs for home office networks.</w:t>
            </w:r>
          </w:p>
        </w:tc>
      </w:tr>
      <w:tr w:rsidR="00DB5239" w:rsidRPr="007565C7" w14:paraId="3B52D288" w14:textId="77777777" w:rsidTr="005B6BA6">
        <w:trPr>
          <w:cantSplit/>
          <w:trHeight w:val="567"/>
        </w:trPr>
        <w:tc>
          <w:tcPr>
            <w:tcW w:w="988" w:type="dxa"/>
            <w:shd w:val="clear" w:color="auto" w:fill="F2F2F2" w:themeFill="background1" w:themeFillShade="F2"/>
          </w:tcPr>
          <w:p w14:paraId="19469A5E" w14:textId="77777777" w:rsidR="00DB5239" w:rsidRPr="007565C7" w:rsidRDefault="00DB5239" w:rsidP="00DB5239">
            <w:pPr>
              <w:spacing w:after="200" w:line="276" w:lineRule="auto"/>
              <w:rPr>
                <w:rFonts w:cstheme="minorHAnsi"/>
                <w:szCs w:val="22"/>
              </w:rPr>
            </w:pPr>
            <w:permStart w:id="357894211" w:edGrp="everyone" w:colFirst="1" w:colLast="1"/>
            <w:r w:rsidRPr="007565C7">
              <w:rPr>
                <w:rFonts w:cstheme="minorHAnsi"/>
                <w:szCs w:val="22"/>
              </w:rPr>
              <w:t>Answer:</w:t>
            </w:r>
          </w:p>
        </w:tc>
        <w:tc>
          <w:tcPr>
            <w:tcW w:w="8788" w:type="dxa"/>
          </w:tcPr>
          <w:p w14:paraId="61B06831" w14:textId="77777777" w:rsidR="00DB5239" w:rsidRDefault="00DB5239" w:rsidP="00DB5239">
            <w:pPr>
              <w:widowControl/>
              <w:autoSpaceDE/>
              <w:autoSpaceDN/>
              <w:adjustRightInd/>
              <w:rPr>
                <w:rFonts w:cs="Calibri"/>
                <w:color w:val="FF0000"/>
                <w:szCs w:val="22"/>
              </w:rPr>
            </w:pPr>
          </w:p>
          <w:p w14:paraId="479A064D" w14:textId="77777777" w:rsidR="00DB5239" w:rsidRDefault="00DB5239" w:rsidP="00DB5239">
            <w:pPr>
              <w:widowControl/>
              <w:autoSpaceDE/>
              <w:autoSpaceDN/>
              <w:adjustRightInd/>
              <w:rPr>
                <w:rFonts w:cs="Calibri"/>
                <w:color w:val="FF0000"/>
                <w:szCs w:val="22"/>
              </w:rPr>
            </w:pPr>
          </w:p>
          <w:p w14:paraId="7AF0A464" w14:textId="77777777" w:rsidR="00DB5239" w:rsidRDefault="00DB5239" w:rsidP="00DB5239">
            <w:pPr>
              <w:widowControl/>
              <w:autoSpaceDE/>
              <w:autoSpaceDN/>
              <w:adjustRightInd/>
              <w:rPr>
                <w:rFonts w:cs="Calibri"/>
                <w:color w:val="FF0000"/>
                <w:szCs w:val="22"/>
              </w:rPr>
            </w:pPr>
          </w:p>
          <w:p w14:paraId="7CDF8A28" w14:textId="77777777" w:rsidR="00DB5239" w:rsidRDefault="00DB5239" w:rsidP="00DB5239">
            <w:pPr>
              <w:widowControl/>
              <w:autoSpaceDE/>
              <w:autoSpaceDN/>
              <w:adjustRightInd/>
              <w:rPr>
                <w:rFonts w:cs="Calibri"/>
                <w:color w:val="FF0000"/>
                <w:szCs w:val="22"/>
              </w:rPr>
            </w:pPr>
          </w:p>
          <w:p w14:paraId="26C42E39" w14:textId="77777777" w:rsidR="00DB5239" w:rsidRDefault="00DB5239" w:rsidP="00DB5239">
            <w:pPr>
              <w:widowControl/>
              <w:autoSpaceDE/>
              <w:autoSpaceDN/>
              <w:adjustRightInd/>
              <w:rPr>
                <w:rFonts w:cs="Calibri"/>
                <w:color w:val="FF0000"/>
                <w:szCs w:val="22"/>
              </w:rPr>
            </w:pPr>
          </w:p>
          <w:p w14:paraId="4F2E06C4" w14:textId="77777777" w:rsidR="00DB5239" w:rsidRDefault="00DB5239" w:rsidP="00DB5239">
            <w:pPr>
              <w:widowControl/>
              <w:autoSpaceDE/>
              <w:autoSpaceDN/>
              <w:adjustRightInd/>
              <w:rPr>
                <w:rFonts w:cs="Calibri"/>
                <w:color w:val="FF0000"/>
                <w:szCs w:val="22"/>
              </w:rPr>
            </w:pPr>
          </w:p>
          <w:p w14:paraId="33C660AD" w14:textId="77777777" w:rsidR="00DB5239" w:rsidRDefault="00DB5239" w:rsidP="00DB5239">
            <w:pPr>
              <w:widowControl/>
              <w:autoSpaceDE/>
              <w:autoSpaceDN/>
              <w:adjustRightInd/>
              <w:rPr>
                <w:rFonts w:cs="Calibri"/>
                <w:color w:val="FF0000"/>
                <w:szCs w:val="22"/>
              </w:rPr>
            </w:pPr>
          </w:p>
          <w:p w14:paraId="5C778DA9" w14:textId="77777777" w:rsidR="00DB5239" w:rsidRDefault="00DB5239" w:rsidP="00DB5239">
            <w:pPr>
              <w:widowControl/>
              <w:autoSpaceDE/>
              <w:autoSpaceDN/>
              <w:adjustRightInd/>
              <w:rPr>
                <w:rFonts w:cs="Calibri"/>
                <w:color w:val="FF0000"/>
                <w:szCs w:val="22"/>
              </w:rPr>
            </w:pPr>
          </w:p>
          <w:p w14:paraId="71826ACD" w14:textId="77777777" w:rsidR="00DB5239" w:rsidRDefault="00DB5239" w:rsidP="00DB5239">
            <w:pPr>
              <w:widowControl/>
              <w:autoSpaceDE/>
              <w:autoSpaceDN/>
              <w:adjustRightInd/>
              <w:rPr>
                <w:rFonts w:cs="Calibri"/>
                <w:color w:val="FF0000"/>
                <w:szCs w:val="22"/>
              </w:rPr>
            </w:pPr>
          </w:p>
          <w:p w14:paraId="33483595" w14:textId="77777777" w:rsidR="00DB5239" w:rsidRDefault="00DB5239" w:rsidP="00DB5239">
            <w:pPr>
              <w:widowControl/>
              <w:autoSpaceDE/>
              <w:autoSpaceDN/>
              <w:adjustRightInd/>
              <w:rPr>
                <w:rFonts w:cs="Calibri"/>
                <w:color w:val="FF0000"/>
                <w:szCs w:val="22"/>
              </w:rPr>
            </w:pPr>
          </w:p>
          <w:p w14:paraId="743C5963" w14:textId="77777777" w:rsidR="00DB5239" w:rsidRDefault="00DB5239" w:rsidP="00DB5239">
            <w:pPr>
              <w:widowControl/>
              <w:autoSpaceDE/>
              <w:autoSpaceDN/>
              <w:adjustRightInd/>
              <w:rPr>
                <w:rFonts w:cs="Calibri"/>
                <w:color w:val="FF0000"/>
                <w:szCs w:val="22"/>
              </w:rPr>
            </w:pPr>
          </w:p>
          <w:p w14:paraId="4A3E1703" w14:textId="77777777" w:rsidR="00DB5239" w:rsidRDefault="00DB5239" w:rsidP="00DB5239">
            <w:pPr>
              <w:widowControl/>
              <w:autoSpaceDE/>
              <w:autoSpaceDN/>
              <w:adjustRightInd/>
              <w:rPr>
                <w:rFonts w:cs="Calibri"/>
                <w:color w:val="FF0000"/>
                <w:szCs w:val="22"/>
              </w:rPr>
            </w:pPr>
          </w:p>
          <w:p w14:paraId="4B05A53B" w14:textId="77777777" w:rsidR="00DB5239" w:rsidRDefault="00DB5239" w:rsidP="00DB5239">
            <w:pPr>
              <w:widowControl/>
              <w:autoSpaceDE/>
              <w:autoSpaceDN/>
              <w:adjustRightInd/>
              <w:rPr>
                <w:rFonts w:cs="Calibri"/>
                <w:color w:val="FF0000"/>
                <w:szCs w:val="22"/>
              </w:rPr>
            </w:pPr>
          </w:p>
          <w:p w14:paraId="32A0ABCA" w14:textId="77777777" w:rsidR="00DB5239" w:rsidRDefault="00DB5239" w:rsidP="00DB5239">
            <w:pPr>
              <w:widowControl/>
              <w:autoSpaceDE/>
              <w:autoSpaceDN/>
              <w:adjustRightInd/>
              <w:rPr>
                <w:rFonts w:cs="Calibri"/>
                <w:color w:val="FF0000"/>
                <w:szCs w:val="22"/>
              </w:rPr>
            </w:pPr>
          </w:p>
          <w:p w14:paraId="5D6D0B2E" w14:textId="77777777" w:rsidR="00DB5239" w:rsidRPr="007565C7" w:rsidRDefault="00DB5239" w:rsidP="00DB5239">
            <w:pPr>
              <w:spacing w:after="200" w:line="276" w:lineRule="auto"/>
              <w:rPr>
                <w:rFonts w:cstheme="minorHAnsi"/>
                <w:szCs w:val="22"/>
              </w:rPr>
            </w:pPr>
          </w:p>
        </w:tc>
      </w:tr>
      <w:permEnd w:id="357894211"/>
      <w:tr w:rsidR="00DB5239" w:rsidRPr="007565C7" w14:paraId="49F34AF7" w14:textId="77777777" w:rsidTr="005B6BA6">
        <w:trPr>
          <w:cantSplit/>
          <w:trHeight w:val="567"/>
        </w:trPr>
        <w:tc>
          <w:tcPr>
            <w:tcW w:w="9776" w:type="dxa"/>
            <w:gridSpan w:val="2"/>
            <w:tcBorders>
              <w:left w:val="nil"/>
              <w:bottom w:val="nil"/>
              <w:right w:val="nil"/>
            </w:tcBorders>
            <w:shd w:val="clear" w:color="auto" w:fill="auto"/>
          </w:tcPr>
          <w:p w14:paraId="736377AE" w14:textId="10092342" w:rsidR="00DB5239" w:rsidRPr="007565C7" w:rsidRDefault="00186D72" w:rsidP="00DB5239">
            <w:pPr>
              <w:ind w:left="22"/>
              <w:jc w:val="right"/>
              <w:rPr>
                <w:rFonts w:cstheme="minorHAnsi"/>
                <w:szCs w:val="22"/>
              </w:rPr>
            </w:pPr>
            <w:r w:rsidRPr="007565C7">
              <w:rPr>
                <w:rFonts w:cstheme="minorHAnsi"/>
                <w:szCs w:val="22"/>
              </w:rPr>
              <w:t xml:space="preserve">Satisfactory    </w:t>
            </w:r>
            <w:permStart w:id="1250182673" w:edGrp="everyone"/>
            <w:sdt>
              <w:sdtPr>
                <w:rPr>
                  <w:rFonts w:cstheme="minorHAnsi"/>
                  <w:szCs w:val="22"/>
                </w:rPr>
                <w:id w:val="-570272024"/>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250182673"/>
            <w:r w:rsidRPr="007565C7">
              <w:rPr>
                <w:rFonts w:cstheme="minorHAnsi"/>
                <w:szCs w:val="22"/>
              </w:rPr>
              <w:t xml:space="preserve">     Not Satisfactory   </w:t>
            </w:r>
            <w:permStart w:id="1466722616" w:edGrp="everyone"/>
            <w:sdt>
              <w:sdtPr>
                <w:rPr>
                  <w:rFonts w:cstheme="minorHAnsi"/>
                  <w:szCs w:val="22"/>
                </w:rPr>
                <w:id w:val="1208838894"/>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466722616"/>
          </w:p>
        </w:tc>
      </w:tr>
    </w:tbl>
    <w:p w14:paraId="4A5B6510" w14:textId="77777777" w:rsidR="007D15F4" w:rsidRPr="007D15F4" w:rsidRDefault="007D15F4" w:rsidP="007D15F4">
      <w:pPr>
        <w:rPr>
          <w:rFonts w:cstheme="minorHAnsi"/>
          <w:sz w:val="28"/>
          <w:szCs w:val="22"/>
        </w:rPr>
      </w:pPr>
    </w:p>
    <w:p w14:paraId="6B11F4AE" w14:textId="77777777" w:rsidR="007D15F4" w:rsidRPr="007D15F4" w:rsidRDefault="007D15F4" w:rsidP="007D15F4">
      <w:pPr>
        <w:rPr>
          <w:rFonts w:cstheme="minorHAnsi"/>
          <w:sz w:val="28"/>
          <w:szCs w:val="22"/>
        </w:rPr>
      </w:pPr>
    </w:p>
    <w:p w14:paraId="49ED9DE1" w14:textId="76E91F19" w:rsidR="00B84FB9" w:rsidRDefault="00B84FB9" w:rsidP="007D15F4">
      <w:pPr>
        <w:widowControl/>
        <w:shd w:val="clear" w:color="auto" w:fill="FFFFFF"/>
        <w:autoSpaceDE/>
        <w:autoSpaceDN/>
        <w:adjustRightInd/>
        <w:spacing w:before="100" w:beforeAutospacing="1" w:after="100" w:afterAutospacing="1" w:line="384" w:lineRule="atLeast"/>
        <w:contextualSpacing/>
        <w:rPr>
          <w:rFonts w:ascii="Calibri" w:eastAsia="Times New Roman" w:hAnsi="Calibri" w:cs="Arial"/>
          <w:szCs w:val="22"/>
        </w:rPr>
      </w:pPr>
    </w:p>
    <w:p w14:paraId="4420165D" w14:textId="77777777" w:rsidR="004E6F22" w:rsidRDefault="004E6F22" w:rsidP="00863274">
      <w:pPr>
        <w:widowControl/>
        <w:autoSpaceDE/>
        <w:autoSpaceDN/>
        <w:adjustRightInd/>
        <w:spacing w:after="200" w:line="276" w:lineRule="auto"/>
        <w:rPr>
          <w:rFonts w:cstheme="minorHAnsi"/>
          <w:b/>
          <w:bCs/>
          <w:szCs w:val="22"/>
        </w:rPr>
        <w:sectPr w:rsidR="004E6F22" w:rsidSect="00A344D5">
          <w:pgSz w:w="11918" w:h="16854"/>
          <w:pgMar w:top="1440" w:right="1077" w:bottom="1440" w:left="1077" w:header="284" w:footer="215" w:gutter="0"/>
          <w:cols w:space="720"/>
          <w:noEndnote/>
          <w:docGrid w:linePitch="326"/>
        </w:sectPr>
      </w:pPr>
    </w:p>
    <w:tbl>
      <w:tblPr>
        <w:tblpPr w:leftFromText="180" w:rightFromText="180" w:vertAnchor="text" w:horzAnchor="margin" w:tblpY="65"/>
        <w:tblW w:w="977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80"/>
        <w:gridCol w:w="573"/>
        <w:gridCol w:w="2335"/>
        <w:gridCol w:w="387"/>
        <w:gridCol w:w="674"/>
        <w:gridCol w:w="1559"/>
        <w:gridCol w:w="2268"/>
      </w:tblGrid>
      <w:tr w:rsidR="00DE6AAB" w:rsidRPr="00804E85" w14:paraId="05D18F0B" w14:textId="77777777" w:rsidTr="00F410AE">
        <w:trPr>
          <w:trHeight w:val="567"/>
        </w:trPr>
        <w:tc>
          <w:tcPr>
            <w:tcW w:w="9776"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06CC1F" w14:textId="77777777" w:rsidR="00DE6AAB" w:rsidRPr="00804E85" w:rsidRDefault="00DE6AAB" w:rsidP="00DE6AAB">
            <w:pPr>
              <w:spacing w:before="120" w:after="120"/>
              <w:rPr>
                <w:rFonts w:cstheme="minorHAnsi"/>
                <w:b/>
                <w:bCs/>
                <w:szCs w:val="22"/>
              </w:rPr>
            </w:pPr>
            <w:r w:rsidRPr="00804E85">
              <w:rPr>
                <w:rFonts w:cstheme="minorHAnsi"/>
                <w:b/>
                <w:bCs/>
                <w:szCs w:val="22"/>
              </w:rPr>
              <w:lastRenderedPageBreak/>
              <w:t>Assessment Task Submission Statement</w:t>
            </w:r>
          </w:p>
        </w:tc>
      </w:tr>
      <w:tr w:rsidR="00DE6AAB" w:rsidRPr="00804E85" w14:paraId="2BAB9024" w14:textId="77777777" w:rsidTr="00F410AE">
        <w:trPr>
          <w:trHeight w:val="567"/>
        </w:trPr>
        <w:tc>
          <w:tcPr>
            <w:tcW w:w="25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693AF0" w14:textId="77777777" w:rsidR="00DE6AAB" w:rsidRPr="00804E85" w:rsidRDefault="00DE6AAB" w:rsidP="00DE6AAB">
            <w:pPr>
              <w:rPr>
                <w:rFonts w:cstheme="minorHAnsi"/>
                <w:b/>
                <w:bCs/>
                <w:szCs w:val="22"/>
              </w:rPr>
            </w:pPr>
            <w:permStart w:id="1929317716" w:edGrp="everyone" w:colFirst="1" w:colLast="1"/>
            <w:permStart w:id="175593634" w:edGrp="everyone" w:colFirst="3" w:colLast="3"/>
            <w:r w:rsidRPr="00804E85">
              <w:rPr>
                <w:rFonts w:cstheme="minorHAnsi"/>
                <w:b/>
                <w:szCs w:val="22"/>
              </w:rPr>
              <w:t>Student Name:</w:t>
            </w:r>
          </w:p>
        </w:tc>
        <w:tc>
          <w:tcPr>
            <w:tcW w:w="339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06EDE5" w14:textId="77777777" w:rsidR="00DE6AAB" w:rsidRPr="00804E85" w:rsidRDefault="00DE6AAB" w:rsidP="00DE6AAB">
            <w:pPr>
              <w:spacing w:before="60"/>
              <w:rPr>
                <w:rFonts w:cstheme="minorHAnsi"/>
                <w:bCs/>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2FE12277" w14:textId="77777777" w:rsidR="00DE6AAB" w:rsidRPr="00804E85" w:rsidRDefault="00DE6AAB" w:rsidP="00DE6AAB">
            <w:pPr>
              <w:spacing w:before="60"/>
              <w:rPr>
                <w:rFonts w:cstheme="minorHAnsi"/>
                <w:b/>
                <w:bCs/>
                <w:szCs w:val="22"/>
              </w:rPr>
            </w:pPr>
            <w:r w:rsidRPr="00804E85">
              <w:rPr>
                <w:rFonts w:cstheme="minorHAnsi"/>
                <w:b/>
                <w:bCs/>
                <w:szCs w:val="22"/>
              </w:rPr>
              <w:t xml:space="preserve">Student Id: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6AF3F284" w14:textId="77777777" w:rsidR="00DE6AAB" w:rsidRPr="00804E85" w:rsidRDefault="00DE6AAB" w:rsidP="00DE6AAB">
            <w:pPr>
              <w:spacing w:before="60"/>
              <w:rPr>
                <w:rFonts w:cstheme="minorHAnsi"/>
                <w:b/>
                <w:bCs/>
                <w:szCs w:val="22"/>
              </w:rPr>
            </w:pPr>
          </w:p>
        </w:tc>
      </w:tr>
      <w:permEnd w:id="1929317716"/>
      <w:permEnd w:id="175593634"/>
      <w:tr w:rsidR="00DE6AAB" w:rsidRPr="00804E85" w14:paraId="1F9F2438" w14:textId="77777777" w:rsidTr="00F410AE">
        <w:trPr>
          <w:trHeight w:val="567"/>
        </w:trPr>
        <w:tc>
          <w:tcPr>
            <w:tcW w:w="25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FC574FD" w14:textId="77777777" w:rsidR="00DE6AAB" w:rsidRPr="00804E85" w:rsidRDefault="00DE6AAB" w:rsidP="00DE6AAB">
            <w:pPr>
              <w:rPr>
                <w:rFonts w:cstheme="minorHAnsi"/>
                <w:b/>
                <w:szCs w:val="22"/>
              </w:rPr>
            </w:pPr>
            <w:r w:rsidRPr="00804E85">
              <w:rPr>
                <w:rFonts w:cstheme="minorHAnsi"/>
                <w:b/>
                <w:szCs w:val="22"/>
              </w:rPr>
              <w:t xml:space="preserve">Assessment Task: </w:t>
            </w:r>
          </w:p>
        </w:tc>
        <w:tc>
          <w:tcPr>
            <w:tcW w:w="7223" w:type="dxa"/>
            <w:gridSpan w:val="5"/>
            <w:tcBorders>
              <w:top w:val="nil"/>
              <w:left w:val="single" w:sz="4" w:space="0" w:color="auto"/>
              <w:bottom w:val="single" w:sz="4" w:space="0" w:color="auto"/>
              <w:right w:val="single" w:sz="4" w:space="0" w:color="auto"/>
            </w:tcBorders>
            <w:shd w:val="clear" w:color="auto" w:fill="auto"/>
            <w:vAlign w:val="center"/>
          </w:tcPr>
          <w:p w14:paraId="05260BCB" w14:textId="28E83245" w:rsidR="00DE6AAB" w:rsidRPr="00804E85" w:rsidRDefault="00DE6AAB" w:rsidP="00DE6AAB">
            <w:pPr>
              <w:spacing w:before="60"/>
              <w:rPr>
                <w:rFonts w:cstheme="minorHAnsi"/>
                <w:b/>
                <w:szCs w:val="22"/>
              </w:rPr>
            </w:pPr>
            <w:r w:rsidRPr="00804E85">
              <w:rPr>
                <w:rFonts w:cstheme="minorHAnsi"/>
                <w:b/>
                <w:szCs w:val="22"/>
              </w:rPr>
              <w:t>1</w:t>
            </w:r>
            <w:r w:rsidR="00F445C7">
              <w:rPr>
                <w:rFonts w:cstheme="minorHAnsi"/>
                <w:b/>
                <w:szCs w:val="22"/>
              </w:rPr>
              <w:t xml:space="preserve"> </w:t>
            </w:r>
            <w:r w:rsidR="00F445C7" w:rsidRPr="00F445C7">
              <w:rPr>
                <w:rFonts w:cstheme="minorHAnsi"/>
                <w:b/>
                <w:szCs w:val="22"/>
              </w:rPr>
              <w:t>Written task– Networking background knowledge</w:t>
            </w:r>
          </w:p>
        </w:tc>
      </w:tr>
      <w:tr w:rsidR="00DE6AAB" w:rsidRPr="00804E85" w14:paraId="60B96AEF" w14:textId="77777777" w:rsidTr="00F410AE">
        <w:trPr>
          <w:trHeight w:val="567"/>
        </w:trPr>
        <w:tc>
          <w:tcPr>
            <w:tcW w:w="4888" w:type="dxa"/>
            <w:gridSpan w:val="3"/>
            <w:tcBorders>
              <w:top w:val="single" w:sz="4" w:space="0" w:color="auto"/>
              <w:left w:val="single" w:sz="4" w:space="0" w:color="auto"/>
              <w:right w:val="single" w:sz="4" w:space="0" w:color="auto"/>
            </w:tcBorders>
            <w:shd w:val="clear" w:color="auto" w:fill="auto"/>
          </w:tcPr>
          <w:p w14:paraId="373D3809" w14:textId="77777777" w:rsidR="00DE6AAB" w:rsidRPr="00804E85" w:rsidRDefault="00DE6AAB" w:rsidP="00DE6AAB">
            <w:pPr>
              <w:spacing w:after="120"/>
              <w:rPr>
                <w:rFonts w:cstheme="minorHAnsi"/>
                <w:b/>
                <w:szCs w:val="22"/>
              </w:rPr>
            </w:pPr>
            <w:r w:rsidRPr="00804E85">
              <w:rPr>
                <w:rFonts w:cstheme="minorHAnsi"/>
                <w:szCs w:val="22"/>
              </w:rPr>
              <w:t xml:space="preserve">First submission </w:t>
            </w:r>
            <w:r w:rsidRPr="00804E85">
              <w:rPr>
                <w:rFonts w:cstheme="minorHAnsi"/>
                <w:szCs w:val="22"/>
              </w:rPr>
              <w:tab/>
            </w:r>
            <w:permStart w:id="995820635" w:edGrp="everyone"/>
            <w:sdt>
              <w:sdtPr>
                <w:rPr>
                  <w:rFonts w:cstheme="minorHAnsi"/>
                  <w:szCs w:val="22"/>
                </w:rPr>
                <w:id w:val="-319879296"/>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995820635"/>
          </w:p>
        </w:tc>
        <w:tc>
          <w:tcPr>
            <w:tcW w:w="4888" w:type="dxa"/>
            <w:gridSpan w:val="4"/>
            <w:tcBorders>
              <w:top w:val="single" w:sz="4" w:space="0" w:color="auto"/>
              <w:left w:val="single" w:sz="4" w:space="0" w:color="auto"/>
              <w:right w:val="single" w:sz="4" w:space="0" w:color="auto"/>
            </w:tcBorders>
            <w:shd w:val="clear" w:color="auto" w:fill="auto"/>
          </w:tcPr>
          <w:p w14:paraId="429B73E2" w14:textId="77777777" w:rsidR="00DE6AAB" w:rsidRPr="00804E85" w:rsidRDefault="00DE6AAB" w:rsidP="00DE6AAB">
            <w:pPr>
              <w:rPr>
                <w:rFonts w:cstheme="minorHAnsi"/>
                <w:szCs w:val="22"/>
              </w:rPr>
            </w:pPr>
            <w:r w:rsidRPr="00804E85">
              <w:rPr>
                <w:rFonts w:cstheme="minorHAnsi"/>
                <w:szCs w:val="22"/>
              </w:rPr>
              <w:t xml:space="preserve">Subsequent submission </w:t>
            </w:r>
            <w:r w:rsidRPr="00804E85">
              <w:rPr>
                <w:rFonts w:cstheme="minorHAnsi"/>
                <w:szCs w:val="22"/>
              </w:rPr>
              <w:tab/>
            </w:r>
            <w:permStart w:id="1422414611" w:edGrp="everyone"/>
            <w:sdt>
              <w:sdtPr>
                <w:rPr>
                  <w:rFonts w:cstheme="minorHAnsi"/>
                  <w:szCs w:val="22"/>
                </w:rPr>
                <w:id w:val="-28728089"/>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422414611"/>
          </w:p>
        </w:tc>
      </w:tr>
      <w:tr w:rsidR="00DE6AAB" w:rsidRPr="00804E85" w14:paraId="4F7A9BB5" w14:textId="77777777" w:rsidTr="009B65F3">
        <w:trPr>
          <w:trHeight w:val="454"/>
        </w:trPr>
        <w:tc>
          <w:tcPr>
            <w:tcW w:w="9776" w:type="dxa"/>
            <w:gridSpan w:val="7"/>
            <w:tcBorders>
              <w:top w:val="single" w:sz="4" w:space="0" w:color="auto"/>
              <w:left w:val="single" w:sz="4" w:space="0" w:color="auto"/>
              <w:bottom w:val="single" w:sz="12" w:space="0" w:color="auto"/>
              <w:right w:val="single" w:sz="4" w:space="0" w:color="auto"/>
            </w:tcBorders>
            <w:shd w:val="clear" w:color="auto" w:fill="auto"/>
          </w:tcPr>
          <w:p w14:paraId="444837C1" w14:textId="77777777" w:rsidR="00DE6AAB" w:rsidRPr="00804E85" w:rsidRDefault="00DE6AAB" w:rsidP="00DE6AAB">
            <w:pPr>
              <w:rPr>
                <w:rFonts w:cstheme="minorHAnsi"/>
                <w:b/>
                <w:szCs w:val="22"/>
              </w:rPr>
            </w:pPr>
            <w:r w:rsidRPr="00804E85">
              <w:rPr>
                <w:rFonts w:cstheme="minorHAnsi"/>
                <w:b/>
                <w:szCs w:val="22"/>
              </w:rPr>
              <w:t>Student Declaration:</w:t>
            </w:r>
          </w:p>
          <w:p w14:paraId="218FB44B" w14:textId="77777777" w:rsidR="00DE6AAB" w:rsidRPr="00804E85" w:rsidRDefault="00DE6AAB" w:rsidP="00DE6AAB">
            <w:pPr>
              <w:rPr>
                <w:rFonts w:cstheme="minorHAnsi"/>
                <w:szCs w:val="22"/>
              </w:rPr>
            </w:pPr>
            <w:r w:rsidRPr="00804E85">
              <w:rPr>
                <w:rFonts w:cstheme="minorHAnsi"/>
                <w:szCs w:val="22"/>
              </w:rPr>
              <w:t>I certify that the attached assessment is my original work. No other person’s work has been used without due acknowledgment in the text of the document.</w:t>
            </w:r>
          </w:p>
          <w:p w14:paraId="2104582C" w14:textId="77777777" w:rsidR="00DE6AAB" w:rsidRPr="00804E85" w:rsidRDefault="00DE6AAB" w:rsidP="00DE6AAB">
            <w:pPr>
              <w:rPr>
                <w:rFonts w:cstheme="minorHAnsi"/>
                <w:szCs w:val="22"/>
              </w:rPr>
            </w:pPr>
            <w:r w:rsidRPr="00804E85">
              <w:rPr>
                <w:rFonts w:cstheme="minorHAnsi"/>
                <w:szCs w:val="22"/>
              </w:rPr>
              <w:t>Except where reference is made in the text, this document contains no material presented elsewhere or extracted in whole or in part from a document presented by me for another qualification at this or another Institution.</w:t>
            </w:r>
          </w:p>
          <w:p w14:paraId="3EB748EE" w14:textId="77777777" w:rsidR="00DE6AAB" w:rsidRPr="00804E85" w:rsidRDefault="00DE6AAB" w:rsidP="00DE6AAB">
            <w:pPr>
              <w:rPr>
                <w:rFonts w:cstheme="minorHAnsi"/>
                <w:szCs w:val="22"/>
              </w:rPr>
            </w:pPr>
            <w:r w:rsidRPr="00804E85">
              <w:rPr>
                <w:rFonts w:cstheme="minorHAnsi"/>
                <w:szCs w:val="22"/>
              </w:rPr>
              <w:t>I understand the nature of plagiarism to include the reproduction of someone else’s words, ideas or findings and presenting them as my own without proper acknowledgement. Further, I understand that there are many forms of plagiarism which include direct copying or paraphrasing from someone else’s published work (either electronic or hard copy) without acknowledging the source; using facts, information and ideas from a source without acknowledgement; producing assignments (required to be independent) in collaboration with and/or using the work of other people; and assisting another person to commit an act of plagiarism.</w:t>
            </w:r>
          </w:p>
          <w:p w14:paraId="1875AE1A" w14:textId="77777777" w:rsidR="00DE6AAB" w:rsidRPr="00804E85" w:rsidRDefault="00DE6AAB" w:rsidP="00DE6AAB">
            <w:pPr>
              <w:rPr>
                <w:rFonts w:cstheme="minorHAnsi"/>
                <w:szCs w:val="22"/>
              </w:rPr>
            </w:pPr>
            <w:r w:rsidRPr="00804E85">
              <w:rPr>
                <w:rFonts w:cstheme="minorHAnsi"/>
                <w:szCs w:val="22"/>
              </w:rPr>
              <w:t xml:space="preserve">I understand that the work submitted may be reproduced and/or communicated by the institution or a third party authorised by the institution for the purpose of detecting plagiarism. </w:t>
            </w:r>
          </w:p>
          <w:p w14:paraId="75A4D48A" w14:textId="77777777" w:rsidR="00DE6AAB" w:rsidRPr="00804E85" w:rsidRDefault="00DE6AAB" w:rsidP="00DE6AAB">
            <w:pPr>
              <w:spacing w:before="60"/>
              <w:rPr>
                <w:rFonts w:cstheme="minorHAnsi"/>
                <w:szCs w:val="22"/>
              </w:rPr>
            </w:pPr>
            <w:r w:rsidRPr="00804E85">
              <w:rPr>
                <w:rFonts w:cstheme="minorHAnsi"/>
                <w:szCs w:val="22"/>
              </w:rPr>
              <w:t xml:space="preserve">I understand that Sunraysia Institute of TAFE is required to retain evidence of all completed student assessment items for a period of 3 years for auditing purposes, after which time evidence will be securely destroyed. </w:t>
            </w:r>
          </w:p>
        </w:tc>
      </w:tr>
      <w:tr w:rsidR="00DE6AAB" w:rsidRPr="00804E85" w14:paraId="188EBFC1" w14:textId="77777777" w:rsidTr="009B65F3">
        <w:trPr>
          <w:trHeight w:val="567"/>
        </w:trPr>
        <w:tc>
          <w:tcPr>
            <w:tcW w:w="1980" w:type="dxa"/>
            <w:tcBorders>
              <w:top w:val="single" w:sz="12" w:space="0" w:color="auto"/>
              <w:left w:val="single" w:sz="12" w:space="0" w:color="auto"/>
              <w:bottom w:val="single" w:sz="12" w:space="0" w:color="auto"/>
              <w:right w:val="nil"/>
            </w:tcBorders>
            <w:shd w:val="clear" w:color="auto" w:fill="auto"/>
            <w:vAlign w:val="center"/>
          </w:tcPr>
          <w:p w14:paraId="2DB4460C" w14:textId="77777777" w:rsidR="00DE6AAB" w:rsidRPr="00804E85" w:rsidRDefault="00DE6AAB" w:rsidP="00DE6AAB">
            <w:pPr>
              <w:rPr>
                <w:rFonts w:cstheme="minorHAnsi"/>
                <w:b/>
                <w:szCs w:val="22"/>
              </w:rPr>
            </w:pPr>
            <w:r w:rsidRPr="00804E85">
              <w:rPr>
                <w:rFonts w:cstheme="minorHAnsi"/>
                <w:b/>
                <w:szCs w:val="22"/>
              </w:rPr>
              <w:t xml:space="preserve">Student Signature: </w:t>
            </w:r>
          </w:p>
        </w:tc>
        <w:tc>
          <w:tcPr>
            <w:tcW w:w="3295" w:type="dxa"/>
            <w:gridSpan w:val="3"/>
            <w:tcBorders>
              <w:top w:val="single" w:sz="12" w:space="0" w:color="auto"/>
              <w:left w:val="nil"/>
              <w:bottom w:val="single" w:sz="12" w:space="0" w:color="auto"/>
              <w:right w:val="nil"/>
            </w:tcBorders>
            <w:shd w:val="clear" w:color="auto" w:fill="auto"/>
            <w:vAlign w:val="center"/>
          </w:tcPr>
          <w:p w14:paraId="77F00549" w14:textId="7C823E39" w:rsidR="00DE6AAB" w:rsidRPr="00804E85" w:rsidRDefault="002D344A" w:rsidP="00DE6AAB">
            <w:pPr>
              <w:rPr>
                <w:rFonts w:cstheme="minorHAnsi"/>
                <w:b/>
                <w:szCs w:val="22"/>
              </w:rPr>
            </w:pPr>
            <w:r w:rsidRPr="00804E85">
              <w:rPr>
                <w:rFonts w:cstheme="minorHAnsi"/>
                <w:noProof/>
                <w:szCs w:val="22"/>
              </w:rPr>
              <w:drawing>
                <wp:inline distT="0" distB="0" distL="0" distR="0" wp14:anchorId="08240F49" wp14:editId="6A6B24C8">
                  <wp:extent cx="215900" cy="215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sidR="007126BB">
              <w:rPr>
                <w:rFonts w:cstheme="minorHAnsi"/>
                <w:b/>
                <w:szCs w:val="22"/>
              </w:rPr>
              <w:t xml:space="preserve"> </w:t>
            </w:r>
            <w:permStart w:id="1061749437" w:edGrp="everyone"/>
            <w:r w:rsidR="007126BB">
              <w:rPr>
                <w:rFonts w:cstheme="minorHAnsi"/>
                <w:b/>
                <w:szCs w:val="22"/>
              </w:rPr>
              <w:t xml:space="preserve">  </w:t>
            </w:r>
            <w:permEnd w:id="1061749437"/>
          </w:p>
        </w:tc>
        <w:tc>
          <w:tcPr>
            <w:tcW w:w="4501" w:type="dxa"/>
            <w:gridSpan w:val="3"/>
            <w:tcBorders>
              <w:top w:val="single" w:sz="12" w:space="0" w:color="auto"/>
              <w:left w:val="nil"/>
              <w:bottom w:val="single" w:sz="12" w:space="0" w:color="auto"/>
              <w:right w:val="single" w:sz="12" w:space="0" w:color="auto"/>
            </w:tcBorders>
            <w:shd w:val="clear" w:color="auto" w:fill="auto"/>
            <w:vAlign w:val="center"/>
          </w:tcPr>
          <w:p w14:paraId="4E07B3EF" w14:textId="77777777" w:rsidR="00DE6AAB" w:rsidRPr="00804E85" w:rsidRDefault="00DE6AAB" w:rsidP="00DE6AAB">
            <w:pPr>
              <w:rPr>
                <w:rFonts w:cstheme="minorHAnsi"/>
                <w:b/>
                <w:szCs w:val="22"/>
              </w:rPr>
            </w:pPr>
            <w:r w:rsidRPr="00804E85">
              <w:rPr>
                <w:rFonts w:cstheme="minorHAnsi"/>
                <w:b/>
                <w:szCs w:val="22"/>
              </w:rPr>
              <w:t xml:space="preserve">     Date of Submission:</w:t>
            </w:r>
            <w:permStart w:id="5322218" w:edGrp="everyone"/>
            <w:r w:rsidRPr="00804E85">
              <w:rPr>
                <w:rFonts w:cstheme="minorHAnsi"/>
                <w:b/>
                <w:szCs w:val="22"/>
              </w:rPr>
              <w:t xml:space="preserve">   </w:t>
            </w:r>
            <w:r w:rsidR="002D344A" w:rsidRPr="00804E85">
              <w:rPr>
                <w:rFonts w:cstheme="minorHAnsi"/>
                <w:b/>
                <w:szCs w:val="22"/>
              </w:rPr>
              <w:t xml:space="preserve"> </w:t>
            </w:r>
            <w:r w:rsidRPr="00804E85">
              <w:rPr>
                <w:rFonts w:cstheme="minorHAnsi"/>
                <w:b/>
                <w:szCs w:val="22"/>
              </w:rPr>
              <w:t xml:space="preserve"> /    /         </w:t>
            </w:r>
            <w:permEnd w:id="5322218"/>
          </w:p>
        </w:tc>
      </w:tr>
    </w:tbl>
    <w:p w14:paraId="375F001E" w14:textId="77777777" w:rsidR="002D344A" w:rsidRDefault="002D344A"/>
    <w:tbl>
      <w:tblPr>
        <w:tblpPr w:leftFromText="180" w:rightFromText="180" w:vertAnchor="text" w:horzAnchor="margin" w:tblpY="65"/>
        <w:tblW w:w="977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47"/>
        <w:gridCol w:w="6"/>
        <w:gridCol w:w="2722"/>
        <w:gridCol w:w="1383"/>
        <w:gridCol w:w="3118"/>
      </w:tblGrid>
      <w:tr w:rsidR="00DE6AAB" w:rsidRPr="00804E85" w14:paraId="6EACE9DB" w14:textId="77777777" w:rsidTr="002D344A">
        <w:trPr>
          <w:trHeight w:val="567"/>
        </w:trPr>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9450CB" w14:textId="77777777" w:rsidR="00DE6AAB" w:rsidRPr="00804E85" w:rsidRDefault="00DE6AAB" w:rsidP="00DE6AAB">
            <w:pPr>
              <w:rPr>
                <w:rFonts w:cstheme="minorHAnsi"/>
                <w:b/>
                <w:szCs w:val="22"/>
              </w:rPr>
            </w:pPr>
            <w:r w:rsidRPr="00804E85">
              <w:rPr>
                <w:rFonts w:cstheme="minorHAnsi"/>
                <w:b/>
                <w:szCs w:val="22"/>
              </w:rPr>
              <w:t>Assessor Report</w:t>
            </w:r>
          </w:p>
        </w:tc>
        <w:tc>
          <w:tcPr>
            <w:tcW w:w="72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EEC6A0B" w14:textId="3A3B8AD0" w:rsidR="00DE6AAB" w:rsidRPr="00804E85" w:rsidRDefault="00DE6AAB" w:rsidP="00DE6AAB">
            <w:pPr>
              <w:rPr>
                <w:rFonts w:cstheme="minorHAnsi"/>
                <w:b/>
                <w:szCs w:val="22"/>
              </w:rPr>
            </w:pPr>
            <w:r w:rsidRPr="00804E85">
              <w:rPr>
                <w:rFonts w:cstheme="minorHAnsi"/>
                <w:b/>
                <w:szCs w:val="22"/>
              </w:rPr>
              <w:t xml:space="preserve">Assessor Name: </w:t>
            </w:r>
            <w:permStart w:id="1356137713" w:edGrp="everyone"/>
            <w:r w:rsidR="007126BB">
              <w:rPr>
                <w:rFonts w:cstheme="minorHAnsi"/>
                <w:b/>
                <w:szCs w:val="22"/>
              </w:rPr>
              <w:t xml:space="preserve">  </w:t>
            </w:r>
            <w:permEnd w:id="1356137713"/>
          </w:p>
        </w:tc>
      </w:tr>
      <w:tr w:rsidR="007126BB" w:rsidRPr="00804E85" w14:paraId="609265FB"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500F3B7" w14:textId="77777777" w:rsidR="007126BB" w:rsidRPr="00804E85" w:rsidRDefault="007126BB" w:rsidP="00DE6AAB">
            <w:pPr>
              <w:rPr>
                <w:rFonts w:cstheme="minorHAnsi"/>
                <w:b/>
                <w:szCs w:val="22"/>
              </w:rPr>
            </w:pPr>
            <w:permStart w:id="60958308" w:edGrp="everyone" w:colFirst="0" w:colLast="0"/>
          </w:p>
        </w:tc>
      </w:tr>
      <w:tr w:rsidR="007126BB" w:rsidRPr="00804E85" w14:paraId="5A3BFFEB"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68793C0" w14:textId="77777777" w:rsidR="007126BB" w:rsidRPr="00804E85" w:rsidRDefault="007126BB" w:rsidP="00DE6AAB">
            <w:pPr>
              <w:rPr>
                <w:rFonts w:cstheme="minorHAnsi"/>
                <w:b/>
                <w:szCs w:val="22"/>
              </w:rPr>
            </w:pPr>
            <w:permStart w:id="1693785128" w:edGrp="everyone" w:colFirst="0" w:colLast="0"/>
            <w:permEnd w:id="60958308"/>
          </w:p>
        </w:tc>
      </w:tr>
      <w:tr w:rsidR="007126BB" w:rsidRPr="00804E85" w14:paraId="6A719122"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B6C7280" w14:textId="77777777" w:rsidR="007126BB" w:rsidRPr="00804E85" w:rsidRDefault="007126BB" w:rsidP="00DE6AAB">
            <w:pPr>
              <w:rPr>
                <w:rFonts w:cstheme="minorHAnsi"/>
                <w:b/>
                <w:szCs w:val="22"/>
              </w:rPr>
            </w:pPr>
            <w:permStart w:id="1378240104" w:edGrp="everyone" w:colFirst="0" w:colLast="0"/>
            <w:permEnd w:id="1693785128"/>
          </w:p>
        </w:tc>
      </w:tr>
      <w:permEnd w:id="1378240104"/>
      <w:tr w:rsidR="00804E85" w:rsidRPr="00804E85" w14:paraId="28F232A3" w14:textId="77777777" w:rsidTr="00C41F80">
        <w:trPr>
          <w:trHeight w:val="567"/>
        </w:trPr>
        <w:tc>
          <w:tcPr>
            <w:tcW w:w="2553" w:type="dxa"/>
            <w:gridSpan w:val="2"/>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21D9B020" w14:textId="77777777" w:rsidR="00804E85" w:rsidRPr="00804E85" w:rsidRDefault="00804E85" w:rsidP="00DE6AAB">
            <w:pPr>
              <w:rPr>
                <w:rFonts w:cstheme="minorHAnsi"/>
                <w:b/>
                <w:szCs w:val="22"/>
              </w:rPr>
            </w:pPr>
            <w:r w:rsidRPr="00804E85">
              <w:rPr>
                <w:rFonts w:cstheme="minorHAnsi"/>
                <w:b/>
                <w:szCs w:val="22"/>
              </w:rPr>
              <w:t xml:space="preserve">Assessment Outcome: </w:t>
            </w: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37468F3F" w14:textId="77777777" w:rsidR="00804E85" w:rsidRPr="00804E85" w:rsidRDefault="00804E85" w:rsidP="00DE6AAB">
            <w:pPr>
              <w:rPr>
                <w:rFonts w:cstheme="minorHAnsi"/>
                <w:b/>
                <w:szCs w:val="22"/>
              </w:rPr>
            </w:pPr>
            <w:r w:rsidRPr="00804E85">
              <w:rPr>
                <w:rFonts w:cstheme="minorHAnsi"/>
                <w:b/>
                <w:szCs w:val="22"/>
              </w:rPr>
              <w:t>SATISFACTORY</w:t>
            </w:r>
            <w:r>
              <w:rPr>
                <w:rFonts w:cstheme="minorHAnsi"/>
                <w:b/>
                <w:szCs w:val="22"/>
              </w:rPr>
              <w:t xml:space="preserve"> </w:t>
            </w:r>
            <w:r w:rsidRPr="00804E85">
              <w:rPr>
                <w:rFonts w:cstheme="minorHAnsi"/>
                <w:b/>
                <w:szCs w:val="22"/>
              </w:rPr>
              <w:tab/>
            </w:r>
            <w:permStart w:id="660346621" w:edGrp="everyone"/>
            <w:sdt>
              <w:sdtPr>
                <w:rPr>
                  <w:rFonts w:cstheme="minorHAnsi"/>
                  <w:b/>
                  <w:szCs w:val="22"/>
                </w:rPr>
                <w:id w:val="-2114039765"/>
                <w14:checkbox>
                  <w14:checked w14:val="0"/>
                  <w14:checkedState w14:val="2612" w14:font="MS Gothic"/>
                  <w14:uncheckedState w14:val="2610" w14:font="MS Gothic"/>
                </w14:checkbox>
              </w:sdtPr>
              <w:sdtEndPr/>
              <w:sdtContent>
                <w:r w:rsidRPr="00804E85">
                  <w:rPr>
                    <w:rFonts w:ascii="Segoe UI Symbol" w:eastAsia="MS Gothic" w:hAnsi="Segoe UI Symbol" w:cs="Segoe UI Symbol"/>
                    <w:b/>
                    <w:szCs w:val="22"/>
                  </w:rPr>
                  <w:t>☐</w:t>
                </w:r>
              </w:sdtContent>
            </w:sdt>
            <w:permEnd w:id="660346621"/>
          </w:p>
        </w:tc>
      </w:tr>
      <w:tr w:rsidR="00DE6AAB" w:rsidRPr="00804E85" w14:paraId="3434E6CF" w14:textId="77777777" w:rsidTr="002D344A">
        <w:trPr>
          <w:trHeight w:val="567"/>
        </w:trPr>
        <w:tc>
          <w:tcPr>
            <w:tcW w:w="2553" w:type="dxa"/>
            <w:gridSpan w:val="2"/>
            <w:vMerge/>
            <w:tcBorders>
              <w:left w:val="single" w:sz="4" w:space="0" w:color="auto"/>
              <w:bottom w:val="single" w:sz="4" w:space="0" w:color="auto"/>
              <w:right w:val="single" w:sz="4" w:space="0" w:color="auto"/>
            </w:tcBorders>
            <w:shd w:val="clear" w:color="auto" w:fill="F2F2F2" w:themeFill="background1" w:themeFillShade="F2"/>
            <w:vAlign w:val="center"/>
          </w:tcPr>
          <w:p w14:paraId="6E8D6D61" w14:textId="77777777" w:rsidR="00DE6AAB" w:rsidRPr="00804E85" w:rsidRDefault="00DE6AAB" w:rsidP="00DE6AAB">
            <w:pPr>
              <w:rPr>
                <w:rFonts w:cstheme="minorHAnsi"/>
                <w:b/>
                <w:szCs w:val="22"/>
              </w:rPr>
            </w:pPr>
          </w:p>
        </w:tc>
        <w:tc>
          <w:tcPr>
            <w:tcW w:w="2722" w:type="dxa"/>
            <w:tcBorders>
              <w:top w:val="single" w:sz="4" w:space="0" w:color="auto"/>
              <w:left w:val="single" w:sz="4" w:space="0" w:color="auto"/>
              <w:bottom w:val="single" w:sz="4" w:space="0" w:color="auto"/>
              <w:right w:val="nil"/>
            </w:tcBorders>
            <w:shd w:val="clear" w:color="auto" w:fill="F2F2F2" w:themeFill="background1" w:themeFillShade="F2"/>
            <w:vAlign w:val="center"/>
          </w:tcPr>
          <w:p w14:paraId="42AA1E18" w14:textId="77777777" w:rsidR="00DE6AAB" w:rsidRPr="00804E85" w:rsidRDefault="00DE6AAB" w:rsidP="00DE6AAB">
            <w:pPr>
              <w:spacing w:before="60" w:after="60"/>
              <w:rPr>
                <w:rFonts w:cstheme="minorHAnsi"/>
                <w:b/>
                <w:szCs w:val="22"/>
              </w:rPr>
            </w:pPr>
            <w:r w:rsidRPr="00804E85">
              <w:rPr>
                <w:rFonts w:cstheme="minorHAnsi"/>
                <w:b/>
                <w:szCs w:val="22"/>
              </w:rPr>
              <w:t>NOT SATISFACTORY</w:t>
            </w:r>
            <w:r w:rsidRPr="00804E85">
              <w:rPr>
                <w:rFonts w:cstheme="minorHAnsi"/>
                <w:b/>
                <w:szCs w:val="22"/>
              </w:rPr>
              <w:tab/>
            </w:r>
            <w:permStart w:id="2118124800" w:edGrp="everyone"/>
            <w:sdt>
              <w:sdtPr>
                <w:rPr>
                  <w:rFonts w:cstheme="minorHAnsi"/>
                  <w:b/>
                  <w:szCs w:val="22"/>
                </w:rPr>
                <w:id w:val="-525634220"/>
                <w14:checkbox>
                  <w14:checked w14:val="0"/>
                  <w14:checkedState w14:val="2612" w14:font="MS Gothic"/>
                  <w14:uncheckedState w14:val="2610" w14:font="MS Gothic"/>
                </w14:checkbox>
              </w:sdtPr>
              <w:sdtEndPr/>
              <w:sdtContent>
                <w:r w:rsidRPr="00804E85">
                  <w:rPr>
                    <w:rFonts w:ascii="Segoe UI Symbol" w:eastAsia="MS Gothic" w:hAnsi="Segoe UI Symbol" w:cs="Segoe UI Symbol"/>
                    <w:b/>
                    <w:szCs w:val="22"/>
                  </w:rPr>
                  <w:t>☐</w:t>
                </w:r>
              </w:sdtContent>
            </w:sdt>
            <w:permEnd w:id="2118124800"/>
            <w:r w:rsidRPr="00804E85">
              <w:rPr>
                <w:rFonts w:cstheme="minorHAnsi"/>
                <w:b/>
                <w:szCs w:val="22"/>
              </w:rPr>
              <w:t xml:space="preserve">  </w:t>
            </w:r>
          </w:p>
        </w:tc>
        <w:tc>
          <w:tcPr>
            <w:tcW w:w="4501"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tcPr>
          <w:p w14:paraId="1351624D" w14:textId="77777777" w:rsidR="00DE6AAB" w:rsidRPr="00804E85" w:rsidRDefault="00DE6AAB" w:rsidP="00DE6AAB">
            <w:pPr>
              <w:rPr>
                <w:rFonts w:cstheme="minorHAnsi"/>
                <w:b/>
                <w:szCs w:val="22"/>
              </w:rPr>
            </w:pPr>
            <w:r w:rsidRPr="00804E85">
              <w:rPr>
                <w:rFonts w:cstheme="minorHAnsi"/>
                <w:szCs w:val="22"/>
              </w:rPr>
              <w:t>Is resubmission required?</w:t>
            </w:r>
            <w:r w:rsidRPr="00804E85">
              <w:rPr>
                <w:rFonts w:cstheme="minorHAnsi"/>
                <w:b/>
                <w:szCs w:val="22"/>
              </w:rPr>
              <w:t xml:space="preserve">  </w:t>
            </w:r>
            <w:r w:rsidRPr="00804E85">
              <w:rPr>
                <w:rFonts w:cstheme="minorHAnsi"/>
                <w:szCs w:val="22"/>
              </w:rPr>
              <w:t xml:space="preserve">Yes </w:t>
            </w:r>
            <w:permStart w:id="567432988" w:edGrp="everyone"/>
            <w:sdt>
              <w:sdtPr>
                <w:rPr>
                  <w:rFonts w:cstheme="minorHAnsi"/>
                  <w:szCs w:val="22"/>
                </w:rPr>
                <w:id w:val="1948111082"/>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567432988"/>
            <w:r w:rsidRPr="00804E85">
              <w:rPr>
                <w:rFonts w:cstheme="minorHAnsi"/>
                <w:szCs w:val="22"/>
              </w:rPr>
              <w:t xml:space="preserve">   No </w:t>
            </w:r>
            <w:permStart w:id="1623066125" w:edGrp="everyone"/>
            <w:sdt>
              <w:sdtPr>
                <w:rPr>
                  <w:rFonts w:cstheme="minorHAnsi"/>
                  <w:szCs w:val="22"/>
                </w:rPr>
                <w:id w:val="73170206"/>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623066125"/>
          </w:p>
        </w:tc>
      </w:tr>
      <w:tr w:rsidR="00DE6AAB" w:rsidRPr="00804E85" w14:paraId="3F6C8290" w14:textId="77777777" w:rsidTr="002D344A">
        <w:trPr>
          <w:trHeight w:val="567"/>
        </w:trPr>
        <w:tc>
          <w:tcPr>
            <w:tcW w:w="2553" w:type="dxa"/>
            <w:gridSpan w:val="2"/>
            <w:tcBorders>
              <w:left w:val="single" w:sz="4" w:space="0" w:color="auto"/>
              <w:right w:val="single" w:sz="4" w:space="0" w:color="auto"/>
            </w:tcBorders>
            <w:shd w:val="clear" w:color="auto" w:fill="F2F2F2" w:themeFill="background1" w:themeFillShade="F2"/>
            <w:vAlign w:val="center"/>
          </w:tcPr>
          <w:p w14:paraId="6C876DEF" w14:textId="77777777" w:rsidR="00DE6AAB" w:rsidRPr="00804E85" w:rsidRDefault="00DE6AAB" w:rsidP="00DE6AAB">
            <w:pPr>
              <w:rPr>
                <w:rFonts w:cstheme="minorHAnsi"/>
                <w:b/>
                <w:szCs w:val="22"/>
              </w:rPr>
            </w:pPr>
            <w:r w:rsidRPr="00804E85">
              <w:rPr>
                <w:rFonts w:cstheme="minorHAnsi"/>
                <w:b/>
                <w:szCs w:val="22"/>
              </w:rPr>
              <w:t xml:space="preserve">Resubmission: </w:t>
            </w: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29168C1" w14:textId="77777777" w:rsidR="00DE6AAB" w:rsidRPr="00804E85" w:rsidRDefault="00DE6AAB" w:rsidP="00DE6AAB">
            <w:pPr>
              <w:tabs>
                <w:tab w:val="left" w:pos="6016"/>
              </w:tabs>
              <w:spacing w:before="120"/>
              <w:ind w:right="37"/>
              <w:rPr>
                <w:rFonts w:cstheme="minorHAnsi"/>
                <w:szCs w:val="22"/>
              </w:rPr>
            </w:pPr>
            <w:r w:rsidRPr="00804E85">
              <w:rPr>
                <w:rFonts w:cstheme="minorHAnsi"/>
                <w:szCs w:val="22"/>
              </w:rPr>
              <w:t xml:space="preserve">Competency development strategies discussed with student?   </w:t>
            </w:r>
            <w:permStart w:id="2014129791" w:edGrp="everyone"/>
            <w:sdt>
              <w:sdtPr>
                <w:rPr>
                  <w:rFonts w:cstheme="minorHAnsi"/>
                  <w:szCs w:val="22"/>
                </w:rPr>
                <w:id w:val="1381356314"/>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2014129791"/>
          </w:p>
        </w:tc>
      </w:tr>
      <w:tr w:rsidR="00DE6AAB" w:rsidRPr="00804E85" w14:paraId="5CFF028B" w14:textId="77777777" w:rsidTr="002D344A">
        <w:trPr>
          <w:trHeight w:val="567"/>
        </w:trPr>
        <w:tc>
          <w:tcPr>
            <w:tcW w:w="2553"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14:paraId="40D9AEF8" w14:textId="77777777" w:rsidR="00DE6AAB" w:rsidRPr="00804E85" w:rsidRDefault="00DE6AAB" w:rsidP="00DE6AAB">
            <w:pPr>
              <w:rPr>
                <w:rFonts w:cstheme="minorHAnsi"/>
                <w:b/>
                <w:szCs w:val="22"/>
              </w:rPr>
            </w:pP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1A4611" w14:textId="77777777" w:rsidR="00DE6AAB" w:rsidRPr="00804E85" w:rsidRDefault="00DE6AAB" w:rsidP="00DE6AAB">
            <w:pPr>
              <w:rPr>
                <w:rFonts w:cstheme="minorHAnsi"/>
                <w:b/>
                <w:szCs w:val="22"/>
              </w:rPr>
            </w:pPr>
            <w:r w:rsidRPr="00804E85">
              <w:rPr>
                <w:rFonts w:cstheme="minorHAnsi"/>
                <w:szCs w:val="22"/>
              </w:rPr>
              <w:t>Agreed due date for resubmission:</w:t>
            </w:r>
            <w:permStart w:id="177107678" w:edGrp="everyone"/>
            <w:r w:rsidRPr="00804E85">
              <w:rPr>
                <w:rFonts w:cstheme="minorHAnsi"/>
                <w:szCs w:val="22"/>
              </w:rPr>
              <w:t xml:space="preserve">       /      /         </w:t>
            </w:r>
            <w:permEnd w:id="177107678"/>
          </w:p>
        </w:tc>
      </w:tr>
      <w:tr w:rsidR="00DE6AAB" w:rsidRPr="00804E85" w14:paraId="0A57721D" w14:textId="77777777" w:rsidTr="00FC580B">
        <w:trPr>
          <w:trHeight w:val="567"/>
        </w:trPr>
        <w:tc>
          <w:tcPr>
            <w:tcW w:w="2553" w:type="dxa"/>
            <w:gridSpan w:val="2"/>
            <w:tcBorders>
              <w:top w:val="single" w:sz="4" w:space="0" w:color="auto"/>
              <w:left w:val="single" w:sz="4" w:space="0" w:color="auto"/>
              <w:bottom w:val="single" w:sz="4" w:space="0" w:color="auto"/>
              <w:right w:val="single" w:sz="12" w:space="0" w:color="auto"/>
            </w:tcBorders>
            <w:shd w:val="clear" w:color="auto" w:fill="F2F2F2" w:themeFill="background1" w:themeFillShade="F2"/>
            <w:vAlign w:val="center"/>
          </w:tcPr>
          <w:p w14:paraId="3E117ED0" w14:textId="77777777" w:rsidR="00DE6AAB" w:rsidRPr="00804E85" w:rsidRDefault="00DE6AAB" w:rsidP="00DE6AAB">
            <w:pPr>
              <w:rPr>
                <w:rFonts w:cstheme="minorHAnsi"/>
                <w:b/>
                <w:szCs w:val="22"/>
              </w:rPr>
            </w:pPr>
            <w:r w:rsidRPr="00804E85">
              <w:rPr>
                <w:rFonts w:cstheme="minorHAnsi"/>
                <w:b/>
                <w:szCs w:val="22"/>
              </w:rPr>
              <w:t>Assessor Signature:</w:t>
            </w:r>
          </w:p>
        </w:tc>
        <w:tc>
          <w:tcPr>
            <w:tcW w:w="4105"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403AD61E" w14:textId="64D86F20" w:rsidR="00DE6AAB" w:rsidRPr="00804E85" w:rsidRDefault="00A66FA9" w:rsidP="00DE6AAB">
            <w:pPr>
              <w:rPr>
                <w:rFonts w:cstheme="minorHAnsi"/>
                <w:szCs w:val="22"/>
              </w:rPr>
            </w:pPr>
            <w:r w:rsidRPr="00804E85">
              <w:rPr>
                <w:rFonts w:cstheme="minorHAnsi"/>
                <w:noProof/>
                <w:szCs w:val="22"/>
              </w:rPr>
              <w:drawing>
                <wp:inline distT="0" distB="0" distL="0" distR="0" wp14:anchorId="2B6EEE84" wp14:editId="59C0F9F8">
                  <wp:extent cx="215900" cy="215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sidR="007126BB">
              <w:rPr>
                <w:rFonts w:cstheme="minorHAnsi"/>
                <w:szCs w:val="22"/>
              </w:rPr>
              <w:t xml:space="preserve"> </w:t>
            </w:r>
            <w:permStart w:id="1430919161" w:edGrp="everyone"/>
            <w:r w:rsidR="007126BB">
              <w:rPr>
                <w:rFonts w:cstheme="minorHAnsi"/>
                <w:szCs w:val="22"/>
              </w:rPr>
              <w:t xml:space="preserve">  </w:t>
            </w:r>
            <w:permEnd w:id="1430919161"/>
          </w:p>
        </w:tc>
        <w:tc>
          <w:tcPr>
            <w:tcW w:w="3118" w:type="dxa"/>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2C350D99" w14:textId="77777777" w:rsidR="00DE6AAB" w:rsidRPr="00804E85" w:rsidRDefault="00DE6AAB" w:rsidP="00DE6AAB">
            <w:pPr>
              <w:rPr>
                <w:rFonts w:cstheme="minorHAnsi"/>
                <w:szCs w:val="22"/>
              </w:rPr>
            </w:pPr>
            <w:r w:rsidRPr="00804E85">
              <w:rPr>
                <w:rFonts w:cstheme="minorHAnsi"/>
                <w:b/>
                <w:szCs w:val="22"/>
              </w:rPr>
              <w:t>Date:</w:t>
            </w:r>
            <w:permStart w:id="978064913" w:edGrp="everyone"/>
            <w:r w:rsidRPr="00804E85">
              <w:rPr>
                <w:rFonts w:cstheme="minorHAnsi"/>
                <w:b/>
                <w:szCs w:val="22"/>
              </w:rPr>
              <w:t xml:space="preserve"> </w:t>
            </w:r>
            <w:r w:rsidRPr="00804E85">
              <w:rPr>
                <w:rFonts w:cstheme="minorHAnsi"/>
                <w:szCs w:val="22"/>
              </w:rPr>
              <w:t xml:space="preserve">     /      /         </w:t>
            </w:r>
            <w:permEnd w:id="978064913"/>
          </w:p>
        </w:tc>
      </w:tr>
    </w:tbl>
    <w:p w14:paraId="57C1799B" w14:textId="77777777" w:rsidR="00377F9C" w:rsidRPr="007119D6" w:rsidRDefault="00377F9C" w:rsidP="007119D6">
      <w:pPr>
        <w:widowControl/>
        <w:autoSpaceDE/>
        <w:autoSpaceDN/>
        <w:adjustRightInd/>
        <w:spacing w:after="200" w:line="276" w:lineRule="auto"/>
        <w:rPr>
          <w:rFonts w:cs="Arial"/>
          <w:szCs w:val="24"/>
        </w:rPr>
      </w:pPr>
    </w:p>
    <w:p w14:paraId="34631C8E" w14:textId="77777777" w:rsidR="008B1712" w:rsidRPr="0081533A" w:rsidRDefault="008B1712" w:rsidP="008B1712">
      <w:pPr>
        <w:pStyle w:val="Heading1"/>
        <w:shd w:val="clear" w:color="auto" w:fill="D9D9D9" w:themeFill="background1" w:themeFillShade="D9"/>
        <w:rPr>
          <w:rFonts w:cstheme="minorHAnsi"/>
          <w:bCs w:val="0"/>
        </w:rPr>
      </w:pPr>
      <w:r w:rsidRPr="0081533A">
        <w:rPr>
          <w:rFonts w:cstheme="minorHAnsi"/>
          <w:bCs w:val="0"/>
        </w:rPr>
        <w:lastRenderedPageBreak/>
        <w:t>Assessment Task 2</w:t>
      </w:r>
    </w:p>
    <w:p w14:paraId="594B46FB" w14:textId="77777777" w:rsidR="008B1712" w:rsidRPr="0081533A" w:rsidRDefault="008B1712" w:rsidP="008B1712">
      <w:pPr>
        <w:widowControl/>
        <w:autoSpaceDE/>
        <w:autoSpaceDN/>
        <w:adjustRightInd/>
        <w:spacing w:after="200" w:line="276" w:lineRule="auto"/>
        <w:rPr>
          <w:rFonts w:cstheme="minorHAnsi"/>
          <w:b/>
          <w:bCs/>
          <w:szCs w:val="24"/>
        </w:rPr>
      </w:pPr>
    </w:p>
    <w:tbl>
      <w:tblPr>
        <w:tblStyle w:val="TableGrid"/>
        <w:tblpPr w:leftFromText="181" w:rightFromText="181" w:vertAnchor="text" w:horzAnchor="margin" w:tblpY="1"/>
        <w:tblOverlap w:val="never"/>
        <w:tblW w:w="9781" w:type="dxa"/>
        <w:tblCellMar>
          <w:top w:w="113" w:type="dxa"/>
          <w:bottom w:w="113" w:type="dxa"/>
        </w:tblCellMar>
        <w:tblLook w:val="04A0" w:firstRow="1" w:lastRow="0" w:firstColumn="1" w:lastColumn="0" w:noHBand="0" w:noVBand="1"/>
      </w:tblPr>
      <w:tblGrid>
        <w:gridCol w:w="3324"/>
        <w:gridCol w:w="6457"/>
      </w:tblGrid>
      <w:tr w:rsidR="00314A31" w:rsidRPr="0081533A" w14:paraId="3A56F54B" w14:textId="77777777" w:rsidTr="00A020D9">
        <w:trPr>
          <w:trHeight w:val="157"/>
        </w:trPr>
        <w:tc>
          <w:tcPr>
            <w:tcW w:w="3324" w:type="dxa"/>
            <w:shd w:val="clear" w:color="auto" w:fill="auto"/>
          </w:tcPr>
          <w:p w14:paraId="37EEEB64" w14:textId="77777777" w:rsidR="00314A31" w:rsidRPr="00463584" w:rsidRDefault="00314A31" w:rsidP="00314A31">
            <w:pPr>
              <w:rPr>
                <w:b/>
              </w:rPr>
            </w:pPr>
            <w:r w:rsidRPr="00463584">
              <w:rPr>
                <w:b/>
              </w:rPr>
              <w:t>Assessment Title:</w:t>
            </w:r>
          </w:p>
        </w:tc>
        <w:tc>
          <w:tcPr>
            <w:tcW w:w="6457" w:type="dxa"/>
          </w:tcPr>
          <w:p w14:paraId="63C93DDB" w14:textId="6BB99734" w:rsidR="00314A31" w:rsidRPr="0081533A" w:rsidRDefault="00314A31" w:rsidP="00314A31">
            <w:r w:rsidRPr="002361D6">
              <w:rPr>
                <w:rFonts w:cstheme="minorHAnsi"/>
                <w:color w:val="000000" w:themeColor="text1"/>
              </w:rPr>
              <w:t>Project– Network design and proposal</w:t>
            </w:r>
          </w:p>
        </w:tc>
      </w:tr>
      <w:tr w:rsidR="00314A31" w:rsidRPr="0081533A" w14:paraId="03926FA3" w14:textId="77777777" w:rsidTr="00A020D9">
        <w:trPr>
          <w:trHeight w:val="567"/>
        </w:trPr>
        <w:tc>
          <w:tcPr>
            <w:tcW w:w="3324" w:type="dxa"/>
            <w:shd w:val="clear" w:color="auto" w:fill="auto"/>
          </w:tcPr>
          <w:p w14:paraId="350D05F4" w14:textId="77777777" w:rsidR="00314A31" w:rsidRPr="00463584" w:rsidRDefault="00314A31" w:rsidP="00314A31">
            <w:pPr>
              <w:rPr>
                <w:b/>
                <w:bCs/>
              </w:rPr>
            </w:pPr>
            <w:r w:rsidRPr="00463584">
              <w:rPr>
                <w:b/>
                <w:bCs/>
              </w:rPr>
              <w:t>Assessment Instructions:</w:t>
            </w:r>
          </w:p>
        </w:tc>
        <w:tc>
          <w:tcPr>
            <w:tcW w:w="6457" w:type="dxa"/>
          </w:tcPr>
          <w:p w14:paraId="727CEBB7" w14:textId="7D8CE466" w:rsidR="00314A31" w:rsidRPr="002361D6" w:rsidRDefault="00314A31" w:rsidP="00314A31">
            <w:pPr>
              <w:rPr>
                <w:rFonts w:cstheme="minorHAnsi"/>
                <w:color w:val="000000" w:themeColor="text1"/>
              </w:rPr>
            </w:pPr>
            <w:r w:rsidRPr="002361D6">
              <w:rPr>
                <w:rFonts w:cstheme="minorHAnsi"/>
                <w:color w:val="000000" w:themeColor="text1"/>
              </w:rPr>
              <w:t xml:space="preserve">This assessment is a practical task to test </w:t>
            </w:r>
            <w:r>
              <w:rPr>
                <w:rFonts w:cstheme="minorHAnsi"/>
                <w:color w:val="000000" w:themeColor="text1"/>
              </w:rPr>
              <w:t>your</w:t>
            </w:r>
            <w:r w:rsidRPr="002361D6">
              <w:rPr>
                <w:rFonts w:cstheme="minorHAnsi"/>
                <w:color w:val="000000" w:themeColor="text1"/>
              </w:rPr>
              <w:t xml:space="preserve"> knowledge/skill on design small networks.</w:t>
            </w:r>
          </w:p>
          <w:p w14:paraId="3D6BB1AF" w14:textId="77777777" w:rsidR="00314A31" w:rsidRPr="002361D6" w:rsidRDefault="00314A31" w:rsidP="00314A31">
            <w:pPr>
              <w:rPr>
                <w:rFonts w:cstheme="minorHAnsi"/>
                <w:color w:val="FF0000"/>
              </w:rPr>
            </w:pPr>
          </w:p>
          <w:p w14:paraId="678C571F" w14:textId="0F4EC5EE" w:rsidR="00314A31" w:rsidRDefault="00314A31" w:rsidP="00314A31">
            <w:pPr>
              <w:spacing w:after="120"/>
              <w:rPr>
                <w:rFonts w:cstheme="minorHAnsi"/>
              </w:rPr>
            </w:pPr>
            <w:r w:rsidRPr="00B93E3A">
              <w:rPr>
                <w:rFonts w:cstheme="minorHAnsi"/>
              </w:rPr>
              <w:t xml:space="preserve">In this assessment, </w:t>
            </w:r>
            <w:r>
              <w:rPr>
                <w:rFonts w:cstheme="minorHAnsi"/>
              </w:rPr>
              <w:t>you</w:t>
            </w:r>
            <w:r w:rsidRPr="00B93E3A">
              <w:rPr>
                <w:rFonts w:cstheme="minorHAnsi"/>
              </w:rPr>
              <w:t xml:space="preserve"> must read a case profile and conduct a series of activities around developing a </w:t>
            </w:r>
            <w:r w:rsidRPr="00B93E3A">
              <w:rPr>
                <w:rFonts w:cstheme="minorHAnsi"/>
                <w:color w:val="000000" w:themeColor="text1"/>
              </w:rPr>
              <w:t xml:space="preserve">design </w:t>
            </w:r>
            <w:r w:rsidRPr="00B93E3A">
              <w:rPr>
                <w:rFonts w:cstheme="minorHAnsi"/>
              </w:rPr>
              <w:t xml:space="preserve">proposal for </w:t>
            </w:r>
            <w:r>
              <w:rPr>
                <w:rFonts w:cstheme="minorHAnsi"/>
              </w:rPr>
              <w:t xml:space="preserve">a </w:t>
            </w:r>
            <w:r w:rsidRPr="00B93E3A">
              <w:rPr>
                <w:rFonts w:cstheme="minorHAnsi"/>
              </w:rPr>
              <w:t xml:space="preserve">networking project. There is an observation to further check </w:t>
            </w:r>
            <w:r>
              <w:rPr>
                <w:rFonts w:cstheme="minorHAnsi"/>
              </w:rPr>
              <w:t>your</w:t>
            </w:r>
            <w:r w:rsidRPr="00B93E3A">
              <w:rPr>
                <w:rFonts w:cstheme="minorHAnsi"/>
              </w:rPr>
              <w:t xml:space="preserve"> skills in confirming information and communicating effectively with a client. </w:t>
            </w:r>
          </w:p>
          <w:p w14:paraId="0DF72438" w14:textId="77777777" w:rsidR="00314A31" w:rsidRDefault="00314A31" w:rsidP="00314A31">
            <w:pPr>
              <w:spacing w:after="120"/>
              <w:rPr>
                <w:rFonts w:cstheme="minorHAnsi"/>
              </w:rPr>
            </w:pPr>
            <w:r w:rsidRPr="00B93E3A">
              <w:rPr>
                <w:rFonts w:cstheme="minorHAnsi"/>
              </w:rPr>
              <w:t xml:space="preserve">There are three parts in this assessment.  </w:t>
            </w:r>
          </w:p>
          <w:p w14:paraId="5D3537A8" w14:textId="77777777" w:rsidR="00314A31" w:rsidRPr="00B93E3A" w:rsidRDefault="00314A31" w:rsidP="00314A31">
            <w:pPr>
              <w:pStyle w:val="NormalWeb"/>
              <w:shd w:val="clear" w:color="auto" w:fill="FFFFFF" w:themeFill="background1"/>
              <w:spacing w:before="0" w:beforeAutospacing="0"/>
              <w:rPr>
                <w:rFonts w:cstheme="minorHAnsi"/>
                <w:szCs w:val="22"/>
              </w:rPr>
            </w:pPr>
            <w:r w:rsidRPr="00B93E3A">
              <w:rPr>
                <w:rFonts w:cstheme="minorHAnsi"/>
                <w:szCs w:val="22"/>
              </w:rPr>
              <w:t>Part 1 – Document Client network needs</w:t>
            </w:r>
          </w:p>
          <w:p w14:paraId="5DA51487" w14:textId="77777777" w:rsidR="00314A31" w:rsidRPr="00B93E3A" w:rsidRDefault="00314A31" w:rsidP="00314A31">
            <w:pPr>
              <w:pStyle w:val="NormalWeb"/>
              <w:shd w:val="clear" w:color="auto" w:fill="FFFFFF" w:themeFill="background1"/>
              <w:spacing w:before="0" w:beforeAutospacing="0"/>
              <w:rPr>
                <w:rFonts w:cstheme="minorHAnsi"/>
                <w:szCs w:val="22"/>
              </w:rPr>
            </w:pPr>
            <w:r w:rsidRPr="00B93E3A">
              <w:rPr>
                <w:rFonts w:cstheme="minorHAnsi"/>
                <w:szCs w:val="22"/>
              </w:rPr>
              <w:t>Part 2 – Role Play/Observation - Clarify and confirm clients network needs</w:t>
            </w:r>
          </w:p>
          <w:p w14:paraId="2111597C" w14:textId="77777777" w:rsidR="00314A31" w:rsidRPr="00B93E3A" w:rsidRDefault="00314A31" w:rsidP="00314A31">
            <w:pPr>
              <w:pStyle w:val="NormalWeb"/>
              <w:shd w:val="clear" w:color="auto" w:fill="FFFFFF" w:themeFill="background1"/>
              <w:rPr>
                <w:rFonts w:cstheme="minorHAnsi"/>
                <w:szCs w:val="22"/>
              </w:rPr>
            </w:pPr>
            <w:r w:rsidRPr="00B93E3A">
              <w:rPr>
                <w:rFonts w:cstheme="minorHAnsi"/>
                <w:szCs w:val="22"/>
              </w:rPr>
              <w:t>Part 3 – Provide Project plan and Obtain approval and security clearance</w:t>
            </w:r>
          </w:p>
          <w:p w14:paraId="47E37F72" w14:textId="269FD3C1" w:rsidR="00314A31" w:rsidRPr="00B93E3A" w:rsidRDefault="00314A31" w:rsidP="00314A31">
            <w:pPr>
              <w:spacing w:after="120"/>
              <w:rPr>
                <w:rFonts w:cstheme="minorHAnsi"/>
                <w:lang w:eastAsia="zh-CN"/>
              </w:rPr>
            </w:pPr>
            <w:r>
              <w:rPr>
                <w:rFonts w:cstheme="minorHAnsi"/>
              </w:rPr>
              <w:t>You</w:t>
            </w:r>
            <w:r w:rsidRPr="00B93E3A">
              <w:rPr>
                <w:rFonts w:cstheme="minorHAnsi"/>
              </w:rPr>
              <w:t xml:space="preserve"> need to submit the writing tasks and the observation checklist for the assessor to mark</w:t>
            </w:r>
            <w:r w:rsidRPr="00B93E3A">
              <w:rPr>
                <w:rFonts w:cstheme="minorHAnsi"/>
                <w:lang w:eastAsia="zh-CN"/>
              </w:rPr>
              <w:t xml:space="preserve">. </w:t>
            </w:r>
            <w:r>
              <w:rPr>
                <w:rFonts w:cstheme="minorHAnsi"/>
                <w:lang w:eastAsia="zh-CN"/>
              </w:rPr>
              <w:t>This assessment is open book.</w:t>
            </w:r>
            <w:r w:rsidRPr="00B93E3A">
              <w:rPr>
                <w:rFonts w:cstheme="minorHAnsi"/>
                <w:lang w:eastAsia="zh-CN"/>
              </w:rPr>
              <w:t xml:space="preserve"> </w:t>
            </w:r>
          </w:p>
          <w:p w14:paraId="7D9D09A2" w14:textId="77777777" w:rsidR="00314A31" w:rsidRPr="002361D6" w:rsidRDefault="00314A31" w:rsidP="00314A31">
            <w:pPr>
              <w:rPr>
                <w:rFonts w:cstheme="minorHAnsi"/>
              </w:rPr>
            </w:pPr>
          </w:p>
          <w:p w14:paraId="0C878829" w14:textId="77777777" w:rsidR="00314A31" w:rsidRPr="002361D6" w:rsidRDefault="00314A31" w:rsidP="00314A31">
            <w:pPr>
              <w:rPr>
                <w:rFonts w:cstheme="minorHAnsi"/>
                <w:color w:val="FF0000"/>
              </w:rPr>
            </w:pPr>
            <w:r w:rsidRPr="002361D6">
              <w:rPr>
                <w:rFonts w:cstheme="minorHAnsi"/>
              </w:rPr>
              <w:t>This assessment will be conducted in class or online.</w:t>
            </w:r>
            <w:r>
              <w:rPr>
                <w:rFonts w:cstheme="minorHAnsi"/>
              </w:rPr>
              <w:t xml:space="preserve"> Where using video via online methods the assessment must be conducted according to the Video guidelines.</w:t>
            </w:r>
          </w:p>
          <w:p w14:paraId="13122634" w14:textId="77777777" w:rsidR="00314A31" w:rsidRPr="002361D6" w:rsidRDefault="00314A31" w:rsidP="00314A31">
            <w:pPr>
              <w:rPr>
                <w:rFonts w:cstheme="minorHAnsi"/>
              </w:rPr>
            </w:pPr>
          </w:p>
          <w:p w14:paraId="4E3C8A4C" w14:textId="33A26EDA" w:rsidR="00314A31" w:rsidRPr="00A020D9" w:rsidRDefault="00314A31" w:rsidP="00314A31">
            <w:pPr>
              <w:rPr>
                <w:color w:val="000000" w:themeColor="text1"/>
              </w:rPr>
            </w:pPr>
            <w:r>
              <w:rPr>
                <w:rFonts w:cstheme="minorHAnsi"/>
              </w:rPr>
              <w:t>You</w:t>
            </w:r>
            <w:r w:rsidRPr="002361D6">
              <w:rPr>
                <w:rFonts w:cstheme="minorHAnsi"/>
              </w:rPr>
              <w:t xml:space="preserve"> must complete all tasks to a satisfactory level to receive a satisfactory result.</w:t>
            </w:r>
          </w:p>
        </w:tc>
      </w:tr>
      <w:tr w:rsidR="00314A31" w:rsidRPr="0081533A" w14:paraId="1AC79CA5" w14:textId="77777777" w:rsidTr="00A020D9">
        <w:trPr>
          <w:trHeight w:val="19"/>
        </w:trPr>
        <w:tc>
          <w:tcPr>
            <w:tcW w:w="3324" w:type="dxa"/>
          </w:tcPr>
          <w:p w14:paraId="23D17484" w14:textId="77777777" w:rsidR="00314A31" w:rsidRPr="00463584" w:rsidRDefault="00314A31" w:rsidP="00314A31">
            <w:pPr>
              <w:rPr>
                <w:b/>
              </w:rPr>
            </w:pPr>
            <w:r w:rsidRPr="00463584">
              <w:rPr>
                <w:b/>
                <w:bCs/>
              </w:rPr>
              <w:t>Duration of the Assessment:</w:t>
            </w:r>
          </w:p>
        </w:tc>
        <w:tc>
          <w:tcPr>
            <w:tcW w:w="6457" w:type="dxa"/>
          </w:tcPr>
          <w:p w14:paraId="356FBD8D" w14:textId="6C8239D0" w:rsidR="00314A31" w:rsidRPr="00AB4BF6" w:rsidRDefault="00314A31" w:rsidP="00314A31">
            <w:pPr>
              <w:rPr>
                <w:rFonts w:cstheme="minorHAnsi"/>
                <w:color w:val="FF0000"/>
              </w:rPr>
            </w:pPr>
            <w:r w:rsidRPr="002361D6">
              <w:rPr>
                <w:rFonts w:cstheme="minorHAnsi"/>
                <w:color w:val="000000" w:themeColor="text1"/>
              </w:rPr>
              <w:t>3 hours</w:t>
            </w:r>
          </w:p>
        </w:tc>
      </w:tr>
      <w:tr w:rsidR="00314A31" w:rsidRPr="0081533A" w14:paraId="06ECEBFE" w14:textId="77777777" w:rsidTr="00A020D9">
        <w:trPr>
          <w:trHeight w:val="19"/>
        </w:trPr>
        <w:tc>
          <w:tcPr>
            <w:tcW w:w="3324" w:type="dxa"/>
          </w:tcPr>
          <w:p w14:paraId="76D13849" w14:textId="77777777" w:rsidR="00314A31" w:rsidRPr="00463584" w:rsidRDefault="00314A31" w:rsidP="00314A31">
            <w:pPr>
              <w:rPr>
                <w:b/>
                <w:bCs/>
              </w:rPr>
            </w:pPr>
            <w:r w:rsidRPr="00463584">
              <w:rPr>
                <w:b/>
              </w:rPr>
              <w:t>Required Knowledge</w:t>
            </w:r>
          </w:p>
        </w:tc>
        <w:tc>
          <w:tcPr>
            <w:tcW w:w="6457" w:type="dxa"/>
          </w:tcPr>
          <w:p w14:paraId="65FDD97A" w14:textId="076FED00" w:rsidR="00314A31" w:rsidRPr="002361D6" w:rsidRDefault="00314A31" w:rsidP="00314A31">
            <w:pPr>
              <w:rPr>
                <w:rFonts w:cstheme="minorHAnsi"/>
              </w:rPr>
            </w:pPr>
            <w:r w:rsidRPr="002361D6">
              <w:rPr>
                <w:rFonts w:cstheme="minorHAnsi"/>
              </w:rPr>
              <w:t xml:space="preserve"> </w:t>
            </w:r>
            <w:r>
              <w:rPr>
                <w:rFonts w:cstheme="minorHAnsi"/>
              </w:rPr>
              <w:t>You</w:t>
            </w:r>
            <w:r w:rsidRPr="002361D6">
              <w:rPr>
                <w:rFonts w:cstheme="minorHAnsi"/>
              </w:rPr>
              <w:t xml:space="preserve"> must demonstrate knowledge in</w:t>
            </w:r>
            <w:r>
              <w:rPr>
                <w:rFonts w:cstheme="minorHAnsi"/>
              </w:rPr>
              <w:t>:</w:t>
            </w:r>
          </w:p>
          <w:p w14:paraId="568D040C"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industry accepted hardware and software products, including those used for networks</w:t>
            </w:r>
          </w:p>
          <w:p w14:paraId="7AE11B52"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building requirements that may be used in installing, configuring and securing an office</w:t>
            </w:r>
          </w:p>
          <w:p w14:paraId="28E20643"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data and voice transmission technologies and protocols</w:t>
            </w:r>
          </w:p>
          <w:p w14:paraId="0216FA5B"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hardware and software installation procedures</w:t>
            </w:r>
          </w:p>
          <w:p w14:paraId="468F2982"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organisational procedures including:</w:t>
            </w:r>
          </w:p>
          <w:p w14:paraId="7D383FC2" w14:textId="77777777" w:rsidR="00314A31" w:rsidRPr="002361D6" w:rsidRDefault="00314A31" w:rsidP="00314A31">
            <w:pPr>
              <w:pStyle w:val="ListParagraph"/>
              <w:widowControl/>
              <w:numPr>
                <w:ilvl w:val="0"/>
                <w:numId w:val="4"/>
              </w:numPr>
              <w:autoSpaceDE/>
              <w:autoSpaceDN/>
              <w:adjustRightInd/>
              <w:rPr>
                <w:rFonts w:cstheme="minorHAnsi"/>
              </w:rPr>
            </w:pPr>
            <w:r w:rsidRPr="002361D6">
              <w:rPr>
                <w:rFonts w:cstheme="minorHAnsi"/>
              </w:rPr>
              <w:t>software and hardware testing methods</w:t>
            </w:r>
          </w:p>
          <w:p w14:paraId="71F2FD05" w14:textId="77777777" w:rsidR="00314A31" w:rsidRPr="002361D6" w:rsidRDefault="00314A31" w:rsidP="00314A31">
            <w:pPr>
              <w:pStyle w:val="ListParagraph"/>
              <w:widowControl/>
              <w:numPr>
                <w:ilvl w:val="0"/>
                <w:numId w:val="4"/>
              </w:numPr>
              <w:autoSpaceDE/>
              <w:autoSpaceDN/>
              <w:adjustRightInd/>
              <w:rPr>
                <w:rFonts w:cstheme="minorHAnsi"/>
              </w:rPr>
            </w:pPr>
            <w:r w:rsidRPr="002361D6">
              <w:rPr>
                <w:rFonts w:cstheme="minorHAnsi"/>
              </w:rPr>
              <w:t>network setting testing methods</w:t>
            </w:r>
          </w:p>
          <w:p w14:paraId="11E19949" w14:textId="77777777" w:rsidR="00314A31" w:rsidRPr="002361D6" w:rsidRDefault="00314A31" w:rsidP="00314A31">
            <w:pPr>
              <w:pStyle w:val="ListParagraph"/>
              <w:widowControl/>
              <w:numPr>
                <w:ilvl w:val="0"/>
                <w:numId w:val="4"/>
              </w:numPr>
              <w:autoSpaceDE/>
              <w:autoSpaceDN/>
              <w:adjustRightInd/>
              <w:rPr>
                <w:rFonts w:cstheme="minorHAnsi"/>
              </w:rPr>
            </w:pPr>
            <w:r w:rsidRPr="002361D6">
              <w:rPr>
                <w:rFonts w:cstheme="minorHAnsi"/>
              </w:rPr>
              <w:t>software, hardware and network setting problem resolution procedures</w:t>
            </w:r>
          </w:p>
          <w:p w14:paraId="16C251B9"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local area network (LAN) capabilities and characteristics, including:</w:t>
            </w:r>
          </w:p>
          <w:p w14:paraId="37C5F5A2" w14:textId="77777777" w:rsidR="00314A31" w:rsidRPr="002361D6" w:rsidRDefault="00314A31" w:rsidP="00314A31">
            <w:pPr>
              <w:pStyle w:val="ListParagraph"/>
              <w:widowControl/>
              <w:numPr>
                <w:ilvl w:val="0"/>
                <w:numId w:val="4"/>
              </w:numPr>
              <w:autoSpaceDE/>
              <w:autoSpaceDN/>
              <w:adjustRightInd/>
              <w:rPr>
                <w:rFonts w:cstheme="minorHAnsi"/>
              </w:rPr>
            </w:pPr>
            <w:r w:rsidRPr="002361D6">
              <w:rPr>
                <w:rFonts w:cstheme="minorHAnsi"/>
              </w:rPr>
              <w:t>network types</w:t>
            </w:r>
          </w:p>
          <w:p w14:paraId="406D1002" w14:textId="77777777" w:rsidR="00314A31" w:rsidRPr="002361D6" w:rsidRDefault="00314A31" w:rsidP="00314A31">
            <w:pPr>
              <w:pStyle w:val="ListParagraph"/>
              <w:widowControl/>
              <w:numPr>
                <w:ilvl w:val="0"/>
                <w:numId w:val="4"/>
              </w:numPr>
              <w:autoSpaceDE/>
              <w:autoSpaceDN/>
              <w:adjustRightInd/>
              <w:rPr>
                <w:rFonts w:cstheme="minorHAnsi"/>
              </w:rPr>
            </w:pPr>
            <w:r w:rsidRPr="002361D6">
              <w:rPr>
                <w:rFonts w:cstheme="minorHAnsi"/>
              </w:rPr>
              <w:lastRenderedPageBreak/>
              <w:t>internet protocol addressing</w:t>
            </w:r>
          </w:p>
          <w:p w14:paraId="330BF37F" w14:textId="77777777" w:rsidR="00314A31" w:rsidRPr="002361D6" w:rsidRDefault="00314A31" w:rsidP="00314A31">
            <w:pPr>
              <w:pStyle w:val="ListParagraph"/>
              <w:widowControl/>
              <w:numPr>
                <w:ilvl w:val="0"/>
                <w:numId w:val="4"/>
              </w:numPr>
              <w:autoSpaceDE/>
              <w:autoSpaceDN/>
              <w:adjustRightInd/>
              <w:rPr>
                <w:rFonts w:cstheme="minorHAnsi"/>
              </w:rPr>
            </w:pPr>
            <w:r w:rsidRPr="002361D6">
              <w:rPr>
                <w:rFonts w:cstheme="minorHAnsi"/>
              </w:rPr>
              <w:t>switch and hub operation</w:t>
            </w:r>
          </w:p>
          <w:p w14:paraId="6C890FA6"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network connections, both wired and wireless</w:t>
            </w:r>
          </w:p>
          <w:p w14:paraId="612A3C34"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networking technologies, including network operating systems and cabling standards</w:t>
            </w:r>
          </w:p>
          <w:p w14:paraId="2C547C1F"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network tools, set-up and configuration procedures</w:t>
            </w:r>
          </w:p>
          <w:p w14:paraId="402A73F3"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security implications and methods for a home office network</w:t>
            </w:r>
          </w:p>
          <w:p w14:paraId="37AEFE14" w14:textId="77777777" w:rsidR="00314A31" w:rsidRPr="002361D6" w:rsidRDefault="00314A31" w:rsidP="00314A31">
            <w:pPr>
              <w:pStyle w:val="ListParagraph"/>
              <w:widowControl/>
              <w:numPr>
                <w:ilvl w:val="0"/>
                <w:numId w:val="3"/>
              </w:numPr>
              <w:autoSpaceDE/>
              <w:autoSpaceDN/>
              <w:adjustRightInd/>
              <w:ind w:left="455"/>
              <w:rPr>
                <w:rFonts w:cstheme="minorHAnsi"/>
              </w:rPr>
            </w:pPr>
            <w:r w:rsidRPr="002361D6">
              <w:rPr>
                <w:rFonts w:cstheme="minorHAnsi"/>
              </w:rPr>
              <w:t>software packages supported by the organisation</w:t>
            </w:r>
          </w:p>
          <w:p w14:paraId="06E51AD7" w14:textId="77777777" w:rsidR="00314A31" w:rsidRDefault="00314A31" w:rsidP="00314A31">
            <w:pPr>
              <w:pStyle w:val="ListParagraph"/>
              <w:widowControl/>
              <w:numPr>
                <w:ilvl w:val="0"/>
                <w:numId w:val="3"/>
              </w:numPr>
              <w:autoSpaceDE/>
              <w:autoSpaceDN/>
              <w:adjustRightInd/>
              <w:ind w:left="455"/>
              <w:rPr>
                <w:rFonts w:cstheme="minorHAnsi"/>
              </w:rPr>
            </w:pPr>
            <w:r w:rsidRPr="002361D6">
              <w:rPr>
                <w:rFonts w:cstheme="minorHAnsi"/>
              </w:rPr>
              <w:t>industry standards applicable to small networks</w:t>
            </w:r>
          </w:p>
          <w:p w14:paraId="53693A43" w14:textId="57DEB2E1" w:rsidR="00314A31" w:rsidRPr="00314A31" w:rsidRDefault="00314A31" w:rsidP="00314A31">
            <w:pPr>
              <w:pStyle w:val="ListParagraph"/>
              <w:widowControl/>
              <w:numPr>
                <w:ilvl w:val="0"/>
                <w:numId w:val="3"/>
              </w:numPr>
              <w:autoSpaceDE/>
              <w:autoSpaceDN/>
              <w:adjustRightInd/>
              <w:ind w:left="455"/>
              <w:rPr>
                <w:rFonts w:cstheme="minorHAnsi"/>
              </w:rPr>
            </w:pPr>
            <w:r w:rsidRPr="00314A31">
              <w:rPr>
                <w:rFonts w:cstheme="minorHAnsi"/>
              </w:rPr>
              <w:t>installation</w:t>
            </w:r>
            <w:r>
              <w:rPr>
                <w:rFonts w:cstheme="minorHAnsi"/>
              </w:rPr>
              <w:t xml:space="preserve"> and configuration tools</w:t>
            </w:r>
          </w:p>
        </w:tc>
      </w:tr>
      <w:tr w:rsidR="00950161" w:rsidRPr="0081533A" w14:paraId="4A457813" w14:textId="77777777" w:rsidTr="000F5B08">
        <w:trPr>
          <w:trHeight w:val="19"/>
        </w:trPr>
        <w:tc>
          <w:tcPr>
            <w:tcW w:w="9781" w:type="dxa"/>
            <w:gridSpan w:val="2"/>
          </w:tcPr>
          <w:p w14:paraId="6F91DFD9" w14:textId="765C7A90" w:rsidR="00950161" w:rsidRDefault="00950161" w:rsidP="00950161">
            <w:pPr>
              <w:rPr>
                <w:rFonts w:cs="Arial"/>
                <w:color w:val="FF0000"/>
              </w:rPr>
            </w:pPr>
            <w:r w:rsidRPr="00C54CFE">
              <w:rPr>
                <w:rFonts w:cstheme="minorHAnsi"/>
                <w:b/>
              </w:rPr>
              <w:lastRenderedPageBreak/>
              <w:t xml:space="preserve">Resources </w:t>
            </w:r>
            <w:r>
              <w:rPr>
                <w:rFonts w:cstheme="minorHAnsi"/>
                <w:b/>
              </w:rPr>
              <w:t>r</w:t>
            </w:r>
            <w:r w:rsidRPr="00C54CFE">
              <w:rPr>
                <w:rFonts w:cstheme="minorHAnsi"/>
                <w:b/>
              </w:rPr>
              <w:t xml:space="preserve">equired for this Assessment: </w:t>
            </w:r>
          </w:p>
        </w:tc>
      </w:tr>
      <w:tr w:rsidR="00314A31" w:rsidRPr="0081533A" w14:paraId="68815EEC" w14:textId="77777777" w:rsidTr="00A020D9">
        <w:trPr>
          <w:trHeight w:val="19"/>
        </w:trPr>
        <w:tc>
          <w:tcPr>
            <w:tcW w:w="3324" w:type="dxa"/>
          </w:tcPr>
          <w:p w14:paraId="4A2625F9" w14:textId="41E6699C" w:rsidR="00314A31" w:rsidRPr="00463584" w:rsidRDefault="00314A31" w:rsidP="00314A31">
            <w:pPr>
              <w:rPr>
                <w:b/>
              </w:rPr>
            </w:pPr>
            <w:r w:rsidRPr="00395667">
              <w:rPr>
                <w:rFonts w:cstheme="minorHAnsi"/>
                <w:b/>
                <w:bCs/>
              </w:rPr>
              <w:t>Supplied by Institute/workplace</w:t>
            </w:r>
          </w:p>
        </w:tc>
        <w:tc>
          <w:tcPr>
            <w:tcW w:w="6457" w:type="dxa"/>
          </w:tcPr>
          <w:p w14:paraId="71CD8038" w14:textId="77777777" w:rsidR="00314A31" w:rsidRPr="002361D6" w:rsidRDefault="00314A31" w:rsidP="00314A31">
            <w:pPr>
              <w:rPr>
                <w:rFonts w:cstheme="minorHAnsi"/>
                <w:color w:val="FF0000"/>
              </w:rPr>
            </w:pPr>
            <w:r w:rsidRPr="002361D6">
              <w:rPr>
                <w:rFonts w:cstheme="minorHAnsi"/>
              </w:rPr>
              <w:t xml:space="preserve">Standard computer room –Networked PCs and servers, MS Office (include, Visio and Project), </w:t>
            </w:r>
          </w:p>
          <w:p w14:paraId="73BCE657" w14:textId="77777777" w:rsidR="00314A31" w:rsidRPr="002361D6" w:rsidRDefault="00314A31" w:rsidP="00314A31">
            <w:pPr>
              <w:rPr>
                <w:rFonts w:cstheme="minorHAnsi"/>
              </w:rPr>
            </w:pPr>
            <w:r w:rsidRPr="002361D6">
              <w:rPr>
                <w:rFonts w:cstheme="minorHAnsi"/>
              </w:rPr>
              <w:t>Case study profile (Small office home office case study) and proposal template downloadable through Sun</w:t>
            </w:r>
            <w:r>
              <w:rPr>
                <w:rFonts w:cstheme="minorHAnsi"/>
              </w:rPr>
              <w:t>i</w:t>
            </w:r>
            <w:r w:rsidRPr="002361D6">
              <w:rPr>
                <w:rFonts w:cstheme="minorHAnsi"/>
              </w:rPr>
              <w:t>Connect.</w:t>
            </w:r>
          </w:p>
          <w:p w14:paraId="30DD9D81" w14:textId="77777777" w:rsidR="00314A31" w:rsidRPr="002361D6" w:rsidRDefault="00314A31" w:rsidP="00314A31">
            <w:pPr>
              <w:rPr>
                <w:rFonts w:cstheme="minorHAnsi"/>
              </w:rPr>
            </w:pPr>
            <w:r w:rsidRPr="002361D6">
              <w:rPr>
                <w:rFonts w:cstheme="minorHAnsi"/>
              </w:rPr>
              <w:t>System Design Proposal Temp</w:t>
            </w:r>
            <w:r>
              <w:rPr>
                <w:rFonts w:cstheme="minorHAnsi"/>
              </w:rPr>
              <w:t>late</w:t>
            </w:r>
          </w:p>
          <w:p w14:paraId="40F0281E" w14:textId="77777777" w:rsidR="00314A31" w:rsidRDefault="00314A31" w:rsidP="00314A31">
            <w:pPr>
              <w:rPr>
                <w:rFonts w:eastAsia="Times New Roman" w:cstheme="minorHAnsi"/>
              </w:rPr>
            </w:pPr>
            <w:r w:rsidRPr="002361D6">
              <w:rPr>
                <w:rFonts w:eastAsia="Times New Roman" w:cstheme="minorHAnsi"/>
              </w:rPr>
              <w:t>Installation Plan Template</w:t>
            </w:r>
          </w:p>
          <w:p w14:paraId="348B8BDD" w14:textId="583FE0F6" w:rsidR="00314A31" w:rsidRPr="00AB4BF6" w:rsidRDefault="00314A31" w:rsidP="00314A31">
            <w:pPr>
              <w:rPr>
                <w:rFonts w:cstheme="minorHAnsi"/>
                <w:color w:val="FF0000"/>
              </w:rPr>
            </w:pPr>
            <w:r>
              <w:rPr>
                <w:rFonts w:eastAsia="Times New Roman" w:cstheme="minorHAnsi"/>
              </w:rPr>
              <w:t>Video guidelines</w:t>
            </w:r>
          </w:p>
        </w:tc>
      </w:tr>
      <w:tr w:rsidR="00314A31" w:rsidRPr="0081533A" w14:paraId="0BDC5DBC" w14:textId="77777777" w:rsidTr="00A020D9">
        <w:trPr>
          <w:trHeight w:val="567"/>
        </w:trPr>
        <w:tc>
          <w:tcPr>
            <w:tcW w:w="3324" w:type="dxa"/>
          </w:tcPr>
          <w:p w14:paraId="46236212" w14:textId="3F6E64E8" w:rsidR="00314A31" w:rsidRPr="00463584" w:rsidRDefault="00314A31" w:rsidP="00314A31">
            <w:pPr>
              <w:rPr>
                <w:b/>
              </w:rPr>
            </w:pPr>
            <w:r w:rsidRPr="00395667">
              <w:rPr>
                <w:rFonts w:cstheme="minorHAnsi"/>
                <w:b/>
                <w:bCs/>
              </w:rPr>
              <w:t>Supplied by student</w:t>
            </w:r>
          </w:p>
        </w:tc>
        <w:tc>
          <w:tcPr>
            <w:tcW w:w="6457" w:type="dxa"/>
          </w:tcPr>
          <w:p w14:paraId="56761A50" w14:textId="71BDC7F0" w:rsidR="00314A31" w:rsidRDefault="00314A31" w:rsidP="00314A31">
            <w:pPr>
              <w:rPr>
                <w:rFonts w:cstheme="minorHAnsi"/>
                <w:color w:val="FF0000"/>
              </w:rPr>
            </w:pPr>
            <w:r w:rsidRPr="002361D6">
              <w:rPr>
                <w:rFonts w:cstheme="minorHAnsi"/>
              </w:rPr>
              <w:t>N/A</w:t>
            </w:r>
          </w:p>
        </w:tc>
      </w:tr>
    </w:tbl>
    <w:p w14:paraId="29B3387C" w14:textId="77777777" w:rsidR="00C84FB3" w:rsidRPr="008A5C83" w:rsidRDefault="00C84FB3">
      <w:pPr>
        <w:widowControl/>
        <w:autoSpaceDE/>
        <w:autoSpaceDN/>
        <w:adjustRightInd/>
        <w:spacing w:after="200" w:line="276" w:lineRule="auto"/>
        <w:rPr>
          <w:szCs w:val="22"/>
        </w:rPr>
      </w:pPr>
    </w:p>
    <w:p w14:paraId="59E0C905" w14:textId="77777777" w:rsidR="005B6BA6" w:rsidRPr="006F588E" w:rsidRDefault="005B6BA6">
      <w:pPr>
        <w:widowControl/>
        <w:autoSpaceDE/>
        <w:autoSpaceDN/>
        <w:adjustRightInd/>
        <w:spacing w:after="200" w:line="276" w:lineRule="auto"/>
        <w:rPr>
          <w:szCs w:val="24"/>
        </w:rPr>
        <w:sectPr w:rsidR="005B6BA6" w:rsidRPr="006F588E" w:rsidSect="004E6F22">
          <w:pgSz w:w="11918" w:h="16854"/>
          <w:pgMar w:top="1440" w:right="1077" w:bottom="1440" w:left="1077" w:header="284" w:footer="215" w:gutter="0"/>
          <w:cols w:space="720"/>
          <w:noEndnote/>
          <w:docGrid w:linePitch="326"/>
        </w:sectPr>
      </w:pP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6F588E" w:rsidRPr="006F588E" w14:paraId="6CC75545" w14:textId="77777777" w:rsidTr="005B6BA6">
        <w:tc>
          <w:tcPr>
            <w:tcW w:w="9776" w:type="dxa"/>
          </w:tcPr>
          <w:p w14:paraId="486D7D6D" w14:textId="77777777" w:rsidR="006F588E" w:rsidRPr="006F588E" w:rsidRDefault="006F588E" w:rsidP="006F588E">
            <w:pPr>
              <w:keepNext/>
              <w:keepLines/>
              <w:widowControl/>
              <w:shd w:val="clear" w:color="auto" w:fill="FFFFFF"/>
              <w:autoSpaceDE/>
              <w:autoSpaceDN/>
              <w:adjustRightInd/>
              <w:outlineLvl w:val="2"/>
              <w:rPr>
                <w:rFonts w:eastAsia="Times New Roman" w:cstheme="minorHAnsi"/>
                <w:b/>
                <w:bCs/>
                <w:sz w:val="28"/>
                <w:szCs w:val="24"/>
              </w:rPr>
            </w:pPr>
            <w:r w:rsidRPr="006F588E">
              <w:rPr>
                <w:rFonts w:eastAsia="Times New Roman" w:cstheme="minorHAnsi"/>
                <w:b/>
                <w:bCs/>
                <w:sz w:val="28"/>
                <w:szCs w:val="24"/>
              </w:rPr>
              <w:lastRenderedPageBreak/>
              <w:t>Network design and proposal</w:t>
            </w:r>
          </w:p>
          <w:p w14:paraId="2B71A15B" w14:textId="77777777" w:rsidR="006F588E" w:rsidRPr="006F588E" w:rsidRDefault="006F588E" w:rsidP="006F588E">
            <w:pPr>
              <w:widowControl/>
              <w:autoSpaceDE/>
              <w:autoSpaceDN/>
              <w:adjustRightInd/>
              <w:rPr>
                <w:rFonts w:eastAsia="Times New Roman" w:cstheme="minorHAnsi"/>
                <w:szCs w:val="22"/>
              </w:rPr>
            </w:pPr>
          </w:p>
          <w:p w14:paraId="4147E2F8" w14:textId="77777777" w:rsidR="006F588E" w:rsidRPr="006F588E" w:rsidRDefault="006F588E" w:rsidP="006F588E">
            <w:pPr>
              <w:widowControl/>
              <w:shd w:val="clear" w:color="auto" w:fill="FFFFFF"/>
              <w:autoSpaceDE/>
              <w:autoSpaceDN/>
              <w:adjustRightInd/>
              <w:spacing w:after="100" w:afterAutospacing="1"/>
              <w:rPr>
                <w:rFonts w:eastAsia="Times New Roman" w:cstheme="minorHAnsi"/>
                <w:szCs w:val="22"/>
              </w:rPr>
            </w:pPr>
            <w:r w:rsidRPr="006F588E">
              <w:rPr>
                <w:rFonts w:eastAsia="Times New Roman" w:cstheme="minorHAnsi"/>
                <w:szCs w:val="22"/>
              </w:rPr>
              <w:t>You are an ICT specialist working for SOHO. Review the “</w:t>
            </w:r>
            <w:r w:rsidRPr="006F588E">
              <w:rPr>
                <w:rFonts w:eastAsia="Times New Roman" w:cstheme="minorHAnsi"/>
                <w:b/>
                <w:bCs/>
                <w:szCs w:val="22"/>
              </w:rPr>
              <w:t>Small office home office case study,”</w:t>
            </w:r>
            <w:r w:rsidRPr="006F588E">
              <w:rPr>
                <w:rFonts w:eastAsia="Times New Roman" w:cstheme="minorHAnsi"/>
                <w:szCs w:val="22"/>
              </w:rPr>
              <w:t xml:space="preserve"> to familiarise yourself with your client’s needs.</w:t>
            </w:r>
          </w:p>
          <w:p w14:paraId="7DDB25CC" w14:textId="77777777" w:rsidR="006F588E" w:rsidRPr="006F588E" w:rsidRDefault="006F588E" w:rsidP="006F588E">
            <w:pPr>
              <w:widowControl/>
              <w:shd w:val="clear" w:color="auto" w:fill="FFFFFF"/>
              <w:autoSpaceDE/>
              <w:autoSpaceDN/>
              <w:adjustRightInd/>
              <w:spacing w:after="100" w:afterAutospacing="1"/>
              <w:rPr>
                <w:rFonts w:eastAsia="Times New Roman" w:cstheme="minorHAnsi"/>
                <w:b/>
                <w:bCs/>
                <w:szCs w:val="22"/>
              </w:rPr>
            </w:pPr>
            <w:r w:rsidRPr="006F588E">
              <w:rPr>
                <w:rFonts w:eastAsia="Times New Roman" w:cstheme="minorHAnsi"/>
                <w:szCs w:val="22"/>
              </w:rPr>
              <w:t>This assessment has three parts:</w:t>
            </w:r>
          </w:p>
          <w:p w14:paraId="39116E75" w14:textId="1824FFD5" w:rsidR="005B6BA6" w:rsidRPr="006F588E" w:rsidRDefault="006F588E" w:rsidP="006F588E">
            <w:pPr>
              <w:widowControl/>
              <w:shd w:val="clear" w:color="auto" w:fill="FFFFFF"/>
              <w:autoSpaceDE/>
              <w:autoSpaceDN/>
              <w:adjustRightInd/>
              <w:spacing w:after="100" w:afterAutospacing="1"/>
              <w:rPr>
                <w:rFonts w:eastAsia="Times New Roman" w:cstheme="minorHAnsi"/>
                <w:b/>
                <w:bCs/>
                <w:sz w:val="24"/>
                <w:szCs w:val="21"/>
              </w:rPr>
            </w:pPr>
            <w:r w:rsidRPr="006F588E">
              <w:rPr>
                <w:rFonts w:eastAsia="Times New Roman" w:cstheme="minorHAnsi"/>
                <w:b/>
                <w:bCs/>
                <w:sz w:val="24"/>
                <w:szCs w:val="21"/>
              </w:rPr>
              <w:t>Part 1 – Document Client network needs</w:t>
            </w:r>
            <w:r w:rsidRPr="006F588E">
              <w:rPr>
                <w:rFonts w:eastAsia="Times New Roman" w:cstheme="minorHAnsi"/>
                <w:b/>
                <w:bCs/>
                <w:sz w:val="24"/>
                <w:szCs w:val="21"/>
              </w:rPr>
              <w:br/>
              <w:t>Part 2 – Role Play/Observation - Clarify and confirm clients network needs</w:t>
            </w:r>
            <w:r w:rsidRPr="006F588E">
              <w:rPr>
                <w:rFonts w:eastAsia="Times New Roman" w:cstheme="minorHAnsi"/>
                <w:b/>
                <w:bCs/>
                <w:sz w:val="24"/>
                <w:szCs w:val="21"/>
              </w:rPr>
              <w:br/>
              <w:t>Part 3 – Provide Project plan and Obtain approval and security clearance</w:t>
            </w:r>
            <w:r w:rsidRPr="006F588E">
              <w:rPr>
                <w:rFonts w:eastAsia="Times New Roman" w:cstheme="minorHAnsi"/>
                <w:b/>
                <w:bCs/>
                <w:sz w:val="24"/>
                <w:szCs w:val="21"/>
              </w:rPr>
              <w:br/>
            </w:r>
          </w:p>
        </w:tc>
      </w:tr>
    </w:tbl>
    <w:p w14:paraId="361F1EF2" w14:textId="77777777" w:rsidR="005B6BA6" w:rsidRPr="006F588E" w:rsidRDefault="005B6BA6">
      <w:pPr>
        <w:rPr>
          <w:rFonts w:cstheme="minorHAnsi"/>
          <w:szCs w:val="22"/>
        </w:rPr>
      </w:pP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6F588E" w:rsidRPr="006F588E" w14:paraId="7922C24D" w14:textId="77777777" w:rsidTr="005B6BA6">
        <w:trPr>
          <w:cantSplit/>
        </w:trPr>
        <w:tc>
          <w:tcPr>
            <w:tcW w:w="9776" w:type="dxa"/>
            <w:tcBorders>
              <w:bottom w:val="single" w:sz="4" w:space="0" w:color="000000" w:themeColor="text1"/>
            </w:tcBorders>
          </w:tcPr>
          <w:p w14:paraId="45BBB18A" w14:textId="77777777" w:rsidR="006F588E" w:rsidRPr="006F588E" w:rsidRDefault="006F588E" w:rsidP="006F588E">
            <w:pPr>
              <w:widowControl/>
              <w:shd w:val="clear" w:color="auto" w:fill="FFFFFF"/>
              <w:autoSpaceDE/>
              <w:autoSpaceDN/>
              <w:adjustRightInd/>
              <w:spacing w:after="100" w:afterAutospacing="1"/>
              <w:rPr>
                <w:rFonts w:eastAsia="Times New Roman" w:cstheme="minorHAnsi"/>
                <w:szCs w:val="22"/>
                <w:u w:val="single"/>
              </w:rPr>
            </w:pPr>
            <w:r w:rsidRPr="006F588E">
              <w:rPr>
                <w:rFonts w:eastAsia="Times New Roman" w:cstheme="minorHAnsi"/>
                <w:b/>
                <w:bCs/>
                <w:szCs w:val="22"/>
                <w:u w:val="single"/>
              </w:rPr>
              <w:t>Part 1</w:t>
            </w:r>
            <w:r w:rsidRPr="006F588E">
              <w:rPr>
                <w:rFonts w:eastAsia="Times New Roman" w:cstheme="minorHAnsi"/>
                <w:szCs w:val="22"/>
                <w:u w:val="single"/>
              </w:rPr>
              <w:t xml:space="preserve"> – Tasks 1-4</w:t>
            </w:r>
          </w:p>
          <w:p w14:paraId="1C68BCE1" w14:textId="1A066E14" w:rsidR="006F588E" w:rsidRPr="006F588E" w:rsidRDefault="006F588E" w:rsidP="006F588E">
            <w:pPr>
              <w:widowControl/>
              <w:shd w:val="clear" w:color="auto" w:fill="FFFFFF"/>
              <w:autoSpaceDE/>
              <w:autoSpaceDN/>
              <w:adjustRightInd/>
              <w:spacing w:after="100" w:afterAutospacing="1"/>
              <w:rPr>
                <w:rFonts w:eastAsia="Times New Roman" w:cstheme="minorHAnsi"/>
                <w:szCs w:val="22"/>
              </w:rPr>
            </w:pPr>
            <w:r w:rsidRPr="006F588E">
              <w:rPr>
                <w:rFonts w:eastAsia="Times New Roman" w:cstheme="minorHAnsi"/>
                <w:szCs w:val="22"/>
              </w:rPr>
              <w:t>Based on the information in the case study prepare a simple project proposal to document your client’s needs using the template provided. Refer to each section to determine the information required. For Task 4 you will need to obtain specifications and prices from vendors. Once you have your client requirements documented, you will need to obtain approvals.</w:t>
            </w:r>
            <w:r w:rsidRPr="006F588E">
              <w:rPr>
                <w:rFonts w:eastAsia="Times New Roman" w:cstheme="minorHAnsi"/>
                <w:szCs w:val="22"/>
              </w:rPr>
              <w:br/>
            </w:r>
          </w:p>
        </w:tc>
      </w:tr>
      <w:tr w:rsidR="005B6BA6" w:rsidRPr="006F588E" w14:paraId="19183A07" w14:textId="77777777" w:rsidTr="005B6BA6">
        <w:trPr>
          <w:cantSplit/>
        </w:trPr>
        <w:tc>
          <w:tcPr>
            <w:tcW w:w="9776" w:type="dxa"/>
            <w:tcBorders>
              <w:left w:val="nil"/>
              <w:bottom w:val="nil"/>
              <w:right w:val="nil"/>
            </w:tcBorders>
          </w:tcPr>
          <w:p w14:paraId="4584F783" w14:textId="75910DFA" w:rsidR="005B6BA6" w:rsidRPr="006F588E" w:rsidRDefault="005B6BA6" w:rsidP="005B6BA6">
            <w:pPr>
              <w:jc w:val="right"/>
              <w:rPr>
                <w:rFonts w:cstheme="minorHAnsi"/>
                <w:szCs w:val="22"/>
              </w:rPr>
            </w:pPr>
          </w:p>
        </w:tc>
      </w:tr>
    </w:tbl>
    <w:p w14:paraId="5176E56D" w14:textId="77777777" w:rsidR="005B6BA6" w:rsidRPr="006F588E" w:rsidRDefault="005B6BA6">
      <w:pPr>
        <w:rPr>
          <w:rFonts w:cstheme="minorHAnsi"/>
          <w:szCs w:val="22"/>
        </w:rPr>
      </w:pP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6F588E" w:rsidRPr="006F588E" w14:paraId="6DE76236" w14:textId="77777777" w:rsidTr="005B6BA6">
        <w:trPr>
          <w:cantSplit/>
        </w:trPr>
        <w:tc>
          <w:tcPr>
            <w:tcW w:w="9776" w:type="dxa"/>
            <w:tcBorders>
              <w:bottom w:val="single" w:sz="4" w:space="0" w:color="000000" w:themeColor="text1"/>
            </w:tcBorders>
          </w:tcPr>
          <w:p w14:paraId="4BDB3864" w14:textId="77777777" w:rsidR="006F588E" w:rsidRPr="006F588E" w:rsidRDefault="006F588E" w:rsidP="006F588E">
            <w:pPr>
              <w:widowControl/>
              <w:shd w:val="clear" w:color="auto" w:fill="FFFFFF"/>
              <w:autoSpaceDE/>
              <w:autoSpaceDN/>
              <w:adjustRightInd/>
              <w:spacing w:after="100" w:afterAutospacing="1"/>
              <w:rPr>
                <w:rFonts w:eastAsia="Times New Roman" w:cstheme="minorHAnsi"/>
                <w:szCs w:val="22"/>
                <w:u w:val="single"/>
              </w:rPr>
            </w:pPr>
            <w:r w:rsidRPr="006F588E">
              <w:rPr>
                <w:rFonts w:eastAsia="Times New Roman" w:cstheme="minorHAnsi"/>
                <w:b/>
                <w:bCs/>
                <w:szCs w:val="22"/>
                <w:u w:val="single"/>
              </w:rPr>
              <w:t>Part 2</w:t>
            </w:r>
            <w:r w:rsidRPr="006F588E">
              <w:rPr>
                <w:rFonts w:eastAsia="Times New Roman" w:cstheme="minorHAnsi"/>
                <w:szCs w:val="22"/>
                <w:u w:val="single"/>
              </w:rPr>
              <w:t xml:space="preserve"> – Task 1</w:t>
            </w:r>
          </w:p>
          <w:p w14:paraId="6125457B" w14:textId="45AAC762" w:rsidR="005B6BA6" w:rsidRPr="006F588E" w:rsidRDefault="006F588E" w:rsidP="006F588E">
            <w:pPr>
              <w:widowControl/>
              <w:shd w:val="clear" w:color="auto" w:fill="FFFFFF"/>
              <w:autoSpaceDE/>
              <w:autoSpaceDN/>
              <w:adjustRightInd/>
              <w:spacing w:after="100" w:afterAutospacing="1"/>
              <w:rPr>
                <w:rFonts w:eastAsia="Times New Roman" w:cstheme="minorHAnsi"/>
                <w:szCs w:val="22"/>
              </w:rPr>
            </w:pPr>
            <w:r w:rsidRPr="006F588E">
              <w:rPr>
                <w:rFonts w:eastAsia="Times New Roman" w:cstheme="minorHAnsi"/>
                <w:szCs w:val="22"/>
              </w:rPr>
              <w:t>You are required to present your design to your assessor who will act as the client to confirm the design meets the client’s needs and to obtain sign off.</w:t>
            </w:r>
            <w:r w:rsidRPr="006F588E">
              <w:rPr>
                <w:rFonts w:eastAsia="Times New Roman" w:cstheme="minorHAnsi"/>
                <w:szCs w:val="22"/>
              </w:rPr>
              <w:br/>
            </w:r>
          </w:p>
        </w:tc>
      </w:tr>
      <w:tr w:rsidR="005B6BA6" w:rsidRPr="006F588E" w14:paraId="4E73C08D" w14:textId="77777777" w:rsidTr="005B6BA6">
        <w:trPr>
          <w:cantSplit/>
        </w:trPr>
        <w:tc>
          <w:tcPr>
            <w:tcW w:w="9776" w:type="dxa"/>
            <w:tcBorders>
              <w:left w:val="nil"/>
              <w:bottom w:val="nil"/>
              <w:right w:val="nil"/>
            </w:tcBorders>
          </w:tcPr>
          <w:p w14:paraId="60AFAC59" w14:textId="75556FFA" w:rsidR="005B6BA6" w:rsidRPr="006F588E" w:rsidRDefault="005B6BA6" w:rsidP="005B6BA6">
            <w:pPr>
              <w:jc w:val="right"/>
              <w:rPr>
                <w:rFonts w:cstheme="minorHAnsi"/>
                <w:szCs w:val="22"/>
              </w:rPr>
            </w:pPr>
          </w:p>
        </w:tc>
      </w:tr>
    </w:tbl>
    <w:p w14:paraId="49AEC27B" w14:textId="77777777" w:rsidR="005B6BA6" w:rsidRPr="006F588E" w:rsidRDefault="005B6BA6" w:rsidP="005B6BA6"/>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6F588E" w:rsidRPr="006F588E" w14:paraId="3C0C2476" w14:textId="77777777" w:rsidTr="00943E6F">
        <w:trPr>
          <w:cantSplit/>
        </w:trPr>
        <w:tc>
          <w:tcPr>
            <w:tcW w:w="9776" w:type="dxa"/>
            <w:tcBorders>
              <w:bottom w:val="single" w:sz="4" w:space="0" w:color="000000" w:themeColor="text1"/>
            </w:tcBorders>
          </w:tcPr>
          <w:p w14:paraId="2FA9FED0" w14:textId="77777777" w:rsidR="006F588E" w:rsidRPr="006F588E" w:rsidRDefault="006F588E" w:rsidP="006F588E">
            <w:pPr>
              <w:widowControl/>
              <w:shd w:val="clear" w:color="auto" w:fill="FFFFFF"/>
              <w:autoSpaceDE/>
              <w:autoSpaceDN/>
              <w:adjustRightInd/>
              <w:spacing w:after="100" w:afterAutospacing="1"/>
              <w:rPr>
                <w:rFonts w:eastAsia="Times New Roman" w:cstheme="minorHAnsi"/>
                <w:szCs w:val="22"/>
                <w:u w:val="single"/>
              </w:rPr>
            </w:pPr>
            <w:r w:rsidRPr="006F588E">
              <w:rPr>
                <w:rFonts w:eastAsia="Times New Roman" w:cstheme="minorHAnsi"/>
                <w:b/>
                <w:bCs/>
                <w:szCs w:val="22"/>
                <w:u w:val="single"/>
              </w:rPr>
              <w:t>Part 3</w:t>
            </w:r>
            <w:r w:rsidRPr="006F588E">
              <w:rPr>
                <w:rFonts w:eastAsia="Times New Roman" w:cstheme="minorHAnsi"/>
                <w:szCs w:val="22"/>
                <w:u w:val="single"/>
              </w:rPr>
              <w:t xml:space="preserve"> – Task 1-2</w:t>
            </w:r>
          </w:p>
          <w:p w14:paraId="65279F03" w14:textId="29FDEE6A" w:rsidR="006F588E" w:rsidRPr="006F588E" w:rsidRDefault="006F588E" w:rsidP="006F588E">
            <w:pPr>
              <w:widowControl/>
              <w:shd w:val="clear" w:color="auto" w:fill="FFFFFF"/>
              <w:autoSpaceDE/>
              <w:autoSpaceDN/>
              <w:adjustRightInd/>
              <w:spacing w:after="100" w:afterAutospacing="1"/>
              <w:rPr>
                <w:rFonts w:eastAsia="Times New Roman" w:cstheme="minorHAnsi"/>
                <w:szCs w:val="22"/>
              </w:rPr>
            </w:pPr>
            <w:r w:rsidRPr="006F588E">
              <w:rPr>
                <w:rFonts w:eastAsia="Times New Roman" w:cstheme="minorHAnsi"/>
                <w:szCs w:val="22"/>
              </w:rPr>
              <w:t>Based on the information in the case study, you are required to develop an installation plan, and obtain approvals and security clearance from the relevant authority.</w:t>
            </w:r>
            <w:r w:rsidRPr="006F588E">
              <w:rPr>
                <w:rFonts w:eastAsia="Times New Roman" w:cstheme="minorHAnsi"/>
                <w:szCs w:val="22"/>
              </w:rPr>
              <w:br/>
            </w:r>
          </w:p>
        </w:tc>
      </w:tr>
      <w:tr w:rsidR="006F588E" w:rsidRPr="006F588E" w14:paraId="72FF1AC8" w14:textId="77777777" w:rsidTr="00943E6F">
        <w:trPr>
          <w:cantSplit/>
        </w:trPr>
        <w:tc>
          <w:tcPr>
            <w:tcW w:w="9776" w:type="dxa"/>
            <w:tcBorders>
              <w:left w:val="nil"/>
              <w:bottom w:val="nil"/>
              <w:right w:val="nil"/>
            </w:tcBorders>
          </w:tcPr>
          <w:p w14:paraId="38DF8BB3" w14:textId="2198C911" w:rsidR="006F588E" w:rsidRPr="006F588E" w:rsidRDefault="006F588E" w:rsidP="00943E6F">
            <w:pPr>
              <w:jc w:val="right"/>
              <w:rPr>
                <w:rFonts w:cstheme="minorHAnsi"/>
                <w:szCs w:val="22"/>
              </w:rPr>
            </w:pPr>
          </w:p>
        </w:tc>
      </w:tr>
    </w:tbl>
    <w:p w14:paraId="14F7FEBA" w14:textId="4E3BAE10" w:rsidR="00ED0767" w:rsidRPr="006F588E" w:rsidRDefault="00ED0767">
      <w:pPr>
        <w:widowControl/>
        <w:autoSpaceDE/>
        <w:autoSpaceDN/>
        <w:adjustRightInd/>
        <w:spacing w:after="200" w:line="276" w:lineRule="auto"/>
        <w:rPr>
          <w:szCs w:val="24"/>
        </w:rPr>
      </w:pPr>
    </w:p>
    <w:p w14:paraId="62916A69" w14:textId="77777777" w:rsidR="006F588E" w:rsidRDefault="006F588E">
      <w:pPr>
        <w:widowControl/>
        <w:autoSpaceDE/>
        <w:autoSpaceDN/>
        <w:adjustRightInd/>
        <w:spacing w:after="200" w:line="276" w:lineRule="auto"/>
        <w:rPr>
          <w:szCs w:val="24"/>
        </w:rPr>
        <w:sectPr w:rsidR="006F588E" w:rsidSect="004E6F22">
          <w:pgSz w:w="11918" w:h="16854"/>
          <w:pgMar w:top="1440" w:right="1077" w:bottom="1440" w:left="1077" w:header="284" w:footer="215" w:gutter="0"/>
          <w:cols w:space="720"/>
          <w:noEndnote/>
          <w:docGrid w:linePitch="326"/>
        </w:sectPr>
      </w:pP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366332" w:rsidRPr="006F588E" w14:paraId="78B97E55" w14:textId="77777777" w:rsidTr="00143587">
        <w:trPr>
          <w:cantSplit/>
        </w:trPr>
        <w:tc>
          <w:tcPr>
            <w:tcW w:w="9776" w:type="dxa"/>
            <w:tcBorders>
              <w:bottom w:val="single" w:sz="4" w:space="0" w:color="000000" w:themeColor="text1"/>
            </w:tcBorders>
          </w:tcPr>
          <w:p w14:paraId="62EEA840" w14:textId="6FAB5CD9" w:rsidR="00366332" w:rsidRPr="00366332" w:rsidRDefault="00366332" w:rsidP="00143587">
            <w:pPr>
              <w:widowControl/>
              <w:shd w:val="clear" w:color="auto" w:fill="FFFFFF"/>
              <w:autoSpaceDE/>
              <w:autoSpaceDN/>
              <w:adjustRightInd/>
              <w:spacing w:after="100" w:afterAutospacing="1"/>
              <w:rPr>
                <w:rFonts w:ascii="Calibri" w:eastAsia="Times New Roman" w:hAnsi="Calibri"/>
                <w:szCs w:val="22"/>
              </w:rPr>
            </w:pPr>
            <w:r w:rsidRPr="005B6BA6">
              <w:rPr>
                <w:rFonts w:ascii="Calibri" w:eastAsia="Times New Roman" w:hAnsi="Calibri"/>
                <w:b/>
                <w:bCs/>
                <w:szCs w:val="22"/>
              </w:rPr>
              <w:lastRenderedPageBreak/>
              <w:t>Part 1</w:t>
            </w:r>
            <w:r w:rsidRPr="005B6BA6">
              <w:rPr>
                <w:rFonts w:ascii="Calibri" w:eastAsia="Times New Roman" w:hAnsi="Calibri"/>
                <w:szCs w:val="22"/>
              </w:rPr>
              <w:t xml:space="preserve"> – Using the template below document the Clients netwo</w:t>
            </w:r>
            <w:r>
              <w:rPr>
                <w:rFonts w:ascii="Calibri" w:eastAsia="Times New Roman" w:hAnsi="Calibri"/>
                <w:szCs w:val="22"/>
              </w:rPr>
              <w:t>rk needs as per the case study:</w:t>
            </w:r>
            <w:r>
              <w:rPr>
                <w:rFonts w:ascii="Calibri" w:eastAsia="Times New Roman" w:hAnsi="Calibri"/>
                <w:szCs w:val="22"/>
              </w:rPr>
              <w:br/>
            </w:r>
          </w:p>
        </w:tc>
      </w:tr>
    </w:tbl>
    <w:p w14:paraId="0094280C" w14:textId="7ECD2A7E" w:rsidR="00ED0767" w:rsidRPr="005B6BA6" w:rsidRDefault="00366332" w:rsidP="00ED0767">
      <w:pPr>
        <w:widowControl/>
        <w:shd w:val="clear" w:color="auto" w:fill="FFFFFF"/>
        <w:autoSpaceDE/>
        <w:autoSpaceDN/>
        <w:adjustRightInd/>
        <w:spacing w:after="100" w:afterAutospacing="1"/>
        <w:rPr>
          <w:rFonts w:ascii="Calibri" w:eastAsia="Times New Roman" w:hAnsi="Calibri" w:cs="Calibri"/>
          <w:b/>
          <w:bCs/>
          <w:sz w:val="32"/>
          <w:szCs w:val="36"/>
        </w:rPr>
      </w:pPr>
      <w:r w:rsidRPr="00366332">
        <w:rPr>
          <w:rFonts w:ascii="Calibri" w:eastAsia="Times New Roman" w:hAnsi="Calibri" w:cs="Calibri"/>
          <w:b/>
          <w:bCs/>
          <w:sz w:val="10"/>
          <w:szCs w:val="36"/>
        </w:rPr>
        <w:br/>
      </w:r>
      <w:r w:rsidR="00ED0767" w:rsidRPr="005B6BA6">
        <w:rPr>
          <w:rFonts w:ascii="Calibri" w:eastAsia="Times New Roman" w:hAnsi="Calibri" w:cs="Calibri"/>
          <w:b/>
          <w:bCs/>
          <w:sz w:val="32"/>
          <w:szCs w:val="36"/>
        </w:rPr>
        <w:t>SOHO Network Design Proposal (Template)</w:t>
      </w:r>
    </w:p>
    <w:p w14:paraId="4ED10690" w14:textId="77777777" w:rsidR="00ED0767" w:rsidRPr="005B6BA6" w:rsidRDefault="00ED0767" w:rsidP="00ED0767">
      <w:pPr>
        <w:widowControl/>
        <w:shd w:val="clear" w:color="auto" w:fill="FFFFFF"/>
        <w:autoSpaceDE/>
        <w:autoSpaceDN/>
        <w:adjustRightInd/>
        <w:spacing w:after="100" w:afterAutospacing="1"/>
        <w:rPr>
          <w:rFonts w:ascii="Calibri" w:eastAsia="Times New Roman" w:hAnsi="Calibri" w:cs="Arial"/>
          <w:szCs w:val="24"/>
        </w:rPr>
      </w:pPr>
      <w:r w:rsidRPr="005B6BA6">
        <w:rPr>
          <w:rFonts w:ascii="Calibri" w:eastAsia="Times New Roman" w:hAnsi="Calibri" w:cs="Arial"/>
          <w:szCs w:val="24"/>
        </w:rPr>
        <w:t>Ref No: 202109077032B</w:t>
      </w:r>
    </w:p>
    <w:tbl>
      <w:tblPr>
        <w:tblStyle w:val="ARATable2"/>
        <w:tblW w:w="9355" w:type="dxa"/>
        <w:tblInd w:w="421" w:type="dxa"/>
        <w:tblLayout w:type="fixed"/>
        <w:tblCellMar>
          <w:left w:w="120" w:type="dxa"/>
          <w:right w:w="120" w:type="dxa"/>
        </w:tblCellMar>
        <w:tblLook w:val="04A0" w:firstRow="1" w:lastRow="0" w:firstColumn="1" w:lastColumn="0" w:noHBand="0" w:noVBand="1"/>
      </w:tblPr>
      <w:tblGrid>
        <w:gridCol w:w="2338"/>
        <w:gridCol w:w="2339"/>
        <w:gridCol w:w="2339"/>
        <w:gridCol w:w="2339"/>
      </w:tblGrid>
      <w:tr w:rsidR="00ED0767" w:rsidRPr="00ED0767" w14:paraId="0049CA69" w14:textId="77777777" w:rsidTr="00186D72">
        <w:tc>
          <w:tcPr>
            <w:tcW w:w="9355" w:type="dxa"/>
            <w:gridSpan w:val="4"/>
            <w:tcBorders>
              <w:left w:val="single" w:sz="4" w:space="0" w:color="auto"/>
            </w:tcBorders>
          </w:tcPr>
          <w:p w14:paraId="43F5909D" w14:textId="77777777" w:rsidR="00ED0767" w:rsidRPr="00ED0767" w:rsidRDefault="00ED0767" w:rsidP="00ED0767">
            <w:pPr>
              <w:widowControl/>
              <w:shd w:val="clear" w:color="auto" w:fill="FFFFFF"/>
              <w:autoSpaceDE/>
              <w:autoSpaceDN/>
              <w:adjustRightInd/>
              <w:spacing w:after="100" w:afterAutospacing="1"/>
              <w:rPr>
                <w:rFonts w:cs="Calibri"/>
                <w:color w:val="373A3C"/>
                <w:szCs w:val="22"/>
              </w:rPr>
            </w:pPr>
            <w:r w:rsidRPr="00ED0767">
              <w:rPr>
                <w:rFonts w:cs="Calibri"/>
                <w:color w:val="373A3C"/>
                <w:szCs w:val="22"/>
              </w:rPr>
              <w:t>Client Name:</w:t>
            </w:r>
            <w:r w:rsidRPr="00ED0767">
              <w:rPr>
                <w:rFonts w:cs="Calibri"/>
                <w:szCs w:val="22"/>
              </w:rPr>
              <w:t xml:space="preserve"> </w:t>
            </w:r>
            <w:permStart w:id="1872185357" w:edGrp="everyone"/>
            <w:r w:rsidRPr="00ED0767">
              <w:rPr>
                <w:rFonts w:cs="Calibri"/>
                <w:szCs w:val="22"/>
              </w:rPr>
              <w:t xml:space="preserve">XYZ PTY LTD      </w:t>
            </w:r>
            <w:permEnd w:id="1872185357"/>
            <w:r w:rsidRPr="00ED0767">
              <w:rPr>
                <w:rFonts w:cs="Calibri"/>
                <w:color w:val="373A3C"/>
                <w:szCs w:val="22"/>
              </w:rPr>
              <w:t xml:space="preserve">Address:  </w:t>
            </w:r>
            <w:permStart w:id="2065186462" w:edGrp="everyone"/>
            <w:r w:rsidRPr="00ED0767">
              <w:rPr>
                <w:rFonts w:cs="Calibri"/>
                <w:color w:val="373A3C"/>
                <w:szCs w:val="22"/>
              </w:rPr>
              <w:t xml:space="preserve">10, </w:t>
            </w:r>
            <w:proofErr w:type="spellStart"/>
            <w:r w:rsidRPr="00ED0767">
              <w:rPr>
                <w:rFonts w:cs="Calibri"/>
                <w:color w:val="373A3C"/>
                <w:szCs w:val="22"/>
              </w:rPr>
              <w:t>Mystreet</w:t>
            </w:r>
            <w:proofErr w:type="spellEnd"/>
            <w:r w:rsidRPr="00ED0767">
              <w:rPr>
                <w:rFonts w:cs="Calibri"/>
                <w:color w:val="373A3C"/>
                <w:szCs w:val="22"/>
              </w:rPr>
              <w:t xml:space="preserve"> St. Mildura, VIC    </w:t>
            </w:r>
            <w:permEnd w:id="2065186462"/>
            <w:r w:rsidRPr="00ED0767">
              <w:rPr>
                <w:rFonts w:cs="Calibri"/>
                <w:color w:val="373A3C"/>
                <w:szCs w:val="22"/>
              </w:rPr>
              <w:t xml:space="preserve">Contact Number: </w:t>
            </w:r>
            <w:permStart w:id="1910515990" w:edGrp="everyone"/>
            <w:r w:rsidRPr="00ED0767">
              <w:rPr>
                <w:rFonts w:cs="Calibri"/>
                <w:color w:val="373A3C"/>
                <w:szCs w:val="22"/>
              </w:rPr>
              <w:t>03 5022 XXXX</w:t>
            </w:r>
            <w:permEnd w:id="1910515990"/>
          </w:p>
          <w:p w14:paraId="3EB9B538" w14:textId="77777777" w:rsidR="00ED0767" w:rsidRPr="00ED0767" w:rsidRDefault="00ED0767" w:rsidP="00ED0767">
            <w:pPr>
              <w:widowControl/>
              <w:shd w:val="clear" w:color="auto" w:fill="FFFFFF"/>
              <w:autoSpaceDE/>
              <w:autoSpaceDN/>
              <w:adjustRightInd/>
              <w:spacing w:after="100" w:afterAutospacing="1"/>
              <w:rPr>
                <w:rFonts w:cs="Calibri"/>
                <w:color w:val="373A3C"/>
                <w:szCs w:val="22"/>
              </w:rPr>
            </w:pPr>
            <w:r w:rsidRPr="00ED0767">
              <w:rPr>
                <w:rFonts w:cs="Calibri"/>
                <w:color w:val="373A3C"/>
                <w:szCs w:val="22"/>
              </w:rPr>
              <w:t>Consultant Name:</w:t>
            </w:r>
            <w:permStart w:id="1022719762" w:edGrp="everyone"/>
            <w:r w:rsidRPr="00ED0767">
              <w:rPr>
                <w:rFonts w:cs="Calibri"/>
                <w:color w:val="373A3C"/>
                <w:szCs w:val="22"/>
              </w:rPr>
              <w:t xml:space="preserve">            </w:t>
            </w:r>
            <w:r w:rsidRPr="00ED0767">
              <w:rPr>
                <w:rFonts w:cs="Calibri"/>
                <w:color w:val="373A3C"/>
                <w:szCs w:val="22"/>
              </w:rPr>
              <w:tab/>
            </w:r>
            <w:permEnd w:id="1022719762"/>
            <w:r w:rsidRPr="00ED0767">
              <w:rPr>
                <w:rFonts w:cs="Calibri"/>
                <w:color w:val="373A3C"/>
                <w:szCs w:val="22"/>
              </w:rPr>
              <w:tab/>
              <w:t xml:space="preserve">Contact Number: </w:t>
            </w:r>
            <w:permStart w:id="976384285" w:edGrp="everyone"/>
            <w:r w:rsidRPr="00ED0767">
              <w:rPr>
                <w:rFonts w:cs="Calibri"/>
                <w:color w:val="373A3C"/>
                <w:szCs w:val="22"/>
              </w:rPr>
              <w:t xml:space="preserve">03 5022 XXXX       </w:t>
            </w:r>
            <w:permEnd w:id="976384285"/>
            <w:r w:rsidRPr="00ED0767">
              <w:rPr>
                <w:rFonts w:cs="Calibri"/>
                <w:color w:val="373A3C"/>
                <w:szCs w:val="22"/>
              </w:rPr>
              <w:t xml:space="preserve">Version: </w:t>
            </w:r>
            <w:permStart w:id="1461003908" w:edGrp="everyone"/>
            <w:r w:rsidRPr="00ED0767">
              <w:rPr>
                <w:rFonts w:cs="Calibri"/>
                <w:color w:val="373A3C"/>
                <w:szCs w:val="22"/>
              </w:rPr>
              <w:t>1</w:t>
            </w:r>
            <w:permEnd w:id="1461003908"/>
          </w:p>
          <w:p w14:paraId="756A0B8B" w14:textId="77777777" w:rsidR="00ED0767" w:rsidRPr="00ED0767" w:rsidRDefault="00ED0767" w:rsidP="00ED0767">
            <w:pPr>
              <w:widowControl/>
              <w:shd w:val="clear" w:color="auto" w:fill="FFFFFF"/>
              <w:autoSpaceDE/>
              <w:autoSpaceDN/>
              <w:adjustRightInd/>
              <w:spacing w:after="100" w:afterAutospacing="1"/>
              <w:rPr>
                <w:rFonts w:cs="Calibri"/>
                <w:color w:val="373A3C"/>
                <w:szCs w:val="22"/>
              </w:rPr>
            </w:pPr>
          </w:p>
        </w:tc>
      </w:tr>
      <w:tr w:rsidR="00ED0767" w:rsidRPr="00ED0767" w14:paraId="3ADAD53B" w14:textId="77777777" w:rsidTr="00186D72">
        <w:tc>
          <w:tcPr>
            <w:tcW w:w="4677" w:type="dxa"/>
            <w:gridSpan w:val="2"/>
            <w:tcBorders>
              <w:left w:val="single" w:sz="4" w:space="0" w:color="auto"/>
            </w:tcBorders>
          </w:tcPr>
          <w:p w14:paraId="29E6DBD0" w14:textId="0D10417B" w:rsidR="00ED0767" w:rsidRPr="00ED0767" w:rsidDel="00503C9F" w:rsidRDefault="00ED0767" w:rsidP="007126BB">
            <w:pPr>
              <w:widowControl/>
              <w:shd w:val="clear" w:color="auto" w:fill="FFFFFF"/>
              <w:autoSpaceDE/>
              <w:autoSpaceDN/>
              <w:adjustRightInd/>
              <w:spacing w:before="100" w:beforeAutospacing="1" w:after="100" w:afterAutospacing="1"/>
              <w:ind w:left="120"/>
              <w:rPr>
                <w:rFonts w:cs="Calibri"/>
                <w:szCs w:val="22"/>
              </w:rPr>
            </w:pPr>
            <w:r w:rsidRPr="00ED0767">
              <w:rPr>
                <w:rFonts w:cs="Calibri"/>
                <w:szCs w:val="22"/>
              </w:rPr>
              <w:t>Initial consultation Yes</w:t>
            </w:r>
            <w:r>
              <w:rPr>
                <w:rFonts w:eastAsia="Wingdings" w:cs="Calibri"/>
                <w:szCs w:val="22"/>
              </w:rPr>
              <w:t xml:space="preserve"> </w:t>
            </w:r>
            <w:permStart w:id="1183982655" w:edGrp="everyone"/>
            <w:sdt>
              <w:sdtPr>
                <w:rPr>
                  <w:rFonts w:eastAsia="Wingdings" w:cs="Calibri"/>
                  <w:szCs w:val="22"/>
                </w:rPr>
                <w:id w:val="2121491703"/>
                <w14:checkbox>
                  <w14:checked w14:val="0"/>
                  <w14:checkedState w14:val="2612" w14:font="MS Gothic"/>
                  <w14:uncheckedState w14:val="2610" w14:font="MS Gothic"/>
                </w14:checkbox>
              </w:sdtPr>
              <w:sdtEndPr/>
              <w:sdtContent>
                <w:r>
                  <w:rPr>
                    <w:rFonts w:ascii="MS Gothic" w:eastAsia="MS Gothic" w:hAnsi="MS Gothic" w:cs="Calibri" w:hint="eastAsia"/>
                    <w:szCs w:val="22"/>
                  </w:rPr>
                  <w:t>☐</w:t>
                </w:r>
              </w:sdtContent>
            </w:sdt>
            <w:permEnd w:id="1183982655"/>
            <w:r w:rsidRPr="00ED0767">
              <w:rPr>
                <w:rFonts w:cs="Calibri"/>
                <w:szCs w:val="22"/>
              </w:rPr>
              <w:t xml:space="preserve">  No</w:t>
            </w:r>
            <w:r>
              <w:rPr>
                <w:rFonts w:cs="Calibri"/>
                <w:szCs w:val="22"/>
              </w:rPr>
              <w:t xml:space="preserve"> </w:t>
            </w:r>
            <w:permStart w:id="626022653" w:edGrp="everyone"/>
            <w:sdt>
              <w:sdtPr>
                <w:rPr>
                  <w:rFonts w:cs="Calibri"/>
                  <w:szCs w:val="22"/>
                </w:rPr>
                <w:id w:val="1446038927"/>
                <w14:checkbox>
                  <w14:checked w14:val="0"/>
                  <w14:checkedState w14:val="2612" w14:font="MS Gothic"/>
                  <w14:uncheckedState w14:val="2610" w14:font="MS Gothic"/>
                </w14:checkbox>
              </w:sdtPr>
              <w:sdtEndPr/>
              <w:sdtContent>
                <w:r>
                  <w:rPr>
                    <w:rFonts w:ascii="MS Gothic" w:eastAsia="MS Gothic" w:hAnsi="MS Gothic" w:cs="Calibri" w:hint="eastAsia"/>
                    <w:szCs w:val="22"/>
                  </w:rPr>
                  <w:t>☐</w:t>
                </w:r>
              </w:sdtContent>
            </w:sdt>
            <w:permEnd w:id="626022653"/>
          </w:p>
        </w:tc>
        <w:tc>
          <w:tcPr>
            <w:tcW w:w="4678" w:type="dxa"/>
            <w:gridSpan w:val="2"/>
          </w:tcPr>
          <w:p w14:paraId="188B80D9" w14:textId="77777777" w:rsidR="00ED0767" w:rsidRPr="00ED0767" w:rsidRDefault="00ED0767" w:rsidP="00ED0767">
            <w:pPr>
              <w:widowControl/>
              <w:shd w:val="clear" w:color="auto" w:fill="FFFFFF"/>
              <w:autoSpaceDE/>
              <w:autoSpaceDN/>
              <w:adjustRightInd/>
              <w:spacing w:after="100" w:afterAutospacing="1"/>
              <w:ind w:left="720"/>
              <w:rPr>
                <w:rFonts w:cs="Calibri"/>
                <w:szCs w:val="22"/>
              </w:rPr>
            </w:pPr>
            <w:r w:rsidRPr="00ED0767">
              <w:rPr>
                <w:rFonts w:cs="Calibri"/>
                <w:szCs w:val="22"/>
              </w:rPr>
              <w:t xml:space="preserve">Date: </w:t>
            </w:r>
            <w:permStart w:id="1111176176" w:edGrp="everyone"/>
            <w:r w:rsidRPr="00ED0767">
              <w:rPr>
                <w:rFonts w:cs="Calibri"/>
                <w:szCs w:val="22"/>
              </w:rPr>
              <w:t xml:space="preserve">00/00/0000 </w:t>
            </w:r>
            <w:permEnd w:id="1111176176"/>
          </w:p>
        </w:tc>
      </w:tr>
      <w:tr w:rsidR="00ED0767" w:rsidRPr="00ED0767" w14:paraId="59BE3FB2" w14:textId="77777777" w:rsidTr="00186D72">
        <w:tc>
          <w:tcPr>
            <w:tcW w:w="9355" w:type="dxa"/>
            <w:gridSpan w:val="4"/>
            <w:tcBorders>
              <w:left w:val="single" w:sz="4" w:space="0" w:color="auto"/>
            </w:tcBorders>
          </w:tcPr>
          <w:p w14:paraId="78330E73" w14:textId="77777777" w:rsidR="00ED0767" w:rsidRPr="00ED0767" w:rsidRDefault="00ED0767" w:rsidP="00ED0767">
            <w:pPr>
              <w:widowControl/>
              <w:shd w:val="clear" w:color="auto" w:fill="FFFFFF"/>
              <w:autoSpaceDE/>
              <w:autoSpaceDN/>
              <w:adjustRightInd/>
              <w:spacing w:after="100" w:afterAutospacing="1"/>
              <w:rPr>
                <w:rFonts w:cs="Calibri"/>
                <w:b/>
                <w:bCs/>
                <w:szCs w:val="22"/>
              </w:rPr>
            </w:pPr>
            <w:r w:rsidRPr="00ED0767">
              <w:rPr>
                <w:rFonts w:cs="Calibri"/>
                <w:b/>
                <w:bCs/>
                <w:szCs w:val="22"/>
              </w:rPr>
              <w:t xml:space="preserve">1. Client requirement </w:t>
            </w:r>
          </w:p>
        </w:tc>
      </w:tr>
      <w:tr w:rsidR="00ED0767" w:rsidRPr="00ED0767" w14:paraId="6E960386" w14:textId="77777777" w:rsidTr="00186D72">
        <w:trPr>
          <w:trHeight w:val="1686"/>
        </w:trPr>
        <w:tc>
          <w:tcPr>
            <w:tcW w:w="9355" w:type="dxa"/>
            <w:gridSpan w:val="4"/>
            <w:tcBorders>
              <w:left w:val="single" w:sz="4" w:space="0" w:color="auto"/>
            </w:tcBorders>
          </w:tcPr>
          <w:p w14:paraId="729E7B7C" w14:textId="497F766A" w:rsidR="00ED0767" w:rsidRDefault="00ED0767" w:rsidP="007126BB">
            <w:pPr>
              <w:widowControl/>
              <w:shd w:val="clear" w:color="auto" w:fill="FFFFFF"/>
              <w:autoSpaceDE/>
              <w:autoSpaceDN/>
              <w:adjustRightInd/>
              <w:spacing w:before="100" w:beforeAutospacing="1" w:after="100" w:afterAutospacing="1"/>
              <w:rPr>
                <w:rFonts w:cs="Calibri"/>
                <w:szCs w:val="22"/>
              </w:rPr>
            </w:pPr>
            <w:r w:rsidRPr="00ED0767">
              <w:rPr>
                <w:rFonts w:cs="Calibri"/>
                <w:szCs w:val="22"/>
              </w:rPr>
              <w:t>Supported devices (1.1):</w:t>
            </w:r>
            <w:permStart w:id="1634303056" w:edGrp="everyone"/>
          </w:p>
          <w:p w14:paraId="39EEA1EA" w14:textId="77777777" w:rsidR="00822BA7" w:rsidRPr="00ED0767" w:rsidRDefault="00822BA7" w:rsidP="00ED0767">
            <w:pPr>
              <w:widowControl/>
              <w:shd w:val="clear" w:color="auto" w:fill="FFFFFF"/>
              <w:autoSpaceDE/>
              <w:autoSpaceDN/>
              <w:adjustRightInd/>
              <w:spacing w:before="100" w:beforeAutospacing="1" w:after="100" w:afterAutospacing="1"/>
              <w:rPr>
                <w:rFonts w:cs="Calibri"/>
                <w:szCs w:val="22"/>
              </w:rPr>
            </w:pPr>
          </w:p>
          <w:permEnd w:id="1634303056"/>
          <w:p w14:paraId="44F42C7F" w14:textId="3CD42CCB" w:rsidR="00ED0767" w:rsidRDefault="007126BB" w:rsidP="00ED0767">
            <w:pPr>
              <w:widowControl/>
              <w:shd w:val="clear" w:color="auto" w:fill="FFFFFF"/>
              <w:autoSpaceDE/>
              <w:autoSpaceDN/>
              <w:adjustRightInd/>
              <w:spacing w:before="100" w:beforeAutospacing="1" w:after="100" w:afterAutospacing="1"/>
              <w:rPr>
                <w:rFonts w:cs="Calibri"/>
                <w:szCs w:val="22"/>
              </w:rPr>
            </w:pPr>
            <w:r>
              <w:rPr>
                <w:rFonts w:cs="Calibri"/>
                <w:szCs w:val="22"/>
              </w:rPr>
              <w:t>Potential interference (1.2):</w:t>
            </w:r>
            <w:permStart w:id="2006996009" w:edGrp="everyone"/>
          </w:p>
          <w:p w14:paraId="569E0AA1" w14:textId="77777777" w:rsidR="00822BA7" w:rsidRPr="00ED0767" w:rsidRDefault="00822BA7" w:rsidP="00ED0767">
            <w:pPr>
              <w:widowControl/>
              <w:shd w:val="clear" w:color="auto" w:fill="FFFFFF"/>
              <w:autoSpaceDE/>
              <w:autoSpaceDN/>
              <w:adjustRightInd/>
              <w:spacing w:before="100" w:beforeAutospacing="1" w:after="100" w:afterAutospacing="1"/>
              <w:rPr>
                <w:rFonts w:cs="Calibri"/>
                <w:szCs w:val="22"/>
              </w:rPr>
            </w:pPr>
          </w:p>
          <w:permEnd w:id="2006996009"/>
          <w:p w14:paraId="33876DA3" w14:textId="77777777" w:rsidR="00ED0767" w:rsidRDefault="00ED0767" w:rsidP="00ED0767">
            <w:pPr>
              <w:widowControl/>
              <w:shd w:val="clear" w:color="auto" w:fill="FFFFFF"/>
              <w:autoSpaceDE/>
              <w:autoSpaceDN/>
              <w:adjustRightInd/>
              <w:spacing w:before="100" w:beforeAutospacing="1" w:after="100" w:afterAutospacing="1"/>
              <w:rPr>
                <w:rFonts w:cs="Calibri"/>
                <w:szCs w:val="22"/>
              </w:rPr>
            </w:pPr>
            <w:r w:rsidRPr="00ED0767">
              <w:rPr>
                <w:rFonts w:cs="Calibri"/>
                <w:szCs w:val="22"/>
              </w:rPr>
              <w:t>Access control (1.3):</w:t>
            </w:r>
            <w:permStart w:id="998591807" w:edGrp="everyone"/>
          </w:p>
          <w:p w14:paraId="3BC59BAF" w14:textId="77777777" w:rsidR="00822BA7" w:rsidRDefault="00822BA7" w:rsidP="00ED0767">
            <w:pPr>
              <w:widowControl/>
              <w:shd w:val="clear" w:color="auto" w:fill="FFFFFF"/>
              <w:autoSpaceDE/>
              <w:autoSpaceDN/>
              <w:adjustRightInd/>
              <w:spacing w:before="100" w:beforeAutospacing="1" w:after="100" w:afterAutospacing="1"/>
              <w:rPr>
                <w:rFonts w:cs="Calibri"/>
                <w:szCs w:val="22"/>
              </w:rPr>
            </w:pPr>
          </w:p>
          <w:permEnd w:id="998591807"/>
          <w:p w14:paraId="665BE611" w14:textId="7236CF8F" w:rsidR="00822BA7" w:rsidRPr="00ED0767" w:rsidRDefault="00822BA7" w:rsidP="00ED0767">
            <w:pPr>
              <w:widowControl/>
              <w:shd w:val="clear" w:color="auto" w:fill="FFFFFF"/>
              <w:autoSpaceDE/>
              <w:autoSpaceDN/>
              <w:adjustRightInd/>
              <w:spacing w:before="100" w:beforeAutospacing="1" w:after="100" w:afterAutospacing="1"/>
              <w:rPr>
                <w:rFonts w:cs="Calibri"/>
                <w:szCs w:val="22"/>
              </w:rPr>
            </w:pPr>
          </w:p>
        </w:tc>
      </w:tr>
      <w:tr w:rsidR="00ED0767" w:rsidRPr="00ED0767" w14:paraId="2CA3B775" w14:textId="77777777" w:rsidTr="00186D72">
        <w:tc>
          <w:tcPr>
            <w:tcW w:w="9355" w:type="dxa"/>
            <w:gridSpan w:val="4"/>
            <w:tcBorders>
              <w:left w:val="single" w:sz="4" w:space="0" w:color="auto"/>
            </w:tcBorders>
          </w:tcPr>
          <w:p w14:paraId="0C12145C" w14:textId="77777777" w:rsidR="00ED0767" w:rsidRPr="00ED0767" w:rsidRDefault="00ED0767" w:rsidP="00ED0767">
            <w:pPr>
              <w:widowControl/>
              <w:shd w:val="clear" w:color="auto" w:fill="FFFFFF"/>
              <w:autoSpaceDE/>
              <w:autoSpaceDN/>
              <w:adjustRightInd/>
              <w:spacing w:after="100" w:afterAutospacing="1"/>
              <w:rPr>
                <w:rFonts w:cs="Calibri"/>
                <w:b/>
                <w:bCs/>
                <w:szCs w:val="22"/>
              </w:rPr>
            </w:pPr>
            <w:r w:rsidRPr="00ED0767">
              <w:rPr>
                <w:rFonts w:cs="Calibri"/>
                <w:b/>
                <w:bCs/>
                <w:szCs w:val="22"/>
              </w:rPr>
              <w:t>2. Network hardware requirements</w:t>
            </w:r>
          </w:p>
        </w:tc>
      </w:tr>
      <w:tr w:rsidR="00ED0767" w:rsidRPr="00ED0767" w14:paraId="18060AB3" w14:textId="77777777" w:rsidTr="00186D72">
        <w:trPr>
          <w:trHeight w:val="2366"/>
        </w:trPr>
        <w:tc>
          <w:tcPr>
            <w:tcW w:w="9355" w:type="dxa"/>
            <w:gridSpan w:val="4"/>
          </w:tcPr>
          <w:p w14:paraId="1FC1D986" w14:textId="584EFEC4" w:rsidR="00ED0767" w:rsidRDefault="00ED0767" w:rsidP="00ED0767">
            <w:pPr>
              <w:widowControl/>
              <w:shd w:val="clear" w:color="auto" w:fill="FFFFFF"/>
              <w:autoSpaceDE/>
              <w:autoSpaceDN/>
              <w:adjustRightInd/>
              <w:spacing w:after="100" w:afterAutospacing="1"/>
              <w:rPr>
                <w:rFonts w:cs="Calibri"/>
                <w:szCs w:val="22"/>
              </w:rPr>
            </w:pPr>
            <w:r w:rsidRPr="00ED0767">
              <w:rPr>
                <w:rFonts w:cs="Calibri"/>
                <w:szCs w:val="22"/>
              </w:rPr>
              <w:t xml:space="preserve">Wired and wireless devices (2.1): </w:t>
            </w:r>
            <w:permStart w:id="350384926" w:edGrp="everyone"/>
          </w:p>
          <w:p w14:paraId="69907BD1" w14:textId="77777777" w:rsidR="00822BA7" w:rsidRPr="00ED0767" w:rsidRDefault="00822BA7" w:rsidP="00ED0767">
            <w:pPr>
              <w:widowControl/>
              <w:shd w:val="clear" w:color="auto" w:fill="FFFFFF"/>
              <w:autoSpaceDE/>
              <w:autoSpaceDN/>
              <w:adjustRightInd/>
              <w:spacing w:after="100" w:afterAutospacing="1"/>
              <w:rPr>
                <w:rFonts w:cs="Calibri"/>
                <w:szCs w:val="22"/>
              </w:rPr>
            </w:pPr>
          </w:p>
          <w:permEnd w:id="350384926"/>
          <w:p w14:paraId="6AC2B13C" w14:textId="49B1DD87" w:rsidR="00ED0767" w:rsidRDefault="00ED0767" w:rsidP="00ED0767">
            <w:pPr>
              <w:widowControl/>
              <w:shd w:val="clear" w:color="auto" w:fill="FFFFFF"/>
              <w:autoSpaceDE/>
              <w:autoSpaceDN/>
              <w:adjustRightInd/>
              <w:spacing w:after="100" w:afterAutospacing="1"/>
              <w:rPr>
                <w:rFonts w:cs="Calibri"/>
                <w:szCs w:val="22"/>
              </w:rPr>
            </w:pPr>
            <w:r w:rsidRPr="00ED0767">
              <w:rPr>
                <w:rFonts w:cs="Calibri"/>
                <w:szCs w:val="22"/>
              </w:rPr>
              <w:t xml:space="preserve">Wi-Fi protocols (2.2): </w:t>
            </w:r>
            <w:permStart w:id="1723012533" w:edGrp="everyone"/>
          </w:p>
          <w:p w14:paraId="478C6CDE" w14:textId="77777777" w:rsidR="00822BA7" w:rsidRPr="00ED0767" w:rsidRDefault="00822BA7" w:rsidP="00ED0767">
            <w:pPr>
              <w:widowControl/>
              <w:shd w:val="clear" w:color="auto" w:fill="FFFFFF"/>
              <w:autoSpaceDE/>
              <w:autoSpaceDN/>
              <w:adjustRightInd/>
              <w:spacing w:after="100" w:afterAutospacing="1"/>
              <w:rPr>
                <w:rFonts w:cs="Calibri"/>
                <w:szCs w:val="22"/>
              </w:rPr>
            </w:pPr>
          </w:p>
          <w:permEnd w:id="1723012533"/>
          <w:p w14:paraId="4A16368B" w14:textId="44580153" w:rsidR="00ED0767" w:rsidRDefault="00ED0767" w:rsidP="00ED0767">
            <w:pPr>
              <w:widowControl/>
              <w:shd w:val="clear" w:color="auto" w:fill="FFFFFF"/>
              <w:autoSpaceDE/>
              <w:autoSpaceDN/>
              <w:adjustRightInd/>
              <w:spacing w:after="100" w:afterAutospacing="1"/>
              <w:rPr>
                <w:rFonts w:cs="Calibri"/>
                <w:szCs w:val="22"/>
              </w:rPr>
            </w:pPr>
            <w:r w:rsidRPr="00ED0767">
              <w:rPr>
                <w:rFonts w:cs="Calibri"/>
                <w:szCs w:val="22"/>
              </w:rPr>
              <w:t>Internet connections (2.3):</w:t>
            </w:r>
            <w:permStart w:id="525212997" w:edGrp="everyone"/>
          </w:p>
          <w:p w14:paraId="7F37ADA8" w14:textId="77777777" w:rsidR="00822BA7" w:rsidRPr="00ED0767" w:rsidRDefault="00822BA7" w:rsidP="00ED0767">
            <w:pPr>
              <w:widowControl/>
              <w:shd w:val="clear" w:color="auto" w:fill="FFFFFF"/>
              <w:autoSpaceDE/>
              <w:autoSpaceDN/>
              <w:adjustRightInd/>
              <w:spacing w:after="100" w:afterAutospacing="1"/>
              <w:rPr>
                <w:rFonts w:cs="Calibri"/>
                <w:szCs w:val="22"/>
              </w:rPr>
            </w:pPr>
          </w:p>
          <w:permEnd w:id="525212997"/>
          <w:p w14:paraId="513753FA" w14:textId="5676E71A" w:rsidR="00ED0767" w:rsidRDefault="00ED0767" w:rsidP="00ED0767">
            <w:pPr>
              <w:widowControl/>
              <w:shd w:val="clear" w:color="auto" w:fill="FFFFFF"/>
              <w:autoSpaceDE/>
              <w:autoSpaceDN/>
              <w:adjustRightInd/>
              <w:spacing w:after="100" w:afterAutospacing="1"/>
              <w:rPr>
                <w:rFonts w:cs="Calibri"/>
                <w:szCs w:val="22"/>
              </w:rPr>
            </w:pPr>
            <w:r w:rsidRPr="00ED0767">
              <w:rPr>
                <w:rFonts w:cs="Calibri"/>
                <w:szCs w:val="22"/>
              </w:rPr>
              <w:t>Cables and connections (2.4):</w:t>
            </w:r>
            <w:permStart w:id="1624639533" w:edGrp="everyone"/>
          </w:p>
          <w:p w14:paraId="2A8CB8AC" w14:textId="77777777" w:rsidR="00822BA7" w:rsidRPr="00ED0767" w:rsidRDefault="00822BA7" w:rsidP="00ED0767">
            <w:pPr>
              <w:widowControl/>
              <w:shd w:val="clear" w:color="auto" w:fill="FFFFFF"/>
              <w:autoSpaceDE/>
              <w:autoSpaceDN/>
              <w:adjustRightInd/>
              <w:spacing w:after="100" w:afterAutospacing="1"/>
              <w:rPr>
                <w:rFonts w:cs="Calibri"/>
                <w:szCs w:val="22"/>
              </w:rPr>
            </w:pPr>
          </w:p>
          <w:permEnd w:id="1624639533"/>
          <w:p w14:paraId="529D83B9" w14:textId="03FC770A" w:rsidR="00ED0767" w:rsidRDefault="00ED0767" w:rsidP="007126BB">
            <w:pPr>
              <w:widowControl/>
              <w:shd w:val="clear" w:color="auto" w:fill="FFFFFF"/>
              <w:autoSpaceDE/>
              <w:autoSpaceDN/>
              <w:adjustRightInd/>
              <w:spacing w:before="100" w:beforeAutospacing="1" w:after="100" w:afterAutospacing="1"/>
              <w:rPr>
                <w:rFonts w:cs="Calibri"/>
                <w:szCs w:val="22"/>
              </w:rPr>
            </w:pPr>
            <w:r w:rsidRPr="00ED0767">
              <w:rPr>
                <w:rFonts w:cs="Calibri"/>
                <w:szCs w:val="22"/>
              </w:rPr>
              <w:t>Topology (2.5):</w:t>
            </w:r>
            <w:permStart w:id="1133522054" w:edGrp="everyone"/>
          </w:p>
          <w:p w14:paraId="076F65A5" w14:textId="77777777" w:rsidR="00822BA7" w:rsidRPr="00ED0767" w:rsidRDefault="00822BA7" w:rsidP="007126BB">
            <w:pPr>
              <w:widowControl/>
              <w:shd w:val="clear" w:color="auto" w:fill="FFFFFF"/>
              <w:autoSpaceDE/>
              <w:autoSpaceDN/>
              <w:adjustRightInd/>
              <w:spacing w:before="100" w:beforeAutospacing="1" w:after="100" w:afterAutospacing="1"/>
              <w:rPr>
                <w:rFonts w:cs="Calibri"/>
                <w:szCs w:val="22"/>
              </w:rPr>
            </w:pPr>
          </w:p>
          <w:permEnd w:id="1133522054"/>
          <w:p w14:paraId="7FD32B3E" w14:textId="5BCE7A42" w:rsidR="00ED0767" w:rsidRDefault="00ED0767" w:rsidP="00ED0767">
            <w:pPr>
              <w:widowControl/>
              <w:shd w:val="clear" w:color="auto" w:fill="FFFFFF"/>
              <w:autoSpaceDE/>
              <w:autoSpaceDN/>
              <w:adjustRightInd/>
              <w:spacing w:before="100" w:beforeAutospacing="1" w:after="100" w:afterAutospacing="1"/>
              <w:rPr>
                <w:rFonts w:cs="Calibri"/>
                <w:szCs w:val="22"/>
              </w:rPr>
            </w:pPr>
            <w:r w:rsidRPr="00ED0767">
              <w:rPr>
                <w:rFonts w:cs="Calibri"/>
                <w:szCs w:val="22"/>
              </w:rPr>
              <w:t>Security features (2.6):</w:t>
            </w:r>
            <w:permStart w:id="1768303911" w:edGrp="everyone"/>
          </w:p>
          <w:p w14:paraId="1B35283F" w14:textId="77777777" w:rsidR="00822BA7" w:rsidRPr="00ED0767" w:rsidRDefault="00822BA7" w:rsidP="00ED0767">
            <w:pPr>
              <w:widowControl/>
              <w:shd w:val="clear" w:color="auto" w:fill="FFFFFF"/>
              <w:autoSpaceDE/>
              <w:autoSpaceDN/>
              <w:adjustRightInd/>
              <w:spacing w:before="100" w:beforeAutospacing="1" w:after="100" w:afterAutospacing="1"/>
              <w:rPr>
                <w:rFonts w:cs="Calibri"/>
                <w:szCs w:val="22"/>
              </w:rPr>
            </w:pPr>
          </w:p>
          <w:permEnd w:id="1768303911"/>
          <w:p w14:paraId="632EDDF6" w14:textId="77777777" w:rsidR="00ED0767" w:rsidRPr="00ED0767" w:rsidRDefault="00ED0767" w:rsidP="00ED0767">
            <w:pPr>
              <w:widowControl/>
              <w:shd w:val="clear" w:color="auto" w:fill="FFFFFF"/>
              <w:autoSpaceDE/>
              <w:autoSpaceDN/>
              <w:adjustRightInd/>
              <w:spacing w:before="100" w:beforeAutospacing="1" w:after="100" w:afterAutospacing="1"/>
              <w:rPr>
                <w:rFonts w:cs="Calibri"/>
                <w:szCs w:val="22"/>
              </w:rPr>
            </w:pPr>
          </w:p>
        </w:tc>
      </w:tr>
      <w:tr w:rsidR="00ED0767" w:rsidRPr="00ED0767" w14:paraId="73DF8105" w14:textId="77777777" w:rsidTr="00186D72">
        <w:tc>
          <w:tcPr>
            <w:tcW w:w="9355" w:type="dxa"/>
            <w:gridSpan w:val="4"/>
          </w:tcPr>
          <w:p w14:paraId="3AD530D2" w14:textId="77777777" w:rsidR="00ED0767" w:rsidRPr="00ED0767" w:rsidRDefault="00ED0767" w:rsidP="00ED0767">
            <w:pPr>
              <w:widowControl/>
              <w:autoSpaceDE/>
              <w:autoSpaceDN/>
              <w:adjustRightInd/>
              <w:rPr>
                <w:rFonts w:eastAsia="Calibri" w:cs="Calibri"/>
                <w:b/>
                <w:bCs/>
                <w:szCs w:val="22"/>
              </w:rPr>
            </w:pPr>
            <w:r w:rsidRPr="00ED0767">
              <w:rPr>
                <w:rFonts w:eastAsia="Calibri" w:cs="Calibri"/>
                <w:b/>
                <w:bCs/>
                <w:szCs w:val="22"/>
              </w:rPr>
              <w:lastRenderedPageBreak/>
              <w:t xml:space="preserve">3.Network Diagram </w:t>
            </w:r>
            <w:r w:rsidRPr="00ED0767">
              <w:rPr>
                <w:rFonts w:cs="Calibri"/>
                <w:color w:val="002060"/>
                <w:szCs w:val="22"/>
              </w:rPr>
              <w:t>Provide a physical network diagram; it should include topology and connections</w:t>
            </w:r>
          </w:p>
          <w:p w14:paraId="1FBEC02F" w14:textId="77777777" w:rsidR="00ED0767" w:rsidRPr="00ED0767" w:rsidRDefault="00ED0767" w:rsidP="00ED0767">
            <w:pPr>
              <w:widowControl/>
              <w:autoSpaceDE/>
              <w:autoSpaceDN/>
              <w:adjustRightInd/>
              <w:rPr>
                <w:rFonts w:eastAsia="Calibri" w:cs="Calibri"/>
                <w:b/>
                <w:szCs w:val="22"/>
              </w:rPr>
            </w:pPr>
          </w:p>
        </w:tc>
      </w:tr>
      <w:tr w:rsidR="00ED0767" w:rsidRPr="00ED0767" w14:paraId="3403A90C" w14:textId="77777777" w:rsidTr="00186D72">
        <w:trPr>
          <w:trHeight w:val="701"/>
        </w:trPr>
        <w:tc>
          <w:tcPr>
            <w:tcW w:w="9355" w:type="dxa"/>
            <w:gridSpan w:val="4"/>
          </w:tcPr>
          <w:p w14:paraId="4720B794" w14:textId="77777777" w:rsidR="00ED0767" w:rsidRDefault="00ED0767" w:rsidP="00ED0767">
            <w:pPr>
              <w:widowControl/>
              <w:autoSpaceDE/>
              <w:autoSpaceDN/>
              <w:adjustRightInd/>
              <w:spacing w:after="160" w:line="259" w:lineRule="auto"/>
              <w:contextualSpacing/>
              <w:rPr>
                <w:rFonts w:cs="Calibri"/>
                <w:szCs w:val="22"/>
              </w:rPr>
            </w:pPr>
            <w:permStart w:id="601687687" w:edGrp="everyone" w:colFirst="0" w:colLast="0"/>
          </w:p>
          <w:p w14:paraId="4C00AAE1" w14:textId="77777777" w:rsidR="00822BA7" w:rsidRDefault="00822BA7" w:rsidP="00ED0767">
            <w:pPr>
              <w:widowControl/>
              <w:autoSpaceDE/>
              <w:autoSpaceDN/>
              <w:adjustRightInd/>
              <w:spacing w:after="160" w:line="259" w:lineRule="auto"/>
              <w:contextualSpacing/>
              <w:rPr>
                <w:rFonts w:cs="Calibri"/>
                <w:szCs w:val="22"/>
              </w:rPr>
            </w:pPr>
          </w:p>
          <w:p w14:paraId="03173DC0" w14:textId="77777777" w:rsidR="00822BA7" w:rsidRDefault="00822BA7" w:rsidP="00ED0767">
            <w:pPr>
              <w:widowControl/>
              <w:autoSpaceDE/>
              <w:autoSpaceDN/>
              <w:adjustRightInd/>
              <w:spacing w:after="160" w:line="259" w:lineRule="auto"/>
              <w:contextualSpacing/>
              <w:rPr>
                <w:rFonts w:cs="Calibri"/>
                <w:szCs w:val="22"/>
              </w:rPr>
            </w:pPr>
          </w:p>
          <w:p w14:paraId="034BCB2D" w14:textId="77777777" w:rsidR="00822BA7" w:rsidRDefault="00822BA7" w:rsidP="00ED0767">
            <w:pPr>
              <w:widowControl/>
              <w:autoSpaceDE/>
              <w:autoSpaceDN/>
              <w:adjustRightInd/>
              <w:spacing w:after="160" w:line="259" w:lineRule="auto"/>
              <w:contextualSpacing/>
              <w:rPr>
                <w:rFonts w:cs="Calibri"/>
                <w:szCs w:val="22"/>
              </w:rPr>
            </w:pPr>
          </w:p>
          <w:p w14:paraId="0E68E1E5" w14:textId="77777777" w:rsidR="00822BA7" w:rsidRDefault="00822BA7" w:rsidP="00ED0767">
            <w:pPr>
              <w:widowControl/>
              <w:autoSpaceDE/>
              <w:autoSpaceDN/>
              <w:adjustRightInd/>
              <w:spacing w:after="160" w:line="259" w:lineRule="auto"/>
              <w:contextualSpacing/>
              <w:rPr>
                <w:rFonts w:cs="Calibri"/>
                <w:szCs w:val="22"/>
              </w:rPr>
            </w:pPr>
          </w:p>
          <w:p w14:paraId="645AF678" w14:textId="77777777" w:rsidR="00822BA7" w:rsidRDefault="00822BA7" w:rsidP="00ED0767">
            <w:pPr>
              <w:widowControl/>
              <w:autoSpaceDE/>
              <w:autoSpaceDN/>
              <w:adjustRightInd/>
              <w:spacing w:after="160" w:line="259" w:lineRule="auto"/>
              <w:contextualSpacing/>
              <w:rPr>
                <w:rFonts w:cs="Calibri"/>
                <w:szCs w:val="22"/>
              </w:rPr>
            </w:pPr>
          </w:p>
          <w:p w14:paraId="034E719D" w14:textId="77777777" w:rsidR="00822BA7" w:rsidRDefault="00822BA7" w:rsidP="00ED0767">
            <w:pPr>
              <w:widowControl/>
              <w:autoSpaceDE/>
              <w:autoSpaceDN/>
              <w:adjustRightInd/>
              <w:spacing w:after="160" w:line="259" w:lineRule="auto"/>
              <w:contextualSpacing/>
              <w:rPr>
                <w:rFonts w:cs="Calibri"/>
                <w:szCs w:val="22"/>
              </w:rPr>
            </w:pPr>
          </w:p>
          <w:p w14:paraId="0FF3FABB" w14:textId="77777777" w:rsidR="00822BA7" w:rsidRDefault="00822BA7" w:rsidP="00ED0767">
            <w:pPr>
              <w:widowControl/>
              <w:autoSpaceDE/>
              <w:autoSpaceDN/>
              <w:adjustRightInd/>
              <w:spacing w:after="160" w:line="259" w:lineRule="auto"/>
              <w:contextualSpacing/>
              <w:rPr>
                <w:rFonts w:cs="Calibri"/>
                <w:szCs w:val="22"/>
              </w:rPr>
            </w:pPr>
          </w:p>
          <w:p w14:paraId="4B7F2EA1" w14:textId="77777777" w:rsidR="00822BA7" w:rsidRDefault="00822BA7" w:rsidP="00ED0767">
            <w:pPr>
              <w:widowControl/>
              <w:autoSpaceDE/>
              <w:autoSpaceDN/>
              <w:adjustRightInd/>
              <w:spacing w:after="160" w:line="259" w:lineRule="auto"/>
              <w:contextualSpacing/>
              <w:rPr>
                <w:rFonts w:cs="Calibri"/>
                <w:szCs w:val="22"/>
              </w:rPr>
            </w:pPr>
          </w:p>
          <w:p w14:paraId="7F632541" w14:textId="77777777" w:rsidR="00822BA7" w:rsidRDefault="00822BA7" w:rsidP="00ED0767">
            <w:pPr>
              <w:widowControl/>
              <w:autoSpaceDE/>
              <w:autoSpaceDN/>
              <w:adjustRightInd/>
              <w:spacing w:after="160" w:line="259" w:lineRule="auto"/>
              <w:contextualSpacing/>
              <w:rPr>
                <w:rFonts w:cs="Calibri"/>
                <w:szCs w:val="22"/>
              </w:rPr>
            </w:pPr>
          </w:p>
          <w:p w14:paraId="204847A3" w14:textId="77777777" w:rsidR="00822BA7" w:rsidRDefault="00822BA7" w:rsidP="00ED0767">
            <w:pPr>
              <w:widowControl/>
              <w:autoSpaceDE/>
              <w:autoSpaceDN/>
              <w:adjustRightInd/>
              <w:spacing w:after="160" w:line="259" w:lineRule="auto"/>
              <w:contextualSpacing/>
              <w:rPr>
                <w:rFonts w:cs="Calibri"/>
                <w:szCs w:val="22"/>
              </w:rPr>
            </w:pPr>
          </w:p>
          <w:p w14:paraId="107122FC" w14:textId="77777777" w:rsidR="00822BA7" w:rsidRDefault="00822BA7" w:rsidP="00ED0767">
            <w:pPr>
              <w:widowControl/>
              <w:autoSpaceDE/>
              <w:autoSpaceDN/>
              <w:adjustRightInd/>
              <w:spacing w:after="160" w:line="259" w:lineRule="auto"/>
              <w:contextualSpacing/>
              <w:rPr>
                <w:rFonts w:cs="Calibri"/>
                <w:szCs w:val="22"/>
              </w:rPr>
            </w:pPr>
          </w:p>
          <w:p w14:paraId="45DA9BA7" w14:textId="77777777" w:rsidR="00822BA7" w:rsidRDefault="00822BA7" w:rsidP="00ED0767">
            <w:pPr>
              <w:widowControl/>
              <w:autoSpaceDE/>
              <w:autoSpaceDN/>
              <w:adjustRightInd/>
              <w:spacing w:after="160" w:line="259" w:lineRule="auto"/>
              <w:contextualSpacing/>
              <w:rPr>
                <w:rFonts w:cs="Calibri"/>
                <w:szCs w:val="22"/>
              </w:rPr>
            </w:pPr>
          </w:p>
          <w:p w14:paraId="3A884CDF" w14:textId="77777777" w:rsidR="00822BA7" w:rsidRDefault="00822BA7" w:rsidP="00ED0767">
            <w:pPr>
              <w:widowControl/>
              <w:autoSpaceDE/>
              <w:autoSpaceDN/>
              <w:adjustRightInd/>
              <w:spacing w:after="160" w:line="259" w:lineRule="auto"/>
              <w:contextualSpacing/>
              <w:rPr>
                <w:rFonts w:cs="Calibri"/>
                <w:szCs w:val="22"/>
              </w:rPr>
            </w:pPr>
          </w:p>
          <w:p w14:paraId="3F621DA4" w14:textId="77777777" w:rsidR="00822BA7" w:rsidRDefault="00822BA7" w:rsidP="00ED0767">
            <w:pPr>
              <w:widowControl/>
              <w:autoSpaceDE/>
              <w:autoSpaceDN/>
              <w:adjustRightInd/>
              <w:spacing w:after="160" w:line="259" w:lineRule="auto"/>
              <w:contextualSpacing/>
              <w:rPr>
                <w:rFonts w:cs="Calibri"/>
                <w:szCs w:val="22"/>
              </w:rPr>
            </w:pPr>
          </w:p>
          <w:p w14:paraId="6A3B1FCA" w14:textId="77777777" w:rsidR="00822BA7" w:rsidRDefault="00822BA7" w:rsidP="00ED0767">
            <w:pPr>
              <w:widowControl/>
              <w:autoSpaceDE/>
              <w:autoSpaceDN/>
              <w:adjustRightInd/>
              <w:spacing w:after="160" w:line="259" w:lineRule="auto"/>
              <w:contextualSpacing/>
              <w:rPr>
                <w:rFonts w:cs="Calibri"/>
                <w:szCs w:val="22"/>
              </w:rPr>
            </w:pPr>
          </w:p>
          <w:p w14:paraId="59834912" w14:textId="1EA8BB20" w:rsidR="00822BA7" w:rsidRDefault="00822BA7" w:rsidP="00ED0767">
            <w:pPr>
              <w:widowControl/>
              <w:autoSpaceDE/>
              <w:autoSpaceDN/>
              <w:adjustRightInd/>
              <w:spacing w:after="160" w:line="259" w:lineRule="auto"/>
              <w:contextualSpacing/>
              <w:rPr>
                <w:rFonts w:cs="Calibri"/>
                <w:szCs w:val="22"/>
              </w:rPr>
            </w:pPr>
          </w:p>
          <w:p w14:paraId="4A1F6AF4" w14:textId="390713CE" w:rsidR="00EB14D2" w:rsidRDefault="00EB14D2" w:rsidP="00ED0767">
            <w:pPr>
              <w:widowControl/>
              <w:autoSpaceDE/>
              <w:autoSpaceDN/>
              <w:adjustRightInd/>
              <w:spacing w:after="160" w:line="259" w:lineRule="auto"/>
              <w:contextualSpacing/>
              <w:rPr>
                <w:rFonts w:cs="Calibri"/>
                <w:szCs w:val="22"/>
              </w:rPr>
            </w:pPr>
          </w:p>
          <w:p w14:paraId="5F8FAB10" w14:textId="19F5F77C" w:rsidR="00EB14D2" w:rsidRDefault="00EB14D2" w:rsidP="00ED0767">
            <w:pPr>
              <w:widowControl/>
              <w:autoSpaceDE/>
              <w:autoSpaceDN/>
              <w:adjustRightInd/>
              <w:spacing w:after="160" w:line="259" w:lineRule="auto"/>
              <w:contextualSpacing/>
              <w:rPr>
                <w:rFonts w:cs="Calibri"/>
                <w:szCs w:val="22"/>
              </w:rPr>
            </w:pPr>
          </w:p>
          <w:p w14:paraId="0C240A58" w14:textId="77777777" w:rsidR="00EB14D2" w:rsidRDefault="00EB14D2" w:rsidP="00ED0767">
            <w:pPr>
              <w:widowControl/>
              <w:autoSpaceDE/>
              <w:autoSpaceDN/>
              <w:adjustRightInd/>
              <w:spacing w:after="160" w:line="259" w:lineRule="auto"/>
              <w:contextualSpacing/>
              <w:rPr>
                <w:rFonts w:cs="Calibri"/>
                <w:szCs w:val="22"/>
              </w:rPr>
            </w:pPr>
          </w:p>
          <w:p w14:paraId="3384A282" w14:textId="77777777" w:rsidR="00822BA7" w:rsidRDefault="00822BA7" w:rsidP="00ED0767">
            <w:pPr>
              <w:widowControl/>
              <w:autoSpaceDE/>
              <w:autoSpaceDN/>
              <w:adjustRightInd/>
              <w:spacing w:after="160" w:line="259" w:lineRule="auto"/>
              <w:contextualSpacing/>
              <w:rPr>
                <w:rFonts w:cs="Calibri"/>
                <w:szCs w:val="22"/>
              </w:rPr>
            </w:pPr>
          </w:p>
          <w:p w14:paraId="1EF9E449" w14:textId="77777777" w:rsidR="00822BA7" w:rsidRDefault="00822BA7" w:rsidP="00ED0767">
            <w:pPr>
              <w:widowControl/>
              <w:autoSpaceDE/>
              <w:autoSpaceDN/>
              <w:adjustRightInd/>
              <w:spacing w:after="160" w:line="259" w:lineRule="auto"/>
              <w:contextualSpacing/>
              <w:rPr>
                <w:rFonts w:cs="Calibri"/>
                <w:szCs w:val="22"/>
              </w:rPr>
            </w:pPr>
          </w:p>
          <w:p w14:paraId="251E4658" w14:textId="77777777" w:rsidR="00822BA7" w:rsidRDefault="00822BA7" w:rsidP="00ED0767">
            <w:pPr>
              <w:widowControl/>
              <w:autoSpaceDE/>
              <w:autoSpaceDN/>
              <w:adjustRightInd/>
              <w:spacing w:after="160" w:line="259" w:lineRule="auto"/>
              <w:contextualSpacing/>
              <w:rPr>
                <w:rFonts w:cs="Calibri"/>
                <w:szCs w:val="22"/>
              </w:rPr>
            </w:pPr>
          </w:p>
          <w:p w14:paraId="2D3E9C36" w14:textId="77777777" w:rsidR="00822BA7" w:rsidRDefault="00822BA7" w:rsidP="00ED0767">
            <w:pPr>
              <w:widowControl/>
              <w:autoSpaceDE/>
              <w:autoSpaceDN/>
              <w:adjustRightInd/>
              <w:spacing w:after="160" w:line="259" w:lineRule="auto"/>
              <w:contextualSpacing/>
              <w:rPr>
                <w:rFonts w:cs="Calibri"/>
                <w:szCs w:val="22"/>
              </w:rPr>
            </w:pPr>
          </w:p>
          <w:p w14:paraId="606594A0" w14:textId="668591FE" w:rsidR="00822BA7" w:rsidRPr="00ED0767" w:rsidRDefault="00822BA7" w:rsidP="00ED0767">
            <w:pPr>
              <w:widowControl/>
              <w:autoSpaceDE/>
              <w:autoSpaceDN/>
              <w:adjustRightInd/>
              <w:spacing w:after="160" w:line="259" w:lineRule="auto"/>
              <w:contextualSpacing/>
              <w:rPr>
                <w:rFonts w:cs="Calibri"/>
                <w:szCs w:val="22"/>
              </w:rPr>
            </w:pPr>
          </w:p>
        </w:tc>
      </w:tr>
      <w:permEnd w:id="601687687"/>
      <w:tr w:rsidR="00ED0767" w:rsidRPr="00ED0767" w14:paraId="3ED787E1" w14:textId="77777777" w:rsidTr="00186D72">
        <w:tc>
          <w:tcPr>
            <w:tcW w:w="9355" w:type="dxa"/>
            <w:gridSpan w:val="4"/>
          </w:tcPr>
          <w:p w14:paraId="0B7912EB" w14:textId="77777777" w:rsidR="00ED0767" w:rsidRPr="00ED0767" w:rsidRDefault="00ED0767" w:rsidP="00ED0767">
            <w:pPr>
              <w:widowControl/>
              <w:autoSpaceDE/>
              <w:autoSpaceDN/>
              <w:adjustRightInd/>
              <w:rPr>
                <w:rFonts w:cs="Calibri"/>
                <w:b/>
                <w:szCs w:val="22"/>
              </w:rPr>
            </w:pPr>
            <w:r w:rsidRPr="00ED0767">
              <w:rPr>
                <w:rFonts w:cs="Calibri"/>
                <w:b/>
                <w:bCs/>
                <w:szCs w:val="22"/>
              </w:rPr>
              <w:t xml:space="preserve">4.Device and Supply – </w:t>
            </w:r>
            <w:r w:rsidRPr="00ED0767">
              <w:rPr>
                <w:rFonts w:cs="Calibri"/>
                <w:szCs w:val="22"/>
              </w:rPr>
              <w:t>Obtain vendor and supplier specifications and component prices</w:t>
            </w:r>
          </w:p>
        </w:tc>
      </w:tr>
      <w:tr w:rsidR="00ED0767" w:rsidRPr="00ED0767" w14:paraId="206DB8E0" w14:textId="77777777" w:rsidTr="00186D72">
        <w:tc>
          <w:tcPr>
            <w:tcW w:w="2338" w:type="dxa"/>
          </w:tcPr>
          <w:p w14:paraId="6D8499A7" w14:textId="7C838BE0" w:rsidR="00ED0767" w:rsidRPr="00ED0767" w:rsidRDefault="00ED0767" w:rsidP="00ED0767">
            <w:pPr>
              <w:widowControl/>
              <w:autoSpaceDE/>
              <w:autoSpaceDN/>
              <w:adjustRightInd/>
              <w:rPr>
                <w:rFonts w:cs="Calibri"/>
                <w:szCs w:val="22"/>
              </w:rPr>
            </w:pPr>
            <w:r w:rsidRPr="00ED0767">
              <w:rPr>
                <w:rFonts w:cs="Calibri"/>
                <w:szCs w:val="22"/>
              </w:rPr>
              <w:t xml:space="preserve">Device </w:t>
            </w:r>
            <w:r w:rsidR="008A5D13">
              <w:rPr>
                <w:rFonts w:cs="Calibri"/>
                <w:szCs w:val="22"/>
              </w:rPr>
              <w:t xml:space="preserve">or </w:t>
            </w:r>
            <w:r w:rsidR="008A5D13" w:rsidRPr="008A5D13">
              <w:rPr>
                <w:rFonts w:cs="Calibri"/>
                <w:szCs w:val="22"/>
              </w:rPr>
              <w:t>resources</w:t>
            </w:r>
          </w:p>
        </w:tc>
        <w:tc>
          <w:tcPr>
            <w:tcW w:w="2339" w:type="dxa"/>
          </w:tcPr>
          <w:p w14:paraId="243E9F6B" w14:textId="1C821DF5" w:rsidR="00ED0767" w:rsidRPr="00ED0767" w:rsidRDefault="008A5D13" w:rsidP="00ED0767">
            <w:pPr>
              <w:widowControl/>
              <w:autoSpaceDE/>
              <w:autoSpaceDN/>
              <w:adjustRightInd/>
              <w:rPr>
                <w:rFonts w:cs="Calibri"/>
                <w:szCs w:val="22"/>
              </w:rPr>
            </w:pPr>
            <w:r w:rsidRPr="008A5D13">
              <w:rPr>
                <w:rFonts w:cs="Calibri"/>
                <w:szCs w:val="22"/>
              </w:rPr>
              <w:t xml:space="preserve">Specifications </w:t>
            </w:r>
          </w:p>
        </w:tc>
        <w:tc>
          <w:tcPr>
            <w:tcW w:w="2339" w:type="dxa"/>
          </w:tcPr>
          <w:p w14:paraId="11769275" w14:textId="3D5C053A" w:rsidR="00ED0767" w:rsidRPr="00ED0767" w:rsidRDefault="008A5D13" w:rsidP="00ED0767">
            <w:pPr>
              <w:widowControl/>
              <w:autoSpaceDE/>
              <w:autoSpaceDN/>
              <w:adjustRightInd/>
              <w:rPr>
                <w:rFonts w:cs="Calibri"/>
                <w:szCs w:val="22"/>
              </w:rPr>
            </w:pPr>
            <w:r w:rsidRPr="008A5D13">
              <w:rPr>
                <w:rFonts w:cs="Calibri"/>
                <w:szCs w:val="22"/>
              </w:rPr>
              <w:t>Vendor contact information</w:t>
            </w:r>
          </w:p>
        </w:tc>
        <w:tc>
          <w:tcPr>
            <w:tcW w:w="2339" w:type="dxa"/>
          </w:tcPr>
          <w:p w14:paraId="0CDD4A07" w14:textId="3D6745F4" w:rsidR="00ED0767" w:rsidRPr="00ED0767" w:rsidRDefault="008A5D13" w:rsidP="00ED0767">
            <w:pPr>
              <w:widowControl/>
              <w:autoSpaceDE/>
              <w:autoSpaceDN/>
              <w:adjustRightInd/>
              <w:rPr>
                <w:rFonts w:cs="Calibri"/>
                <w:szCs w:val="22"/>
              </w:rPr>
            </w:pPr>
            <w:r w:rsidRPr="008A5D13">
              <w:rPr>
                <w:rFonts w:cs="Calibri"/>
                <w:szCs w:val="22"/>
              </w:rPr>
              <w:t>Cost</w:t>
            </w:r>
          </w:p>
        </w:tc>
      </w:tr>
      <w:tr w:rsidR="00ED0767" w:rsidRPr="00ED0767" w14:paraId="0C12561A" w14:textId="77777777" w:rsidTr="00186D72">
        <w:trPr>
          <w:trHeight w:val="533"/>
        </w:trPr>
        <w:tc>
          <w:tcPr>
            <w:tcW w:w="2338" w:type="dxa"/>
          </w:tcPr>
          <w:p w14:paraId="1F0C454E" w14:textId="75245EFB" w:rsidR="00ED0767" w:rsidRDefault="00ED0767" w:rsidP="007126BB">
            <w:pPr>
              <w:widowControl/>
              <w:autoSpaceDE/>
              <w:autoSpaceDN/>
              <w:adjustRightInd/>
              <w:spacing w:before="100" w:beforeAutospacing="1" w:after="100" w:afterAutospacing="1"/>
              <w:rPr>
                <w:rFonts w:cs="Calibri"/>
                <w:color w:val="373A3C"/>
                <w:szCs w:val="22"/>
              </w:rPr>
            </w:pPr>
            <w:permStart w:id="2137617175" w:edGrp="everyone" w:colFirst="0" w:colLast="0"/>
            <w:permStart w:id="778314177" w:edGrp="everyone" w:colFirst="1" w:colLast="1"/>
            <w:permStart w:id="1155034214" w:edGrp="everyone" w:colFirst="2" w:colLast="2"/>
            <w:permStart w:id="1255300040" w:edGrp="everyone" w:colFirst="3" w:colLast="3"/>
          </w:p>
          <w:p w14:paraId="0F5CC93C" w14:textId="77777777" w:rsidR="00EB14D2" w:rsidRDefault="00EB14D2" w:rsidP="007126BB">
            <w:pPr>
              <w:widowControl/>
              <w:autoSpaceDE/>
              <w:autoSpaceDN/>
              <w:adjustRightInd/>
              <w:spacing w:before="100" w:beforeAutospacing="1" w:after="100" w:afterAutospacing="1"/>
              <w:rPr>
                <w:rFonts w:cs="Calibri"/>
                <w:color w:val="373A3C"/>
                <w:szCs w:val="22"/>
              </w:rPr>
            </w:pPr>
          </w:p>
          <w:p w14:paraId="2C5A240C" w14:textId="4408C221" w:rsidR="00EB14D2" w:rsidRPr="00ED0767" w:rsidRDefault="00EB14D2" w:rsidP="007126BB">
            <w:pPr>
              <w:widowControl/>
              <w:autoSpaceDE/>
              <w:autoSpaceDN/>
              <w:adjustRightInd/>
              <w:spacing w:before="100" w:beforeAutospacing="1" w:after="100" w:afterAutospacing="1"/>
              <w:rPr>
                <w:rFonts w:cs="Calibri"/>
                <w:color w:val="373A3C"/>
                <w:szCs w:val="22"/>
              </w:rPr>
            </w:pPr>
          </w:p>
        </w:tc>
        <w:tc>
          <w:tcPr>
            <w:tcW w:w="2339" w:type="dxa"/>
          </w:tcPr>
          <w:p w14:paraId="19259C74"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c>
          <w:tcPr>
            <w:tcW w:w="2339" w:type="dxa"/>
          </w:tcPr>
          <w:p w14:paraId="52EFDB8A"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c>
          <w:tcPr>
            <w:tcW w:w="2339" w:type="dxa"/>
          </w:tcPr>
          <w:p w14:paraId="56C62F53"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r>
      <w:tr w:rsidR="00ED0767" w:rsidRPr="00ED0767" w14:paraId="348A88C3" w14:textId="77777777" w:rsidTr="00186D72">
        <w:trPr>
          <w:trHeight w:val="533"/>
        </w:trPr>
        <w:tc>
          <w:tcPr>
            <w:tcW w:w="2338" w:type="dxa"/>
          </w:tcPr>
          <w:p w14:paraId="7507EF40" w14:textId="77777777" w:rsidR="00ED0767" w:rsidRDefault="00ED0767" w:rsidP="007126BB">
            <w:pPr>
              <w:widowControl/>
              <w:autoSpaceDE/>
              <w:autoSpaceDN/>
              <w:adjustRightInd/>
              <w:spacing w:before="100" w:beforeAutospacing="1" w:after="100" w:afterAutospacing="1"/>
              <w:rPr>
                <w:rFonts w:cs="Calibri"/>
                <w:color w:val="373A3C"/>
                <w:szCs w:val="22"/>
              </w:rPr>
            </w:pPr>
            <w:permStart w:id="2087261638" w:edGrp="everyone" w:colFirst="0" w:colLast="0"/>
            <w:permStart w:id="470621416" w:edGrp="everyone" w:colFirst="1" w:colLast="1"/>
            <w:permStart w:id="1474317615" w:edGrp="everyone" w:colFirst="2" w:colLast="2"/>
            <w:permStart w:id="105215484" w:edGrp="everyone" w:colFirst="3" w:colLast="3"/>
            <w:permEnd w:id="2137617175"/>
            <w:permEnd w:id="778314177"/>
            <w:permEnd w:id="1155034214"/>
            <w:permEnd w:id="1255300040"/>
          </w:p>
          <w:p w14:paraId="18C1B8DA" w14:textId="77777777" w:rsidR="00EB14D2" w:rsidRDefault="00EB14D2" w:rsidP="007126BB">
            <w:pPr>
              <w:widowControl/>
              <w:autoSpaceDE/>
              <w:autoSpaceDN/>
              <w:adjustRightInd/>
              <w:spacing w:before="100" w:beforeAutospacing="1" w:after="100" w:afterAutospacing="1"/>
              <w:rPr>
                <w:rFonts w:cs="Calibri"/>
                <w:color w:val="373A3C"/>
                <w:szCs w:val="22"/>
              </w:rPr>
            </w:pPr>
          </w:p>
          <w:p w14:paraId="367DD9D8" w14:textId="367A9C0F" w:rsidR="00EB14D2" w:rsidRPr="00ED0767" w:rsidRDefault="00EB14D2" w:rsidP="007126BB">
            <w:pPr>
              <w:widowControl/>
              <w:autoSpaceDE/>
              <w:autoSpaceDN/>
              <w:adjustRightInd/>
              <w:spacing w:before="100" w:beforeAutospacing="1" w:after="100" w:afterAutospacing="1"/>
              <w:rPr>
                <w:rFonts w:cs="Calibri"/>
                <w:color w:val="373A3C"/>
                <w:szCs w:val="22"/>
              </w:rPr>
            </w:pPr>
          </w:p>
        </w:tc>
        <w:tc>
          <w:tcPr>
            <w:tcW w:w="2339" w:type="dxa"/>
          </w:tcPr>
          <w:p w14:paraId="151B085E"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c>
          <w:tcPr>
            <w:tcW w:w="2339" w:type="dxa"/>
          </w:tcPr>
          <w:p w14:paraId="491CA9E8"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c>
          <w:tcPr>
            <w:tcW w:w="2339" w:type="dxa"/>
          </w:tcPr>
          <w:p w14:paraId="6BAF061D"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r>
      <w:tr w:rsidR="00ED0767" w:rsidRPr="00ED0767" w14:paraId="7E0E3B30" w14:textId="77777777" w:rsidTr="00186D72">
        <w:trPr>
          <w:trHeight w:val="533"/>
        </w:trPr>
        <w:tc>
          <w:tcPr>
            <w:tcW w:w="2338" w:type="dxa"/>
          </w:tcPr>
          <w:p w14:paraId="2C887E05" w14:textId="77777777" w:rsidR="00ED0767" w:rsidRDefault="00ED0767" w:rsidP="007126BB">
            <w:pPr>
              <w:widowControl/>
              <w:autoSpaceDE/>
              <w:autoSpaceDN/>
              <w:adjustRightInd/>
              <w:spacing w:before="100" w:beforeAutospacing="1" w:after="100" w:afterAutospacing="1"/>
              <w:rPr>
                <w:rFonts w:cs="Calibri"/>
                <w:color w:val="373A3C"/>
                <w:szCs w:val="22"/>
              </w:rPr>
            </w:pPr>
            <w:permStart w:id="1533944916" w:edGrp="everyone" w:colFirst="0" w:colLast="0"/>
            <w:permStart w:id="465915035" w:edGrp="everyone" w:colFirst="1" w:colLast="1"/>
            <w:permStart w:id="215549808" w:edGrp="everyone" w:colFirst="2" w:colLast="2"/>
            <w:permStart w:id="672863330" w:edGrp="everyone" w:colFirst="3" w:colLast="3"/>
            <w:permEnd w:id="2087261638"/>
            <w:permEnd w:id="470621416"/>
            <w:permEnd w:id="1474317615"/>
            <w:permEnd w:id="105215484"/>
          </w:p>
          <w:p w14:paraId="5B0FD153" w14:textId="77777777" w:rsidR="00EB14D2" w:rsidRDefault="00EB14D2" w:rsidP="007126BB">
            <w:pPr>
              <w:widowControl/>
              <w:autoSpaceDE/>
              <w:autoSpaceDN/>
              <w:adjustRightInd/>
              <w:spacing w:before="100" w:beforeAutospacing="1" w:after="100" w:afterAutospacing="1"/>
              <w:rPr>
                <w:rFonts w:cs="Calibri"/>
                <w:color w:val="373A3C"/>
                <w:szCs w:val="22"/>
              </w:rPr>
            </w:pPr>
          </w:p>
          <w:p w14:paraId="41AD6EFE" w14:textId="033D2061" w:rsidR="00EB14D2" w:rsidRPr="00ED0767" w:rsidRDefault="00EB14D2" w:rsidP="007126BB">
            <w:pPr>
              <w:widowControl/>
              <w:autoSpaceDE/>
              <w:autoSpaceDN/>
              <w:adjustRightInd/>
              <w:spacing w:before="100" w:beforeAutospacing="1" w:after="100" w:afterAutospacing="1"/>
              <w:rPr>
                <w:rFonts w:cs="Calibri"/>
                <w:color w:val="373A3C"/>
                <w:szCs w:val="22"/>
              </w:rPr>
            </w:pPr>
          </w:p>
        </w:tc>
        <w:tc>
          <w:tcPr>
            <w:tcW w:w="2339" w:type="dxa"/>
          </w:tcPr>
          <w:p w14:paraId="3587CB0F"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c>
          <w:tcPr>
            <w:tcW w:w="2339" w:type="dxa"/>
          </w:tcPr>
          <w:p w14:paraId="3585CE8C"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c>
          <w:tcPr>
            <w:tcW w:w="2339" w:type="dxa"/>
          </w:tcPr>
          <w:p w14:paraId="6951B15D" w14:textId="77777777" w:rsidR="00ED0767" w:rsidRPr="00ED0767" w:rsidRDefault="00ED0767" w:rsidP="007126BB">
            <w:pPr>
              <w:widowControl/>
              <w:autoSpaceDE/>
              <w:autoSpaceDN/>
              <w:adjustRightInd/>
              <w:spacing w:before="100" w:beforeAutospacing="1" w:after="100" w:afterAutospacing="1"/>
              <w:rPr>
                <w:rFonts w:cs="Calibri"/>
                <w:color w:val="373A3C"/>
                <w:szCs w:val="22"/>
              </w:rPr>
            </w:pPr>
          </w:p>
        </w:tc>
      </w:tr>
      <w:permEnd w:id="1533944916"/>
      <w:permEnd w:id="465915035"/>
      <w:permEnd w:id="215549808"/>
      <w:permEnd w:id="672863330"/>
      <w:tr w:rsidR="00ED0767" w:rsidRPr="00ED0767" w14:paraId="6D324B4A" w14:textId="77777777" w:rsidTr="00186D72">
        <w:tc>
          <w:tcPr>
            <w:tcW w:w="9355" w:type="dxa"/>
            <w:gridSpan w:val="4"/>
            <w:vAlign w:val="center"/>
          </w:tcPr>
          <w:p w14:paraId="58C0447E" w14:textId="77777777" w:rsidR="00EB14D2" w:rsidRDefault="00ED0767" w:rsidP="00EB14D2">
            <w:pPr>
              <w:widowControl/>
              <w:autoSpaceDE/>
              <w:autoSpaceDN/>
              <w:adjustRightInd/>
              <w:spacing w:before="100" w:beforeAutospacing="1" w:after="100" w:afterAutospacing="1"/>
              <w:rPr>
                <w:rFonts w:cs="Calibri"/>
                <w:b/>
                <w:bCs/>
                <w:color w:val="373A3C"/>
                <w:szCs w:val="22"/>
              </w:rPr>
            </w:pPr>
            <w:r w:rsidRPr="00ED0767">
              <w:rPr>
                <w:rFonts w:cs="Calibri"/>
                <w:b/>
                <w:bCs/>
                <w:color w:val="373A3C"/>
                <w:szCs w:val="22"/>
              </w:rPr>
              <w:t>Name:</w:t>
            </w:r>
            <w:permStart w:id="169435142" w:edGrp="everyone"/>
            <w:r w:rsidRPr="00ED0767">
              <w:rPr>
                <w:rFonts w:cs="Calibri"/>
                <w:b/>
                <w:bCs/>
                <w:color w:val="373A3C"/>
                <w:szCs w:val="22"/>
              </w:rPr>
              <w:t xml:space="preserve">                      </w:t>
            </w:r>
            <w:r w:rsidRPr="00ED0767">
              <w:rPr>
                <w:rFonts w:cs="Calibri"/>
                <w:b/>
                <w:bCs/>
                <w:color w:val="373A3C"/>
                <w:szCs w:val="22"/>
              </w:rPr>
              <w:tab/>
            </w:r>
            <w:r w:rsidRPr="00ED0767">
              <w:rPr>
                <w:rFonts w:cs="Calibri"/>
                <w:b/>
                <w:bCs/>
                <w:color w:val="373A3C"/>
                <w:szCs w:val="22"/>
              </w:rPr>
              <w:tab/>
            </w:r>
            <w:permEnd w:id="169435142"/>
            <w:r w:rsidRPr="00ED0767">
              <w:rPr>
                <w:rFonts w:cs="Calibri"/>
                <w:b/>
                <w:bCs/>
                <w:color w:val="373A3C"/>
                <w:szCs w:val="22"/>
              </w:rPr>
              <w:t>Signature:</w:t>
            </w:r>
            <w:permStart w:id="1687649714" w:edGrp="everyone"/>
            <w:r w:rsidRPr="00ED0767">
              <w:rPr>
                <w:rFonts w:cs="Calibri"/>
                <w:b/>
                <w:bCs/>
                <w:color w:val="373A3C"/>
                <w:szCs w:val="22"/>
              </w:rPr>
              <w:t xml:space="preserve">                           </w:t>
            </w:r>
            <w:permEnd w:id="1687649714"/>
            <w:r w:rsidRPr="00ED0767">
              <w:rPr>
                <w:rFonts w:cs="Calibri"/>
                <w:b/>
                <w:bCs/>
                <w:color w:val="373A3C"/>
                <w:szCs w:val="22"/>
              </w:rPr>
              <w:t xml:space="preserve"> Date:</w:t>
            </w:r>
            <w:permStart w:id="1730159490" w:edGrp="everyone"/>
            <w:r w:rsidRPr="00ED0767">
              <w:rPr>
                <w:rFonts w:cs="Calibri"/>
                <w:b/>
                <w:bCs/>
                <w:color w:val="373A3C"/>
                <w:szCs w:val="22"/>
              </w:rPr>
              <w:t xml:space="preserve">      </w:t>
            </w:r>
            <w:permEnd w:id="1730159490"/>
          </w:p>
          <w:p w14:paraId="03018AB1" w14:textId="025D84E7" w:rsidR="00ED0767" w:rsidRPr="00ED0767" w:rsidRDefault="00ED0767" w:rsidP="00EB14D2">
            <w:pPr>
              <w:widowControl/>
              <w:autoSpaceDE/>
              <w:autoSpaceDN/>
              <w:adjustRightInd/>
              <w:spacing w:before="100" w:beforeAutospacing="1" w:after="100" w:afterAutospacing="1"/>
              <w:rPr>
                <w:rFonts w:cs="Calibri"/>
                <w:b/>
                <w:bCs/>
                <w:color w:val="373A3C"/>
                <w:szCs w:val="22"/>
              </w:rPr>
            </w:pPr>
            <w:r w:rsidRPr="00ED0767">
              <w:rPr>
                <w:rFonts w:cs="Calibri"/>
                <w:b/>
                <w:bCs/>
                <w:color w:val="373A3C"/>
                <w:szCs w:val="22"/>
              </w:rPr>
              <w:t xml:space="preserve">               </w:t>
            </w:r>
          </w:p>
        </w:tc>
      </w:tr>
    </w:tbl>
    <w:p w14:paraId="58169E40" w14:textId="7655CF4B" w:rsidR="00ED0767" w:rsidRPr="00186D72" w:rsidRDefault="00186D72" w:rsidP="00186D72">
      <w:pPr>
        <w:widowControl/>
        <w:shd w:val="clear" w:color="auto" w:fill="FFFFFF"/>
        <w:autoSpaceDE/>
        <w:autoSpaceDN/>
        <w:adjustRightInd/>
        <w:spacing w:after="100" w:afterAutospacing="1"/>
        <w:jc w:val="right"/>
        <w:rPr>
          <w:rFonts w:ascii="Calibri" w:eastAsia="Times New Roman" w:hAnsi="Calibri" w:cs="Calibri"/>
          <w:sz w:val="24"/>
          <w:szCs w:val="24"/>
        </w:rPr>
      </w:pPr>
      <w:r w:rsidRPr="00186D72">
        <w:rPr>
          <w:rFonts w:cstheme="minorHAnsi"/>
          <w:szCs w:val="22"/>
        </w:rPr>
        <w:t xml:space="preserve">Satisfactory    </w:t>
      </w:r>
      <w:permStart w:id="1625052317" w:edGrp="everyone"/>
      <w:sdt>
        <w:sdtPr>
          <w:rPr>
            <w:rFonts w:cstheme="minorHAnsi"/>
            <w:szCs w:val="22"/>
          </w:rPr>
          <w:id w:val="-512535148"/>
          <w14:checkbox>
            <w14:checked w14:val="0"/>
            <w14:checkedState w14:val="2612" w14:font="MS Gothic"/>
            <w14:uncheckedState w14:val="2610" w14:font="MS Gothic"/>
          </w14:checkbox>
        </w:sdtPr>
        <w:sdtEndPr/>
        <w:sdtContent>
          <w:r w:rsidRPr="00186D72">
            <w:rPr>
              <w:rFonts w:ascii="MS Gothic" w:eastAsia="MS Gothic" w:hAnsi="MS Gothic" w:cstheme="minorHAnsi" w:hint="eastAsia"/>
              <w:szCs w:val="22"/>
            </w:rPr>
            <w:t>☐</w:t>
          </w:r>
        </w:sdtContent>
      </w:sdt>
      <w:permEnd w:id="1625052317"/>
      <w:r w:rsidRPr="00186D72">
        <w:rPr>
          <w:rFonts w:cstheme="minorHAnsi"/>
          <w:szCs w:val="22"/>
        </w:rPr>
        <w:t xml:space="preserve">     Not Satisfactory   </w:t>
      </w:r>
      <w:permStart w:id="581312531" w:edGrp="everyone"/>
      <w:sdt>
        <w:sdtPr>
          <w:rPr>
            <w:rFonts w:cstheme="minorHAnsi"/>
            <w:szCs w:val="22"/>
          </w:rPr>
          <w:id w:val="1878281628"/>
          <w14:checkbox>
            <w14:checked w14:val="0"/>
            <w14:checkedState w14:val="2612" w14:font="MS Gothic"/>
            <w14:uncheckedState w14:val="2610" w14:font="MS Gothic"/>
          </w14:checkbox>
        </w:sdtPr>
        <w:sdtEndPr/>
        <w:sdtContent>
          <w:r w:rsidRPr="00186D72">
            <w:rPr>
              <w:rFonts w:ascii="MS Gothic" w:eastAsia="MS Gothic" w:hAnsi="MS Gothic" w:cstheme="minorHAnsi" w:hint="eastAsia"/>
              <w:szCs w:val="22"/>
            </w:rPr>
            <w:t>☐</w:t>
          </w:r>
        </w:sdtContent>
      </w:sdt>
      <w:permEnd w:id="581312531"/>
    </w:p>
    <w:p w14:paraId="46622FB3" w14:textId="77777777" w:rsidR="00ED0767" w:rsidRPr="00ED0767" w:rsidRDefault="00ED0767" w:rsidP="00ED0767">
      <w:pPr>
        <w:widowControl/>
        <w:shd w:val="clear" w:color="auto" w:fill="FFFFFF"/>
        <w:autoSpaceDE/>
        <w:autoSpaceDN/>
        <w:adjustRightInd/>
        <w:spacing w:after="100" w:afterAutospacing="1"/>
        <w:rPr>
          <w:rFonts w:ascii="Calibri" w:eastAsia="Times New Roman" w:hAnsi="Calibri" w:cs="Calibri"/>
          <w:color w:val="373A3C"/>
          <w:szCs w:val="24"/>
        </w:rPr>
      </w:pP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366332" w:rsidRPr="006F588E" w14:paraId="21280A16" w14:textId="77777777" w:rsidTr="00143587">
        <w:trPr>
          <w:cantSplit/>
        </w:trPr>
        <w:tc>
          <w:tcPr>
            <w:tcW w:w="9776" w:type="dxa"/>
            <w:tcBorders>
              <w:bottom w:val="single" w:sz="4" w:space="0" w:color="000000" w:themeColor="text1"/>
            </w:tcBorders>
          </w:tcPr>
          <w:p w14:paraId="240A6E9B" w14:textId="77777777" w:rsidR="00366332" w:rsidRPr="005B6BA6" w:rsidRDefault="00366332" w:rsidP="00366332">
            <w:pPr>
              <w:widowControl/>
              <w:shd w:val="clear" w:color="auto" w:fill="FFFFFF"/>
              <w:autoSpaceDE/>
              <w:autoSpaceDN/>
              <w:adjustRightInd/>
              <w:spacing w:after="100" w:afterAutospacing="1"/>
              <w:rPr>
                <w:rFonts w:ascii="Calibri" w:eastAsia="Times New Roman" w:hAnsi="Calibri" w:cs="Calibri"/>
                <w:b/>
                <w:bCs/>
                <w:szCs w:val="22"/>
              </w:rPr>
            </w:pPr>
            <w:r w:rsidRPr="005B6BA6">
              <w:rPr>
                <w:rFonts w:ascii="Calibri" w:eastAsia="Times New Roman" w:hAnsi="Calibri" w:cs="Calibri"/>
                <w:b/>
                <w:bCs/>
                <w:szCs w:val="22"/>
              </w:rPr>
              <w:lastRenderedPageBreak/>
              <w:t>Part 2 – Clarify and confirm Client requirements</w:t>
            </w:r>
          </w:p>
          <w:p w14:paraId="3F41E908" w14:textId="77777777" w:rsidR="00366332" w:rsidRPr="005B6BA6" w:rsidRDefault="00366332" w:rsidP="00366332">
            <w:pPr>
              <w:widowControl/>
              <w:autoSpaceDE/>
              <w:autoSpaceDN/>
              <w:adjustRightInd/>
              <w:spacing w:line="276" w:lineRule="auto"/>
              <w:ind w:left="173" w:hanging="173"/>
              <w:rPr>
                <w:rFonts w:ascii="Calibri" w:eastAsia="Times New Roman" w:hAnsi="Calibri" w:cs="Calibri"/>
                <w:b/>
                <w:bCs/>
                <w:szCs w:val="22"/>
              </w:rPr>
            </w:pPr>
            <w:r w:rsidRPr="005B6BA6">
              <w:rPr>
                <w:rFonts w:ascii="Calibri" w:eastAsia="Times New Roman" w:hAnsi="Calibri" w:cs="Calibri"/>
                <w:b/>
                <w:bCs/>
                <w:szCs w:val="22"/>
              </w:rPr>
              <w:t>Task 1. Role play and observation:</w:t>
            </w:r>
          </w:p>
          <w:p w14:paraId="5E959EA3" w14:textId="77777777" w:rsidR="00366332" w:rsidRPr="005B6BA6" w:rsidRDefault="00366332" w:rsidP="00366332">
            <w:pPr>
              <w:widowControl/>
              <w:autoSpaceDE/>
              <w:autoSpaceDN/>
              <w:adjustRightInd/>
              <w:spacing w:line="276" w:lineRule="auto"/>
              <w:ind w:left="173" w:hanging="173"/>
              <w:rPr>
                <w:rFonts w:ascii="Calibri" w:eastAsia="Times New Roman" w:hAnsi="Calibri" w:cs="Calibri"/>
                <w:b/>
                <w:bCs/>
                <w:szCs w:val="22"/>
              </w:rPr>
            </w:pPr>
            <w:r w:rsidRPr="005B6BA6">
              <w:rPr>
                <w:rFonts w:ascii="Calibri" w:eastAsia="Times New Roman" w:hAnsi="Calibri" w:cs="Calibri"/>
                <w:b/>
                <w:bCs/>
                <w:szCs w:val="22"/>
              </w:rPr>
              <w:t xml:space="preserve"> </w:t>
            </w:r>
          </w:p>
          <w:p w14:paraId="2CF3BF0A" w14:textId="77777777" w:rsidR="00366332" w:rsidRPr="005B6BA6" w:rsidRDefault="00366332" w:rsidP="00366332">
            <w:pPr>
              <w:widowControl/>
              <w:autoSpaceDE/>
              <w:autoSpaceDN/>
              <w:adjustRightInd/>
              <w:spacing w:line="276" w:lineRule="auto"/>
              <w:rPr>
                <w:rFonts w:ascii="Calibri" w:eastAsia="Times New Roman" w:hAnsi="Calibri" w:cs="Calibri"/>
                <w:szCs w:val="22"/>
              </w:rPr>
            </w:pPr>
            <w:r w:rsidRPr="005B6BA6">
              <w:rPr>
                <w:rFonts w:ascii="Calibri" w:eastAsia="Times New Roman" w:hAnsi="Calibri" w:cs="Calibri"/>
                <w:szCs w:val="22"/>
              </w:rPr>
              <w:t xml:space="preserve">In this task, you are required to present your network design to the client to: </w:t>
            </w:r>
          </w:p>
          <w:p w14:paraId="1DF4A4B9" w14:textId="77777777" w:rsidR="00366332" w:rsidRPr="005B6BA6" w:rsidRDefault="00366332" w:rsidP="00366332">
            <w:pPr>
              <w:widowControl/>
              <w:autoSpaceDE/>
              <w:autoSpaceDN/>
              <w:adjustRightInd/>
              <w:spacing w:line="276" w:lineRule="auto"/>
              <w:ind w:left="720"/>
              <w:rPr>
                <w:rFonts w:ascii="Calibri" w:eastAsia="Times New Roman" w:hAnsi="Calibri" w:cs="Calibri"/>
                <w:szCs w:val="22"/>
              </w:rPr>
            </w:pPr>
            <w:r w:rsidRPr="005B6BA6">
              <w:rPr>
                <w:rFonts w:ascii="Calibri" w:eastAsia="Times New Roman" w:hAnsi="Calibri" w:cs="Calibri"/>
                <w:szCs w:val="22"/>
              </w:rPr>
              <w:t>1) Collect and confirm information about XYZ’s requirements</w:t>
            </w:r>
          </w:p>
          <w:p w14:paraId="4D6008A0" w14:textId="77777777" w:rsidR="00366332" w:rsidRPr="005B6BA6" w:rsidRDefault="00366332" w:rsidP="00366332">
            <w:pPr>
              <w:widowControl/>
              <w:autoSpaceDE/>
              <w:autoSpaceDN/>
              <w:adjustRightInd/>
              <w:spacing w:line="276" w:lineRule="auto"/>
              <w:ind w:left="720"/>
              <w:rPr>
                <w:rFonts w:ascii="Calibri" w:eastAsia="Times New Roman" w:hAnsi="Calibri" w:cs="Calibri"/>
                <w:szCs w:val="22"/>
              </w:rPr>
            </w:pPr>
            <w:r w:rsidRPr="005B6BA6">
              <w:rPr>
                <w:rFonts w:ascii="Calibri" w:eastAsia="Times New Roman" w:hAnsi="Calibri" w:cs="Calibri"/>
                <w:szCs w:val="22"/>
              </w:rPr>
              <w:t xml:space="preserve">2) Explain the proposal and request approval for the design and installation proposed   </w:t>
            </w:r>
          </w:p>
          <w:p w14:paraId="7837BD89" w14:textId="77777777" w:rsidR="00366332" w:rsidRPr="005B6BA6" w:rsidRDefault="00366332" w:rsidP="00366332">
            <w:pPr>
              <w:widowControl/>
              <w:autoSpaceDE/>
              <w:autoSpaceDN/>
              <w:adjustRightInd/>
              <w:spacing w:line="276" w:lineRule="auto"/>
              <w:ind w:left="720"/>
              <w:rPr>
                <w:rFonts w:ascii="Calibri" w:eastAsia="Times New Roman" w:hAnsi="Calibri" w:cs="Calibri"/>
                <w:szCs w:val="22"/>
              </w:rPr>
            </w:pPr>
            <w:r w:rsidRPr="005B6BA6">
              <w:rPr>
                <w:rFonts w:ascii="Calibri" w:eastAsia="Times New Roman" w:hAnsi="Calibri" w:cs="Calibri"/>
                <w:szCs w:val="22"/>
              </w:rPr>
              <w:t xml:space="preserve"> </w:t>
            </w:r>
          </w:p>
          <w:p w14:paraId="0D6F21B1" w14:textId="77777777" w:rsidR="00366332" w:rsidRPr="005B6BA6" w:rsidRDefault="00366332" w:rsidP="00366332">
            <w:pPr>
              <w:widowControl/>
              <w:autoSpaceDE/>
              <w:autoSpaceDN/>
              <w:adjustRightInd/>
              <w:rPr>
                <w:rFonts w:ascii="Calibri" w:eastAsia="Times New Roman" w:hAnsi="Calibri" w:cs="Calibri"/>
                <w:szCs w:val="22"/>
              </w:rPr>
            </w:pPr>
            <w:r w:rsidRPr="005B6BA6">
              <w:rPr>
                <w:rFonts w:ascii="Calibri" w:eastAsia="Times New Roman" w:hAnsi="Calibri" w:cs="Calibri"/>
                <w:szCs w:val="22"/>
              </w:rPr>
              <w:t>You must refer to the proposal that you created above. The design proposal must be signed in the relevant section.</w:t>
            </w:r>
          </w:p>
          <w:p w14:paraId="7B6C2C95" w14:textId="0825CB8B" w:rsidR="00366332" w:rsidRPr="005B6BA6" w:rsidRDefault="00366332" w:rsidP="00366332">
            <w:pPr>
              <w:widowControl/>
              <w:autoSpaceDE/>
              <w:autoSpaceDN/>
              <w:adjustRightInd/>
              <w:spacing w:line="360" w:lineRule="auto"/>
              <w:rPr>
                <w:rFonts w:ascii="Calibri" w:eastAsia="Times New Roman" w:hAnsi="Calibri" w:cs="Calibri"/>
                <w:szCs w:val="22"/>
              </w:rPr>
            </w:pPr>
            <w:r w:rsidRPr="005B6BA6">
              <w:rPr>
                <w:rFonts w:ascii="Calibri" w:eastAsia="Times New Roman" w:hAnsi="Calibri" w:cs="Calibri"/>
                <w:szCs w:val="22"/>
              </w:rPr>
              <w:t>Your assessor will act as the client and will observe your skills as outlined in the observation checklist below. At the conclusion of the role-play, the assessor will provide you with feedback.</w:t>
            </w:r>
          </w:p>
          <w:p w14:paraId="7FF7538D" w14:textId="77777777" w:rsidR="00366332" w:rsidRDefault="00366332" w:rsidP="00366332">
            <w:pPr>
              <w:widowControl/>
              <w:autoSpaceDE/>
              <w:autoSpaceDN/>
              <w:adjustRightInd/>
              <w:spacing w:line="360" w:lineRule="auto"/>
              <w:rPr>
                <w:rFonts w:ascii="Calibri" w:eastAsia="Times New Roman" w:hAnsi="Calibri" w:cs="Calibri"/>
                <w:szCs w:val="22"/>
              </w:rPr>
            </w:pPr>
            <w:r w:rsidRPr="005B6BA6">
              <w:rPr>
                <w:rFonts w:ascii="Calibri" w:eastAsia="Times New Roman" w:hAnsi="Calibri" w:cs="Calibri"/>
                <w:szCs w:val="22"/>
              </w:rPr>
              <w:t xml:space="preserve">You should submit the Design Proposal along with the completed observation checklist. </w:t>
            </w:r>
          </w:p>
          <w:p w14:paraId="03B0653A" w14:textId="12D22CB9" w:rsidR="00366332" w:rsidRPr="006F588E" w:rsidRDefault="00366332" w:rsidP="00143587">
            <w:pPr>
              <w:widowControl/>
              <w:shd w:val="clear" w:color="auto" w:fill="FFFFFF"/>
              <w:autoSpaceDE/>
              <w:autoSpaceDN/>
              <w:adjustRightInd/>
              <w:spacing w:after="100" w:afterAutospacing="1"/>
              <w:rPr>
                <w:rFonts w:eastAsia="Times New Roman" w:cstheme="minorHAnsi"/>
                <w:szCs w:val="22"/>
              </w:rPr>
            </w:pPr>
          </w:p>
        </w:tc>
      </w:tr>
      <w:tr w:rsidR="00366332" w:rsidRPr="006F588E" w14:paraId="5D948A86" w14:textId="77777777" w:rsidTr="00143587">
        <w:trPr>
          <w:cantSplit/>
        </w:trPr>
        <w:tc>
          <w:tcPr>
            <w:tcW w:w="9776" w:type="dxa"/>
            <w:tcBorders>
              <w:left w:val="nil"/>
              <w:bottom w:val="nil"/>
              <w:right w:val="nil"/>
            </w:tcBorders>
          </w:tcPr>
          <w:p w14:paraId="1817A152" w14:textId="77777777" w:rsidR="00366332" w:rsidRPr="006F588E" w:rsidRDefault="00366332" w:rsidP="00143587">
            <w:pPr>
              <w:jc w:val="right"/>
              <w:rPr>
                <w:rFonts w:cstheme="minorHAnsi"/>
                <w:szCs w:val="22"/>
              </w:rPr>
            </w:pPr>
          </w:p>
        </w:tc>
      </w:tr>
    </w:tbl>
    <w:p w14:paraId="4A0E9BD0" w14:textId="77777777" w:rsidR="00366332" w:rsidRPr="005B6BA6" w:rsidRDefault="00366332" w:rsidP="00ED0767">
      <w:pPr>
        <w:widowControl/>
        <w:autoSpaceDE/>
        <w:autoSpaceDN/>
        <w:adjustRightInd/>
        <w:spacing w:line="360" w:lineRule="auto"/>
        <w:rPr>
          <w:rFonts w:ascii="Calibri" w:eastAsia="Times New Roman" w:hAnsi="Calibri" w:cs="Calibri"/>
          <w:szCs w:val="22"/>
        </w:rPr>
      </w:pPr>
    </w:p>
    <w:p w14:paraId="602D5EBA" w14:textId="77777777" w:rsidR="00ED0767" w:rsidRDefault="00ED0767">
      <w:pPr>
        <w:widowControl/>
        <w:autoSpaceDE/>
        <w:autoSpaceDN/>
        <w:adjustRightInd/>
        <w:spacing w:after="200" w:line="276" w:lineRule="auto"/>
        <w:rPr>
          <w:szCs w:val="24"/>
        </w:rPr>
        <w:sectPr w:rsidR="00ED0767" w:rsidSect="004E6F22">
          <w:pgSz w:w="11918" w:h="16854"/>
          <w:pgMar w:top="1440" w:right="1077" w:bottom="1440" w:left="1077" w:header="284" w:footer="215" w:gutter="0"/>
          <w:cols w:space="720"/>
          <w:noEndnote/>
          <w:docGrid w:linePitch="326"/>
        </w:sectPr>
      </w:pPr>
    </w:p>
    <w:tbl>
      <w:tblPr>
        <w:tblStyle w:val="ARATable3"/>
        <w:tblpPr w:leftFromText="181" w:rightFromText="181" w:vertAnchor="text" w:horzAnchor="margin" w:tblpX="1" w:tblpY="1"/>
        <w:tblW w:w="9776" w:type="dxa"/>
        <w:tblLayout w:type="fixed"/>
        <w:tblCellMar>
          <w:left w:w="120" w:type="dxa"/>
          <w:right w:w="120" w:type="dxa"/>
        </w:tblCellMar>
        <w:tblLook w:val="04A0" w:firstRow="1" w:lastRow="0" w:firstColumn="1" w:lastColumn="0" w:noHBand="0" w:noVBand="1"/>
      </w:tblPr>
      <w:tblGrid>
        <w:gridCol w:w="2452"/>
        <w:gridCol w:w="804"/>
        <w:gridCol w:w="850"/>
        <w:gridCol w:w="2410"/>
        <w:gridCol w:w="1276"/>
        <w:gridCol w:w="1984"/>
      </w:tblGrid>
      <w:tr w:rsidR="00ED0767" w:rsidRPr="00ED0767" w14:paraId="3B5989E8" w14:textId="77777777" w:rsidTr="00186D72">
        <w:trPr>
          <w:trHeight w:val="132"/>
        </w:trPr>
        <w:tc>
          <w:tcPr>
            <w:tcW w:w="9776" w:type="dxa"/>
            <w:gridSpan w:val="6"/>
            <w:shd w:val="clear" w:color="auto" w:fill="F2F2F2"/>
          </w:tcPr>
          <w:p w14:paraId="3393776E" w14:textId="08539605" w:rsidR="00ED0767" w:rsidRPr="00ED0767" w:rsidRDefault="00ED0767" w:rsidP="00ED0767">
            <w:pPr>
              <w:widowControl/>
              <w:autoSpaceDE/>
              <w:autoSpaceDN/>
              <w:adjustRightInd/>
              <w:spacing w:before="60" w:after="60"/>
              <w:rPr>
                <w:rFonts w:cs="Calibri"/>
                <w:color w:val="FF0000"/>
                <w:sz w:val="32"/>
                <w:szCs w:val="32"/>
              </w:rPr>
            </w:pPr>
            <w:r w:rsidRPr="00ED0767">
              <w:rPr>
                <w:rFonts w:cs="Calibri"/>
                <w:b/>
                <w:bCs/>
                <w:sz w:val="32"/>
                <w:szCs w:val="32"/>
              </w:rPr>
              <w:lastRenderedPageBreak/>
              <w:t>Observation Checklist</w:t>
            </w:r>
          </w:p>
        </w:tc>
      </w:tr>
      <w:tr w:rsidR="00ED0767" w:rsidRPr="00ED0767" w14:paraId="77B388E3" w14:textId="77777777" w:rsidTr="00186D72">
        <w:trPr>
          <w:trHeight w:val="58"/>
        </w:trPr>
        <w:tc>
          <w:tcPr>
            <w:tcW w:w="9776" w:type="dxa"/>
            <w:gridSpan w:val="6"/>
            <w:shd w:val="clear" w:color="auto" w:fill="F2F2F2"/>
            <w:vAlign w:val="center"/>
          </w:tcPr>
          <w:p w14:paraId="750C660A" w14:textId="21A55848" w:rsidR="00ED0767" w:rsidRPr="00EB14D2" w:rsidRDefault="00EB14D2" w:rsidP="00ED0767">
            <w:pPr>
              <w:widowControl/>
              <w:autoSpaceDE/>
              <w:autoSpaceDN/>
              <w:adjustRightInd/>
              <w:spacing w:before="60" w:after="60"/>
              <w:rPr>
                <w:rFonts w:cs="Calibri"/>
                <w:bCs/>
                <w:szCs w:val="22"/>
              </w:rPr>
            </w:pPr>
            <w:r w:rsidRPr="00EB14D2">
              <w:rPr>
                <w:rFonts w:cs="Calibri"/>
                <w:bCs/>
                <w:szCs w:val="22"/>
              </w:rPr>
              <w:t>ICTSAS310 - Install, configure and secure a small office or home office</w:t>
            </w:r>
          </w:p>
        </w:tc>
      </w:tr>
      <w:tr w:rsidR="00ED0767" w:rsidRPr="00ED0767" w14:paraId="27C353F2" w14:textId="77777777" w:rsidTr="00186D72">
        <w:trPr>
          <w:trHeight w:val="567"/>
        </w:trPr>
        <w:tc>
          <w:tcPr>
            <w:tcW w:w="2452" w:type="dxa"/>
            <w:shd w:val="clear" w:color="auto" w:fill="F2F2F2"/>
            <w:vAlign w:val="center"/>
          </w:tcPr>
          <w:p w14:paraId="3D976506" w14:textId="77777777" w:rsidR="00ED0767" w:rsidRPr="00ED0767" w:rsidRDefault="00ED0767" w:rsidP="00ED0767">
            <w:pPr>
              <w:widowControl/>
              <w:autoSpaceDE/>
              <w:autoSpaceDN/>
              <w:adjustRightInd/>
              <w:spacing w:before="60" w:after="60"/>
              <w:rPr>
                <w:rFonts w:cs="Calibri"/>
                <w:b/>
                <w:bCs/>
                <w:szCs w:val="22"/>
              </w:rPr>
            </w:pPr>
            <w:permStart w:id="1492009850" w:edGrp="everyone" w:colFirst="1" w:colLast="1"/>
            <w:permStart w:id="1932923360" w:edGrp="everyone" w:colFirst="3" w:colLast="3"/>
            <w:r w:rsidRPr="00ED0767">
              <w:rPr>
                <w:rFonts w:cs="Calibri"/>
                <w:b/>
                <w:bCs/>
                <w:szCs w:val="22"/>
              </w:rPr>
              <w:t xml:space="preserve">Student’s Name: </w:t>
            </w:r>
          </w:p>
        </w:tc>
        <w:tc>
          <w:tcPr>
            <w:tcW w:w="4064" w:type="dxa"/>
            <w:gridSpan w:val="3"/>
            <w:vAlign w:val="center"/>
          </w:tcPr>
          <w:p w14:paraId="740B7B0E" w14:textId="77777777" w:rsidR="00ED0767" w:rsidRPr="00ED0767" w:rsidRDefault="00ED0767" w:rsidP="00ED0767">
            <w:pPr>
              <w:widowControl/>
              <w:autoSpaceDE/>
              <w:autoSpaceDN/>
              <w:adjustRightInd/>
              <w:spacing w:before="60" w:after="60"/>
              <w:rPr>
                <w:rFonts w:cs="Calibri"/>
                <w:szCs w:val="22"/>
              </w:rPr>
            </w:pPr>
          </w:p>
        </w:tc>
        <w:tc>
          <w:tcPr>
            <w:tcW w:w="1276" w:type="dxa"/>
            <w:shd w:val="clear" w:color="auto" w:fill="F2F2F2"/>
            <w:vAlign w:val="center"/>
          </w:tcPr>
          <w:p w14:paraId="777CCD28" w14:textId="77777777" w:rsidR="00ED0767" w:rsidRPr="00ED0767" w:rsidRDefault="00ED0767" w:rsidP="00ED0767">
            <w:pPr>
              <w:widowControl/>
              <w:autoSpaceDE/>
              <w:autoSpaceDN/>
              <w:adjustRightInd/>
              <w:spacing w:before="60" w:after="60"/>
              <w:rPr>
                <w:rFonts w:cs="Calibri"/>
                <w:szCs w:val="22"/>
              </w:rPr>
            </w:pPr>
            <w:r w:rsidRPr="00ED0767">
              <w:rPr>
                <w:rFonts w:cs="Calibri"/>
                <w:b/>
                <w:szCs w:val="22"/>
              </w:rPr>
              <w:t>Student ID:</w:t>
            </w:r>
          </w:p>
        </w:tc>
        <w:tc>
          <w:tcPr>
            <w:tcW w:w="1984" w:type="dxa"/>
          </w:tcPr>
          <w:p w14:paraId="09D76827" w14:textId="77777777" w:rsidR="00ED0767" w:rsidRPr="00ED0767" w:rsidRDefault="00ED0767" w:rsidP="00ED0767">
            <w:pPr>
              <w:widowControl/>
              <w:autoSpaceDE/>
              <w:autoSpaceDN/>
              <w:adjustRightInd/>
              <w:spacing w:before="60" w:after="60"/>
              <w:rPr>
                <w:rFonts w:cs="Calibri"/>
                <w:szCs w:val="22"/>
              </w:rPr>
            </w:pPr>
          </w:p>
        </w:tc>
      </w:tr>
      <w:permEnd w:id="1492009850"/>
      <w:permEnd w:id="1932923360"/>
      <w:tr w:rsidR="00ED0767" w:rsidRPr="00ED0767" w14:paraId="1EEB23DA" w14:textId="77777777" w:rsidTr="00186D72">
        <w:trPr>
          <w:trHeight w:val="493"/>
        </w:trPr>
        <w:tc>
          <w:tcPr>
            <w:tcW w:w="2452" w:type="dxa"/>
            <w:shd w:val="clear" w:color="auto" w:fill="F2F2F2"/>
          </w:tcPr>
          <w:p w14:paraId="0B783219" w14:textId="77777777" w:rsidR="00ED0767" w:rsidRPr="00ED0767" w:rsidRDefault="00ED0767" w:rsidP="00ED0767">
            <w:pPr>
              <w:widowControl/>
              <w:autoSpaceDE/>
              <w:autoSpaceDN/>
              <w:adjustRightInd/>
              <w:spacing w:before="60" w:after="60"/>
              <w:rPr>
                <w:rFonts w:cs="Calibri"/>
                <w:b/>
                <w:bCs/>
                <w:szCs w:val="22"/>
              </w:rPr>
            </w:pPr>
            <w:r w:rsidRPr="00ED0767">
              <w:rPr>
                <w:rFonts w:cs="Calibri"/>
                <w:b/>
                <w:bCs/>
                <w:szCs w:val="22"/>
              </w:rPr>
              <w:t>Student Instructions:</w:t>
            </w:r>
          </w:p>
        </w:tc>
        <w:tc>
          <w:tcPr>
            <w:tcW w:w="7324" w:type="dxa"/>
            <w:gridSpan w:val="5"/>
            <w:shd w:val="clear" w:color="auto" w:fill="F2F2F2"/>
          </w:tcPr>
          <w:p w14:paraId="1D26B1FD" w14:textId="77777777" w:rsidR="00ED0767" w:rsidRPr="00ED0767" w:rsidRDefault="00ED0767" w:rsidP="00ED0767">
            <w:pPr>
              <w:widowControl/>
              <w:autoSpaceDE/>
              <w:autoSpaceDN/>
              <w:adjustRightInd/>
              <w:spacing w:before="60" w:after="60"/>
              <w:rPr>
                <w:rFonts w:cs="Calibri"/>
                <w:szCs w:val="22"/>
              </w:rPr>
            </w:pPr>
            <w:r w:rsidRPr="00ED0767">
              <w:rPr>
                <w:rFonts w:cs="Calibri"/>
                <w:szCs w:val="22"/>
              </w:rPr>
              <w:t xml:space="preserve">You will be observed by an assessor completing the following task/s. During the task/s you may be asked oral questions by the assessor to confirm your understanding. </w:t>
            </w:r>
          </w:p>
          <w:p w14:paraId="708706A2" w14:textId="77777777" w:rsidR="00ED0767" w:rsidRPr="00ED0767" w:rsidRDefault="00ED0767" w:rsidP="00ED0767">
            <w:pPr>
              <w:widowControl/>
              <w:autoSpaceDE/>
              <w:autoSpaceDN/>
              <w:adjustRightInd/>
              <w:spacing w:before="60" w:after="60"/>
              <w:rPr>
                <w:rFonts w:cs="Calibri"/>
                <w:szCs w:val="22"/>
              </w:rPr>
            </w:pPr>
            <w:r w:rsidRPr="00ED0767">
              <w:rPr>
                <w:rFonts w:cs="Calibri"/>
                <w:szCs w:val="22"/>
              </w:rPr>
              <w:t xml:space="preserve">Observations will be recorded by the assessor as </w:t>
            </w:r>
            <w:r w:rsidRPr="00ED0767">
              <w:rPr>
                <w:rFonts w:cs="Calibri"/>
                <w:b/>
                <w:szCs w:val="22"/>
              </w:rPr>
              <w:t>S</w:t>
            </w:r>
            <w:r w:rsidRPr="00ED0767">
              <w:rPr>
                <w:rFonts w:cs="Calibri"/>
                <w:szCs w:val="22"/>
              </w:rPr>
              <w:t xml:space="preserve"> if the task/s has been performed to a satisfactory skill level or </w:t>
            </w:r>
            <w:r w:rsidRPr="00ED0767">
              <w:rPr>
                <w:rFonts w:cs="Calibri"/>
                <w:b/>
                <w:szCs w:val="22"/>
              </w:rPr>
              <w:t>NS</w:t>
            </w:r>
            <w:r w:rsidRPr="00ED0767">
              <w:rPr>
                <w:rFonts w:cs="Calibri"/>
                <w:szCs w:val="22"/>
              </w:rPr>
              <w:t xml:space="preserve"> if the task/s have NOT been performed satisfactorily.</w:t>
            </w:r>
          </w:p>
          <w:p w14:paraId="7F5C9C75" w14:textId="668B90CB" w:rsidR="00ED0767" w:rsidRPr="00ED0767" w:rsidRDefault="00ED0767" w:rsidP="00ED0767">
            <w:pPr>
              <w:widowControl/>
              <w:autoSpaceDE/>
              <w:autoSpaceDN/>
              <w:adjustRightInd/>
              <w:spacing w:before="60" w:after="60"/>
              <w:rPr>
                <w:rFonts w:cs="Calibri"/>
                <w:szCs w:val="22"/>
              </w:rPr>
            </w:pPr>
            <w:r w:rsidRPr="00ED0767">
              <w:rPr>
                <w:rFonts w:cs="Calibri"/>
                <w:szCs w:val="22"/>
              </w:rPr>
              <w:t>You must achieve a satisfactory re</w:t>
            </w:r>
            <w:r w:rsidR="00EB14D2">
              <w:rPr>
                <w:rFonts w:cs="Calibri"/>
                <w:szCs w:val="22"/>
              </w:rPr>
              <w:t>sult for the whole of the task.</w:t>
            </w:r>
          </w:p>
        </w:tc>
      </w:tr>
      <w:tr w:rsidR="00ED0767" w:rsidRPr="00ED0767" w14:paraId="159C014C" w14:textId="77777777" w:rsidTr="00186D72">
        <w:trPr>
          <w:trHeight w:val="315"/>
        </w:trPr>
        <w:tc>
          <w:tcPr>
            <w:tcW w:w="2452" w:type="dxa"/>
            <w:shd w:val="clear" w:color="auto" w:fill="F2F2F2"/>
            <w:vAlign w:val="center"/>
          </w:tcPr>
          <w:p w14:paraId="3DCB12AD" w14:textId="77777777" w:rsidR="00ED0767" w:rsidRPr="00ED0767" w:rsidRDefault="00ED0767" w:rsidP="00ED0767">
            <w:pPr>
              <w:widowControl/>
              <w:autoSpaceDE/>
              <w:autoSpaceDN/>
              <w:adjustRightInd/>
              <w:spacing w:before="60" w:after="60"/>
              <w:rPr>
                <w:rFonts w:cs="Calibri"/>
                <w:b/>
                <w:bCs/>
                <w:szCs w:val="22"/>
              </w:rPr>
            </w:pPr>
            <w:r w:rsidRPr="00ED0767">
              <w:rPr>
                <w:rFonts w:cs="Calibri"/>
                <w:b/>
                <w:bCs/>
                <w:szCs w:val="22"/>
              </w:rPr>
              <w:t>Description:</w:t>
            </w:r>
          </w:p>
        </w:tc>
        <w:tc>
          <w:tcPr>
            <w:tcW w:w="7324" w:type="dxa"/>
            <w:gridSpan w:val="5"/>
            <w:shd w:val="clear" w:color="auto" w:fill="FFFFFF"/>
            <w:vAlign w:val="center"/>
          </w:tcPr>
          <w:p w14:paraId="32983E55" w14:textId="77777777" w:rsidR="00ED0767" w:rsidRPr="00ED0767" w:rsidRDefault="00ED0767" w:rsidP="00ED0767">
            <w:pPr>
              <w:widowControl/>
              <w:autoSpaceDE/>
              <w:autoSpaceDN/>
              <w:adjustRightInd/>
              <w:spacing w:before="60" w:after="60"/>
              <w:rPr>
                <w:rFonts w:cs="Calibri"/>
                <w:color w:val="FF0000"/>
                <w:szCs w:val="22"/>
              </w:rPr>
            </w:pPr>
            <w:r w:rsidRPr="00ED0767">
              <w:rPr>
                <w:rFonts w:cs="Calibri"/>
                <w:szCs w:val="22"/>
              </w:rPr>
              <w:t>Present SOHO network design to clients and obtain sign-off. Confirm information and requirements, using effective communication techniques and industry standard technical language intended for audience and environment</w:t>
            </w:r>
          </w:p>
        </w:tc>
      </w:tr>
      <w:tr w:rsidR="00ED0767" w:rsidRPr="00ED0767" w14:paraId="4D36E0FB" w14:textId="77777777" w:rsidTr="00186D72">
        <w:trPr>
          <w:trHeight w:val="567"/>
        </w:trPr>
        <w:tc>
          <w:tcPr>
            <w:tcW w:w="2452" w:type="dxa"/>
            <w:shd w:val="clear" w:color="auto" w:fill="F2F2F2"/>
            <w:vAlign w:val="center"/>
          </w:tcPr>
          <w:p w14:paraId="1CEA7FDA" w14:textId="77777777" w:rsidR="00ED0767" w:rsidRPr="00ED0767" w:rsidRDefault="00ED0767" w:rsidP="00ED0767">
            <w:pPr>
              <w:widowControl/>
              <w:autoSpaceDE/>
              <w:autoSpaceDN/>
              <w:adjustRightInd/>
              <w:spacing w:before="60" w:after="60"/>
              <w:rPr>
                <w:rFonts w:cs="Calibri"/>
                <w:b/>
                <w:bCs/>
                <w:szCs w:val="22"/>
              </w:rPr>
            </w:pPr>
            <w:permStart w:id="29391152" w:edGrp="everyone" w:colFirst="1" w:colLast="1"/>
            <w:r w:rsidRPr="00ED0767">
              <w:rPr>
                <w:rFonts w:cs="Calibri"/>
                <w:b/>
                <w:bCs/>
                <w:szCs w:val="22"/>
              </w:rPr>
              <w:t>Location:</w:t>
            </w:r>
          </w:p>
        </w:tc>
        <w:tc>
          <w:tcPr>
            <w:tcW w:w="7324" w:type="dxa"/>
            <w:gridSpan w:val="5"/>
            <w:shd w:val="clear" w:color="auto" w:fill="auto"/>
            <w:vAlign w:val="center"/>
          </w:tcPr>
          <w:p w14:paraId="6B378D5C" w14:textId="77777777" w:rsidR="00ED0767" w:rsidRPr="00ED0767" w:rsidRDefault="00ED0767" w:rsidP="00ED0767">
            <w:pPr>
              <w:widowControl/>
              <w:autoSpaceDE/>
              <w:autoSpaceDN/>
              <w:adjustRightInd/>
              <w:spacing w:before="60" w:after="60"/>
              <w:rPr>
                <w:rFonts w:cs="Calibri"/>
                <w:color w:val="FF0000"/>
                <w:szCs w:val="22"/>
              </w:rPr>
            </w:pPr>
          </w:p>
        </w:tc>
      </w:tr>
      <w:tr w:rsidR="00ED0767" w:rsidRPr="00ED0767" w14:paraId="0FE17178" w14:textId="77777777" w:rsidTr="00186D72">
        <w:trPr>
          <w:trHeight w:val="567"/>
        </w:trPr>
        <w:tc>
          <w:tcPr>
            <w:tcW w:w="2452" w:type="dxa"/>
            <w:shd w:val="clear" w:color="auto" w:fill="F2F2F2"/>
            <w:vAlign w:val="center"/>
          </w:tcPr>
          <w:p w14:paraId="4D61E003" w14:textId="77777777" w:rsidR="00ED0767" w:rsidRPr="00ED0767" w:rsidRDefault="00ED0767" w:rsidP="00ED0767">
            <w:pPr>
              <w:widowControl/>
              <w:autoSpaceDE/>
              <w:autoSpaceDN/>
              <w:adjustRightInd/>
              <w:spacing w:before="60" w:after="60"/>
              <w:rPr>
                <w:rFonts w:cs="Calibri"/>
                <w:b/>
                <w:bCs/>
                <w:szCs w:val="22"/>
              </w:rPr>
            </w:pPr>
            <w:permStart w:id="1639140879" w:edGrp="everyone" w:colFirst="1" w:colLast="1"/>
            <w:permEnd w:id="29391152"/>
            <w:r w:rsidRPr="00ED0767">
              <w:rPr>
                <w:rFonts w:cs="Calibri"/>
                <w:b/>
                <w:bCs/>
                <w:szCs w:val="22"/>
              </w:rPr>
              <w:t xml:space="preserve">Client Details:                          </w:t>
            </w:r>
          </w:p>
        </w:tc>
        <w:tc>
          <w:tcPr>
            <w:tcW w:w="7324" w:type="dxa"/>
            <w:gridSpan w:val="5"/>
            <w:shd w:val="clear" w:color="auto" w:fill="auto"/>
            <w:vAlign w:val="center"/>
          </w:tcPr>
          <w:p w14:paraId="3EDBC355" w14:textId="77777777" w:rsidR="00ED0767" w:rsidRPr="00ED0767" w:rsidRDefault="00ED0767" w:rsidP="00ED0767">
            <w:pPr>
              <w:widowControl/>
              <w:autoSpaceDE/>
              <w:autoSpaceDN/>
              <w:adjustRightInd/>
              <w:spacing w:before="60" w:after="60"/>
              <w:rPr>
                <w:rFonts w:cs="Calibri"/>
                <w:color w:val="FF0000"/>
                <w:szCs w:val="22"/>
              </w:rPr>
            </w:pPr>
          </w:p>
        </w:tc>
      </w:tr>
      <w:permEnd w:id="1639140879"/>
      <w:tr w:rsidR="00ED0767" w:rsidRPr="00ED0767" w14:paraId="68EDFA5D" w14:textId="77777777" w:rsidTr="00186D72">
        <w:trPr>
          <w:trHeight w:val="567"/>
          <w:tblHeader/>
        </w:trPr>
        <w:tc>
          <w:tcPr>
            <w:tcW w:w="3256" w:type="dxa"/>
            <w:gridSpan w:val="2"/>
            <w:shd w:val="clear" w:color="auto" w:fill="F2F2F2"/>
            <w:vAlign w:val="center"/>
          </w:tcPr>
          <w:p w14:paraId="56CAB70C" w14:textId="77777777" w:rsidR="00ED0767" w:rsidRPr="00ED0767" w:rsidRDefault="00ED0767" w:rsidP="00ED0767">
            <w:pPr>
              <w:widowControl/>
              <w:autoSpaceDE/>
              <w:autoSpaceDN/>
              <w:adjustRightInd/>
              <w:spacing w:before="60" w:after="60"/>
              <w:rPr>
                <w:rFonts w:cs="Calibri"/>
                <w:b/>
                <w:bCs/>
                <w:szCs w:val="22"/>
              </w:rPr>
            </w:pPr>
            <w:r w:rsidRPr="00ED0767">
              <w:rPr>
                <w:rFonts w:cs="Calibri"/>
                <w:b/>
                <w:bCs/>
                <w:szCs w:val="22"/>
              </w:rPr>
              <w:t>Tasks to be observed</w:t>
            </w:r>
          </w:p>
        </w:tc>
        <w:tc>
          <w:tcPr>
            <w:tcW w:w="850" w:type="dxa"/>
            <w:shd w:val="clear" w:color="auto" w:fill="F2F2F2"/>
            <w:vAlign w:val="center"/>
          </w:tcPr>
          <w:p w14:paraId="39DD38E0" w14:textId="77777777" w:rsidR="00ED0767" w:rsidRPr="00ED0767" w:rsidRDefault="00ED0767" w:rsidP="00ED0767">
            <w:pPr>
              <w:widowControl/>
              <w:autoSpaceDE/>
              <w:autoSpaceDN/>
              <w:adjustRightInd/>
              <w:spacing w:before="60" w:after="60"/>
              <w:jc w:val="center"/>
              <w:rPr>
                <w:rFonts w:cs="Calibri"/>
                <w:b/>
                <w:bCs/>
                <w:szCs w:val="22"/>
              </w:rPr>
            </w:pPr>
            <w:r w:rsidRPr="00ED0767">
              <w:rPr>
                <w:rFonts w:cs="Calibri"/>
                <w:b/>
                <w:bCs/>
                <w:szCs w:val="22"/>
              </w:rPr>
              <w:t>1</w:t>
            </w:r>
          </w:p>
        </w:tc>
        <w:tc>
          <w:tcPr>
            <w:tcW w:w="5670" w:type="dxa"/>
            <w:gridSpan w:val="3"/>
            <w:shd w:val="clear" w:color="auto" w:fill="F2F2F2"/>
            <w:vAlign w:val="center"/>
          </w:tcPr>
          <w:p w14:paraId="76DBCA54" w14:textId="52B05E3A" w:rsidR="00ED0767" w:rsidRPr="00ED0767" w:rsidRDefault="00ED0767" w:rsidP="00186D72">
            <w:pPr>
              <w:widowControl/>
              <w:autoSpaceDE/>
              <w:autoSpaceDN/>
              <w:adjustRightInd/>
              <w:spacing w:before="60" w:after="60"/>
              <w:rPr>
                <w:rFonts w:cs="Calibri"/>
                <w:b/>
                <w:bCs/>
                <w:szCs w:val="22"/>
              </w:rPr>
            </w:pPr>
            <w:r w:rsidRPr="00ED0767">
              <w:rPr>
                <w:rFonts w:cs="Calibri"/>
                <w:b/>
                <w:bCs/>
                <w:szCs w:val="22"/>
              </w:rPr>
              <w:t>Comments on performance and/or oral question responses (</w:t>
            </w:r>
            <w:r w:rsidR="00186D72">
              <w:rPr>
                <w:rFonts w:cs="Calibri"/>
                <w:b/>
                <w:bCs/>
                <w:szCs w:val="22"/>
              </w:rPr>
              <w:t>Required</w:t>
            </w:r>
            <w:r w:rsidRPr="00ED0767">
              <w:rPr>
                <w:rFonts w:cs="Calibri"/>
                <w:b/>
                <w:bCs/>
                <w:szCs w:val="22"/>
              </w:rPr>
              <w:t>):</w:t>
            </w:r>
          </w:p>
        </w:tc>
      </w:tr>
      <w:tr w:rsidR="00ED0767" w:rsidRPr="00ED0767" w14:paraId="78EC9884" w14:textId="77777777" w:rsidTr="00186D72">
        <w:trPr>
          <w:trHeight w:val="567"/>
        </w:trPr>
        <w:tc>
          <w:tcPr>
            <w:tcW w:w="3256" w:type="dxa"/>
            <w:gridSpan w:val="2"/>
            <w:shd w:val="clear" w:color="auto" w:fill="F2F2F2"/>
          </w:tcPr>
          <w:p w14:paraId="0CAAB9C0" w14:textId="77777777" w:rsidR="00ED0767" w:rsidRPr="00ED0767" w:rsidRDefault="00ED0767" w:rsidP="00ED0767">
            <w:pPr>
              <w:widowControl/>
              <w:autoSpaceDE/>
              <w:autoSpaceDN/>
              <w:adjustRightInd/>
              <w:spacing w:line="276" w:lineRule="auto"/>
              <w:contextualSpacing/>
              <w:rPr>
                <w:rFonts w:eastAsia="MS Mincho" w:cs="Calibri"/>
                <w:szCs w:val="22"/>
              </w:rPr>
            </w:pPr>
            <w:permStart w:id="1365657152" w:edGrp="everyone" w:colFirst="2" w:colLast="2"/>
            <w:r w:rsidRPr="00ED0767">
              <w:rPr>
                <w:rFonts w:cs="Calibri"/>
                <w:szCs w:val="22"/>
              </w:rPr>
              <w:t xml:space="preserve">1.1. Clarify and confirm information about the clients’ requirements. </w:t>
            </w:r>
          </w:p>
          <w:p w14:paraId="0CA4A6D0" w14:textId="77777777" w:rsidR="00ED0767" w:rsidRPr="00ED0767" w:rsidRDefault="00ED0767" w:rsidP="00ED0767">
            <w:pPr>
              <w:widowControl/>
              <w:autoSpaceDE/>
              <w:autoSpaceDN/>
              <w:adjustRightInd/>
              <w:spacing w:line="276" w:lineRule="auto"/>
              <w:rPr>
                <w:rFonts w:cs="Calibri"/>
                <w:color w:val="FF0000"/>
                <w:szCs w:val="22"/>
              </w:rPr>
            </w:pPr>
          </w:p>
        </w:tc>
        <w:permStart w:id="2011963313" w:edGrp="everyone"/>
        <w:tc>
          <w:tcPr>
            <w:tcW w:w="850" w:type="dxa"/>
          </w:tcPr>
          <w:p w14:paraId="23A0258C" w14:textId="77777777" w:rsidR="00ED0767" w:rsidRPr="00ED0767" w:rsidRDefault="00F27D06" w:rsidP="00ED0767">
            <w:pPr>
              <w:widowControl/>
              <w:autoSpaceDE/>
              <w:autoSpaceDN/>
              <w:adjustRightInd/>
              <w:rPr>
                <w:rFonts w:cs="Calibri"/>
                <w:szCs w:val="22"/>
              </w:rPr>
            </w:pPr>
            <w:sdt>
              <w:sdtPr>
                <w:rPr>
                  <w:rFonts w:cs="Calibri"/>
                  <w:szCs w:val="22"/>
                </w:rPr>
                <w:id w:val="-1151901221"/>
                <w14:checkbox>
                  <w14:checked w14:val="0"/>
                  <w14:checkedState w14:val="2612" w14:font="MS Gothic"/>
                  <w14:uncheckedState w14:val="2610" w14:font="MS Gothic"/>
                </w14:checkbox>
              </w:sdtPr>
              <w:sdtEndPr/>
              <w:sdtContent>
                <w:r w:rsidR="00ED0767" w:rsidRPr="00ED0767">
                  <w:rPr>
                    <w:rFonts w:ascii="Segoe UI Symbol" w:hAnsi="Segoe UI Symbol" w:cs="Segoe UI Symbol"/>
                    <w:szCs w:val="22"/>
                  </w:rPr>
                  <w:t>☐</w:t>
                </w:r>
              </w:sdtContent>
            </w:sdt>
            <w:permEnd w:id="2011963313"/>
            <w:r w:rsidR="00ED0767" w:rsidRPr="00ED0767">
              <w:rPr>
                <w:rFonts w:cs="Calibri"/>
                <w:szCs w:val="22"/>
              </w:rPr>
              <w:t xml:space="preserve"> S</w:t>
            </w:r>
          </w:p>
          <w:permStart w:id="1654617068" w:edGrp="everyone"/>
          <w:p w14:paraId="51CD373D" w14:textId="77777777" w:rsidR="00ED0767" w:rsidRPr="00ED0767" w:rsidRDefault="00F27D06" w:rsidP="00ED0767">
            <w:pPr>
              <w:widowControl/>
              <w:autoSpaceDE/>
              <w:autoSpaceDN/>
              <w:adjustRightInd/>
              <w:spacing w:before="60" w:after="60"/>
              <w:rPr>
                <w:rFonts w:cs="Calibri"/>
                <w:bCs/>
                <w:color w:val="FF0000"/>
                <w:szCs w:val="22"/>
              </w:rPr>
            </w:pPr>
            <w:sdt>
              <w:sdtPr>
                <w:rPr>
                  <w:rFonts w:cs="Calibri"/>
                  <w:szCs w:val="22"/>
                </w:rPr>
                <w:id w:val="1413818324"/>
                <w14:checkbox>
                  <w14:checked w14:val="0"/>
                  <w14:checkedState w14:val="2612" w14:font="MS Gothic"/>
                  <w14:uncheckedState w14:val="2610" w14:font="MS Gothic"/>
                </w14:checkbox>
              </w:sdtPr>
              <w:sdtEndPr/>
              <w:sdtContent>
                <w:r w:rsidR="00ED0767" w:rsidRPr="00ED0767">
                  <w:rPr>
                    <w:rFonts w:ascii="Segoe UI Symbol" w:hAnsi="Segoe UI Symbol" w:cs="Segoe UI Symbol"/>
                    <w:szCs w:val="22"/>
                  </w:rPr>
                  <w:t>☐</w:t>
                </w:r>
              </w:sdtContent>
            </w:sdt>
            <w:permEnd w:id="1654617068"/>
            <w:r w:rsidR="00ED0767" w:rsidRPr="00ED0767">
              <w:rPr>
                <w:rFonts w:cs="Calibri"/>
                <w:szCs w:val="22"/>
              </w:rPr>
              <w:t xml:space="preserve"> NS</w:t>
            </w:r>
          </w:p>
        </w:tc>
        <w:tc>
          <w:tcPr>
            <w:tcW w:w="5670" w:type="dxa"/>
            <w:gridSpan w:val="3"/>
          </w:tcPr>
          <w:p w14:paraId="3A847717" w14:textId="77777777" w:rsidR="00ED0767" w:rsidRDefault="00ED0767" w:rsidP="00ED0767">
            <w:pPr>
              <w:widowControl/>
              <w:autoSpaceDE/>
              <w:autoSpaceDN/>
              <w:adjustRightInd/>
              <w:spacing w:before="60" w:after="60"/>
              <w:rPr>
                <w:rFonts w:cs="Calibri"/>
                <w:bCs/>
                <w:color w:val="FF0000"/>
                <w:szCs w:val="22"/>
              </w:rPr>
            </w:pPr>
          </w:p>
          <w:p w14:paraId="0019BF2D" w14:textId="77777777" w:rsidR="00EB14D2" w:rsidRDefault="00EB14D2" w:rsidP="00ED0767">
            <w:pPr>
              <w:widowControl/>
              <w:autoSpaceDE/>
              <w:autoSpaceDN/>
              <w:adjustRightInd/>
              <w:spacing w:before="60" w:after="60"/>
              <w:rPr>
                <w:rFonts w:cs="Calibri"/>
                <w:bCs/>
                <w:color w:val="FF0000"/>
                <w:szCs w:val="22"/>
              </w:rPr>
            </w:pPr>
          </w:p>
          <w:p w14:paraId="3D1FB8E5" w14:textId="77777777" w:rsidR="00EB14D2" w:rsidRDefault="00EB14D2" w:rsidP="00ED0767">
            <w:pPr>
              <w:widowControl/>
              <w:autoSpaceDE/>
              <w:autoSpaceDN/>
              <w:adjustRightInd/>
              <w:spacing w:before="60" w:after="60"/>
              <w:rPr>
                <w:rFonts w:cs="Calibri"/>
                <w:bCs/>
                <w:color w:val="FF0000"/>
                <w:szCs w:val="22"/>
              </w:rPr>
            </w:pPr>
          </w:p>
          <w:p w14:paraId="4F702B91" w14:textId="77777777" w:rsidR="00EB14D2" w:rsidRDefault="00EB14D2" w:rsidP="00ED0767">
            <w:pPr>
              <w:widowControl/>
              <w:autoSpaceDE/>
              <w:autoSpaceDN/>
              <w:adjustRightInd/>
              <w:spacing w:before="60" w:after="60"/>
              <w:rPr>
                <w:rFonts w:cs="Calibri"/>
                <w:bCs/>
                <w:color w:val="FF0000"/>
                <w:szCs w:val="22"/>
              </w:rPr>
            </w:pPr>
          </w:p>
          <w:p w14:paraId="0DB9AE9F" w14:textId="061E003D" w:rsidR="00EB14D2" w:rsidRDefault="00EB14D2" w:rsidP="00ED0767">
            <w:pPr>
              <w:widowControl/>
              <w:autoSpaceDE/>
              <w:autoSpaceDN/>
              <w:adjustRightInd/>
              <w:spacing w:before="60" w:after="60"/>
              <w:rPr>
                <w:rFonts w:cs="Calibri"/>
                <w:bCs/>
                <w:color w:val="FF0000"/>
                <w:szCs w:val="22"/>
              </w:rPr>
            </w:pPr>
          </w:p>
          <w:p w14:paraId="464B9844" w14:textId="77777777" w:rsidR="00EB14D2" w:rsidRDefault="00EB14D2" w:rsidP="00ED0767">
            <w:pPr>
              <w:widowControl/>
              <w:autoSpaceDE/>
              <w:autoSpaceDN/>
              <w:adjustRightInd/>
              <w:spacing w:before="60" w:after="60"/>
              <w:rPr>
                <w:rFonts w:cs="Calibri"/>
                <w:bCs/>
                <w:color w:val="FF0000"/>
                <w:szCs w:val="22"/>
              </w:rPr>
            </w:pPr>
          </w:p>
          <w:p w14:paraId="48CCEEA9" w14:textId="12259180" w:rsidR="00EB14D2" w:rsidRPr="00ED0767" w:rsidRDefault="00EB14D2" w:rsidP="00ED0767">
            <w:pPr>
              <w:widowControl/>
              <w:autoSpaceDE/>
              <w:autoSpaceDN/>
              <w:adjustRightInd/>
              <w:spacing w:before="60" w:after="60"/>
              <w:rPr>
                <w:rFonts w:cs="Calibri"/>
                <w:bCs/>
                <w:color w:val="FF0000"/>
                <w:szCs w:val="22"/>
              </w:rPr>
            </w:pPr>
          </w:p>
        </w:tc>
      </w:tr>
      <w:tr w:rsidR="007126BB" w:rsidRPr="00ED0767" w14:paraId="59441422" w14:textId="77777777" w:rsidTr="00186D72">
        <w:trPr>
          <w:trHeight w:val="567"/>
        </w:trPr>
        <w:tc>
          <w:tcPr>
            <w:tcW w:w="3256" w:type="dxa"/>
            <w:gridSpan w:val="2"/>
            <w:tcBorders>
              <w:bottom w:val="single" w:sz="4" w:space="0" w:color="000000"/>
            </w:tcBorders>
            <w:shd w:val="clear" w:color="auto" w:fill="F2F2F2"/>
          </w:tcPr>
          <w:p w14:paraId="27A3F8F7" w14:textId="77777777" w:rsidR="007126BB" w:rsidRPr="00ED0767" w:rsidRDefault="007126BB" w:rsidP="007126BB">
            <w:pPr>
              <w:widowControl/>
              <w:autoSpaceDE/>
              <w:autoSpaceDN/>
              <w:adjustRightInd/>
              <w:spacing w:before="60" w:after="60"/>
              <w:rPr>
                <w:rFonts w:cs="Calibri"/>
                <w:bCs/>
                <w:szCs w:val="22"/>
              </w:rPr>
            </w:pPr>
            <w:permStart w:id="1226395161" w:edGrp="everyone" w:colFirst="2" w:colLast="2"/>
            <w:permEnd w:id="1365657152"/>
            <w:r w:rsidRPr="00ED0767">
              <w:rPr>
                <w:rFonts w:cs="Calibri"/>
                <w:szCs w:val="22"/>
              </w:rPr>
              <w:t xml:space="preserve">1.2. Summarise and request approval for the SOHO network design proposal </w:t>
            </w:r>
          </w:p>
        </w:tc>
        <w:permStart w:id="877602706" w:edGrp="everyone"/>
        <w:tc>
          <w:tcPr>
            <w:tcW w:w="850" w:type="dxa"/>
            <w:tcBorders>
              <w:bottom w:val="single" w:sz="4" w:space="0" w:color="000000"/>
            </w:tcBorders>
          </w:tcPr>
          <w:p w14:paraId="36732C89" w14:textId="77777777" w:rsidR="007126BB" w:rsidRPr="00ED0767" w:rsidRDefault="00F27D06" w:rsidP="007126BB">
            <w:pPr>
              <w:widowControl/>
              <w:autoSpaceDE/>
              <w:autoSpaceDN/>
              <w:adjustRightInd/>
              <w:rPr>
                <w:rFonts w:cs="Calibri"/>
                <w:szCs w:val="22"/>
              </w:rPr>
            </w:pPr>
            <w:sdt>
              <w:sdtPr>
                <w:rPr>
                  <w:rFonts w:cs="Calibri"/>
                  <w:szCs w:val="22"/>
                </w:rPr>
                <w:id w:val="118265498"/>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877602706"/>
            <w:r w:rsidR="007126BB" w:rsidRPr="00ED0767">
              <w:rPr>
                <w:rFonts w:cs="Calibri"/>
                <w:szCs w:val="22"/>
              </w:rPr>
              <w:t xml:space="preserve"> S</w:t>
            </w:r>
          </w:p>
          <w:permStart w:id="1810069531" w:edGrp="everyone"/>
          <w:p w14:paraId="15295EA6" w14:textId="7B80493A" w:rsidR="007126BB" w:rsidRPr="00ED0767" w:rsidRDefault="00F27D06" w:rsidP="007126BB">
            <w:pPr>
              <w:widowControl/>
              <w:autoSpaceDE/>
              <w:autoSpaceDN/>
              <w:adjustRightInd/>
              <w:spacing w:before="60" w:after="60"/>
              <w:rPr>
                <w:rFonts w:cs="Calibri"/>
                <w:bCs/>
                <w:szCs w:val="22"/>
              </w:rPr>
            </w:pPr>
            <w:sdt>
              <w:sdtPr>
                <w:rPr>
                  <w:rFonts w:cs="Calibri"/>
                  <w:szCs w:val="22"/>
                </w:rPr>
                <w:id w:val="-22472220"/>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1810069531"/>
            <w:r w:rsidR="007126BB" w:rsidRPr="00ED0767">
              <w:rPr>
                <w:rFonts w:cs="Calibri"/>
                <w:szCs w:val="22"/>
              </w:rPr>
              <w:t xml:space="preserve"> NS</w:t>
            </w:r>
          </w:p>
        </w:tc>
        <w:tc>
          <w:tcPr>
            <w:tcW w:w="5670" w:type="dxa"/>
            <w:gridSpan w:val="3"/>
            <w:tcBorders>
              <w:bottom w:val="single" w:sz="4" w:space="0" w:color="000000"/>
            </w:tcBorders>
          </w:tcPr>
          <w:p w14:paraId="0F176F87" w14:textId="77777777" w:rsidR="007126BB" w:rsidRDefault="007126BB" w:rsidP="007126BB">
            <w:pPr>
              <w:widowControl/>
              <w:autoSpaceDE/>
              <w:autoSpaceDN/>
              <w:adjustRightInd/>
              <w:spacing w:before="60" w:after="60"/>
              <w:rPr>
                <w:rFonts w:cs="Calibri"/>
                <w:bCs/>
                <w:color w:val="FF0000"/>
                <w:szCs w:val="22"/>
              </w:rPr>
            </w:pPr>
          </w:p>
          <w:p w14:paraId="111E4664" w14:textId="77777777" w:rsidR="007126BB" w:rsidRDefault="007126BB" w:rsidP="007126BB">
            <w:pPr>
              <w:widowControl/>
              <w:autoSpaceDE/>
              <w:autoSpaceDN/>
              <w:adjustRightInd/>
              <w:spacing w:before="60" w:after="60"/>
              <w:rPr>
                <w:rFonts w:cs="Calibri"/>
                <w:bCs/>
                <w:color w:val="FF0000"/>
                <w:szCs w:val="22"/>
              </w:rPr>
            </w:pPr>
          </w:p>
          <w:p w14:paraId="517F3495" w14:textId="77777777" w:rsidR="007126BB" w:rsidRDefault="007126BB" w:rsidP="007126BB">
            <w:pPr>
              <w:widowControl/>
              <w:autoSpaceDE/>
              <w:autoSpaceDN/>
              <w:adjustRightInd/>
              <w:spacing w:before="60" w:after="60"/>
              <w:rPr>
                <w:rFonts w:cs="Calibri"/>
                <w:bCs/>
                <w:color w:val="FF0000"/>
                <w:szCs w:val="22"/>
              </w:rPr>
            </w:pPr>
          </w:p>
          <w:p w14:paraId="18111232" w14:textId="77777777" w:rsidR="007126BB" w:rsidRDefault="007126BB" w:rsidP="007126BB">
            <w:pPr>
              <w:widowControl/>
              <w:autoSpaceDE/>
              <w:autoSpaceDN/>
              <w:adjustRightInd/>
              <w:spacing w:before="60" w:after="60"/>
              <w:rPr>
                <w:rFonts w:cs="Calibri"/>
                <w:bCs/>
                <w:color w:val="FF0000"/>
                <w:szCs w:val="22"/>
              </w:rPr>
            </w:pPr>
          </w:p>
          <w:p w14:paraId="61F3C860" w14:textId="77777777" w:rsidR="007126BB" w:rsidRDefault="007126BB" w:rsidP="007126BB">
            <w:pPr>
              <w:widowControl/>
              <w:autoSpaceDE/>
              <w:autoSpaceDN/>
              <w:adjustRightInd/>
              <w:spacing w:before="60" w:after="60"/>
              <w:rPr>
                <w:rFonts w:cs="Calibri"/>
                <w:bCs/>
                <w:color w:val="FF0000"/>
                <w:szCs w:val="22"/>
              </w:rPr>
            </w:pPr>
          </w:p>
          <w:p w14:paraId="605AFE43" w14:textId="77777777" w:rsidR="007126BB" w:rsidRDefault="007126BB" w:rsidP="007126BB">
            <w:pPr>
              <w:widowControl/>
              <w:autoSpaceDE/>
              <w:autoSpaceDN/>
              <w:adjustRightInd/>
              <w:spacing w:before="60" w:after="60"/>
              <w:rPr>
                <w:rFonts w:cs="Calibri"/>
                <w:bCs/>
                <w:color w:val="FF0000"/>
                <w:szCs w:val="22"/>
              </w:rPr>
            </w:pPr>
          </w:p>
          <w:p w14:paraId="6F20D2CE" w14:textId="77777777" w:rsidR="007126BB" w:rsidRPr="00ED0767" w:rsidRDefault="007126BB" w:rsidP="007126BB">
            <w:pPr>
              <w:widowControl/>
              <w:autoSpaceDE/>
              <w:autoSpaceDN/>
              <w:adjustRightInd/>
              <w:spacing w:before="60" w:after="60"/>
              <w:rPr>
                <w:rFonts w:cs="Calibri"/>
                <w:bCs/>
                <w:szCs w:val="22"/>
              </w:rPr>
            </w:pPr>
          </w:p>
        </w:tc>
      </w:tr>
      <w:permEnd w:id="1226395161"/>
    </w:tbl>
    <w:p w14:paraId="23C53A63" w14:textId="77777777" w:rsidR="00ED0767" w:rsidRPr="00ED0767" w:rsidRDefault="00ED0767" w:rsidP="00ED0767">
      <w:pPr>
        <w:widowControl/>
        <w:autoSpaceDE/>
        <w:autoSpaceDN/>
        <w:adjustRightInd/>
        <w:rPr>
          <w:rFonts w:ascii="Calibri" w:eastAsia="Times New Roman" w:hAnsi="Calibri"/>
        </w:rPr>
      </w:pPr>
    </w:p>
    <w:tbl>
      <w:tblPr>
        <w:tblStyle w:val="ARATable3"/>
        <w:tblpPr w:leftFromText="181" w:rightFromText="181" w:vertAnchor="text" w:horzAnchor="margin" w:tblpX="1" w:tblpY="1"/>
        <w:tblW w:w="5000" w:type="pct"/>
        <w:tblLayout w:type="fixed"/>
        <w:tblCellMar>
          <w:left w:w="120" w:type="dxa"/>
          <w:right w:w="120" w:type="dxa"/>
        </w:tblCellMar>
        <w:tblLook w:val="04A0" w:firstRow="1" w:lastRow="0" w:firstColumn="1" w:lastColumn="0" w:noHBand="0" w:noVBand="1"/>
      </w:tblPr>
      <w:tblGrid>
        <w:gridCol w:w="2405"/>
        <w:gridCol w:w="2702"/>
        <w:gridCol w:w="1818"/>
        <w:gridCol w:w="2829"/>
      </w:tblGrid>
      <w:tr w:rsidR="00ED0767" w:rsidRPr="00ED0767" w14:paraId="07A4703A" w14:textId="77777777" w:rsidTr="00186D72">
        <w:trPr>
          <w:trHeight w:val="567"/>
        </w:trPr>
        <w:tc>
          <w:tcPr>
            <w:tcW w:w="5000" w:type="pct"/>
            <w:gridSpan w:val="4"/>
            <w:tcBorders>
              <w:top w:val="single" w:sz="4" w:space="0" w:color="000000"/>
            </w:tcBorders>
            <w:shd w:val="clear" w:color="auto" w:fill="F2F2F2"/>
          </w:tcPr>
          <w:p w14:paraId="605DC03B" w14:textId="77777777" w:rsidR="00ED0767" w:rsidRPr="00ED0767" w:rsidRDefault="00ED0767" w:rsidP="00ED0767">
            <w:pPr>
              <w:widowControl/>
              <w:autoSpaceDE/>
              <w:autoSpaceDN/>
              <w:adjustRightInd/>
              <w:spacing w:before="60" w:after="60"/>
              <w:rPr>
                <w:rFonts w:cs="Calibri"/>
                <w:bCs/>
                <w:sz w:val="36"/>
                <w:szCs w:val="36"/>
              </w:rPr>
            </w:pPr>
            <w:r w:rsidRPr="00ED0767">
              <w:rPr>
                <w:rFonts w:cs="Calibri"/>
                <w:b/>
                <w:sz w:val="36"/>
                <w:szCs w:val="36"/>
              </w:rPr>
              <w:t>Assessor Report</w:t>
            </w:r>
          </w:p>
        </w:tc>
      </w:tr>
      <w:tr w:rsidR="00ED0767" w:rsidRPr="00ED0767" w14:paraId="16F2605E" w14:textId="77777777" w:rsidTr="00186D72">
        <w:trPr>
          <w:trHeight w:val="567"/>
        </w:trPr>
        <w:tc>
          <w:tcPr>
            <w:tcW w:w="5000" w:type="pct"/>
            <w:gridSpan w:val="4"/>
            <w:shd w:val="clear" w:color="auto" w:fill="FFFFFF"/>
          </w:tcPr>
          <w:p w14:paraId="4A721DE9" w14:textId="77777777" w:rsidR="00ED0767" w:rsidRPr="00ED0767" w:rsidRDefault="00ED0767" w:rsidP="00ED0767">
            <w:pPr>
              <w:widowControl/>
              <w:autoSpaceDE/>
              <w:autoSpaceDN/>
              <w:adjustRightInd/>
              <w:spacing w:before="60" w:after="60"/>
              <w:rPr>
                <w:rFonts w:cs="Calibri"/>
                <w:bCs/>
                <w:szCs w:val="22"/>
              </w:rPr>
            </w:pPr>
            <w:permStart w:id="2135635774" w:edGrp="everyone" w:colFirst="0" w:colLast="0"/>
          </w:p>
        </w:tc>
      </w:tr>
      <w:tr w:rsidR="00ED0767" w:rsidRPr="00ED0767" w14:paraId="061C2BAF" w14:textId="77777777" w:rsidTr="00186D72">
        <w:trPr>
          <w:trHeight w:val="567"/>
        </w:trPr>
        <w:tc>
          <w:tcPr>
            <w:tcW w:w="5000" w:type="pct"/>
            <w:gridSpan w:val="4"/>
            <w:shd w:val="clear" w:color="auto" w:fill="FFFFFF"/>
          </w:tcPr>
          <w:p w14:paraId="6B67BF20" w14:textId="77777777" w:rsidR="00ED0767" w:rsidRPr="00ED0767" w:rsidRDefault="00ED0767" w:rsidP="00ED0767">
            <w:pPr>
              <w:widowControl/>
              <w:autoSpaceDE/>
              <w:autoSpaceDN/>
              <w:adjustRightInd/>
              <w:spacing w:before="60" w:after="60"/>
              <w:rPr>
                <w:rFonts w:cs="Calibri"/>
                <w:bCs/>
                <w:szCs w:val="22"/>
              </w:rPr>
            </w:pPr>
            <w:permStart w:id="266088754" w:edGrp="everyone" w:colFirst="0" w:colLast="0"/>
            <w:permEnd w:id="2135635774"/>
          </w:p>
        </w:tc>
      </w:tr>
      <w:tr w:rsidR="00ED0767" w:rsidRPr="00ED0767" w14:paraId="6D2955CA" w14:textId="77777777" w:rsidTr="00186D72">
        <w:trPr>
          <w:trHeight w:val="567"/>
        </w:trPr>
        <w:tc>
          <w:tcPr>
            <w:tcW w:w="5000" w:type="pct"/>
            <w:gridSpan w:val="4"/>
            <w:shd w:val="clear" w:color="auto" w:fill="FFFFFF"/>
          </w:tcPr>
          <w:p w14:paraId="01C49233" w14:textId="77777777" w:rsidR="00ED0767" w:rsidRPr="00ED0767" w:rsidRDefault="00ED0767" w:rsidP="00ED0767">
            <w:pPr>
              <w:widowControl/>
              <w:autoSpaceDE/>
              <w:autoSpaceDN/>
              <w:adjustRightInd/>
              <w:spacing w:before="60" w:after="60"/>
              <w:rPr>
                <w:rFonts w:cs="Calibri"/>
                <w:bCs/>
                <w:szCs w:val="22"/>
              </w:rPr>
            </w:pPr>
            <w:permStart w:id="1666261263" w:edGrp="everyone" w:colFirst="0" w:colLast="0"/>
            <w:permEnd w:id="266088754"/>
          </w:p>
        </w:tc>
      </w:tr>
      <w:tr w:rsidR="00ED0767" w:rsidRPr="00ED0767" w14:paraId="0596E77D" w14:textId="77777777" w:rsidTr="00186D72">
        <w:trPr>
          <w:trHeight w:val="567"/>
        </w:trPr>
        <w:tc>
          <w:tcPr>
            <w:tcW w:w="5000" w:type="pct"/>
            <w:gridSpan w:val="4"/>
            <w:shd w:val="clear" w:color="auto" w:fill="FFFFFF"/>
          </w:tcPr>
          <w:p w14:paraId="65CD071E" w14:textId="77777777" w:rsidR="00ED0767" w:rsidRPr="00ED0767" w:rsidRDefault="00ED0767" w:rsidP="00ED0767">
            <w:pPr>
              <w:widowControl/>
              <w:autoSpaceDE/>
              <w:autoSpaceDN/>
              <w:adjustRightInd/>
              <w:spacing w:before="60" w:after="60"/>
              <w:rPr>
                <w:rFonts w:cs="Calibri"/>
                <w:bCs/>
                <w:szCs w:val="22"/>
              </w:rPr>
            </w:pPr>
            <w:permStart w:id="844196698" w:edGrp="everyone" w:colFirst="0" w:colLast="0"/>
            <w:permEnd w:id="1666261263"/>
          </w:p>
        </w:tc>
      </w:tr>
      <w:tr w:rsidR="00ED0767" w:rsidRPr="00ED0767" w14:paraId="443393CD" w14:textId="77777777" w:rsidTr="00186D72">
        <w:trPr>
          <w:trHeight w:val="567"/>
        </w:trPr>
        <w:tc>
          <w:tcPr>
            <w:tcW w:w="5000" w:type="pct"/>
            <w:gridSpan w:val="4"/>
            <w:shd w:val="clear" w:color="auto" w:fill="FFFFFF"/>
          </w:tcPr>
          <w:p w14:paraId="093B54DF" w14:textId="77777777" w:rsidR="00ED0767" w:rsidRPr="00ED0767" w:rsidRDefault="00ED0767" w:rsidP="00ED0767">
            <w:pPr>
              <w:widowControl/>
              <w:autoSpaceDE/>
              <w:autoSpaceDN/>
              <w:adjustRightInd/>
              <w:spacing w:before="60" w:after="60"/>
              <w:rPr>
                <w:rFonts w:cs="Calibri"/>
                <w:bCs/>
                <w:szCs w:val="22"/>
              </w:rPr>
            </w:pPr>
            <w:permStart w:id="2147292117" w:edGrp="everyone" w:colFirst="0" w:colLast="0"/>
            <w:permEnd w:id="844196698"/>
          </w:p>
        </w:tc>
      </w:tr>
      <w:permEnd w:id="2147292117"/>
      <w:tr w:rsidR="00ED0767" w:rsidRPr="00ED0767" w14:paraId="44BAA84D" w14:textId="77777777" w:rsidTr="00186D72">
        <w:trPr>
          <w:trHeight w:val="567"/>
        </w:trPr>
        <w:tc>
          <w:tcPr>
            <w:tcW w:w="1233" w:type="pct"/>
            <w:vMerge w:val="restart"/>
            <w:shd w:val="clear" w:color="auto" w:fill="F2F2F2"/>
            <w:vAlign w:val="center"/>
          </w:tcPr>
          <w:p w14:paraId="09BA006F" w14:textId="77777777" w:rsidR="00ED0767" w:rsidRPr="00ED0767" w:rsidRDefault="00ED0767" w:rsidP="00ED0767">
            <w:pPr>
              <w:widowControl/>
              <w:autoSpaceDE/>
              <w:autoSpaceDN/>
              <w:adjustRightInd/>
              <w:spacing w:before="60" w:after="60"/>
              <w:rPr>
                <w:rFonts w:cs="Calibri"/>
                <w:b/>
                <w:bCs/>
                <w:szCs w:val="22"/>
              </w:rPr>
            </w:pPr>
            <w:r w:rsidRPr="00ED0767">
              <w:rPr>
                <w:rFonts w:cs="Calibri"/>
                <w:b/>
                <w:szCs w:val="22"/>
              </w:rPr>
              <w:lastRenderedPageBreak/>
              <w:t>Assessment Outcome:</w:t>
            </w:r>
          </w:p>
        </w:tc>
        <w:tc>
          <w:tcPr>
            <w:tcW w:w="3767" w:type="pct"/>
            <w:gridSpan w:val="3"/>
            <w:tcBorders>
              <w:bottom w:val="single" w:sz="4" w:space="0" w:color="000000"/>
            </w:tcBorders>
            <w:shd w:val="clear" w:color="auto" w:fill="FFFFFF"/>
            <w:vAlign w:val="center"/>
          </w:tcPr>
          <w:p w14:paraId="3FAF5773" w14:textId="77777777" w:rsidR="00ED0767" w:rsidRPr="00ED0767" w:rsidRDefault="00ED0767" w:rsidP="00ED0767">
            <w:pPr>
              <w:widowControl/>
              <w:autoSpaceDE/>
              <w:autoSpaceDN/>
              <w:adjustRightInd/>
              <w:spacing w:before="60" w:after="60"/>
              <w:rPr>
                <w:rFonts w:cs="Calibri"/>
                <w:bCs/>
                <w:szCs w:val="22"/>
              </w:rPr>
            </w:pPr>
            <w:r w:rsidRPr="00ED0767">
              <w:rPr>
                <w:rFonts w:cs="Calibri"/>
                <w:b/>
                <w:szCs w:val="22"/>
              </w:rPr>
              <w:t xml:space="preserve">SATISFACTORY  </w:t>
            </w:r>
            <w:r w:rsidRPr="00ED0767">
              <w:rPr>
                <w:rFonts w:cs="Calibri"/>
                <w:b/>
                <w:szCs w:val="22"/>
              </w:rPr>
              <w:tab/>
            </w:r>
            <w:permStart w:id="1018181940" w:edGrp="everyone"/>
            <w:sdt>
              <w:sdtPr>
                <w:rPr>
                  <w:rFonts w:cs="Calibri"/>
                  <w:b/>
                  <w:szCs w:val="22"/>
                </w:rPr>
                <w:id w:val="-1641493880"/>
                <w14:checkbox>
                  <w14:checked w14:val="0"/>
                  <w14:checkedState w14:val="2612" w14:font="MS Gothic"/>
                  <w14:uncheckedState w14:val="2610" w14:font="MS Gothic"/>
                </w14:checkbox>
              </w:sdtPr>
              <w:sdtEndPr/>
              <w:sdtContent>
                <w:r w:rsidRPr="00ED0767">
                  <w:rPr>
                    <w:rFonts w:ascii="Segoe UI Symbol" w:hAnsi="Segoe UI Symbol" w:cs="Segoe UI Symbol"/>
                    <w:b/>
                    <w:szCs w:val="22"/>
                  </w:rPr>
                  <w:t>☐</w:t>
                </w:r>
              </w:sdtContent>
            </w:sdt>
            <w:permEnd w:id="1018181940"/>
          </w:p>
        </w:tc>
      </w:tr>
      <w:tr w:rsidR="00ED0767" w:rsidRPr="00ED0767" w14:paraId="2CD0AFBC" w14:textId="77777777" w:rsidTr="00186D72">
        <w:trPr>
          <w:trHeight w:val="567"/>
        </w:trPr>
        <w:tc>
          <w:tcPr>
            <w:tcW w:w="1233" w:type="pct"/>
            <w:vMerge/>
            <w:shd w:val="clear" w:color="auto" w:fill="F2F2F2"/>
            <w:vAlign w:val="center"/>
          </w:tcPr>
          <w:p w14:paraId="47D75D6D" w14:textId="77777777" w:rsidR="00ED0767" w:rsidRPr="00ED0767" w:rsidRDefault="00ED0767" w:rsidP="00ED0767">
            <w:pPr>
              <w:widowControl/>
              <w:autoSpaceDE/>
              <w:autoSpaceDN/>
              <w:adjustRightInd/>
              <w:spacing w:before="60" w:after="60"/>
              <w:rPr>
                <w:rFonts w:cs="Calibri"/>
                <w:b/>
                <w:szCs w:val="22"/>
              </w:rPr>
            </w:pPr>
          </w:p>
        </w:tc>
        <w:tc>
          <w:tcPr>
            <w:tcW w:w="1385" w:type="pct"/>
            <w:tcBorders>
              <w:right w:val="nil"/>
            </w:tcBorders>
            <w:shd w:val="clear" w:color="auto" w:fill="FFFFFF"/>
            <w:vAlign w:val="center"/>
          </w:tcPr>
          <w:p w14:paraId="2C27F511" w14:textId="77777777" w:rsidR="00ED0767" w:rsidRPr="00ED0767" w:rsidRDefault="00ED0767" w:rsidP="00ED0767">
            <w:pPr>
              <w:widowControl/>
              <w:autoSpaceDE/>
              <w:autoSpaceDN/>
              <w:adjustRightInd/>
              <w:spacing w:before="60" w:after="60"/>
              <w:rPr>
                <w:rFonts w:cs="Calibri"/>
                <w:bCs/>
                <w:szCs w:val="22"/>
              </w:rPr>
            </w:pPr>
            <w:r w:rsidRPr="00ED0767">
              <w:rPr>
                <w:rFonts w:cs="Calibri"/>
                <w:b/>
                <w:szCs w:val="22"/>
              </w:rPr>
              <w:t>NOT SATISFACTORY</w:t>
            </w:r>
            <w:r w:rsidRPr="00ED0767">
              <w:rPr>
                <w:rFonts w:cs="Calibri"/>
                <w:b/>
                <w:szCs w:val="22"/>
              </w:rPr>
              <w:tab/>
            </w:r>
            <w:permStart w:id="1105532019" w:edGrp="everyone"/>
            <w:sdt>
              <w:sdtPr>
                <w:rPr>
                  <w:rFonts w:cs="Calibri"/>
                  <w:b/>
                  <w:szCs w:val="22"/>
                </w:rPr>
                <w:id w:val="996144038"/>
                <w14:checkbox>
                  <w14:checked w14:val="0"/>
                  <w14:checkedState w14:val="2612" w14:font="MS Gothic"/>
                  <w14:uncheckedState w14:val="2610" w14:font="MS Gothic"/>
                </w14:checkbox>
              </w:sdtPr>
              <w:sdtEndPr/>
              <w:sdtContent>
                <w:r w:rsidRPr="00ED0767">
                  <w:rPr>
                    <w:rFonts w:ascii="Segoe UI Symbol" w:hAnsi="Segoe UI Symbol" w:cs="Segoe UI Symbol"/>
                    <w:b/>
                    <w:szCs w:val="22"/>
                  </w:rPr>
                  <w:t>☐</w:t>
                </w:r>
              </w:sdtContent>
            </w:sdt>
            <w:permEnd w:id="1105532019"/>
            <w:r w:rsidRPr="00ED0767">
              <w:rPr>
                <w:rFonts w:cs="Calibri"/>
                <w:b/>
                <w:szCs w:val="22"/>
              </w:rPr>
              <w:t xml:space="preserve">  </w:t>
            </w:r>
          </w:p>
        </w:tc>
        <w:tc>
          <w:tcPr>
            <w:tcW w:w="2382" w:type="pct"/>
            <w:gridSpan w:val="2"/>
            <w:tcBorders>
              <w:left w:val="nil"/>
            </w:tcBorders>
            <w:shd w:val="clear" w:color="auto" w:fill="FFFFFF"/>
            <w:vAlign w:val="center"/>
          </w:tcPr>
          <w:p w14:paraId="13F1582F" w14:textId="77777777" w:rsidR="00ED0767" w:rsidRPr="00ED0767" w:rsidRDefault="00ED0767" w:rsidP="00ED0767">
            <w:pPr>
              <w:widowControl/>
              <w:autoSpaceDE/>
              <w:autoSpaceDN/>
              <w:adjustRightInd/>
              <w:spacing w:before="60" w:after="60"/>
              <w:rPr>
                <w:rFonts w:cs="Calibri"/>
                <w:bCs/>
                <w:szCs w:val="22"/>
              </w:rPr>
            </w:pPr>
            <w:r w:rsidRPr="00ED0767">
              <w:rPr>
                <w:rFonts w:cs="Calibri"/>
                <w:szCs w:val="22"/>
              </w:rPr>
              <w:t>Is resubmission required?</w:t>
            </w:r>
            <w:r w:rsidRPr="00ED0767">
              <w:rPr>
                <w:rFonts w:cs="Calibri"/>
                <w:b/>
                <w:szCs w:val="22"/>
              </w:rPr>
              <w:t xml:space="preserve">  </w:t>
            </w:r>
            <w:r w:rsidRPr="00ED0767">
              <w:rPr>
                <w:rFonts w:cs="Calibri"/>
                <w:szCs w:val="22"/>
              </w:rPr>
              <w:t xml:space="preserve">Yes </w:t>
            </w:r>
            <w:permStart w:id="328536438" w:edGrp="everyone"/>
            <w:sdt>
              <w:sdtPr>
                <w:rPr>
                  <w:rFonts w:cs="Calibri"/>
                  <w:szCs w:val="22"/>
                </w:rPr>
                <w:id w:val="-1500498504"/>
                <w14:checkbox>
                  <w14:checked w14:val="0"/>
                  <w14:checkedState w14:val="2612" w14:font="MS Gothic"/>
                  <w14:uncheckedState w14:val="2610" w14:font="MS Gothic"/>
                </w14:checkbox>
              </w:sdtPr>
              <w:sdtEndPr/>
              <w:sdtContent>
                <w:r w:rsidRPr="00ED0767">
                  <w:rPr>
                    <w:rFonts w:ascii="Segoe UI Symbol" w:hAnsi="Segoe UI Symbol" w:cs="Segoe UI Symbol"/>
                    <w:szCs w:val="22"/>
                  </w:rPr>
                  <w:t>☐</w:t>
                </w:r>
              </w:sdtContent>
            </w:sdt>
            <w:permEnd w:id="328536438"/>
            <w:r w:rsidRPr="00ED0767">
              <w:rPr>
                <w:rFonts w:cs="Calibri"/>
                <w:szCs w:val="22"/>
              </w:rPr>
              <w:t xml:space="preserve">   No </w:t>
            </w:r>
            <w:permStart w:id="628780400" w:edGrp="everyone"/>
            <w:sdt>
              <w:sdtPr>
                <w:rPr>
                  <w:rFonts w:cs="Calibri"/>
                  <w:szCs w:val="22"/>
                </w:rPr>
                <w:id w:val="1709457786"/>
                <w14:checkbox>
                  <w14:checked w14:val="0"/>
                  <w14:checkedState w14:val="2612" w14:font="MS Gothic"/>
                  <w14:uncheckedState w14:val="2610" w14:font="MS Gothic"/>
                </w14:checkbox>
              </w:sdtPr>
              <w:sdtEndPr/>
              <w:sdtContent>
                <w:r w:rsidRPr="00ED0767">
                  <w:rPr>
                    <w:rFonts w:ascii="Segoe UI Symbol" w:hAnsi="Segoe UI Symbol" w:cs="Segoe UI Symbol"/>
                    <w:szCs w:val="22"/>
                  </w:rPr>
                  <w:t>☐</w:t>
                </w:r>
              </w:sdtContent>
            </w:sdt>
            <w:permEnd w:id="628780400"/>
          </w:p>
        </w:tc>
      </w:tr>
      <w:tr w:rsidR="00ED0767" w:rsidRPr="00ED0767" w14:paraId="2AF571E7" w14:textId="77777777" w:rsidTr="00186D72">
        <w:trPr>
          <w:trHeight w:val="567"/>
        </w:trPr>
        <w:tc>
          <w:tcPr>
            <w:tcW w:w="1233" w:type="pct"/>
            <w:vMerge w:val="restart"/>
            <w:shd w:val="clear" w:color="auto" w:fill="F2F2F2"/>
            <w:vAlign w:val="center"/>
          </w:tcPr>
          <w:p w14:paraId="5CF27CA9" w14:textId="77777777" w:rsidR="00ED0767" w:rsidRPr="00ED0767" w:rsidRDefault="00ED0767" w:rsidP="00ED0767">
            <w:pPr>
              <w:widowControl/>
              <w:autoSpaceDE/>
              <w:autoSpaceDN/>
              <w:adjustRightInd/>
              <w:spacing w:before="60" w:after="60"/>
              <w:rPr>
                <w:rFonts w:cs="Calibri"/>
                <w:bCs/>
                <w:szCs w:val="22"/>
              </w:rPr>
            </w:pPr>
            <w:r w:rsidRPr="00ED0767">
              <w:rPr>
                <w:rFonts w:cs="Calibri"/>
                <w:b/>
                <w:szCs w:val="22"/>
              </w:rPr>
              <w:t xml:space="preserve">Resubmission: </w:t>
            </w:r>
          </w:p>
        </w:tc>
        <w:tc>
          <w:tcPr>
            <w:tcW w:w="3767" w:type="pct"/>
            <w:gridSpan w:val="3"/>
            <w:shd w:val="clear" w:color="auto" w:fill="FFFFFF"/>
            <w:vAlign w:val="center"/>
          </w:tcPr>
          <w:p w14:paraId="5DA55687" w14:textId="77777777" w:rsidR="00ED0767" w:rsidRPr="00ED0767" w:rsidRDefault="00ED0767" w:rsidP="00ED0767">
            <w:pPr>
              <w:widowControl/>
              <w:autoSpaceDE/>
              <w:autoSpaceDN/>
              <w:adjustRightInd/>
              <w:spacing w:before="60" w:after="60"/>
              <w:rPr>
                <w:rFonts w:cs="Calibri"/>
                <w:bCs/>
                <w:szCs w:val="22"/>
              </w:rPr>
            </w:pPr>
            <w:r w:rsidRPr="00ED0767">
              <w:rPr>
                <w:rFonts w:cs="Calibri"/>
                <w:szCs w:val="22"/>
              </w:rPr>
              <w:t xml:space="preserve">Competency development strategies discussed with student?   </w:t>
            </w:r>
            <w:permStart w:id="1422351094" w:edGrp="everyone"/>
            <w:sdt>
              <w:sdtPr>
                <w:rPr>
                  <w:rFonts w:cs="Calibri"/>
                  <w:szCs w:val="22"/>
                </w:rPr>
                <w:id w:val="1846283522"/>
                <w14:checkbox>
                  <w14:checked w14:val="0"/>
                  <w14:checkedState w14:val="2612" w14:font="MS Gothic"/>
                  <w14:uncheckedState w14:val="2610" w14:font="MS Gothic"/>
                </w14:checkbox>
              </w:sdtPr>
              <w:sdtEndPr/>
              <w:sdtContent>
                <w:r w:rsidRPr="00ED0767">
                  <w:rPr>
                    <w:rFonts w:ascii="Segoe UI Symbol" w:hAnsi="Segoe UI Symbol" w:cs="Segoe UI Symbol"/>
                    <w:szCs w:val="22"/>
                  </w:rPr>
                  <w:t>☐</w:t>
                </w:r>
              </w:sdtContent>
            </w:sdt>
            <w:permEnd w:id="1422351094"/>
          </w:p>
        </w:tc>
      </w:tr>
      <w:tr w:rsidR="00ED0767" w:rsidRPr="00ED0767" w14:paraId="13681DF6" w14:textId="77777777" w:rsidTr="00186D72">
        <w:trPr>
          <w:trHeight w:val="567"/>
        </w:trPr>
        <w:tc>
          <w:tcPr>
            <w:tcW w:w="1233" w:type="pct"/>
            <w:vMerge/>
            <w:shd w:val="clear" w:color="auto" w:fill="F2F2F2"/>
            <w:vAlign w:val="center"/>
          </w:tcPr>
          <w:p w14:paraId="251F843C" w14:textId="77777777" w:rsidR="00ED0767" w:rsidRPr="00ED0767" w:rsidRDefault="00ED0767" w:rsidP="00ED0767">
            <w:pPr>
              <w:widowControl/>
              <w:autoSpaceDE/>
              <w:autoSpaceDN/>
              <w:adjustRightInd/>
              <w:spacing w:before="60" w:after="60"/>
              <w:rPr>
                <w:rFonts w:cs="Calibri"/>
                <w:b/>
                <w:szCs w:val="22"/>
              </w:rPr>
            </w:pPr>
          </w:p>
        </w:tc>
        <w:tc>
          <w:tcPr>
            <w:tcW w:w="3767" w:type="pct"/>
            <w:gridSpan w:val="3"/>
            <w:shd w:val="clear" w:color="auto" w:fill="FFFFFF"/>
            <w:vAlign w:val="center"/>
          </w:tcPr>
          <w:p w14:paraId="4520B90E" w14:textId="77777777" w:rsidR="00ED0767" w:rsidRPr="00ED0767" w:rsidRDefault="00ED0767" w:rsidP="00ED0767">
            <w:pPr>
              <w:widowControl/>
              <w:autoSpaceDE/>
              <w:autoSpaceDN/>
              <w:adjustRightInd/>
              <w:spacing w:before="60" w:after="60"/>
              <w:rPr>
                <w:rFonts w:cs="Calibri"/>
                <w:szCs w:val="22"/>
              </w:rPr>
            </w:pPr>
            <w:r w:rsidRPr="00ED0767">
              <w:rPr>
                <w:rFonts w:cs="Calibri"/>
                <w:szCs w:val="22"/>
              </w:rPr>
              <w:t>Agreed due date for resubmission:</w:t>
            </w:r>
            <w:permStart w:id="1221361006" w:edGrp="everyone"/>
            <w:r w:rsidRPr="00ED0767">
              <w:rPr>
                <w:rFonts w:cs="Calibri"/>
                <w:szCs w:val="22"/>
              </w:rPr>
              <w:t xml:space="preserve">       /      /         </w:t>
            </w:r>
            <w:permEnd w:id="1221361006"/>
          </w:p>
        </w:tc>
      </w:tr>
      <w:tr w:rsidR="00ED0767" w:rsidRPr="00ED0767" w14:paraId="64188042" w14:textId="77777777" w:rsidTr="00186D72">
        <w:trPr>
          <w:trHeight w:val="567"/>
        </w:trPr>
        <w:tc>
          <w:tcPr>
            <w:tcW w:w="1233" w:type="pct"/>
            <w:shd w:val="clear" w:color="auto" w:fill="F2F2F2"/>
            <w:vAlign w:val="center"/>
          </w:tcPr>
          <w:p w14:paraId="1C5231F9" w14:textId="77777777" w:rsidR="00ED0767" w:rsidRPr="00ED0767" w:rsidRDefault="00ED0767" w:rsidP="00ED0767">
            <w:pPr>
              <w:widowControl/>
              <w:autoSpaceDE/>
              <w:autoSpaceDN/>
              <w:adjustRightInd/>
              <w:spacing w:before="60" w:after="60"/>
              <w:rPr>
                <w:rFonts w:cs="Calibri"/>
                <w:b/>
                <w:szCs w:val="22"/>
              </w:rPr>
            </w:pPr>
            <w:permStart w:id="427956492" w:edGrp="everyone" w:colFirst="1" w:colLast="1"/>
            <w:r w:rsidRPr="00ED0767">
              <w:rPr>
                <w:rFonts w:cs="Calibri"/>
                <w:b/>
                <w:szCs w:val="22"/>
              </w:rPr>
              <w:t>Assessor Name:</w:t>
            </w:r>
          </w:p>
        </w:tc>
        <w:tc>
          <w:tcPr>
            <w:tcW w:w="3767" w:type="pct"/>
            <w:gridSpan w:val="3"/>
            <w:shd w:val="clear" w:color="auto" w:fill="FFFFFF"/>
            <w:vAlign w:val="center"/>
          </w:tcPr>
          <w:p w14:paraId="1853DB80" w14:textId="77777777" w:rsidR="00ED0767" w:rsidRPr="00ED0767" w:rsidRDefault="00ED0767" w:rsidP="00ED0767">
            <w:pPr>
              <w:widowControl/>
              <w:autoSpaceDE/>
              <w:autoSpaceDN/>
              <w:adjustRightInd/>
              <w:spacing w:before="60" w:after="60"/>
              <w:rPr>
                <w:rFonts w:cs="Calibri"/>
                <w:b/>
                <w:szCs w:val="22"/>
              </w:rPr>
            </w:pPr>
          </w:p>
        </w:tc>
      </w:tr>
      <w:permEnd w:id="427956492"/>
      <w:tr w:rsidR="00ED0767" w:rsidRPr="00ED0767" w14:paraId="0228C014" w14:textId="77777777" w:rsidTr="00186D72">
        <w:trPr>
          <w:trHeight w:val="567"/>
        </w:trPr>
        <w:tc>
          <w:tcPr>
            <w:tcW w:w="1233" w:type="pct"/>
            <w:tcBorders>
              <w:right w:val="single" w:sz="12" w:space="0" w:color="000000"/>
            </w:tcBorders>
            <w:shd w:val="clear" w:color="auto" w:fill="F2F2F2"/>
            <w:vAlign w:val="center"/>
          </w:tcPr>
          <w:p w14:paraId="1AFD5E1D" w14:textId="77777777" w:rsidR="00ED0767" w:rsidRPr="00ED0767" w:rsidRDefault="00ED0767" w:rsidP="00ED0767">
            <w:pPr>
              <w:widowControl/>
              <w:autoSpaceDE/>
              <w:autoSpaceDN/>
              <w:adjustRightInd/>
              <w:spacing w:before="60" w:after="60"/>
              <w:rPr>
                <w:rFonts w:cs="Calibri"/>
                <w:bCs/>
                <w:szCs w:val="22"/>
              </w:rPr>
            </w:pPr>
            <w:r w:rsidRPr="00ED0767">
              <w:rPr>
                <w:rFonts w:cs="Calibri"/>
                <w:b/>
                <w:szCs w:val="22"/>
              </w:rPr>
              <w:t xml:space="preserve">Assessor Signature: </w:t>
            </w:r>
          </w:p>
        </w:tc>
        <w:tc>
          <w:tcPr>
            <w:tcW w:w="2317" w:type="pct"/>
            <w:gridSpan w:val="2"/>
            <w:tcBorders>
              <w:top w:val="single" w:sz="12" w:space="0" w:color="000000"/>
              <w:left w:val="single" w:sz="12" w:space="0" w:color="000000"/>
              <w:bottom w:val="single" w:sz="12" w:space="0" w:color="000000"/>
              <w:right w:val="single" w:sz="12" w:space="0" w:color="000000"/>
            </w:tcBorders>
            <w:shd w:val="clear" w:color="auto" w:fill="FFFFFF"/>
            <w:vAlign w:val="center"/>
          </w:tcPr>
          <w:p w14:paraId="051034DD" w14:textId="7B5A3169" w:rsidR="00ED0767" w:rsidRPr="00ED0767" w:rsidRDefault="00ED0767" w:rsidP="00ED0767">
            <w:pPr>
              <w:widowControl/>
              <w:autoSpaceDE/>
              <w:autoSpaceDN/>
              <w:adjustRightInd/>
              <w:spacing w:before="60" w:after="60"/>
              <w:rPr>
                <w:rFonts w:cs="Calibri"/>
                <w:bCs/>
                <w:szCs w:val="22"/>
              </w:rPr>
            </w:pPr>
            <w:r w:rsidRPr="00ED0767">
              <w:rPr>
                <w:rFonts w:cs="Calibri"/>
                <w:noProof/>
                <w:szCs w:val="22"/>
              </w:rPr>
              <w:drawing>
                <wp:inline distT="0" distB="0" distL="0" distR="0" wp14:anchorId="32001B6F" wp14:editId="492931B0">
                  <wp:extent cx="215900" cy="215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8" cstate="print">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sidR="007126BB">
              <w:rPr>
                <w:rFonts w:cs="Calibri"/>
                <w:bCs/>
                <w:szCs w:val="22"/>
              </w:rPr>
              <w:t xml:space="preserve"> </w:t>
            </w:r>
            <w:permStart w:id="1449928024" w:edGrp="everyone"/>
            <w:r w:rsidR="007126BB">
              <w:rPr>
                <w:rFonts w:cs="Calibri"/>
                <w:bCs/>
                <w:szCs w:val="22"/>
              </w:rPr>
              <w:t xml:space="preserve">  </w:t>
            </w:r>
            <w:permEnd w:id="1449928024"/>
          </w:p>
        </w:tc>
        <w:tc>
          <w:tcPr>
            <w:tcW w:w="1450" w:type="pct"/>
            <w:tcBorders>
              <w:left w:val="single" w:sz="12" w:space="0" w:color="000000"/>
            </w:tcBorders>
            <w:shd w:val="clear" w:color="auto" w:fill="FFFFFF"/>
            <w:vAlign w:val="center"/>
          </w:tcPr>
          <w:p w14:paraId="59C8A9D9" w14:textId="28177C45" w:rsidR="00ED0767" w:rsidRPr="00ED0767" w:rsidRDefault="00ED0767" w:rsidP="00ED0767">
            <w:pPr>
              <w:widowControl/>
              <w:autoSpaceDE/>
              <w:autoSpaceDN/>
              <w:adjustRightInd/>
              <w:spacing w:before="60" w:after="60"/>
              <w:rPr>
                <w:rFonts w:cs="Calibri"/>
                <w:bCs/>
                <w:szCs w:val="22"/>
              </w:rPr>
            </w:pPr>
            <w:r w:rsidRPr="00ED0767">
              <w:rPr>
                <w:rFonts w:cs="Calibri"/>
                <w:b/>
                <w:szCs w:val="22"/>
              </w:rPr>
              <w:t>Date:</w:t>
            </w:r>
            <w:permStart w:id="1038956005" w:edGrp="everyone"/>
            <w:r w:rsidRPr="00ED0767">
              <w:rPr>
                <w:rFonts w:cs="Calibri"/>
                <w:b/>
                <w:szCs w:val="22"/>
              </w:rPr>
              <w:t xml:space="preserve"> </w:t>
            </w:r>
            <w:r w:rsidR="007126BB">
              <w:rPr>
                <w:rFonts w:cs="Calibri"/>
                <w:szCs w:val="22"/>
              </w:rPr>
              <w:t xml:space="preserve">     /      /     </w:t>
            </w:r>
            <w:r w:rsidRPr="00ED0767">
              <w:rPr>
                <w:rFonts w:cs="Calibri"/>
                <w:szCs w:val="22"/>
              </w:rPr>
              <w:t xml:space="preserve">  </w:t>
            </w:r>
            <w:permEnd w:id="1038956005"/>
          </w:p>
        </w:tc>
      </w:tr>
    </w:tbl>
    <w:p w14:paraId="705D755C" w14:textId="77777777" w:rsidR="00ED0767" w:rsidRPr="00ED0767" w:rsidRDefault="00ED0767" w:rsidP="00ED0767">
      <w:pPr>
        <w:widowControl/>
        <w:autoSpaceDE/>
        <w:autoSpaceDN/>
        <w:adjustRightInd/>
        <w:rPr>
          <w:rFonts w:ascii="Calibri" w:eastAsia="Times New Roman" w:hAnsi="Calibri"/>
        </w:rPr>
      </w:pPr>
    </w:p>
    <w:p w14:paraId="4C6C502C" w14:textId="77777777" w:rsidR="00ED0767" w:rsidRPr="00ED0767" w:rsidRDefault="00ED0767" w:rsidP="00ED0767">
      <w:pPr>
        <w:widowControl/>
        <w:autoSpaceDE/>
        <w:autoSpaceDN/>
        <w:adjustRightInd/>
        <w:rPr>
          <w:rFonts w:ascii="Calibri" w:eastAsia="Times New Roman" w:hAnsi="Calibri" w:cs="Calibri"/>
          <w:szCs w:val="22"/>
        </w:rPr>
      </w:pPr>
      <w:r w:rsidRPr="00ED0767">
        <w:rPr>
          <w:rFonts w:ascii="Calibri" w:eastAsia="Times New Roman" w:hAnsi="Calibri" w:cs="Calibri"/>
          <w:szCs w:val="22"/>
        </w:rPr>
        <w:br w:type="page"/>
      </w: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366332" w:rsidRPr="006F588E" w14:paraId="0B1C7240" w14:textId="77777777" w:rsidTr="00143587">
        <w:trPr>
          <w:cantSplit/>
        </w:trPr>
        <w:tc>
          <w:tcPr>
            <w:tcW w:w="9776" w:type="dxa"/>
            <w:tcBorders>
              <w:bottom w:val="single" w:sz="4" w:space="0" w:color="000000" w:themeColor="text1"/>
            </w:tcBorders>
          </w:tcPr>
          <w:p w14:paraId="3E96A30C" w14:textId="77777777" w:rsidR="00366332" w:rsidRPr="00EB14D2" w:rsidRDefault="00366332" w:rsidP="00366332">
            <w:pPr>
              <w:widowControl/>
              <w:shd w:val="clear" w:color="auto" w:fill="FFFFFF"/>
              <w:autoSpaceDE/>
              <w:autoSpaceDN/>
              <w:adjustRightInd/>
              <w:spacing w:before="100" w:beforeAutospacing="1" w:after="100" w:afterAutospacing="1"/>
              <w:rPr>
                <w:rFonts w:ascii="Calibri" w:eastAsia="Times New Roman" w:hAnsi="Calibri" w:cs="Calibri"/>
                <w:szCs w:val="22"/>
              </w:rPr>
            </w:pPr>
            <w:r w:rsidRPr="00EB14D2">
              <w:rPr>
                <w:rFonts w:ascii="Calibri" w:eastAsia="Times New Roman" w:hAnsi="Calibri" w:cs="Calibri"/>
                <w:b/>
                <w:bCs/>
                <w:szCs w:val="22"/>
              </w:rPr>
              <w:lastRenderedPageBreak/>
              <w:t>Part 3</w:t>
            </w:r>
            <w:r w:rsidRPr="00EB14D2">
              <w:rPr>
                <w:rFonts w:ascii="Calibri" w:eastAsia="Times New Roman" w:hAnsi="Calibri" w:cs="Calibri"/>
                <w:szCs w:val="22"/>
              </w:rPr>
              <w:t xml:space="preserve"> – Provide Project plan and Obtain approval and security clearance</w:t>
            </w:r>
          </w:p>
          <w:p w14:paraId="29D92991" w14:textId="6AE04B22" w:rsidR="00366332" w:rsidRPr="00366332" w:rsidRDefault="00366332" w:rsidP="00143587">
            <w:pPr>
              <w:widowControl/>
              <w:shd w:val="clear" w:color="auto" w:fill="FFFFFF"/>
              <w:autoSpaceDE/>
              <w:autoSpaceDN/>
              <w:adjustRightInd/>
              <w:spacing w:after="100" w:afterAutospacing="1"/>
              <w:rPr>
                <w:rFonts w:ascii="Calibri" w:eastAsia="Times New Roman" w:hAnsi="Calibri" w:cs="Calibri"/>
                <w:szCs w:val="22"/>
              </w:rPr>
            </w:pPr>
            <w:r w:rsidRPr="00EB14D2">
              <w:rPr>
                <w:rFonts w:ascii="Calibri" w:eastAsia="Times New Roman" w:hAnsi="Calibri" w:cs="Calibri"/>
                <w:b/>
                <w:szCs w:val="22"/>
              </w:rPr>
              <w:t>Task 1</w:t>
            </w:r>
            <w:r w:rsidRPr="00EB14D2">
              <w:rPr>
                <w:rFonts w:ascii="Calibri" w:eastAsia="Times New Roman" w:hAnsi="Calibri" w:cs="Calibri"/>
                <w:szCs w:val="22"/>
              </w:rPr>
              <w:t>. Based on the information in the case study, you are required to develop an installation plan. A tem</w:t>
            </w:r>
            <w:r>
              <w:rPr>
                <w:rFonts w:ascii="Calibri" w:eastAsia="Times New Roman" w:hAnsi="Calibri" w:cs="Calibri"/>
                <w:szCs w:val="22"/>
              </w:rPr>
              <w:t xml:space="preserve">plate has been provided below. </w:t>
            </w:r>
            <w:r>
              <w:rPr>
                <w:rFonts w:ascii="Calibri" w:eastAsia="Times New Roman" w:hAnsi="Calibri" w:cs="Calibri"/>
                <w:szCs w:val="22"/>
              </w:rPr>
              <w:br/>
            </w:r>
          </w:p>
        </w:tc>
      </w:tr>
      <w:tr w:rsidR="00366332" w:rsidRPr="006F588E" w14:paraId="09B44A20" w14:textId="77777777" w:rsidTr="00143587">
        <w:trPr>
          <w:cantSplit/>
        </w:trPr>
        <w:tc>
          <w:tcPr>
            <w:tcW w:w="9776" w:type="dxa"/>
            <w:tcBorders>
              <w:left w:val="nil"/>
              <w:bottom w:val="nil"/>
              <w:right w:val="nil"/>
            </w:tcBorders>
          </w:tcPr>
          <w:p w14:paraId="5D57BB2B" w14:textId="77777777" w:rsidR="00366332" w:rsidRPr="006F588E" w:rsidRDefault="00366332" w:rsidP="00143587">
            <w:pPr>
              <w:jc w:val="right"/>
              <w:rPr>
                <w:rFonts w:cstheme="minorHAnsi"/>
                <w:szCs w:val="22"/>
              </w:rPr>
            </w:pPr>
          </w:p>
        </w:tc>
      </w:tr>
    </w:tbl>
    <w:p w14:paraId="22F7DC51" w14:textId="77777777" w:rsidR="00ED0767" w:rsidRPr="00EB14D2" w:rsidRDefault="00ED0767" w:rsidP="00ED0767">
      <w:pPr>
        <w:widowControl/>
        <w:numPr>
          <w:ilvl w:val="0"/>
          <w:numId w:val="19"/>
        </w:numPr>
        <w:shd w:val="clear" w:color="auto" w:fill="FFFFFF"/>
        <w:autoSpaceDE/>
        <w:autoSpaceDN/>
        <w:adjustRightInd/>
        <w:spacing w:after="100" w:afterAutospacing="1"/>
        <w:rPr>
          <w:rFonts w:ascii="Calibri" w:eastAsia="Times New Roman" w:hAnsi="Calibri" w:cs="Calibri"/>
          <w:szCs w:val="22"/>
        </w:rPr>
      </w:pPr>
      <w:r w:rsidRPr="00EB14D2">
        <w:rPr>
          <w:rFonts w:ascii="Calibri" w:eastAsia="Times New Roman" w:hAnsi="Calibri" w:cs="Calibri"/>
          <w:szCs w:val="22"/>
        </w:rPr>
        <w:t xml:space="preserve">For “Priority” you should indicate low, normal, high with brief reason. </w:t>
      </w:r>
    </w:p>
    <w:p w14:paraId="19CBCAB2" w14:textId="77777777" w:rsidR="00ED0767" w:rsidRPr="00EB14D2" w:rsidRDefault="00ED0767" w:rsidP="00ED0767">
      <w:pPr>
        <w:widowControl/>
        <w:numPr>
          <w:ilvl w:val="0"/>
          <w:numId w:val="19"/>
        </w:numPr>
        <w:shd w:val="clear" w:color="auto" w:fill="FFFFFF"/>
        <w:autoSpaceDE/>
        <w:autoSpaceDN/>
        <w:adjustRightInd/>
        <w:spacing w:after="100" w:afterAutospacing="1"/>
        <w:rPr>
          <w:rFonts w:ascii="Calibri" w:eastAsia="Times New Roman" w:hAnsi="Calibri" w:cs="Calibri"/>
          <w:szCs w:val="22"/>
        </w:rPr>
      </w:pPr>
      <w:r w:rsidRPr="00EB14D2">
        <w:rPr>
          <w:rFonts w:ascii="Calibri" w:eastAsia="Times New Roman" w:hAnsi="Calibri" w:cs="Calibri"/>
          <w:szCs w:val="22"/>
        </w:rPr>
        <w:t xml:space="preserve">For “Contingency arrangement” you should list alternative solutions when the planned task cannot be carried out as expected. </w:t>
      </w:r>
    </w:p>
    <w:tbl>
      <w:tblPr>
        <w:tblStyle w:val="ARATable3"/>
        <w:tblW w:w="9355" w:type="dxa"/>
        <w:tblInd w:w="421" w:type="dxa"/>
        <w:tblLayout w:type="fixed"/>
        <w:tblCellMar>
          <w:left w:w="120" w:type="dxa"/>
          <w:right w:w="120" w:type="dxa"/>
        </w:tblCellMar>
        <w:tblLook w:val="04A0" w:firstRow="1" w:lastRow="0" w:firstColumn="1" w:lastColumn="0" w:noHBand="0" w:noVBand="1"/>
      </w:tblPr>
      <w:tblGrid>
        <w:gridCol w:w="2338"/>
        <w:gridCol w:w="2339"/>
        <w:gridCol w:w="2339"/>
        <w:gridCol w:w="2339"/>
      </w:tblGrid>
      <w:tr w:rsidR="00ED0767" w:rsidRPr="00ED0767" w14:paraId="3FA923E0" w14:textId="77777777" w:rsidTr="00186D72">
        <w:tc>
          <w:tcPr>
            <w:tcW w:w="9355" w:type="dxa"/>
            <w:gridSpan w:val="4"/>
          </w:tcPr>
          <w:p w14:paraId="3A2BDC24" w14:textId="77777777" w:rsidR="00ED0767" w:rsidRPr="00ED0767" w:rsidRDefault="00ED0767" w:rsidP="00ED0767">
            <w:pPr>
              <w:widowControl/>
              <w:autoSpaceDE/>
              <w:autoSpaceDN/>
              <w:adjustRightInd/>
              <w:spacing w:before="100" w:beforeAutospacing="1" w:after="100" w:afterAutospacing="1"/>
              <w:rPr>
                <w:rFonts w:cs="Calibri"/>
                <w:color w:val="373A3C"/>
                <w:szCs w:val="22"/>
              </w:rPr>
            </w:pPr>
            <w:r w:rsidRPr="00ED0767">
              <w:rPr>
                <w:rFonts w:cs="Calibri"/>
                <w:b/>
                <w:szCs w:val="22"/>
              </w:rPr>
              <w:t xml:space="preserve">Installation Plan </w:t>
            </w:r>
          </w:p>
        </w:tc>
      </w:tr>
      <w:tr w:rsidR="00ED0767" w:rsidRPr="00ED0767" w14:paraId="49AAB36F" w14:textId="77777777" w:rsidTr="00186D72">
        <w:trPr>
          <w:trHeight w:val="533"/>
        </w:trPr>
        <w:tc>
          <w:tcPr>
            <w:tcW w:w="2338" w:type="dxa"/>
          </w:tcPr>
          <w:p w14:paraId="56D21733" w14:textId="77777777" w:rsidR="00ED0767" w:rsidRPr="00ED0767" w:rsidRDefault="00ED0767" w:rsidP="00ED0767">
            <w:pPr>
              <w:widowControl/>
              <w:autoSpaceDE/>
              <w:autoSpaceDN/>
              <w:adjustRightInd/>
              <w:spacing w:before="100" w:beforeAutospacing="1" w:after="100" w:afterAutospacing="1"/>
              <w:rPr>
                <w:rFonts w:cs="Calibri"/>
                <w:color w:val="373A3C"/>
                <w:szCs w:val="22"/>
              </w:rPr>
            </w:pPr>
            <w:r w:rsidRPr="006F588E">
              <w:rPr>
                <w:rFonts w:cs="Calibri"/>
                <w:szCs w:val="22"/>
              </w:rPr>
              <w:t>Tasks</w:t>
            </w:r>
          </w:p>
        </w:tc>
        <w:tc>
          <w:tcPr>
            <w:tcW w:w="2339" w:type="dxa"/>
          </w:tcPr>
          <w:p w14:paraId="54D0DCAA" w14:textId="77777777" w:rsidR="00ED0767" w:rsidRPr="00ED0767" w:rsidRDefault="00ED0767" w:rsidP="00ED0767">
            <w:pPr>
              <w:widowControl/>
              <w:autoSpaceDE/>
              <w:autoSpaceDN/>
              <w:adjustRightInd/>
              <w:spacing w:before="100" w:beforeAutospacing="1" w:after="100" w:afterAutospacing="1"/>
              <w:rPr>
                <w:rFonts w:cs="Calibri"/>
                <w:color w:val="373A3C"/>
                <w:szCs w:val="22"/>
              </w:rPr>
            </w:pPr>
            <w:r w:rsidRPr="006F588E">
              <w:rPr>
                <w:rFonts w:cs="Calibri"/>
                <w:szCs w:val="22"/>
              </w:rPr>
              <w:t xml:space="preserve">Timeline </w:t>
            </w:r>
            <w:r w:rsidRPr="00ED0767">
              <w:rPr>
                <w:rFonts w:eastAsia="Calibri" w:cs="Calibri"/>
                <w:color w:val="215868"/>
                <w:szCs w:val="22"/>
              </w:rPr>
              <w:t>(start and end dates)</w:t>
            </w:r>
          </w:p>
        </w:tc>
        <w:tc>
          <w:tcPr>
            <w:tcW w:w="2339" w:type="dxa"/>
          </w:tcPr>
          <w:p w14:paraId="6BAE3721" w14:textId="77777777" w:rsidR="00ED0767" w:rsidRPr="00ED0767" w:rsidRDefault="00ED0767" w:rsidP="00ED0767">
            <w:pPr>
              <w:widowControl/>
              <w:autoSpaceDE/>
              <w:autoSpaceDN/>
              <w:adjustRightInd/>
              <w:spacing w:before="100" w:beforeAutospacing="1" w:after="100" w:afterAutospacing="1"/>
              <w:rPr>
                <w:rFonts w:cs="Calibri"/>
                <w:color w:val="373A3C"/>
                <w:szCs w:val="22"/>
              </w:rPr>
            </w:pPr>
            <w:r w:rsidRPr="006F588E">
              <w:rPr>
                <w:rFonts w:cs="Calibri"/>
                <w:szCs w:val="22"/>
              </w:rPr>
              <w:t xml:space="preserve">Priority </w:t>
            </w:r>
            <w:r w:rsidRPr="00ED0767">
              <w:rPr>
                <w:rFonts w:eastAsia="Calibri" w:cs="Calibri"/>
                <w:color w:val="215868"/>
                <w:szCs w:val="22"/>
              </w:rPr>
              <w:t>(high, low)</w:t>
            </w:r>
          </w:p>
        </w:tc>
        <w:tc>
          <w:tcPr>
            <w:tcW w:w="2339" w:type="dxa"/>
          </w:tcPr>
          <w:p w14:paraId="1585D0DF" w14:textId="77777777" w:rsidR="00ED0767" w:rsidRPr="00ED0767" w:rsidRDefault="00ED0767" w:rsidP="00ED0767">
            <w:pPr>
              <w:widowControl/>
              <w:autoSpaceDE/>
              <w:autoSpaceDN/>
              <w:adjustRightInd/>
              <w:spacing w:before="100" w:beforeAutospacing="1" w:after="100" w:afterAutospacing="1"/>
              <w:rPr>
                <w:rFonts w:cs="Calibri"/>
                <w:color w:val="373A3C"/>
                <w:szCs w:val="22"/>
              </w:rPr>
            </w:pPr>
            <w:r w:rsidRPr="006F588E">
              <w:rPr>
                <w:rFonts w:cs="Calibri"/>
                <w:szCs w:val="22"/>
              </w:rPr>
              <w:t xml:space="preserve">Contingency arrangement </w:t>
            </w:r>
            <w:r w:rsidRPr="00ED0767">
              <w:rPr>
                <w:rFonts w:eastAsia="Calibri" w:cs="Calibri"/>
                <w:color w:val="215868"/>
                <w:szCs w:val="22"/>
              </w:rPr>
              <w:t>(e.g., when outage, shipment delay etc.)</w:t>
            </w:r>
          </w:p>
        </w:tc>
      </w:tr>
      <w:tr w:rsidR="00ED0767" w:rsidRPr="00ED0767" w14:paraId="68D68A8D" w14:textId="77777777" w:rsidTr="00186D72">
        <w:trPr>
          <w:trHeight w:val="533"/>
        </w:trPr>
        <w:tc>
          <w:tcPr>
            <w:tcW w:w="2338" w:type="dxa"/>
          </w:tcPr>
          <w:p w14:paraId="29B0A435" w14:textId="77777777" w:rsidR="00ED0767" w:rsidRDefault="00ED0767" w:rsidP="00241912">
            <w:pPr>
              <w:widowControl/>
              <w:autoSpaceDE/>
              <w:autoSpaceDN/>
              <w:adjustRightInd/>
              <w:spacing w:before="100" w:beforeAutospacing="1" w:after="100" w:afterAutospacing="1"/>
              <w:rPr>
                <w:rFonts w:cs="Calibri"/>
                <w:color w:val="373A3C"/>
                <w:szCs w:val="22"/>
              </w:rPr>
            </w:pPr>
            <w:permStart w:id="1896156129" w:edGrp="everyone" w:colFirst="0" w:colLast="0"/>
            <w:permStart w:id="1410738463" w:edGrp="everyone" w:colFirst="1" w:colLast="1"/>
            <w:permStart w:id="514131988" w:edGrp="everyone" w:colFirst="2" w:colLast="2"/>
            <w:permStart w:id="129984185" w:edGrp="everyone" w:colFirst="3" w:colLast="3"/>
          </w:p>
          <w:p w14:paraId="3E72404A" w14:textId="77777777" w:rsidR="00EB14D2" w:rsidRDefault="00EB14D2" w:rsidP="00241912">
            <w:pPr>
              <w:widowControl/>
              <w:autoSpaceDE/>
              <w:autoSpaceDN/>
              <w:adjustRightInd/>
              <w:spacing w:before="100" w:beforeAutospacing="1" w:after="100" w:afterAutospacing="1"/>
              <w:rPr>
                <w:rFonts w:cs="Calibri"/>
                <w:color w:val="373A3C"/>
                <w:szCs w:val="22"/>
              </w:rPr>
            </w:pPr>
          </w:p>
          <w:p w14:paraId="34B27A8C" w14:textId="18F30778" w:rsidR="00EB14D2" w:rsidRPr="00ED0767" w:rsidRDefault="00EB14D2" w:rsidP="00241912">
            <w:pPr>
              <w:widowControl/>
              <w:autoSpaceDE/>
              <w:autoSpaceDN/>
              <w:adjustRightInd/>
              <w:spacing w:before="100" w:beforeAutospacing="1" w:after="100" w:afterAutospacing="1"/>
              <w:rPr>
                <w:rFonts w:cs="Calibri"/>
                <w:color w:val="373A3C"/>
                <w:szCs w:val="22"/>
              </w:rPr>
            </w:pPr>
          </w:p>
        </w:tc>
        <w:tc>
          <w:tcPr>
            <w:tcW w:w="2339" w:type="dxa"/>
          </w:tcPr>
          <w:p w14:paraId="3E1422CD"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c>
          <w:tcPr>
            <w:tcW w:w="2339" w:type="dxa"/>
          </w:tcPr>
          <w:p w14:paraId="2587F96D"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c>
          <w:tcPr>
            <w:tcW w:w="2339" w:type="dxa"/>
          </w:tcPr>
          <w:p w14:paraId="6C78941A"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r>
      <w:tr w:rsidR="00ED0767" w:rsidRPr="00ED0767" w14:paraId="27BA7583" w14:textId="77777777" w:rsidTr="00186D72">
        <w:trPr>
          <w:trHeight w:val="533"/>
        </w:trPr>
        <w:tc>
          <w:tcPr>
            <w:tcW w:w="2338" w:type="dxa"/>
          </w:tcPr>
          <w:p w14:paraId="485146D8" w14:textId="77777777" w:rsidR="00ED0767" w:rsidRDefault="00ED0767" w:rsidP="00241912">
            <w:pPr>
              <w:widowControl/>
              <w:autoSpaceDE/>
              <w:autoSpaceDN/>
              <w:adjustRightInd/>
              <w:spacing w:before="100" w:beforeAutospacing="1" w:after="100" w:afterAutospacing="1"/>
              <w:rPr>
                <w:rFonts w:cs="Calibri"/>
                <w:color w:val="373A3C"/>
                <w:szCs w:val="22"/>
              </w:rPr>
            </w:pPr>
            <w:permStart w:id="1796886609" w:edGrp="everyone" w:colFirst="0" w:colLast="0"/>
            <w:permStart w:id="1004079075" w:edGrp="everyone" w:colFirst="1" w:colLast="1"/>
            <w:permStart w:id="2053784886" w:edGrp="everyone" w:colFirst="2" w:colLast="2"/>
            <w:permStart w:id="1730312953" w:edGrp="everyone" w:colFirst="3" w:colLast="3"/>
            <w:permEnd w:id="1896156129"/>
            <w:permEnd w:id="1410738463"/>
            <w:permEnd w:id="514131988"/>
            <w:permEnd w:id="129984185"/>
          </w:p>
          <w:p w14:paraId="12C7D6FC" w14:textId="77777777" w:rsidR="00EB14D2" w:rsidRDefault="00EB14D2" w:rsidP="00241912">
            <w:pPr>
              <w:widowControl/>
              <w:autoSpaceDE/>
              <w:autoSpaceDN/>
              <w:adjustRightInd/>
              <w:spacing w:before="100" w:beforeAutospacing="1" w:after="100" w:afterAutospacing="1"/>
              <w:rPr>
                <w:rFonts w:cs="Calibri"/>
                <w:color w:val="373A3C"/>
                <w:szCs w:val="22"/>
              </w:rPr>
            </w:pPr>
          </w:p>
          <w:p w14:paraId="098E2CA7" w14:textId="22A0ED99" w:rsidR="00EB14D2" w:rsidRPr="00ED0767" w:rsidRDefault="00EB14D2" w:rsidP="00241912">
            <w:pPr>
              <w:widowControl/>
              <w:autoSpaceDE/>
              <w:autoSpaceDN/>
              <w:adjustRightInd/>
              <w:spacing w:before="100" w:beforeAutospacing="1" w:after="100" w:afterAutospacing="1"/>
              <w:rPr>
                <w:rFonts w:cs="Calibri"/>
                <w:color w:val="373A3C"/>
                <w:szCs w:val="22"/>
              </w:rPr>
            </w:pPr>
          </w:p>
        </w:tc>
        <w:tc>
          <w:tcPr>
            <w:tcW w:w="2339" w:type="dxa"/>
          </w:tcPr>
          <w:p w14:paraId="2E53A596"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c>
          <w:tcPr>
            <w:tcW w:w="2339" w:type="dxa"/>
          </w:tcPr>
          <w:p w14:paraId="5A0437B1"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c>
          <w:tcPr>
            <w:tcW w:w="2339" w:type="dxa"/>
          </w:tcPr>
          <w:p w14:paraId="6ED97716"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r>
      <w:tr w:rsidR="00ED0767" w:rsidRPr="00ED0767" w14:paraId="7EADDF9C" w14:textId="77777777" w:rsidTr="00186D72">
        <w:trPr>
          <w:trHeight w:val="533"/>
        </w:trPr>
        <w:tc>
          <w:tcPr>
            <w:tcW w:w="2338" w:type="dxa"/>
          </w:tcPr>
          <w:p w14:paraId="7A6F4CE3" w14:textId="77777777" w:rsidR="00ED0767" w:rsidRDefault="00ED0767" w:rsidP="00241912">
            <w:pPr>
              <w:widowControl/>
              <w:autoSpaceDE/>
              <w:autoSpaceDN/>
              <w:adjustRightInd/>
              <w:spacing w:before="100" w:beforeAutospacing="1" w:after="100" w:afterAutospacing="1"/>
              <w:rPr>
                <w:rFonts w:cs="Calibri"/>
                <w:color w:val="373A3C"/>
                <w:szCs w:val="22"/>
              </w:rPr>
            </w:pPr>
            <w:permStart w:id="2123841803" w:edGrp="everyone" w:colFirst="0" w:colLast="0"/>
            <w:permStart w:id="1152072779" w:edGrp="everyone" w:colFirst="1" w:colLast="1"/>
            <w:permStart w:id="2094339019" w:edGrp="everyone" w:colFirst="2" w:colLast="2"/>
            <w:permStart w:id="642333907" w:edGrp="everyone" w:colFirst="3" w:colLast="3"/>
            <w:permEnd w:id="1796886609"/>
            <w:permEnd w:id="1004079075"/>
            <w:permEnd w:id="2053784886"/>
            <w:permEnd w:id="1730312953"/>
          </w:p>
          <w:p w14:paraId="6D0AE877" w14:textId="77777777" w:rsidR="00EB14D2" w:rsidRDefault="00EB14D2" w:rsidP="00241912">
            <w:pPr>
              <w:widowControl/>
              <w:autoSpaceDE/>
              <w:autoSpaceDN/>
              <w:adjustRightInd/>
              <w:spacing w:before="100" w:beforeAutospacing="1" w:after="100" w:afterAutospacing="1"/>
              <w:rPr>
                <w:rFonts w:cs="Calibri"/>
                <w:color w:val="373A3C"/>
                <w:szCs w:val="22"/>
              </w:rPr>
            </w:pPr>
          </w:p>
          <w:p w14:paraId="373AF96F" w14:textId="254BEE8A" w:rsidR="00EB14D2" w:rsidRPr="00ED0767" w:rsidRDefault="00EB14D2" w:rsidP="00241912">
            <w:pPr>
              <w:widowControl/>
              <w:autoSpaceDE/>
              <w:autoSpaceDN/>
              <w:adjustRightInd/>
              <w:spacing w:before="100" w:beforeAutospacing="1" w:after="100" w:afterAutospacing="1"/>
              <w:rPr>
                <w:rFonts w:cs="Calibri"/>
                <w:color w:val="373A3C"/>
                <w:szCs w:val="22"/>
              </w:rPr>
            </w:pPr>
          </w:p>
        </w:tc>
        <w:tc>
          <w:tcPr>
            <w:tcW w:w="2339" w:type="dxa"/>
          </w:tcPr>
          <w:p w14:paraId="6C7FDECE"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c>
          <w:tcPr>
            <w:tcW w:w="2339" w:type="dxa"/>
          </w:tcPr>
          <w:p w14:paraId="0093699E"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c>
          <w:tcPr>
            <w:tcW w:w="2339" w:type="dxa"/>
          </w:tcPr>
          <w:p w14:paraId="324791B7"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r>
      <w:tr w:rsidR="00ED0767" w:rsidRPr="00ED0767" w14:paraId="626DB8DC" w14:textId="77777777" w:rsidTr="00186D72">
        <w:trPr>
          <w:trHeight w:val="533"/>
        </w:trPr>
        <w:tc>
          <w:tcPr>
            <w:tcW w:w="2338" w:type="dxa"/>
          </w:tcPr>
          <w:p w14:paraId="290AFDF3" w14:textId="77777777" w:rsidR="00ED0767" w:rsidRDefault="00ED0767" w:rsidP="00241912">
            <w:pPr>
              <w:widowControl/>
              <w:autoSpaceDE/>
              <w:autoSpaceDN/>
              <w:adjustRightInd/>
              <w:spacing w:before="100" w:beforeAutospacing="1" w:after="100" w:afterAutospacing="1"/>
              <w:rPr>
                <w:rFonts w:cs="Calibri"/>
                <w:color w:val="373A3C"/>
                <w:szCs w:val="22"/>
              </w:rPr>
            </w:pPr>
            <w:permStart w:id="586940843" w:edGrp="everyone" w:colFirst="0" w:colLast="0"/>
            <w:permStart w:id="2000898125" w:edGrp="everyone" w:colFirst="1" w:colLast="1"/>
            <w:permStart w:id="232530095" w:edGrp="everyone" w:colFirst="2" w:colLast="2"/>
            <w:permStart w:id="1413308894" w:edGrp="everyone" w:colFirst="3" w:colLast="3"/>
            <w:permEnd w:id="2123841803"/>
            <w:permEnd w:id="1152072779"/>
            <w:permEnd w:id="2094339019"/>
            <w:permEnd w:id="642333907"/>
          </w:p>
          <w:p w14:paraId="6499E4A1" w14:textId="77777777" w:rsidR="00EB14D2" w:rsidRDefault="00EB14D2" w:rsidP="00241912">
            <w:pPr>
              <w:widowControl/>
              <w:autoSpaceDE/>
              <w:autoSpaceDN/>
              <w:adjustRightInd/>
              <w:spacing w:before="100" w:beforeAutospacing="1" w:after="100" w:afterAutospacing="1"/>
              <w:rPr>
                <w:rFonts w:cs="Calibri"/>
                <w:color w:val="373A3C"/>
                <w:szCs w:val="22"/>
              </w:rPr>
            </w:pPr>
          </w:p>
          <w:p w14:paraId="6F686FF9" w14:textId="38C7D096" w:rsidR="00EB14D2" w:rsidRPr="00ED0767" w:rsidRDefault="00EB14D2" w:rsidP="00241912">
            <w:pPr>
              <w:widowControl/>
              <w:autoSpaceDE/>
              <w:autoSpaceDN/>
              <w:adjustRightInd/>
              <w:spacing w:before="100" w:beforeAutospacing="1" w:after="100" w:afterAutospacing="1"/>
              <w:rPr>
                <w:rFonts w:cs="Calibri"/>
                <w:color w:val="373A3C"/>
                <w:szCs w:val="22"/>
              </w:rPr>
            </w:pPr>
          </w:p>
        </w:tc>
        <w:tc>
          <w:tcPr>
            <w:tcW w:w="2339" w:type="dxa"/>
          </w:tcPr>
          <w:p w14:paraId="149C9547"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c>
          <w:tcPr>
            <w:tcW w:w="2339" w:type="dxa"/>
          </w:tcPr>
          <w:p w14:paraId="561774F9"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c>
          <w:tcPr>
            <w:tcW w:w="2339" w:type="dxa"/>
          </w:tcPr>
          <w:p w14:paraId="5CEF466D" w14:textId="77777777" w:rsidR="00ED0767" w:rsidRPr="00ED0767" w:rsidRDefault="00ED0767" w:rsidP="00241912">
            <w:pPr>
              <w:widowControl/>
              <w:autoSpaceDE/>
              <w:autoSpaceDN/>
              <w:adjustRightInd/>
              <w:spacing w:before="100" w:beforeAutospacing="1" w:after="100" w:afterAutospacing="1"/>
              <w:rPr>
                <w:rFonts w:cs="Calibri"/>
                <w:color w:val="373A3C"/>
                <w:szCs w:val="22"/>
              </w:rPr>
            </w:pPr>
          </w:p>
        </w:tc>
      </w:tr>
    </w:tbl>
    <w:permEnd w:id="586940843"/>
    <w:permEnd w:id="2000898125"/>
    <w:permEnd w:id="232530095"/>
    <w:permEnd w:id="1413308894"/>
    <w:p w14:paraId="2F295C82" w14:textId="43AEF866" w:rsidR="00ED0767" w:rsidRDefault="00186D72" w:rsidP="00186D72">
      <w:pPr>
        <w:widowControl/>
        <w:shd w:val="clear" w:color="auto" w:fill="FFFFFF"/>
        <w:autoSpaceDE/>
        <w:autoSpaceDN/>
        <w:adjustRightInd/>
        <w:spacing w:after="100" w:afterAutospacing="1"/>
        <w:jc w:val="right"/>
        <w:rPr>
          <w:rFonts w:cstheme="minorHAnsi"/>
          <w:szCs w:val="22"/>
        </w:rPr>
      </w:pPr>
      <w:r w:rsidRPr="007565C7">
        <w:rPr>
          <w:rFonts w:cstheme="minorHAnsi"/>
          <w:szCs w:val="22"/>
        </w:rPr>
        <w:t xml:space="preserve">Satisfactory    </w:t>
      </w:r>
      <w:permStart w:id="116348022" w:edGrp="everyone"/>
      <w:sdt>
        <w:sdtPr>
          <w:rPr>
            <w:rFonts w:cstheme="minorHAnsi"/>
            <w:szCs w:val="22"/>
          </w:rPr>
          <w:id w:val="-974680293"/>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6348022"/>
      <w:r w:rsidRPr="007565C7">
        <w:rPr>
          <w:rFonts w:cstheme="minorHAnsi"/>
          <w:szCs w:val="22"/>
        </w:rPr>
        <w:t xml:space="preserve">     Not Satisfactory   </w:t>
      </w:r>
      <w:permStart w:id="1233395969" w:edGrp="everyone"/>
      <w:sdt>
        <w:sdtPr>
          <w:rPr>
            <w:rFonts w:cstheme="minorHAnsi"/>
            <w:szCs w:val="22"/>
          </w:rPr>
          <w:id w:val="1583792478"/>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
    <w:permEnd w:id="1233395969"/>
    <w:p w14:paraId="2A7C2757" w14:textId="77777777" w:rsidR="00186D72" w:rsidRPr="00ED0767" w:rsidRDefault="00186D72" w:rsidP="00186D72">
      <w:pPr>
        <w:widowControl/>
        <w:shd w:val="clear" w:color="auto" w:fill="FFFFFF"/>
        <w:autoSpaceDE/>
        <w:autoSpaceDN/>
        <w:adjustRightInd/>
        <w:spacing w:after="100" w:afterAutospacing="1"/>
        <w:jc w:val="right"/>
        <w:rPr>
          <w:rFonts w:ascii="Calibri" w:eastAsia="Times New Roman" w:hAnsi="Calibri" w:cs="Calibri"/>
          <w:color w:val="373A3C"/>
          <w:szCs w:val="22"/>
        </w:rPr>
      </w:pPr>
    </w:p>
    <w:tbl>
      <w:tblPr>
        <w:tblStyle w:val="TableGrid"/>
        <w:tblpPr w:leftFromText="181" w:rightFromText="181" w:vertAnchor="text" w:horzAnchor="margin" w:tblpX="-288" w:tblpY="1"/>
        <w:tblW w:w="9776" w:type="dxa"/>
        <w:tblLayout w:type="fixed"/>
        <w:tblCellMar>
          <w:left w:w="120" w:type="dxa"/>
          <w:right w:w="120" w:type="dxa"/>
        </w:tblCellMar>
        <w:tblLook w:val="04A0" w:firstRow="1" w:lastRow="0" w:firstColumn="1" w:lastColumn="0" w:noHBand="0" w:noVBand="1"/>
      </w:tblPr>
      <w:tblGrid>
        <w:gridCol w:w="9776"/>
      </w:tblGrid>
      <w:tr w:rsidR="00366332" w:rsidRPr="006F588E" w14:paraId="0F6E95E3" w14:textId="77777777" w:rsidTr="00186D72">
        <w:trPr>
          <w:cantSplit/>
        </w:trPr>
        <w:tc>
          <w:tcPr>
            <w:tcW w:w="9776" w:type="dxa"/>
            <w:tcBorders>
              <w:bottom w:val="single" w:sz="4" w:space="0" w:color="000000" w:themeColor="text1"/>
            </w:tcBorders>
          </w:tcPr>
          <w:p w14:paraId="763F4DCE" w14:textId="77777777" w:rsidR="00366332" w:rsidRPr="00ED0767" w:rsidRDefault="00366332" w:rsidP="00366332">
            <w:pPr>
              <w:widowControl/>
              <w:autoSpaceDE/>
              <w:autoSpaceDN/>
              <w:adjustRightInd/>
              <w:spacing w:after="200" w:line="360" w:lineRule="auto"/>
              <w:ind w:left="284"/>
              <w:contextualSpacing/>
              <w:rPr>
                <w:rFonts w:ascii="Calibri" w:eastAsia="MS Mincho" w:hAnsi="Calibri" w:cs="Calibri"/>
                <w:bCs/>
                <w:color w:val="000000"/>
                <w:szCs w:val="22"/>
              </w:rPr>
            </w:pPr>
            <w:r w:rsidRPr="00ED0767">
              <w:rPr>
                <w:rFonts w:ascii="Calibri" w:eastAsia="Calibri" w:hAnsi="Calibri" w:cs="Calibri"/>
                <w:b/>
                <w:bCs/>
                <w:color w:val="000000"/>
                <w:szCs w:val="22"/>
              </w:rPr>
              <w:t xml:space="preserve">Task 2. </w:t>
            </w:r>
            <w:r w:rsidRPr="00ED0767">
              <w:rPr>
                <w:rFonts w:ascii="Calibri" w:eastAsia="Calibri" w:hAnsi="Calibri" w:cs="Calibri"/>
                <w:bCs/>
                <w:color w:val="000000"/>
                <w:szCs w:val="22"/>
              </w:rPr>
              <w:t xml:space="preserve">Communicate with client’s contractor liaison officer, draft another email to: </w:t>
            </w:r>
          </w:p>
          <w:permStart w:id="1964342499" w:edGrp="everyone"/>
          <w:p w14:paraId="7598BF89" w14:textId="77777777" w:rsidR="00366332" w:rsidRPr="00ED0767" w:rsidRDefault="00F27D06" w:rsidP="00366332">
            <w:pPr>
              <w:widowControl/>
              <w:autoSpaceDE/>
              <w:autoSpaceDN/>
              <w:adjustRightInd/>
              <w:spacing w:line="360" w:lineRule="auto"/>
              <w:ind w:left="720"/>
              <w:contextualSpacing/>
              <w:rPr>
                <w:rFonts w:ascii="Calibri" w:eastAsia="MS Mincho" w:hAnsi="Calibri" w:cs="Calibri"/>
                <w:color w:val="000000"/>
                <w:szCs w:val="22"/>
              </w:rPr>
            </w:pPr>
            <w:sdt>
              <w:sdtPr>
                <w:rPr>
                  <w:rFonts w:ascii="Calibri" w:eastAsia="Calibri" w:hAnsi="Calibri" w:cs="Calibri"/>
                  <w:color w:val="000000"/>
                  <w:szCs w:val="22"/>
                </w:rPr>
                <w:id w:val="-1168628531"/>
                <w14:checkbox>
                  <w14:checked w14:val="0"/>
                  <w14:checkedState w14:val="2612" w14:font="MS Gothic"/>
                  <w14:uncheckedState w14:val="2610" w14:font="MS Gothic"/>
                </w14:checkbox>
              </w:sdtPr>
              <w:sdtEndPr/>
              <w:sdtContent>
                <w:r w:rsidR="00366332">
                  <w:rPr>
                    <w:rFonts w:ascii="MS Gothic" w:eastAsia="MS Gothic" w:hAnsi="MS Gothic" w:cs="Calibri" w:hint="eastAsia"/>
                    <w:color w:val="000000"/>
                    <w:szCs w:val="22"/>
                  </w:rPr>
                  <w:t>☐</w:t>
                </w:r>
              </w:sdtContent>
            </w:sdt>
            <w:permEnd w:id="1964342499"/>
            <w:r w:rsidR="00366332">
              <w:rPr>
                <w:rFonts w:ascii="Calibri" w:eastAsia="Calibri" w:hAnsi="Calibri" w:cs="Calibri"/>
                <w:color w:val="000000"/>
                <w:szCs w:val="22"/>
              </w:rPr>
              <w:t xml:space="preserve">  </w:t>
            </w:r>
            <w:r w:rsidR="00366332" w:rsidRPr="00ED0767">
              <w:rPr>
                <w:rFonts w:ascii="Calibri" w:eastAsia="Calibri" w:hAnsi="Calibri" w:cs="Calibri"/>
                <w:color w:val="000000"/>
                <w:szCs w:val="22"/>
              </w:rPr>
              <w:t>Provide information for security clearance.</w:t>
            </w:r>
          </w:p>
          <w:permStart w:id="2145124528" w:edGrp="everyone"/>
          <w:p w14:paraId="7FF8D397" w14:textId="77777777" w:rsidR="00366332" w:rsidRPr="00ED0767" w:rsidRDefault="00F27D06" w:rsidP="00366332">
            <w:pPr>
              <w:widowControl/>
              <w:autoSpaceDE/>
              <w:autoSpaceDN/>
              <w:adjustRightInd/>
              <w:spacing w:line="360" w:lineRule="auto"/>
              <w:ind w:left="720"/>
              <w:contextualSpacing/>
              <w:rPr>
                <w:rFonts w:ascii="Calibri" w:eastAsia="MS Mincho" w:hAnsi="Calibri" w:cs="Calibri"/>
                <w:color w:val="000000"/>
                <w:szCs w:val="22"/>
              </w:rPr>
            </w:pPr>
            <w:sdt>
              <w:sdtPr>
                <w:rPr>
                  <w:rFonts w:ascii="Calibri" w:eastAsia="Calibri" w:hAnsi="Calibri" w:cs="Calibri"/>
                  <w:color w:val="000000"/>
                  <w:szCs w:val="22"/>
                </w:rPr>
                <w:id w:val="-472905053"/>
                <w14:checkbox>
                  <w14:checked w14:val="0"/>
                  <w14:checkedState w14:val="2612" w14:font="MS Gothic"/>
                  <w14:uncheckedState w14:val="2610" w14:font="MS Gothic"/>
                </w14:checkbox>
              </w:sdtPr>
              <w:sdtEndPr/>
              <w:sdtContent>
                <w:r w:rsidR="00366332">
                  <w:rPr>
                    <w:rFonts w:ascii="MS Gothic" w:eastAsia="MS Gothic" w:hAnsi="MS Gothic" w:cs="Calibri" w:hint="eastAsia"/>
                    <w:color w:val="000000"/>
                    <w:szCs w:val="22"/>
                  </w:rPr>
                  <w:t>☐</w:t>
                </w:r>
              </w:sdtContent>
            </w:sdt>
            <w:permEnd w:id="2145124528"/>
            <w:r w:rsidR="00366332">
              <w:rPr>
                <w:rFonts w:ascii="Calibri" w:eastAsia="Calibri" w:hAnsi="Calibri" w:cs="Calibri"/>
                <w:color w:val="000000"/>
                <w:szCs w:val="22"/>
              </w:rPr>
              <w:t xml:space="preserve">  </w:t>
            </w:r>
            <w:r w:rsidR="00366332" w:rsidRPr="00ED0767">
              <w:rPr>
                <w:rFonts w:ascii="Calibri" w:eastAsia="Calibri" w:hAnsi="Calibri" w:cs="Calibri"/>
                <w:color w:val="000000"/>
                <w:szCs w:val="22"/>
              </w:rPr>
              <w:t>Request site access with explicit date and time arrangement.</w:t>
            </w:r>
          </w:p>
          <w:permStart w:id="851015999" w:edGrp="everyone"/>
          <w:p w14:paraId="587D6674" w14:textId="3588C841" w:rsidR="00366332" w:rsidRDefault="00F27D06" w:rsidP="00366332">
            <w:pPr>
              <w:widowControl/>
              <w:autoSpaceDE/>
              <w:autoSpaceDN/>
              <w:adjustRightInd/>
              <w:spacing w:line="360" w:lineRule="auto"/>
              <w:ind w:left="720"/>
              <w:contextualSpacing/>
              <w:rPr>
                <w:rFonts w:ascii="Calibri" w:eastAsia="Calibri" w:hAnsi="Calibri" w:cs="Calibri"/>
                <w:color w:val="000000"/>
                <w:szCs w:val="22"/>
              </w:rPr>
            </w:pPr>
            <w:sdt>
              <w:sdtPr>
                <w:rPr>
                  <w:rFonts w:ascii="Calibri" w:eastAsia="Calibri" w:hAnsi="Calibri" w:cs="Calibri"/>
                  <w:color w:val="000000"/>
                  <w:szCs w:val="22"/>
                </w:rPr>
                <w:id w:val="135303056"/>
                <w14:checkbox>
                  <w14:checked w14:val="0"/>
                  <w14:checkedState w14:val="2612" w14:font="MS Gothic"/>
                  <w14:uncheckedState w14:val="2610" w14:font="MS Gothic"/>
                </w14:checkbox>
              </w:sdtPr>
              <w:sdtEndPr/>
              <w:sdtContent>
                <w:r w:rsidR="004801CB">
                  <w:rPr>
                    <w:rFonts w:ascii="MS Gothic" w:eastAsia="MS Gothic" w:hAnsi="MS Gothic" w:cs="Calibri" w:hint="eastAsia"/>
                    <w:color w:val="000000"/>
                    <w:szCs w:val="22"/>
                  </w:rPr>
                  <w:t>☐</w:t>
                </w:r>
              </w:sdtContent>
            </w:sdt>
            <w:permEnd w:id="851015999"/>
            <w:r w:rsidR="00366332">
              <w:rPr>
                <w:rFonts w:ascii="Calibri" w:eastAsia="Calibri" w:hAnsi="Calibri" w:cs="Calibri"/>
                <w:color w:val="000000"/>
                <w:szCs w:val="22"/>
              </w:rPr>
              <w:t xml:space="preserve">  </w:t>
            </w:r>
            <w:r w:rsidR="00366332" w:rsidRPr="00ED0767">
              <w:rPr>
                <w:rFonts w:ascii="Calibri" w:eastAsia="Calibri" w:hAnsi="Calibri" w:cs="Calibri"/>
                <w:color w:val="000000"/>
                <w:szCs w:val="22"/>
              </w:rPr>
              <w:t>Request an approval of your plan and design developed in Q1-5</w:t>
            </w:r>
          </w:p>
          <w:p w14:paraId="6064A082" w14:textId="6C54430C" w:rsidR="004801CB" w:rsidRPr="00366332" w:rsidRDefault="004801CB" w:rsidP="00366332">
            <w:pPr>
              <w:widowControl/>
              <w:autoSpaceDE/>
              <w:autoSpaceDN/>
              <w:adjustRightInd/>
              <w:spacing w:line="360" w:lineRule="auto"/>
              <w:ind w:left="720"/>
              <w:contextualSpacing/>
              <w:rPr>
                <w:rFonts w:ascii="Calibri" w:eastAsia="MS Mincho" w:hAnsi="Calibri" w:cs="Calibri"/>
                <w:color w:val="000000"/>
                <w:szCs w:val="22"/>
              </w:rPr>
            </w:pPr>
          </w:p>
        </w:tc>
      </w:tr>
    </w:tbl>
    <w:p w14:paraId="46A680AD" w14:textId="53FE5AF8" w:rsidR="00974782" w:rsidRDefault="006F588E" w:rsidP="006F588E">
      <w:pPr>
        <w:jc w:val="right"/>
        <w:rPr>
          <w:rFonts w:cstheme="minorHAnsi"/>
          <w:szCs w:val="22"/>
        </w:rPr>
      </w:pPr>
      <w:r>
        <w:rPr>
          <w:rFonts w:cstheme="minorHAnsi"/>
          <w:szCs w:val="22"/>
        </w:rPr>
        <w:br/>
      </w:r>
    </w:p>
    <w:p w14:paraId="5FF4CCEF" w14:textId="4D66DBCB" w:rsidR="00974782" w:rsidRDefault="00974782" w:rsidP="006F588E">
      <w:pPr>
        <w:jc w:val="right"/>
        <w:rPr>
          <w:rFonts w:cstheme="minorHAnsi"/>
          <w:szCs w:val="22"/>
        </w:rPr>
      </w:pPr>
    </w:p>
    <w:p w14:paraId="7E0AD4F5" w14:textId="0098AF86" w:rsidR="00974782" w:rsidRDefault="00974782" w:rsidP="006F588E">
      <w:pPr>
        <w:jc w:val="right"/>
        <w:rPr>
          <w:rFonts w:cstheme="minorHAnsi"/>
          <w:szCs w:val="22"/>
        </w:rPr>
      </w:pPr>
    </w:p>
    <w:p w14:paraId="7C92462C" w14:textId="129B036B" w:rsidR="00974782" w:rsidRDefault="00974782" w:rsidP="006F588E">
      <w:pPr>
        <w:jc w:val="right"/>
        <w:rPr>
          <w:rFonts w:cstheme="minorHAnsi"/>
          <w:szCs w:val="22"/>
        </w:rPr>
      </w:pPr>
    </w:p>
    <w:p w14:paraId="5FDEE16F" w14:textId="77777777" w:rsidR="00974782" w:rsidRPr="007565C7" w:rsidRDefault="00974782" w:rsidP="006F588E">
      <w:pPr>
        <w:jc w:val="right"/>
        <w:rPr>
          <w:rFonts w:cstheme="minorHAnsi"/>
          <w:szCs w:val="22"/>
        </w:rPr>
      </w:pPr>
    </w:p>
    <w:tbl>
      <w:tblPr>
        <w:tblStyle w:val="TableGrid"/>
        <w:tblpPr w:leftFromText="181" w:rightFromText="181" w:vertAnchor="text" w:horzAnchor="margin" w:tblpX="-288" w:tblpY="1"/>
        <w:tblW w:w="9776" w:type="dxa"/>
        <w:tblLayout w:type="fixed"/>
        <w:tblCellMar>
          <w:left w:w="120" w:type="dxa"/>
          <w:right w:w="120" w:type="dxa"/>
        </w:tblCellMar>
        <w:tblLook w:val="04A0" w:firstRow="1" w:lastRow="0" w:firstColumn="1" w:lastColumn="0" w:noHBand="0" w:noVBand="1"/>
      </w:tblPr>
      <w:tblGrid>
        <w:gridCol w:w="9776"/>
      </w:tblGrid>
      <w:tr w:rsidR="00974782" w:rsidRPr="006F588E" w14:paraId="71E20FDA" w14:textId="77777777" w:rsidTr="00937166">
        <w:trPr>
          <w:cantSplit/>
        </w:trPr>
        <w:tc>
          <w:tcPr>
            <w:tcW w:w="9776" w:type="dxa"/>
            <w:tcBorders>
              <w:bottom w:val="single" w:sz="4" w:space="0" w:color="000000" w:themeColor="text1"/>
            </w:tcBorders>
          </w:tcPr>
          <w:p w14:paraId="05EDF634" w14:textId="77777777" w:rsidR="00974782" w:rsidRDefault="00974782" w:rsidP="00974782">
            <w:pPr>
              <w:widowControl/>
              <w:autoSpaceDE/>
              <w:autoSpaceDN/>
              <w:adjustRightInd/>
              <w:spacing w:line="360" w:lineRule="auto"/>
              <w:ind w:left="720"/>
              <w:contextualSpacing/>
              <w:rPr>
                <w:rFonts w:eastAsia="MS Gothic" w:cstheme="minorHAnsi"/>
                <w:color w:val="000000"/>
                <w:szCs w:val="22"/>
              </w:rPr>
            </w:pPr>
            <w:r w:rsidRPr="00974782">
              <w:rPr>
                <w:rFonts w:eastAsia="MS Gothic" w:cstheme="minorHAnsi"/>
                <w:color w:val="000000"/>
                <w:szCs w:val="22"/>
              </w:rPr>
              <w:t xml:space="preserve">Insert email screen shot or text here </w:t>
            </w:r>
          </w:p>
          <w:p w14:paraId="5A05D2BA" w14:textId="45235D3D" w:rsidR="00974782" w:rsidRDefault="00974782" w:rsidP="00974782">
            <w:pPr>
              <w:widowControl/>
              <w:autoSpaceDE/>
              <w:autoSpaceDN/>
              <w:adjustRightInd/>
              <w:spacing w:line="360" w:lineRule="auto"/>
              <w:ind w:left="720"/>
              <w:contextualSpacing/>
              <w:rPr>
                <w:rFonts w:eastAsia="MS Gothic" w:cstheme="minorHAnsi"/>
                <w:color w:val="000000"/>
                <w:szCs w:val="22"/>
              </w:rPr>
            </w:pPr>
            <w:permStart w:id="1445660277" w:edGrp="everyone"/>
            <w:r>
              <w:rPr>
                <w:rFonts w:eastAsia="MS Gothic" w:cstheme="minorHAnsi"/>
                <w:color w:val="000000"/>
                <w:szCs w:val="22"/>
              </w:rPr>
              <w:t xml:space="preserve">                                                                        </w:t>
            </w:r>
            <w:permEnd w:id="1445660277"/>
          </w:p>
          <w:p w14:paraId="30C818FA" w14:textId="77777777" w:rsidR="00974782" w:rsidRDefault="00974782" w:rsidP="00974782">
            <w:pPr>
              <w:widowControl/>
              <w:autoSpaceDE/>
              <w:autoSpaceDN/>
              <w:adjustRightInd/>
              <w:spacing w:line="360" w:lineRule="auto"/>
              <w:ind w:left="720"/>
              <w:contextualSpacing/>
              <w:rPr>
                <w:rFonts w:eastAsia="MS Gothic" w:cstheme="minorHAnsi"/>
                <w:color w:val="000000"/>
                <w:szCs w:val="22"/>
              </w:rPr>
            </w:pPr>
          </w:p>
          <w:p w14:paraId="60AA8963" w14:textId="77777777" w:rsidR="00974782" w:rsidRDefault="00974782" w:rsidP="00974782">
            <w:pPr>
              <w:widowControl/>
              <w:autoSpaceDE/>
              <w:autoSpaceDN/>
              <w:adjustRightInd/>
              <w:spacing w:line="360" w:lineRule="auto"/>
              <w:ind w:left="720"/>
              <w:contextualSpacing/>
              <w:rPr>
                <w:rFonts w:eastAsia="MS Gothic" w:cstheme="minorHAnsi"/>
                <w:color w:val="000000"/>
                <w:szCs w:val="22"/>
              </w:rPr>
            </w:pPr>
          </w:p>
          <w:p w14:paraId="1732D27F" w14:textId="77777777" w:rsidR="00974782" w:rsidRDefault="00974782" w:rsidP="00974782">
            <w:pPr>
              <w:widowControl/>
              <w:autoSpaceDE/>
              <w:autoSpaceDN/>
              <w:adjustRightInd/>
              <w:spacing w:line="360" w:lineRule="auto"/>
              <w:ind w:left="720"/>
              <w:contextualSpacing/>
              <w:rPr>
                <w:rFonts w:eastAsia="MS Gothic" w:cstheme="minorHAnsi"/>
                <w:color w:val="000000"/>
                <w:szCs w:val="22"/>
              </w:rPr>
            </w:pPr>
          </w:p>
          <w:p w14:paraId="1999D8F4" w14:textId="77777777" w:rsidR="00974782" w:rsidRDefault="00974782" w:rsidP="00974782">
            <w:pPr>
              <w:widowControl/>
              <w:autoSpaceDE/>
              <w:autoSpaceDN/>
              <w:adjustRightInd/>
              <w:spacing w:line="360" w:lineRule="auto"/>
              <w:ind w:left="720"/>
              <w:contextualSpacing/>
              <w:rPr>
                <w:rFonts w:eastAsia="MS Gothic" w:cstheme="minorHAnsi"/>
                <w:color w:val="000000"/>
                <w:szCs w:val="22"/>
              </w:rPr>
            </w:pPr>
          </w:p>
          <w:p w14:paraId="25231C1D" w14:textId="77777777" w:rsidR="00974782" w:rsidRDefault="00974782" w:rsidP="00974782">
            <w:pPr>
              <w:widowControl/>
              <w:autoSpaceDE/>
              <w:autoSpaceDN/>
              <w:adjustRightInd/>
              <w:spacing w:line="360" w:lineRule="auto"/>
              <w:ind w:left="720"/>
              <w:contextualSpacing/>
              <w:rPr>
                <w:rFonts w:eastAsia="MS Gothic" w:cstheme="minorHAnsi"/>
                <w:color w:val="000000"/>
                <w:szCs w:val="22"/>
              </w:rPr>
            </w:pPr>
          </w:p>
          <w:p w14:paraId="7068FB14" w14:textId="77777777" w:rsidR="00974782" w:rsidRDefault="00974782" w:rsidP="00974782">
            <w:pPr>
              <w:widowControl/>
              <w:autoSpaceDE/>
              <w:autoSpaceDN/>
              <w:adjustRightInd/>
              <w:spacing w:line="360" w:lineRule="auto"/>
              <w:ind w:left="720"/>
              <w:contextualSpacing/>
              <w:rPr>
                <w:rFonts w:eastAsia="MS Gothic" w:cstheme="minorHAnsi"/>
                <w:color w:val="000000"/>
                <w:szCs w:val="22"/>
              </w:rPr>
            </w:pPr>
          </w:p>
          <w:p w14:paraId="5E33521D" w14:textId="4EFA38FC" w:rsidR="00974782" w:rsidRPr="00974782" w:rsidRDefault="00974782" w:rsidP="00974782">
            <w:pPr>
              <w:widowControl/>
              <w:autoSpaceDE/>
              <w:autoSpaceDN/>
              <w:adjustRightInd/>
              <w:spacing w:line="360" w:lineRule="auto"/>
              <w:ind w:left="720"/>
              <w:contextualSpacing/>
              <w:rPr>
                <w:rFonts w:eastAsia="MS Mincho" w:cstheme="minorHAnsi"/>
                <w:color w:val="000000"/>
                <w:szCs w:val="22"/>
              </w:rPr>
            </w:pPr>
          </w:p>
        </w:tc>
      </w:tr>
    </w:tbl>
    <w:p w14:paraId="21E393B2" w14:textId="6A07C1E6" w:rsidR="00D91F3C" w:rsidRPr="00ED0767" w:rsidRDefault="00186D72" w:rsidP="006F588E">
      <w:pPr>
        <w:jc w:val="right"/>
        <w:rPr>
          <w:szCs w:val="24"/>
        </w:rPr>
        <w:sectPr w:rsidR="00D91F3C" w:rsidRPr="00ED0767" w:rsidSect="004E6F22">
          <w:pgSz w:w="11918" w:h="16854"/>
          <w:pgMar w:top="1440" w:right="1077" w:bottom="1440" w:left="1077" w:header="284" w:footer="215" w:gutter="0"/>
          <w:cols w:space="720"/>
          <w:noEndnote/>
          <w:docGrid w:linePitch="326"/>
        </w:sectPr>
      </w:pPr>
      <w:r w:rsidRPr="007565C7">
        <w:rPr>
          <w:rFonts w:cstheme="minorHAnsi"/>
          <w:szCs w:val="22"/>
        </w:rPr>
        <w:t xml:space="preserve">Satisfactory    </w:t>
      </w:r>
      <w:permStart w:id="388896499" w:edGrp="everyone"/>
      <w:sdt>
        <w:sdtPr>
          <w:rPr>
            <w:rFonts w:cstheme="minorHAnsi"/>
            <w:szCs w:val="22"/>
          </w:rPr>
          <w:id w:val="-1488931330"/>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388896499"/>
      <w:r w:rsidRPr="007565C7">
        <w:rPr>
          <w:rFonts w:cstheme="minorHAnsi"/>
          <w:szCs w:val="22"/>
        </w:rPr>
        <w:t xml:space="preserve">     Not Satisfactory   </w:t>
      </w:r>
      <w:permStart w:id="1137800127" w:edGrp="everyone"/>
      <w:sdt>
        <w:sdtPr>
          <w:rPr>
            <w:rFonts w:cstheme="minorHAnsi"/>
            <w:szCs w:val="22"/>
          </w:rPr>
          <w:id w:val="1944645229"/>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37800127"/>
    </w:p>
    <w:tbl>
      <w:tblPr>
        <w:tblpPr w:leftFromText="180" w:rightFromText="180" w:vertAnchor="text" w:horzAnchor="margin" w:tblpY="85"/>
        <w:tblW w:w="9776" w:type="dxa"/>
        <w:tblBorders>
          <w:top w:val="single" w:sz="4" w:space="0" w:color="auto"/>
          <w:left w:val="single" w:sz="4" w:space="0" w:color="auto"/>
          <w:bottom w:val="single" w:sz="4" w:space="0" w:color="auto"/>
          <w:right w:val="single" w:sz="4" w:space="0" w:color="auto"/>
        </w:tblBorders>
        <w:tblLayout w:type="fixed"/>
        <w:tblCellMar>
          <w:left w:w="120" w:type="dxa"/>
          <w:right w:w="120" w:type="dxa"/>
        </w:tblCellMar>
        <w:tblLook w:val="0000" w:firstRow="0" w:lastRow="0" w:firstColumn="0" w:lastColumn="0" w:noHBand="0" w:noVBand="0"/>
      </w:tblPr>
      <w:tblGrid>
        <w:gridCol w:w="1980"/>
        <w:gridCol w:w="573"/>
        <w:gridCol w:w="2335"/>
        <w:gridCol w:w="387"/>
        <w:gridCol w:w="674"/>
        <w:gridCol w:w="1559"/>
        <w:gridCol w:w="2268"/>
      </w:tblGrid>
      <w:tr w:rsidR="00D91F3C" w:rsidRPr="008A5C83" w14:paraId="48AA5586" w14:textId="77777777" w:rsidTr="00186D72">
        <w:trPr>
          <w:trHeight w:val="567"/>
        </w:trPr>
        <w:tc>
          <w:tcPr>
            <w:tcW w:w="9776"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0E97E97" w14:textId="77777777" w:rsidR="00D91F3C" w:rsidRPr="008A5C83" w:rsidRDefault="00D91F3C" w:rsidP="00D91F3C">
            <w:pPr>
              <w:spacing w:before="120" w:after="120"/>
              <w:rPr>
                <w:rFonts w:cstheme="minorHAnsi"/>
                <w:b/>
                <w:bCs/>
                <w:szCs w:val="22"/>
              </w:rPr>
            </w:pPr>
            <w:r w:rsidRPr="008A5C83">
              <w:rPr>
                <w:rFonts w:cstheme="minorHAnsi"/>
                <w:b/>
                <w:bCs/>
                <w:szCs w:val="22"/>
              </w:rPr>
              <w:lastRenderedPageBreak/>
              <w:t>Assessment Task Submission Statement</w:t>
            </w:r>
          </w:p>
        </w:tc>
      </w:tr>
      <w:tr w:rsidR="00D91F3C" w:rsidRPr="008A5C83" w14:paraId="7B26114D" w14:textId="77777777" w:rsidTr="00186D72">
        <w:trPr>
          <w:trHeight w:val="567"/>
        </w:trPr>
        <w:tc>
          <w:tcPr>
            <w:tcW w:w="25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9FDA75" w14:textId="77777777" w:rsidR="00D91F3C" w:rsidRPr="008A5C83" w:rsidRDefault="00D91F3C" w:rsidP="00D91F3C">
            <w:pPr>
              <w:rPr>
                <w:rFonts w:cstheme="minorHAnsi"/>
                <w:b/>
                <w:bCs/>
                <w:szCs w:val="22"/>
              </w:rPr>
            </w:pPr>
            <w:permStart w:id="1385897533" w:edGrp="everyone" w:colFirst="1" w:colLast="1"/>
            <w:permStart w:id="898310513" w:edGrp="everyone" w:colFirst="3" w:colLast="3"/>
            <w:r w:rsidRPr="008A5C83">
              <w:rPr>
                <w:rFonts w:cstheme="minorHAnsi"/>
                <w:b/>
                <w:szCs w:val="22"/>
              </w:rPr>
              <w:t>Student Name:</w:t>
            </w:r>
          </w:p>
        </w:tc>
        <w:tc>
          <w:tcPr>
            <w:tcW w:w="339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8CA01C" w14:textId="77777777" w:rsidR="00D91F3C" w:rsidRPr="008A5C83" w:rsidRDefault="00D91F3C" w:rsidP="00D91F3C">
            <w:pPr>
              <w:spacing w:before="60"/>
              <w:rPr>
                <w:rFonts w:cstheme="minorHAnsi"/>
                <w:bCs/>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1E71155" w14:textId="77777777" w:rsidR="00D91F3C" w:rsidRPr="008A5C83" w:rsidRDefault="00D91F3C" w:rsidP="00D91F3C">
            <w:pPr>
              <w:spacing w:before="60"/>
              <w:rPr>
                <w:rFonts w:cstheme="minorHAnsi"/>
                <w:b/>
                <w:bCs/>
                <w:szCs w:val="22"/>
              </w:rPr>
            </w:pPr>
            <w:r w:rsidRPr="008A5C83">
              <w:rPr>
                <w:rFonts w:cstheme="minorHAnsi"/>
                <w:b/>
                <w:bCs/>
                <w:szCs w:val="22"/>
              </w:rPr>
              <w:t xml:space="preserve">Student Id: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4890EECD" w14:textId="77777777" w:rsidR="00D91F3C" w:rsidRPr="008A5C83" w:rsidRDefault="00D91F3C" w:rsidP="00D91F3C">
            <w:pPr>
              <w:spacing w:before="60"/>
              <w:rPr>
                <w:rFonts w:cstheme="minorHAnsi"/>
                <w:b/>
                <w:bCs/>
                <w:szCs w:val="22"/>
              </w:rPr>
            </w:pPr>
          </w:p>
        </w:tc>
      </w:tr>
      <w:permEnd w:id="1385897533"/>
      <w:permEnd w:id="898310513"/>
      <w:tr w:rsidR="00D91F3C" w:rsidRPr="008A5C83" w14:paraId="1A253D50" w14:textId="77777777" w:rsidTr="00186D72">
        <w:trPr>
          <w:trHeight w:val="567"/>
        </w:trPr>
        <w:tc>
          <w:tcPr>
            <w:tcW w:w="25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72A736" w14:textId="77777777" w:rsidR="00D91F3C" w:rsidRPr="008A5C83" w:rsidRDefault="00D91F3C" w:rsidP="00D91F3C">
            <w:pPr>
              <w:rPr>
                <w:rFonts w:cstheme="minorHAnsi"/>
                <w:b/>
                <w:szCs w:val="22"/>
              </w:rPr>
            </w:pPr>
            <w:r w:rsidRPr="008A5C83">
              <w:rPr>
                <w:rFonts w:cstheme="minorHAnsi"/>
                <w:b/>
                <w:szCs w:val="22"/>
              </w:rPr>
              <w:t xml:space="preserve">Assessment Task: </w:t>
            </w:r>
          </w:p>
        </w:tc>
        <w:tc>
          <w:tcPr>
            <w:tcW w:w="7223" w:type="dxa"/>
            <w:gridSpan w:val="5"/>
            <w:tcBorders>
              <w:top w:val="nil"/>
              <w:left w:val="single" w:sz="4" w:space="0" w:color="auto"/>
              <w:bottom w:val="single" w:sz="4" w:space="0" w:color="auto"/>
              <w:right w:val="single" w:sz="4" w:space="0" w:color="auto"/>
            </w:tcBorders>
            <w:shd w:val="clear" w:color="auto" w:fill="auto"/>
            <w:vAlign w:val="center"/>
          </w:tcPr>
          <w:p w14:paraId="0F85C6B8" w14:textId="756DE94E" w:rsidR="00D91F3C" w:rsidRPr="008A5C83" w:rsidRDefault="00D91F3C" w:rsidP="00D91F3C">
            <w:pPr>
              <w:spacing w:before="60"/>
              <w:rPr>
                <w:rFonts w:cstheme="minorHAnsi"/>
                <w:b/>
                <w:szCs w:val="22"/>
              </w:rPr>
            </w:pPr>
            <w:r w:rsidRPr="008A5C83">
              <w:rPr>
                <w:rFonts w:cstheme="minorHAnsi"/>
                <w:b/>
                <w:szCs w:val="22"/>
              </w:rPr>
              <w:t>2</w:t>
            </w:r>
            <w:r w:rsidR="00314A31">
              <w:rPr>
                <w:rFonts w:cstheme="minorHAnsi"/>
                <w:b/>
                <w:szCs w:val="22"/>
              </w:rPr>
              <w:t xml:space="preserve"> </w:t>
            </w:r>
            <w:r w:rsidR="00314A31" w:rsidRPr="00314A31">
              <w:rPr>
                <w:rFonts w:cstheme="minorHAnsi"/>
                <w:b/>
                <w:szCs w:val="22"/>
              </w:rPr>
              <w:t>Project– Network design and proposal</w:t>
            </w:r>
          </w:p>
        </w:tc>
      </w:tr>
      <w:tr w:rsidR="00D91F3C" w:rsidRPr="008A5C83" w14:paraId="6D22E988" w14:textId="77777777" w:rsidTr="00186D72">
        <w:trPr>
          <w:trHeight w:val="567"/>
        </w:trPr>
        <w:tc>
          <w:tcPr>
            <w:tcW w:w="4888" w:type="dxa"/>
            <w:gridSpan w:val="3"/>
            <w:tcBorders>
              <w:top w:val="single" w:sz="4" w:space="0" w:color="auto"/>
              <w:left w:val="single" w:sz="4" w:space="0" w:color="auto"/>
              <w:right w:val="single" w:sz="4" w:space="0" w:color="auto"/>
            </w:tcBorders>
            <w:shd w:val="clear" w:color="auto" w:fill="auto"/>
          </w:tcPr>
          <w:p w14:paraId="21ADEFF2" w14:textId="77777777" w:rsidR="00D91F3C" w:rsidRPr="008A5C83" w:rsidRDefault="00D91F3C" w:rsidP="00D91F3C">
            <w:pPr>
              <w:spacing w:after="120"/>
              <w:rPr>
                <w:rFonts w:cstheme="minorHAnsi"/>
                <w:b/>
                <w:szCs w:val="22"/>
              </w:rPr>
            </w:pPr>
            <w:r w:rsidRPr="008A5C83">
              <w:rPr>
                <w:rFonts w:cstheme="minorHAnsi"/>
                <w:szCs w:val="22"/>
              </w:rPr>
              <w:t xml:space="preserve">First submission </w:t>
            </w:r>
            <w:r w:rsidRPr="008A5C83">
              <w:rPr>
                <w:rFonts w:cstheme="minorHAnsi"/>
                <w:szCs w:val="22"/>
              </w:rPr>
              <w:tab/>
            </w:r>
            <w:permStart w:id="289766014" w:edGrp="everyone"/>
            <w:sdt>
              <w:sdtPr>
                <w:rPr>
                  <w:rFonts w:cstheme="minorHAnsi"/>
                  <w:szCs w:val="22"/>
                </w:rPr>
                <w:id w:val="-1162994595"/>
                <w14:checkbox>
                  <w14:checked w14:val="0"/>
                  <w14:checkedState w14:val="2612" w14:font="MS Gothic"/>
                  <w14:uncheckedState w14:val="2610" w14:font="MS Gothic"/>
                </w14:checkbox>
              </w:sdtPr>
              <w:sdtEndPr/>
              <w:sdtContent>
                <w:r w:rsidRPr="008A5C83">
                  <w:rPr>
                    <w:rFonts w:ascii="Segoe UI Symbol" w:eastAsia="MS Gothic" w:hAnsi="Segoe UI Symbol" w:cs="Segoe UI Symbol"/>
                    <w:szCs w:val="22"/>
                  </w:rPr>
                  <w:t>☐</w:t>
                </w:r>
              </w:sdtContent>
            </w:sdt>
            <w:permEnd w:id="289766014"/>
          </w:p>
        </w:tc>
        <w:tc>
          <w:tcPr>
            <w:tcW w:w="4888" w:type="dxa"/>
            <w:gridSpan w:val="4"/>
            <w:tcBorders>
              <w:top w:val="single" w:sz="4" w:space="0" w:color="auto"/>
              <w:left w:val="single" w:sz="4" w:space="0" w:color="auto"/>
              <w:right w:val="single" w:sz="4" w:space="0" w:color="auto"/>
            </w:tcBorders>
            <w:shd w:val="clear" w:color="auto" w:fill="auto"/>
          </w:tcPr>
          <w:p w14:paraId="28DACE23" w14:textId="77777777" w:rsidR="00D91F3C" w:rsidRPr="008A5C83" w:rsidRDefault="00D91F3C" w:rsidP="00D91F3C">
            <w:pPr>
              <w:rPr>
                <w:rFonts w:cstheme="minorHAnsi"/>
                <w:szCs w:val="22"/>
              </w:rPr>
            </w:pPr>
            <w:r w:rsidRPr="008A5C83">
              <w:rPr>
                <w:rFonts w:cstheme="minorHAnsi"/>
                <w:szCs w:val="22"/>
              </w:rPr>
              <w:t xml:space="preserve">Subsequent submission </w:t>
            </w:r>
            <w:r w:rsidRPr="008A5C83">
              <w:rPr>
                <w:rFonts w:cstheme="minorHAnsi"/>
                <w:szCs w:val="22"/>
              </w:rPr>
              <w:tab/>
            </w:r>
            <w:permStart w:id="1366166039" w:edGrp="everyone"/>
            <w:sdt>
              <w:sdtPr>
                <w:rPr>
                  <w:rFonts w:cstheme="minorHAnsi"/>
                  <w:szCs w:val="22"/>
                </w:rPr>
                <w:id w:val="1863166068"/>
                <w14:checkbox>
                  <w14:checked w14:val="0"/>
                  <w14:checkedState w14:val="2612" w14:font="MS Gothic"/>
                  <w14:uncheckedState w14:val="2610" w14:font="MS Gothic"/>
                </w14:checkbox>
              </w:sdtPr>
              <w:sdtEndPr/>
              <w:sdtContent>
                <w:r w:rsidRPr="008A5C83">
                  <w:rPr>
                    <w:rFonts w:ascii="Segoe UI Symbol" w:eastAsia="MS Gothic" w:hAnsi="Segoe UI Symbol" w:cs="Segoe UI Symbol"/>
                    <w:szCs w:val="22"/>
                  </w:rPr>
                  <w:t>☐</w:t>
                </w:r>
              </w:sdtContent>
            </w:sdt>
            <w:permEnd w:id="1366166039"/>
          </w:p>
        </w:tc>
      </w:tr>
      <w:tr w:rsidR="00D91F3C" w:rsidRPr="008A5C83" w14:paraId="4458697B" w14:textId="77777777" w:rsidTr="00186D72">
        <w:trPr>
          <w:trHeight w:val="454"/>
        </w:trPr>
        <w:tc>
          <w:tcPr>
            <w:tcW w:w="9776" w:type="dxa"/>
            <w:gridSpan w:val="7"/>
            <w:tcBorders>
              <w:top w:val="single" w:sz="4" w:space="0" w:color="auto"/>
              <w:left w:val="single" w:sz="4" w:space="0" w:color="auto"/>
              <w:bottom w:val="single" w:sz="12" w:space="0" w:color="auto"/>
              <w:right w:val="single" w:sz="4" w:space="0" w:color="auto"/>
            </w:tcBorders>
            <w:shd w:val="clear" w:color="auto" w:fill="auto"/>
          </w:tcPr>
          <w:p w14:paraId="6F65F7EC" w14:textId="77777777" w:rsidR="00D91F3C" w:rsidRPr="008A5C83" w:rsidRDefault="00D91F3C" w:rsidP="00D91F3C">
            <w:pPr>
              <w:rPr>
                <w:rFonts w:cstheme="minorHAnsi"/>
                <w:b/>
                <w:szCs w:val="22"/>
              </w:rPr>
            </w:pPr>
            <w:r w:rsidRPr="008A5C83">
              <w:rPr>
                <w:rFonts w:cstheme="minorHAnsi"/>
                <w:b/>
                <w:szCs w:val="22"/>
              </w:rPr>
              <w:t>Student Declaration:</w:t>
            </w:r>
          </w:p>
          <w:p w14:paraId="35E4F9C4" w14:textId="77777777" w:rsidR="00D91F3C" w:rsidRPr="008A5C83" w:rsidRDefault="00D91F3C" w:rsidP="00D91F3C">
            <w:pPr>
              <w:rPr>
                <w:rFonts w:cstheme="minorHAnsi"/>
                <w:szCs w:val="22"/>
              </w:rPr>
            </w:pPr>
            <w:r w:rsidRPr="008A5C83">
              <w:rPr>
                <w:rFonts w:cstheme="minorHAnsi"/>
                <w:szCs w:val="22"/>
              </w:rPr>
              <w:t>I certify that the attached assessment is my original work. No other person’s work has been used without due acknowledgment in the text of the document.</w:t>
            </w:r>
          </w:p>
          <w:p w14:paraId="2C4EB6BC" w14:textId="77777777" w:rsidR="00D91F3C" w:rsidRPr="008A5C83" w:rsidRDefault="00D91F3C" w:rsidP="00D91F3C">
            <w:pPr>
              <w:rPr>
                <w:rFonts w:cstheme="minorHAnsi"/>
                <w:szCs w:val="22"/>
              </w:rPr>
            </w:pPr>
            <w:r w:rsidRPr="008A5C83">
              <w:rPr>
                <w:rFonts w:cstheme="minorHAnsi"/>
                <w:szCs w:val="22"/>
              </w:rPr>
              <w:t>Except where reference is made in the text, this document contains no material presented elsewhere or extracted in whole or in part from a document presented by me for another qualification at this or another Institution.</w:t>
            </w:r>
          </w:p>
          <w:p w14:paraId="62C51EAA" w14:textId="77777777" w:rsidR="00D91F3C" w:rsidRPr="008A5C83" w:rsidRDefault="00D91F3C" w:rsidP="00D91F3C">
            <w:pPr>
              <w:rPr>
                <w:rFonts w:cstheme="minorHAnsi"/>
                <w:szCs w:val="22"/>
              </w:rPr>
            </w:pPr>
            <w:r w:rsidRPr="008A5C83">
              <w:rPr>
                <w:rFonts w:cstheme="minorHAnsi"/>
                <w:szCs w:val="22"/>
              </w:rPr>
              <w:t>I understand the nature of plagiarism to include the reproduction of someone else’s words, ideas or findings and presenting them as my own without proper acknowledgement. Further, I understand that there are many forms of plagiarism which include direct copying or paraphrasing from someone else’s published work (either electronic or hard copy) without acknowledging the source; using facts, information and ideas from a source without acknowledgement; producing assignments (required to be independent) in collaboration with and/or using the work of other people; and assisting another person to commit an act of plagiarism.</w:t>
            </w:r>
          </w:p>
          <w:p w14:paraId="3F364DD4" w14:textId="77777777" w:rsidR="00D91F3C" w:rsidRPr="008A5C83" w:rsidRDefault="00D91F3C" w:rsidP="00D91F3C">
            <w:pPr>
              <w:rPr>
                <w:rFonts w:cstheme="minorHAnsi"/>
                <w:szCs w:val="22"/>
              </w:rPr>
            </w:pPr>
            <w:r w:rsidRPr="008A5C83">
              <w:rPr>
                <w:rFonts w:cstheme="minorHAnsi"/>
                <w:szCs w:val="22"/>
              </w:rPr>
              <w:t xml:space="preserve">I understand that the work submitted may be reproduced and/or communicated by the institution or a third party authorised by the institution for the purpose of detecting plagiarism. </w:t>
            </w:r>
          </w:p>
          <w:p w14:paraId="21549157" w14:textId="77777777" w:rsidR="00D91F3C" w:rsidRPr="008A5C83" w:rsidRDefault="00D91F3C" w:rsidP="00D91F3C">
            <w:pPr>
              <w:spacing w:before="60"/>
              <w:rPr>
                <w:rFonts w:cstheme="minorHAnsi"/>
                <w:szCs w:val="22"/>
              </w:rPr>
            </w:pPr>
            <w:r w:rsidRPr="008A5C83">
              <w:rPr>
                <w:rFonts w:cstheme="minorHAnsi"/>
                <w:szCs w:val="22"/>
              </w:rPr>
              <w:t xml:space="preserve">I understand that Sunraysia Institute of TAFE is required to retain evidence of all completed student assessment items for a period of 3 years for auditing purposes, after which time evidence will be securely destroyed. </w:t>
            </w:r>
          </w:p>
        </w:tc>
      </w:tr>
      <w:tr w:rsidR="00D91F3C" w:rsidRPr="008A5C83" w14:paraId="0F4AA1E5" w14:textId="77777777" w:rsidTr="00186D72">
        <w:trPr>
          <w:trHeight w:val="567"/>
        </w:trPr>
        <w:tc>
          <w:tcPr>
            <w:tcW w:w="1980" w:type="dxa"/>
            <w:tcBorders>
              <w:top w:val="single" w:sz="12" w:space="0" w:color="auto"/>
              <w:left w:val="single" w:sz="12" w:space="0" w:color="auto"/>
              <w:bottom w:val="single" w:sz="12" w:space="0" w:color="auto"/>
              <w:right w:val="nil"/>
            </w:tcBorders>
            <w:shd w:val="clear" w:color="auto" w:fill="auto"/>
            <w:vAlign w:val="center"/>
          </w:tcPr>
          <w:p w14:paraId="0ED37A57" w14:textId="77777777" w:rsidR="00D91F3C" w:rsidRPr="008A5C83" w:rsidRDefault="00D91F3C" w:rsidP="00D91F3C">
            <w:pPr>
              <w:rPr>
                <w:rFonts w:cstheme="minorHAnsi"/>
                <w:b/>
                <w:szCs w:val="22"/>
              </w:rPr>
            </w:pPr>
            <w:r w:rsidRPr="008A5C83">
              <w:rPr>
                <w:rFonts w:cstheme="minorHAnsi"/>
                <w:b/>
                <w:szCs w:val="22"/>
              </w:rPr>
              <w:t xml:space="preserve">Student Signature: </w:t>
            </w:r>
          </w:p>
        </w:tc>
        <w:tc>
          <w:tcPr>
            <w:tcW w:w="3295" w:type="dxa"/>
            <w:gridSpan w:val="3"/>
            <w:tcBorders>
              <w:top w:val="single" w:sz="12" w:space="0" w:color="auto"/>
              <w:left w:val="nil"/>
              <w:bottom w:val="single" w:sz="12" w:space="0" w:color="auto"/>
              <w:right w:val="nil"/>
            </w:tcBorders>
            <w:shd w:val="clear" w:color="auto" w:fill="auto"/>
            <w:vAlign w:val="center"/>
          </w:tcPr>
          <w:p w14:paraId="6209093C" w14:textId="3024FB36" w:rsidR="00D91F3C" w:rsidRPr="008A5C83" w:rsidRDefault="002D344A" w:rsidP="00D91F3C">
            <w:pPr>
              <w:rPr>
                <w:rFonts w:cstheme="minorHAnsi"/>
                <w:b/>
                <w:szCs w:val="22"/>
              </w:rPr>
            </w:pPr>
            <w:r w:rsidRPr="008A5C83">
              <w:rPr>
                <w:rFonts w:cstheme="minorHAnsi"/>
                <w:noProof/>
                <w:szCs w:val="22"/>
              </w:rPr>
              <w:drawing>
                <wp:inline distT="0" distB="0" distL="0" distR="0" wp14:anchorId="5B428BE3" wp14:editId="22FD79C7">
                  <wp:extent cx="215900" cy="2159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sidR="00241912">
              <w:rPr>
                <w:rFonts w:cstheme="minorHAnsi"/>
                <w:b/>
                <w:szCs w:val="22"/>
              </w:rPr>
              <w:t xml:space="preserve"> </w:t>
            </w:r>
            <w:permStart w:id="1069577798" w:edGrp="everyone"/>
            <w:r w:rsidR="00241912">
              <w:rPr>
                <w:rFonts w:cstheme="minorHAnsi"/>
                <w:b/>
                <w:szCs w:val="22"/>
              </w:rPr>
              <w:t xml:space="preserve">  </w:t>
            </w:r>
            <w:permEnd w:id="1069577798"/>
          </w:p>
        </w:tc>
        <w:tc>
          <w:tcPr>
            <w:tcW w:w="4501" w:type="dxa"/>
            <w:gridSpan w:val="3"/>
            <w:tcBorders>
              <w:top w:val="single" w:sz="12" w:space="0" w:color="auto"/>
              <w:left w:val="nil"/>
              <w:bottom w:val="single" w:sz="12" w:space="0" w:color="auto"/>
              <w:right w:val="single" w:sz="12" w:space="0" w:color="auto"/>
            </w:tcBorders>
            <w:shd w:val="clear" w:color="auto" w:fill="auto"/>
            <w:vAlign w:val="center"/>
          </w:tcPr>
          <w:p w14:paraId="0FB43464" w14:textId="77777777" w:rsidR="00D91F3C" w:rsidRPr="008A5C83" w:rsidRDefault="00D91F3C" w:rsidP="00D91F3C">
            <w:pPr>
              <w:rPr>
                <w:rFonts w:cstheme="minorHAnsi"/>
                <w:b/>
                <w:szCs w:val="22"/>
              </w:rPr>
            </w:pPr>
            <w:r w:rsidRPr="008A5C83">
              <w:rPr>
                <w:rFonts w:cstheme="minorHAnsi"/>
                <w:b/>
                <w:szCs w:val="22"/>
              </w:rPr>
              <w:t xml:space="preserve">     Date of Submission:</w:t>
            </w:r>
            <w:permStart w:id="400839932" w:edGrp="everyone"/>
            <w:r w:rsidRPr="008A5C83">
              <w:rPr>
                <w:rFonts w:cstheme="minorHAnsi"/>
                <w:b/>
                <w:szCs w:val="22"/>
              </w:rPr>
              <w:t xml:space="preserve">    /    /         </w:t>
            </w:r>
            <w:permEnd w:id="400839932"/>
          </w:p>
        </w:tc>
      </w:tr>
    </w:tbl>
    <w:p w14:paraId="1830A667" w14:textId="4FC1AB6A" w:rsidR="007126BB" w:rsidRPr="007126BB" w:rsidRDefault="007126BB" w:rsidP="007126BB"/>
    <w:tbl>
      <w:tblPr>
        <w:tblpPr w:leftFromText="180" w:rightFromText="180" w:vertAnchor="text" w:horzAnchor="margin" w:tblpY="65"/>
        <w:tblW w:w="977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47"/>
        <w:gridCol w:w="6"/>
        <w:gridCol w:w="2722"/>
        <w:gridCol w:w="1383"/>
        <w:gridCol w:w="3118"/>
      </w:tblGrid>
      <w:tr w:rsidR="007126BB" w:rsidRPr="00804E85" w14:paraId="5C9C92DD" w14:textId="77777777" w:rsidTr="00241912">
        <w:trPr>
          <w:trHeight w:val="567"/>
        </w:trPr>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CFB29C5" w14:textId="77777777" w:rsidR="007126BB" w:rsidRPr="00804E85" w:rsidRDefault="007126BB" w:rsidP="00241912">
            <w:pPr>
              <w:rPr>
                <w:rFonts w:cstheme="minorHAnsi"/>
                <w:b/>
                <w:szCs w:val="22"/>
              </w:rPr>
            </w:pPr>
            <w:r w:rsidRPr="00804E85">
              <w:rPr>
                <w:rFonts w:cstheme="minorHAnsi"/>
                <w:b/>
                <w:szCs w:val="22"/>
              </w:rPr>
              <w:t>Assessor Report</w:t>
            </w:r>
          </w:p>
        </w:tc>
        <w:tc>
          <w:tcPr>
            <w:tcW w:w="72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A7E5C01" w14:textId="77777777" w:rsidR="007126BB" w:rsidRPr="00804E85" w:rsidRDefault="007126BB" w:rsidP="00241912">
            <w:pPr>
              <w:rPr>
                <w:rFonts w:cstheme="minorHAnsi"/>
                <w:b/>
                <w:szCs w:val="22"/>
              </w:rPr>
            </w:pPr>
            <w:r w:rsidRPr="00804E85">
              <w:rPr>
                <w:rFonts w:cstheme="minorHAnsi"/>
                <w:b/>
                <w:szCs w:val="22"/>
              </w:rPr>
              <w:t xml:space="preserve">Assessor Name: </w:t>
            </w:r>
            <w:permStart w:id="1379805848" w:edGrp="everyone"/>
            <w:r>
              <w:rPr>
                <w:rFonts w:cstheme="minorHAnsi"/>
                <w:b/>
                <w:szCs w:val="22"/>
              </w:rPr>
              <w:t xml:space="preserve">  </w:t>
            </w:r>
            <w:permEnd w:id="1379805848"/>
          </w:p>
        </w:tc>
      </w:tr>
      <w:tr w:rsidR="007126BB" w:rsidRPr="00804E85" w14:paraId="0D443529"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DBB15E7" w14:textId="77777777" w:rsidR="007126BB" w:rsidRPr="00804E85" w:rsidRDefault="007126BB" w:rsidP="00241912">
            <w:pPr>
              <w:rPr>
                <w:rFonts w:cstheme="minorHAnsi"/>
                <w:b/>
                <w:szCs w:val="22"/>
              </w:rPr>
            </w:pPr>
            <w:permStart w:id="443111523" w:edGrp="everyone" w:colFirst="0" w:colLast="0"/>
          </w:p>
        </w:tc>
      </w:tr>
      <w:tr w:rsidR="007126BB" w:rsidRPr="00804E85" w14:paraId="0B95BB80"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CB80B4A" w14:textId="77777777" w:rsidR="007126BB" w:rsidRPr="00804E85" w:rsidRDefault="007126BB" w:rsidP="00241912">
            <w:pPr>
              <w:rPr>
                <w:rFonts w:cstheme="minorHAnsi"/>
                <w:b/>
                <w:szCs w:val="22"/>
              </w:rPr>
            </w:pPr>
            <w:permStart w:id="1111449324" w:edGrp="everyone" w:colFirst="0" w:colLast="0"/>
            <w:permEnd w:id="443111523"/>
          </w:p>
        </w:tc>
      </w:tr>
      <w:tr w:rsidR="007126BB" w:rsidRPr="00804E85" w14:paraId="5ADA0C56"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A46D806" w14:textId="77777777" w:rsidR="007126BB" w:rsidRPr="00804E85" w:rsidRDefault="007126BB" w:rsidP="00241912">
            <w:pPr>
              <w:rPr>
                <w:rFonts w:cstheme="minorHAnsi"/>
                <w:b/>
                <w:szCs w:val="22"/>
              </w:rPr>
            </w:pPr>
            <w:permStart w:id="863384139" w:edGrp="everyone" w:colFirst="0" w:colLast="0"/>
            <w:permEnd w:id="1111449324"/>
          </w:p>
        </w:tc>
      </w:tr>
      <w:permEnd w:id="863384139"/>
      <w:tr w:rsidR="007126BB" w:rsidRPr="00804E85" w14:paraId="7D8895A2" w14:textId="77777777" w:rsidTr="00241912">
        <w:trPr>
          <w:trHeight w:val="567"/>
        </w:trPr>
        <w:tc>
          <w:tcPr>
            <w:tcW w:w="2553" w:type="dxa"/>
            <w:gridSpan w:val="2"/>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7A1814E2" w14:textId="77777777" w:rsidR="007126BB" w:rsidRPr="00804E85" w:rsidRDefault="007126BB" w:rsidP="00241912">
            <w:pPr>
              <w:rPr>
                <w:rFonts w:cstheme="minorHAnsi"/>
                <w:b/>
                <w:szCs w:val="22"/>
              </w:rPr>
            </w:pPr>
            <w:r w:rsidRPr="00804E85">
              <w:rPr>
                <w:rFonts w:cstheme="minorHAnsi"/>
                <w:b/>
                <w:szCs w:val="22"/>
              </w:rPr>
              <w:t xml:space="preserve">Assessment Outcome: </w:t>
            </w: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8E6138C" w14:textId="77777777" w:rsidR="007126BB" w:rsidRPr="00804E85" w:rsidRDefault="007126BB" w:rsidP="00241912">
            <w:pPr>
              <w:rPr>
                <w:rFonts w:cstheme="minorHAnsi"/>
                <w:b/>
                <w:szCs w:val="22"/>
              </w:rPr>
            </w:pPr>
            <w:r w:rsidRPr="00804E85">
              <w:rPr>
                <w:rFonts w:cstheme="minorHAnsi"/>
                <w:b/>
                <w:szCs w:val="22"/>
              </w:rPr>
              <w:t>SATISFACTORY</w:t>
            </w:r>
            <w:r>
              <w:rPr>
                <w:rFonts w:cstheme="minorHAnsi"/>
                <w:b/>
                <w:szCs w:val="22"/>
              </w:rPr>
              <w:t xml:space="preserve"> </w:t>
            </w:r>
            <w:r w:rsidRPr="00804E85">
              <w:rPr>
                <w:rFonts w:cstheme="minorHAnsi"/>
                <w:b/>
                <w:szCs w:val="22"/>
              </w:rPr>
              <w:tab/>
            </w:r>
            <w:permStart w:id="89745381" w:edGrp="everyone"/>
            <w:sdt>
              <w:sdtPr>
                <w:rPr>
                  <w:rFonts w:cstheme="minorHAnsi"/>
                  <w:b/>
                  <w:szCs w:val="22"/>
                </w:rPr>
                <w:id w:val="-1977278897"/>
                <w14:checkbox>
                  <w14:checked w14:val="0"/>
                  <w14:checkedState w14:val="2612" w14:font="MS Gothic"/>
                  <w14:uncheckedState w14:val="2610" w14:font="MS Gothic"/>
                </w14:checkbox>
              </w:sdtPr>
              <w:sdtEndPr/>
              <w:sdtContent>
                <w:r w:rsidRPr="00804E85">
                  <w:rPr>
                    <w:rFonts w:ascii="Segoe UI Symbol" w:eastAsia="MS Gothic" w:hAnsi="Segoe UI Symbol" w:cs="Segoe UI Symbol"/>
                    <w:b/>
                    <w:szCs w:val="22"/>
                  </w:rPr>
                  <w:t>☐</w:t>
                </w:r>
              </w:sdtContent>
            </w:sdt>
            <w:permEnd w:id="89745381"/>
          </w:p>
        </w:tc>
      </w:tr>
      <w:tr w:rsidR="007126BB" w:rsidRPr="00804E85" w14:paraId="6DBEE509" w14:textId="77777777" w:rsidTr="00241912">
        <w:trPr>
          <w:trHeight w:val="567"/>
        </w:trPr>
        <w:tc>
          <w:tcPr>
            <w:tcW w:w="2553" w:type="dxa"/>
            <w:gridSpan w:val="2"/>
            <w:vMerge/>
            <w:tcBorders>
              <w:left w:val="single" w:sz="4" w:space="0" w:color="auto"/>
              <w:bottom w:val="single" w:sz="4" w:space="0" w:color="auto"/>
              <w:right w:val="single" w:sz="4" w:space="0" w:color="auto"/>
            </w:tcBorders>
            <w:shd w:val="clear" w:color="auto" w:fill="F2F2F2" w:themeFill="background1" w:themeFillShade="F2"/>
            <w:vAlign w:val="center"/>
          </w:tcPr>
          <w:p w14:paraId="7BE15565" w14:textId="77777777" w:rsidR="007126BB" w:rsidRPr="00804E85" w:rsidRDefault="007126BB" w:rsidP="00241912">
            <w:pPr>
              <w:rPr>
                <w:rFonts w:cstheme="minorHAnsi"/>
                <w:b/>
                <w:szCs w:val="22"/>
              </w:rPr>
            </w:pPr>
          </w:p>
        </w:tc>
        <w:tc>
          <w:tcPr>
            <w:tcW w:w="2722" w:type="dxa"/>
            <w:tcBorders>
              <w:top w:val="single" w:sz="4" w:space="0" w:color="auto"/>
              <w:left w:val="single" w:sz="4" w:space="0" w:color="auto"/>
              <w:bottom w:val="single" w:sz="4" w:space="0" w:color="auto"/>
              <w:right w:val="nil"/>
            </w:tcBorders>
            <w:shd w:val="clear" w:color="auto" w:fill="F2F2F2" w:themeFill="background1" w:themeFillShade="F2"/>
            <w:vAlign w:val="center"/>
          </w:tcPr>
          <w:p w14:paraId="0E95F31D" w14:textId="77777777" w:rsidR="007126BB" w:rsidRPr="00804E85" w:rsidRDefault="007126BB" w:rsidP="00241912">
            <w:pPr>
              <w:spacing w:before="60" w:after="60"/>
              <w:rPr>
                <w:rFonts w:cstheme="minorHAnsi"/>
                <w:b/>
                <w:szCs w:val="22"/>
              </w:rPr>
            </w:pPr>
            <w:r w:rsidRPr="00804E85">
              <w:rPr>
                <w:rFonts w:cstheme="minorHAnsi"/>
                <w:b/>
                <w:szCs w:val="22"/>
              </w:rPr>
              <w:t>NOT SATISFACTORY</w:t>
            </w:r>
            <w:r w:rsidRPr="00804E85">
              <w:rPr>
                <w:rFonts w:cstheme="minorHAnsi"/>
                <w:b/>
                <w:szCs w:val="22"/>
              </w:rPr>
              <w:tab/>
            </w:r>
            <w:permStart w:id="1940480853" w:edGrp="everyone"/>
            <w:sdt>
              <w:sdtPr>
                <w:rPr>
                  <w:rFonts w:cstheme="minorHAnsi"/>
                  <w:b/>
                  <w:szCs w:val="22"/>
                </w:rPr>
                <w:id w:val="54989290"/>
                <w14:checkbox>
                  <w14:checked w14:val="0"/>
                  <w14:checkedState w14:val="2612" w14:font="MS Gothic"/>
                  <w14:uncheckedState w14:val="2610" w14:font="MS Gothic"/>
                </w14:checkbox>
              </w:sdtPr>
              <w:sdtEndPr/>
              <w:sdtContent>
                <w:r w:rsidRPr="00804E85">
                  <w:rPr>
                    <w:rFonts w:ascii="Segoe UI Symbol" w:eastAsia="MS Gothic" w:hAnsi="Segoe UI Symbol" w:cs="Segoe UI Symbol"/>
                    <w:b/>
                    <w:szCs w:val="22"/>
                  </w:rPr>
                  <w:t>☐</w:t>
                </w:r>
              </w:sdtContent>
            </w:sdt>
            <w:permEnd w:id="1940480853"/>
            <w:r w:rsidRPr="00804E85">
              <w:rPr>
                <w:rFonts w:cstheme="minorHAnsi"/>
                <w:b/>
                <w:szCs w:val="22"/>
              </w:rPr>
              <w:t xml:space="preserve">  </w:t>
            </w:r>
          </w:p>
        </w:tc>
        <w:tc>
          <w:tcPr>
            <w:tcW w:w="4501"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tcPr>
          <w:p w14:paraId="299C56E9" w14:textId="77777777" w:rsidR="007126BB" w:rsidRPr="00804E85" w:rsidRDefault="007126BB" w:rsidP="00241912">
            <w:pPr>
              <w:rPr>
                <w:rFonts w:cstheme="minorHAnsi"/>
                <w:b/>
                <w:szCs w:val="22"/>
              </w:rPr>
            </w:pPr>
            <w:r w:rsidRPr="00804E85">
              <w:rPr>
                <w:rFonts w:cstheme="minorHAnsi"/>
                <w:szCs w:val="22"/>
              </w:rPr>
              <w:t>Is resubmission required?</w:t>
            </w:r>
            <w:r w:rsidRPr="00804E85">
              <w:rPr>
                <w:rFonts w:cstheme="minorHAnsi"/>
                <w:b/>
                <w:szCs w:val="22"/>
              </w:rPr>
              <w:t xml:space="preserve">  </w:t>
            </w:r>
            <w:r w:rsidRPr="00804E85">
              <w:rPr>
                <w:rFonts w:cstheme="minorHAnsi"/>
                <w:szCs w:val="22"/>
              </w:rPr>
              <w:t xml:space="preserve">Yes </w:t>
            </w:r>
            <w:permStart w:id="519795062" w:edGrp="everyone"/>
            <w:sdt>
              <w:sdtPr>
                <w:rPr>
                  <w:rFonts w:cstheme="minorHAnsi"/>
                  <w:szCs w:val="22"/>
                </w:rPr>
                <w:id w:val="-1708706059"/>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519795062"/>
            <w:r w:rsidRPr="00804E85">
              <w:rPr>
                <w:rFonts w:cstheme="minorHAnsi"/>
                <w:szCs w:val="22"/>
              </w:rPr>
              <w:t xml:space="preserve">   No </w:t>
            </w:r>
            <w:permStart w:id="1099049447" w:edGrp="everyone"/>
            <w:sdt>
              <w:sdtPr>
                <w:rPr>
                  <w:rFonts w:cstheme="minorHAnsi"/>
                  <w:szCs w:val="22"/>
                </w:rPr>
                <w:id w:val="-1712260155"/>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099049447"/>
          </w:p>
        </w:tc>
      </w:tr>
      <w:tr w:rsidR="007126BB" w:rsidRPr="00804E85" w14:paraId="00E8E836" w14:textId="77777777" w:rsidTr="00241912">
        <w:trPr>
          <w:trHeight w:val="567"/>
        </w:trPr>
        <w:tc>
          <w:tcPr>
            <w:tcW w:w="2553" w:type="dxa"/>
            <w:gridSpan w:val="2"/>
            <w:tcBorders>
              <w:left w:val="single" w:sz="4" w:space="0" w:color="auto"/>
              <w:right w:val="single" w:sz="4" w:space="0" w:color="auto"/>
            </w:tcBorders>
            <w:shd w:val="clear" w:color="auto" w:fill="F2F2F2" w:themeFill="background1" w:themeFillShade="F2"/>
            <w:vAlign w:val="center"/>
          </w:tcPr>
          <w:p w14:paraId="4F65738B" w14:textId="77777777" w:rsidR="007126BB" w:rsidRPr="00804E85" w:rsidRDefault="007126BB" w:rsidP="00241912">
            <w:pPr>
              <w:rPr>
                <w:rFonts w:cstheme="minorHAnsi"/>
                <w:b/>
                <w:szCs w:val="22"/>
              </w:rPr>
            </w:pPr>
            <w:r w:rsidRPr="00804E85">
              <w:rPr>
                <w:rFonts w:cstheme="minorHAnsi"/>
                <w:b/>
                <w:szCs w:val="22"/>
              </w:rPr>
              <w:t xml:space="preserve">Resubmission: </w:t>
            </w: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020E7D48" w14:textId="77777777" w:rsidR="007126BB" w:rsidRPr="00804E85" w:rsidRDefault="007126BB" w:rsidP="00241912">
            <w:pPr>
              <w:tabs>
                <w:tab w:val="left" w:pos="6016"/>
              </w:tabs>
              <w:spacing w:before="120"/>
              <w:ind w:right="37"/>
              <w:rPr>
                <w:rFonts w:cstheme="minorHAnsi"/>
                <w:szCs w:val="22"/>
              </w:rPr>
            </w:pPr>
            <w:r w:rsidRPr="00804E85">
              <w:rPr>
                <w:rFonts w:cstheme="minorHAnsi"/>
                <w:szCs w:val="22"/>
              </w:rPr>
              <w:t xml:space="preserve">Competency development strategies discussed with student?   </w:t>
            </w:r>
            <w:permStart w:id="675174483" w:edGrp="everyone"/>
            <w:sdt>
              <w:sdtPr>
                <w:rPr>
                  <w:rFonts w:cstheme="minorHAnsi"/>
                  <w:szCs w:val="22"/>
                </w:rPr>
                <w:id w:val="791029249"/>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675174483"/>
          </w:p>
        </w:tc>
      </w:tr>
      <w:tr w:rsidR="007126BB" w:rsidRPr="00804E85" w14:paraId="47231FD5" w14:textId="77777777" w:rsidTr="00241912">
        <w:trPr>
          <w:trHeight w:val="567"/>
        </w:trPr>
        <w:tc>
          <w:tcPr>
            <w:tcW w:w="2553"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14:paraId="022103D0" w14:textId="77777777" w:rsidR="007126BB" w:rsidRPr="00804E85" w:rsidRDefault="007126BB" w:rsidP="00241912">
            <w:pPr>
              <w:rPr>
                <w:rFonts w:cstheme="minorHAnsi"/>
                <w:b/>
                <w:szCs w:val="22"/>
              </w:rPr>
            </w:pP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79C02C5" w14:textId="77777777" w:rsidR="007126BB" w:rsidRPr="00804E85" w:rsidRDefault="007126BB" w:rsidP="00241912">
            <w:pPr>
              <w:rPr>
                <w:rFonts w:cstheme="minorHAnsi"/>
                <w:b/>
                <w:szCs w:val="22"/>
              </w:rPr>
            </w:pPr>
            <w:r w:rsidRPr="00804E85">
              <w:rPr>
                <w:rFonts w:cstheme="minorHAnsi"/>
                <w:szCs w:val="22"/>
              </w:rPr>
              <w:t>Agreed due date for resubmission:</w:t>
            </w:r>
            <w:permStart w:id="616762993" w:edGrp="everyone"/>
            <w:r w:rsidRPr="00804E85">
              <w:rPr>
                <w:rFonts w:cstheme="minorHAnsi"/>
                <w:szCs w:val="22"/>
              </w:rPr>
              <w:t xml:space="preserve">       /      /         </w:t>
            </w:r>
            <w:permEnd w:id="616762993"/>
          </w:p>
        </w:tc>
      </w:tr>
      <w:tr w:rsidR="007126BB" w:rsidRPr="00804E85" w14:paraId="01EC4ACD" w14:textId="77777777" w:rsidTr="00241912">
        <w:trPr>
          <w:trHeight w:val="567"/>
        </w:trPr>
        <w:tc>
          <w:tcPr>
            <w:tcW w:w="2553" w:type="dxa"/>
            <w:gridSpan w:val="2"/>
            <w:tcBorders>
              <w:top w:val="single" w:sz="4" w:space="0" w:color="auto"/>
              <w:left w:val="single" w:sz="4" w:space="0" w:color="auto"/>
              <w:bottom w:val="single" w:sz="4" w:space="0" w:color="auto"/>
              <w:right w:val="single" w:sz="12" w:space="0" w:color="auto"/>
            </w:tcBorders>
            <w:shd w:val="clear" w:color="auto" w:fill="F2F2F2" w:themeFill="background1" w:themeFillShade="F2"/>
            <w:vAlign w:val="center"/>
          </w:tcPr>
          <w:p w14:paraId="29891063" w14:textId="77777777" w:rsidR="007126BB" w:rsidRPr="00804E85" w:rsidRDefault="007126BB" w:rsidP="00241912">
            <w:pPr>
              <w:rPr>
                <w:rFonts w:cstheme="minorHAnsi"/>
                <w:b/>
                <w:szCs w:val="22"/>
              </w:rPr>
            </w:pPr>
            <w:r w:rsidRPr="00804E85">
              <w:rPr>
                <w:rFonts w:cstheme="minorHAnsi"/>
                <w:b/>
                <w:szCs w:val="22"/>
              </w:rPr>
              <w:t>Assessor Signature:</w:t>
            </w:r>
          </w:p>
        </w:tc>
        <w:tc>
          <w:tcPr>
            <w:tcW w:w="4105"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0A466FEC" w14:textId="77777777" w:rsidR="007126BB" w:rsidRPr="00804E85" w:rsidRDefault="007126BB" w:rsidP="00241912">
            <w:pPr>
              <w:rPr>
                <w:rFonts w:cstheme="minorHAnsi"/>
                <w:szCs w:val="22"/>
              </w:rPr>
            </w:pPr>
            <w:r w:rsidRPr="00804E85">
              <w:rPr>
                <w:rFonts w:cstheme="minorHAnsi"/>
                <w:noProof/>
                <w:szCs w:val="22"/>
              </w:rPr>
              <w:drawing>
                <wp:inline distT="0" distB="0" distL="0" distR="0" wp14:anchorId="60FE3FA3" wp14:editId="14DC2DA8">
                  <wp:extent cx="215900" cy="2159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Pr>
                <w:rFonts w:cstheme="minorHAnsi"/>
                <w:szCs w:val="22"/>
              </w:rPr>
              <w:t xml:space="preserve"> </w:t>
            </w:r>
            <w:permStart w:id="407243159" w:edGrp="everyone"/>
            <w:r>
              <w:rPr>
                <w:rFonts w:cstheme="minorHAnsi"/>
                <w:szCs w:val="22"/>
              </w:rPr>
              <w:t xml:space="preserve">  </w:t>
            </w:r>
            <w:permEnd w:id="407243159"/>
          </w:p>
        </w:tc>
        <w:tc>
          <w:tcPr>
            <w:tcW w:w="3118" w:type="dxa"/>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4B406EED" w14:textId="77777777" w:rsidR="007126BB" w:rsidRPr="00804E85" w:rsidRDefault="007126BB" w:rsidP="00241912">
            <w:pPr>
              <w:rPr>
                <w:rFonts w:cstheme="minorHAnsi"/>
                <w:szCs w:val="22"/>
              </w:rPr>
            </w:pPr>
            <w:r w:rsidRPr="00804E85">
              <w:rPr>
                <w:rFonts w:cstheme="minorHAnsi"/>
                <w:b/>
                <w:szCs w:val="22"/>
              </w:rPr>
              <w:t>Date:</w:t>
            </w:r>
            <w:permStart w:id="1270316182" w:edGrp="everyone"/>
            <w:r w:rsidRPr="00804E85">
              <w:rPr>
                <w:rFonts w:cstheme="minorHAnsi"/>
                <w:b/>
                <w:szCs w:val="22"/>
              </w:rPr>
              <w:t xml:space="preserve"> </w:t>
            </w:r>
            <w:r w:rsidRPr="00804E85">
              <w:rPr>
                <w:rFonts w:cstheme="minorHAnsi"/>
                <w:szCs w:val="22"/>
              </w:rPr>
              <w:t xml:space="preserve">     /      /         </w:t>
            </w:r>
            <w:permEnd w:id="1270316182"/>
          </w:p>
        </w:tc>
      </w:tr>
    </w:tbl>
    <w:p w14:paraId="05DE7826" w14:textId="3FE6A616" w:rsidR="007126BB" w:rsidRPr="007126BB" w:rsidRDefault="007126BB" w:rsidP="007126BB"/>
    <w:p w14:paraId="4F3305D5" w14:textId="77777777" w:rsidR="003D5B6C" w:rsidRPr="0081533A" w:rsidRDefault="003D5B6C" w:rsidP="003D5B6C">
      <w:pPr>
        <w:pStyle w:val="Heading1"/>
        <w:shd w:val="clear" w:color="auto" w:fill="D9D9D9" w:themeFill="background1" w:themeFillShade="D9"/>
        <w:rPr>
          <w:rFonts w:cstheme="minorHAnsi"/>
          <w:bCs w:val="0"/>
        </w:rPr>
      </w:pPr>
      <w:r w:rsidRPr="0081533A">
        <w:rPr>
          <w:rFonts w:cstheme="minorHAnsi"/>
          <w:bCs w:val="0"/>
        </w:rPr>
        <w:lastRenderedPageBreak/>
        <w:t>Assessment Task 3</w:t>
      </w:r>
    </w:p>
    <w:p w14:paraId="73738CA0" w14:textId="77777777" w:rsidR="003D5B6C" w:rsidRPr="0081533A" w:rsidRDefault="003D5B6C" w:rsidP="003D5B6C">
      <w:pPr>
        <w:widowControl/>
        <w:autoSpaceDE/>
        <w:autoSpaceDN/>
        <w:adjustRightInd/>
        <w:spacing w:after="200" w:line="276" w:lineRule="auto"/>
        <w:rPr>
          <w:rFonts w:cstheme="minorHAnsi"/>
          <w:b/>
          <w:bCs/>
          <w:szCs w:val="24"/>
        </w:rPr>
      </w:pPr>
    </w:p>
    <w:tbl>
      <w:tblPr>
        <w:tblStyle w:val="TableGrid"/>
        <w:tblpPr w:leftFromText="181" w:rightFromText="181" w:vertAnchor="text" w:horzAnchor="margin" w:tblpY="1"/>
        <w:tblOverlap w:val="never"/>
        <w:tblW w:w="9781" w:type="dxa"/>
        <w:tblCellMar>
          <w:top w:w="113" w:type="dxa"/>
          <w:bottom w:w="113" w:type="dxa"/>
        </w:tblCellMar>
        <w:tblLook w:val="04A0" w:firstRow="1" w:lastRow="0" w:firstColumn="1" w:lastColumn="0" w:noHBand="0" w:noVBand="1"/>
      </w:tblPr>
      <w:tblGrid>
        <w:gridCol w:w="3324"/>
        <w:gridCol w:w="6457"/>
      </w:tblGrid>
      <w:tr w:rsidR="00037E00" w:rsidRPr="0081533A" w14:paraId="2ED0907C" w14:textId="77777777" w:rsidTr="002401F8">
        <w:trPr>
          <w:trHeight w:val="19"/>
        </w:trPr>
        <w:tc>
          <w:tcPr>
            <w:tcW w:w="3324" w:type="dxa"/>
            <w:shd w:val="clear" w:color="auto" w:fill="auto"/>
          </w:tcPr>
          <w:p w14:paraId="32E6C492" w14:textId="77777777" w:rsidR="00037E00" w:rsidRPr="00F51E40" w:rsidRDefault="00037E00" w:rsidP="00037E00">
            <w:pPr>
              <w:rPr>
                <w:b/>
              </w:rPr>
            </w:pPr>
            <w:r w:rsidRPr="00F51E40">
              <w:rPr>
                <w:b/>
              </w:rPr>
              <w:t>Assessment Title:</w:t>
            </w:r>
          </w:p>
        </w:tc>
        <w:tc>
          <w:tcPr>
            <w:tcW w:w="6457" w:type="dxa"/>
          </w:tcPr>
          <w:p w14:paraId="5A0FE4FC" w14:textId="3AF19E99" w:rsidR="00037E00" w:rsidRPr="0081533A" w:rsidRDefault="00037E00" w:rsidP="00037E00">
            <w:r w:rsidRPr="5A4F8E8F">
              <w:t>Observation - Network Installation, testing, and troubleshooting</w:t>
            </w:r>
          </w:p>
        </w:tc>
      </w:tr>
      <w:tr w:rsidR="00037E00" w:rsidRPr="0081533A" w14:paraId="56E82ADD" w14:textId="77777777" w:rsidTr="002401F8">
        <w:trPr>
          <w:trHeight w:val="567"/>
        </w:trPr>
        <w:tc>
          <w:tcPr>
            <w:tcW w:w="3324" w:type="dxa"/>
            <w:shd w:val="clear" w:color="auto" w:fill="auto"/>
          </w:tcPr>
          <w:p w14:paraId="12439EF8" w14:textId="77777777" w:rsidR="00037E00" w:rsidRPr="00F51E40" w:rsidRDefault="00037E00" w:rsidP="00037E00">
            <w:pPr>
              <w:rPr>
                <w:b/>
                <w:bCs/>
              </w:rPr>
            </w:pPr>
            <w:r w:rsidRPr="00F51E40">
              <w:rPr>
                <w:b/>
                <w:bCs/>
              </w:rPr>
              <w:t>Assessment Instructions:</w:t>
            </w:r>
          </w:p>
        </w:tc>
        <w:tc>
          <w:tcPr>
            <w:tcW w:w="6457" w:type="dxa"/>
          </w:tcPr>
          <w:p w14:paraId="28E71C7C" w14:textId="3E4CC1F4" w:rsidR="00037E00" w:rsidRPr="005B4FA2" w:rsidRDefault="00037E00" w:rsidP="00037E00">
            <w:r w:rsidRPr="005B4FA2">
              <w:t>This assessment is a p</w:t>
            </w:r>
            <w:r>
              <w:t xml:space="preserve">ractical </w:t>
            </w:r>
            <w:r w:rsidRPr="005B4FA2">
              <w:t xml:space="preserve">task to test </w:t>
            </w:r>
            <w:r>
              <w:t>your</w:t>
            </w:r>
            <w:r w:rsidRPr="005B4FA2">
              <w:t xml:space="preserve"> skills to install and test small networks.</w:t>
            </w:r>
            <w:r>
              <w:t xml:space="preserve"> </w:t>
            </w:r>
            <w:r w:rsidRPr="005B4FA2">
              <w:t>It will be observed by the assessor.</w:t>
            </w:r>
          </w:p>
          <w:p w14:paraId="453C8E5F" w14:textId="77777777" w:rsidR="00037E00" w:rsidRDefault="00037E00" w:rsidP="00037E00">
            <w:pPr>
              <w:spacing w:after="120"/>
            </w:pPr>
          </w:p>
          <w:p w14:paraId="3F2EBDBC" w14:textId="75FC14FF" w:rsidR="00037E00" w:rsidRDefault="00037E00" w:rsidP="00037E00">
            <w:pPr>
              <w:spacing w:after="120"/>
            </w:pPr>
            <w:r w:rsidRPr="005B4FA2">
              <w:t xml:space="preserve">In this assessment, </w:t>
            </w:r>
            <w:r>
              <w:t>you</w:t>
            </w:r>
            <w:r w:rsidRPr="005B4FA2">
              <w:t xml:space="preserve"> are required to install and configure hardware and software according to the client's network needs as defined in Assessment Task 2</w:t>
            </w:r>
            <w:r>
              <w:t>.</w:t>
            </w:r>
            <w:r w:rsidRPr="005B4FA2">
              <w:t xml:space="preserve"> </w:t>
            </w:r>
            <w:r>
              <w:t>You</w:t>
            </w:r>
            <w:r w:rsidRPr="005B4FA2">
              <w:t xml:space="preserve"> must perform the tasks listed below. </w:t>
            </w:r>
            <w:r>
              <w:t>You</w:t>
            </w:r>
            <w:r w:rsidRPr="005B4FA2">
              <w:t xml:space="preserve"> may be required to research and prepare </w:t>
            </w:r>
            <w:r>
              <w:t>your</w:t>
            </w:r>
            <w:r w:rsidRPr="005B4FA2">
              <w:t xml:space="preserve"> own manual or notes. Referencing should be used when using information from other sources. </w:t>
            </w:r>
          </w:p>
          <w:p w14:paraId="7F31AC5C" w14:textId="77777777" w:rsidR="00037E00" w:rsidRPr="005B4FA2" w:rsidRDefault="00037E00" w:rsidP="00037E00">
            <w:r w:rsidRPr="002C2E29">
              <w:t xml:space="preserve">This assessment will be conducted in class </w:t>
            </w:r>
            <w:r>
              <w:t xml:space="preserve">or </w:t>
            </w:r>
            <w:r w:rsidRPr="002C2E29">
              <w:t>online.</w:t>
            </w:r>
          </w:p>
          <w:p w14:paraId="14477113" w14:textId="25D0878B" w:rsidR="00037E00" w:rsidRDefault="00037E00" w:rsidP="00037E00"/>
          <w:p w14:paraId="6D28F266" w14:textId="1DA251BD" w:rsidR="00037E00" w:rsidRPr="0081533A" w:rsidRDefault="00037E00" w:rsidP="00037E00">
            <w:pPr>
              <w:rPr>
                <w:color w:val="FF0000"/>
              </w:rPr>
            </w:pPr>
            <w:r>
              <w:t>You must complete all tasks to a satisfactory level to receive a satisfactory result.</w:t>
            </w:r>
          </w:p>
        </w:tc>
      </w:tr>
      <w:tr w:rsidR="00E10384" w:rsidRPr="0081533A" w14:paraId="450B1F12" w14:textId="77777777" w:rsidTr="002401F8">
        <w:trPr>
          <w:trHeight w:val="19"/>
        </w:trPr>
        <w:tc>
          <w:tcPr>
            <w:tcW w:w="3324" w:type="dxa"/>
          </w:tcPr>
          <w:p w14:paraId="23C14B36" w14:textId="77777777" w:rsidR="00E10384" w:rsidRPr="00F51E40" w:rsidRDefault="00E10384" w:rsidP="002401F8">
            <w:pPr>
              <w:rPr>
                <w:b/>
              </w:rPr>
            </w:pPr>
            <w:r w:rsidRPr="00F51E40">
              <w:rPr>
                <w:b/>
                <w:bCs/>
              </w:rPr>
              <w:t>Duration of the Assessment:</w:t>
            </w:r>
          </w:p>
        </w:tc>
        <w:tc>
          <w:tcPr>
            <w:tcW w:w="6457" w:type="dxa"/>
          </w:tcPr>
          <w:p w14:paraId="496F11CF" w14:textId="782AED13" w:rsidR="00E10384" w:rsidRPr="00037E00" w:rsidRDefault="00037E00" w:rsidP="002401F8">
            <w:pPr>
              <w:rPr>
                <w:rFonts w:cstheme="minorHAnsi"/>
              </w:rPr>
            </w:pPr>
            <w:r w:rsidRPr="00037E00">
              <w:rPr>
                <w:rFonts w:cstheme="minorHAnsi"/>
              </w:rPr>
              <w:t>3 hours</w:t>
            </w:r>
          </w:p>
        </w:tc>
      </w:tr>
      <w:tr w:rsidR="00037E00" w:rsidRPr="0081533A" w14:paraId="7AC1DB4B" w14:textId="77777777" w:rsidTr="002401F8">
        <w:trPr>
          <w:trHeight w:val="19"/>
        </w:trPr>
        <w:tc>
          <w:tcPr>
            <w:tcW w:w="3324" w:type="dxa"/>
          </w:tcPr>
          <w:p w14:paraId="56B3CC74" w14:textId="77777777" w:rsidR="00037E00" w:rsidRPr="00F51E40" w:rsidRDefault="00037E00" w:rsidP="00037E00">
            <w:pPr>
              <w:rPr>
                <w:b/>
                <w:bCs/>
              </w:rPr>
            </w:pPr>
            <w:r w:rsidRPr="00F51E40">
              <w:rPr>
                <w:b/>
              </w:rPr>
              <w:t>Required Knowledge</w:t>
            </w:r>
          </w:p>
        </w:tc>
        <w:tc>
          <w:tcPr>
            <w:tcW w:w="6457" w:type="dxa"/>
          </w:tcPr>
          <w:p w14:paraId="646B5CC0" w14:textId="2D871930" w:rsidR="00037E00" w:rsidRPr="00E825E2" w:rsidRDefault="00037E00" w:rsidP="00037E00">
            <w:pPr>
              <w:rPr>
                <w:rFonts w:cstheme="minorHAnsi"/>
              </w:rPr>
            </w:pPr>
            <w:r w:rsidRPr="00E825E2">
              <w:rPr>
                <w:rFonts w:cstheme="minorHAnsi"/>
              </w:rPr>
              <w:t xml:space="preserve">To complete the unit requirements safely and effectively, </w:t>
            </w:r>
            <w:r>
              <w:rPr>
                <w:rFonts w:cstheme="minorHAnsi"/>
              </w:rPr>
              <w:t>you</w:t>
            </w:r>
            <w:r w:rsidRPr="00E825E2">
              <w:rPr>
                <w:rFonts w:cstheme="minorHAnsi"/>
              </w:rPr>
              <w:t xml:space="preserve"> must</w:t>
            </w:r>
            <w:r>
              <w:rPr>
                <w:rFonts w:cstheme="minorHAnsi"/>
              </w:rPr>
              <w:t xml:space="preserve"> demonstrate knowledge of</w:t>
            </w:r>
            <w:r w:rsidRPr="00E825E2">
              <w:rPr>
                <w:rFonts w:cstheme="minorHAnsi"/>
              </w:rPr>
              <w:t>:</w:t>
            </w:r>
          </w:p>
          <w:p w14:paraId="05D22E82" w14:textId="77777777" w:rsidR="00037E00" w:rsidRPr="00E825E2" w:rsidRDefault="00037E00" w:rsidP="00037E00">
            <w:pPr>
              <w:rPr>
                <w:rFonts w:cstheme="minorHAnsi"/>
              </w:rPr>
            </w:pPr>
          </w:p>
          <w:p w14:paraId="6B4EF542" w14:textId="77777777" w:rsidR="00037E00" w:rsidRPr="000C5913" w:rsidRDefault="00037E00" w:rsidP="00037E00">
            <w:pPr>
              <w:pStyle w:val="ListParagraph"/>
              <w:widowControl/>
              <w:numPr>
                <w:ilvl w:val="0"/>
                <w:numId w:val="3"/>
              </w:numPr>
              <w:autoSpaceDE/>
              <w:autoSpaceDN/>
              <w:adjustRightInd/>
              <w:rPr>
                <w:rFonts w:cstheme="minorHAnsi"/>
              </w:rPr>
            </w:pPr>
            <w:r w:rsidRPr="004748BD">
              <w:rPr>
                <w:rFonts w:cstheme="minorHAnsi"/>
              </w:rPr>
              <w:t>industry accepted hardware and software products, including those used for networks</w:t>
            </w:r>
          </w:p>
          <w:p w14:paraId="4F23E27B" w14:textId="77777777" w:rsidR="00037E00" w:rsidRPr="003434EB" w:rsidRDefault="00037E00" w:rsidP="00037E00">
            <w:pPr>
              <w:pStyle w:val="ListParagraph"/>
              <w:widowControl/>
              <w:numPr>
                <w:ilvl w:val="0"/>
                <w:numId w:val="3"/>
              </w:numPr>
              <w:autoSpaceDE/>
              <w:autoSpaceDN/>
              <w:adjustRightInd/>
              <w:rPr>
                <w:rFonts w:cstheme="minorHAnsi"/>
              </w:rPr>
            </w:pPr>
            <w:r w:rsidRPr="003434EB">
              <w:rPr>
                <w:rFonts w:cstheme="minorHAnsi"/>
              </w:rPr>
              <w:t>building requirements that may be used in installing, configuring and securing an office</w:t>
            </w:r>
          </w:p>
          <w:p w14:paraId="2EB46C1D" w14:textId="77777777" w:rsidR="00037E00" w:rsidRPr="00BF6417" w:rsidRDefault="00037E00" w:rsidP="00037E00">
            <w:pPr>
              <w:pStyle w:val="ListParagraph"/>
              <w:widowControl/>
              <w:numPr>
                <w:ilvl w:val="0"/>
                <w:numId w:val="3"/>
              </w:numPr>
              <w:autoSpaceDE/>
              <w:autoSpaceDN/>
              <w:adjustRightInd/>
              <w:rPr>
                <w:rFonts w:cstheme="minorHAnsi"/>
              </w:rPr>
            </w:pPr>
            <w:r w:rsidRPr="009F36E5">
              <w:rPr>
                <w:rFonts w:cstheme="minorHAnsi"/>
              </w:rPr>
              <w:t xml:space="preserve">data and voice transmission technologies and </w:t>
            </w:r>
            <w:r w:rsidRPr="001C0C3E">
              <w:rPr>
                <w:rFonts w:cstheme="minorHAnsi"/>
              </w:rPr>
              <w:t>protocols</w:t>
            </w:r>
          </w:p>
          <w:p w14:paraId="5AA46FCC" w14:textId="77777777" w:rsidR="00037E00" w:rsidRPr="00CA6DB8" w:rsidRDefault="00037E00" w:rsidP="00037E00">
            <w:pPr>
              <w:pStyle w:val="ListParagraph"/>
              <w:widowControl/>
              <w:numPr>
                <w:ilvl w:val="0"/>
                <w:numId w:val="3"/>
              </w:numPr>
              <w:autoSpaceDE/>
              <w:autoSpaceDN/>
              <w:adjustRightInd/>
              <w:rPr>
                <w:rFonts w:cstheme="minorHAnsi"/>
              </w:rPr>
            </w:pPr>
            <w:r w:rsidRPr="001E054A">
              <w:rPr>
                <w:rFonts w:cstheme="minorHAnsi"/>
              </w:rPr>
              <w:t>hardware and software installation procedures</w:t>
            </w:r>
          </w:p>
          <w:p w14:paraId="7161C816" w14:textId="77777777" w:rsidR="00037E00" w:rsidRPr="00C000B3" w:rsidRDefault="00037E00" w:rsidP="00037E00">
            <w:pPr>
              <w:pStyle w:val="ListParagraph"/>
              <w:widowControl/>
              <w:numPr>
                <w:ilvl w:val="0"/>
                <w:numId w:val="3"/>
              </w:numPr>
              <w:autoSpaceDE/>
              <w:autoSpaceDN/>
              <w:adjustRightInd/>
              <w:rPr>
                <w:rFonts w:cstheme="minorHAnsi"/>
              </w:rPr>
            </w:pPr>
            <w:r w:rsidRPr="00E863F7">
              <w:rPr>
                <w:rFonts w:cstheme="minorHAnsi"/>
              </w:rPr>
              <w:t>organisational procedures including:</w:t>
            </w:r>
          </w:p>
          <w:p w14:paraId="4F45F22C" w14:textId="77777777" w:rsidR="00037E00" w:rsidRPr="00095012" w:rsidRDefault="00037E00" w:rsidP="00037E00">
            <w:pPr>
              <w:pStyle w:val="ListParagraph"/>
              <w:widowControl/>
              <w:numPr>
                <w:ilvl w:val="0"/>
                <w:numId w:val="3"/>
              </w:numPr>
              <w:autoSpaceDE/>
              <w:autoSpaceDN/>
              <w:adjustRightInd/>
              <w:rPr>
                <w:rFonts w:cstheme="minorHAnsi"/>
              </w:rPr>
            </w:pPr>
            <w:r w:rsidRPr="0062523B">
              <w:rPr>
                <w:rFonts w:cstheme="minorHAnsi"/>
              </w:rPr>
              <w:t>software and hardware testing methods</w:t>
            </w:r>
          </w:p>
          <w:p w14:paraId="49685754" w14:textId="77777777" w:rsidR="00037E00" w:rsidRPr="00943229" w:rsidRDefault="00037E00" w:rsidP="00037E00">
            <w:pPr>
              <w:pStyle w:val="ListParagraph"/>
              <w:widowControl/>
              <w:numPr>
                <w:ilvl w:val="0"/>
                <w:numId w:val="3"/>
              </w:numPr>
              <w:autoSpaceDE/>
              <w:autoSpaceDN/>
              <w:adjustRightInd/>
              <w:rPr>
                <w:rFonts w:cstheme="minorHAnsi"/>
              </w:rPr>
            </w:pPr>
            <w:r w:rsidRPr="00943229">
              <w:rPr>
                <w:rFonts w:cstheme="minorHAnsi"/>
              </w:rPr>
              <w:t>network setting testing methods</w:t>
            </w:r>
          </w:p>
          <w:p w14:paraId="42EB0715" w14:textId="77777777" w:rsidR="00037E00" w:rsidRPr="00913503" w:rsidRDefault="00037E00" w:rsidP="00037E00">
            <w:pPr>
              <w:pStyle w:val="ListParagraph"/>
              <w:widowControl/>
              <w:numPr>
                <w:ilvl w:val="0"/>
                <w:numId w:val="3"/>
              </w:numPr>
              <w:autoSpaceDE/>
              <w:autoSpaceDN/>
              <w:adjustRightInd/>
              <w:rPr>
                <w:rFonts w:cstheme="minorHAnsi"/>
              </w:rPr>
            </w:pPr>
            <w:r w:rsidRPr="00267F9B">
              <w:rPr>
                <w:rFonts w:cstheme="minorHAnsi"/>
              </w:rPr>
              <w:t>software, hardware and network setting problem resolution procedures</w:t>
            </w:r>
          </w:p>
          <w:p w14:paraId="4D7B9B1A" w14:textId="77777777" w:rsidR="00037E00" w:rsidRPr="004836DA" w:rsidRDefault="00037E00" w:rsidP="00037E00">
            <w:pPr>
              <w:pStyle w:val="ListParagraph"/>
              <w:widowControl/>
              <w:numPr>
                <w:ilvl w:val="0"/>
                <w:numId w:val="3"/>
              </w:numPr>
              <w:autoSpaceDE/>
              <w:autoSpaceDN/>
              <w:adjustRightInd/>
              <w:rPr>
                <w:rFonts w:cstheme="minorHAnsi"/>
              </w:rPr>
            </w:pPr>
            <w:r w:rsidRPr="005E3183">
              <w:rPr>
                <w:rFonts w:cstheme="minorHAnsi"/>
              </w:rPr>
              <w:t>local area network (LAN) capabilities and characteristics, including:</w:t>
            </w:r>
          </w:p>
          <w:p w14:paraId="19FA128F" w14:textId="77777777" w:rsidR="00037E00" w:rsidRPr="0096478E" w:rsidRDefault="00037E00" w:rsidP="00037E00">
            <w:pPr>
              <w:pStyle w:val="ListParagraph"/>
              <w:widowControl/>
              <w:numPr>
                <w:ilvl w:val="1"/>
                <w:numId w:val="3"/>
              </w:numPr>
              <w:autoSpaceDE/>
              <w:autoSpaceDN/>
              <w:adjustRightInd/>
              <w:rPr>
                <w:rFonts w:cstheme="minorHAnsi"/>
              </w:rPr>
            </w:pPr>
            <w:r w:rsidRPr="003E2153">
              <w:rPr>
                <w:rFonts w:cstheme="minorHAnsi"/>
              </w:rPr>
              <w:t>network types</w:t>
            </w:r>
          </w:p>
          <w:p w14:paraId="29A6B0D2" w14:textId="77777777" w:rsidR="00037E00" w:rsidRPr="00877A2F" w:rsidRDefault="00037E00" w:rsidP="00037E00">
            <w:pPr>
              <w:pStyle w:val="ListParagraph"/>
              <w:widowControl/>
              <w:numPr>
                <w:ilvl w:val="1"/>
                <w:numId w:val="3"/>
              </w:numPr>
              <w:autoSpaceDE/>
              <w:autoSpaceDN/>
              <w:adjustRightInd/>
              <w:rPr>
                <w:rFonts w:cstheme="minorHAnsi"/>
              </w:rPr>
            </w:pPr>
            <w:r w:rsidRPr="0096478E">
              <w:rPr>
                <w:rFonts w:cstheme="minorHAnsi"/>
              </w:rPr>
              <w:t>internet protocol addressing</w:t>
            </w:r>
          </w:p>
          <w:p w14:paraId="7ADA3CF4" w14:textId="77777777" w:rsidR="00037E00" w:rsidRPr="00185100" w:rsidRDefault="00037E00" w:rsidP="00037E00">
            <w:pPr>
              <w:pStyle w:val="ListParagraph"/>
              <w:widowControl/>
              <w:numPr>
                <w:ilvl w:val="1"/>
                <w:numId w:val="3"/>
              </w:numPr>
              <w:autoSpaceDE/>
              <w:autoSpaceDN/>
              <w:adjustRightInd/>
              <w:rPr>
                <w:rFonts w:cstheme="minorHAnsi"/>
              </w:rPr>
            </w:pPr>
            <w:r w:rsidRPr="00AD0F55">
              <w:rPr>
                <w:rFonts w:cstheme="minorHAnsi"/>
              </w:rPr>
              <w:t>switch and hub operation</w:t>
            </w:r>
          </w:p>
          <w:p w14:paraId="21616696" w14:textId="77777777" w:rsidR="00037E00" w:rsidRPr="00850DF2" w:rsidRDefault="00037E00" w:rsidP="00037E00">
            <w:pPr>
              <w:pStyle w:val="ListParagraph"/>
              <w:widowControl/>
              <w:numPr>
                <w:ilvl w:val="1"/>
                <w:numId w:val="3"/>
              </w:numPr>
              <w:autoSpaceDE/>
              <w:autoSpaceDN/>
              <w:adjustRightInd/>
              <w:rPr>
                <w:rFonts w:cstheme="minorHAnsi"/>
              </w:rPr>
            </w:pPr>
            <w:r w:rsidRPr="00185100">
              <w:rPr>
                <w:rFonts w:cstheme="minorHAnsi"/>
              </w:rPr>
              <w:t>network connections, both wired and wireless</w:t>
            </w:r>
          </w:p>
          <w:p w14:paraId="30A94B68" w14:textId="77777777" w:rsidR="00037E00" w:rsidRPr="00850DF2" w:rsidRDefault="00037E00" w:rsidP="00037E00">
            <w:pPr>
              <w:pStyle w:val="ListParagraph"/>
              <w:widowControl/>
              <w:numPr>
                <w:ilvl w:val="1"/>
                <w:numId w:val="3"/>
              </w:numPr>
              <w:autoSpaceDE/>
              <w:autoSpaceDN/>
              <w:adjustRightInd/>
              <w:rPr>
                <w:rFonts w:cstheme="minorHAnsi"/>
              </w:rPr>
            </w:pPr>
            <w:r w:rsidRPr="00850DF2">
              <w:rPr>
                <w:rFonts w:cstheme="minorHAnsi"/>
              </w:rPr>
              <w:t>networking technologies, including network operating systems and cabling standards</w:t>
            </w:r>
          </w:p>
          <w:p w14:paraId="69BE901F" w14:textId="77777777" w:rsidR="00037E00" w:rsidRPr="00E3624B" w:rsidRDefault="00037E00" w:rsidP="00037E00">
            <w:pPr>
              <w:pStyle w:val="ListParagraph"/>
              <w:widowControl/>
              <w:numPr>
                <w:ilvl w:val="1"/>
                <w:numId w:val="3"/>
              </w:numPr>
              <w:autoSpaceDE/>
              <w:autoSpaceDN/>
              <w:adjustRightInd/>
              <w:rPr>
                <w:rFonts w:cstheme="minorHAnsi"/>
              </w:rPr>
            </w:pPr>
            <w:r w:rsidRPr="00FE76C3">
              <w:rPr>
                <w:rFonts w:cstheme="minorHAnsi"/>
              </w:rPr>
              <w:t>network tools, set-up and configuration procedures</w:t>
            </w:r>
          </w:p>
          <w:p w14:paraId="4EABF012" w14:textId="77777777" w:rsidR="00037E00" w:rsidRPr="00167141" w:rsidRDefault="00037E00" w:rsidP="00037E00">
            <w:pPr>
              <w:pStyle w:val="ListParagraph"/>
              <w:widowControl/>
              <w:numPr>
                <w:ilvl w:val="0"/>
                <w:numId w:val="3"/>
              </w:numPr>
              <w:autoSpaceDE/>
              <w:autoSpaceDN/>
              <w:adjustRightInd/>
              <w:rPr>
                <w:rFonts w:cstheme="minorHAnsi"/>
              </w:rPr>
            </w:pPr>
            <w:r w:rsidRPr="00147699">
              <w:rPr>
                <w:rFonts w:cstheme="minorHAnsi"/>
              </w:rPr>
              <w:t>security implications and methods for a home office network</w:t>
            </w:r>
          </w:p>
          <w:p w14:paraId="3525B137" w14:textId="77777777" w:rsidR="00037E00" w:rsidRPr="00C019B8" w:rsidRDefault="00037E00" w:rsidP="00037E00">
            <w:pPr>
              <w:pStyle w:val="ListParagraph"/>
              <w:widowControl/>
              <w:numPr>
                <w:ilvl w:val="0"/>
                <w:numId w:val="3"/>
              </w:numPr>
              <w:autoSpaceDE/>
              <w:autoSpaceDN/>
              <w:adjustRightInd/>
              <w:rPr>
                <w:rFonts w:cstheme="minorHAnsi"/>
              </w:rPr>
            </w:pPr>
            <w:r w:rsidRPr="00167141">
              <w:rPr>
                <w:rFonts w:cstheme="minorHAnsi"/>
              </w:rPr>
              <w:t>software packages supported by the organisation</w:t>
            </w:r>
          </w:p>
          <w:p w14:paraId="337FC831" w14:textId="77777777" w:rsidR="00037E00" w:rsidRDefault="00037E00" w:rsidP="00037E00">
            <w:pPr>
              <w:pStyle w:val="ListParagraph"/>
              <w:widowControl/>
              <w:numPr>
                <w:ilvl w:val="0"/>
                <w:numId w:val="3"/>
              </w:numPr>
              <w:autoSpaceDE/>
              <w:autoSpaceDN/>
              <w:adjustRightInd/>
              <w:rPr>
                <w:rFonts w:cstheme="minorHAnsi"/>
              </w:rPr>
            </w:pPr>
            <w:r w:rsidRPr="00D50133">
              <w:rPr>
                <w:rFonts w:cstheme="minorHAnsi"/>
              </w:rPr>
              <w:t>industry standards applicable to small networks</w:t>
            </w:r>
          </w:p>
          <w:p w14:paraId="4AB772F4" w14:textId="36E49DA5" w:rsidR="00037E00" w:rsidRPr="00037E00" w:rsidRDefault="00037E00" w:rsidP="00037E00">
            <w:pPr>
              <w:pStyle w:val="ListParagraph"/>
              <w:widowControl/>
              <w:numPr>
                <w:ilvl w:val="0"/>
                <w:numId w:val="3"/>
              </w:numPr>
              <w:autoSpaceDE/>
              <w:autoSpaceDN/>
              <w:adjustRightInd/>
              <w:rPr>
                <w:rFonts w:cstheme="minorHAnsi"/>
              </w:rPr>
            </w:pPr>
            <w:r w:rsidRPr="00037E00">
              <w:rPr>
                <w:rFonts w:cstheme="minorHAnsi"/>
              </w:rPr>
              <w:t>installation a</w:t>
            </w:r>
            <w:r>
              <w:rPr>
                <w:rFonts w:cstheme="minorHAnsi"/>
              </w:rPr>
              <w:t>nd configuration tools</w:t>
            </w:r>
          </w:p>
        </w:tc>
      </w:tr>
      <w:tr w:rsidR="00950161" w:rsidRPr="0081533A" w14:paraId="5AE8510E" w14:textId="77777777" w:rsidTr="000F5B08">
        <w:trPr>
          <w:trHeight w:val="19"/>
        </w:trPr>
        <w:tc>
          <w:tcPr>
            <w:tcW w:w="9781" w:type="dxa"/>
            <w:gridSpan w:val="2"/>
          </w:tcPr>
          <w:p w14:paraId="4B501953" w14:textId="1C5DC841" w:rsidR="00950161" w:rsidRDefault="00950161" w:rsidP="00950161">
            <w:pPr>
              <w:rPr>
                <w:rFonts w:cs="Arial"/>
                <w:color w:val="FF0000"/>
              </w:rPr>
            </w:pPr>
            <w:r w:rsidRPr="00C54CFE">
              <w:rPr>
                <w:rFonts w:cstheme="minorHAnsi"/>
                <w:b/>
              </w:rPr>
              <w:lastRenderedPageBreak/>
              <w:t xml:space="preserve">Resources </w:t>
            </w:r>
            <w:r>
              <w:rPr>
                <w:rFonts w:cstheme="minorHAnsi"/>
                <w:b/>
              </w:rPr>
              <w:t>r</w:t>
            </w:r>
            <w:r w:rsidRPr="00C54CFE">
              <w:rPr>
                <w:rFonts w:cstheme="minorHAnsi"/>
                <w:b/>
              </w:rPr>
              <w:t xml:space="preserve">equired for this Assessment: </w:t>
            </w:r>
          </w:p>
        </w:tc>
      </w:tr>
      <w:tr w:rsidR="00037E00" w:rsidRPr="0081533A" w14:paraId="3B7ADC67" w14:textId="77777777" w:rsidTr="002401F8">
        <w:trPr>
          <w:trHeight w:val="19"/>
        </w:trPr>
        <w:tc>
          <w:tcPr>
            <w:tcW w:w="3324" w:type="dxa"/>
          </w:tcPr>
          <w:p w14:paraId="7A06D895" w14:textId="3051B723" w:rsidR="00037E00" w:rsidRPr="00F51E40" w:rsidRDefault="00037E00" w:rsidP="00037E00">
            <w:pPr>
              <w:rPr>
                <w:b/>
              </w:rPr>
            </w:pPr>
            <w:r w:rsidRPr="00395667">
              <w:rPr>
                <w:rFonts w:cstheme="minorHAnsi"/>
                <w:b/>
                <w:bCs/>
              </w:rPr>
              <w:t>Supplied by Institute/workplace</w:t>
            </w:r>
          </w:p>
        </w:tc>
        <w:tc>
          <w:tcPr>
            <w:tcW w:w="6457" w:type="dxa"/>
          </w:tcPr>
          <w:p w14:paraId="0C30B991" w14:textId="77777777" w:rsidR="00037E00" w:rsidRDefault="00037E00" w:rsidP="00037E00">
            <w:r>
              <w:t>Standard computer room –Networked PCs and servers, MS Office (include, Visio and Project). Branch Wi-Fi routers and switches or simulators Packet Tracer.</w:t>
            </w:r>
          </w:p>
          <w:p w14:paraId="444BA2B4" w14:textId="77777777" w:rsidR="00037E00" w:rsidRPr="00AB4BF6" w:rsidRDefault="00037E00" w:rsidP="00037E00">
            <w:pPr>
              <w:rPr>
                <w:color w:val="FF0000"/>
              </w:rPr>
            </w:pPr>
            <w:r w:rsidRPr="002361D6">
              <w:rPr>
                <w:rFonts w:cstheme="minorHAnsi"/>
              </w:rPr>
              <w:t>Case study profile (Small</w:t>
            </w:r>
            <w:r>
              <w:rPr>
                <w:rFonts w:cstheme="minorHAnsi"/>
              </w:rPr>
              <w:t xml:space="preserve"> office home office case study)</w:t>
            </w:r>
          </w:p>
          <w:p w14:paraId="24ADB89D" w14:textId="77777777" w:rsidR="00037E00" w:rsidRPr="00AB4BF6" w:rsidRDefault="00037E00" w:rsidP="00037E00">
            <w:pPr>
              <w:rPr>
                <w:rFonts w:ascii="Calibri" w:eastAsia="Times New Roman" w:hAnsi="Calibri"/>
              </w:rPr>
            </w:pPr>
            <w:r w:rsidRPr="5A4F8E8F">
              <w:rPr>
                <w:rFonts w:ascii="Calibri" w:eastAsia="Times New Roman" w:hAnsi="Calibri"/>
              </w:rPr>
              <w:t>Industry standards</w:t>
            </w:r>
          </w:p>
          <w:p w14:paraId="37901270" w14:textId="77777777" w:rsidR="00037E00" w:rsidRPr="00AB4BF6" w:rsidRDefault="00037E00" w:rsidP="00037E00">
            <w:pPr>
              <w:rPr>
                <w:rFonts w:ascii="Calibri" w:eastAsia="Times New Roman" w:hAnsi="Calibri"/>
              </w:rPr>
            </w:pPr>
            <w:r w:rsidRPr="5A4F8E8F">
              <w:rPr>
                <w:rFonts w:ascii="Calibri" w:eastAsia="Times New Roman" w:hAnsi="Calibri"/>
              </w:rPr>
              <w:t>Building requirements</w:t>
            </w:r>
          </w:p>
          <w:p w14:paraId="73AFD492" w14:textId="2D201D64" w:rsidR="00037E00" w:rsidRPr="00AB4BF6" w:rsidRDefault="00037E00" w:rsidP="00037E00">
            <w:pPr>
              <w:rPr>
                <w:rFonts w:cstheme="minorHAnsi"/>
                <w:color w:val="FF0000"/>
              </w:rPr>
            </w:pPr>
            <w:r w:rsidRPr="5A4F8E8F">
              <w:rPr>
                <w:rFonts w:ascii="Calibri" w:eastAsia="Times New Roman" w:hAnsi="Calibri"/>
              </w:rPr>
              <w:t>Organisations policies and procedures</w:t>
            </w:r>
          </w:p>
        </w:tc>
      </w:tr>
      <w:tr w:rsidR="00037E00" w:rsidRPr="0081533A" w14:paraId="45DF97C6" w14:textId="77777777" w:rsidTr="002401F8">
        <w:trPr>
          <w:trHeight w:val="19"/>
        </w:trPr>
        <w:tc>
          <w:tcPr>
            <w:tcW w:w="3324" w:type="dxa"/>
          </w:tcPr>
          <w:p w14:paraId="73661C87" w14:textId="49EB894A" w:rsidR="00037E00" w:rsidRPr="00F51E40" w:rsidRDefault="00037E00" w:rsidP="00037E00">
            <w:pPr>
              <w:rPr>
                <w:b/>
              </w:rPr>
            </w:pPr>
            <w:r w:rsidRPr="00395667">
              <w:rPr>
                <w:rFonts w:cstheme="minorHAnsi"/>
                <w:b/>
                <w:bCs/>
              </w:rPr>
              <w:t>Supplied by student</w:t>
            </w:r>
          </w:p>
        </w:tc>
        <w:tc>
          <w:tcPr>
            <w:tcW w:w="6457" w:type="dxa"/>
          </w:tcPr>
          <w:p w14:paraId="2F616154" w14:textId="5D209FF4" w:rsidR="00037E00" w:rsidRDefault="00037E00" w:rsidP="00037E00">
            <w:pPr>
              <w:rPr>
                <w:rFonts w:cstheme="minorHAnsi"/>
                <w:color w:val="FF0000"/>
              </w:rPr>
            </w:pPr>
            <w:r w:rsidRPr="5822C3DA">
              <w:rPr>
                <w:rFonts w:ascii="Calibri" w:eastAsia="Times New Roman" w:hAnsi="Calibri"/>
              </w:rPr>
              <w:t>Client Network Design as documented in Assessment Task 2</w:t>
            </w:r>
          </w:p>
        </w:tc>
      </w:tr>
    </w:tbl>
    <w:p w14:paraId="2F72EBF6" w14:textId="314295D6" w:rsidR="00943E6F" w:rsidRDefault="00943E6F" w:rsidP="00943E6F">
      <w:pPr>
        <w:widowControl/>
        <w:shd w:val="clear" w:color="auto" w:fill="FFFFFF"/>
        <w:autoSpaceDE/>
        <w:autoSpaceDN/>
        <w:adjustRightInd/>
        <w:spacing w:after="100" w:afterAutospacing="1"/>
        <w:rPr>
          <w:rFonts w:ascii="Calibri" w:eastAsia="Times New Roman" w:hAnsi="Calibri" w:cs="Calibri"/>
          <w:color w:val="000000"/>
          <w:szCs w:val="22"/>
        </w:rPr>
      </w:pPr>
    </w:p>
    <w:p w14:paraId="627B0D7B" w14:textId="77777777" w:rsidR="00943E6F" w:rsidRPr="00943E6F" w:rsidRDefault="00943E6F" w:rsidP="00943E6F">
      <w:pPr>
        <w:rPr>
          <w:rFonts w:ascii="Calibri" w:eastAsia="Times New Roman" w:hAnsi="Calibri" w:cs="Calibri"/>
          <w:szCs w:val="22"/>
        </w:rPr>
        <w:sectPr w:rsidR="00943E6F" w:rsidRPr="00943E6F" w:rsidSect="004E6F22">
          <w:pgSz w:w="11907" w:h="16840" w:code="9"/>
          <w:pgMar w:top="1418" w:right="1077" w:bottom="1418" w:left="1077" w:header="284" w:footer="215" w:gutter="0"/>
          <w:cols w:space="720"/>
          <w:noEndnote/>
          <w:docGrid w:linePitch="326"/>
        </w:sectPr>
      </w:pP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143587" w:rsidRPr="005851BE" w14:paraId="5B5EE4DF" w14:textId="77777777" w:rsidTr="00143587">
        <w:tc>
          <w:tcPr>
            <w:tcW w:w="9776" w:type="dxa"/>
          </w:tcPr>
          <w:p w14:paraId="4DAE84D1" w14:textId="5941866F" w:rsidR="00143587" w:rsidRPr="00143587" w:rsidRDefault="00143587" w:rsidP="00143587">
            <w:pPr>
              <w:spacing w:after="200" w:line="276" w:lineRule="auto"/>
              <w:rPr>
                <w:rFonts w:eastAsia="Calibri" w:cstheme="minorHAnsi"/>
                <w:b/>
                <w:sz w:val="28"/>
                <w:szCs w:val="32"/>
                <w:lang w:eastAsia="en-US"/>
              </w:rPr>
            </w:pPr>
            <w:r w:rsidRPr="00143587">
              <w:rPr>
                <w:rFonts w:eastAsia="Calibri" w:cstheme="minorHAnsi"/>
                <w:b/>
                <w:sz w:val="28"/>
                <w:szCs w:val="32"/>
                <w:lang w:eastAsia="en-US"/>
              </w:rPr>
              <w:lastRenderedPageBreak/>
              <w:t>Assessment Task 3: Observation - Network Installation, testing, and troubleshooting</w:t>
            </w:r>
          </w:p>
          <w:p w14:paraId="19E0C3FC" w14:textId="15FFACB4" w:rsidR="00143587" w:rsidRPr="00037E00" w:rsidRDefault="00143587" w:rsidP="00143587">
            <w:pPr>
              <w:widowControl/>
              <w:shd w:val="clear" w:color="auto" w:fill="FFFFFF"/>
              <w:autoSpaceDE/>
              <w:autoSpaceDN/>
              <w:adjustRightInd/>
              <w:spacing w:after="100" w:afterAutospacing="1"/>
              <w:rPr>
                <w:rFonts w:ascii="Calibri" w:eastAsia="Times New Roman" w:hAnsi="Calibri" w:cs="Calibri"/>
                <w:color w:val="000000"/>
                <w:szCs w:val="22"/>
              </w:rPr>
            </w:pPr>
            <w:r w:rsidRPr="00037E00">
              <w:rPr>
                <w:rFonts w:ascii="Calibri" w:eastAsia="Times New Roman" w:hAnsi="Calibri" w:cs="Calibri"/>
                <w:color w:val="000000"/>
                <w:szCs w:val="22"/>
              </w:rPr>
              <w:t>Using the Case study from Assessment Task 2, you are required to install, configure and test the network according to the network design, industry standards, building requirements and organisation’s procedures.</w:t>
            </w:r>
          </w:p>
          <w:p w14:paraId="5ECB4C73" w14:textId="77777777" w:rsidR="00143587" w:rsidRPr="00037E00" w:rsidRDefault="00143587" w:rsidP="00143587">
            <w:pPr>
              <w:widowControl/>
              <w:shd w:val="clear" w:color="auto" w:fill="FFFFFF"/>
              <w:autoSpaceDE/>
              <w:autoSpaceDN/>
              <w:adjustRightInd/>
              <w:spacing w:after="100" w:afterAutospacing="1"/>
              <w:rPr>
                <w:rFonts w:ascii="Calibri" w:eastAsia="MS Mincho" w:hAnsi="Calibri" w:cs="Calibri"/>
                <w:bCs/>
                <w:color w:val="000000"/>
                <w:szCs w:val="22"/>
              </w:rPr>
            </w:pPr>
            <w:r w:rsidRPr="00037E00">
              <w:rPr>
                <w:rFonts w:ascii="Calibri" w:eastAsia="Times New Roman" w:hAnsi="Calibri" w:cs="Calibri"/>
                <w:color w:val="000000"/>
                <w:szCs w:val="22"/>
              </w:rPr>
              <w:t>This assessment has two parts:</w:t>
            </w:r>
            <w:r w:rsidRPr="00037E00">
              <w:rPr>
                <w:rFonts w:ascii="Calibri" w:eastAsia="Times New Roman" w:hAnsi="Calibri" w:cs="Calibri"/>
                <w:color w:val="000000"/>
                <w:szCs w:val="22"/>
              </w:rPr>
              <w:br/>
            </w:r>
            <w:r w:rsidRPr="00037E00">
              <w:rPr>
                <w:rFonts w:ascii="Calibri" w:eastAsia="MS Mincho" w:hAnsi="Calibri" w:cs="Calibri"/>
                <w:bCs/>
                <w:color w:val="000000"/>
                <w:szCs w:val="22"/>
              </w:rPr>
              <w:t>Part 1 – Network Installation</w:t>
            </w:r>
            <w:r w:rsidRPr="00037E00">
              <w:rPr>
                <w:rFonts w:ascii="Calibri" w:eastAsia="MS Mincho" w:hAnsi="Calibri" w:cs="Calibri"/>
                <w:bCs/>
                <w:color w:val="000000"/>
                <w:szCs w:val="22"/>
              </w:rPr>
              <w:br/>
              <w:t>Part 2 – Network testing, and troubleshooting</w:t>
            </w:r>
          </w:p>
          <w:p w14:paraId="3B2A2875" w14:textId="2376C694" w:rsidR="00143587" w:rsidRPr="00143587" w:rsidRDefault="00143587" w:rsidP="00143587">
            <w:pPr>
              <w:widowControl/>
              <w:autoSpaceDE/>
              <w:autoSpaceDN/>
              <w:adjustRightInd/>
              <w:rPr>
                <w:rFonts w:ascii="Calibri" w:eastAsia="Times New Roman" w:hAnsi="Calibri" w:cs="Calibri"/>
                <w:color w:val="000000"/>
                <w:szCs w:val="22"/>
              </w:rPr>
            </w:pPr>
            <w:r w:rsidRPr="00037E00">
              <w:rPr>
                <w:rFonts w:ascii="Calibri" w:eastAsia="Times New Roman" w:hAnsi="Calibri" w:cs="Calibri"/>
                <w:color w:val="000000"/>
                <w:szCs w:val="22"/>
              </w:rPr>
              <w:t xml:space="preserve">Your implementation of these tasks will be observed. Your assessor will observe your skills as outlined in the observation checklist below. At the conclusion of the task, the assessor will provide you with feedback. </w:t>
            </w:r>
            <w:r>
              <w:rPr>
                <w:rFonts w:ascii="Calibri" w:eastAsia="Times New Roman" w:hAnsi="Calibri" w:cs="Calibri"/>
                <w:color w:val="000000"/>
                <w:szCs w:val="22"/>
              </w:rPr>
              <w:t>You</w:t>
            </w:r>
            <w:r w:rsidRPr="00037E00">
              <w:rPr>
                <w:rFonts w:ascii="Calibri" w:eastAsia="Times New Roman" w:hAnsi="Calibri" w:cs="Calibri"/>
                <w:color w:val="000000"/>
                <w:szCs w:val="22"/>
              </w:rPr>
              <w:t xml:space="preserve"> must sub</w:t>
            </w:r>
            <w:r>
              <w:rPr>
                <w:rFonts w:ascii="Calibri" w:eastAsia="Times New Roman" w:hAnsi="Calibri" w:cs="Calibri"/>
                <w:color w:val="000000"/>
                <w:szCs w:val="22"/>
              </w:rPr>
              <w:t xml:space="preserve">mit the observation checklist. </w:t>
            </w:r>
            <w:r>
              <w:rPr>
                <w:rFonts w:ascii="Calibri" w:eastAsia="Times New Roman" w:hAnsi="Calibri" w:cs="Calibri"/>
                <w:color w:val="000000"/>
                <w:szCs w:val="22"/>
              </w:rPr>
              <w:br/>
            </w:r>
            <w:r w:rsidRPr="005851BE">
              <w:rPr>
                <w:rFonts w:cstheme="minorHAnsi"/>
                <w:szCs w:val="22"/>
              </w:rPr>
              <w:t xml:space="preserve"> </w:t>
            </w:r>
          </w:p>
        </w:tc>
      </w:tr>
    </w:tbl>
    <w:p w14:paraId="627F2D14" w14:textId="77777777" w:rsidR="00143587" w:rsidRPr="005851BE" w:rsidRDefault="00143587">
      <w:pPr>
        <w:rPr>
          <w:rFonts w:cstheme="minorHAnsi"/>
          <w:szCs w:val="22"/>
        </w:rPr>
      </w:pP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143587" w:rsidRPr="005851BE" w14:paraId="3C3D9E9B" w14:textId="77777777" w:rsidTr="00143587">
        <w:trPr>
          <w:cantSplit/>
        </w:trPr>
        <w:tc>
          <w:tcPr>
            <w:tcW w:w="9776" w:type="dxa"/>
            <w:tcBorders>
              <w:bottom w:val="single" w:sz="4" w:space="0" w:color="000000" w:themeColor="text1"/>
            </w:tcBorders>
          </w:tcPr>
          <w:p w14:paraId="52CFE3A6" w14:textId="0368A3E3" w:rsidR="00143587" w:rsidRPr="00037E00" w:rsidRDefault="00143587" w:rsidP="00143587">
            <w:pPr>
              <w:widowControl/>
              <w:autoSpaceDE/>
              <w:autoSpaceDN/>
              <w:adjustRightInd/>
              <w:rPr>
                <w:rFonts w:ascii="Calibri" w:eastAsia="Calibri" w:hAnsi="Calibri" w:cs="Calibri"/>
                <w:b/>
                <w:bCs/>
                <w:color w:val="000000"/>
                <w:szCs w:val="22"/>
              </w:rPr>
            </w:pPr>
            <w:r w:rsidRPr="00037E00">
              <w:rPr>
                <w:rFonts w:ascii="Calibri" w:eastAsia="Calibri" w:hAnsi="Calibri" w:cs="Calibri"/>
                <w:b/>
                <w:bCs/>
                <w:color w:val="000000"/>
                <w:szCs w:val="22"/>
              </w:rPr>
              <w:t>Part 1 - Network Installation- hardware and software</w:t>
            </w:r>
            <w:r>
              <w:rPr>
                <w:rFonts w:ascii="Calibri" w:eastAsia="Calibri" w:hAnsi="Calibri" w:cs="Calibri"/>
                <w:b/>
                <w:bCs/>
                <w:color w:val="000000"/>
                <w:szCs w:val="22"/>
              </w:rPr>
              <w:br/>
            </w:r>
          </w:p>
          <w:p w14:paraId="1BE1B085" w14:textId="35CB187B" w:rsidR="00143587" w:rsidRPr="00143587" w:rsidRDefault="00143587" w:rsidP="00143587">
            <w:pPr>
              <w:widowControl/>
              <w:autoSpaceDE/>
              <w:autoSpaceDN/>
              <w:adjustRightInd/>
              <w:rPr>
                <w:rFonts w:ascii="Calibri" w:eastAsia="Times New Roman" w:hAnsi="Calibri" w:cs="Calibri"/>
                <w:bCs/>
                <w:color w:val="000000"/>
                <w:szCs w:val="22"/>
              </w:rPr>
            </w:pPr>
            <w:r w:rsidRPr="00037E00">
              <w:rPr>
                <w:rFonts w:ascii="Calibri" w:eastAsia="Times New Roman" w:hAnsi="Calibri" w:cs="Calibri"/>
                <w:bCs/>
                <w:color w:val="000000"/>
                <w:szCs w:val="22"/>
              </w:rPr>
              <w:t>1</w:t>
            </w:r>
            <w:r w:rsidRPr="00037E00">
              <w:rPr>
                <w:rFonts w:ascii="Calibri" w:eastAsia="Times New Roman" w:hAnsi="Calibri" w:cs="Calibri"/>
                <w:b/>
                <w:bCs/>
                <w:color w:val="000000"/>
                <w:szCs w:val="22"/>
              </w:rPr>
              <w:t xml:space="preserve">. </w:t>
            </w:r>
            <w:r w:rsidRPr="00037E00">
              <w:rPr>
                <w:rFonts w:ascii="Calibri" w:eastAsia="Times New Roman" w:hAnsi="Calibri" w:cs="Calibri"/>
                <w:bCs/>
                <w:color w:val="000000"/>
                <w:szCs w:val="22"/>
              </w:rPr>
              <w:t xml:space="preserve">Connect your network devices </w:t>
            </w:r>
            <w:r w:rsidRPr="00037E00">
              <w:rPr>
                <w:rFonts w:ascii="Calibri" w:eastAsia="Times New Roman" w:hAnsi="Calibri" w:cs="Calibri"/>
                <w:bCs/>
                <w:color w:val="000000"/>
                <w:szCs w:val="22"/>
              </w:rPr>
              <w:br/>
            </w:r>
            <w:r w:rsidRPr="00037E00">
              <w:rPr>
                <w:rFonts w:ascii="Calibri" w:eastAsia="Calibri" w:hAnsi="Calibri" w:cs="Calibri"/>
                <w:bCs/>
                <w:color w:val="000000"/>
                <w:szCs w:val="22"/>
              </w:rPr>
              <w:t xml:space="preserve">2. Install and configure hardware devices </w:t>
            </w:r>
            <w:r w:rsidRPr="00037E00">
              <w:rPr>
                <w:rFonts w:ascii="Calibri" w:eastAsia="Calibri" w:hAnsi="Calibri" w:cs="Calibri"/>
                <w:bCs/>
                <w:color w:val="000000"/>
                <w:szCs w:val="22"/>
              </w:rPr>
              <w:br/>
              <w:t>3. Download and install, configure software for your client, e.g., ZOOM or Teams</w:t>
            </w:r>
            <w:r>
              <w:rPr>
                <w:rFonts w:ascii="Calibri" w:eastAsia="Times New Roman" w:hAnsi="Calibri" w:cs="Calibri"/>
                <w:bCs/>
                <w:color w:val="000000"/>
                <w:szCs w:val="22"/>
              </w:rPr>
              <w:br/>
            </w:r>
          </w:p>
        </w:tc>
      </w:tr>
    </w:tbl>
    <w:p w14:paraId="7F923F3C" w14:textId="238068D5" w:rsidR="00143587" w:rsidRDefault="00143587">
      <w:pPr>
        <w:rPr>
          <w:rFonts w:cstheme="minorHAnsi"/>
          <w:szCs w:val="22"/>
        </w:rPr>
      </w:pPr>
    </w:p>
    <w:p w14:paraId="10426775" w14:textId="77777777" w:rsidR="00143587" w:rsidRPr="005851BE" w:rsidRDefault="00143587">
      <w:pPr>
        <w:rPr>
          <w:rFonts w:cstheme="minorHAnsi"/>
          <w:szCs w:val="22"/>
        </w:rPr>
      </w:pPr>
    </w:p>
    <w:tbl>
      <w:tblPr>
        <w:tblStyle w:val="TableGrid"/>
        <w:tblpPr w:leftFromText="181" w:rightFromText="181" w:vertAnchor="text" w:horzAnchor="margin" w:tblpX="-288" w:tblpY="1"/>
        <w:tblW w:w="9776" w:type="dxa"/>
        <w:tblLook w:val="04A0" w:firstRow="1" w:lastRow="0" w:firstColumn="1" w:lastColumn="0" w:noHBand="0" w:noVBand="1"/>
      </w:tblPr>
      <w:tblGrid>
        <w:gridCol w:w="9776"/>
      </w:tblGrid>
      <w:tr w:rsidR="00143587" w:rsidRPr="005851BE" w14:paraId="3BE7D93E" w14:textId="77777777" w:rsidTr="00143587">
        <w:trPr>
          <w:cantSplit/>
        </w:trPr>
        <w:tc>
          <w:tcPr>
            <w:tcW w:w="9776" w:type="dxa"/>
            <w:tcBorders>
              <w:bottom w:val="single" w:sz="4" w:space="0" w:color="000000" w:themeColor="text1"/>
            </w:tcBorders>
          </w:tcPr>
          <w:p w14:paraId="71F0AA0E" w14:textId="77777777" w:rsidR="00143587" w:rsidRPr="00037E00" w:rsidRDefault="00143587" w:rsidP="00143587">
            <w:pPr>
              <w:widowControl/>
              <w:autoSpaceDE/>
              <w:autoSpaceDN/>
              <w:adjustRightInd/>
              <w:spacing w:after="100" w:afterAutospacing="1"/>
              <w:rPr>
                <w:rFonts w:ascii="Calibri" w:eastAsia="MS Mincho" w:hAnsi="Calibri" w:cs="Calibri"/>
                <w:color w:val="000000"/>
                <w:szCs w:val="22"/>
              </w:rPr>
            </w:pPr>
            <w:r w:rsidRPr="00037E00">
              <w:rPr>
                <w:rFonts w:ascii="Calibri" w:eastAsia="Calibri" w:hAnsi="Calibri" w:cs="Calibri"/>
                <w:b/>
                <w:bCs/>
                <w:color w:val="000000"/>
                <w:szCs w:val="22"/>
              </w:rPr>
              <w:t>Part 2 - Test and secure the network according to organisational procedures</w:t>
            </w:r>
            <w:r w:rsidRPr="00037E00">
              <w:rPr>
                <w:rFonts w:ascii="Calibri" w:eastAsia="Calibri" w:hAnsi="Calibri" w:cs="Calibri"/>
                <w:b/>
                <w:bCs/>
                <w:color w:val="000000"/>
                <w:szCs w:val="22"/>
              </w:rPr>
              <w:br/>
            </w:r>
            <w:r w:rsidRPr="00037E00">
              <w:rPr>
                <w:rFonts w:ascii="Calibri" w:eastAsia="MS Mincho" w:hAnsi="Calibri" w:cs="Calibri"/>
                <w:color w:val="000000"/>
                <w:szCs w:val="22"/>
              </w:rPr>
              <w:t>You are required to investigate and resolve issues raised by your clients according to organisations policies and procedures. After these steps, you can request a final sign-off to conclude your services.</w:t>
            </w:r>
          </w:p>
          <w:p w14:paraId="38B8CC4E" w14:textId="77777777" w:rsidR="00143587" w:rsidRPr="00037E00" w:rsidRDefault="00143587" w:rsidP="00143587">
            <w:pPr>
              <w:widowControl/>
              <w:autoSpaceDE/>
              <w:autoSpaceDN/>
              <w:adjustRightInd/>
              <w:spacing w:after="100" w:afterAutospacing="1"/>
              <w:rPr>
                <w:rFonts w:ascii="Calibri" w:eastAsia="MS Mincho" w:hAnsi="Calibri" w:cs="Calibri"/>
                <w:color w:val="000000"/>
                <w:szCs w:val="22"/>
              </w:rPr>
            </w:pPr>
            <w:r w:rsidRPr="00037E00">
              <w:rPr>
                <w:rFonts w:ascii="Calibri" w:eastAsia="MS Mincho" w:hAnsi="Calibri" w:cs="Calibri"/>
                <w:color w:val="000000"/>
                <w:szCs w:val="22"/>
              </w:rPr>
              <w:t>Your organisation requires all testing and troubleshooting tasks to be documented, including the testing date, images and description of testing outcomes. For future maintenance purposes, the testing should also include trying two different authentication methods, Wi-Fi protocols, or channels. Complete the tasks below:</w:t>
            </w:r>
          </w:p>
          <w:p w14:paraId="2482917F" w14:textId="77777777" w:rsidR="00143587" w:rsidRPr="00037E00" w:rsidRDefault="00143587" w:rsidP="00143587">
            <w:pPr>
              <w:widowControl/>
              <w:numPr>
                <w:ilvl w:val="1"/>
                <w:numId w:val="20"/>
              </w:numPr>
              <w:autoSpaceDE/>
              <w:autoSpaceDN/>
              <w:adjustRightInd/>
              <w:spacing w:before="100" w:beforeAutospacing="1" w:after="100" w:afterAutospacing="1"/>
              <w:rPr>
                <w:rFonts w:ascii="Calibri" w:eastAsia="MS Mincho" w:hAnsi="Calibri" w:cs="Calibri"/>
                <w:bCs/>
                <w:color w:val="000000"/>
                <w:szCs w:val="22"/>
              </w:rPr>
            </w:pPr>
            <w:r w:rsidRPr="00037E00">
              <w:rPr>
                <w:rFonts w:ascii="Calibri" w:eastAsia="MS Mincho" w:hAnsi="Calibri" w:cs="Calibri"/>
                <w:bCs/>
                <w:color w:val="000000"/>
                <w:szCs w:val="22"/>
              </w:rPr>
              <w:t>Test the firmware of the Wi-Fi router and make sure it has been updated.</w:t>
            </w:r>
            <w:r w:rsidRPr="00037E00">
              <w:rPr>
                <w:rFonts w:ascii="Calibri" w:eastAsia="MS Mincho" w:hAnsi="Calibri" w:cs="Calibri"/>
                <w:bCs/>
                <w:color w:val="000000"/>
                <w:szCs w:val="22"/>
              </w:rPr>
              <w:br/>
            </w:r>
          </w:p>
          <w:p w14:paraId="401481B7" w14:textId="77777777" w:rsidR="00143587" w:rsidRPr="00037E00" w:rsidRDefault="00143587" w:rsidP="00143587">
            <w:pPr>
              <w:widowControl/>
              <w:numPr>
                <w:ilvl w:val="1"/>
                <w:numId w:val="20"/>
              </w:numPr>
              <w:autoSpaceDE/>
              <w:autoSpaceDN/>
              <w:adjustRightInd/>
              <w:spacing w:before="100" w:beforeAutospacing="1" w:after="100" w:afterAutospacing="1"/>
              <w:rPr>
                <w:rFonts w:ascii="Calibri" w:eastAsia="MS Mincho" w:hAnsi="Calibri" w:cs="Calibri"/>
                <w:bCs/>
                <w:color w:val="000000"/>
                <w:szCs w:val="22"/>
              </w:rPr>
            </w:pPr>
            <w:r w:rsidRPr="00037E00">
              <w:rPr>
                <w:rFonts w:ascii="Calibri" w:eastAsia="MS Mincho" w:hAnsi="Calibri" w:cs="Calibri"/>
                <w:bCs/>
                <w:color w:val="000000"/>
                <w:szCs w:val="22"/>
              </w:rPr>
              <w:t>Choose a testing tool and check the cause of connectivity issues for your client.</w:t>
            </w:r>
          </w:p>
          <w:p w14:paraId="6DC11561" w14:textId="77777777" w:rsidR="00143587" w:rsidRPr="00037E00" w:rsidRDefault="00143587" w:rsidP="00143587">
            <w:pPr>
              <w:widowControl/>
              <w:autoSpaceDE/>
              <w:autoSpaceDN/>
              <w:adjustRightInd/>
              <w:spacing w:before="100" w:beforeAutospacing="1" w:after="100" w:afterAutospacing="1"/>
              <w:ind w:left="720"/>
              <w:rPr>
                <w:rFonts w:ascii="Calibri" w:eastAsia="MS Mincho" w:hAnsi="Calibri" w:cs="Calibri"/>
                <w:color w:val="000000"/>
                <w:szCs w:val="22"/>
              </w:rPr>
            </w:pPr>
            <w:r w:rsidRPr="00037E00">
              <w:rPr>
                <w:rFonts w:ascii="Calibri" w:eastAsia="Calibri" w:hAnsi="Calibri" w:cs="Calibri"/>
                <w:color w:val="000000"/>
                <w:szCs w:val="22"/>
              </w:rPr>
              <w:t xml:space="preserve">All your users complain that they cannot use any network services; you checked the Wi-Fi router console and you review the network settings as follows: </w:t>
            </w:r>
          </w:p>
          <w:p w14:paraId="235E2A85" w14:textId="77777777" w:rsidR="00143587" w:rsidRPr="00037E00" w:rsidRDefault="00143587" w:rsidP="00143587">
            <w:pPr>
              <w:widowControl/>
              <w:autoSpaceDE/>
              <w:autoSpaceDN/>
              <w:adjustRightInd/>
              <w:spacing w:line="259" w:lineRule="auto"/>
              <w:ind w:left="720"/>
              <w:contextualSpacing/>
              <w:rPr>
                <w:rFonts w:ascii="Calibri" w:eastAsia="MS Mincho" w:hAnsi="Calibri" w:cs="Calibri"/>
                <w:color w:val="002060"/>
                <w:sz w:val="24"/>
                <w:szCs w:val="24"/>
              </w:rPr>
            </w:pPr>
            <w:r w:rsidRPr="00037E00">
              <w:rPr>
                <w:rFonts w:ascii="Calibri" w:eastAsia="Times New Roman" w:hAnsi="Calibri" w:cs="Calibri"/>
                <w:noProof/>
                <w:sz w:val="24"/>
                <w:szCs w:val="24"/>
              </w:rPr>
              <w:lastRenderedPageBreak/>
              <w:drawing>
                <wp:inline distT="0" distB="0" distL="0" distR="0" wp14:anchorId="4028F057" wp14:editId="7D991F6E">
                  <wp:extent cx="4996744" cy="3433948"/>
                  <wp:effectExtent l="152400" t="152400" r="356870" b="357505"/>
                  <wp:docPr id="69" name="Picture 6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10;&#10;Description automatically generated"/>
                          <pic:cNvPicPr/>
                        </pic:nvPicPr>
                        <pic:blipFill>
                          <a:blip r:embed="rId39"/>
                          <a:stretch>
                            <a:fillRect/>
                          </a:stretch>
                        </pic:blipFill>
                        <pic:spPr>
                          <a:xfrm>
                            <a:off x="0" y="0"/>
                            <a:ext cx="5001570" cy="3437264"/>
                          </a:xfrm>
                          <a:prstGeom prst="rect">
                            <a:avLst/>
                          </a:prstGeom>
                          <a:ln>
                            <a:noFill/>
                          </a:ln>
                          <a:effectLst>
                            <a:outerShdw blurRad="292100" dist="139700" dir="2700000" algn="tl" rotWithShape="0">
                              <a:srgbClr val="333333">
                                <a:alpha val="65000"/>
                              </a:srgbClr>
                            </a:outerShdw>
                          </a:effectLst>
                        </pic:spPr>
                      </pic:pic>
                    </a:graphicData>
                  </a:graphic>
                </wp:inline>
              </w:drawing>
            </w:r>
          </w:p>
          <w:p w14:paraId="6E91E297" w14:textId="7623B7C0" w:rsidR="00143587" w:rsidRPr="00037E00" w:rsidRDefault="00E9206F" w:rsidP="00E9206F">
            <w:pPr>
              <w:widowControl/>
              <w:autoSpaceDE/>
              <w:autoSpaceDN/>
              <w:adjustRightInd/>
              <w:ind w:left="1440"/>
              <w:jc w:val="center"/>
              <w:rPr>
                <w:rFonts w:ascii="Calibri" w:eastAsia="Calibri" w:hAnsi="Calibri" w:cs="Calibri"/>
                <w:color w:val="002060"/>
                <w:sz w:val="24"/>
                <w:szCs w:val="24"/>
              </w:rPr>
            </w:pPr>
            <w:r>
              <w:rPr>
                <w:rFonts w:cstheme="minorHAnsi"/>
                <w:sz w:val="16"/>
                <w:szCs w:val="16"/>
              </w:rPr>
              <w:t>©</w:t>
            </w:r>
            <w:r w:rsidRPr="001C6AE6">
              <w:rPr>
                <w:sz w:val="16"/>
                <w:szCs w:val="16"/>
              </w:rPr>
              <w:t xml:space="preserve">Sunraysia Institute of TAFE </w:t>
            </w:r>
            <w:r>
              <w:rPr>
                <w:sz w:val="16"/>
                <w:szCs w:val="16"/>
              </w:rPr>
              <w:t>2021</w:t>
            </w:r>
          </w:p>
          <w:p w14:paraId="6DAEB67C" w14:textId="77777777" w:rsidR="00143587" w:rsidRPr="00037E00" w:rsidRDefault="00143587" w:rsidP="00143587">
            <w:pPr>
              <w:widowControl/>
              <w:numPr>
                <w:ilvl w:val="1"/>
                <w:numId w:val="20"/>
              </w:numPr>
              <w:autoSpaceDE/>
              <w:autoSpaceDN/>
              <w:adjustRightInd/>
              <w:spacing w:after="100" w:afterAutospacing="1"/>
              <w:rPr>
                <w:rFonts w:ascii="Calibri" w:eastAsia="MS Mincho" w:hAnsi="Calibri" w:cs="Calibri"/>
                <w:bCs/>
                <w:color w:val="000000"/>
                <w:szCs w:val="22"/>
              </w:rPr>
            </w:pPr>
            <w:r w:rsidRPr="00037E00">
              <w:rPr>
                <w:rFonts w:ascii="Calibri" w:eastAsia="MS Mincho" w:hAnsi="Calibri" w:cs="Calibri"/>
                <w:bCs/>
                <w:color w:val="000000"/>
                <w:szCs w:val="22"/>
              </w:rPr>
              <w:t xml:space="preserve">Select, and configure security protocols.  </w:t>
            </w:r>
            <w:r w:rsidRPr="00037E00">
              <w:rPr>
                <w:rFonts w:ascii="Calibri" w:eastAsia="MS Mincho" w:hAnsi="Calibri" w:cs="Calibri"/>
                <w:bCs/>
                <w:color w:val="000000"/>
                <w:szCs w:val="22"/>
              </w:rPr>
              <w:br/>
            </w:r>
          </w:p>
          <w:p w14:paraId="629BA828" w14:textId="77777777" w:rsidR="00143587" w:rsidRPr="00037E00" w:rsidRDefault="00143587" w:rsidP="00143587">
            <w:pPr>
              <w:widowControl/>
              <w:numPr>
                <w:ilvl w:val="1"/>
                <w:numId w:val="20"/>
              </w:numPr>
              <w:autoSpaceDE/>
              <w:autoSpaceDN/>
              <w:adjustRightInd/>
              <w:rPr>
                <w:rFonts w:ascii="Calibri" w:eastAsia="MS Mincho" w:hAnsi="Calibri" w:cs="Calibri"/>
                <w:bCs/>
                <w:color w:val="000000"/>
                <w:szCs w:val="22"/>
              </w:rPr>
            </w:pPr>
            <w:r w:rsidRPr="00037E00">
              <w:rPr>
                <w:rFonts w:ascii="Calibri" w:eastAsia="MS Mincho" w:hAnsi="Calibri" w:cs="Calibri"/>
                <w:bCs/>
                <w:color w:val="000000"/>
                <w:szCs w:val="22"/>
              </w:rPr>
              <w:t xml:space="preserve">Resolve security issues. </w:t>
            </w:r>
          </w:p>
          <w:p w14:paraId="088F0324" w14:textId="77777777" w:rsidR="00143587" w:rsidRPr="00037E00" w:rsidRDefault="00143587" w:rsidP="00143587">
            <w:pPr>
              <w:widowControl/>
              <w:autoSpaceDE/>
              <w:autoSpaceDN/>
              <w:adjustRightInd/>
              <w:ind w:left="720"/>
              <w:rPr>
                <w:rFonts w:ascii="Calibri" w:eastAsia="Calibri" w:hAnsi="Calibri" w:cs="Calibri"/>
                <w:color w:val="002060"/>
                <w:sz w:val="24"/>
                <w:szCs w:val="24"/>
              </w:rPr>
            </w:pPr>
          </w:p>
          <w:p w14:paraId="7178322C" w14:textId="77777777" w:rsidR="00143587" w:rsidRPr="00037E00" w:rsidRDefault="00143587" w:rsidP="00143587">
            <w:pPr>
              <w:widowControl/>
              <w:autoSpaceDE/>
              <w:autoSpaceDN/>
              <w:adjustRightInd/>
              <w:ind w:left="720"/>
              <w:rPr>
                <w:rFonts w:ascii="Calibri" w:eastAsia="Times New Roman" w:hAnsi="Calibri" w:cs="Arial"/>
                <w:color w:val="000000"/>
                <w:szCs w:val="22"/>
              </w:rPr>
            </w:pPr>
            <w:r w:rsidRPr="00037E00">
              <w:rPr>
                <w:rFonts w:ascii="Calibri" w:eastAsia="Calibri" w:hAnsi="Calibri" w:cs="Arial"/>
                <w:color w:val="000000"/>
                <w:szCs w:val="22"/>
              </w:rPr>
              <w:t>When you check the configuration, a tool is used to scan all user computers and you find two computers having the same IP address. This could be a DHCP issue or suspected intrusion, you need to verify the cause and fix the issue</w:t>
            </w:r>
          </w:p>
          <w:p w14:paraId="2B29C7BC" w14:textId="534D303E" w:rsidR="00143587" w:rsidRDefault="00143587" w:rsidP="00143587">
            <w:pPr>
              <w:widowControl/>
              <w:autoSpaceDE/>
              <w:autoSpaceDN/>
              <w:adjustRightInd/>
              <w:ind w:left="720"/>
              <w:jc w:val="center"/>
              <w:rPr>
                <w:rFonts w:ascii="Calibri" w:eastAsia="Times New Roman" w:hAnsi="Calibri" w:cs="Arial"/>
                <w:color w:val="000000"/>
                <w:szCs w:val="22"/>
              </w:rPr>
            </w:pPr>
            <w:r w:rsidRPr="00037E00">
              <w:rPr>
                <w:rFonts w:ascii="Calibri" w:eastAsia="Times New Roman" w:hAnsi="Calibri" w:cs="Calibri"/>
                <w:noProof/>
                <w:color w:val="000000"/>
                <w:szCs w:val="22"/>
              </w:rPr>
              <w:drawing>
                <wp:inline distT="0" distB="0" distL="0" distR="0" wp14:anchorId="7657B964" wp14:editId="1E702A0A">
                  <wp:extent cx="3484245" cy="162628"/>
                  <wp:effectExtent l="133350" t="152400" r="344805" b="370840"/>
                  <wp:docPr id="70" name="Picture 7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rotWithShape="1">
                          <a:blip r:embed="rId40">
                            <a:extLst>
                              <a:ext uri="{28A0092B-C50C-407E-A947-70E740481C1C}">
                                <a14:useLocalDpi xmlns:a14="http://schemas.microsoft.com/office/drawing/2010/main" val="0"/>
                              </a:ext>
                            </a:extLst>
                          </a:blip>
                          <a:srcRect l="37557" t="55407" b="38579"/>
                          <a:stretch/>
                        </pic:blipFill>
                        <pic:spPr bwMode="auto">
                          <a:xfrm>
                            <a:off x="0" y="0"/>
                            <a:ext cx="3485343" cy="162679"/>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3409F27" w14:textId="405ADEB4" w:rsidR="00E9206F" w:rsidRPr="00037E00" w:rsidRDefault="00E9206F" w:rsidP="00143587">
            <w:pPr>
              <w:widowControl/>
              <w:autoSpaceDE/>
              <w:autoSpaceDN/>
              <w:adjustRightInd/>
              <w:ind w:left="720"/>
              <w:jc w:val="center"/>
              <w:rPr>
                <w:rFonts w:ascii="Calibri" w:eastAsia="Times New Roman" w:hAnsi="Calibri" w:cs="Arial"/>
                <w:color w:val="000000"/>
                <w:szCs w:val="22"/>
              </w:rPr>
            </w:pPr>
            <w:r>
              <w:rPr>
                <w:rFonts w:cstheme="minorHAnsi"/>
                <w:sz w:val="16"/>
                <w:szCs w:val="16"/>
              </w:rPr>
              <w:t>©</w:t>
            </w:r>
            <w:r w:rsidRPr="001C6AE6">
              <w:rPr>
                <w:sz w:val="16"/>
                <w:szCs w:val="16"/>
              </w:rPr>
              <w:t xml:space="preserve">Sunraysia Institute of TAFE </w:t>
            </w:r>
            <w:r>
              <w:rPr>
                <w:sz w:val="16"/>
                <w:szCs w:val="16"/>
              </w:rPr>
              <w:t>2021</w:t>
            </w:r>
          </w:p>
          <w:p w14:paraId="7CE0339C" w14:textId="77777777" w:rsidR="00143587" w:rsidRPr="00037E00" w:rsidRDefault="00143587" w:rsidP="00143587">
            <w:pPr>
              <w:widowControl/>
              <w:numPr>
                <w:ilvl w:val="1"/>
                <w:numId w:val="20"/>
              </w:numPr>
              <w:autoSpaceDE/>
              <w:autoSpaceDN/>
              <w:adjustRightInd/>
              <w:spacing w:after="100" w:afterAutospacing="1"/>
              <w:rPr>
                <w:rFonts w:ascii="Calibri" w:eastAsia="MS Mincho" w:hAnsi="Calibri" w:cs="Calibri"/>
                <w:bCs/>
                <w:color w:val="000000"/>
                <w:szCs w:val="22"/>
              </w:rPr>
            </w:pPr>
            <w:r w:rsidRPr="00037E00">
              <w:rPr>
                <w:rFonts w:ascii="Calibri" w:eastAsia="MS Mincho" w:hAnsi="Calibri" w:cs="Calibri"/>
                <w:bCs/>
                <w:color w:val="000000"/>
                <w:szCs w:val="22"/>
              </w:rPr>
              <w:t>Test the function and connectivity of one of the installed software</w:t>
            </w:r>
          </w:p>
          <w:p w14:paraId="58B892E2" w14:textId="0497BBF7" w:rsidR="00143587" w:rsidRPr="005851BE" w:rsidRDefault="00143587" w:rsidP="00143587">
            <w:pPr>
              <w:spacing w:after="200" w:line="276" w:lineRule="auto"/>
              <w:rPr>
                <w:rFonts w:cstheme="minorHAnsi"/>
                <w:szCs w:val="22"/>
              </w:rPr>
            </w:pPr>
          </w:p>
        </w:tc>
      </w:tr>
    </w:tbl>
    <w:p w14:paraId="3890BC5E" w14:textId="77777777" w:rsidR="00143587" w:rsidRDefault="00143587" w:rsidP="00143587"/>
    <w:p w14:paraId="7B1E04A7" w14:textId="036E071E" w:rsidR="00037E00" w:rsidRPr="00143587" w:rsidRDefault="00037E00" w:rsidP="00143587">
      <w:pPr>
        <w:widowControl/>
        <w:autoSpaceDE/>
        <w:autoSpaceDN/>
        <w:adjustRightInd/>
        <w:rPr>
          <w:rFonts w:ascii="Calibri" w:eastAsia="Times New Roman" w:hAnsi="Calibri" w:cs="Calibri"/>
          <w:bCs/>
          <w:color w:val="000000"/>
          <w:szCs w:val="22"/>
        </w:rPr>
        <w:sectPr w:rsidR="00037E00" w:rsidRPr="00143587" w:rsidSect="004E6F22">
          <w:pgSz w:w="11907" w:h="16840" w:code="9"/>
          <w:pgMar w:top="1418" w:right="1077" w:bottom="1418" w:left="1077" w:header="284" w:footer="215" w:gutter="0"/>
          <w:cols w:space="720"/>
          <w:noEndnote/>
          <w:docGrid w:linePitch="326"/>
        </w:sectPr>
      </w:pPr>
    </w:p>
    <w:tbl>
      <w:tblPr>
        <w:tblStyle w:val="ARATable4"/>
        <w:tblpPr w:leftFromText="181" w:rightFromText="181" w:vertAnchor="text" w:horzAnchor="margin" w:tblpX="1" w:tblpY="1"/>
        <w:tblW w:w="9776" w:type="dxa"/>
        <w:tblLayout w:type="fixed"/>
        <w:tblCellMar>
          <w:left w:w="120" w:type="dxa"/>
          <w:right w:w="120" w:type="dxa"/>
        </w:tblCellMar>
        <w:tblLook w:val="04A0" w:firstRow="1" w:lastRow="0" w:firstColumn="1" w:lastColumn="0" w:noHBand="0" w:noVBand="1"/>
      </w:tblPr>
      <w:tblGrid>
        <w:gridCol w:w="2452"/>
        <w:gridCol w:w="1087"/>
        <w:gridCol w:w="851"/>
        <w:gridCol w:w="2126"/>
        <w:gridCol w:w="1276"/>
        <w:gridCol w:w="1984"/>
      </w:tblGrid>
      <w:tr w:rsidR="00037E00" w:rsidRPr="00037E00" w14:paraId="559927A1" w14:textId="77777777" w:rsidTr="007126BB">
        <w:trPr>
          <w:trHeight w:val="567"/>
        </w:trPr>
        <w:tc>
          <w:tcPr>
            <w:tcW w:w="9776" w:type="dxa"/>
            <w:gridSpan w:val="6"/>
            <w:shd w:val="clear" w:color="auto" w:fill="F2F2F2"/>
          </w:tcPr>
          <w:p w14:paraId="76DB4955" w14:textId="57C18E65" w:rsidR="00037E00" w:rsidRPr="00037E00" w:rsidRDefault="00037E00" w:rsidP="00037E00">
            <w:pPr>
              <w:widowControl/>
              <w:autoSpaceDE/>
              <w:autoSpaceDN/>
              <w:adjustRightInd/>
              <w:spacing w:before="60" w:after="60"/>
              <w:rPr>
                <w:rFonts w:cs="Calibri"/>
                <w:color w:val="FF0000"/>
                <w:sz w:val="32"/>
                <w:szCs w:val="32"/>
              </w:rPr>
            </w:pPr>
            <w:r w:rsidRPr="00037E00">
              <w:rPr>
                <w:rFonts w:cs="Calibri"/>
                <w:b/>
                <w:bCs/>
                <w:sz w:val="32"/>
                <w:szCs w:val="32"/>
              </w:rPr>
              <w:lastRenderedPageBreak/>
              <w:t>Observation Checklist</w:t>
            </w:r>
          </w:p>
        </w:tc>
      </w:tr>
      <w:tr w:rsidR="00037E00" w:rsidRPr="00037E00" w14:paraId="588BACB3" w14:textId="77777777" w:rsidTr="007126BB">
        <w:trPr>
          <w:trHeight w:val="567"/>
        </w:trPr>
        <w:tc>
          <w:tcPr>
            <w:tcW w:w="9776" w:type="dxa"/>
            <w:gridSpan w:val="6"/>
            <w:shd w:val="clear" w:color="auto" w:fill="F2F2F2"/>
            <w:vAlign w:val="center"/>
          </w:tcPr>
          <w:p w14:paraId="6F923F1A" w14:textId="77777777" w:rsidR="00037E00" w:rsidRPr="00037E00" w:rsidRDefault="00037E00" w:rsidP="00037E00">
            <w:pPr>
              <w:widowControl/>
              <w:autoSpaceDE/>
              <w:autoSpaceDN/>
              <w:adjustRightInd/>
              <w:spacing w:before="60" w:after="60"/>
              <w:rPr>
                <w:rFonts w:cs="Calibri"/>
                <w:bCs/>
                <w:szCs w:val="22"/>
              </w:rPr>
            </w:pPr>
            <w:r w:rsidRPr="00037E00">
              <w:rPr>
                <w:rFonts w:cs="Calibri"/>
                <w:bCs/>
                <w:szCs w:val="22"/>
              </w:rPr>
              <w:t>ICTSAS310 – Install, configure and secure a small office or home office network</w:t>
            </w:r>
          </w:p>
        </w:tc>
      </w:tr>
      <w:tr w:rsidR="00037E00" w:rsidRPr="00037E00" w14:paraId="16EC9D9C" w14:textId="77777777" w:rsidTr="007126BB">
        <w:trPr>
          <w:trHeight w:val="567"/>
        </w:trPr>
        <w:tc>
          <w:tcPr>
            <w:tcW w:w="2452" w:type="dxa"/>
            <w:shd w:val="clear" w:color="auto" w:fill="F2F2F2"/>
            <w:vAlign w:val="center"/>
          </w:tcPr>
          <w:p w14:paraId="016D2A5E" w14:textId="77777777" w:rsidR="00037E00" w:rsidRPr="00037E00" w:rsidRDefault="00037E00" w:rsidP="00037E00">
            <w:pPr>
              <w:widowControl/>
              <w:autoSpaceDE/>
              <w:autoSpaceDN/>
              <w:adjustRightInd/>
              <w:spacing w:before="60" w:after="60"/>
              <w:rPr>
                <w:rFonts w:cs="Calibri"/>
                <w:b/>
                <w:bCs/>
                <w:szCs w:val="22"/>
              </w:rPr>
            </w:pPr>
            <w:permStart w:id="1902803315" w:edGrp="everyone" w:colFirst="1" w:colLast="1"/>
            <w:permStart w:id="300233067" w:edGrp="everyone" w:colFirst="3" w:colLast="3"/>
            <w:r w:rsidRPr="00037E00">
              <w:rPr>
                <w:rFonts w:cs="Calibri"/>
                <w:b/>
                <w:bCs/>
                <w:szCs w:val="22"/>
              </w:rPr>
              <w:t xml:space="preserve">Student’s Name: </w:t>
            </w:r>
          </w:p>
        </w:tc>
        <w:tc>
          <w:tcPr>
            <w:tcW w:w="4064" w:type="dxa"/>
            <w:gridSpan w:val="3"/>
            <w:vAlign w:val="center"/>
          </w:tcPr>
          <w:p w14:paraId="53FF1BBC" w14:textId="77777777" w:rsidR="00037E00" w:rsidRPr="00037E00" w:rsidRDefault="00037E00" w:rsidP="00037E00">
            <w:pPr>
              <w:widowControl/>
              <w:autoSpaceDE/>
              <w:autoSpaceDN/>
              <w:adjustRightInd/>
              <w:spacing w:before="60" w:after="60"/>
              <w:rPr>
                <w:rFonts w:cs="Calibri"/>
                <w:szCs w:val="22"/>
              </w:rPr>
            </w:pPr>
          </w:p>
        </w:tc>
        <w:tc>
          <w:tcPr>
            <w:tcW w:w="1276" w:type="dxa"/>
            <w:shd w:val="clear" w:color="auto" w:fill="F2F2F2"/>
            <w:vAlign w:val="center"/>
          </w:tcPr>
          <w:p w14:paraId="7CD7CEFD" w14:textId="77777777" w:rsidR="00037E00" w:rsidRPr="00037E00" w:rsidRDefault="00037E00" w:rsidP="00037E00">
            <w:pPr>
              <w:widowControl/>
              <w:autoSpaceDE/>
              <w:autoSpaceDN/>
              <w:adjustRightInd/>
              <w:spacing w:before="60" w:after="60"/>
              <w:rPr>
                <w:rFonts w:cs="Calibri"/>
                <w:szCs w:val="22"/>
              </w:rPr>
            </w:pPr>
            <w:r w:rsidRPr="00037E00">
              <w:rPr>
                <w:rFonts w:cs="Calibri"/>
                <w:b/>
                <w:szCs w:val="22"/>
              </w:rPr>
              <w:t>Student ID:</w:t>
            </w:r>
          </w:p>
        </w:tc>
        <w:tc>
          <w:tcPr>
            <w:tcW w:w="1984" w:type="dxa"/>
          </w:tcPr>
          <w:p w14:paraId="7E2CC774" w14:textId="77777777" w:rsidR="00037E00" w:rsidRPr="00037E00" w:rsidRDefault="00037E00" w:rsidP="00037E00">
            <w:pPr>
              <w:widowControl/>
              <w:autoSpaceDE/>
              <w:autoSpaceDN/>
              <w:adjustRightInd/>
              <w:spacing w:before="60" w:after="60"/>
              <w:rPr>
                <w:rFonts w:cs="Calibri"/>
                <w:szCs w:val="22"/>
              </w:rPr>
            </w:pPr>
          </w:p>
        </w:tc>
      </w:tr>
      <w:permEnd w:id="1902803315"/>
      <w:permEnd w:id="300233067"/>
      <w:tr w:rsidR="00037E00" w:rsidRPr="00037E00" w14:paraId="3253047E" w14:textId="77777777" w:rsidTr="007126BB">
        <w:trPr>
          <w:trHeight w:val="567"/>
        </w:trPr>
        <w:tc>
          <w:tcPr>
            <w:tcW w:w="2452" w:type="dxa"/>
            <w:shd w:val="clear" w:color="auto" w:fill="F2F2F2"/>
          </w:tcPr>
          <w:p w14:paraId="0E6735E1" w14:textId="77777777" w:rsidR="00037E00" w:rsidRPr="00037E00" w:rsidRDefault="00037E00" w:rsidP="00037E00">
            <w:pPr>
              <w:widowControl/>
              <w:autoSpaceDE/>
              <w:autoSpaceDN/>
              <w:adjustRightInd/>
              <w:spacing w:before="60" w:after="60"/>
              <w:rPr>
                <w:rFonts w:cs="Calibri"/>
                <w:b/>
                <w:bCs/>
                <w:szCs w:val="22"/>
              </w:rPr>
            </w:pPr>
            <w:r w:rsidRPr="00037E00">
              <w:rPr>
                <w:rFonts w:cs="Calibri"/>
                <w:b/>
                <w:bCs/>
                <w:szCs w:val="22"/>
              </w:rPr>
              <w:t>Student Instructions:</w:t>
            </w:r>
          </w:p>
        </w:tc>
        <w:tc>
          <w:tcPr>
            <w:tcW w:w="7324" w:type="dxa"/>
            <w:gridSpan w:val="5"/>
            <w:shd w:val="clear" w:color="auto" w:fill="F2F2F2"/>
          </w:tcPr>
          <w:p w14:paraId="288AA1CD" w14:textId="77777777" w:rsidR="00037E00" w:rsidRPr="00037E00" w:rsidRDefault="00037E00" w:rsidP="00037E00">
            <w:pPr>
              <w:widowControl/>
              <w:autoSpaceDE/>
              <w:autoSpaceDN/>
              <w:adjustRightInd/>
              <w:spacing w:before="60" w:after="60"/>
              <w:rPr>
                <w:rFonts w:cs="Calibri"/>
                <w:szCs w:val="22"/>
              </w:rPr>
            </w:pPr>
            <w:r w:rsidRPr="00037E00">
              <w:rPr>
                <w:rFonts w:cs="Calibri"/>
                <w:szCs w:val="22"/>
              </w:rPr>
              <w:t xml:space="preserve">You will be observed by an assessor completing the following task/s. During the task/s you may be asked oral questions by the assessor to confirm your understanding. </w:t>
            </w:r>
          </w:p>
          <w:p w14:paraId="696DFDA0" w14:textId="77777777" w:rsidR="00037E00" w:rsidRPr="00037E00" w:rsidRDefault="00037E00" w:rsidP="00037E00">
            <w:pPr>
              <w:widowControl/>
              <w:autoSpaceDE/>
              <w:autoSpaceDN/>
              <w:adjustRightInd/>
              <w:spacing w:before="60" w:after="60"/>
              <w:rPr>
                <w:rFonts w:cs="Calibri"/>
                <w:szCs w:val="22"/>
              </w:rPr>
            </w:pPr>
            <w:r w:rsidRPr="00037E00">
              <w:rPr>
                <w:rFonts w:cs="Calibri"/>
                <w:szCs w:val="22"/>
              </w:rPr>
              <w:t xml:space="preserve">Observations will be recorded by the assessor as </w:t>
            </w:r>
            <w:r w:rsidRPr="00037E00">
              <w:rPr>
                <w:rFonts w:cs="Calibri"/>
                <w:b/>
                <w:szCs w:val="22"/>
              </w:rPr>
              <w:t>S</w:t>
            </w:r>
            <w:r w:rsidRPr="00037E00">
              <w:rPr>
                <w:rFonts w:cs="Calibri"/>
                <w:szCs w:val="22"/>
              </w:rPr>
              <w:t xml:space="preserve"> if the task/s has been performed to a satisfactory skill level or </w:t>
            </w:r>
            <w:r w:rsidRPr="00037E00">
              <w:rPr>
                <w:rFonts w:cs="Calibri"/>
                <w:b/>
                <w:szCs w:val="22"/>
              </w:rPr>
              <w:t>NS</w:t>
            </w:r>
            <w:r w:rsidRPr="00037E00">
              <w:rPr>
                <w:rFonts w:cs="Calibri"/>
                <w:szCs w:val="22"/>
              </w:rPr>
              <w:t xml:space="preserve"> if the task/s have NOT been performed satisfactorily.</w:t>
            </w:r>
          </w:p>
          <w:p w14:paraId="3BA7E041" w14:textId="77777777" w:rsidR="00037E00" w:rsidRPr="00037E00" w:rsidRDefault="00037E00" w:rsidP="00037E00">
            <w:pPr>
              <w:widowControl/>
              <w:autoSpaceDE/>
              <w:autoSpaceDN/>
              <w:adjustRightInd/>
              <w:spacing w:before="60" w:after="60"/>
              <w:rPr>
                <w:rFonts w:cs="Calibri"/>
                <w:szCs w:val="22"/>
              </w:rPr>
            </w:pPr>
            <w:r w:rsidRPr="00037E00">
              <w:rPr>
                <w:rFonts w:cs="Calibri"/>
                <w:szCs w:val="22"/>
              </w:rPr>
              <w:t>You must achieve a satisfactory result for the whole of the task.</w:t>
            </w:r>
          </w:p>
        </w:tc>
      </w:tr>
      <w:tr w:rsidR="00037E00" w:rsidRPr="00037E00" w14:paraId="45993426" w14:textId="77777777" w:rsidTr="001E500B">
        <w:trPr>
          <w:trHeight w:val="331"/>
        </w:trPr>
        <w:tc>
          <w:tcPr>
            <w:tcW w:w="2452" w:type="dxa"/>
            <w:shd w:val="clear" w:color="auto" w:fill="F2F2F2"/>
            <w:vAlign w:val="center"/>
          </w:tcPr>
          <w:p w14:paraId="35E01850" w14:textId="77777777" w:rsidR="00037E00" w:rsidRPr="00037E00" w:rsidRDefault="00037E00" w:rsidP="00037E00">
            <w:pPr>
              <w:widowControl/>
              <w:autoSpaceDE/>
              <w:autoSpaceDN/>
              <w:adjustRightInd/>
              <w:spacing w:before="60" w:after="60"/>
              <w:rPr>
                <w:rFonts w:cs="Calibri"/>
                <w:b/>
                <w:bCs/>
                <w:szCs w:val="22"/>
              </w:rPr>
            </w:pPr>
            <w:r w:rsidRPr="00037E00">
              <w:rPr>
                <w:rFonts w:cs="Calibri"/>
                <w:b/>
                <w:bCs/>
                <w:szCs w:val="22"/>
              </w:rPr>
              <w:t>Description:</w:t>
            </w:r>
          </w:p>
        </w:tc>
        <w:tc>
          <w:tcPr>
            <w:tcW w:w="7324" w:type="dxa"/>
            <w:gridSpan w:val="5"/>
            <w:shd w:val="clear" w:color="auto" w:fill="FFFFFF"/>
            <w:vAlign w:val="center"/>
          </w:tcPr>
          <w:p w14:paraId="711173ED" w14:textId="77777777" w:rsidR="00037E00" w:rsidRPr="00037E00" w:rsidRDefault="00037E00" w:rsidP="00037E00">
            <w:pPr>
              <w:widowControl/>
              <w:autoSpaceDE/>
              <w:autoSpaceDN/>
              <w:adjustRightInd/>
              <w:spacing w:before="60" w:after="60"/>
              <w:rPr>
                <w:rFonts w:cs="Calibri"/>
                <w:color w:val="FF0000"/>
                <w:szCs w:val="22"/>
              </w:rPr>
            </w:pPr>
            <w:r w:rsidRPr="00037E00">
              <w:rPr>
                <w:rFonts w:cs="Calibri"/>
                <w:bCs/>
                <w:szCs w:val="22"/>
              </w:rPr>
              <w:t>Install, configure and test a small network</w:t>
            </w:r>
          </w:p>
        </w:tc>
      </w:tr>
      <w:tr w:rsidR="00037E00" w:rsidRPr="00037E00" w14:paraId="02E6E13C" w14:textId="77777777" w:rsidTr="001E500B">
        <w:trPr>
          <w:trHeight w:val="520"/>
        </w:trPr>
        <w:tc>
          <w:tcPr>
            <w:tcW w:w="2452" w:type="dxa"/>
            <w:shd w:val="clear" w:color="auto" w:fill="F2F2F2"/>
            <w:vAlign w:val="center"/>
          </w:tcPr>
          <w:p w14:paraId="217262C2" w14:textId="77777777" w:rsidR="00037E00" w:rsidRPr="00037E00" w:rsidRDefault="00037E00" w:rsidP="00037E00">
            <w:pPr>
              <w:widowControl/>
              <w:autoSpaceDE/>
              <w:autoSpaceDN/>
              <w:adjustRightInd/>
              <w:spacing w:before="60" w:after="60"/>
              <w:rPr>
                <w:rFonts w:cs="Calibri"/>
                <w:b/>
                <w:bCs/>
                <w:szCs w:val="22"/>
              </w:rPr>
            </w:pPr>
            <w:permStart w:id="1074232119" w:edGrp="everyone" w:colFirst="1" w:colLast="1"/>
            <w:r w:rsidRPr="00037E00">
              <w:rPr>
                <w:rFonts w:cs="Calibri"/>
                <w:b/>
                <w:bCs/>
                <w:szCs w:val="22"/>
              </w:rPr>
              <w:t>Location:</w:t>
            </w:r>
          </w:p>
        </w:tc>
        <w:tc>
          <w:tcPr>
            <w:tcW w:w="7324" w:type="dxa"/>
            <w:gridSpan w:val="5"/>
            <w:shd w:val="clear" w:color="auto" w:fill="auto"/>
            <w:vAlign w:val="center"/>
          </w:tcPr>
          <w:p w14:paraId="3C4374DC" w14:textId="77777777" w:rsidR="00037E00" w:rsidRPr="00037E00" w:rsidRDefault="00037E00" w:rsidP="00037E00">
            <w:pPr>
              <w:widowControl/>
              <w:autoSpaceDE/>
              <w:autoSpaceDN/>
              <w:adjustRightInd/>
              <w:spacing w:before="60" w:after="60"/>
              <w:rPr>
                <w:rFonts w:cs="Calibri"/>
                <w:color w:val="FF0000"/>
                <w:szCs w:val="22"/>
              </w:rPr>
            </w:pPr>
          </w:p>
        </w:tc>
      </w:tr>
      <w:permEnd w:id="1074232119"/>
      <w:tr w:rsidR="00037E00" w:rsidRPr="00037E00" w14:paraId="00BB9FDC" w14:textId="77777777" w:rsidTr="001E500B">
        <w:trPr>
          <w:trHeight w:val="570"/>
        </w:trPr>
        <w:tc>
          <w:tcPr>
            <w:tcW w:w="2452" w:type="dxa"/>
            <w:shd w:val="clear" w:color="auto" w:fill="F2F2F2"/>
            <w:vAlign w:val="center"/>
          </w:tcPr>
          <w:p w14:paraId="6E5B6EF2" w14:textId="77777777" w:rsidR="00037E00" w:rsidRPr="00037E00" w:rsidRDefault="00037E00" w:rsidP="00037E00">
            <w:pPr>
              <w:widowControl/>
              <w:autoSpaceDE/>
              <w:autoSpaceDN/>
              <w:adjustRightInd/>
              <w:spacing w:before="60" w:after="60"/>
              <w:rPr>
                <w:rFonts w:cs="Calibri"/>
                <w:b/>
                <w:bCs/>
                <w:szCs w:val="22"/>
              </w:rPr>
            </w:pPr>
            <w:r w:rsidRPr="00037E00">
              <w:rPr>
                <w:rFonts w:cs="Calibri"/>
                <w:b/>
                <w:bCs/>
                <w:szCs w:val="22"/>
              </w:rPr>
              <w:t xml:space="preserve">Client Details:                          </w:t>
            </w:r>
          </w:p>
        </w:tc>
        <w:tc>
          <w:tcPr>
            <w:tcW w:w="7324" w:type="dxa"/>
            <w:gridSpan w:val="5"/>
            <w:shd w:val="clear" w:color="auto" w:fill="auto"/>
            <w:vAlign w:val="center"/>
          </w:tcPr>
          <w:p w14:paraId="44BC23F1" w14:textId="77777777" w:rsidR="00037E00" w:rsidRPr="00037E00" w:rsidRDefault="00037E00" w:rsidP="00037E00">
            <w:pPr>
              <w:widowControl/>
              <w:autoSpaceDE/>
              <w:autoSpaceDN/>
              <w:adjustRightInd/>
              <w:spacing w:before="60" w:after="60"/>
              <w:rPr>
                <w:rFonts w:cs="Calibri"/>
                <w:szCs w:val="22"/>
              </w:rPr>
            </w:pPr>
            <w:r w:rsidRPr="00037E00">
              <w:rPr>
                <w:rFonts w:cs="Calibri"/>
                <w:szCs w:val="22"/>
              </w:rPr>
              <w:t>Refer case study</w:t>
            </w:r>
          </w:p>
        </w:tc>
      </w:tr>
      <w:tr w:rsidR="00037E00" w:rsidRPr="00037E00" w14:paraId="170C810B" w14:textId="77777777" w:rsidTr="007126BB">
        <w:trPr>
          <w:trHeight w:val="567"/>
          <w:tblHeader/>
        </w:trPr>
        <w:tc>
          <w:tcPr>
            <w:tcW w:w="3539" w:type="dxa"/>
            <w:gridSpan w:val="2"/>
            <w:shd w:val="clear" w:color="auto" w:fill="F2F2F2"/>
            <w:vAlign w:val="center"/>
          </w:tcPr>
          <w:p w14:paraId="38F05D17" w14:textId="77777777" w:rsidR="00037E00" w:rsidRPr="00037E00" w:rsidRDefault="00037E00" w:rsidP="00037E00">
            <w:pPr>
              <w:widowControl/>
              <w:autoSpaceDE/>
              <w:autoSpaceDN/>
              <w:adjustRightInd/>
              <w:spacing w:before="60" w:after="60"/>
              <w:rPr>
                <w:rFonts w:cs="Calibri"/>
                <w:b/>
                <w:bCs/>
                <w:szCs w:val="22"/>
              </w:rPr>
            </w:pPr>
            <w:r w:rsidRPr="00037E00">
              <w:rPr>
                <w:rFonts w:cs="Calibri"/>
                <w:b/>
                <w:bCs/>
                <w:szCs w:val="22"/>
              </w:rPr>
              <w:t>Tasks to be observed</w:t>
            </w:r>
          </w:p>
        </w:tc>
        <w:tc>
          <w:tcPr>
            <w:tcW w:w="851" w:type="dxa"/>
            <w:shd w:val="clear" w:color="auto" w:fill="F2F2F2"/>
            <w:vAlign w:val="center"/>
          </w:tcPr>
          <w:p w14:paraId="78300E99" w14:textId="77777777" w:rsidR="00037E00" w:rsidRPr="00037E00" w:rsidRDefault="00037E00" w:rsidP="00037E00">
            <w:pPr>
              <w:widowControl/>
              <w:autoSpaceDE/>
              <w:autoSpaceDN/>
              <w:adjustRightInd/>
              <w:spacing w:before="60" w:after="60"/>
              <w:jc w:val="center"/>
              <w:rPr>
                <w:rFonts w:cs="Calibri"/>
                <w:b/>
                <w:bCs/>
                <w:szCs w:val="22"/>
              </w:rPr>
            </w:pPr>
            <w:r w:rsidRPr="00037E00">
              <w:rPr>
                <w:rFonts w:cs="Calibri"/>
                <w:b/>
                <w:bCs/>
                <w:szCs w:val="22"/>
              </w:rPr>
              <w:t>1</w:t>
            </w:r>
          </w:p>
        </w:tc>
        <w:tc>
          <w:tcPr>
            <w:tcW w:w="5386" w:type="dxa"/>
            <w:gridSpan w:val="3"/>
            <w:shd w:val="clear" w:color="auto" w:fill="F2F2F2"/>
            <w:vAlign w:val="center"/>
          </w:tcPr>
          <w:p w14:paraId="66AD07AE" w14:textId="61035CC8" w:rsidR="00037E00" w:rsidRPr="00037E00" w:rsidRDefault="00037E00" w:rsidP="00037E00">
            <w:pPr>
              <w:widowControl/>
              <w:autoSpaceDE/>
              <w:autoSpaceDN/>
              <w:adjustRightInd/>
              <w:spacing w:before="60" w:after="60"/>
              <w:rPr>
                <w:rFonts w:cs="Calibri"/>
                <w:b/>
                <w:bCs/>
                <w:szCs w:val="22"/>
              </w:rPr>
            </w:pPr>
            <w:r w:rsidRPr="00037E00">
              <w:rPr>
                <w:rFonts w:cs="Calibri"/>
                <w:b/>
                <w:bCs/>
                <w:szCs w:val="22"/>
              </w:rPr>
              <w:t>Comments on performance and/or oral question responses (</w:t>
            </w:r>
            <w:r>
              <w:rPr>
                <w:rFonts w:cs="Calibri"/>
                <w:b/>
                <w:bCs/>
                <w:szCs w:val="22"/>
              </w:rPr>
              <w:t>Required</w:t>
            </w:r>
            <w:r w:rsidRPr="00037E00">
              <w:rPr>
                <w:rFonts w:cs="Calibri"/>
                <w:b/>
                <w:bCs/>
                <w:szCs w:val="22"/>
              </w:rPr>
              <w:t>):</w:t>
            </w:r>
          </w:p>
        </w:tc>
      </w:tr>
      <w:tr w:rsidR="00037E00" w:rsidRPr="00037E00" w14:paraId="26F50AF6" w14:textId="77777777" w:rsidTr="007126BB">
        <w:trPr>
          <w:trHeight w:val="58"/>
        </w:trPr>
        <w:tc>
          <w:tcPr>
            <w:tcW w:w="9776" w:type="dxa"/>
            <w:gridSpan w:val="6"/>
            <w:shd w:val="clear" w:color="auto" w:fill="F2F2F2"/>
          </w:tcPr>
          <w:p w14:paraId="55BF4CE0" w14:textId="77777777" w:rsidR="00037E00" w:rsidRPr="00037E00" w:rsidRDefault="00037E00" w:rsidP="00037E00">
            <w:pPr>
              <w:widowControl/>
              <w:autoSpaceDE/>
              <w:autoSpaceDN/>
              <w:adjustRightInd/>
              <w:spacing w:before="60" w:after="60"/>
              <w:rPr>
                <w:rFonts w:cs="Calibri"/>
                <w:b/>
                <w:bCs/>
                <w:color w:val="000000"/>
                <w:szCs w:val="22"/>
              </w:rPr>
            </w:pPr>
            <w:r w:rsidRPr="00037E00">
              <w:rPr>
                <w:rFonts w:cs="Arial"/>
                <w:b/>
                <w:color w:val="000000"/>
                <w:szCs w:val="24"/>
              </w:rPr>
              <w:t xml:space="preserve">Part 1 - </w:t>
            </w:r>
            <w:r w:rsidRPr="00037E00">
              <w:rPr>
                <w:rFonts w:cs="Calibri"/>
                <w:b/>
                <w:color w:val="000000"/>
                <w:szCs w:val="24"/>
              </w:rPr>
              <w:t xml:space="preserve"> Network Installation- hardware and software</w:t>
            </w:r>
          </w:p>
        </w:tc>
      </w:tr>
      <w:tr w:rsidR="007126BB" w:rsidRPr="00037E00" w14:paraId="61DB183E" w14:textId="77777777" w:rsidTr="007126BB">
        <w:trPr>
          <w:trHeight w:val="567"/>
        </w:trPr>
        <w:tc>
          <w:tcPr>
            <w:tcW w:w="3539" w:type="dxa"/>
            <w:gridSpan w:val="2"/>
            <w:shd w:val="clear" w:color="auto" w:fill="F2F2F2"/>
          </w:tcPr>
          <w:p w14:paraId="21B25430" w14:textId="77777777" w:rsidR="007126BB" w:rsidRPr="00037E00" w:rsidRDefault="007126BB" w:rsidP="007126BB">
            <w:pPr>
              <w:widowControl/>
              <w:autoSpaceDE/>
              <w:autoSpaceDN/>
              <w:adjustRightInd/>
              <w:spacing w:line="276" w:lineRule="auto"/>
              <w:rPr>
                <w:rFonts w:cs="Calibri"/>
                <w:color w:val="000000"/>
                <w:szCs w:val="22"/>
              </w:rPr>
            </w:pPr>
            <w:permStart w:id="1559698095" w:edGrp="everyone" w:colFirst="2" w:colLast="2"/>
            <w:r w:rsidRPr="00037E00">
              <w:rPr>
                <w:rFonts w:cs="Arial"/>
                <w:color w:val="000000"/>
                <w:szCs w:val="24"/>
              </w:rPr>
              <w:t>1.1. Connect network devices - according to the network design produced in assessment task 2 adhering to industry standards and building requirements</w:t>
            </w:r>
          </w:p>
        </w:tc>
        <w:permStart w:id="317876835" w:edGrp="everyone"/>
        <w:tc>
          <w:tcPr>
            <w:tcW w:w="851" w:type="dxa"/>
          </w:tcPr>
          <w:p w14:paraId="490C0D56" w14:textId="77777777" w:rsidR="007126BB" w:rsidRPr="00ED0767" w:rsidRDefault="00F27D06" w:rsidP="007126BB">
            <w:pPr>
              <w:widowControl/>
              <w:autoSpaceDE/>
              <w:autoSpaceDN/>
              <w:adjustRightInd/>
              <w:rPr>
                <w:rFonts w:cs="Calibri"/>
                <w:szCs w:val="22"/>
              </w:rPr>
            </w:pPr>
            <w:sdt>
              <w:sdtPr>
                <w:rPr>
                  <w:rFonts w:cs="Calibri"/>
                  <w:szCs w:val="22"/>
                </w:rPr>
                <w:id w:val="-1752120148"/>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317876835"/>
            <w:r w:rsidR="007126BB" w:rsidRPr="00ED0767">
              <w:rPr>
                <w:rFonts w:cs="Calibri"/>
                <w:szCs w:val="22"/>
              </w:rPr>
              <w:t xml:space="preserve"> S</w:t>
            </w:r>
          </w:p>
          <w:permStart w:id="1760235613" w:edGrp="everyone"/>
          <w:p w14:paraId="31D601D0" w14:textId="6E686AFD" w:rsidR="007126BB" w:rsidRPr="00037E00" w:rsidRDefault="00F27D06" w:rsidP="007126BB">
            <w:pPr>
              <w:widowControl/>
              <w:autoSpaceDE/>
              <w:autoSpaceDN/>
              <w:adjustRightInd/>
              <w:spacing w:before="60" w:after="60"/>
              <w:rPr>
                <w:rFonts w:cs="Calibri"/>
                <w:bCs/>
                <w:color w:val="FF0000"/>
                <w:szCs w:val="22"/>
              </w:rPr>
            </w:pPr>
            <w:sdt>
              <w:sdtPr>
                <w:rPr>
                  <w:rFonts w:cs="Calibri"/>
                  <w:szCs w:val="22"/>
                </w:rPr>
                <w:id w:val="1554514454"/>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1760235613"/>
            <w:r w:rsidR="007126BB" w:rsidRPr="00ED0767">
              <w:rPr>
                <w:rFonts w:cs="Calibri"/>
                <w:szCs w:val="22"/>
              </w:rPr>
              <w:t xml:space="preserve"> NS</w:t>
            </w:r>
          </w:p>
        </w:tc>
        <w:tc>
          <w:tcPr>
            <w:tcW w:w="5386" w:type="dxa"/>
            <w:gridSpan w:val="3"/>
          </w:tcPr>
          <w:p w14:paraId="6C87524B" w14:textId="77777777" w:rsidR="007126BB" w:rsidRDefault="007126BB" w:rsidP="007126BB">
            <w:pPr>
              <w:widowControl/>
              <w:autoSpaceDE/>
              <w:autoSpaceDN/>
              <w:adjustRightInd/>
              <w:spacing w:before="60" w:after="60"/>
              <w:rPr>
                <w:rFonts w:cs="Calibri"/>
                <w:bCs/>
                <w:color w:val="FF0000"/>
                <w:szCs w:val="22"/>
              </w:rPr>
            </w:pPr>
          </w:p>
          <w:p w14:paraId="0076D133" w14:textId="77777777" w:rsidR="007126BB" w:rsidRDefault="007126BB" w:rsidP="007126BB">
            <w:pPr>
              <w:widowControl/>
              <w:autoSpaceDE/>
              <w:autoSpaceDN/>
              <w:adjustRightInd/>
              <w:spacing w:before="60" w:after="60"/>
              <w:rPr>
                <w:rFonts w:cs="Calibri"/>
                <w:bCs/>
                <w:color w:val="FF0000"/>
                <w:szCs w:val="22"/>
              </w:rPr>
            </w:pPr>
          </w:p>
          <w:p w14:paraId="127F9E54" w14:textId="77777777" w:rsidR="007126BB" w:rsidRDefault="007126BB" w:rsidP="007126BB">
            <w:pPr>
              <w:widowControl/>
              <w:autoSpaceDE/>
              <w:autoSpaceDN/>
              <w:adjustRightInd/>
              <w:spacing w:before="60" w:after="60"/>
              <w:rPr>
                <w:rFonts w:cs="Calibri"/>
                <w:bCs/>
                <w:color w:val="FF0000"/>
                <w:szCs w:val="22"/>
              </w:rPr>
            </w:pPr>
          </w:p>
          <w:p w14:paraId="0EF4732D" w14:textId="77777777" w:rsidR="007126BB" w:rsidRDefault="007126BB" w:rsidP="007126BB">
            <w:pPr>
              <w:widowControl/>
              <w:autoSpaceDE/>
              <w:autoSpaceDN/>
              <w:adjustRightInd/>
              <w:spacing w:before="60" w:after="60"/>
              <w:rPr>
                <w:rFonts w:cs="Calibri"/>
                <w:bCs/>
                <w:color w:val="FF0000"/>
                <w:szCs w:val="22"/>
              </w:rPr>
            </w:pPr>
          </w:p>
          <w:p w14:paraId="0091EFE6" w14:textId="77777777" w:rsidR="007126BB" w:rsidRDefault="007126BB" w:rsidP="007126BB">
            <w:pPr>
              <w:widowControl/>
              <w:autoSpaceDE/>
              <w:autoSpaceDN/>
              <w:adjustRightInd/>
              <w:spacing w:before="60" w:after="60"/>
              <w:rPr>
                <w:rFonts w:cs="Calibri"/>
                <w:bCs/>
                <w:color w:val="FF0000"/>
                <w:szCs w:val="22"/>
              </w:rPr>
            </w:pPr>
          </w:p>
          <w:p w14:paraId="68F304DA" w14:textId="77777777" w:rsidR="007126BB" w:rsidRDefault="007126BB" w:rsidP="007126BB">
            <w:pPr>
              <w:widowControl/>
              <w:autoSpaceDE/>
              <w:autoSpaceDN/>
              <w:adjustRightInd/>
              <w:spacing w:before="60" w:after="60"/>
              <w:rPr>
                <w:rFonts w:cs="Calibri"/>
                <w:bCs/>
                <w:color w:val="FF0000"/>
                <w:szCs w:val="22"/>
              </w:rPr>
            </w:pPr>
          </w:p>
          <w:p w14:paraId="7A10640C" w14:textId="2E009F7B" w:rsidR="007126BB" w:rsidRPr="00037E00" w:rsidRDefault="007126BB" w:rsidP="007126BB">
            <w:pPr>
              <w:widowControl/>
              <w:autoSpaceDE/>
              <w:autoSpaceDN/>
              <w:adjustRightInd/>
              <w:spacing w:before="60" w:after="60"/>
              <w:rPr>
                <w:rFonts w:cs="Calibri"/>
                <w:bCs/>
                <w:color w:val="FF0000"/>
                <w:szCs w:val="22"/>
              </w:rPr>
            </w:pPr>
          </w:p>
        </w:tc>
      </w:tr>
      <w:tr w:rsidR="007126BB" w:rsidRPr="00037E00" w14:paraId="2EABD7B4" w14:textId="77777777" w:rsidTr="007126BB">
        <w:trPr>
          <w:trHeight w:val="567"/>
        </w:trPr>
        <w:tc>
          <w:tcPr>
            <w:tcW w:w="3539" w:type="dxa"/>
            <w:gridSpan w:val="2"/>
            <w:tcBorders>
              <w:bottom w:val="single" w:sz="4" w:space="0" w:color="000000"/>
            </w:tcBorders>
            <w:shd w:val="clear" w:color="auto" w:fill="F2F2F2"/>
          </w:tcPr>
          <w:p w14:paraId="2D3DF457" w14:textId="77777777" w:rsidR="007126BB" w:rsidRPr="00037E00" w:rsidRDefault="007126BB" w:rsidP="007126BB">
            <w:pPr>
              <w:widowControl/>
              <w:autoSpaceDE/>
              <w:autoSpaceDN/>
              <w:adjustRightInd/>
              <w:spacing w:line="276" w:lineRule="auto"/>
              <w:rPr>
                <w:rFonts w:cs="Arial"/>
                <w:color w:val="000000"/>
                <w:szCs w:val="24"/>
              </w:rPr>
            </w:pPr>
            <w:permStart w:id="850218086" w:edGrp="everyone" w:colFirst="2" w:colLast="2"/>
            <w:permEnd w:id="1559698095"/>
            <w:r w:rsidRPr="00037E00">
              <w:rPr>
                <w:rFonts w:cs="Arial"/>
                <w:color w:val="000000"/>
                <w:szCs w:val="24"/>
              </w:rPr>
              <w:t>1.2. Install hardware devices according to network design, industry standards and organisational procedures.</w:t>
            </w:r>
          </w:p>
        </w:tc>
        <w:permStart w:id="1000361506" w:edGrp="everyone"/>
        <w:tc>
          <w:tcPr>
            <w:tcW w:w="851" w:type="dxa"/>
            <w:tcBorders>
              <w:bottom w:val="single" w:sz="4" w:space="0" w:color="000000"/>
            </w:tcBorders>
          </w:tcPr>
          <w:p w14:paraId="66F6456B" w14:textId="77777777" w:rsidR="007126BB" w:rsidRPr="00ED0767" w:rsidRDefault="00F27D06" w:rsidP="007126BB">
            <w:pPr>
              <w:widowControl/>
              <w:autoSpaceDE/>
              <w:autoSpaceDN/>
              <w:adjustRightInd/>
              <w:rPr>
                <w:rFonts w:cs="Calibri"/>
                <w:szCs w:val="22"/>
              </w:rPr>
            </w:pPr>
            <w:sdt>
              <w:sdtPr>
                <w:rPr>
                  <w:rFonts w:cs="Calibri"/>
                  <w:szCs w:val="22"/>
                </w:rPr>
                <w:id w:val="-839384228"/>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1000361506"/>
            <w:r w:rsidR="007126BB" w:rsidRPr="00ED0767">
              <w:rPr>
                <w:rFonts w:cs="Calibri"/>
                <w:szCs w:val="22"/>
              </w:rPr>
              <w:t xml:space="preserve"> S</w:t>
            </w:r>
          </w:p>
          <w:permStart w:id="1014249616" w:edGrp="everyone"/>
          <w:p w14:paraId="197E97E9" w14:textId="10D1F5A9" w:rsidR="007126BB" w:rsidRPr="00037E00" w:rsidRDefault="00F27D06" w:rsidP="007126BB">
            <w:pPr>
              <w:widowControl/>
              <w:autoSpaceDE/>
              <w:autoSpaceDN/>
              <w:adjustRightInd/>
              <w:spacing w:before="60" w:after="60"/>
              <w:rPr>
                <w:rFonts w:cs="Calibri"/>
                <w:bCs/>
                <w:szCs w:val="22"/>
              </w:rPr>
            </w:pPr>
            <w:sdt>
              <w:sdtPr>
                <w:rPr>
                  <w:rFonts w:cs="Calibri"/>
                  <w:szCs w:val="22"/>
                </w:rPr>
                <w:id w:val="798890769"/>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1014249616"/>
            <w:r w:rsidR="007126BB" w:rsidRPr="00ED0767">
              <w:rPr>
                <w:rFonts w:cs="Calibri"/>
                <w:szCs w:val="22"/>
              </w:rPr>
              <w:t xml:space="preserve"> NS</w:t>
            </w:r>
          </w:p>
        </w:tc>
        <w:tc>
          <w:tcPr>
            <w:tcW w:w="5386" w:type="dxa"/>
            <w:gridSpan w:val="3"/>
            <w:tcBorders>
              <w:bottom w:val="single" w:sz="4" w:space="0" w:color="000000"/>
            </w:tcBorders>
          </w:tcPr>
          <w:p w14:paraId="6450632C" w14:textId="77777777" w:rsidR="007126BB" w:rsidRDefault="007126BB" w:rsidP="007126BB">
            <w:pPr>
              <w:widowControl/>
              <w:autoSpaceDE/>
              <w:autoSpaceDN/>
              <w:adjustRightInd/>
              <w:spacing w:before="60" w:after="60"/>
              <w:rPr>
                <w:rFonts w:cs="Calibri"/>
                <w:bCs/>
                <w:color w:val="FF0000"/>
                <w:szCs w:val="22"/>
              </w:rPr>
            </w:pPr>
          </w:p>
          <w:p w14:paraId="7AF989A4" w14:textId="77777777" w:rsidR="007126BB" w:rsidRDefault="007126BB" w:rsidP="007126BB">
            <w:pPr>
              <w:widowControl/>
              <w:autoSpaceDE/>
              <w:autoSpaceDN/>
              <w:adjustRightInd/>
              <w:spacing w:before="60" w:after="60"/>
              <w:rPr>
                <w:rFonts w:cs="Calibri"/>
                <w:bCs/>
                <w:color w:val="FF0000"/>
                <w:szCs w:val="22"/>
              </w:rPr>
            </w:pPr>
          </w:p>
          <w:p w14:paraId="52223FAE" w14:textId="77777777" w:rsidR="007126BB" w:rsidRDefault="007126BB" w:rsidP="007126BB">
            <w:pPr>
              <w:widowControl/>
              <w:autoSpaceDE/>
              <w:autoSpaceDN/>
              <w:adjustRightInd/>
              <w:spacing w:before="60" w:after="60"/>
              <w:rPr>
                <w:rFonts w:cs="Calibri"/>
                <w:bCs/>
                <w:color w:val="FF0000"/>
                <w:szCs w:val="22"/>
              </w:rPr>
            </w:pPr>
          </w:p>
          <w:p w14:paraId="06F1CDA8" w14:textId="77777777" w:rsidR="007126BB" w:rsidRDefault="007126BB" w:rsidP="007126BB">
            <w:pPr>
              <w:widowControl/>
              <w:autoSpaceDE/>
              <w:autoSpaceDN/>
              <w:adjustRightInd/>
              <w:spacing w:before="60" w:after="60"/>
              <w:rPr>
                <w:rFonts w:cs="Calibri"/>
                <w:bCs/>
                <w:color w:val="FF0000"/>
                <w:szCs w:val="22"/>
              </w:rPr>
            </w:pPr>
          </w:p>
          <w:p w14:paraId="056B5889" w14:textId="77777777" w:rsidR="007126BB" w:rsidRDefault="007126BB" w:rsidP="007126BB">
            <w:pPr>
              <w:widowControl/>
              <w:autoSpaceDE/>
              <w:autoSpaceDN/>
              <w:adjustRightInd/>
              <w:spacing w:before="60" w:after="60"/>
              <w:rPr>
                <w:rFonts w:cs="Calibri"/>
                <w:bCs/>
                <w:color w:val="FF0000"/>
                <w:szCs w:val="22"/>
              </w:rPr>
            </w:pPr>
          </w:p>
          <w:p w14:paraId="2896724E" w14:textId="0BC2B709" w:rsidR="007126BB" w:rsidRPr="00037E00" w:rsidRDefault="007126BB" w:rsidP="007126BB">
            <w:pPr>
              <w:widowControl/>
              <w:autoSpaceDE/>
              <w:autoSpaceDN/>
              <w:adjustRightInd/>
              <w:spacing w:before="60" w:after="60"/>
              <w:rPr>
                <w:rFonts w:cs="Calibri"/>
                <w:bCs/>
                <w:szCs w:val="22"/>
              </w:rPr>
            </w:pPr>
          </w:p>
        </w:tc>
      </w:tr>
      <w:tr w:rsidR="007126BB" w:rsidRPr="00037E00" w14:paraId="45A8BE38" w14:textId="77777777" w:rsidTr="007126BB">
        <w:trPr>
          <w:trHeight w:val="567"/>
        </w:trPr>
        <w:tc>
          <w:tcPr>
            <w:tcW w:w="3539" w:type="dxa"/>
            <w:gridSpan w:val="2"/>
            <w:shd w:val="clear" w:color="auto" w:fill="F2F2F2"/>
          </w:tcPr>
          <w:p w14:paraId="117EE52B" w14:textId="77777777" w:rsidR="007126BB" w:rsidRPr="00037E00" w:rsidRDefault="007126BB" w:rsidP="007126BB">
            <w:pPr>
              <w:widowControl/>
              <w:autoSpaceDE/>
              <w:autoSpaceDN/>
              <w:adjustRightInd/>
              <w:spacing w:line="276" w:lineRule="auto"/>
              <w:rPr>
                <w:rFonts w:cs="Arial"/>
                <w:color w:val="000000"/>
                <w:szCs w:val="24"/>
              </w:rPr>
            </w:pPr>
            <w:permStart w:id="416174409" w:edGrp="everyone" w:colFirst="2" w:colLast="2"/>
            <w:permEnd w:id="850218086"/>
            <w:r w:rsidRPr="00037E00">
              <w:rPr>
                <w:rFonts w:cs="Arial"/>
                <w:color w:val="000000"/>
                <w:szCs w:val="24"/>
              </w:rPr>
              <w:t xml:space="preserve">1.3. Install software according to client requirements, network design and industry standards e.g., ZOOM or Teams </w:t>
            </w:r>
          </w:p>
        </w:tc>
        <w:permStart w:id="339479556" w:edGrp="everyone"/>
        <w:tc>
          <w:tcPr>
            <w:tcW w:w="851" w:type="dxa"/>
          </w:tcPr>
          <w:p w14:paraId="1EC34F8E" w14:textId="77777777" w:rsidR="007126BB" w:rsidRPr="00ED0767" w:rsidRDefault="00F27D06" w:rsidP="007126BB">
            <w:pPr>
              <w:widowControl/>
              <w:autoSpaceDE/>
              <w:autoSpaceDN/>
              <w:adjustRightInd/>
              <w:rPr>
                <w:rFonts w:cs="Calibri"/>
                <w:szCs w:val="22"/>
              </w:rPr>
            </w:pPr>
            <w:sdt>
              <w:sdtPr>
                <w:rPr>
                  <w:rFonts w:cs="Calibri"/>
                  <w:szCs w:val="22"/>
                </w:rPr>
                <w:id w:val="1125505757"/>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339479556"/>
            <w:r w:rsidR="007126BB" w:rsidRPr="00ED0767">
              <w:rPr>
                <w:rFonts w:cs="Calibri"/>
                <w:szCs w:val="22"/>
              </w:rPr>
              <w:t xml:space="preserve"> S</w:t>
            </w:r>
          </w:p>
          <w:permStart w:id="2140891319" w:edGrp="everyone"/>
          <w:p w14:paraId="0E1C1B6E" w14:textId="45CFB10F" w:rsidR="007126BB" w:rsidRPr="00037E00" w:rsidRDefault="00F27D06" w:rsidP="007126BB">
            <w:pPr>
              <w:widowControl/>
              <w:autoSpaceDE/>
              <w:autoSpaceDN/>
              <w:adjustRightInd/>
              <w:rPr>
                <w:rFonts w:cs="Calibri"/>
                <w:szCs w:val="22"/>
              </w:rPr>
            </w:pPr>
            <w:sdt>
              <w:sdtPr>
                <w:rPr>
                  <w:rFonts w:cs="Calibri"/>
                  <w:szCs w:val="22"/>
                </w:rPr>
                <w:id w:val="-977294955"/>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2140891319"/>
            <w:r w:rsidR="007126BB" w:rsidRPr="00ED0767">
              <w:rPr>
                <w:rFonts w:cs="Calibri"/>
                <w:szCs w:val="22"/>
              </w:rPr>
              <w:t xml:space="preserve"> NS</w:t>
            </w:r>
          </w:p>
        </w:tc>
        <w:tc>
          <w:tcPr>
            <w:tcW w:w="5386" w:type="dxa"/>
            <w:gridSpan w:val="3"/>
          </w:tcPr>
          <w:p w14:paraId="05C70E77" w14:textId="77777777" w:rsidR="007126BB" w:rsidRDefault="007126BB" w:rsidP="007126BB">
            <w:pPr>
              <w:widowControl/>
              <w:autoSpaceDE/>
              <w:autoSpaceDN/>
              <w:adjustRightInd/>
              <w:spacing w:before="60" w:after="60"/>
              <w:rPr>
                <w:rFonts w:cs="Calibri"/>
                <w:bCs/>
                <w:color w:val="FF0000"/>
                <w:szCs w:val="22"/>
              </w:rPr>
            </w:pPr>
          </w:p>
          <w:p w14:paraId="40828C80" w14:textId="77777777" w:rsidR="007126BB" w:rsidRDefault="007126BB" w:rsidP="007126BB">
            <w:pPr>
              <w:widowControl/>
              <w:autoSpaceDE/>
              <w:autoSpaceDN/>
              <w:adjustRightInd/>
              <w:spacing w:before="60" w:after="60"/>
              <w:rPr>
                <w:rFonts w:cs="Calibri"/>
                <w:bCs/>
                <w:color w:val="FF0000"/>
                <w:szCs w:val="22"/>
              </w:rPr>
            </w:pPr>
          </w:p>
          <w:p w14:paraId="30C3468F" w14:textId="3C7B4D9D" w:rsidR="007126BB" w:rsidRDefault="007126BB" w:rsidP="007126BB">
            <w:pPr>
              <w:widowControl/>
              <w:autoSpaceDE/>
              <w:autoSpaceDN/>
              <w:adjustRightInd/>
              <w:spacing w:before="60" w:after="60"/>
              <w:rPr>
                <w:rFonts w:cs="Calibri"/>
                <w:bCs/>
                <w:color w:val="FF0000"/>
                <w:szCs w:val="22"/>
              </w:rPr>
            </w:pPr>
          </w:p>
          <w:p w14:paraId="4E769C03" w14:textId="77777777" w:rsidR="007126BB" w:rsidRDefault="007126BB" w:rsidP="007126BB">
            <w:pPr>
              <w:widowControl/>
              <w:autoSpaceDE/>
              <w:autoSpaceDN/>
              <w:adjustRightInd/>
              <w:spacing w:before="60" w:after="60"/>
              <w:rPr>
                <w:rFonts w:cs="Calibri"/>
                <w:bCs/>
                <w:color w:val="FF0000"/>
                <w:szCs w:val="22"/>
              </w:rPr>
            </w:pPr>
          </w:p>
          <w:p w14:paraId="374C048B" w14:textId="77777777" w:rsidR="007126BB" w:rsidRDefault="007126BB" w:rsidP="007126BB">
            <w:pPr>
              <w:widowControl/>
              <w:autoSpaceDE/>
              <w:autoSpaceDN/>
              <w:adjustRightInd/>
              <w:spacing w:before="60" w:after="60"/>
              <w:rPr>
                <w:rFonts w:cs="Calibri"/>
                <w:bCs/>
                <w:color w:val="FF0000"/>
                <w:szCs w:val="22"/>
              </w:rPr>
            </w:pPr>
          </w:p>
          <w:p w14:paraId="67551237" w14:textId="77777777" w:rsidR="007126BB" w:rsidRPr="00037E00" w:rsidRDefault="007126BB" w:rsidP="007126BB">
            <w:pPr>
              <w:widowControl/>
              <w:autoSpaceDE/>
              <w:autoSpaceDN/>
              <w:adjustRightInd/>
              <w:spacing w:before="60" w:after="60"/>
              <w:rPr>
                <w:rFonts w:cs="Calibri"/>
                <w:bCs/>
                <w:szCs w:val="22"/>
              </w:rPr>
            </w:pPr>
          </w:p>
        </w:tc>
      </w:tr>
      <w:permEnd w:id="416174409"/>
      <w:tr w:rsidR="00EB14D2" w:rsidRPr="00037E00" w14:paraId="1EA06952" w14:textId="77777777" w:rsidTr="007126BB">
        <w:trPr>
          <w:trHeight w:val="181"/>
        </w:trPr>
        <w:tc>
          <w:tcPr>
            <w:tcW w:w="9776" w:type="dxa"/>
            <w:gridSpan w:val="6"/>
            <w:shd w:val="clear" w:color="auto" w:fill="F2F2F2"/>
          </w:tcPr>
          <w:p w14:paraId="759635F2" w14:textId="77777777" w:rsidR="00EB14D2" w:rsidRPr="00037E00" w:rsidRDefault="00EB14D2" w:rsidP="00EB14D2">
            <w:pPr>
              <w:widowControl/>
              <w:autoSpaceDE/>
              <w:autoSpaceDN/>
              <w:adjustRightInd/>
              <w:spacing w:before="60" w:after="60"/>
              <w:rPr>
                <w:rFonts w:cs="Calibri"/>
                <w:b/>
                <w:bCs/>
                <w:szCs w:val="22"/>
              </w:rPr>
            </w:pPr>
            <w:r w:rsidRPr="00037E00">
              <w:rPr>
                <w:rFonts w:cs="Calibri"/>
                <w:b/>
                <w:bCs/>
                <w:szCs w:val="22"/>
              </w:rPr>
              <w:t>Part 2 - Test and secure the network</w:t>
            </w:r>
          </w:p>
        </w:tc>
      </w:tr>
      <w:tr w:rsidR="007126BB" w:rsidRPr="00037E00" w14:paraId="45ED235C" w14:textId="77777777" w:rsidTr="007126BB">
        <w:trPr>
          <w:trHeight w:val="567"/>
        </w:trPr>
        <w:tc>
          <w:tcPr>
            <w:tcW w:w="3539" w:type="dxa"/>
            <w:gridSpan w:val="2"/>
            <w:shd w:val="clear" w:color="auto" w:fill="F2F2F2"/>
          </w:tcPr>
          <w:p w14:paraId="0AF5318E" w14:textId="77777777" w:rsidR="007126BB" w:rsidRPr="00037E00" w:rsidRDefault="007126BB" w:rsidP="007126BB">
            <w:pPr>
              <w:widowControl/>
              <w:numPr>
                <w:ilvl w:val="1"/>
                <w:numId w:val="21"/>
              </w:numPr>
              <w:autoSpaceDE/>
              <w:autoSpaceDN/>
              <w:adjustRightInd/>
              <w:spacing w:before="100" w:beforeAutospacing="1" w:after="100" w:afterAutospacing="1"/>
              <w:rPr>
                <w:rFonts w:cs="Calibri"/>
                <w:bCs/>
                <w:color w:val="000000"/>
                <w:szCs w:val="22"/>
              </w:rPr>
            </w:pPr>
            <w:permStart w:id="1453661080" w:edGrp="everyone" w:colFirst="2" w:colLast="2"/>
            <w:r w:rsidRPr="00037E00">
              <w:rPr>
                <w:rFonts w:eastAsia="MS Mincho" w:cs="Arial"/>
                <w:color w:val="000000"/>
                <w:szCs w:val="24"/>
              </w:rPr>
              <w:t>Test the firmware of the Wi-Fi router and confirm it has been updated</w:t>
            </w:r>
          </w:p>
        </w:tc>
        <w:permStart w:id="345588924" w:edGrp="everyone"/>
        <w:tc>
          <w:tcPr>
            <w:tcW w:w="851" w:type="dxa"/>
          </w:tcPr>
          <w:p w14:paraId="4EA37FF0" w14:textId="77777777" w:rsidR="007126BB" w:rsidRPr="00ED0767" w:rsidRDefault="00F27D06" w:rsidP="007126BB">
            <w:pPr>
              <w:widowControl/>
              <w:autoSpaceDE/>
              <w:autoSpaceDN/>
              <w:adjustRightInd/>
              <w:rPr>
                <w:rFonts w:cs="Calibri"/>
                <w:szCs w:val="22"/>
              </w:rPr>
            </w:pPr>
            <w:sdt>
              <w:sdtPr>
                <w:rPr>
                  <w:rFonts w:cs="Calibri"/>
                  <w:szCs w:val="22"/>
                </w:rPr>
                <w:id w:val="-151223049"/>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345588924"/>
            <w:r w:rsidR="007126BB" w:rsidRPr="00ED0767">
              <w:rPr>
                <w:rFonts w:cs="Calibri"/>
                <w:szCs w:val="22"/>
              </w:rPr>
              <w:t xml:space="preserve"> S</w:t>
            </w:r>
          </w:p>
          <w:permStart w:id="1521245655" w:edGrp="everyone"/>
          <w:p w14:paraId="2F7109F6" w14:textId="716FF0F4" w:rsidR="007126BB" w:rsidRPr="00037E00" w:rsidRDefault="00F27D06" w:rsidP="007126BB">
            <w:pPr>
              <w:widowControl/>
              <w:autoSpaceDE/>
              <w:autoSpaceDN/>
              <w:adjustRightInd/>
              <w:spacing w:before="60" w:after="60"/>
              <w:rPr>
                <w:rFonts w:cs="Calibri"/>
                <w:color w:val="000000"/>
                <w:szCs w:val="22"/>
              </w:rPr>
            </w:pPr>
            <w:sdt>
              <w:sdtPr>
                <w:rPr>
                  <w:rFonts w:cs="Calibri"/>
                  <w:szCs w:val="22"/>
                </w:rPr>
                <w:id w:val="1113788627"/>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1521245655"/>
            <w:r w:rsidR="007126BB" w:rsidRPr="00ED0767">
              <w:rPr>
                <w:rFonts w:cs="Calibri"/>
                <w:szCs w:val="22"/>
              </w:rPr>
              <w:t xml:space="preserve"> NS</w:t>
            </w:r>
          </w:p>
        </w:tc>
        <w:tc>
          <w:tcPr>
            <w:tcW w:w="5386" w:type="dxa"/>
            <w:gridSpan w:val="3"/>
          </w:tcPr>
          <w:p w14:paraId="54AA02CD" w14:textId="77777777" w:rsidR="007126BB" w:rsidRDefault="007126BB" w:rsidP="007126BB">
            <w:pPr>
              <w:widowControl/>
              <w:autoSpaceDE/>
              <w:autoSpaceDN/>
              <w:adjustRightInd/>
              <w:spacing w:before="60" w:after="60"/>
              <w:rPr>
                <w:rFonts w:cs="Calibri"/>
                <w:bCs/>
                <w:color w:val="FF0000"/>
                <w:szCs w:val="22"/>
              </w:rPr>
            </w:pPr>
          </w:p>
          <w:p w14:paraId="193A4B7D" w14:textId="77777777" w:rsidR="007126BB" w:rsidRDefault="007126BB" w:rsidP="007126BB">
            <w:pPr>
              <w:widowControl/>
              <w:autoSpaceDE/>
              <w:autoSpaceDN/>
              <w:adjustRightInd/>
              <w:spacing w:before="60" w:after="60"/>
              <w:rPr>
                <w:rFonts w:cs="Calibri"/>
                <w:bCs/>
                <w:color w:val="FF0000"/>
                <w:szCs w:val="22"/>
              </w:rPr>
            </w:pPr>
          </w:p>
          <w:p w14:paraId="6197C715" w14:textId="5CCA30B2" w:rsidR="007126BB" w:rsidRDefault="007126BB" w:rsidP="007126BB">
            <w:pPr>
              <w:widowControl/>
              <w:autoSpaceDE/>
              <w:autoSpaceDN/>
              <w:adjustRightInd/>
              <w:spacing w:before="60" w:after="60"/>
              <w:rPr>
                <w:rFonts w:cs="Calibri"/>
                <w:bCs/>
                <w:color w:val="FF0000"/>
                <w:szCs w:val="22"/>
              </w:rPr>
            </w:pPr>
          </w:p>
          <w:p w14:paraId="53BAFBF9" w14:textId="77777777" w:rsidR="007126BB" w:rsidRDefault="007126BB" w:rsidP="007126BB">
            <w:pPr>
              <w:widowControl/>
              <w:autoSpaceDE/>
              <w:autoSpaceDN/>
              <w:adjustRightInd/>
              <w:spacing w:before="60" w:after="60"/>
              <w:rPr>
                <w:rFonts w:cs="Calibri"/>
                <w:bCs/>
                <w:color w:val="FF0000"/>
                <w:szCs w:val="22"/>
              </w:rPr>
            </w:pPr>
          </w:p>
          <w:p w14:paraId="16BD4AC5" w14:textId="77777777" w:rsidR="007126BB" w:rsidRDefault="007126BB" w:rsidP="007126BB">
            <w:pPr>
              <w:widowControl/>
              <w:autoSpaceDE/>
              <w:autoSpaceDN/>
              <w:adjustRightInd/>
              <w:spacing w:before="60" w:after="60"/>
              <w:rPr>
                <w:rFonts w:cs="Calibri"/>
                <w:bCs/>
                <w:color w:val="FF0000"/>
                <w:szCs w:val="22"/>
              </w:rPr>
            </w:pPr>
          </w:p>
          <w:p w14:paraId="1E97F05F" w14:textId="77777777" w:rsidR="007126BB" w:rsidRPr="00037E00" w:rsidRDefault="007126BB" w:rsidP="007126BB">
            <w:pPr>
              <w:widowControl/>
              <w:autoSpaceDE/>
              <w:autoSpaceDN/>
              <w:adjustRightInd/>
              <w:spacing w:before="60" w:after="60"/>
              <w:rPr>
                <w:rFonts w:cs="Calibri"/>
                <w:bCs/>
                <w:color w:val="000000"/>
                <w:szCs w:val="22"/>
              </w:rPr>
            </w:pPr>
          </w:p>
        </w:tc>
      </w:tr>
      <w:tr w:rsidR="007126BB" w:rsidRPr="00037E00" w14:paraId="725300E3" w14:textId="77777777" w:rsidTr="007126BB">
        <w:trPr>
          <w:trHeight w:val="567"/>
        </w:trPr>
        <w:tc>
          <w:tcPr>
            <w:tcW w:w="3539" w:type="dxa"/>
            <w:gridSpan w:val="2"/>
            <w:tcBorders>
              <w:bottom w:val="single" w:sz="4" w:space="0" w:color="000000"/>
            </w:tcBorders>
            <w:shd w:val="clear" w:color="auto" w:fill="F2F2F2"/>
          </w:tcPr>
          <w:p w14:paraId="357258C3" w14:textId="77777777" w:rsidR="007126BB" w:rsidRPr="00037E00" w:rsidRDefault="007126BB" w:rsidP="007126BB">
            <w:pPr>
              <w:widowControl/>
              <w:autoSpaceDE/>
              <w:autoSpaceDN/>
              <w:adjustRightInd/>
              <w:spacing w:before="60" w:after="60"/>
              <w:rPr>
                <w:rFonts w:cs="Calibri"/>
                <w:bCs/>
                <w:color w:val="000000"/>
                <w:szCs w:val="22"/>
              </w:rPr>
            </w:pPr>
            <w:permStart w:id="643513715" w:edGrp="everyone" w:colFirst="2" w:colLast="2"/>
            <w:permEnd w:id="1453661080"/>
            <w:r w:rsidRPr="00037E00">
              <w:rPr>
                <w:rFonts w:eastAsia="MS Mincho" w:cs="Arial"/>
                <w:color w:val="000000"/>
                <w:szCs w:val="24"/>
              </w:rPr>
              <w:lastRenderedPageBreak/>
              <w:t>2.2 Select and use a testing tool to check the cause of any connectivity issues.</w:t>
            </w:r>
          </w:p>
        </w:tc>
        <w:permStart w:id="544302404" w:edGrp="everyone"/>
        <w:tc>
          <w:tcPr>
            <w:tcW w:w="851" w:type="dxa"/>
            <w:tcBorders>
              <w:bottom w:val="single" w:sz="4" w:space="0" w:color="000000"/>
            </w:tcBorders>
          </w:tcPr>
          <w:p w14:paraId="298C582E" w14:textId="77777777" w:rsidR="007126BB" w:rsidRPr="00ED0767" w:rsidRDefault="00F27D06" w:rsidP="007126BB">
            <w:pPr>
              <w:widowControl/>
              <w:autoSpaceDE/>
              <w:autoSpaceDN/>
              <w:adjustRightInd/>
              <w:rPr>
                <w:rFonts w:cs="Calibri"/>
                <w:szCs w:val="22"/>
              </w:rPr>
            </w:pPr>
            <w:sdt>
              <w:sdtPr>
                <w:rPr>
                  <w:rFonts w:cs="Calibri"/>
                  <w:szCs w:val="22"/>
                </w:rPr>
                <w:id w:val="833414434"/>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544302404"/>
            <w:r w:rsidR="007126BB" w:rsidRPr="00ED0767">
              <w:rPr>
                <w:rFonts w:cs="Calibri"/>
                <w:szCs w:val="22"/>
              </w:rPr>
              <w:t xml:space="preserve"> S</w:t>
            </w:r>
          </w:p>
          <w:permStart w:id="589973345" w:edGrp="everyone"/>
          <w:p w14:paraId="42BD9CAB" w14:textId="081F99A2" w:rsidR="007126BB" w:rsidRPr="00037E00" w:rsidRDefault="00F27D06" w:rsidP="007126BB">
            <w:pPr>
              <w:widowControl/>
              <w:autoSpaceDE/>
              <w:autoSpaceDN/>
              <w:adjustRightInd/>
              <w:spacing w:before="60" w:after="60"/>
              <w:rPr>
                <w:rFonts w:cs="Calibri"/>
                <w:color w:val="000000"/>
                <w:szCs w:val="22"/>
              </w:rPr>
            </w:pPr>
            <w:sdt>
              <w:sdtPr>
                <w:rPr>
                  <w:rFonts w:cs="Calibri"/>
                  <w:szCs w:val="22"/>
                </w:rPr>
                <w:id w:val="-1516295085"/>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589973345"/>
            <w:r w:rsidR="007126BB" w:rsidRPr="00ED0767">
              <w:rPr>
                <w:rFonts w:cs="Calibri"/>
                <w:szCs w:val="22"/>
              </w:rPr>
              <w:t xml:space="preserve"> NS</w:t>
            </w:r>
          </w:p>
        </w:tc>
        <w:tc>
          <w:tcPr>
            <w:tcW w:w="5386" w:type="dxa"/>
            <w:gridSpan w:val="3"/>
            <w:tcBorders>
              <w:bottom w:val="single" w:sz="4" w:space="0" w:color="000000"/>
            </w:tcBorders>
          </w:tcPr>
          <w:p w14:paraId="71D3085B" w14:textId="77777777" w:rsidR="007126BB" w:rsidRDefault="007126BB" w:rsidP="007126BB">
            <w:pPr>
              <w:widowControl/>
              <w:autoSpaceDE/>
              <w:autoSpaceDN/>
              <w:adjustRightInd/>
              <w:spacing w:before="60" w:after="60"/>
              <w:rPr>
                <w:rFonts w:cs="Calibri"/>
                <w:bCs/>
                <w:color w:val="FF0000"/>
                <w:szCs w:val="22"/>
              </w:rPr>
            </w:pPr>
          </w:p>
          <w:p w14:paraId="47F4754F" w14:textId="77777777" w:rsidR="007126BB" w:rsidRDefault="007126BB" w:rsidP="007126BB">
            <w:pPr>
              <w:widowControl/>
              <w:autoSpaceDE/>
              <w:autoSpaceDN/>
              <w:adjustRightInd/>
              <w:spacing w:before="60" w:after="60"/>
              <w:rPr>
                <w:rFonts w:cs="Calibri"/>
                <w:bCs/>
                <w:color w:val="FF0000"/>
                <w:szCs w:val="22"/>
              </w:rPr>
            </w:pPr>
          </w:p>
          <w:p w14:paraId="0845210F" w14:textId="77777777" w:rsidR="007126BB" w:rsidRDefault="007126BB" w:rsidP="007126BB">
            <w:pPr>
              <w:widowControl/>
              <w:autoSpaceDE/>
              <w:autoSpaceDN/>
              <w:adjustRightInd/>
              <w:spacing w:before="60" w:after="60"/>
              <w:rPr>
                <w:rFonts w:cs="Calibri"/>
                <w:bCs/>
                <w:color w:val="FF0000"/>
                <w:szCs w:val="22"/>
              </w:rPr>
            </w:pPr>
          </w:p>
          <w:p w14:paraId="5F11E941" w14:textId="77777777" w:rsidR="007126BB" w:rsidRDefault="007126BB" w:rsidP="007126BB">
            <w:pPr>
              <w:widowControl/>
              <w:autoSpaceDE/>
              <w:autoSpaceDN/>
              <w:adjustRightInd/>
              <w:spacing w:before="60" w:after="60"/>
              <w:rPr>
                <w:rFonts w:cs="Calibri"/>
                <w:bCs/>
                <w:color w:val="FF0000"/>
                <w:szCs w:val="22"/>
              </w:rPr>
            </w:pPr>
          </w:p>
          <w:p w14:paraId="4D2E5447" w14:textId="6FA3DA12" w:rsidR="007126BB" w:rsidRDefault="007126BB" w:rsidP="007126BB">
            <w:pPr>
              <w:widowControl/>
              <w:autoSpaceDE/>
              <w:autoSpaceDN/>
              <w:adjustRightInd/>
              <w:spacing w:before="60" w:after="60"/>
              <w:rPr>
                <w:rFonts w:cs="Calibri"/>
                <w:bCs/>
                <w:color w:val="FF0000"/>
                <w:szCs w:val="22"/>
              </w:rPr>
            </w:pPr>
          </w:p>
          <w:p w14:paraId="7BF1C964" w14:textId="50A09753" w:rsidR="007126BB" w:rsidRDefault="007126BB" w:rsidP="007126BB">
            <w:pPr>
              <w:widowControl/>
              <w:autoSpaceDE/>
              <w:autoSpaceDN/>
              <w:adjustRightInd/>
              <w:spacing w:before="60" w:after="60"/>
              <w:rPr>
                <w:rFonts w:cs="Calibri"/>
                <w:bCs/>
                <w:color w:val="FF0000"/>
                <w:szCs w:val="22"/>
              </w:rPr>
            </w:pPr>
          </w:p>
          <w:p w14:paraId="3BDA2D16" w14:textId="77777777" w:rsidR="007126BB" w:rsidRDefault="007126BB" w:rsidP="007126BB">
            <w:pPr>
              <w:widowControl/>
              <w:autoSpaceDE/>
              <w:autoSpaceDN/>
              <w:adjustRightInd/>
              <w:spacing w:before="60" w:after="60"/>
              <w:rPr>
                <w:rFonts w:cs="Calibri"/>
                <w:bCs/>
                <w:color w:val="FF0000"/>
                <w:szCs w:val="22"/>
              </w:rPr>
            </w:pPr>
          </w:p>
          <w:p w14:paraId="056416B1" w14:textId="77777777" w:rsidR="007126BB" w:rsidRDefault="007126BB" w:rsidP="007126BB">
            <w:pPr>
              <w:widowControl/>
              <w:autoSpaceDE/>
              <w:autoSpaceDN/>
              <w:adjustRightInd/>
              <w:spacing w:before="60" w:after="60"/>
              <w:rPr>
                <w:rFonts w:cs="Calibri"/>
                <w:bCs/>
                <w:color w:val="FF0000"/>
                <w:szCs w:val="22"/>
              </w:rPr>
            </w:pPr>
          </w:p>
          <w:p w14:paraId="7F3012ED" w14:textId="77777777" w:rsidR="007126BB" w:rsidRPr="00037E00" w:rsidRDefault="007126BB" w:rsidP="007126BB">
            <w:pPr>
              <w:widowControl/>
              <w:autoSpaceDE/>
              <w:autoSpaceDN/>
              <w:adjustRightInd/>
              <w:spacing w:before="60" w:after="60"/>
              <w:rPr>
                <w:rFonts w:cs="Calibri"/>
                <w:bCs/>
                <w:color w:val="000000"/>
                <w:szCs w:val="22"/>
              </w:rPr>
            </w:pPr>
          </w:p>
        </w:tc>
      </w:tr>
      <w:tr w:rsidR="007126BB" w:rsidRPr="00037E00" w14:paraId="4A2B9000" w14:textId="77777777" w:rsidTr="007126BB">
        <w:trPr>
          <w:trHeight w:val="567"/>
        </w:trPr>
        <w:tc>
          <w:tcPr>
            <w:tcW w:w="3539" w:type="dxa"/>
            <w:gridSpan w:val="2"/>
            <w:shd w:val="clear" w:color="auto" w:fill="F2F2F2"/>
          </w:tcPr>
          <w:p w14:paraId="7555E8CA" w14:textId="77777777" w:rsidR="007126BB" w:rsidRPr="00037E00" w:rsidRDefault="007126BB" w:rsidP="007126BB">
            <w:pPr>
              <w:widowControl/>
              <w:autoSpaceDE/>
              <w:autoSpaceDN/>
              <w:adjustRightInd/>
              <w:spacing w:before="60" w:after="60"/>
              <w:rPr>
                <w:rFonts w:cs="Calibri"/>
                <w:bCs/>
                <w:color w:val="000000"/>
                <w:szCs w:val="22"/>
              </w:rPr>
            </w:pPr>
            <w:permStart w:id="1607346757" w:edGrp="everyone" w:colFirst="2" w:colLast="2"/>
            <w:permEnd w:id="643513715"/>
            <w:r w:rsidRPr="00037E00">
              <w:rPr>
                <w:rFonts w:cs="Arial"/>
                <w:color w:val="000000"/>
              </w:rPr>
              <w:t>2.3.</w:t>
            </w:r>
            <w:r w:rsidRPr="00037E00">
              <w:rPr>
                <w:color w:val="000000"/>
              </w:rPr>
              <w:t xml:space="preserve"> </w:t>
            </w:r>
            <w:r w:rsidRPr="00037E00">
              <w:rPr>
                <w:rFonts w:cs="Arial"/>
                <w:color w:val="000000"/>
              </w:rPr>
              <w:t xml:space="preserve">Select, and configure security protocols according to organisational procedures.  </w:t>
            </w:r>
          </w:p>
        </w:tc>
        <w:permStart w:id="2075875636" w:edGrp="everyone"/>
        <w:tc>
          <w:tcPr>
            <w:tcW w:w="851" w:type="dxa"/>
          </w:tcPr>
          <w:p w14:paraId="5F3BAD2B" w14:textId="77777777" w:rsidR="007126BB" w:rsidRPr="00ED0767" w:rsidRDefault="00F27D06" w:rsidP="007126BB">
            <w:pPr>
              <w:widowControl/>
              <w:autoSpaceDE/>
              <w:autoSpaceDN/>
              <w:adjustRightInd/>
              <w:rPr>
                <w:rFonts w:cs="Calibri"/>
                <w:szCs w:val="22"/>
              </w:rPr>
            </w:pPr>
            <w:sdt>
              <w:sdtPr>
                <w:rPr>
                  <w:rFonts w:cs="Calibri"/>
                  <w:szCs w:val="22"/>
                </w:rPr>
                <w:id w:val="-1659847393"/>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2075875636"/>
            <w:r w:rsidR="007126BB" w:rsidRPr="00ED0767">
              <w:rPr>
                <w:rFonts w:cs="Calibri"/>
                <w:szCs w:val="22"/>
              </w:rPr>
              <w:t xml:space="preserve"> S</w:t>
            </w:r>
          </w:p>
          <w:permStart w:id="258087413" w:edGrp="everyone"/>
          <w:p w14:paraId="0C1676C2" w14:textId="0F6F2A28" w:rsidR="007126BB" w:rsidRPr="00037E00" w:rsidRDefault="00F27D06" w:rsidP="007126BB">
            <w:pPr>
              <w:widowControl/>
              <w:autoSpaceDE/>
              <w:autoSpaceDN/>
              <w:adjustRightInd/>
              <w:spacing w:before="60" w:after="60"/>
              <w:rPr>
                <w:rFonts w:cs="Calibri"/>
                <w:color w:val="000000"/>
                <w:szCs w:val="22"/>
              </w:rPr>
            </w:pPr>
            <w:sdt>
              <w:sdtPr>
                <w:rPr>
                  <w:rFonts w:cs="Calibri"/>
                  <w:szCs w:val="22"/>
                </w:rPr>
                <w:id w:val="-1400060200"/>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258087413"/>
            <w:r w:rsidR="007126BB" w:rsidRPr="00ED0767">
              <w:rPr>
                <w:rFonts w:cs="Calibri"/>
                <w:szCs w:val="22"/>
              </w:rPr>
              <w:t xml:space="preserve"> NS</w:t>
            </w:r>
          </w:p>
        </w:tc>
        <w:tc>
          <w:tcPr>
            <w:tcW w:w="5386" w:type="dxa"/>
            <w:gridSpan w:val="3"/>
          </w:tcPr>
          <w:p w14:paraId="4E2B7F57" w14:textId="77777777" w:rsidR="007126BB" w:rsidRDefault="007126BB" w:rsidP="007126BB">
            <w:pPr>
              <w:widowControl/>
              <w:autoSpaceDE/>
              <w:autoSpaceDN/>
              <w:adjustRightInd/>
              <w:spacing w:before="60" w:after="60"/>
              <w:rPr>
                <w:rFonts w:cs="Calibri"/>
                <w:bCs/>
                <w:color w:val="FF0000"/>
                <w:szCs w:val="22"/>
              </w:rPr>
            </w:pPr>
          </w:p>
          <w:p w14:paraId="75C11068" w14:textId="77777777" w:rsidR="007126BB" w:rsidRDefault="007126BB" w:rsidP="007126BB">
            <w:pPr>
              <w:widowControl/>
              <w:autoSpaceDE/>
              <w:autoSpaceDN/>
              <w:adjustRightInd/>
              <w:spacing w:before="60" w:after="60"/>
              <w:rPr>
                <w:rFonts w:cs="Calibri"/>
                <w:bCs/>
                <w:color w:val="FF0000"/>
                <w:szCs w:val="22"/>
              </w:rPr>
            </w:pPr>
          </w:p>
          <w:p w14:paraId="0A9F63E4" w14:textId="7FB7BC9E" w:rsidR="007126BB" w:rsidRDefault="007126BB" w:rsidP="007126BB">
            <w:pPr>
              <w:widowControl/>
              <w:autoSpaceDE/>
              <w:autoSpaceDN/>
              <w:adjustRightInd/>
              <w:spacing w:before="60" w:after="60"/>
              <w:rPr>
                <w:rFonts w:cs="Calibri"/>
                <w:bCs/>
                <w:color w:val="FF0000"/>
                <w:szCs w:val="22"/>
              </w:rPr>
            </w:pPr>
          </w:p>
          <w:p w14:paraId="46CBF76E" w14:textId="77777777" w:rsidR="007126BB" w:rsidRDefault="007126BB" w:rsidP="007126BB">
            <w:pPr>
              <w:widowControl/>
              <w:autoSpaceDE/>
              <w:autoSpaceDN/>
              <w:adjustRightInd/>
              <w:spacing w:before="60" w:after="60"/>
              <w:rPr>
                <w:rFonts w:cs="Calibri"/>
                <w:bCs/>
                <w:color w:val="FF0000"/>
                <w:szCs w:val="22"/>
              </w:rPr>
            </w:pPr>
          </w:p>
          <w:p w14:paraId="1FC7C9EB" w14:textId="77777777" w:rsidR="007126BB" w:rsidRDefault="007126BB" w:rsidP="007126BB">
            <w:pPr>
              <w:widowControl/>
              <w:autoSpaceDE/>
              <w:autoSpaceDN/>
              <w:adjustRightInd/>
              <w:spacing w:before="60" w:after="60"/>
              <w:rPr>
                <w:rFonts w:cs="Calibri"/>
                <w:bCs/>
                <w:color w:val="FF0000"/>
                <w:szCs w:val="22"/>
              </w:rPr>
            </w:pPr>
          </w:p>
          <w:p w14:paraId="4E99F6AA" w14:textId="77777777" w:rsidR="007126BB" w:rsidRDefault="007126BB" w:rsidP="007126BB">
            <w:pPr>
              <w:widowControl/>
              <w:autoSpaceDE/>
              <w:autoSpaceDN/>
              <w:adjustRightInd/>
              <w:spacing w:before="60" w:after="60"/>
              <w:rPr>
                <w:rFonts w:cs="Calibri"/>
                <w:bCs/>
                <w:color w:val="FF0000"/>
                <w:szCs w:val="22"/>
              </w:rPr>
            </w:pPr>
          </w:p>
          <w:p w14:paraId="0398BDBD" w14:textId="77777777" w:rsidR="007126BB" w:rsidRDefault="007126BB" w:rsidP="007126BB">
            <w:pPr>
              <w:widowControl/>
              <w:autoSpaceDE/>
              <w:autoSpaceDN/>
              <w:adjustRightInd/>
              <w:spacing w:before="60" w:after="60"/>
              <w:rPr>
                <w:rFonts w:cs="Calibri"/>
                <w:bCs/>
                <w:color w:val="FF0000"/>
                <w:szCs w:val="22"/>
              </w:rPr>
            </w:pPr>
          </w:p>
          <w:p w14:paraId="54D6A959" w14:textId="77777777" w:rsidR="007126BB" w:rsidRPr="00037E00" w:rsidRDefault="007126BB" w:rsidP="007126BB">
            <w:pPr>
              <w:widowControl/>
              <w:autoSpaceDE/>
              <w:autoSpaceDN/>
              <w:adjustRightInd/>
              <w:spacing w:before="60" w:after="60"/>
              <w:rPr>
                <w:rFonts w:cs="Calibri"/>
                <w:bCs/>
                <w:color w:val="000000"/>
                <w:szCs w:val="22"/>
              </w:rPr>
            </w:pPr>
          </w:p>
        </w:tc>
      </w:tr>
      <w:tr w:rsidR="007126BB" w:rsidRPr="00037E00" w14:paraId="15995659" w14:textId="77777777" w:rsidTr="007126BB">
        <w:trPr>
          <w:trHeight w:val="567"/>
        </w:trPr>
        <w:tc>
          <w:tcPr>
            <w:tcW w:w="3539" w:type="dxa"/>
            <w:gridSpan w:val="2"/>
            <w:shd w:val="clear" w:color="auto" w:fill="F2F2F2"/>
          </w:tcPr>
          <w:p w14:paraId="04403395" w14:textId="77777777" w:rsidR="007126BB" w:rsidRPr="00037E00" w:rsidRDefault="007126BB" w:rsidP="007126BB">
            <w:pPr>
              <w:widowControl/>
              <w:autoSpaceDE/>
              <w:autoSpaceDN/>
              <w:adjustRightInd/>
              <w:spacing w:before="60" w:after="60"/>
              <w:rPr>
                <w:rFonts w:cs="Calibri"/>
                <w:bCs/>
                <w:color w:val="000000"/>
                <w:szCs w:val="22"/>
              </w:rPr>
            </w:pPr>
            <w:permStart w:id="1735212935" w:edGrp="everyone" w:colFirst="2" w:colLast="2"/>
            <w:permEnd w:id="1607346757"/>
            <w:r w:rsidRPr="00037E00">
              <w:rPr>
                <w:rFonts w:cs="Arial"/>
                <w:color w:val="000000"/>
              </w:rPr>
              <w:t>2.4.</w:t>
            </w:r>
            <w:r w:rsidRPr="00037E00">
              <w:rPr>
                <w:color w:val="000000"/>
              </w:rPr>
              <w:t xml:space="preserve"> </w:t>
            </w:r>
            <w:r w:rsidRPr="00037E00">
              <w:rPr>
                <w:rFonts w:cs="Arial"/>
                <w:color w:val="000000"/>
              </w:rPr>
              <w:t>Resolve security issues.</w:t>
            </w:r>
          </w:p>
        </w:tc>
        <w:permStart w:id="1408597699" w:edGrp="everyone"/>
        <w:tc>
          <w:tcPr>
            <w:tcW w:w="851" w:type="dxa"/>
          </w:tcPr>
          <w:p w14:paraId="00DB1408" w14:textId="77777777" w:rsidR="007126BB" w:rsidRPr="00ED0767" w:rsidRDefault="00F27D06" w:rsidP="007126BB">
            <w:pPr>
              <w:widowControl/>
              <w:autoSpaceDE/>
              <w:autoSpaceDN/>
              <w:adjustRightInd/>
              <w:rPr>
                <w:rFonts w:cs="Calibri"/>
                <w:szCs w:val="22"/>
              </w:rPr>
            </w:pPr>
            <w:sdt>
              <w:sdtPr>
                <w:rPr>
                  <w:rFonts w:cs="Calibri"/>
                  <w:szCs w:val="22"/>
                </w:rPr>
                <w:id w:val="-2115498115"/>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1408597699"/>
            <w:r w:rsidR="007126BB" w:rsidRPr="00ED0767">
              <w:rPr>
                <w:rFonts w:cs="Calibri"/>
                <w:szCs w:val="22"/>
              </w:rPr>
              <w:t xml:space="preserve"> S</w:t>
            </w:r>
          </w:p>
          <w:permStart w:id="223419470" w:edGrp="everyone"/>
          <w:p w14:paraId="7543E777" w14:textId="6F9C1CF8" w:rsidR="007126BB" w:rsidRPr="00037E00" w:rsidRDefault="00F27D06" w:rsidP="007126BB">
            <w:pPr>
              <w:widowControl/>
              <w:autoSpaceDE/>
              <w:autoSpaceDN/>
              <w:adjustRightInd/>
              <w:spacing w:before="60" w:after="60"/>
              <w:rPr>
                <w:rFonts w:cs="Calibri"/>
                <w:color w:val="000000"/>
                <w:szCs w:val="22"/>
              </w:rPr>
            </w:pPr>
            <w:sdt>
              <w:sdtPr>
                <w:rPr>
                  <w:rFonts w:cs="Calibri"/>
                  <w:szCs w:val="22"/>
                </w:rPr>
                <w:id w:val="-2038954706"/>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223419470"/>
            <w:r w:rsidR="007126BB" w:rsidRPr="00ED0767">
              <w:rPr>
                <w:rFonts w:cs="Calibri"/>
                <w:szCs w:val="22"/>
              </w:rPr>
              <w:t xml:space="preserve"> NS</w:t>
            </w:r>
          </w:p>
        </w:tc>
        <w:tc>
          <w:tcPr>
            <w:tcW w:w="5386" w:type="dxa"/>
            <w:gridSpan w:val="3"/>
          </w:tcPr>
          <w:p w14:paraId="3F289681" w14:textId="77777777" w:rsidR="007126BB" w:rsidRDefault="007126BB" w:rsidP="007126BB">
            <w:pPr>
              <w:widowControl/>
              <w:autoSpaceDE/>
              <w:autoSpaceDN/>
              <w:adjustRightInd/>
              <w:spacing w:before="60" w:after="60"/>
              <w:rPr>
                <w:rFonts w:cs="Calibri"/>
                <w:bCs/>
                <w:color w:val="FF0000"/>
                <w:szCs w:val="22"/>
              </w:rPr>
            </w:pPr>
          </w:p>
          <w:p w14:paraId="1322B552" w14:textId="77777777" w:rsidR="007126BB" w:rsidRDefault="007126BB" w:rsidP="007126BB">
            <w:pPr>
              <w:widowControl/>
              <w:autoSpaceDE/>
              <w:autoSpaceDN/>
              <w:adjustRightInd/>
              <w:spacing w:before="60" w:after="60"/>
              <w:rPr>
                <w:rFonts w:cs="Calibri"/>
                <w:bCs/>
                <w:color w:val="FF0000"/>
                <w:szCs w:val="22"/>
              </w:rPr>
            </w:pPr>
          </w:p>
          <w:p w14:paraId="3592D831" w14:textId="77777777" w:rsidR="007126BB" w:rsidRDefault="007126BB" w:rsidP="007126BB">
            <w:pPr>
              <w:widowControl/>
              <w:autoSpaceDE/>
              <w:autoSpaceDN/>
              <w:adjustRightInd/>
              <w:spacing w:before="60" w:after="60"/>
              <w:rPr>
                <w:rFonts w:cs="Calibri"/>
                <w:bCs/>
                <w:color w:val="FF0000"/>
                <w:szCs w:val="22"/>
              </w:rPr>
            </w:pPr>
          </w:p>
          <w:p w14:paraId="5D7C9BA0" w14:textId="77777777" w:rsidR="007126BB" w:rsidRDefault="007126BB" w:rsidP="007126BB">
            <w:pPr>
              <w:widowControl/>
              <w:autoSpaceDE/>
              <w:autoSpaceDN/>
              <w:adjustRightInd/>
              <w:spacing w:before="60" w:after="60"/>
              <w:rPr>
                <w:rFonts w:cs="Calibri"/>
                <w:bCs/>
                <w:color w:val="FF0000"/>
                <w:szCs w:val="22"/>
              </w:rPr>
            </w:pPr>
          </w:p>
          <w:p w14:paraId="106B4270" w14:textId="77777777" w:rsidR="007126BB" w:rsidRDefault="007126BB" w:rsidP="007126BB">
            <w:pPr>
              <w:widowControl/>
              <w:autoSpaceDE/>
              <w:autoSpaceDN/>
              <w:adjustRightInd/>
              <w:spacing w:before="60" w:after="60"/>
              <w:rPr>
                <w:rFonts w:cs="Calibri"/>
                <w:bCs/>
                <w:color w:val="FF0000"/>
                <w:szCs w:val="22"/>
              </w:rPr>
            </w:pPr>
          </w:p>
          <w:p w14:paraId="7DE07915" w14:textId="77777777" w:rsidR="007126BB" w:rsidRDefault="007126BB" w:rsidP="007126BB">
            <w:pPr>
              <w:widowControl/>
              <w:autoSpaceDE/>
              <w:autoSpaceDN/>
              <w:adjustRightInd/>
              <w:spacing w:before="60" w:after="60"/>
              <w:rPr>
                <w:rFonts w:cs="Calibri"/>
                <w:bCs/>
                <w:color w:val="FF0000"/>
                <w:szCs w:val="22"/>
              </w:rPr>
            </w:pPr>
          </w:p>
          <w:p w14:paraId="4913BF29" w14:textId="77777777" w:rsidR="007126BB" w:rsidRPr="00037E00" w:rsidRDefault="007126BB" w:rsidP="007126BB">
            <w:pPr>
              <w:widowControl/>
              <w:autoSpaceDE/>
              <w:autoSpaceDN/>
              <w:adjustRightInd/>
              <w:spacing w:before="60" w:after="60"/>
              <w:rPr>
                <w:rFonts w:cs="Calibri"/>
                <w:bCs/>
                <w:color w:val="000000"/>
                <w:szCs w:val="22"/>
              </w:rPr>
            </w:pPr>
          </w:p>
        </w:tc>
      </w:tr>
      <w:tr w:rsidR="007126BB" w:rsidRPr="00037E00" w14:paraId="2D31C659" w14:textId="77777777" w:rsidTr="007126BB">
        <w:trPr>
          <w:trHeight w:val="567"/>
        </w:trPr>
        <w:tc>
          <w:tcPr>
            <w:tcW w:w="3539" w:type="dxa"/>
            <w:gridSpan w:val="2"/>
            <w:shd w:val="clear" w:color="auto" w:fill="F2F2F2"/>
          </w:tcPr>
          <w:p w14:paraId="36924EA1" w14:textId="77777777" w:rsidR="007126BB" w:rsidRPr="00037E00" w:rsidRDefault="007126BB" w:rsidP="007126BB">
            <w:pPr>
              <w:widowControl/>
              <w:autoSpaceDE/>
              <w:autoSpaceDN/>
              <w:adjustRightInd/>
              <w:spacing w:before="60" w:after="60"/>
              <w:rPr>
                <w:rFonts w:cs="Calibri"/>
                <w:bCs/>
                <w:color w:val="000000"/>
                <w:szCs w:val="22"/>
              </w:rPr>
            </w:pPr>
            <w:permStart w:id="1909001586" w:edGrp="everyone" w:colFirst="2" w:colLast="2"/>
            <w:permEnd w:id="1735212935"/>
            <w:r w:rsidRPr="00037E00">
              <w:rPr>
                <w:rFonts w:cs="Arial"/>
                <w:color w:val="000000"/>
              </w:rPr>
              <w:t>2.5 Test the function and connectivity of one of the installed software</w:t>
            </w:r>
          </w:p>
        </w:tc>
        <w:permStart w:id="1875313996" w:edGrp="everyone"/>
        <w:tc>
          <w:tcPr>
            <w:tcW w:w="851" w:type="dxa"/>
          </w:tcPr>
          <w:p w14:paraId="72BFE9DF" w14:textId="77777777" w:rsidR="007126BB" w:rsidRPr="00ED0767" w:rsidRDefault="00F27D06" w:rsidP="007126BB">
            <w:pPr>
              <w:widowControl/>
              <w:autoSpaceDE/>
              <w:autoSpaceDN/>
              <w:adjustRightInd/>
              <w:rPr>
                <w:rFonts w:cs="Calibri"/>
                <w:szCs w:val="22"/>
              </w:rPr>
            </w:pPr>
            <w:sdt>
              <w:sdtPr>
                <w:rPr>
                  <w:rFonts w:cs="Calibri"/>
                  <w:szCs w:val="22"/>
                </w:rPr>
                <w:id w:val="1631289083"/>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1875313996"/>
            <w:r w:rsidR="007126BB" w:rsidRPr="00ED0767">
              <w:rPr>
                <w:rFonts w:cs="Calibri"/>
                <w:szCs w:val="22"/>
              </w:rPr>
              <w:t xml:space="preserve"> S</w:t>
            </w:r>
          </w:p>
          <w:permStart w:id="575895987" w:edGrp="everyone"/>
          <w:p w14:paraId="7F2B6573" w14:textId="477C02A7" w:rsidR="007126BB" w:rsidRPr="00037E00" w:rsidRDefault="00F27D06" w:rsidP="007126BB">
            <w:pPr>
              <w:widowControl/>
              <w:autoSpaceDE/>
              <w:autoSpaceDN/>
              <w:adjustRightInd/>
              <w:spacing w:before="60" w:after="60"/>
              <w:rPr>
                <w:rFonts w:cs="Calibri"/>
                <w:color w:val="000000"/>
                <w:szCs w:val="22"/>
              </w:rPr>
            </w:pPr>
            <w:sdt>
              <w:sdtPr>
                <w:rPr>
                  <w:rFonts w:cs="Calibri"/>
                  <w:szCs w:val="22"/>
                </w:rPr>
                <w:id w:val="-963190595"/>
                <w14:checkbox>
                  <w14:checked w14:val="0"/>
                  <w14:checkedState w14:val="2612" w14:font="MS Gothic"/>
                  <w14:uncheckedState w14:val="2610" w14:font="MS Gothic"/>
                </w14:checkbox>
              </w:sdtPr>
              <w:sdtEndPr/>
              <w:sdtContent>
                <w:r w:rsidR="007126BB" w:rsidRPr="00ED0767">
                  <w:rPr>
                    <w:rFonts w:ascii="Segoe UI Symbol" w:hAnsi="Segoe UI Symbol" w:cs="Segoe UI Symbol"/>
                    <w:szCs w:val="22"/>
                  </w:rPr>
                  <w:t>☐</w:t>
                </w:r>
              </w:sdtContent>
            </w:sdt>
            <w:permEnd w:id="575895987"/>
            <w:r w:rsidR="007126BB" w:rsidRPr="00ED0767">
              <w:rPr>
                <w:rFonts w:cs="Calibri"/>
                <w:szCs w:val="22"/>
              </w:rPr>
              <w:t xml:space="preserve"> NS</w:t>
            </w:r>
          </w:p>
        </w:tc>
        <w:tc>
          <w:tcPr>
            <w:tcW w:w="5386" w:type="dxa"/>
            <w:gridSpan w:val="3"/>
          </w:tcPr>
          <w:p w14:paraId="40BFDCF1" w14:textId="77777777" w:rsidR="007126BB" w:rsidRDefault="007126BB" w:rsidP="007126BB">
            <w:pPr>
              <w:widowControl/>
              <w:autoSpaceDE/>
              <w:autoSpaceDN/>
              <w:adjustRightInd/>
              <w:spacing w:before="60" w:after="60"/>
              <w:rPr>
                <w:rFonts w:cs="Calibri"/>
                <w:bCs/>
                <w:color w:val="FF0000"/>
                <w:szCs w:val="22"/>
              </w:rPr>
            </w:pPr>
          </w:p>
          <w:p w14:paraId="1B8BCEF0" w14:textId="77777777" w:rsidR="007126BB" w:rsidRDefault="007126BB" w:rsidP="007126BB">
            <w:pPr>
              <w:widowControl/>
              <w:autoSpaceDE/>
              <w:autoSpaceDN/>
              <w:adjustRightInd/>
              <w:spacing w:before="60" w:after="60"/>
              <w:rPr>
                <w:rFonts w:cs="Calibri"/>
                <w:bCs/>
                <w:color w:val="FF0000"/>
                <w:szCs w:val="22"/>
              </w:rPr>
            </w:pPr>
          </w:p>
          <w:p w14:paraId="5D8E884E" w14:textId="77777777" w:rsidR="007126BB" w:rsidRDefault="007126BB" w:rsidP="007126BB">
            <w:pPr>
              <w:widowControl/>
              <w:autoSpaceDE/>
              <w:autoSpaceDN/>
              <w:adjustRightInd/>
              <w:spacing w:before="60" w:after="60"/>
              <w:rPr>
                <w:rFonts w:cs="Calibri"/>
                <w:bCs/>
                <w:color w:val="FF0000"/>
                <w:szCs w:val="22"/>
              </w:rPr>
            </w:pPr>
          </w:p>
          <w:p w14:paraId="400FFE3D" w14:textId="77777777" w:rsidR="007126BB" w:rsidRDefault="007126BB" w:rsidP="007126BB">
            <w:pPr>
              <w:widowControl/>
              <w:autoSpaceDE/>
              <w:autoSpaceDN/>
              <w:adjustRightInd/>
              <w:spacing w:before="60" w:after="60"/>
              <w:rPr>
                <w:rFonts w:cs="Calibri"/>
                <w:bCs/>
                <w:color w:val="FF0000"/>
                <w:szCs w:val="22"/>
              </w:rPr>
            </w:pPr>
          </w:p>
          <w:p w14:paraId="40994533" w14:textId="77777777" w:rsidR="007126BB" w:rsidRDefault="007126BB" w:rsidP="007126BB">
            <w:pPr>
              <w:widowControl/>
              <w:autoSpaceDE/>
              <w:autoSpaceDN/>
              <w:adjustRightInd/>
              <w:spacing w:before="60" w:after="60"/>
              <w:rPr>
                <w:rFonts w:cs="Calibri"/>
                <w:bCs/>
                <w:color w:val="FF0000"/>
                <w:szCs w:val="22"/>
              </w:rPr>
            </w:pPr>
          </w:p>
          <w:p w14:paraId="5300839A" w14:textId="77777777" w:rsidR="007126BB" w:rsidRDefault="007126BB" w:rsidP="007126BB">
            <w:pPr>
              <w:widowControl/>
              <w:autoSpaceDE/>
              <w:autoSpaceDN/>
              <w:adjustRightInd/>
              <w:spacing w:before="60" w:after="60"/>
              <w:rPr>
                <w:rFonts w:cs="Calibri"/>
                <w:bCs/>
                <w:color w:val="FF0000"/>
                <w:szCs w:val="22"/>
              </w:rPr>
            </w:pPr>
          </w:p>
          <w:p w14:paraId="3EDFDD18" w14:textId="77777777" w:rsidR="007126BB" w:rsidRPr="00037E00" w:rsidRDefault="007126BB" w:rsidP="007126BB">
            <w:pPr>
              <w:widowControl/>
              <w:autoSpaceDE/>
              <w:autoSpaceDN/>
              <w:adjustRightInd/>
              <w:spacing w:before="60" w:after="60"/>
              <w:rPr>
                <w:rFonts w:cs="Calibri"/>
                <w:bCs/>
                <w:color w:val="000000"/>
                <w:szCs w:val="22"/>
              </w:rPr>
            </w:pPr>
          </w:p>
        </w:tc>
      </w:tr>
      <w:permEnd w:id="1909001586"/>
    </w:tbl>
    <w:p w14:paraId="69931BFF" w14:textId="346D2FCE" w:rsidR="00037E00" w:rsidRDefault="00037E00" w:rsidP="00037E00">
      <w:pPr>
        <w:widowControl/>
        <w:autoSpaceDE/>
        <w:autoSpaceDN/>
        <w:adjustRightInd/>
        <w:rPr>
          <w:rFonts w:ascii="Calibri" w:eastAsia="Times New Roman" w:hAnsi="Calibri"/>
          <w:color w:val="000000"/>
        </w:rPr>
      </w:pPr>
    </w:p>
    <w:p w14:paraId="5BCFCB86" w14:textId="4DBFBDC7" w:rsidR="005A7FB9" w:rsidRDefault="005A7FB9" w:rsidP="00037E00">
      <w:pPr>
        <w:widowControl/>
        <w:autoSpaceDE/>
        <w:autoSpaceDN/>
        <w:adjustRightInd/>
        <w:rPr>
          <w:rFonts w:ascii="Calibri" w:eastAsia="Times New Roman" w:hAnsi="Calibri"/>
          <w:color w:val="000000"/>
        </w:rPr>
      </w:pPr>
    </w:p>
    <w:p w14:paraId="4FE05CED" w14:textId="6D59BD92" w:rsidR="005A7FB9" w:rsidRDefault="005A7FB9" w:rsidP="00037E00">
      <w:pPr>
        <w:widowControl/>
        <w:autoSpaceDE/>
        <w:autoSpaceDN/>
        <w:adjustRightInd/>
        <w:rPr>
          <w:rFonts w:ascii="Calibri" w:eastAsia="Times New Roman" w:hAnsi="Calibri"/>
          <w:color w:val="000000"/>
        </w:rPr>
      </w:pPr>
    </w:p>
    <w:p w14:paraId="26CA8333" w14:textId="42180A6D" w:rsidR="005A7FB9" w:rsidRDefault="005A7FB9" w:rsidP="00037E00">
      <w:pPr>
        <w:widowControl/>
        <w:autoSpaceDE/>
        <w:autoSpaceDN/>
        <w:adjustRightInd/>
        <w:rPr>
          <w:rFonts w:ascii="Calibri" w:eastAsia="Times New Roman" w:hAnsi="Calibri"/>
          <w:color w:val="000000"/>
        </w:rPr>
      </w:pPr>
    </w:p>
    <w:p w14:paraId="2F54DBB4" w14:textId="657D55A4" w:rsidR="005A7FB9" w:rsidRDefault="005A7FB9" w:rsidP="00037E00">
      <w:pPr>
        <w:widowControl/>
        <w:autoSpaceDE/>
        <w:autoSpaceDN/>
        <w:adjustRightInd/>
        <w:rPr>
          <w:rFonts w:ascii="Calibri" w:eastAsia="Times New Roman" w:hAnsi="Calibri"/>
          <w:color w:val="000000"/>
        </w:rPr>
      </w:pPr>
    </w:p>
    <w:p w14:paraId="144B58D6" w14:textId="299BBE91" w:rsidR="005A7FB9" w:rsidRDefault="005A7FB9" w:rsidP="00037E00">
      <w:pPr>
        <w:widowControl/>
        <w:autoSpaceDE/>
        <w:autoSpaceDN/>
        <w:adjustRightInd/>
        <w:rPr>
          <w:rFonts w:ascii="Calibri" w:eastAsia="Times New Roman" w:hAnsi="Calibri"/>
          <w:color w:val="000000"/>
        </w:rPr>
      </w:pPr>
    </w:p>
    <w:p w14:paraId="56EA9CB0" w14:textId="0189E7E1" w:rsidR="005A7FB9" w:rsidRDefault="005A7FB9" w:rsidP="00037E00">
      <w:pPr>
        <w:widowControl/>
        <w:autoSpaceDE/>
        <w:autoSpaceDN/>
        <w:adjustRightInd/>
        <w:rPr>
          <w:rFonts w:ascii="Calibri" w:eastAsia="Times New Roman" w:hAnsi="Calibri"/>
          <w:color w:val="000000"/>
        </w:rPr>
      </w:pPr>
    </w:p>
    <w:p w14:paraId="22915159" w14:textId="3BEA760F" w:rsidR="005A7FB9" w:rsidRDefault="005A7FB9" w:rsidP="00037E00">
      <w:pPr>
        <w:widowControl/>
        <w:autoSpaceDE/>
        <w:autoSpaceDN/>
        <w:adjustRightInd/>
        <w:rPr>
          <w:rFonts w:ascii="Calibri" w:eastAsia="Times New Roman" w:hAnsi="Calibri"/>
          <w:color w:val="000000"/>
        </w:rPr>
      </w:pPr>
    </w:p>
    <w:p w14:paraId="2CC001AB" w14:textId="5D0CC19B" w:rsidR="005A7FB9" w:rsidRDefault="005A7FB9" w:rsidP="00037E00">
      <w:pPr>
        <w:widowControl/>
        <w:autoSpaceDE/>
        <w:autoSpaceDN/>
        <w:adjustRightInd/>
        <w:rPr>
          <w:rFonts w:ascii="Calibri" w:eastAsia="Times New Roman" w:hAnsi="Calibri"/>
          <w:color w:val="000000"/>
        </w:rPr>
      </w:pPr>
    </w:p>
    <w:p w14:paraId="4D6C31E5" w14:textId="4AC30F2F" w:rsidR="005A7FB9" w:rsidRDefault="005A7FB9" w:rsidP="00037E00">
      <w:pPr>
        <w:widowControl/>
        <w:autoSpaceDE/>
        <w:autoSpaceDN/>
        <w:adjustRightInd/>
        <w:rPr>
          <w:rFonts w:ascii="Calibri" w:eastAsia="Times New Roman" w:hAnsi="Calibri"/>
          <w:color w:val="000000"/>
        </w:rPr>
      </w:pPr>
    </w:p>
    <w:p w14:paraId="382A549E" w14:textId="4AFD035F" w:rsidR="005A7FB9" w:rsidRDefault="005A7FB9" w:rsidP="00037E00">
      <w:pPr>
        <w:widowControl/>
        <w:autoSpaceDE/>
        <w:autoSpaceDN/>
        <w:adjustRightInd/>
        <w:rPr>
          <w:rFonts w:ascii="Calibri" w:eastAsia="Times New Roman" w:hAnsi="Calibri"/>
          <w:color w:val="000000"/>
        </w:rPr>
      </w:pPr>
    </w:p>
    <w:p w14:paraId="67772269" w14:textId="606FFA3F" w:rsidR="005A7FB9" w:rsidRDefault="005A7FB9" w:rsidP="00037E00">
      <w:pPr>
        <w:widowControl/>
        <w:autoSpaceDE/>
        <w:autoSpaceDN/>
        <w:adjustRightInd/>
        <w:rPr>
          <w:rFonts w:ascii="Calibri" w:eastAsia="Times New Roman" w:hAnsi="Calibri"/>
          <w:color w:val="000000"/>
        </w:rPr>
      </w:pPr>
    </w:p>
    <w:p w14:paraId="42E03680" w14:textId="2E97B0C1" w:rsidR="005A7FB9" w:rsidRDefault="005A7FB9" w:rsidP="00037E00">
      <w:pPr>
        <w:widowControl/>
        <w:autoSpaceDE/>
        <w:autoSpaceDN/>
        <w:adjustRightInd/>
        <w:rPr>
          <w:rFonts w:ascii="Calibri" w:eastAsia="Times New Roman" w:hAnsi="Calibri"/>
          <w:color w:val="000000"/>
        </w:rPr>
      </w:pPr>
    </w:p>
    <w:p w14:paraId="0C64B74E" w14:textId="77777777" w:rsidR="005A7FB9" w:rsidRPr="00037E00" w:rsidRDefault="005A7FB9" w:rsidP="00037E00">
      <w:pPr>
        <w:widowControl/>
        <w:autoSpaceDE/>
        <w:autoSpaceDN/>
        <w:adjustRightInd/>
        <w:rPr>
          <w:rFonts w:ascii="Calibri" w:eastAsia="Times New Roman" w:hAnsi="Calibri"/>
          <w:color w:val="000000"/>
        </w:rPr>
      </w:pPr>
    </w:p>
    <w:tbl>
      <w:tblPr>
        <w:tblStyle w:val="ARATable3"/>
        <w:tblpPr w:leftFromText="181" w:rightFromText="181" w:vertAnchor="text" w:horzAnchor="margin" w:tblpX="1" w:tblpY="1"/>
        <w:tblW w:w="5000" w:type="pct"/>
        <w:tblLayout w:type="fixed"/>
        <w:tblCellMar>
          <w:left w:w="120" w:type="dxa"/>
          <w:right w:w="120" w:type="dxa"/>
        </w:tblCellMar>
        <w:tblLook w:val="04A0" w:firstRow="1" w:lastRow="0" w:firstColumn="1" w:lastColumn="0" w:noHBand="0" w:noVBand="1"/>
      </w:tblPr>
      <w:tblGrid>
        <w:gridCol w:w="2403"/>
        <w:gridCol w:w="2699"/>
        <w:gridCol w:w="1816"/>
        <w:gridCol w:w="2825"/>
      </w:tblGrid>
      <w:tr w:rsidR="00241912" w:rsidRPr="00ED0767" w14:paraId="312C9629" w14:textId="77777777" w:rsidTr="00241912">
        <w:trPr>
          <w:trHeight w:val="567"/>
        </w:trPr>
        <w:tc>
          <w:tcPr>
            <w:tcW w:w="5000" w:type="pct"/>
            <w:gridSpan w:val="4"/>
            <w:tcBorders>
              <w:top w:val="single" w:sz="4" w:space="0" w:color="000000"/>
            </w:tcBorders>
            <w:shd w:val="clear" w:color="auto" w:fill="F2F2F2"/>
          </w:tcPr>
          <w:p w14:paraId="53564F49" w14:textId="77777777" w:rsidR="00241912" w:rsidRPr="00ED0767" w:rsidRDefault="00241912" w:rsidP="00241912">
            <w:pPr>
              <w:widowControl/>
              <w:autoSpaceDE/>
              <w:autoSpaceDN/>
              <w:adjustRightInd/>
              <w:spacing w:before="60" w:after="60"/>
              <w:rPr>
                <w:rFonts w:cs="Calibri"/>
                <w:bCs/>
                <w:sz w:val="36"/>
                <w:szCs w:val="36"/>
              </w:rPr>
            </w:pPr>
            <w:r w:rsidRPr="00ED0767">
              <w:rPr>
                <w:rFonts w:cs="Calibri"/>
                <w:b/>
                <w:sz w:val="36"/>
                <w:szCs w:val="36"/>
              </w:rPr>
              <w:lastRenderedPageBreak/>
              <w:t>Assessor Report</w:t>
            </w:r>
          </w:p>
        </w:tc>
      </w:tr>
      <w:tr w:rsidR="00241912" w:rsidRPr="00ED0767" w14:paraId="32FECFEB" w14:textId="77777777" w:rsidTr="00241912">
        <w:trPr>
          <w:trHeight w:val="567"/>
        </w:trPr>
        <w:tc>
          <w:tcPr>
            <w:tcW w:w="5000" w:type="pct"/>
            <w:gridSpan w:val="4"/>
            <w:shd w:val="clear" w:color="auto" w:fill="FFFFFF"/>
          </w:tcPr>
          <w:p w14:paraId="1689794A" w14:textId="77777777" w:rsidR="00241912" w:rsidRPr="00ED0767" w:rsidRDefault="00241912" w:rsidP="00241912">
            <w:pPr>
              <w:widowControl/>
              <w:autoSpaceDE/>
              <w:autoSpaceDN/>
              <w:adjustRightInd/>
              <w:spacing w:before="60" w:after="60"/>
              <w:rPr>
                <w:rFonts w:cs="Calibri"/>
                <w:bCs/>
                <w:szCs w:val="22"/>
              </w:rPr>
            </w:pPr>
            <w:permStart w:id="162204615" w:edGrp="everyone" w:colFirst="0" w:colLast="0"/>
          </w:p>
        </w:tc>
      </w:tr>
      <w:tr w:rsidR="00241912" w:rsidRPr="00ED0767" w14:paraId="378D21F2" w14:textId="77777777" w:rsidTr="00241912">
        <w:trPr>
          <w:trHeight w:val="567"/>
        </w:trPr>
        <w:tc>
          <w:tcPr>
            <w:tcW w:w="5000" w:type="pct"/>
            <w:gridSpan w:val="4"/>
            <w:shd w:val="clear" w:color="auto" w:fill="FFFFFF"/>
          </w:tcPr>
          <w:p w14:paraId="747B4183" w14:textId="77777777" w:rsidR="00241912" w:rsidRPr="00ED0767" w:rsidRDefault="00241912" w:rsidP="00241912">
            <w:pPr>
              <w:widowControl/>
              <w:autoSpaceDE/>
              <w:autoSpaceDN/>
              <w:adjustRightInd/>
              <w:spacing w:before="60" w:after="60"/>
              <w:rPr>
                <w:rFonts w:cs="Calibri"/>
                <w:bCs/>
                <w:szCs w:val="22"/>
              </w:rPr>
            </w:pPr>
            <w:permStart w:id="1705252357" w:edGrp="everyone" w:colFirst="0" w:colLast="0"/>
            <w:permEnd w:id="162204615"/>
          </w:p>
        </w:tc>
      </w:tr>
      <w:tr w:rsidR="00241912" w:rsidRPr="00ED0767" w14:paraId="33AC3919" w14:textId="77777777" w:rsidTr="00241912">
        <w:trPr>
          <w:trHeight w:val="567"/>
        </w:trPr>
        <w:tc>
          <w:tcPr>
            <w:tcW w:w="5000" w:type="pct"/>
            <w:gridSpan w:val="4"/>
            <w:shd w:val="clear" w:color="auto" w:fill="FFFFFF"/>
          </w:tcPr>
          <w:p w14:paraId="3C5C155C" w14:textId="77777777" w:rsidR="00241912" w:rsidRPr="00ED0767" w:rsidRDefault="00241912" w:rsidP="00241912">
            <w:pPr>
              <w:widowControl/>
              <w:autoSpaceDE/>
              <w:autoSpaceDN/>
              <w:adjustRightInd/>
              <w:spacing w:before="60" w:after="60"/>
              <w:rPr>
                <w:rFonts w:cs="Calibri"/>
                <w:bCs/>
                <w:szCs w:val="22"/>
              </w:rPr>
            </w:pPr>
            <w:permStart w:id="319095544" w:edGrp="everyone" w:colFirst="0" w:colLast="0"/>
            <w:permEnd w:id="1705252357"/>
          </w:p>
        </w:tc>
      </w:tr>
      <w:tr w:rsidR="00241912" w:rsidRPr="00ED0767" w14:paraId="247CFAC6" w14:textId="77777777" w:rsidTr="00241912">
        <w:trPr>
          <w:trHeight w:val="567"/>
        </w:trPr>
        <w:tc>
          <w:tcPr>
            <w:tcW w:w="5000" w:type="pct"/>
            <w:gridSpan w:val="4"/>
            <w:shd w:val="clear" w:color="auto" w:fill="FFFFFF"/>
          </w:tcPr>
          <w:p w14:paraId="71174347" w14:textId="77777777" w:rsidR="00241912" w:rsidRPr="00ED0767" w:rsidRDefault="00241912" w:rsidP="00241912">
            <w:pPr>
              <w:widowControl/>
              <w:autoSpaceDE/>
              <w:autoSpaceDN/>
              <w:adjustRightInd/>
              <w:spacing w:before="60" w:after="60"/>
              <w:rPr>
                <w:rFonts w:cs="Calibri"/>
                <w:bCs/>
                <w:szCs w:val="22"/>
              </w:rPr>
            </w:pPr>
            <w:permStart w:id="1344298795" w:edGrp="everyone" w:colFirst="0" w:colLast="0"/>
            <w:permEnd w:id="319095544"/>
          </w:p>
        </w:tc>
      </w:tr>
      <w:tr w:rsidR="00241912" w:rsidRPr="00ED0767" w14:paraId="35B1A46B" w14:textId="77777777" w:rsidTr="00241912">
        <w:trPr>
          <w:trHeight w:val="567"/>
        </w:trPr>
        <w:tc>
          <w:tcPr>
            <w:tcW w:w="5000" w:type="pct"/>
            <w:gridSpan w:val="4"/>
            <w:shd w:val="clear" w:color="auto" w:fill="FFFFFF"/>
          </w:tcPr>
          <w:p w14:paraId="69AD3AB2" w14:textId="77777777" w:rsidR="00241912" w:rsidRPr="00ED0767" w:rsidRDefault="00241912" w:rsidP="00241912">
            <w:pPr>
              <w:widowControl/>
              <w:autoSpaceDE/>
              <w:autoSpaceDN/>
              <w:adjustRightInd/>
              <w:spacing w:before="60" w:after="60"/>
              <w:rPr>
                <w:rFonts w:cs="Calibri"/>
                <w:bCs/>
                <w:szCs w:val="22"/>
              </w:rPr>
            </w:pPr>
            <w:permStart w:id="1716067465" w:edGrp="everyone" w:colFirst="0" w:colLast="0"/>
            <w:permEnd w:id="1344298795"/>
          </w:p>
        </w:tc>
      </w:tr>
      <w:permEnd w:id="1716067465"/>
      <w:tr w:rsidR="00241912" w:rsidRPr="00ED0767" w14:paraId="6C82CE5B" w14:textId="77777777" w:rsidTr="00241912">
        <w:trPr>
          <w:trHeight w:val="567"/>
        </w:trPr>
        <w:tc>
          <w:tcPr>
            <w:tcW w:w="1233" w:type="pct"/>
            <w:vMerge w:val="restart"/>
            <w:shd w:val="clear" w:color="auto" w:fill="F2F2F2"/>
            <w:vAlign w:val="center"/>
          </w:tcPr>
          <w:p w14:paraId="7AFD69F8" w14:textId="77777777" w:rsidR="00241912" w:rsidRPr="00ED0767" w:rsidRDefault="00241912" w:rsidP="00241912">
            <w:pPr>
              <w:widowControl/>
              <w:autoSpaceDE/>
              <w:autoSpaceDN/>
              <w:adjustRightInd/>
              <w:spacing w:before="60" w:after="60"/>
              <w:rPr>
                <w:rFonts w:cs="Calibri"/>
                <w:b/>
                <w:bCs/>
                <w:szCs w:val="22"/>
              </w:rPr>
            </w:pPr>
            <w:r w:rsidRPr="00ED0767">
              <w:rPr>
                <w:rFonts w:cs="Calibri"/>
                <w:b/>
                <w:szCs w:val="22"/>
              </w:rPr>
              <w:t>Assessment Outcome:</w:t>
            </w:r>
          </w:p>
        </w:tc>
        <w:tc>
          <w:tcPr>
            <w:tcW w:w="3767" w:type="pct"/>
            <w:gridSpan w:val="3"/>
            <w:tcBorders>
              <w:bottom w:val="single" w:sz="4" w:space="0" w:color="000000"/>
            </w:tcBorders>
            <w:shd w:val="clear" w:color="auto" w:fill="FFFFFF"/>
            <w:vAlign w:val="center"/>
          </w:tcPr>
          <w:p w14:paraId="66D74BC6" w14:textId="77777777" w:rsidR="00241912" w:rsidRPr="00ED0767" w:rsidRDefault="00241912" w:rsidP="00241912">
            <w:pPr>
              <w:widowControl/>
              <w:autoSpaceDE/>
              <w:autoSpaceDN/>
              <w:adjustRightInd/>
              <w:spacing w:before="60" w:after="60"/>
              <w:rPr>
                <w:rFonts w:cs="Calibri"/>
                <w:bCs/>
                <w:szCs w:val="22"/>
              </w:rPr>
            </w:pPr>
            <w:r w:rsidRPr="00ED0767">
              <w:rPr>
                <w:rFonts w:cs="Calibri"/>
                <w:b/>
                <w:szCs w:val="22"/>
              </w:rPr>
              <w:t xml:space="preserve">SATISFACTORY  </w:t>
            </w:r>
            <w:r w:rsidRPr="00ED0767">
              <w:rPr>
                <w:rFonts w:cs="Calibri"/>
                <w:b/>
                <w:szCs w:val="22"/>
              </w:rPr>
              <w:tab/>
            </w:r>
            <w:permStart w:id="237518441" w:edGrp="everyone"/>
            <w:sdt>
              <w:sdtPr>
                <w:rPr>
                  <w:rFonts w:cs="Calibri"/>
                  <w:b/>
                  <w:szCs w:val="22"/>
                </w:rPr>
                <w:id w:val="1741596825"/>
                <w14:checkbox>
                  <w14:checked w14:val="0"/>
                  <w14:checkedState w14:val="2612" w14:font="MS Gothic"/>
                  <w14:uncheckedState w14:val="2610" w14:font="MS Gothic"/>
                </w14:checkbox>
              </w:sdtPr>
              <w:sdtEndPr/>
              <w:sdtContent>
                <w:r w:rsidRPr="00ED0767">
                  <w:rPr>
                    <w:rFonts w:ascii="Segoe UI Symbol" w:hAnsi="Segoe UI Symbol" w:cs="Segoe UI Symbol"/>
                    <w:b/>
                    <w:szCs w:val="22"/>
                  </w:rPr>
                  <w:t>☐</w:t>
                </w:r>
              </w:sdtContent>
            </w:sdt>
            <w:permEnd w:id="237518441"/>
          </w:p>
        </w:tc>
      </w:tr>
      <w:tr w:rsidR="00241912" w:rsidRPr="00ED0767" w14:paraId="745D9969" w14:textId="77777777" w:rsidTr="00241912">
        <w:trPr>
          <w:trHeight w:val="567"/>
        </w:trPr>
        <w:tc>
          <w:tcPr>
            <w:tcW w:w="1233" w:type="pct"/>
            <w:vMerge/>
            <w:shd w:val="clear" w:color="auto" w:fill="F2F2F2"/>
            <w:vAlign w:val="center"/>
          </w:tcPr>
          <w:p w14:paraId="71337AAF" w14:textId="77777777" w:rsidR="00241912" w:rsidRPr="00ED0767" w:rsidRDefault="00241912" w:rsidP="00241912">
            <w:pPr>
              <w:widowControl/>
              <w:autoSpaceDE/>
              <w:autoSpaceDN/>
              <w:adjustRightInd/>
              <w:spacing w:before="60" w:after="60"/>
              <w:rPr>
                <w:rFonts w:cs="Calibri"/>
                <w:b/>
                <w:szCs w:val="22"/>
              </w:rPr>
            </w:pPr>
          </w:p>
        </w:tc>
        <w:tc>
          <w:tcPr>
            <w:tcW w:w="1385" w:type="pct"/>
            <w:tcBorders>
              <w:right w:val="nil"/>
            </w:tcBorders>
            <w:shd w:val="clear" w:color="auto" w:fill="FFFFFF"/>
            <w:vAlign w:val="center"/>
          </w:tcPr>
          <w:p w14:paraId="5EF66EB4" w14:textId="77777777" w:rsidR="00241912" w:rsidRPr="00ED0767" w:rsidRDefault="00241912" w:rsidP="00241912">
            <w:pPr>
              <w:widowControl/>
              <w:autoSpaceDE/>
              <w:autoSpaceDN/>
              <w:adjustRightInd/>
              <w:spacing w:before="60" w:after="60"/>
              <w:rPr>
                <w:rFonts w:cs="Calibri"/>
                <w:bCs/>
                <w:szCs w:val="22"/>
              </w:rPr>
            </w:pPr>
            <w:r w:rsidRPr="00ED0767">
              <w:rPr>
                <w:rFonts w:cs="Calibri"/>
                <w:b/>
                <w:szCs w:val="22"/>
              </w:rPr>
              <w:t>NOT SATISFACTORY</w:t>
            </w:r>
            <w:r w:rsidRPr="00ED0767">
              <w:rPr>
                <w:rFonts w:cs="Calibri"/>
                <w:b/>
                <w:szCs w:val="22"/>
              </w:rPr>
              <w:tab/>
            </w:r>
            <w:permStart w:id="118773705" w:edGrp="everyone"/>
            <w:sdt>
              <w:sdtPr>
                <w:rPr>
                  <w:rFonts w:cs="Calibri"/>
                  <w:b/>
                  <w:szCs w:val="22"/>
                </w:rPr>
                <w:id w:val="1650711288"/>
                <w14:checkbox>
                  <w14:checked w14:val="0"/>
                  <w14:checkedState w14:val="2612" w14:font="MS Gothic"/>
                  <w14:uncheckedState w14:val="2610" w14:font="MS Gothic"/>
                </w14:checkbox>
              </w:sdtPr>
              <w:sdtEndPr/>
              <w:sdtContent>
                <w:r w:rsidRPr="00ED0767">
                  <w:rPr>
                    <w:rFonts w:ascii="Segoe UI Symbol" w:hAnsi="Segoe UI Symbol" w:cs="Segoe UI Symbol"/>
                    <w:b/>
                    <w:szCs w:val="22"/>
                  </w:rPr>
                  <w:t>☐</w:t>
                </w:r>
              </w:sdtContent>
            </w:sdt>
            <w:permEnd w:id="118773705"/>
            <w:r w:rsidRPr="00ED0767">
              <w:rPr>
                <w:rFonts w:cs="Calibri"/>
                <w:b/>
                <w:szCs w:val="22"/>
              </w:rPr>
              <w:t xml:space="preserve">  </w:t>
            </w:r>
          </w:p>
        </w:tc>
        <w:tc>
          <w:tcPr>
            <w:tcW w:w="2382" w:type="pct"/>
            <w:gridSpan w:val="2"/>
            <w:tcBorders>
              <w:left w:val="nil"/>
            </w:tcBorders>
            <w:shd w:val="clear" w:color="auto" w:fill="FFFFFF"/>
            <w:vAlign w:val="center"/>
          </w:tcPr>
          <w:p w14:paraId="2F01D538" w14:textId="77777777" w:rsidR="00241912" w:rsidRPr="00ED0767" w:rsidRDefault="00241912" w:rsidP="00241912">
            <w:pPr>
              <w:widowControl/>
              <w:autoSpaceDE/>
              <w:autoSpaceDN/>
              <w:adjustRightInd/>
              <w:spacing w:before="60" w:after="60"/>
              <w:rPr>
                <w:rFonts w:cs="Calibri"/>
                <w:bCs/>
                <w:szCs w:val="22"/>
              </w:rPr>
            </w:pPr>
            <w:r w:rsidRPr="00ED0767">
              <w:rPr>
                <w:rFonts w:cs="Calibri"/>
                <w:szCs w:val="22"/>
              </w:rPr>
              <w:t>Is resubmission required?</w:t>
            </w:r>
            <w:r w:rsidRPr="00ED0767">
              <w:rPr>
                <w:rFonts w:cs="Calibri"/>
                <w:b/>
                <w:szCs w:val="22"/>
              </w:rPr>
              <w:t xml:space="preserve">  </w:t>
            </w:r>
            <w:r w:rsidRPr="00ED0767">
              <w:rPr>
                <w:rFonts w:cs="Calibri"/>
                <w:szCs w:val="22"/>
              </w:rPr>
              <w:t xml:space="preserve">Yes </w:t>
            </w:r>
            <w:permStart w:id="1778466555" w:edGrp="everyone"/>
            <w:sdt>
              <w:sdtPr>
                <w:rPr>
                  <w:rFonts w:cs="Calibri"/>
                  <w:szCs w:val="22"/>
                </w:rPr>
                <w:id w:val="-711424470"/>
                <w14:checkbox>
                  <w14:checked w14:val="0"/>
                  <w14:checkedState w14:val="2612" w14:font="MS Gothic"/>
                  <w14:uncheckedState w14:val="2610" w14:font="MS Gothic"/>
                </w14:checkbox>
              </w:sdtPr>
              <w:sdtEndPr/>
              <w:sdtContent>
                <w:r w:rsidRPr="00ED0767">
                  <w:rPr>
                    <w:rFonts w:ascii="Segoe UI Symbol" w:hAnsi="Segoe UI Symbol" w:cs="Segoe UI Symbol"/>
                    <w:szCs w:val="22"/>
                  </w:rPr>
                  <w:t>☐</w:t>
                </w:r>
              </w:sdtContent>
            </w:sdt>
            <w:permEnd w:id="1778466555"/>
            <w:r w:rsidRPr="00ED0767">
              <w:rPr>
                <w:rFonts w:cs="Calibri"/>
                <w:szCs w:val="22"/>
              </w:rPr>
              <w:t xml:space="preserve">   No </w:t>
            </w:r>
            <w:permStart w:id="535979055" w:edGrp="everyone"/>
            <w:sdt>
              <w:sdtPr>
                <w:rPr>
                  <w:rFonts w:cs="Calibri"/>
                  <w:szCs w:val="22"/>
                </w:rPr>
                <w:id w:val="1670448025"/>
                <w14:checkbox>
                  <w14:checked w14:val="0"/>
                  <w14:checkedState w14:val="2612" w14:font="MS Gothic"/>
                  <w14:uncheckedState w14:val="2610" w14:font="MS Gothic"/>
                </w14:checkbox>
              </w:sdtPr>
              <w:sdtEndPr/>
              <w:sdtContent>
                <w:r w:rsidRPr="00ED0767">
                  <w:rPr>
                    <w:rFonts w:ascii="Segoe UI Symbol" w:hAnsi="Segoe UI Symbol" w:cs="Segoe UI Symbol"/>
                    <w:szCs w:val="22"/>
                  </w:rPr>
                  <w:t>☐</w:t>
                </w:r>
              </w:sdtContent>
            </w:sdt>
            <w:permEnd w:id="535979055"/>
          </w:p>
        </w:tc>
      </w:tr>
      <w:tr w:rsidR="00241912" w:rsidRPr="00ED0767" w14:paraId="2A29CFC7" w14:textId="77777777" w:rsidTr="00241912">
        <w:trPr>
          <w:trHeight w:val="567"/>
        </w:trPr>
        <w:tc>
          <w:tcPr>
            <w:tcW w:w="1233" w:type="pct"/>
            <w:vMerge w:val="restart"/>
            <w:shd w:val="clear" w:color="auto" w:fill="F2F2F2"/>
            <w:vAlign w:val="center"/>
          </w:tcPr>
          <w:p w14:paraId="45D349B4" w14:textId="77777777" w:rsidR="00241912" w:rsidRPr="00ED0767" w:rsidRDefault="00241912" w:rsidP="00241912">
            <w:pPr>
              <w:widowControl/>
              <w:autoSpaceDE/>
              <w:autoSpaceDN/>
              <w:adjustRightInd/>
              <w:spacing w:before="60" w:after="60"/>
              <w:rPr>
                <w:rFonts w:cs="Calibri"/>
                <w:bCs/>
                <w:szCs w:val="22"/>
              </w:rPr>
            </w:pPr>
            <w:r w:rsidRPr="00ED0767">
              <w:rPr>
                <w:rFonts w:cs="Calibri"/>
                <w:b/>
                <w:szCs w:val="22"/>
              </w:rPr>
              <w:t xml:space="preserve">Resubmission: </w:t>
            </w:r>
          </w:p>
        </w:tc>
        <w:tc>
          <w:tcPr>
            <w:tcW w:w="3767" w:type="pct"/>
            <w:gridSpan w:val="3"/>
            <w:shd w:val="clear" w:color="auto" w:fill="FFFFFF"/>
            <w:vAlign w:val="center"/>
          </w:tcPr>
          <w:p w14:paraId="55BF6245" w14:textId="77777777" w:rsidR="00241912" w:rsidRPr="00ED0767" w:rsidRDefault="00241912" w:rsidP="00241912">
            <w:pPr>
              <w:widowControl/>
              <w:autoSpaceDE/>
              <w:autoSpaceDN/>
              <w:adjustRightInd/>
              <w:spacing w:before="60" w:after="60"/>
              <w:rPr>
                <w:rFonts w:cs="Calibri"/>
                <w:bCs/>
                <w:szCs w:val="22"/>
              </w:rPr>
            </w:pPr>
            <w:r w:rsidRPr="00ED0767">
              <w:rPr>
                <w:rFonts w:cs="Calibri"/>
                <w:szCs w:val="22"/>
              </w:rPr>
              <w:t xml:space="preserve">Competency development strategies discussed with student?   </w:t>
            </w:r>
            <w:permStart w:id="1571171573" w:edGrp="everyone"/>
            <w:sdt>
              <w:sdtPr>
                <w:rPr>
                  <w:rFonts w:cs="Calibri"/>
                  <w:szCs w:val="22"/>
                </w:rPr>
                <w:id w:val="1014580458"/>
                <w14:checkbox>
                  <w14:checked w14:val="0"/>
                  <w14:checkedState w14:val="2612" w14:font="MS Gothic"/>
                  <w14:uncheckedState w14:val="2610" w14:font="MS Gothic"/>
                </w14:checkbox>
              </w:sdtPr>
              <w:sdtEndPr/>
              <w:sdtContent>
                <w:r w:rsidRPr="00ED0767">
                  <w:rPr>
                    <w:rFonts w:ascii="Segoe UI Symbol" w:hAnsi="Segoe UI Symbol" w:cs="Segoe UI Symbol"/>
                    <w:szCs w:val="22"/>
                  </w:rPr>
                  <w:t>☐</w:t>
                </w:r>
              </w:sdtContent>
            </w:sdt>
            <w:permEnd w:id="1571171573"/>
          </w:p>
        </w:tc>
      </w:tr>
      <w:tr w:rsidR="00241912" w:rsidRPr="00ED0767" w14:paraId="431BCF50" w14:textId="77777777" w:rsidTr="00241912">
        <w:trPr>
          <w:trHeight w:val="567"/>
        </w:trPr>
        <w:tc>
          <w:tcPr>
            <w:tcW w:w="1233" w:type="pct"/>
            <w:vMerge/>
            <w:shd w:val="clear" w:color="auto" w:fill="F2F2F2"/>
            <w:vAlign w:val="center"/>
          </w:tcPr>
          <w:p w14:paraId="2114CF8D" w14:textId="77777777" w:rsidR="00241912" w:rsidRPr="00ED0767" w:rsidRDefault="00241912" w:rsidP="00241912">
            <w:pPr>
              <w:widowControl/>
              <w:autoSpaceDE/>
              <w:autoSpaceDN/>
              <w:adjustRightInd/>
              <w:spacing w:before="60" w:after="60"/>
              <w:rPr>
                <w:rFonts w:cs="Calibri"/>
                <w:b/>
                <w:szCs w:val="22"/>
              </w:rPr>
            </w:pPr>
          </w:p>
        </w:tc>
        <w:tc>
          <w:tcPr>
            <w:tcW w:w="3767" w:type="pct"/>
            <w:gridSpan w:val="3"/>
            <w:shd w:val="clear" w:color="auto" w:fill="FFFFFF"/>
            <w:vAlign w:val="center"/>
          </w:tcPr>
          <w:p w14:paraId="366B07ED" w14:textId="77777777" w:rsidR="00241912" w:rsidRPr="00ED0767" w:rsidRDefault="00241912" w:rsidP="00241912">
            <w:pPr>
              <w:widowControl/>
              <w:autoSpaceDE/>
              <w:autoSpaceDN/>
              <w:adjustRightInd/>
              <w:spacing w:before="60" w:after="60"/>
              <w:rPr>
                <w:rFonts w:cs="Calibri"/>
                <w:szCs w:val="22"/>
              </w:rPr>
            </w:pPr>
            <w:r w:rsidRPr="00ED0767">
              <w:rPr>
                <w:rFonts w:cs="Calibri"/>
                <w:szCs w:val="22"/>
              </w:rPr>
              <w:t>Agreed due date for resubmission:</w:t>
            </w:r>
            <w:permStart w:id="195001439" w:edGrp="everyone"/>
            <w:r w:rsidRPr="00ED0767">
              <w:rPr>
                <w:rFonts w:cs="Calibri"/>
                <w:szCs w:val="22"/>
              </w:rPr>
              <w:t xml:space="preserve">       /      /         </w:t>
            </w:r>
            <w:permEnd w:id="195001439"/>
          </w:p>
        </w:tc>
      </w:tr>
      <w:tr w:rsidR="00241912" w:rsidRPr="00ED0767" w14:paraId="499122F1" w14:textId="77777777" w:rsidTr="00241912">
        <w:trPr>
          <w:trHeight w:val="567"/>
        </w:trPr>
        <w:tc>
          <w:tcPr>
            <w:tcW w:w="1233" w:type="pct"/>
            <w:shd w:val="clear" w:color="auto" w:fill="F2F2F2"/>
            <w:vAlign w:val="center"/>
          </w:tcPr>
          <w:p w14:paraId="1CECFD17" w14:textId="77777777" w:rsidR="00241912" w:rsidRPr="00ED0767" w:rsidRDefault="00241912" w:rsidP="00241912">
            <w:pPr>
              <w:widowControl/>
              <w:autoSpaceDE/>
              <w:autoSpaceDN/>
              <w:adjustRightInd/>
              <w:spacing w:before="60" w:after="60"/>
              <w:rPr>
                <w:rFonts w:cs="Calibri"/>
                <w:b/>
                <w:szCs w:val="22"/>
              </w:rPr>
            </w:pPr>
            <w:permStart w:id="1522759896" w:edGrp="everyone" w:colFirst="1" w:colLast="1"/>
            <w:r w:rsidRPr="00ED0767">
              <w:rPr>
                <w:rFonts w:cs="Calibri"/>
                <w:b/>
                <w:szCs w:val="22"/>
              </w:rPr>
              <w:t>Assessor Name:</w:t>
            </w:r>
          </w:p>
        </w:tc>
        <w:tc>
          <w:tcPr>
            <w:tcW w:w="3767" w:type="pct"/>
            <w:gridSpan w:val="3"/>
            <w:shd w:val="clear" w:color="auto" w:fill="FFFFFF"/>
            <w:vAlign w:val="center"/>
          </w:tcPr>
          <w:p w14:paraId="4AB62AB4" w14:textId="77777777" w:rsidR="00241912" w:rsidRPr="00ED0767" w:rsidRDefault="00241912" w:rsidP="00241912">
            <w:pPr>
              <w:widowControl/>
              <w:autoSpaceDE/>
              <w:autoSpaceDN/>
              <w:adjustRightInd/>
              <w:spacing w:before="60" w:after="60"/>
              <w:rPr>
                <w:rFonts w:cs="Calibri"/>
                <w:b/>
                <w:szCs w:val="22"/>
              </w:rPr>
            </w:pPr>
          </w:p>
        </w:tc>
      </w:tr>
      <w:permEnd w:id="1522759896"/>
      <w:tr w:rsidR="00241912" w:rsidRPr="00ED0767" w14:paraId="192B5565" w14:textId="77777777" w:rsidTr="00241912">
        <w:trPr>
          <w:trHeight w:val="567"/>
        </w:trPr>
        <w:tc>
          <w:tcPr>
            <w:tcW w:w="1233" w:type="pct"/>
            <w:tcBorders>
              <w:right w:val="single" w:sz="12" w:space="0" w:color="000000"/>
            </w:tcBorders>
            <w:shd w:val="clear" w:color="auto" w:fill="F2F2F2"/>
            <w:vAlign w:val="center"/>
          </w:tcPr>
          <w:p w14:paraId="5FF65270" w14:textId="77777777" w:rsidR="00241912" w:rsidRPr="00ED0767" w:rsidRDefault="00241912" w:rsidP="00241912">
            <w:pPr>
              <w:widowControl/>
              <w:autoSpaceDE/>
              <w:autoSpaceDN/>
              <w:adjustRightInd/>
              <w:spacing w:before="60" w:after="60"/>
              <w:rPr>
                <w:rFonts w:cs="Calibri"/>
                <w:bCs/>
                <w:szCs w:val="22"/>
              </w:rPr>
            </w:pPr>
            <w:r w:rsidRPr="00ED0767">
              <w:rPr>
                <w:rFonts w:cs="Calibri"/>
                <w:b/>
                <w:szCs w:val="22"/>
              </w:rPr>
              <w:t xml:space="preserve">Assessor Signature: </w:t>
            </w:r>
          </w:p>
        </w:tc>
        <w:tc>
          <w:tcPr>
            <w:tcW w:w="2317" w:type="pct"/>
            <w:gridSpan w:val="2"/>
            <w:tcBorders>
              <w:top w:val="single" w:sz="12" w:space="0" w:color="000000"/>
              <w:left w:val="single" w:sz="12" w:space="0" w:color="000000"/>
              <w:bottom w:val="single" w:sz="12" w:space="0" w:color="000000"/>
              <w:right w:val="single" w:sz="12" w:space="0" w:color="000000"/>
            </w:tcBorders>
            <w:shd w:val="clear" w:color="auto" w:fill="FFFFFF"/>
            <w:vAlign w:val="center"/>
          </w:tcPr>
          <w:p w14:paraId="07C57931" w14:textId="77777777" w:rsidR="00241912" w:rsidRPr="00ED0767" w:rsidRDefault="00241912" w:rsidP="00241912">
            <w:pPr>
              <w:widowControl/>
              <w:autoSpaceDE/>
              <w:autoSpaceDN/>
              <w:adjustRightInd/>
              <w:spacing w:before="60" w:after="60"/>
              <w:rPr>
                <w:rFonts w:cs="Calibri"/>
                <w:bCs/>
                <w:szCs w:val="22"/>
              </w:rPr>
            </w:pPr>
            <w:r w:rsidRPr="00ED0767">
              <w:rPr>
                <w:rFonts w:cs="Calibri"/>
                <w:noProof/>
                <w:szCs w:val="22"/>
              </w:rPr>
              <w:drawing>
                <wp:inline distT="0" distB="0" distL="0" distR="0" wp14:anchorId="2E77C481" wp14:editId="43BA6746">
                  <wp:extent cx="215900" cy="2159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8" cstate="print">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Pr>
                <w:rFonts w:cs="Calibri"/>
                <w:bCs/>
                <w:szCs w:val="22"/>
              </w:rPr>
              <w:t xml:space="preserve"> </w:t>
            </w:r>
            <w:permStart w:id="1579757656" w:edGrp="everyone"/>
            <w:r>
              <w:rPr>
                <w:rFonts w:cs="Calibri"/>
                <w:bCs/>
                <w:szCs w:val="22"/>
              </w:rPr>
              <w:t xml:space="preserve">  </w:t>
            </w:r>
            <w:permEnd w:id="1579757656"/>
          </w:p>
        </w:tc>
        <w:tc>
          <w:tcPr>
            <w:tcW w:w="1450" w:type="pct"/>
            <w:tcBorders>
              <w:left w:val="single" w:sz="12" w:space="0" w:color="000000"/>
            </w:tcBorders>
            <w:shd w:val="clear" w:color="auto" w:fill="FFFFFF"/>
            <w:vAlign w:val="center"/>
          </w:tcPr>
          <w:p w14:paraId="3DC712DC" w14:textId="77777777" w:rsidR="00241912" w:rsidRPr="00ED0767" w:rsidRDefault="00241912" w:rsidP="00241912">
            <w:pPr>
              <w:widowControl/>
              <w:autoSpaceDE/>
              <w:autoSpaceDN/>
              <w:adjustRightInd/>
              <w:spacing w:before="60" w:after="60"/>
              <w:rPr>
                <w:rFonts w:cs="Calibri"/>
                <w:bCs/>
                <w:szCs w:val="22"/>
              </w:rPr>
            </w:pPr>
            <w:r w:rsidRPr="00ED0767">
              <w:rPr>
                <w:rFonts w:cs="Calibri"/>
                <w:b/>
                <w:szCs w:val="22"/>
              </w:rPr>
              <w:t>Date:</w:t>
            </w:r>
            <w:permStart w:id="1744313398" w:edGrp="everyone"/>
            <w:r w:rsidRPr="00ED0767">
              <w:rPr>
                <w:rFonts w:cs="Calibri"/>
                <w:b/>
                <w:szCs w:val="22"/>
              </w:rPr>
              <w:t xml:space="preserve"> </w:t>
            </w:r>
            <w:r>
              <w:rPr>
                <w:rFonts w:cs="Calibri"/>
                <w:szCs w:val="22"/>
              </w:rPr>
              <w:t xml:space="preserve">     /      /     </w:t>
            </w:r>
            <w:r w:rsidRPr="00ED0767">
              <w:rPr>
                <w:rFonts w:cs="Calibri"/>
                <w:szCs w:val="22"/>
              </w:rPr>
              <w:t xml:space="preserve">  </w:t>
            </w:r>
            <w:permEnd w:id="1744313398"/>
          </w:p>
        </w:tc>
      </w:tr>
    </w:tbl>
    <w:p w14:paraId="598C7F8D" w14:textId="77777777" w:rsidR="00037E00" w:rsidRDefault="00037E00" w:rsidP="003D5B6C">
      <w:pPr>
        <w:widowControl/>
        <w:autoSpaceDE/>
        <w:autoSpaceDN/>
        <w:adjustRightInd/>
        <w:spacing w:after="200" w:line="276" w:lineRule="auto"/>
        <w:rPr>
          <w:rFonts w:cstheme="minorHAnsi"/>
          <w:color w:val="FF0000"/>
          <w:szCs w:val="22"/>
        </w:rPr>
        <w:sectPr w:rsidR="00037E00" w:rsidSect="004E6F22">
          <w:pgSz w:w="11907" w:h="16840" w:code="9"/>
          <w:pgMar w:top="1418" w:right="1077" w:bottom="1418" w:left="1077" w:header="284" w:footer="215" w:gutter="0"/>
          <w:cols w:space="720"/>
          <w:noEndnote/>
          <w:docGrid w:linePitch="326"/>
        </w:sectPr>
      </w:pPr>
    </w:p>
    <w:tbl>
      <w:tblPr>
        <w:tblpPr w:leftFromText="180" w:rightFromText="180" w:vertAnchor="text" w:horzAnchor="margin" w:tblpY="37"/>
        <w:tblW w:w="977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980"/>
        <w:gridCol w:w="2908"/>
        <w:gridCol w:w="387"/>
        <w:gridCol w:w="674"/>
        <w:gridCol w:w="1559"/>
        <w:gridCol w:w="2268"/>
      </w:tblGrid>
      <w:tr w:rsidR="00670C0D" w:rsidRPr="00DE55EB" w14:paraId="4C8D0132" w14:textId="77777777" w:rsidTr="00F410AE">
        <w:trPr>
          <w:trHeight w:val="567"/>
        </w:trPr>
        <w:tc>
          <w:tcPr>
            <w:tcW w:w="9776" w:type="dxa"/>
            <w:gridSpan w:val="6"/>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69E28B9" w14:textId="77777777" w:rsidR="00670C0D" w:rsidRPr="00DE55EB" w:rsidRDefault="00670C0D" w:rsidP="00670C0D">
            <w:pPr>
              <w:spacing w:before="120" w:after="120"/>
              <w:rPr>
                <w:rFonts w:cstheme="minorHAnsi"/>
                <w:b/>
                <w:bCs/>
                <w:szCs w:val="22"/>
              </w:rPr>
            </w:pPr>
            <w:r w:rsidRPr="00DE55EB">
              <w:rPr>
                <w:rFonts w:cstheme="minorHAnsi"/>
                <w:b/>
                <w:bCs/>
                <w:szCs w:val="22"/>
              </w:rPr>
              <w:lastRenderedPageBreak/>
              <w:t>Assessment Task Submission Statement</w:t>
            </w:r>
          </w:p>
        </w:tc>
      </w:tr>
      <w:tr w:rsidR="00670C0D" w:rsidRPr="00DE55EB" w14:paraId="3832A48B" w14:textId="77777777" w:rsidTr="002D344A">
        <w:trPr>
          <w:trHeight w:val="567"/>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5873B9A6" w14:textId="77777777" w:rsidR="00670C0D" w:rsidRPr="00DE55EB" w:rsidRDefault="00670C0D" w:rsidP="00670C0D">
            <w:pPr>
              <w:rPr>
                <w:rFonts w:cstheme="minorHAnsi"/>
                <w:b/>
                <w:bCs/>
                <w:szCs w:val="22"/>
              </w:rPr>
            </w:pPr>
            <w:permStart w:id="973948907" w:edGrp="everyone" w:colFirst="1" w:colLast="1"/>
            <w:permStart w:id="1622028233" w:edGrp="everyone" w:colFirst="3" w:colLast="3"/>
            <w:r w:rsidRPr="00DE55EB">
              <w:rPr>
                <w:rFonts w:cstheme="minorHAnsi"/>
                <w:b/>
                <w:szCs w:val="22"/>
              </w:rPr>
              <w:t>Student Name:</w:t>
            </w:r>
          </w:p>
        </w:tc>
        <w:tc>
          <w:tcPr>
            <w:tcW w:w="3969"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A5F104" w14:textId="77777777" w:rsidR="00670C0D" w:rsidRPr="00DE55EB" w:rsidRDefault="00670C0D" w:rsidP="00670C0D">
            <w:pPr>
              <w:spacing w:before="60"/>
              <w:rPr>
                <w:rFonts w:cstheme="minorHAnsi"/>
                <w:bCs/>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7B1C0CE0" w14:textId="77777777" w:rsidR="00670C0D" w:rsidRPr="00DE55EB" w:rsidRDefault="00670C0D" w:rsidP="00670C0D">
            <w:pPr>
              <w:spacing w:before="60"/>
              <w:rPr>
                <w:rFonts w:cstheme="minorHAnsi"/>
                <w:b/>
                <w:bCs/>
                <w:szCs w:val="22"/>
              </w:rPr>
            </w:pPr>
            <w:r w:rsidRPr="00DE55EB">
              <w:rPr>
                <w:rFonts w:cstheme="minorHAnsi"/>
                <w:b/>
                <w:bCs/>
                <w:szCs w:val="22"/>
              </w:rPr>
              <w:t xml:space="preserve">Student Id: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7E26F930" w14:textId="77777777" w:rsidR="00670C0D" w:rsidRPr="00DE55EB" w:rsidRDefault="00670C0D" w:rsidP="00670C0D">
            <w:pPr>
              <w:spacing w:before="60"/>
              <w:rPr>
                <w:rFonts w:cstheme="minorHAnsi"/>
                <w:b/>
                <w:bCs/>
                <w:szCs w:val="22"/>
              </w:rPr>
            </w:pPr>
          </w:p>
        </w:tc>
      </w:tr>
      <w:permEnd w:id="973948907"/>
      <w:permEnd w:id="1622028233"/>
      <w:tr w:rsidR="00670C0D" w:rsidRPr="00DE55EB" w14:paraId="1C744105" w14:textId="77777777" w:rsidTr="002D344A">
        <w:trPr>
          <w:trHeight w:val="567"/>
        </w:trPr>
        <w:tc>
          <w:tcPr>
            <w:tcW w:w="1980" w:type="dxa"/>
            <w:tcBorders>
              <w:top w:val="single" w:sz="4" w:space="0" w:color="auto"/>
              <w:left w:val="single" w:sz="4" w:space="0" w:color="auto"/>
              <w:bottom w:val="single" w:sz="4" w:space="0" w:color="auto"/>
              <w:right w:val="single" w:sz="4" w:space="0" w:color="auto"/>
            </w:tcBorders>
            <w:shd w:val="clear" w:color="auto" w:fill="auto"/>
            <w:vAlign w:val="center"/>
          </w:tcPr>
          <w:p w14:paraId="09DF36F3" w14:textId="77777777" w:rsidR="00670C0D" w:rsidRPr="00DE55EB" w:rsidRDefault="00670C0D" w:rsidP="00670C0D">
            <w:pPr>
              <w:rPr>
                <w:rFonts w:cstheme="minorHAnsi"/>
                <w:b/>
                <w:szCs w:val="22"/>
              </w:rPr>
            </w:pPr>
            <w:r w:rsidRPr="00DE55EB">
              <w:rPr>
                <w:rFonts w:cstheme="minorHAnsi"/>
                <w:b/>
                <w:szCs w:val="22"/>
              </w:rPr>
              <w:t xml:space="preserve">Assessment Task: </w:t>
            </w:r>
          </w:p>
        </w:tc>
        <w:tc>
          <w:tcPr>
            <w:tcW w:w="7796" w:type="dxa"/>
            <w:gridSpan w:val="5"/>
            <w:tcBorders>
              <w:top w:val="nil"/>
              <w:left w:val="single" w:sz="4" w:space="0" w:color="auto"/>
              <w:bottom w:val="single" w:sz="4" w:space="0" w:color="auto"/>
              <w:right w:val="single" w:sz="4" w:space="0" w:color="auto"/>
            </w:tcBorders>
            <w:shd w:val="clear" w:color="auto" w:fill="auto"/>
            <w:vAlign w:val="center"/>
          </w:tcPr>
          <w:p w14:paraId="534BC292" w14:textId="521CA9D0" w:rsidR="00670C0D" w:rsidRPr="00DE55EB" w:rsidRDefault="00670C0D" w:rsidP="00670C0D">
            <w:pPr>
              <w:spacing w:before="60"/>
              <w:rPr>
                <w:rFonts w:cstheme="minorHAnsi"/>
                <w:b/>
                <w:szCs w:val="22"/>
              </w:rPr>
            </w:pPr>
            <w:r w:rsidRPr="00DE55EB">
              <w:rPr>
                <w:rFonts w:cstheme="minorHAnsi"/>
                <w:b/>
                <w:szCs w:val="22"/>
              </w:rPr>
              <w:t>3</w:t>
            </w:r>
            <w:r w:rsidR="00037E00">
              <w:rPr>
                <w:rFonts w:cstheme="minorHAnsi"/>
                <w:b/>
                <w:szCs w:val="22"/>
              </w:rPr>
              <w:t xml:space="preserve"> </w:t>
            </w:r>
            <w:r w:rsidR="00037E00" w:rsidRPr="00037E00">
              <w:rPr>
                <w:rFonts w:cstheme="minorHAnsi"/>
                <w:b/>
                <w:szCs w:val="22"/>
              </w:rPr>
              <w:t>Observation - Network Installation, testing, and troubleshooting.</w:t>
            </w:r>
          </w:p>
        </w:tc>
      </w:tr>
      <w:tr w:rsidR="00670C0D" w:rsidRPr="00DE55EB" w14:paraId="657FCCD7" w14:textId="77777777" w:rsidTr="00F410AE">
        <w:trPr>
          <w:trHeight w:val="567"/>
        </w:trPr>
        <w:tc>
          <w:tcPr>
            <w:tcW w:w="4888" w:type="dxa"/>
            <w:gridSpan w:val="2"/>
            <w:tcBorders>
              <w:top w:val="single" w:sz="4" w:space="0" w:color="auto"/>
              <w:left w:val="single" w:sz="4" w:space="0" w:color="auto"/>
              <w:right w:val="single" w:sz="4" w:space="0" w:color="auto"/>
            </w:tcBorders>
            <w:shd w:val="clear" w:color="auto" w:fill="auto"/>
          </w:tcPr>
          <w:p w14:paraId="32EF1876" w14:textId="77777777" w:rsidR="00670C0D" w:rsidRPr="00DE55EB" w:rsidRDefault="00670C0D" w:rsidP="00670C0D">
            <w:pPr>
              <w:spacing w:after="120"/>
              <w:rPr>
                <w:rFonts w:cstheme="minorHAnsi"/>
                <w:b/>
                <w:szCs w:val="22"/>
              </w:rPr>
            </w:pPr>
            <w:r w:rsidRPr="00DE55EB">
              <w:rPr>
                <w:rFonts w:cstheme="minorHAnsi"/>
                <w:szCs w:val="22"/>
              </w:rPr>
              <w:t xml:space="preserve">First submission </w:t>
            </w:r>
            <w:r w:rsidRPr="00DE55EB">
              <w:rPr>
                <w:rFonts w:cstheme="minorHAnsi"/>
                <w:szCs w:val="22"/>
              </w:rPr>
              <w:tab/>
            </w:r>
            <w:permStart w:id="317540353" w:edGrp="everyone"/>
            <w:sdt>
              <w:sdtPr>
                <w:rPr>
                  <w:rFonts w:cstheme="minorHAnsi"/>
                  <w:szCs w:val="22"/>
                </w:rPr>
                <w:id w:val="-736935353"/>
                <w14:checkbox>
                  <w14:checked w14:val="0"/>
                  <w14:checkedState w14:val="2612" w14:font="MS Gothic"/>
                  <w14:uncheckedState w14:val="2610" w14:font="MS Gothic"/>
                </w14:checkbox>
              </w:sdtPr>
              <w:sdtEndPr/>
              <w:sdtContent>
                <w:r w:rsidRPr="00DE55EB">
                  <w:rPr>
                    <w:rFonts w:ascii="MS Gothic" w:eastAsia="MS Gothic" w:hAnsi="MS Gothic" w:cstheme="minorHAnsi"/>
                    <w:szCs w:val="22"/>
                  </w:rPr>
                  <w:t>☐</w:t>
                </w:r>
              </w:sdtContent>
            </w:sdt>
            <w:permEnd w:id="317540353"/>
          </w:p>
        </w:tc>
        <w:tc>
          <w:tcPr>
            <w:tcW w:w="4888" w:type="dxa"/>
            <w:gridSpan w:val="4"/>
            <w:tcBorders>
              <w:top w:val="single" w:sz="4" w:space="0" w:color="auto"/>
              <w:left w:val="single" w:sz="4" w:space="0" w:color="auto"/>
              <w:right w:val="single" w:sz="4" w:space="0" w:color="auto"/>
            </w:tcBorders>
            <w:shd w:val="clear" w:color="auto" w:fill="auto"/>
          </w:tcPr>
          <w:p w14:paraId="198A30D3" w14:textId="77777777" w:rsidR="00670C0D" w:rsidRPr="00DE55EB" w:rsidRDefault="00670C0D" w:rsidP="00670C0D">
            <w:pPr>
              <w:rPr>
                <w:rFonts w:cstheme="minorHAnsi"/>
                <w:szCs w:val="22"/>
              </w:rPr>
            </w:pPr>
            <w:r w:rsidRPr="00DE55EB">
              <w:rPr>
                <w:rFonts w:cstheme="minorHAnsi"/>
                <w:szCs w:val="22"/>
              </w:rPr>
              <w:t xml:space="preserve">Subsequent submission </w:t>
            </w:r>
            <w:r w:rsidRPr="00DE55EB">
              <w:rPr>
                <w:rFonts w:cstheme="minorHAnsi"/>
                <w:szCs w:val="22"/>
              </w:rPr>
              <w:tab/>
            </w:r>
            <w:permStart w:id="1910520658" w:edGrp="everyone"/>
            <w:sdt>
              <w:sdtPr>
                <w:rPr>
                  <w:rFonts w:cstheme="minorHAnsi"/>
                  <w:szCs w:val="22"/>
                </w:rPr>
                <w:id w:val="-406228136"/>
                <w14:checkbox>
                  <w14:checked w14:val="0"/>
                  <w14:checkedState w14:val="2612" w14:font="MS Gothic"/>
                  <w14:uncheckedState w14:val="2610" w14:font="MS Gothic"/>
                </w14:checkbox>
              </w:sdtPr>
              <w:sdtEndPr/>
              <w:sdtContent>
                <w:r w:rsidRPr="00DE55EB">
                  <w:rPr>
                    <w:rFonts w:ascii="Segoe UI Symbol" w:eastAsia="MS Gothic" w:hAnsi="Segoe UI Symbol" w:cs="Segoe UI Symbol"/>
                    <w:szCs w:val="22"/>
                  </w:rPr>
                  <w:t>☐</w:t>
                </w:r>
              </w:sdtContent>
            </w:sdt>
            <w:permEnd w:id="1910520658"/>
          </w:p>
        </w:tc>
      </w:tr>
      <w:tr w:rsidR="00670C0D" w:rsidRPr="00DE55EB" w14:paraId="64E13164" w14:textId="77777777" w:rsidTr="005A7964">
        <w:trPr>
          <w:trHeight w:val="454"/>
        </w:trPr>
        <w:tc>
          <w:tcPr>
            <w:tcW w:w="9776" w:type="dxa"/>
            <w:gridSpan w:val="6"/>
            <w:tcBorders>
              <w:top w:val="single" w:sz="4" w:space="0" w:color="auto"/>
              <w:left w:val="single" w:sz="4" w:space="0" w:color="auto"/>
              <w:bottom w:val="single" w:sz="12" w:space="0" w:color="auto"/>
              <w:right w:val="single" w:sz="4" w:space="0" w:color="auto"/>
            </w:tcBorders>
            <w:shd w:val="clear" w:color="auto" w:fill="auto"/>
          </w:tcPr>
          <w:p w14:paraId="72E24B2A" w14:textId="77777777" w:rsidR="00670C0D" w:rsidRPr="00DE55EB" w:rsidRDefault="00670C0D" w:rsidP="00670C0D">
            <w:pPr>
              <w:rPr>
                <w:rFonts w:cstheme="minorHAnsi"/>
                <w:b/>
                <w:szCs w:val="22"/>
              </w:rPr>
            </w:pPr>
            <w:r w:rsidRPr="00DE55EB">
              <w:rPr>
                <w:rFonts w:cstheme="minorHAnsi"/>
                <w:b/>
                <w:szCs w:val="22"/>
              </w:rPr>
              <w:t>Student Declaration:</w:t>
            </w:r>
          </w:p>
          <w:p w14:paraId="6E6A7C25" w14:textId="77777777" w:rsidR="00670C0D" w:rsidRPr="00DE55EB" w:rsidRDefault="00670C0D" w:rsidP="00670C0D">
            <w:pPr>
              <w:rPr>
                <w:rFonts w:cstheme="minorHAnsi"/>
                <w:szCs w:val="22"/>
              </w:rPr>
            </w:pPr>
            <w:r w:rsidRPr="00DE55EB">
              <w:rPr>
                <w:rFonts w:cstheme="minorHAnsi"/>
                <w:szCs w:val="22"/>
              </w:rPr>
              <w:t>I certify that the attached assessment is my original work. No other person’s work has been used without due acknowledgment in the text of the document.</w:t>
            </w:r>
          </w:p>
          <w:p w14:paraId="06299B3E" w14:textId="77777777" w:rsidR="00670C0D" w:rsidRPr="00DE55EB" w:rsidRDefault="00670C0D" w:rsidP="00670C0D">
            <w:pPr>
              <w:rPr>
                <w:rFonts w:cstheme="minorHAnsi"/>
                <w:szCs w:val="22"/>
              </w:rPr>
            </w:pPr>
            <w:r w:rsidRPr="00DE55EB">
              <w:rPr>
                <w:rFonts w:cstheme="minorHAnsi"/>
                <w:szCs w:val="22"/>
              </w:rPr>
              <w:t>Except where reference is made in the text, this document contains no material presented elsewhere or extracted in whole or in part from a document presented by me for another qualification at this or another Institution.</w:t>
            </w:r>
          </w:p>
          <w:p w14:paraId="0535607C" w14:textId="77777777" w:rsidR="00670C0D" w:rsidRPr="00DE55EB" w:rsidRDefault="00670C0D" w:rsidP="00670C0D">
            <w:pPr>
              <w:rPr>
                <w:rFonts w:cstheme="minorHAnsi"/>
                <w:szCs w:val="22"/>
              </w:rPr>
            </w:pPr>
            <w:r w:rsidRPr="00DE55EB">
              <w:rPr>
                <w:rFonts w:cstheme="minorHAnsi"/>
                <w:szCs w:val="22"/>
              </w:rPr>
              <w:t>I understand the nature of plagiarism to include the reproduction of someone else’s words, ideas or findings and presenting them as my own without proper acknowledgement. Further, I understand that there are many forms of plagiarism which include direct copying or paraphrasing from someone else’s published work (either electronic or hard copy) without acknowledging the source; using facts, information and ideas from a source without acknowledgement; producing assignments (required to be independent) in collaboration with and/or using the work of other people; and assisting another person to commit an act of plagiarism.</w:t>
            </w:r>
          </w:p>
          <w:p w14:paraId="6BC3290B" w14:textId="77777777" w:rsidR="00670C0D" w:rsidRPr="00DE55EB" w:rsidRDefault="00670C0D" w:rsidP="00670C0D">
            <w:pPr>
              <w:rPr>
                <w:rFonts w:cstheme="minorHAnsi"/>
                <w:szCs w:val="22"/>
              </w:rPr>
            </w:pPr>
            <w:r w:rsidRPr="00DE55EB">
              <w:rPr>
                <w:rFonts w:cstheme="minorHAnsi"/>
                <w:szCs w:val="22"/>
              </w:rPr>
              <w:t xml:space="preserve">I understand that the work submitted may be reproduced and/or communicated by the institution or a third party authorised by the institution for the purpose of detecting plagiarism. </w:t>
            </w:r>
          </w:p>
          <w:p w14:paraId="390A8D72" w14:textId="77777777" w:rsidR="00670C0D" w:rsidRPr="00DE55EB" w:rsidRDefault="00670C0D" w:rsidP="00670C0D">
            <w:pPr>
              <w:spacing w:before="60"/>
              <w:rPr>
                <w:rFonts w:cstheme="minorHAnsi"/>
                <w:szCs w:val="22"/>
              </w:rPr>
            </w:pPr>
            <w:r w:rsidRPr="00DE55EB">
              <w:rPr>
                <w:rFonts w:cstheme="minorHAnsi"/>
                <w:szCs w:val="22"/>
              </w:rPr>
              <w:t xml:space="preserve">I understand that Sunraysia Institute of TAFE is required to retain evidence of all completed student assessment items for a period of 3 years for auditing purposes, after which time evidence will be securely destroyed. </w:t>
            </w:r>
          </w:p>
        </w:tc>
      </w:tr>
      <w:tr w:rsidR="00670C0D" w:rsidRPr="00DE55EB" w14:paraId="7C9EF5C7" w14:textId="77777777" w:rsidTr="005A7964">
        <w:trPr>
          <w:trHeight w:val="567"/>
        </w:trPr>
        <w:tc>
          <w:tcPr>
            <w:tcW w:w="1980" w:type="dxa"/>
            <w:tcBorders>
              <w:top w:val="single" w:sz="12" w:space="0" w:color="auto"/>
              <w:left w:val="single" w:sz="12" w:space="0" w:color="auto"/>
              <w:bottom w:val="single" w:sz="12" w:space="0" w:color="auto"/>
              <w:right w:val="nil"/>
            </w:tcBorders>
            <w:shd w:val="clear" w:color="auto" w:fill="auto"/>
            <w:vAlign w:val="center"/>
          </w:tcPr>
          <w:p w14:paraId="2E30C782" w14:textId="77777777" w:rsidR="00670C0D" w:rsidRPr="00DE55EB" w:rsidRDefault="00670C0D" w:rsidP="00670C0D">
            <w:pPr>
              <w:rPr>
                <w:rFonts w:cstheme="minorHAnsi"/>
                <w:b/>
                <w:szCs w:val="22"/>
              </w:rPr>
            </w:pPr>
            <w:r w:rsidRPr="00DE55EB">
              <w:rPr>
                <w:rFonts w:cstheme="minorHAnsi"/>
                <w:b/>
                <w:szCs w:val="22"/>
              </w:rPr>
              <w:t xml:space="preserve">Student Signature: </w:t>
            </w:r>
          </w:p>
        </w:tc>
        <w:tc>
          <w:tcPr>
            <w:tcW w:w="3295" w:type="dxa"/>
            <w:gridSpan w:val="2"/>
            <w:tcBorders>
              <w:top w:val="single" w:sz="12" w:space="0" w:color="auto"/>
              <w:left w:val="nil"/>
              <w:bottom w:val="single" w:sz="12" w:space="0" w:color="auto"/>
              <w:right w:val="nil"/>
            </w:tcBorders>
            <w:shd w:val="clear" w:color="auto" w:fill="auto"/>
            <w:vAlign w:val="center"/>
          </w:tcPr>
          <w:p w14:paraId="20629B92" w14:textId="2094E268" w:rsidR="00670C0D" w:rsidRPr="00DE55EB" w:rsidRDefault="002D344A" w:rsidP="00670C0D">
            <w:pPr>
              <w:rPr>
                <w:rFonts w:cstheme="minorHAnsi"/>
                <w:b/>
                <w:szCs w:val="22"/>
              </w:rPr>
            </w:pPr>
            <w:r w:rsidRPr="00DE55EB">
              <w:rPr>
                <w:rFonts w:ascii="Calibri" w:hAnsi="Calibri"/>
                <w:noProof/>
                <w:szCs w:val="22"/>
              </w:rPr>
              <w:drawing>
                <wp:inline distT="0" distB="0" distL="0" distR="0" wp14:anchorId="6A960B3F" wp14:editId="193A6D78">
                  <wp:extent cx="215900" cy="215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sidR="001E500B">
              <w:rPr>
                <w:rFonts w:cstheme="minorHAnsi"/>
                <w:b/>
                <w:szCs w:val="22"/>
              </w:rPr>
              <w:t xml:space="preserve"> </w:t>
            </w:r>
            <w:permStart w:id="1020743673" w:edGrp="everyone"/>
            <w:r w:rsidR="001E500B">
              <w:rPr>
                <w:rFonts w:cstheme="minorHAnsi"/>
                <w:b/>
                <w:szCs w:val="22"/>
              </w:rPr>
              <w:t xml:space="preserve">  </w:t>
            </w:r>
            <w:permEnd w:id="1020743673"/>
          </w:p>
        </w:tc>
        <w:tc>
          <w:tcPr>
            <w:tcW w:w="4501" w:type="dxa"/>
            <w:gridSpan w:val="3"/>
            <w:tcBorders>
              <w:top w:val="single" w:sz="12" w:space="0" w:color="auto"/>
              <w:left w:val="nil"/>
              <w:bottom w:val="single" w:sz="12" w:space="0" w:color="auto"/>
              <w:right w:val="single" w:sz="12" w:space="0" w:color="auto"/>
            </w:tcBorders>
            <w:shd w:val="clear" w:color="auto" w:fill="auto"/>
            <w:vAlign w:val="center"/>
          </w:tcPr>
          <w:p w14:paraId="01F7059C" w14:textId="77777777" w:rsidR="00670C0D" w:rsidRPr="00DE55EB" w:rsidRDefault="00670C0D" w:rsidP="00670C0D">
            <w:pPr>
              <w:rPr>
                <w:rFonts w:cstheme="minorHAnsi"/>
                <w:b/>
                <w:szCs w:val="22"/>
              </w:rPr>
            </w:pPr>
            <w:r w:rsidRPr="00DE55EB">
              <w:rPr>
                <w:rFonts w:cstheme="minorHAnsi"/>
                <w:b/>
                <w:szCs w:val="22"/>
              </w:rPr>
              <w:t xml:space="preserve">     Date of Submission:</w:t>
            </w:r>
            <w:permStart w:id="403187074" w:edGrp="everyone"/>
            <w:r w:rsidRPr="00DE55EB">
              <w:rPr>
                <w:rFonts w:cstheme="minorHAnsi"/>
                <w:b/>
                <w:szCs w:val="22"/>
              </w:rPr>
              <w:t xml:space="preserve">    /    /         </w:t>
            </w:r>
            <w:permEnd w:id="403187074"/>
          </w:p>
        </w:tc>
      </w:tr>
    </w:tbl>
    <w:p w14:paraId="7947D7C4" w14:textId="5C498166" w:rsidR="002D344A" w:rsidRDefault="002D344A"/>
    <w:tbl>
      <w:tblPr>
        <w:tblpPr w:leftFromText="180" w:rightFromText="180" w:vertAnchor="text" w:horzAnchor="margin" w:tblpY="65"/>
        <w:tblW w:w="977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47"/>
        <w:gridCol w:w="6"/>
        <w:gridCol w:w="2722"/>
        <w:gridCol w:w="1383"/>
        <w:gridCol w:w="3118"/>
      </w:tblGrid>
      <w:tr w:rsidR="007126BB" w:rsidRPr="00804E85" w14:paraId="30C54849" w14:textId="77777777" w:rsidTr="00241912">
        <w:trPr>
          <w:trHeight w:val="567"/>
        </w:trPr>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90CD39D" w14:textId="77777777" w:rsidR="007126BB" w:rsidRPr="00804E85" w:rsidRDefault="007126BB" w:rsidP="00241912">
            <w:pPr>
              <w:rPr>
                <w:rFonts w:cstheme="minorHAnsi"/>
                <w:b/>
                <w:szCs w:val="22"/>
              </w:rPr>
            </w:pPr>
            <w:r w:rsidRPr="00804E85">
              <w:rPr>
                <w:rFonts w:cstheme="minorHAnsi"/>
                <w:b/>
                <w:szCs w:val="22"/>
              </w:rPr>
              <w:t>Assessor Report</w:t>
            </w:r>
          </w:p>
        </w:tc>
        <w:tc>
          <w:tcPr>
            <w:tcW w:w="72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1F1DC0" w14:textId="77777777" w:rsidR="007126BB" w:rsidRPr="00804E85" w:rsidRDefault="007126BB" w:rsidP="00241912">
            <w:pPr>
              <w:rPr>
                <w:rFonts w:cstheme="minorHAnsi"/>
                <w:b/>
                <w:szCs w:val="22"/>
              </w:rPr>
            </w:pPr>
            <w:r w:rsidRPr="00804E85">
              <w:rPr>
                <w:rFonts w:cstheme="minorHAnsi"/>
                <w:b/>
                <w:szCs w:val="22"/>
              </w:rPr>
              <w:t xml:space="preserve">Assessor Name: </w:t>
            </w:r>
            <w:permStart w:id="259750299" w:edGrp="everyone"/>
            <w:r>
              <w:rPr>
                <w:rFonts w:cstheme="minorHAnsi"/>
                <w:b/>
                <w:szCs w:val="22"/>
              </w:rPr>
              <w:t xml:space="preserve">  </w:t>
            </w:r>
            <w:permEnd w:id="259750299"/>
          </w:p>
        </w:tc>
      </w:tr>
      <w:tr w:rsidR="007126BB" w:rsidRPr="00804E85" w14:paraId="219ADE2F"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72E3D3" w14:textId="77777777" w:rsidR="007126BB" w:rsidRPr="00804E85" w:rsidRDefault="007126BB" w:rsidP="00241912">
            <w:pPr>
              <w:rPr>
                <w:rFonts w:cstheme="minorHAnsi"/>
                <w:b/>
                <w:szCs w:val="22"/>
              </w:rPr>
            </w:pPr>
            <w:permStart w:id="1137513984" w:edGrp="everyone" w:colFirst="0" w:colLast="0"/>
          </w:p>
        </w:tc>
      </w:tr>
      <w:tr w:rsidR="007126BB" w:rsidRPr="00804E85" w14:paraId="3EC31010"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D4A8452" w14:textId="77777777" w:rsidR="007126BB" w:rsidRPr="00804E85" w:rsidRDefault="007126BB" w:rsidP="00241912">
            <w:pPr>
              <w:rPr>
                <w:rFonts w:cstheme="minorHAnsi"/>
                <w:b/>
                <w:szCs w:val="22"/>
              </w:rPr>
            </w:pPr>
            <w:permStart w:id="210784007" w:edGrp="everyone" w:colFirst="0" w:colLast="0"/>
            <w:permEnd w:id="1137513984"/>
          </w:p>
        </w:tc>
      </w:tr>
      <w:tr w:rsidR="007126BB" w:rsidRPr="00804E85" w14:paraId="69CB3053"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C4BFA38" w14:textId="77777777" w:rsidR="007126BB" w:rsidRPr="00804E85" w:rsidRDefault="007126BB" w:rsidP="00241912">
            <w:pPr>
              <w:rPr>
                <w:rFonts w:cstheme="minorHAnsi"/>
                <w:b/>
                <w:szCs w:val="22"/>
              </w:rPr>
            </w:pPr>
            <w:permStart w:id="853943749" w:edGrp="everyone" w:colFirst="0" w:colLast="0"/>
            <w:permEnd w:id="210784007"/>
          </w:p>
        </w:tc>
      </w:tr>
      <w:permEnd w:id="853943749"/>
      <w:tr w:rsidR="007126BB" w:rsidRPr="00804E85" w14:paraId="1D68AB82" w14:textId="77777777" w:rsidTr="00241912">
        <w:trPr>
          <w:trHeight w:val="567"/>
        </w:trPr>
        <w:tc>
          <w:tcPr>
            <w:tcW w:w="2553" w:type="dxa"/>
            <w:gridSpan w:val="2"/>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3309D544" w14:textId="77777777" w:rsidR="007126BB" w:rsidRPr="00804E85" w:rsidRDefault="007126BB" w:rsidP="00241912">
            <w:pPr>
              <w:rPr>
                <w:rFonts w:cstheme="minorHAnsi"/>
                <w:b/>
                <w:szCs w:val="22"/>
              </w:rPr>
            </w:pPr>
            <w:r w:rsidRPr="00804E85">
              <w:rPr>
                <w:rFonts w:cstheme="minorHAnsi"/>
                <w:b/>
                <w:szCs w:val="22"/>
              </w:rPr>
              <w:t xml:space="preserve">Assessment Outcome: </w:t>
            </w: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B4767E0" w14:textId="77777777" w:rsidR="007126BB" w:rsidRPr="00804E85" w:rsidRDefault="007126BB" w:rsidP="00241912">
            <w:pPr>
              <w:rPr>
                <w:rFonts w:cstheme="minorHAnsi"/>
                <w:b/>
                <w:szCs w:val="22"/>
              </w:rPr>
            </w:pPr>
            <w:r w:rsidRPr="00804E85">
              <w:rPr>
                <w:rFonts w:cstheme="minorHAnsi"/>
                <w:b/>
                <w:szCs w:val="22"/>
              </w:rPr>
              <w:t>SATISFACTORY</w:t>
            </w:r>
            <w:r>
              <w:rPr>
                <w:rFonts w:cstheme="minorHAnsi"/>
                <w:b/>
                <w:szCs w:val="22"/>
              </w:rPr>
              <w:t xml:space="preserve"> </w:t>
            </w:r>
            <w:r w:rsidRPr="00804E85">
              <w:rPr>
                <w:rFonts w:cstheme="minorHAnsi"/>
                <w:b/>
                <w:szCs w:val="22"/>
              </w:rPr>
              <w:tab/>
            </w:r>
            <w:permStart w:id="600333985" w:edGrp="everyone"/>
            <w:sdt>
              <w:sdtPr>
                <w:rPr>
                  <w:rFonts w:cstheme="minorHAnsi"/>
                  <w:b/>
                  <w:szCs w:val="22"/>
                </w:rPr>
                <w:id w:val="1710682927"/>
                <w14:checkbox>
                  <w14:checked w14:val="0"/>
                  <w14:checkedState w14:val="2612" w14:font="MS Gothic"/>
                  <w14:uncheckedState w14:val="2610" w14:font="MS Gothic"/>
                </w14:checkbox>
              </w:sdtPr>
              <w:sdtEndPr/>
              <w:sdtContent>
                <w:r w:rsidRPr="00804E85">
                  <w:rPr>
                    <w:rFonts w:ascii="Segoe UI Symbol" w:eastAsia="MS Gothic" w:hAnsi="Segoe UI Symbol" w:cs="Segoe UI Symbol"/>
                    <w:b/>
                    <w:szCs w:val="22"/>
                  </w:rPr>
                  <w:t>☐</w:t>
                </w:r>
              </w:sdtContent>
            </w:sdt>
            <w:permEnd w:id="600333985"/>
          </w:p>
        </w:tc>
      </w:tr>
      <w:tr w:rsidR="007126BB" w:rsidRPr="00804E85" w14:paraId="195BCA46" w14:textId="77777777" w:rsidTr="00241912">
        <w:trPr>
          <w:trHeight w:val="567"/>
        </w:trPr>
        <w:tc>
          <w:tcPr>
            <w:tcW w:w="2553" w:type="dxa"/>
            <w:gridSpan w:val="2"/>
            <w:vMerge/>
            <w:tcBorders>
              <w:left w:val="single" w:sz="4" w:space="0" w:color="auto"/>
              <w:bottom w:val="single" w:sz="4" w:space="0" w:color="auto"/>
              <w:right w:val="single" w:sz="4" w:space="0" w:color="auto"/>
            </w:tcBorders>
            <w:shd w:val="clear" w:color="auto" w:fill="F2F2F2" w:themeFill="background1" w:themeFillShade="F2"/>
            <w:vAlign w:val="center"/>
          </w:tcPr>
          <w:p w14:paraId="5388575E" w14:textId="77777777" w:rsidR="007126BB" w:rsidRPr="00804E85" w:rsidRDefault="007126BB" w:rsidP="00241912">
            <w:pPr>
              <w:rPr>
                <w:rFonts w:cstheme="minorHAnsi"/>
                <w:b/>
                <w:szCs w:val="22"/>
              </w:rPr>
            </w:pPr>
          </w:p>
        </w:tc>
        <w:tc>
          <w:tcPr>
            <w:tcW w:w="2722" w:type="dxa"/>
            <w:tcBorders>
              <w:top w:val="single" w:sz="4" w:space="0" w:color="auto"/>
              <w:left w:val="single" w:sz="4" w:space="0" w:color="auto"/>
              <w:bottom w:val="single" w:sz="4" w:space="0" w:color="auto"/>
              <w:right w:val="nil"/>
            </w:tcBorders>
            <w:shd w:val="clear" w:color="auto" w:fill="F2F2F2" w:themeFill="background1" w:themeFillShade="F2"/>
            <w:vAlign w:val="center"/>
          </w:tcPr>
          <w:p w14:paraId="308C9361" w14:textId="77777777" w:rsidR="007126BB" w:rsidRPr="00804E85" w:rsidRDefault="007126BB" w:rsidP="00241912">
            <w:pPr>
              <w:spacing w:before="60" w:after="60"/>
              <w:rPr>
                <w:rFonts w:cstheme="minorHAnsi"/>
                <w:b/>
                <w:szCs w:val="22"/>
              </w:rPr>
            </w:pPr>
            <w:r w:rsidRPr="00804E85">
              <w:rPr>
                <w:rFonts w:cstheme="minorHAnsi"/>
                <w:b/>
                <w:szCs w:val="22"/>
              </w:rPr>
              <w:t>NOT SATISFACTORY</w:t>
            </w:r>
            <w:r w:rsidRPr="00804E85">
              <w:rPr>
                <w:rFonts w:cstheme="minorHAnsi"/>
                <w:b/>
                <w:szCs w:val="22"/>
              </w:rPr>
              <w:tab/>
            </w:r>
            <w:permStart w:id="2142264442" w:edGrp="everyone"/>
            <w:sdt>
              <w:sdtPr>
                <w:rPr>
                  <w:rFonts w:cstheme="minorHAnsi"/>
                  <w:b/>
                  <w:szCs w:val="22"/>
                </w:rPr>
                <w:id w:val="-1055696005"/>
                <w14:checkbox>
                  <w14:checked w14:val="0"/>
                  <w14:checkedState w14:val="2612" w14:font="MS Gothic"/>
                  <w14:uncheckedState w14:val="2610" w14:font="MS Gothic"/>
                </w14:checkbox>
              </w:sdtPr>
              <w:sdtEndPr/>
              <w:sdtContent>
                <w:r w:rsidRPr="00804E85">
                  <w:rPr>
                    <w:rFonts w:ascii="Segoe UI Symbol" w:eastAsia="MS Gothic" w:hAnsi="Segoe UI Symbol" w:cs="Segoe UI Symbol"/>
                    <w:b/>
                    <w:szCs w:val="22"/>
                  </w:rPr>
                  <w:t>☐</w:t>
                </w:r>
              </w:sdtContent>
            </w:sdt>
            <w:permEnd w:id="2142264442"/>
            <w:r w:rsidRPr="00804E85">
              <w:rPr>
                <w:rFonts w:cstheme="minorHAnsi"/>
                <w:b/>
                <w:szCs w:val="22"/>
              </w:rPr>
              <w:t xml:space="preserve">  </w:t>
            </w:r>
          </w:p>
        </w:tc>
        <w:tc>
          <w:tcPr>
            <w:tcW w:w="4501"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tcPr>
          <w:p w14:paraId="1BFECF1A" w14:textId="77777777" w:rsidR="007126BB" w:rsidRPr="00804E85" w:rsidRDefault="007126BB" w:rsidP="00241912">
            <w:pPr>
              <w:rPr>
                <w:rFonts w:cstheme="minorHAnsi"/>
                <w:b/>
                <w:szCs w:val="22"/>
              </w:rPr>
            </w:pPr>
            <w:r w:rsidRPr="00804E85">
              <w:rPr>
                <w:rFonts w:cstheme="minorHAnsi"/>
                <w:szCs w:val="22"/>
              </w:rPr>
              <w:t>Is resubmission required?</w:t>
            </w:r>
            <w:r w:rsidRPr="00804E85">
              <w:rPr>
                <w:rFonts w:cstheme="minorHAnsi"/>
                <w:b/>
                <w:szCs w:val="22"/>
              </w:rPr>
              <w:t xml:space="preserve">  </w:t>
            </w:r>
            <w:r w:rsidRPr="00804E85">
              <w:rPr>
                <w:rFonts w:cstheme="minorHAnsi"/>
                <w:szCs w:val="22"/>
              </w:rPr>
              <w:t xml:space="preserve">Yes </w:t>
            </w:r>
            <w:permStart w:id="1587701335" w:edGrp="everyone"/>
            <w:sdt>
              <w:sdtPr>
                <w:rPr>
                  <w:rFonts w:cstheme="minorHAnsi"/>
                  <w:szCs w:val="22"/>
                </w:rPr>
                <w:id w:val="-479080617"/>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587701335"/>
            <w:r w:rsidRPr="00804E85">
              <w:rPr>
                <w:rFonts w:cstheme="minorHAnsi"/>
                <w:szCs w:val="22"/>
              </w:rPr>
              <w:t xml:space="preserve">   No </w:t>
            </w:r>
            <w:permStart w:id="458506601" w:edGrp="everyone"/>
            <w:sdt>
              <w:sdtPr>
                <w:rPr>
                  <w:rFonts w:cstheme="minorHAnsi"/>
                  <w:szCs w:val="22"/>
                </w:rPr>
                <w:id w:val="-1707781340"/>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458506601"/>
          </w:p>
        </w:tc>
      </w:tr>
      <w:tr w:rsidR="007126BB" w:rsidRPr="00804E85" w14:paraId="673DB2D2" w14:textId="77777777" w:rsidTr="00241912">
        <w:trPr>
          <w:trHeight w:val="567"/>
        </w:trPr>
        <w:tc>
          <w:tcPr>
            <w:tcW w:w="2553" w:type="dxa"/>
            <w:gridSpan w:val="2"/>
            <w:tcBorders>
              <w:left w:val="single" w:sz="4" w:space="0" w:color="auto"/>
              <w:right w:val="single" w:sz="4" w:space="0" w:color="auto"/>
            </w:tcBorders>
            <w:shd w:val="clear" w:color="auto" w:fill="F2F2F2" w:themeFill="background1" w:themeFillShade="F2"/>
            <w:vAlign w:val="center"/>
          </w:tcPr>
          <w:p w14:paraId="716BB140" w14:textId="77777777" w:rsidR="007126BB" w:rsidRPr="00804E85" w:rsidRDefault="007126BB" w:rsidP="00241912">
            <w:pPr>
              <w:rPr>
                <w:rFonts w:cstheme="minorHAnsi"/>
                <w:b/>
                <w:szCs w:val="22"/>
              </w:rPr>
            </w:pPr>
            <w:r w:rsidRPr="00804E85">
              <w:rPr>
                <w:rFonts w:cstheme="minorHAnsi"/>
                <w:b/>
                <w:szCs w:val="22"/>
              </w:rPr>
              <w:t xml:space="preserve">Resubmission: </w:t>
            </w: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B7BCB93" w14:textId="77777777" w:rsidR="007126BB" w:rsidRPr="00804E85" w:rsidRDefault="007126BB" w:rsidP="00241912">
            <w:pPr>
              <w:tabs>
                <w:tab w:val="left" w:pos="6016"/>
              </w:tabs>
              <w:spacing w:before="120"/>
              <w:ind w:right="37"/>
              <w:rPr>
                <w:rFonts w:cstheme="minorHAnsi"/>
                <w:szCs w:val="22"/>
              </w:rPr>
            </w:pPr>
            <w:r w:rsidRPr="00804E85">
              <w:rPr>
                <w:rFonts w:cstheme="minorHAnsi"/>
                <w:szCs w:val="22"/>
              </w:rPr>
              <w:t xml:space="preserve">Competency development strategies discussed with student?   </w:t>
            </w:r>
            <w:permStart w:id="1644370050" w:edGrp="everyone"/>
            <w:sdt>
              <w:sdtPr>
                <w:rPr>
                  <w:rFonts w:cstheme="minorHAnsi"/>
                  <w:szCs w:val="22"/>
                </w:rPr>
                <w:id w:val="-482997420"/>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644370050"/>
          </w:p>
        </w:tc>
      </w:tr>
      <w:tr w:rsidR="007126BB" w:rsidRPr="00804E85" w14:paraId="2C997F19" w14:textId="77777777" w:rsidTr="00241912">
        <w:trPr>
          <w:trHeight w:val="567"/>
        </w:trPr>
        <w:tc>
          <w:tcPr>
            <w:tcW w:w="2553"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14:paraId="45021C1F" w14:textId="77777777" w:rsidR="007126BB" w:rsidRPr="00804E85" w:rsidRDefault="007126BB" w:rsidP="00241912">
            <w:pPr>
              <w:rPr>
                <w:rFonts w:cstheme="minorHAnsi"/>
                <w:b/>
                <w:szCs w:val="22"/>
              </w:rPr>
            </w:pP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CFDB86F" w14:textId="77777777" w:rsidR="007126BB" w:rsidRPr="00804E85" w:rsidRDefault="007126BB" w:rsidP="00241912">
            <w:pPr>
              <w:rPr>
                <w:rFonts w:cstheme="minorHAnsi"/>
                <w:b/>
                <w:szCs w:val="22"/>
              </w:rPr>
            </w:pPr>
            <w:r w:rsidRPr="00804E85">
              <w:rPr>
                <w:rFonts w:cstheme="minorHAnsi"/>
                <w:szCs w:val="22"/>
              </w:rPr>
              <w:t>Agreed due date for resubmission:</w:t>
            </w:r>
            <w:permStart w:id="1938516554" w:edGrp="everyone"/>
            <w:r w:rsidRPr="00804E85">
              <w:rPr>
                <w:rFonts w:cstheme="minorHAnsi"/>
                <w:szCs w:val="22"/>
              </w:rPr>
              <w:t xml:space="preserve">       /      /         </w:t>
            </w:r>
            <w:permEnd w:id="1938516554"/>
          </w:p>
        </w:tc>
      </w:tr>
      <w:tr w:rsidR="007126BB" w:rsidRPr="00804E85" w14:paraId="1AA0F980" w14:textId="77777777" w:rsidTr="00241912">
        <w:trPr>
          <w:trHeight w:val="567"/>
        </w:trPr>
        <w:tc>
          <w:tcPr>
            <w:tcW w:w="2553" w:type="dxa"/>
            <w:gridSpan w:val="2"/>
            <w:tcBorders>
              <w:top w:val="single" w:sz="4" w:space="0" w:color="auto"/>
              <w:left w:val="single" w:sz="4" w:space="0" w:color="auto"/>
              <w:bottom w:val="single" w:sz="4" w:space="0" w:color="auto"/>
              <w:right w:val="single" w:sz="12" w:space="0" w:color="auto"/>
            </w:tcBorders>
            <w:shd w:val="clear" w:color="auto" w:fill="F2F2F2" w:themeFill="background1" w:themeFillShade="F2"/>
            <w:vAlign w:val="center"/>
          </w:tcPr>
          <w:p w14:paraId="17ADB6D4" w14:textId="77777777" w:rsidR="007126BB" w:rsidRPr="00804E85" w:rsidRDefault="007126BB" w:rsidP="00241912">
            <w:pPr>
              <w:rPr>
                <w:rFonts w:cstheme="minorHAnsi"/>
                <w:b/>
                <w:szCs w:val="22"/>
              </w:rPr>
            </w:pPr>
            <w:r w:rsidRPr="00804E85">
              <w:rPr>
                <w:rFonts w:cstheme="minorHAnsi"/>
                <w:b/>
                <w:szCs w:val="22"/>
              </w:rPr>
              <w:t>Assessor Signature:</w:t>
            </w:r>
          </w:p>
        </w:tc>
        <w:tc>
          <w:tcPr>
            <w:tcW w:w="4105"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7E4BA732" w14:textId="77777777" w:rsidR="007126BB" w:rsidRPr="00804E85" w:rsidRDefault="007126BB" w:rsidP="00241912">
            <w:pPr>
              <w:rPr>
                <w:rFonts w:cstheme="minorHAnsi"/>
                <w:szCs w:val="22"/>
              </w:rPr>
            </w:pPr>
            <w:r w:rsidRPr="00804E85">
              <w:rPr>
                <w:rFonts w:cstheme="minorHAnsi"/>
                <w:noProof/>
                <w:szCs w:val="22"/>
              </w:rPr>
              <w:drawing>
                <wp:inline distT="0" distB="0" distL="0" distR="0" wp14:anchorId="2C905926" wp14:editId="38B8E2BE">
                  <wp:extent cx="215900" cy="215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Pr>
                <w:rFonts w:cstheme="minorHAnsi"/>
                <w:szCs w:val="22"/>
              </w:rPr>
              <w:t xml:space="preserve"> </w:t>
            </w:r>
            <w:permStart w:id="1219453326" w:edGrp="everyone"/>
            <w:r>
              <w:rPr>
                <w:rFonts w:cstheme="minorHAnsi"/>
                <w:szCs w:val="22"/>
              </w:rPr>
              <w:t xml:space="preserve">  </w:t>
            </w:r>
            <w:permEnd w:id="1219453326"/>
          </w:p>
        </w:tc>
        <w:tc>
          <w:tcPr>
            <w:tcW w:w="3118" w:type="dxa"/>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375A349B" w14:textId="77777777" w:rsidR="007126BB" w:rsidRPr="00804E85" w:rsidRDefault="007126BB" w:rsidP="00241912">
            <w:pPr>
              <w:rPr>
                <w:rFonts w:cstheme="minorHAnsi"/>
                <w:szCs w:val="22"/>
              </w:rPr>
            </w:pPr>
            <w:r w:rsidRPr="00804E85">
              <w:rPr>
                <w:rFonts w:cstheme="minorHAnsi"/>
                <w:b/>
                <w:szCs w:val="22"/>
              </w:rPr>
              <w:t>Date:</w:t>
            </w:r>
            <w:permStart w:id="508696277" w:edGrp="everyone"/>
            <w:r w:rsidRPr="00804E85">
              <w:rPr>
                <w:rFonts w:cstheme="minorHAnsi"/>
                <w:b/>
                <w:szCs w:val="22"/>
              </w:rPr>
              <w:t xml:space="preserve"> </w:t>
            </w:r>
            <w:r w:rsidRPr="00804E85">
              <w:rPr>
                <w:rFonts w:cstheme="minorHAnsi"/>
                <w:szCs w:val="22"/>
              </w:rPr>
              <w:t xml:space="preserve">     /      /         </w:t>
            </w:r>
            <w:permEnd w:id="508696277"/>
          </w:p>
        </w:tc>
      </w:tr>
    </w:tbl>
    <w:p w14:paraId="0AF608F7" w14:textId="77777777" w:rsidR="007126BB" w:rsidRDefault="007126BB"/>
    <w:p w14:paraId="57DA5185" w14:textId="77777777" w:rsidR="00A14DEA" w:rsidRDefault="00A14DEA" w:rsidP="009E345E">
      <w:pPr>
        <w:widowControl/>
        <w:autoSpaceDE/>
        <w:autoSpaceDN/>
        <w:adjustRightInd/>
        <w:spacing w:after="200" w:line="276" w:lineRule="auto"/>
        <w:sectPr w:rsidR="00A14DEA" w:rsidSect="004E6F22">
          <w:pgSz w:w="11918" w:h="16854"/>
          <w:pgMar w:top="1440" w:right="1077" w:bottom="1440" w:left="1077" w:header="284" w:footer="215" w:gutter="0"/>
          <w:cols w:space="720"/>
          <w:noEndnote/>
          <w:docGrid w:linePitch="326"/>
        </w:sectPr>
      </w:pPr>
    </w:p>
    <w:p w14:paraId="6DB57487" w14:textId="27FDE71B" w:rsidR="00A14DEA" w:rsidRPr="004D0E19" w:rsidRDefault="00A14DEA" w:rsidP="00A14DEA">
      <w:pPr>
        <w:pStyle w:val="Heading1"/>
        <w:shd w:val="clear" w:color="auto" w:fill="D9D9D9" w:themeFill="background1" w:themeFillShade="D9"/>
        <w:spacing w:before="0"/>
        <w:rPr>
          <w:rFonts w:cstheme="minorHAnsi"/>
          <w:bCs w:val="0"/>
          <w:color w:val="FF0000"/>
        </w:rPr>
      </w:pPr>
      <w:r>
        <w:rPr>
          <w:rFonts w:cstheme="minorHAnsi"/>
          <w:bCs w:val="0"/>
        </w:rPr>
        <w:lastRenderedPageBreak/>
        <w:t xml:space="preserve">Assessment </w:t>
      </w:r>
      <w:r w:rsidRPr="00A14DEA">
        <w:rPr>
          <w:rFonts w:cstheme="minorHAnsi"/>
          <w:bCs w:val="0"/>
        </w:rPr>
        <w:t>Task 4</w:t>
      </w:r>
    </w:p>
    <w:p w14:paraId="65445F8B" w14:textId="77777777" w:rsidR="00A14DEA" w:rsidRPr="0081533A" w:rsidRDefault="00A14DEA" w:rsidP="00A14DEA">
      <w:pPr>
        <w:spacing w:after="200" w:line="276" w:lineRule="auto"/>
        <w:rPr>
          <w:rFonts w:cstheme="minorHAnsi"/>
          <w:b/>
          <w:bCs/>
          <w:szCs w:val="24"/>
        </w:rPr>
      </w:pPr>
    </w:p>
    <w:tbl>
      <w:tblPr>
        <w:tblStyle w:val="TableGrid"/>
        <w:tblpPr w:leftFromText="181" w:rightFromText="181" w:vertAnchor="text" w:horzAnchor="margin" w:tblpY="1"/>
        <w:tblOverlap w:val="never"/>
        <w:tblW w:w="9781" w:type="dxa"/>
        <w:tblCellMar>
          <w:top w:w="113" w:type="dxa"/>
          <w:bottom w:w="113" w:type="dxa"/>
        </w:tblCellMar>
        <w:tblLook w:val="04A0" w:firstRow="1" w:lastRow="0" w:firstColumn="1" w:lastColumn="0" w:noHBand="0" w:noVBand="1"/>
      </w:tblPr>
      <w:tblGrid>
        <w:gridCol w:w="3324"/>
        <w:gridCol w:w="6457"/>
      </w:tblGrid>
      <w:tr w:rsidR="00A14DEA" w:rsidRPr="0081533A" w14:paraId="2B50FA89" w14:textId="77777777" w:rsidTr="00A14DEA">
        <w:trPr>
          <w:trHeight w:val="17"/>
        </w:trPr>
        <w:tc>
          <w:tcPr>
            <w:tcW w:w="3324" w:type="dxa"/>
            <w:shd w:val="clear" w:color="auto" w:fill="auto"/>
          </w:tcPr>
          <w:p w14:paraId="0B12451F" w14:textId="77777777" w:rsidR="00A14DEA" w:rsidRPr="00F51E40" w:rsidRDefault="00A14DEA" w:rsidP="00A14DEA">
            <w:pPr>
              <w:rPr>
                <w:b/>
              </w:rPr>
            </w:pPr>
            <w:r w:rsidRPr="00F51E40">
              <w:rPr>
                <w:b/>
              </w:rPr>
              <w:t>Assessment Title:</w:t>
            </w:r>
          </w:p>
        </w:tc>
        <w:tc>
          <w:tcPr>
            <w:tcW w:w="6457" w:type="dxa"/>
          </w:tcPr>
          <w:p w14:paraId="56F25FC5" w14:textId="1406231D" w:rsidR="00A14DEA" w:rsidRPr="0081533A" w:rsidRDefault="00A14DEA" w:rsidP="00A14DEA">
            <w:r>
              <w:rPr>
                <w:rFonts w:cstheme="minorHAnsi"/>
                <w:szCs w:val="24"/>
              </w:rPr>
              <w:t>Practical task</w:t>
            </w:r>
            <w:r w:rsidRPr="00E825E2">
              <w:rPr>
                <w:rFonts w:cstheme="minorHAnsi"/>
                <w:szCs w:val="24"/>
              </w:rPr>
              <w:t xml:space="preserve"> </w:t>
            </w:r>
            <w:r>
              <w:rPr>
                <w:rFonts w:cstheme="minorHAnsi"/>
                <w:szCs w:val="24"/>
              </w:rPr>
              <w:t>and</w:t>
            </w:r>
            <w:r w:rsidRPr="00E825E2">
              <w:rPr>
                <w:rFonts w:cstheme="minorHAnsi"/>
                <w:szCs w:val="24"/>
              </w:rPr>
              <w:t xml:space="preserve"> </w:t>
            </w:r>
            <w:r>
              <w:rPr>
                <w:rFonts w:cstheme="minorHAnsi"/>
                <w:szCs w:val="24"/>
              </w:rPr>
              <w:t xml:space="preserve">Portfolio of </w:t>
            </w:r>
            <w:r w:rsidRPr="00E825E2">
              <w:rPr>
                <w:rFonts w:cstheme="minorHAnsi"/>
                <w:szCs w:val="24"/>
              </w:rPr>
              <w:t>network</w:t>
            </w:r>
            <w:r>
              <w:rPr>
                <w:rFonts w:cstheme="minorHAnsi"/>
                <w:szCs w:val="24"/>
              </w:rPr>
              <w:t xml:space="preserve"> installation documents</w:t>
            </w:r>
          </w:p>
        </w:tc>
      </w:tr>
      <w:tr w:rsidR="00A14DEA" w:rsidRPr="0081533A" w14:paraId="13B2F2A6" w14:textId="77777777" w:rsidTr="00A14DEA">
        <w:trPr>
          <w:trHeight w:val="567"/>
        </w:trPr>
        <w:tc>
          <w:tcPr>
            <w:tcW w:w="3324" w:type="dxa"/>
            <w:shd w:val="clear" w:color="auto" w:fill="auto"/>
          </w:tcPr>
          <w:p w14:paraId="5CA817CF" w14:textId="77777777" w:rsidR="00A14DEA" w:rsidRPr="00F51E40" w:rsidRDefault="00A14DEA" w:rsidP="00A14DEA">
            <w:pPr>
              <w:rPr>
                <w:b/>
                <w:bCs/>
              </w:rPr>
            </w:pPr>
            <w:r w:rsidRPr="00F51E40">
              <w:rPr>
                <w:b/>
                <w:bCs/>
              </w:rPr>
              <w:t>Assessment Instructions:</w:t>
            </w:r>
          </w:p>
        </w:tc>
        <w:tc>
          <w:tcPr>
            <w:tcW w:w="6457" w:type="dxa"/>
          </w:tcPr>
          <w:p w14:paraId="1797DDD4" w14:textId="2884805B" w:rsidR="00A14DEA" w:rsidRPr="005C43F8" w:rsidRDefault="00A14DEA" w:rsidP="00A14DEA">
            <w:pPr>
              <w:rPr>
                <w:color w:val="000000" w:themeColor="text1"/>
              </w:rPr>
            </w:pPr>
            <w:r w:rsidRPr="005C43F8">
              <w:rPr>
                <w:color w:val="000000" w:themeColor="text1"/>
              </w:rPr>
              <w:t xml:space="preserve">This assessment is a written task to test </w:t>
            </w:r>
            <w:r>
              <w:rPr>
                <w:color w:val="000000" w:themeColor="text1"/>
              </w:rPr>
              <w:t>your</w:t>
            </w:r>
            <w:r w:rsidRPr="005C43F8">
              <w:rPr>
                <w:color w:val="000000" w:themeColor="text1"/>
              </w:rPr>
              <w:t xml:space="preserve"> knowledge/</w:t>
            </w:r>
            <w:r>
              <w:rPr>
                <w:color w:val="000000" w:themeColor="text1"/>
              </w:rPr>
              <w:t>skill on small network documentation</w:t>
            </w:r>
            <w:r w:rsidRPr="005C43F8">
              <w:rPr>
                <w:color w:val="000000" w:themeColor="text1"/>
              </w:rPr>
              <w:t>.</w:t>
            </w:r>
          </w:p>
          <w:p w14:paraId="3825C5B0" w14:textId="77777777" w:rsidR="00A14DEA" w:rsidRPr="005C43F8" w:rsidRDefault="00A14DEA" w:rsidP="00A14DEA">
            <w:pPr>
              <w:rPr>
                <w:rFonts w:cs="Arial"/>
                <w:color w:val="FF0000"/>
              </w:rPr>
            </w:pPr>
          </w:p>
          <w:p w14:paraId="1C1DC935" w14:textId="147951A4" w:rsidR="00A14DEA" w:rsidRPr="005C43F8" w:rsidRDefault="00A14DEA" w:rsidP="00A14DEA">
            <w:pPr>
              <w:spacing w:after="120"/>
              <w:rPr>
                <w:rFonts w:cstheme="minorHAnsi"/>
              </w:rPr>
            </w:pPr>
            <w:r w:rsidRPr="005C43F8">
              <w:rPr>
                <w:rFonts w:cstheme="minorHAnsi"/>
                <w:bCs/>
              </w:rPr>
              <w:t>I</w:t>
            </w:r>
            <w:r w:rsidRPr="005C43F8">
              <w:rPr>
                <w:color w:val="000000" w:themeColor="text1"/>
              </w:rPr>
              <w:t xml:space="preserve">n this assessment, </w:t>
            </w:r>
            <w:r>
              <w:rPr>
                <w:color w:val="000000" w:themeColor="text1"/>
              </w:rPr>
              <w:t>you</w:t>
            </w:r>
            <w:r w:rsidRPr="005C43F8">
              <w:rPr>
                <w:color w:val="000000" w:themeColor="text1"/>
              </w:rPr>
              <w:t xml:space="preserve"> must complete network documentation </w:t>
            </w:r>
            <w:r>
              <w:rPr>
                <w:color w:val="000000" w:themeColor="text1"/>
              </w:rPr>
              <w:t xml:space="preserve">for handover consisting of </w:t>
            </w:r>
            <w:r w:rsidRPr="005C43F8">
              <w:rPr>
                <w:color w:val="000000" w:themeColor="text1"/>
              </w:rPr>
              <w:t xml:space="preserve">the design, associated hardware, software and security features, </w:t>
            </w:r>
            <w:r>
              <w:rPr>
                <w:color w:val="000000" w:themeColor="text1"/>
              </w:rPr>
              <w:t xml:space="preserve">as well as the </w:t>
            </w:r>
            <w:r w:rsidRPr="005C43F8">
              <w:rPr>
                <w:color w:val="000000" w:themeColor="text1"/>
              </w:rPr>
              <w:t xml:space="preserve">installation, boot up and configuration procedures </w:t>
            </w:r>
            <w:r>
              <w:rPr>
                <w:color w:val="000000" w:themeColor="text1"/>
              </w:rPr>
              <w:t xml:space="preserve">as per the </w:t>
            </w:r>
            <w:r w:rsidRPr="005C43F8">
              <w:rPr>
                <w:color w:val="000000" w:themeColor="text1"/>
              </w:rPr>
              <w:t xml:space="preserve">client requirements. </w:t>
            </w:r>
            <w:r>
              <w:rPr>
                <w:color w:val="000000" w:themeColor="text1"/>
              </w:rPr>
              <w:t>D</w:t>
            </w:r>
            <w:r w:rsidRPr="005C43F8">
              <w:rPr>
                <w:color w:val="000000" w:themeColor="text1"/>
              </w:rPr>
              <w:t xml:space="preserve">ocuments might include supporting materials such as screenshots or photographs, logs, and system outputs. If screenshots are used, they should include timestamp when applicable. </w:t>
            </w:r>
            <w:r w:rsidR="001F2964">
              <w:rPr>
                <w:color w:val="000000" w:themeColor="text1"/>
              </w:rPr>
              <w:t>You</w:t>
            </w:r>
            <w:r w:rsidRPr="005C43F8">
              <w:rPr>
                <w:color w:val="000000" w:themeColor="text1"/>
              </w:rPr>
              <w:t xml:space="preserve"> may be required to collate evidence produced in Assessment 1, 2, and 3 and prepare notes of information for client handover.</w:t>
            </w:r>
            <w:r w:rsidRPr="005C43F8">
              <w:rPr>
                <w:rFonts w:cstheme="minorHAnsi"/>
                <w:lang w:eastAsia="zh-CN"/>
              </w:rPr>
              <w:t xml:space="preserve"> </w:t>
            </w:r>
          </w:p>
          <w:p w14:paraId="3DBCA8AE" w14:textId="77777777" w:rsidR="00A14DEA" w:rsidRPr="005C43F8" w:rsidRDefault="00A14DEA" w:rsidP="00A14DEA"/>
          <w:p w14:paraId="099FFE6B" w14:textId="77777777" w:rsidR="00A14DEA" w:rsidRPr="005C43F8" w:rsidRDefault="00A14DEA" w:rsidP="00A14DEA">
            <w:pPr>
              <w:rPr>
                <w:color w:val="FF0000"/>
              </w:rPr>
            </w:pPr>
            <w:r w:rsidRPr="005C43F8">
              <w:t>This assessment will be conducted in class or online.</w:t>
            </w:r>
          </w:p>
          <w:p w14:paraId="742C0958" w14:textId="3E4C3A1A" w:rsidR="00A14DEA" w:rsidRPr="005C43F8" w:rsidRDefault="00A14DEA" w:rsidP="00A14DEA"/>
          <w:p w14:paraId="1764DE5A" w14:textId="07DC81BF" w:rsidR="00A14DEA" w:rsidRPr="0081533A" w:rsidRDefault="001F2964" w:rsidP="00A14DEA">
            <w:pPr>
              <w:rPr>
                <w:color w:val="FF0000"/>
              </w:rPr>
            </w:pPr>
            <w:r>
              <w:t>You</w:t>
            </w:r>
            <w:r w:rsidR="00A14DEA" w:rsidRPr="005C43F8">
              <w:t xml:space="preserve"> must complete all tasks to a satisfactory level to receive a satisfactory result.</w:t>
            </w:r>
          </w:p>
        </w:tc>
      </w:tr>
      <w:tr w:rsidR="00A14DEA" w:rsidRPr="0081533A" w14:paraId="6B88D782" w14:textId="77777777" w:rsidTr="00A14DEA">
        <w:trPr>
          <w:trHeight w:val="567"/>
        </w:trPr>
        <w:tc>
          <w:tcPr>
            <w:tcW w:w="3324" w:type="dxa"/>
          </w:tcPr>
          <w:p w14:paraId="53137683" w14:textId="77777777" w:rsidR="00A14DEA" w:rsidRPr="00F51E40" w:rsidRDefault="00A14DEA" w:rsidP="00A14DEA">
            <w:pPr>
              <w:rPr>
                <w:b/>
              </w:rPr>
            </w:pPr>
            <w:r w:rsidRPr="00F51E40">
              <w:rPr>
                <w:b/>
                <w:bCs/>
              </w:rPr>
              <w:t>Duration of the Assessment:</w:t>
            </w:r>
          </w:p>
        </w:tc>
        <w:tc>
          <w:tcPr>
            <w:tcW w:w="6457" w:type="dxa"/>
          </w:tcPr>
          <w:p w14:paraId="2CB65FE0" w14:textId="6A13E3C8" w:rsidR="00A14DEA" w:rsidRPr="001F2964" w:rsidRDefault="001F2964" w:rsidP="00A14DEA">
            <w:r w:rsidRPr="001F2964">
              <w:t>3 hours</w:t>
            </w:r>
          </w:p>
        </w:tc>
      </w:tr>
      <w:tr w:rsidR="001F2964" w:rsidRPr="0081533A" w14:paraId="23414B8F" w14:textId="77777777" w:rsidTr="00A14DEA">
        <w:trPr>
          <w:trHeight w:val="567"/>
        </w:trPr>
        <w:tc>
          <w:tcPr>
            <w:tcW w:w="3324" w:type="dxa"/>
          </w:tcPr>
          <w:p w14:paraId="7BC08CD6" w14:textId="77777777" w:rsidR="001F2964" w:rsidRPr="00F51E40" w:rsidRDefault="001F2964" w:rsidP="001F2964">
            <w:pPr>
              <w:rPr>
                <w:b/>
                <w:bCs/>
              </w:rPr>
            </w:pPr>
            <w:r w:rsidRPr="00F51E40">
              <w:rPr>
                <w:b/>
              </w:rPr>
              <w:t>Required Knowledge</w:t>
            </w:r>
          </w:p>
        </w:tc>
        <w:tc>
          <w:tcPr>
            <w:tcW w:w="6457" w:type="dxa"/>
          </w:tcPr>
          <w:p w14:paraId="5F185B24" w14:textId="371EC0AB" w:rsidR="001F2964" w:rsidRPr="00E825E2" w:rsidRDefault="001F2964" w:rsidP="001F2964">
            <w:pPr>
              <w:rPr>
                <w:rFonts w:cstheme="minorHAnsi"/>
              </w:rPr>
            </w:pPr>
            <w:r w:rsidRPr="00E825E2">
              <w:rPr>
                <w:rFonts w:cstheme="minorHAnsi"/>
              </w:rPr>
              <w:t xml:space="preserve">To complete the unit requirements safely and effectively, </w:t>
            </w:r>
            <w:r>
              <w:rPr>
                <w:rFonts w:cstheme="minorHAnsi"/>
              </w:rPr>
              <w:t xml:space="preserve">you </w:t>
            </w:r>
            <w:r w:rsidRPr="00E825E2">
              <w:rPr>
                <w:rFonts w:cstheme="minorHAnsi"/>
              </w:rPr>
              <w:t>must</w:t>
            </w:r>
            <w:r>
              <w:rPr>
                <w:rFonts w:cstheme="minorHAnsi"/>
              </w:rPr>
              <w:t xml:space="preserve"> demonstrate knowledge of</w:t>
            </w:r>
            <w:r w:rsidRPr="00E825E2">
              <w:rPr>
                <w:rFonts w:cstheme="minorHAnsi"/>
              </w:rPr>
              <w:t>:</w:t>
            </w:r>
          </w:p>
          <w:p w14:paraId="446D6A3D" w14:textId="77777777" w:rsidR="001F2964" w:rsidRPr="00E825E2" w:rsidRDefault="001F2964" w:rsidP="001F2964">
            <w:pPr>
              <w:rPr>
                <w:rFonts w:cstheme="minorHAnsi"/>
              </w:rPr>
            </w:pPr>
          </w:p>
          <w:p w14:paraId="34919129" w14:textId="77777777" w:rsidR="001F2964" w:rsidRDefault="001F2964" w:rsidP="001F2964">
            <w:pPr>
              <w:pStyle w:val="ListParagraph"/>
              <w:widowControl/>
              <w:numPr>
                <w:ilvl w:val="0"/>
                <w:numId w:val="3"/>
              </w:numPr>
              <w:autoSpaceDE/>
              <w:autoSpaceDN/>
              <w:adjustRightInd/>
              <w:rPr>
                <w:rFonts w:cstheme="minorHAnsi"/>
              </w:rPr>
            </w:pPr>
            <w:r>
              <w:rPr>
                <w:rFonts w:cstheme="minorHAnsi"/>
              </w:rPr>
              <w:t>documentation standards for network design</w:t>
            </w:r>
          </w:p>
          <w:p w14:paraId="4F7A940E" w14:textId="77777777" w:rsidR="001F2964" w:rsidRDefault="001F2964" w:rsidP="001F2964">
            <w:pPr>
              <w:pStyle w:val="ListParagraph"/>
              <w:widowControl/>
              <w:numPr>
                <w:ilvl w:val="0"/>
                <w:numId w:val="3"/>
              </w:numPr>
              <w:autoSpaceDE/>
              <w:autoSpaceDN/>
              <w:adjustRightInd/>
              <w:rPr>
                <w:rFonts w:cstheme="minorHAnsi"/>
              </w:rPr>
            </w:pPr>
            <w:r>
              <w:rPr>
                <w:rFonts w:cstheme="minorHAnsi"/>
              </w:rPr>
              <w:t>security features</w:t>
            </w:r>
          </w:p>
          <w:p w14:paraId="2C8EC5D6" w14:textId="77777777" w:rsidR="001F2964" w:rsidRDefault="001F2964" w:rsidP="001F2964">
            <w:pPr>
              <w:pStyle w:val="ListParagraph"/>
              <w:widowControl/>
              <w:numPr>
                <w:ilvl w:val="0"/>
                <w:numId w:val="3"/>
              </w:numPr>
              <w:autoSpaceDE/>
              <w:autoSpaceDN/>
              <w:adjustRightInd/>
              <w:rPr>
                <w:rFonts w:cstheme="minorHAnsi"/>
              </w:rPr>
            </w:pPr>
            <w:r w:rsidRPr="00CA6DB8">
              <w:rPr>
                <w:rFonts w:cstheme="minorHAnsi"/>
              </w:rPr>
              <w:t>hardware and software installation procedures</w:t>
            </w:r>
          </w:p>
          <w:p w14:paraId="7C487A08" w14:textId="77777777" w:rsidR="001F2964" w:rsidRDefault="001F2964" w:rsidP="001F2964">
            <w:pPr>
              <w:pStyle w:val="ListParagraph"/>
              <w:widowControl/>
              <w:numPr>
                <w:ilvl w:val="0"/>
                <w:numId w:val="3"/>
              </w:numPr>
              <w:autoSpaceDE/>
              <w:autoSpaceDN/>
              <w:adjustRightInd/>
              <w:rPr>
                <w:rFonts w:cstheme="minorHAnsi"/>
              </w:rPr>
            </w:pPr>
            <w:r>
              <w:rPr>
                <w:rFonts w:cstheme="minorHAnsi"/>
              </w:rPr>
              <w:t>b</w:t>
            </w:r>
            <w:r w:rsidRPr="001E0BCF">
              <w:rPr>
                <w:rFonts w:cstheme="minorHAnsi"/>
              </w:rPr>
              <w:t>oot up and configuration procedure</w:t>
            </w:r>
            <w:r>
              <w:rPr>
                <w:rFonts w:cstheme="minorHAnsi"/>
              </w:rPr>
              <w:t>s</w:t>
            </w:r>
          </w:p>
          <w:p w14:paraId="037E7634" w14:textId="77777777" w:rsidR="001F2964" w:rsidRPr="001E0BCF" w:rsidRDefault="001F2964" w:rsidP="001F2964">
            <w:pPr>
              <w:pStyle w:val="ListParagraph"/>
              <w:widowControl/>
              <w:numPr>
                <w:ilvl w:val="0"/>
                <w:numId w:val="3"/>
              </w:numPr>
              <w:autoSpaceDE/>
              <w:autoSpaceDN/>
              <w:adjustRightInd/>
              <w:rPr>
                <w:rFonts w:cstheme="minorHAnsi"/>
              </w:rPr>
            </w:pPr>
            <w:r>
              <w:rPr>
                <w:rFonts w:cstheme="minorHAnsi"/>
              </w:rPr>
              <w:t>t</w:t>
            </w:r>
            <w:r w:rsidRPr="001E0BCF">
              <w:rPr>
                <w:rFonts w:cstheme="minorHAnsi"/>
              </w:rPr>
              <w:t>rouble shooting methods and techniques</w:t>
            </w:r>
          </w:p>
          <w:p w14:paraId="29C39EF7" w14:textId="77777777" w:rsidR="001F2964" w:rsidRDefault="001F2964" w:rsidP="001F2964">
            <w:pPr>
              <w:pStyle w:val="ListParagraph"/>
              <w:widowControl/>
              <w:numPr>
                <w:ilvl w:val="0"/>
                <w:numId w:val="3"/>
              </w:numPr>
              <w:autoSpaceDE/>
              <w:autoSpaceDN/>
              <w:adjustRightInd/>
              <w:rPr>
                <w:rFonts w:cstheme="minorHAnsi"/>
              </w:rPr>
            </w:pPr>
            <w:r>
              <w:rPr>
                <w:rFonts w:cstheme="minorHAnsi"/>
              </w:rPr>
              <w:t>s</w:t>
            </w:r>
            <w:r w:rsidRPr="005E3183">
              <w:rPr>
                <w:rFonts w:cstheme="minorHAnsi"/>
              </w:rPr>
              <w:t>oftware, hardware and network setting problem resolution procedures</w:t>
            </w:r>
          </w:p>
          <w:p w14:paraId="6DF9CD2E" w14:textId="679DBF5F" w:rsidR="001F2964" w:rsidRPr="001F2964" w:rsidRDefault="001F2964" w:rsidP="001F2964">
            <w:pPr>
              <w:pStyle w:val="ListParagraph"/>
              <w:widowControl/>
              <w:numPr>
                <w:ilvl w:val="0"/>
                <w:numId w:val="3"/>
              </w:numPr>
              <w:autoSpaceDE/>
              <w:autoSpaceDN/>
              <w:adjustRightInd/>
              <w:rPr>
                <w:rFonts w:cstheme="minorHAnsi"/>
              </w:rPr>
            </w:pPr>
            <w:r w:rsidRPr="001F2964">
              <w:rPr>
                <w:rFonts w:cstheme="minorHAnsi"/>
              </w:rPr>
              <w:t>security implications and methods for a home office network</w:t>
            </w:r>
          </w:p>
        </w:tc>
      </w:tr>
      <w:tr w:rsidR="00A14DEA" w:rsidRPr="0081533A" w14:paraId="43FC79AA" w14:textId="77777777" w:rsidTr="00A14DEA">
        <w:trPr>
          <w:trHeight w:val="322"/>
        </w:trPr>
        <w:tc>
          <w:tcPr>
            <w:tcW w:w="9781" w:type="dxa"/>
            <w:gridSpan w:val="2"/>
          </w:tcPr>
          <w:p w14:paraId="5A92921E" w14:textId="3B4DF158" w:rsidR="00A14DEA" w:rsidRPr="0081533A" w:rsidRDefault="00A14DEA" w:rsidP="00A14DEA">
            <w:pPr>
              <w:rPr>
                <w:color w:val="FF0000"/>
              </w:rPr>
            </w:pPr>
            <w:r w:rsidRPr="00C54CFE">
              <w:rPr>
                <w:rFonts w:cstheme="minorHAnsi"/>
                <w:b/>
              </w:rPr>
              <w:t xml:space="preserve">Resources </w:t>
            </w:r>
            <w:r>
              <w:rPr>
                <w:rFonts w:cstheme="minorHAnsi"/>
                <w:b/>
              </w:rPr>
              <w:t>r</w:t>
            </w:r>
            <w:r w:rsidRPr="00C54CFE">
              <w:rPr>
                <w:rFonts w:cstheme="minorHAnsi"/>
                <w:b/>
              </w:rPr>
              <w:t xml:space="preserve">equired for this Assessment: </w:t>
            </w:r>
          </w:p>
        </w:tc>
      </w:tr>
      <w:tr w:rsidR="001F2964" w:rsidRPr="0081533A" w14:paraId="2C34F347" w14:textId="77777777" w:rsidTr="00A14DEA">
        <w:trPr>
          <w:trHeight w:val="567"/>
        </w:trPr>
        <w:tc>
          <w:tcPr>
            <w:tcW w:w="3324" w:type="dxa"/>
          </w:tcPr>
          <w:p w14:paraId="1AFC6B84" w14:textId="13DD2DC4" w:rsidR="001F2964" w:rsidRPr="00F51E40" w:rsidRDefault="001F2964" w:rsidP="001F2964">
            <w:pPr>
              <w:rPr>
                <w:b/>
              </w:rPr>
            </w:pPr>
            <w:r w:rsidRPr="00395667">
              <w:rPr>
                <w:rFonts w:cstheme="minorHAnsi"/>
                <w:b/>
                <w:bCs/>
              </w:rPr>
              <w:t>Supplied by Institute/workplace</w:t>
            </w:r>
          </w:p>
        </w:tc>
        <w:tc>
          <w:tcPr>
            <w:tcW w:w="6457" w:type="dxa"/>
          </w:tcPr>
          <w:p w14:paraId="75DF01A1" w14:textId="77777777" w:rsidR="001F2964" w:rsidRDefault="001F2964" w:rsidP="001F2964">
            <w:pPr>
              <w:rPr>
                <w:rFonts w:cstheme="minorHAnsi"/>
              </w:rPr>
            </w:pPr>
            <w:r w:rsidRPr="00E825E2">
              <w:rPr>
                <w:rFonts w:cstheme="minorHAnsi"/>
              </w:rPr>
              <w:t xml:space="preserve">Standard computer room –Networked PCs and servers, MS Office (include, Visio and </w:t>
            </w:r>
            <w:r>
              <w:rPr>
                <w:rFonts w:cstheme="minorHAnsi"/>
              </w:rPr>
              <w:t>p</w:t>
            </w:r>
            <w:r w:rsidRPr="00E825E2">
              <w:rPr>
                <w:rFonts w:cstheme="minorHAnsi"/>
              </w:rPr>
              <w:t>roject). Branch Wi-Fi Routers and switches or simulators.</w:t>
            </w:r>
          </w:p>
          <w:p w14:paraId="60B57421" w14:textId="074E7946" w:rsidR="001F2964" w:rsidRPr="0081533A" w:rsidRDefault="001F2964" w:rsidP="001F2964">
            <w:pPr>
              <w:rPr>
                <w:color w:val="FF0000"/>
              </w:rPr>
            </w:pPr>
            <w:r w:rsidRPr="002361D6">
              <w:rPr>
                <w:rFonts w:cstheme="minorHAnsi"/>
              </w:rPr>
              <w:t>Case study profile (Small</w:t>
            </w:r>
            <w:r>
              <w:rPr>
                <w:rFonts w:cstheme="minorHAnsi"/>
              </w:rPr>
              <w:t xml:space="preserve"> office home office case study)</w:t>
            </w:r>
          </w:p>
        </w:tc>
      </w:tr>
      <w:tr w:rsidR="001F2964" w:rsidRPr="0081533A" w14:paraId="4205F411" w14:textId="77777777" w:rsidTr="00EB14D2">
        <w:trPr>
          <w:trHeight w:val="134"/>
        </w:trPr>
        <w:tc>
          <w:tcPr>
            <w:tcW w:w="3324" w:type="dxa"/>
          </w:tcPr>
          <w:p w14:paraId="0665A3BE" w14:textId="31669C92" w:rsidR="001F2964" w:rsidRPr="00F51E40" w:rsidRDefault="001F2964" w:rsidP="001F2964">
            <w:pPr>
              <w:rPr>
                <w:b/>
              </w:rPr>
            </w:pPr>
            <w:r w:rsidRPr="00395667">
              <w:rPr>
                <w:rFonts w:cstheme="minorHAnsi"/>
                <w:b/>
                <w:bCs/>
              </w:rPr>
              <w:t>Supplied by student</w:t>
            </w:r>
          </w:p>
        </w:tc>
        <w:tc>
          <w:tcPr>
            <w:tcW w:w="6457" w:type="dxa"/>
          </w:tcPr>
          <w:p w14:paraId="0447654D" w14:textId="59266A80" w:rsidR="001F2964" w:rsidRPr="0081533A" w:rsidRDefault="001F2964" w:rsidP="001F2964">
            <w:pPr>
              <w:rPr>
                <w:color w:val="FF0000"/>
              </w:rPr>
            </w:pPr>
            <w:r w:rsidRPr="00E825E2">
              <w:rPr>
                <w:rFonts w:cstheme="minorHAnsi"/>
              </w:rPr>
              <w:t>N/A</w:t>
            </w:r>
          </w:p>
        </w:tc>
      </w:tr>
    </w:tbl>
    <w:p w14:paraId="797119BF" w14:textId="77777777" w:rsidR="00A14DEA" w:rsidRPr="0081533A" w:rsidRDefault="00A14DEA" w:rsidP="00A14DEA">
      <w:pPr>
        <w:spacing w:after="200" w:line="276" w:lineRule="auto"/>
        <w:rPr>
          <w:rFonts w:cstheme="minorHAnsi"/>
          <w:b/>
          <w:bCs/>
          <w:szCs w:val="22"/>
        </w:rPr>
      </w:pPr>
    </w:p>
    <w:p w14:paraId="0063D444" w14:textId="77777777" w:rsidR="00943E6F" w:rsidRDefault="00943E6F" w:rsidP="001F2964">
      <w:pPr>
        <w:keepNext/>
        <w:keepLines/>
        <w:widowControl/>
        <w:autoSpaceDE/>
        <w:autoSpaceDN/>
        <w:adjustRightInd/>
        <w:spacing w:before="480"/>
        <w:outlineLvl w:val="0"/>
        <w:rPr>
          <w:rFonts w:ascii="Calibri" w:eastAsia="Calibri" w:hAnsi="Calibri" w:cs="Calibri"/>
          <w:b/>
          <w:bCs/>
          <w:sz w:val="24"/>
          <w:szCs w:val="24"/>
        </w:rPr>
        <w:sectPr w:rsidR="00943E6F" w:rsidSect="00A14DEA">
          <w:type w:val="oddPage"/>
          <w:pgSz w:w="11907" w:h="16840" w:code="9"/>
          <w:pgMar w:top="1418" w:right="1077" w:bottom="1418" w:left="1077" w:header="284" w:footer="215" w:gutter="0"/>
          <w:cols w:space="720"/>
          <w:noEndnote/>
          <w:docGrid w:linePitch="326"/>
        </w:sectPr>
      </w:pPr>
    </w:p>
    <w:tbl>
      <w:tblPr>
        <w:tblStyle w:val="TableGrid"/>
        <w:tblpPr w:leftFromText="181" w:rightFromText="181" w:vertAnchor="text" w:horzAnchor="margin" w:tblpY="1"/>
        <w:tblW w:w="9776" w:type="dxa"/>
        <w:tblLook w:val="04A0" w:firstRow="1" w:lastRow="0" w:firstColumn="1" w:lastColumn="0" w:noHBand="0" w:noVBand="1"/>
      </w:tblPr>
      <w:tblGrid>
        <w:gridCol w:w="9776"/>
      </w:tblGrid>
      <w:tr w:rsidR="00943E6F" w:rsidRPr="008E2A51" w14:paraId="48830FB2" w14:textId="77777777" w:rsidTr="00943E6F">
        <w:tc>
          <w:tcPr>
            <w:tcW w:w="9776" w:type="dxa"/>
          </w:tcPr>
          <w:p w14:paraId="3FA5A208" w14:textId="77777777" w:rsidR="00943E6F" w:rsidRPr="001F2964" w:rsidRDefault="00943E6F" w:rsidP="00943E6F">
            <w:pPr>
              <w:keepNext/>
              <w:keepLines/>
              <w:widowControl/>
              <w:autoSpaceDE/>
              <w:autoSpaceDN/>
              <w:adjustRightInd/>
              <w:outlineLvl w:val="0"/>
              <w:rPr>
                <w:rFonts w:ascii="Calibri" w:eastAsia="Calibri" w:hAnsi="Calibri" w:cs="Calibri"/>
                <w:b/>
                <w:bCs/>
                <w:sz w:val="24"/>
                <w:szCs w:val="24"/>
              </w:rPr>
            </w:pPr>
            <w:r w:rsidRPr="001F2964">
              <w:rPr>
                <w:rFonts w:ascii="Calibri" w:eastAsia="Calibri" w:hAnsi="Calibri" w:cs="Calibri"/>
                <w:b/>
                <w:bCs/>
                <w:sz w:val="24"/>
                <w:szCs w:val="24"/>
              </w:rPr>
              <w:lastRenderedPageBreak/>
              <w:t xml:space="preserve">Practical task and Portfolio –Finalise the network installation: </w:t>
            </w:r>
          </w:p>
          <w:p w14:paraId="5045D776" w14:textId="77777777" w:rsidR="00943E6F" w:rsidRPr="001F2964" w:rsidRDefault="00943E6F" w:rsidP="00943E6F">
            <w:pPr>
              <w:widowControl/>
              <w:shd w:val="clear" w:color="auto" w:fill="FFFFFF"/>
              <w:autoSpaceDE/>
              <w:autoSpaceDN/>
              <w:adjustRightInd/>
              <w:rPr>
                <w:rFonts w:ascii="Calibri" w:eastAsia="Times New Roman" w:hAnsi="Calibri" w:cs="Arial"/>
                <w:color w:val="373A3C"/>
                <w:szCs w:val="24"/>
              </w:rPr>
            </w:pPr>
          </w:p>
          <w:p w14:paraId="22679971" w14:textId="77777777" w:rsidR="00943E6F" w:rsidRPr="001F2964" w:rsidRDefault="00943E6F" w:rsidP="00943E6F">
            <w:pPr>
              <w:widowControl/>
              <w:shd w:val="clear" w:color="auto" w:fill="FFFFFF"/>
              <w:autoSpaceDE/>
              <w:autoSpaceDN/>
              <w:adjustRightInd/>
              <w:spacing w:after="100" w:afterAutospacing="1"/>
              <w:rPr>
                <w:rFonts w:eastAsia="Calibri" w:cstheme="minorHAnsi"/>
                <w:szCs w:val="22"/>
              </w:rPr>
            </w:pPr>
            <w:r w:rsidRPr="001F2964">
              <w:rPr>
                <w:rFonts w:eastAsia="Times New Roman" w:cstheme="minorHAnsi"/>
                <w:szCs w:val="22"/>
              </w:rPr>
              <w:t>Refer to the SOHO. “</w:t>
            </w:r>
            <w:r w:rsidRPr="001F2964">
              <w:rPr>
                <w:rFonts w:eastAsia="Times New Roman" w:cstheme="minorHAnsi"/>
                <w:b/>
                <w:bCs/>
                <w:szCs w:val="22"/>
              </w:rPr>
              <w:t>Small office home office case study,”</w:t>
            </w:r>
            <w:r w:rsidRPr="001F2964">
              <w:rPr>
                <w:rFonts w:eastAsia="Times New Roman" w:cstheme="minorHAnsi"/>
                <w:bCs/>
                <w:szCs w:val="22"/>
              </w:rPr>
              <w:t xml:space="preserve"> to complete this assessment.</w:t>
            </w:r>
          </w:p>
          <w:p w14:paraId="7B765A24" w14:textId="77777777" w:rsidR="00943E6F" w:rsidRPr="001F2964" w:rsidRDefault="00943E6F" w:rsidP="00943E6F">
            <w:pPr>
              <w:widowControl/>
              <w:shd w:val="clear" w:color="auto" w:fill="FFFFFF"/>
              <w:autoSpaceDE/>
              <w:autoSpaceDN/>
              <w:adjustRightInd/>
              <w:spacing w:after="100" w:afterAutospacing="1"/>
              <w:rPr>
                <w:rFonts w:eastAsia="Times New Roman" w:cstheme="minorHAnsi"/>
                <w:szCs w:val="22"/>
              </w:rPr>
            </w:pPr>
            <w:r w:rsidRPr="001F2964">
              <w:rPr>
                <w:rFonts w:eastAsia="Times New Roman" w:cstheme="minorHAnsi"/>
                <w:szCs w:val="22"/>
              </w:rPr>
              <w:t>You are required to create or collect a portfolio of network documentation to support th</w:t>
            </w:r>
            <w:r>
              <w:rPr>
                <w:rFonts w:eastAsia="Times New Roman" w:cstheme="minorHAnsi"/>
                <w:szCs w:val="22"/>
              </w:rPr>
              <w:t>e home office network installed</w:t>
            </w:r>
            <w:r w:rsidRPr="001F2964">
              <w:rPr>
                <w:rFonts w:eastAsia="Times New Roman" w:cstheme="minorHAnsi"/>
                <w:szCs w:val="22"/>
              </w:rPr>
              <w:t xml:space="preserve"> for the client’s network installation and configuration services, and then request a final sign-off to conclude your services.</w:t>
            </w:r>
          </w:p>
          <w:p w14:paraId="2843B4FD" w14:textId="688A63B4" w:rsidR="00943E6F" w:rsidRPr="00943E6F" w:rsidRDefault="00943E6F" w:rsidP="00943E6F">
            <w:pPr>
              <w:widowControl/>
              <w:autoSpaceDE/>
              <w:autoSpaceDN/>
              <w:adjustRightInd/>
              <w:spacing w:after="100" w:afterAutospacing="1"/>
              <w:rPr>
                <w:rFonts w:eastAsia="Times New Roman" w:cstheme="minorHAnsi"/>
                <w:szCs w:val="22"/>
              </w:rPr>
            </w:pPr>
            <w:r w:rsidRPr="001F2964">
              <w:rPr>
                <w:rFonts w:eastAsia="Times New Roman" w:cstheme="minorHAnsi"/>
                <w:szCs w:val="22"/>
              </w:rPr>
              <w:t>Your organisation requires all testing and troubleshooting tasks to be documented, including the testing date, images and de</w:t>
            </w:r>
            <w:r>
              <w:rPr>
                <w:rFonts w:eastAsia="Times New Roman" w:cstheme="minorHAnsi"/>
                <w:szCs w:val="22"/>
              </w:rPr>
              <w:t xml:space="preserve">scription of testing outcomes. </w:t>
            </w:r>
            <w:r>
              <w:rPr>
                <w:rFonts w:eastAsia="Times New Roman" w:cstheme="minorHAnsi"/>
                <w:szCs w:val="22"/>
              </w:rPr>
              <w:br/>
            </w:r>
          </w:p>
        </w:tc>
      </w:tr>
    </w:tbl>
    <w:p w14:paraId="66FE0BEF" w14:textId="77777777" w:rsidR="00943E6F" w:rsidRPr="008E2A51" w:rsidRDefault="00943E6F">
      <w:pPr>
        <w:rPr>
          <w:rFonts w:cstheme="minorHAnsi"/>
          <w:szCs w:val="22"/>
        </w:rPr>
      </w:pPr>
    </w:p>
    <w:tbl>
      <w:tblPr>
        <w:tblStyle w:val="TableGrid"/>
        <w:tblpPr w:leftFromText="181" w:rightFromText="181" w:vertAnchor="text" w:horzAnchor="margin" w:tblpY="1"/>
        <w:tblW w:w="9776" w:type="dxa"/>
        <w:tblLook w:val="04A0" w:firstRow="1" w:lastRow="0" w:firstColumn="1" w:lastColumn="0" w:noHBand="0" w:noVBand="1"/>
      </w:tblPr>
      <w:tblGrid>
        <w:gridCol w:w="9776"/>
      </w:tblGrid>
      <w:tr w:rsidR="00943E6F" w:rsidRPr="008E2A51" w14:paraId="446758D2" w14:textId="77777777" w:rsidTr="00943E6F">
        <w:trPr>
          <w:cantSplit/>
          <w:trHeight w:val="1969"/>
        </w:trPr>
        <w:tc>
          <w:tcPr>
            <w:tcW w:w="9776" w:type="dxa"/>
          </w:tcPr>
          <w:p w14:paraId="1717358F" w14:textId="77777777" w:rsidR="00943E6F" w:rsidRPr="001F2964" w:rsidRDefault="00943E6F" w:rsidP="00943E6F">
            <w:pPr>
              <w:widowControl/>
              <w:autoSpaceDE/>
              <w:autoSpaceDN/>
              <w:adjustRightInd/>
              <w:spacing w:before="100" w:beforeAutospacing="1" w:after="100" w:afterAutospacing="1"/>
              <w:rPr>
                <w:rFonts w:ascii="Calibri" w:eastAsia="Times New Roman" w:hAnsi="Calibri" w:cs="Calibri"/>
                <w:b/>
                <w:szCs w:val="22"/>
              </w:rPr>
            </w:pPr>
            <w:r w:rsidRPr="001F2964">
              <w:rPr>
                <w:rFonts w:ascii="Calibri" w:eastAsia="Times New Roman" w:hAnsi="Calibri" w:cs="Calibri"/>
                <w:b/>
                <w:szCs w:val="22"/>
              </w:rPr>
              <w:t>Task 1. Provide network documentation final approval.</w:t>
            </w:r>
          </w:p>
          <w:p w14:paraId="706E6CC3" w14:textId="77777777" w:rsidR="00943E6F" w:rsidRPr="001F2964" w:rsidRDefault="00943E6F" w:rsidP="00943E6F">
            <w:pPr>
              <w:widowControl/>
              <w:autoSpaceDE/>
              <w:autoSpaceDN/>
              <w:adjustRightInd/>
              <w:spacing w:after="100" w:afterAutospacing="1"/>
              <w:rPr>
                <w:rFonts w:ascii="Calibri" w:eastAsia="Times New Roman" w:hAnsi="Calibri" w:cs="Calibri"/>
                <w:szCs w:val="22"/>
              </w:rPr>
            </w:pPr>
            <w:r w:rsidRPr="001F2964">
              <w:rPr>
                <w:rFonts w:ascii="Calibri" w:eastAsia="Times New Roman" w:hAnsi="Calibri" w:cs="Calibri"/>
                <w:szCs w:val="22"/>
              </w:rPr>
              <w:t>A template for “XYZ Networking Service Report” has been provided as below. You need to provide brief summary for each item and fill out this report to complete this task.</w:t>
            </w:r>
          </w:p>
          <w:p w14:paraId="37549F12" w14:textId="063D1011" w:rsidR="00943E6F" w:rsidRPr="00943E6F" w:rsidRDefault="00943E6F" w:rsidP="00943E6F">
            <w:pPr>
              <w:widowControl/>
              <w:autoSpaceDE/>
              <w:autoSpaceDN/>
              <w:adjustRightInd/>
              <w:spacing w:after="100" w:afterAutospacing="1"/>
              <w:rPr>
                <w:rFonts w:ascii="Calibri" w:eastAsia="Times New Roman" w:hAnsi="Calibri" w:cs="Calibri"/>
                <w:szCs w:val="22"/>
              </w:rPr>
            </w:pPr>
            <w:r w:rsidRPr="001F2964">
              <w:rPr>
                <w:rFonts w:ascii="Calibri" w:eastAsia="Times New Roman" w:hAnsi="Calibri" w:cs="Calibri"/>
                <w:szCs w:val="22"/>
              </w:rPr>
              <w:t>You need to collect and compile the design, and notes and screenshots that you produced in</w:t>
            </w:r>
            <w:r>
              <w:rPr>
                <w:rFonts w:ascii="Calibri" w:eastAsia="Times New Roman" w:hAnsi="Calibri" w:cs="Calibri"/>
                <w:szCs w:val="22"/>
              </w:rPr>
              <w:t xml:space="preserve"> Assessment Tasks 1, 2, and 3.</w:t>
            </w:r>
            <w:r>
              <w:rPr>
                <w:rFonts w:ascii="Calibri" w:eastAsia="Times New Roman" w:hAnsi="Calibri" w:cs="Calibri"/>
                <w:szCs w:val="22"/>
              </w:rPr>
              <w:br/>
            </w:r>
          </w:p>
        </w:tc>
      </w:tr>
    </w:tbl>
    <w:p w14:paraId="4BC73D9D" w14:textId="77777777" w:rsidR="00943E6F" w:rsidRPr="00304281" w:rsidRDefault="00943E6F" w:rsidP="00943E6F">
      <w:pPr>
        <w:rPr>
          <w:rFonts w:cstheme="minorHAnsi"/>
        </w:rPr>
      </w:pPr>
    </w:p>
    <w:p w14:paraId="10E3BB62" w14:textId="77777777" w:rsidR="00943E6F" w:rsidRDefault="00943E6F" w:rsidP="001F2964">
      <w:pPr>
        <w:keepNext/>
        <w:keepLines/>
        <w:widowControl/>
        <w:autoSpaceDE/>
        <w:autoSpaceDN/>
        <w:adjustRightInd/>
        <w:spacing w:before="480"/>
        <w:outlineLvl w:val="0"/>
        <w:rPr>
          <w:rFonts w:ascii="Calibri" w:eastAsia="Calibri" w:hAnsi="Calibri" w:cs="Calibri"/>
          <w:b/>
          <w:bCs/>
          <w:sz w:val="24"/>
          <w:szCs w:val="24"/>
        </w:rPr>
        <w:sectPr w:rsidR="00943E6F" w:rsidSect="00943E6F">
          <w:pgSz w:w="11907" w:h="16840" w:code="9"/>
          <w:pgMar w:top="1418" w:right="1077" w:bottom="1418" w:left="1077" w:header="284" w:footer="215" w:gutter="0"/>
          <w:cols w:space="720"/>
          <w:noEndnote/>
          <w:docGrid w:linePitch="326"/>
        </w:sectPr>
      </w:pPr>
    </w:p>
    <w:p w14:paraId="1DF40DEB" w14:textId="77777777" w:rsidR="001F2964" w:rsidRPr="001F2964" w:rsidRDefault="001F2964" w:rsidP="00943E6F">
      <w:pPr>
        <w:widowControl/>
        <w:shd w:val="clear" w:color="auto" w:fill="FFFFFF"/>
        <w:autoSpaceDE/>
        <w:autoSpaceDN/>
        <w:adjustRightInd/>
        <w:spacing w:after="100" w:afterAutospacing="1" w:line="300" w:lineRule="atLeast"/>
        <w:jc w:val="center"/>
        <w:rPr>
          <w:rFonts w:ascii="Calibri" w:eastAsia="Times New Roman" w:hAnsi="Calibri" w:cs="Calibri"/>
          <w:b/>
          <w:szCs w:val="22"/>
          <w:u w:val="single"/>
          <w:lang w:val="en"/>
        </w:rPr>
      </w:pPr>
      <w:r w:rsidRPr="001F2964">
        <w:rPr>
          <w:rFonts w:ascii="Calibri" w:eastAsia="Times New Roman" w:hAnsi="Calibri" w:cs="Calibri"/>
          <w:b/>
          <w:szCs w:val="22"/>
          <w:u w:val="single"/>
          <w:lang w:val="en"/>
        </w:rPr>
        <w:lastRenderedPageBreak/>
        <w:t>XYZ Networking Service Report</w:t>
      </w:r>
    </w:p>
    <w:p w14:paraId="36C6A50C" w14:textId="717F42C3" w:rsidR="001F2964" w:rsidRPr="001F2964" w:rsidRDefault="001F2964" w:rsidP="001F2964">
      <w:pPr>
        <w:widowControl/>
        <w:shd w:val="clear" w:color="auto" w:fill="FFFFFF"/>
        <w:autoSpaceDE/>
        <w:autoSpaceDN/>
        <w:adjustRightInd/>
        <w:spacing w:before="100" w:beforeAutospacing="1" w:after="100" w:afterAutospacing="1" w:line="300" w:lineRule="atLeast"/>
        <w:rPr>
          <w:rFonts w:ascii="Calibri" w:eastAsia="Times New Roman" w:hAnsi="Calibri" w:cs="Calibri"/>
          <w:szCs w:val="22"/>
          <w:lang w:val="en"/>
        </w:rPr>
      </w:pPr>
      <w:r w:rsidRPr="001F2964">
        <w:rPr>
          <w:rFonts w:ascii="Calibri" w:eastAsia="Times New Roman" w:hAnsi="Calibri" w:cs="Calibri"/>
          <w:szCs w:val="22"/>
          <w:lang w:val="en"/>
        </w:rPr>
        <w:t xml:space="preserve">    Ref No.</w:t>
      </w:r>
      <w:r w:rsidR="00EB14D2">
        <w:rPr>
          <w:rFonts w:ascii="Calibri" w:eastAsia="Times New Roman" w:hAnsi="Calibri" w:cs="Calibri"/>
          <w:szCs w:val="22"/>
          <w:lang w:val="en"/>
        </w:rPr>
        <w:t xml:space="preserve"> </w:t>
      </w:r>
      <w:permStart w:id="1319708159" w:edGrp="everyone"/>
      <w:r w:rsidR="00EB14D2">
        <w:rPr>
          <w:rFonts w:ascii="Calibri" w:eastAsia="Times New Roman" w:hAnsi="Calibri" w:cs="Calibri"/>
          <w:szCs w:val="22"/>
          <w:lang w:val="en"/>
        </w:rPr>
        <w:t xml:space="preserve">                 </w:t>
      </w:r>
      <w:r w:rsidRPr="001F2964">
        <w:rPr>
          <w:rFonts w:ascii="Calibri" w:eastAsia="Times New Roman" w:hAnsi="Calibri" w:cs="Calibri"/>
          <w:szCs w:val="22"/>
          <w:lang w:val="en"/>
        </w:rPr>
        <w:t xml:space="preserve">                    </w:t>
      </w:r>
      <w:permEnd w:id="1319708159"/>
      <w:r w:rsidRPr="001F2964">
        <w:rPr>
          <w:rFonts w:ascii="Calibri" w:eastAsia="Times New Roman" w:hAnsi="Calibri" w:cs="Calibri"/>
          <w:szCs w:val="22"/>
          <w:lang w:val="en"/>
        </w:rPr>
        <w:t>Date/time lodged:</w:t>
      </w:r>
      <w:permStart w:id="1548836668" w:edGrp="everyone"/>
      <w:r w:rsidRPr="001F2964">
        <w:rPr>
          <w:rFonts w:ascii="Calibri" w:eastAsia="Times New Roman" w:hAnsi="Calibri" w:cs="Calibri"/>
          <w:szCs w:val="22"/>
          <w:lang w:val="en"/>
        </w:rPr>
        <w:t xml:space="preserve"> </w:t>
      </w:r>
      <w:r w:rsidR="001E500B">
        <w:rPr>
          <w:rFonts w:ascii="Calibri" w:eastAsia="Times New Roman" w:hAnsi="Calibri" w:cs="Calibri"/>
          <w:szCs w:val="22"/>
          <w:lang w:val="en"/>
        </w:rPr>
        <w:t xml:space="preserve"> </w:t>
      </w:r>
      <w:permEnd w:id="1548836668"/>
    </w:p>
    <w:p w14:paraId="7DB68B6E" w14:textId="4E85C95A" w:rsidR="001F2964" w:rsidRPr="001F2964" w:rsidRDefault="001F2964" w:rsidP="001E500B">
      <w:pPr>
        <w:widowControl/>
        <w:shd w:val="clear" w:color="auto" w:fill="FFFFFF"/>
        <w:autoSpaceDE/>
        <w:autoSpaceDN/>
        <w:adjustRightInd/>
        <w:spacing w:before="100" w:beforeAutospacing="1" w:after="100" w:afterAutospacing="1" w:line="300" w:lineRule="atLeast"/>
        <w:rPr>
          <w:rFonts w:ascii="Calibri" w:eastAsia="Times New Roman" w:hAnsi="Calibri" w:cs="Calibri"/>
          <w:szCs w:val="22"/>
          <w:lang w:val="en"/>
        </w:rPr>
      </w:pPr>
      <w:r w:rsidRPr="001F2964">
        <w:rPr>
          <w:rFonts w:ascii="Calibri" w:eastAsia="Times New Roman" w:hAnsi="Calibri" w:cs="Calibri"/>
          <w:szCs w:val="22"/>
          <w:lang w:val="en"/>
        </w:rPr>
        <w:t xml:space="preserve">    Priority: </w:t>
      </w:r>
      <w:permStart w:id="1478165866" w:edGrp="everyone"/>
      <w:sdt>
        <w:sdtPr>
          <w:rPr>
            <w:rFonts w:ascii="Calibri" w:eastAsia="Times New Roman" w:hAnsi="Calibri" w:cs="Calibri"/>
            <w:szCs w:val="22"/>
            <w:lang w:val="en"/>
          </w:rPr>
          <w:id w:val="330802537"/>
          <w14:checkbox>
            <w14:checked w14:val="0"/>
            <w14:checkedState w14:val="2612" w14:font="MS Gothic"/>
            <w14:uncheckedState w14:val="2610" w14:font="MS Gothic"/>
          </w14:checkbox>
        </w:sdtPr>
        <w:sdtEndPr/>
        <w:sdtContent>
          <w:r>
            <w:rPr>
              <w:rFonts w:ascii="MS Gothic" w:eastAsia="MS Gothic" w:hAnsi="MS Gothic" w:cs="Calibri" w:hint="eastAsia"/>
              <w:szCs w:val="22"/>
              <w:lang w:val="en"/>
            </w:rPr>
            <w:t>☐</w:t>
          </w:r>
        </w:sdtContent>
      </w:sdt>
      <w:r>
        <w:rPr>
          <w:rFonts w:ascii="Calibri" w:eastAsia="Times New Roman" w:hAnsi="Calibri" w:cs="Calibri"/>
          <w:szCs w:val="22"/>
          <w:lang w:val="en"/>
        </w:rPr>
        <w:t xml:space="preserve"> </w:t>
      </w:r>
      <w:permEnd w:id="1478165866"/>
      <w:r w:rsidRPr="001F2964">
        <w:rPr>
          <w:rFonts w:ascii="Calibri" w:eastAsia="Times New Roman" w:hAnsi="Calibri" w:cs="Calibri"/>
          <w:szCs w:val="22"/>
          <w:lang w:val="en"/>
        </w:rPr>
        <w:t xml:space="preserve">Urgent, </w:t>
      </w:r>
      <w:permStart w:id="995101917" w:edGrp="everyone"/>
      <w:sdt>
        <w:sdtPr>
          <w:rPr>
            <w:rFonts w:ascii="Calibri" w:eastAsia="Times New Roman" w:hAnsi="Calibri" w:cs="Calibri"/>
            <w:szCs w:val="22"/>
            <w:lang w:val="en"/>
          </w:rPr>
          <w:id w:val="876358633"/>
          <w14:checkbox>
            <w14:checked w14:val="0"/>
            <w14:checkedState w14:val="2612" w14:font="MS Gothic"/>
            <w14:uncheckedState w14:val="2610" w14:font="MS Gothic"/>
          </w14:checkbox>
        </w:sdtPr>
        <w:sdtEndPr/>
        <w:sdtContent>
          <w:r>
            <w:rPr>
              <w:rFonts w:ascii="MS Gothic" w:eastAsia="MS Gothic" w:hAnsi="MS Gothic" w:cs="Calibri" w:hint="eastAsia"/>
              <w:szCs w:val="22"/>
              <w:lang w:val="en"/>
            </w:rPr>
            <w:t>☐</w:t>
          </w:r>
        </w:sdtContent>
      </w:sdt>
      <w:r>
        <w:rPr>
          <w:rFonts w:ascii="Calibri" w:eastAsia="Times New Roman" w:hAnsi="Calibri" w:cs="Calibri"/>
          <w:szCs w:val="22"/>
          <w:lang w:val="en"/>
        </w:rPr>
        <w:t xml:space="preserve"> </w:t>
      </w:r>
      <w:permEnd w:id="995101917"/>
      <w:r w:rsidRPr="00EB14D2">
        <w:rPr>
          <w:rFonts w:ascii="Calibri" w:eastAsia="Times New Roman" w:hAnsi="Calibri" w:cs="Calibri"/>
          <w:szCs w:val="22"/>
          <w:lang w:val="en"/>
        </w:rPr>
        <w:t>High</w:t>
      </w:r>
      <w:r w:rsidRPr="001F2964">
        <w:rPr>
          <w:rFonts w:ascii="Calibri" w:eastAsia="Times New Roman" w:hAnsi="Calibri" w:cs="Calibri"/>
          <w:szCs w:val="22"/>
          <w:lang w:val="en"/>
        </w:rPr>
        <w:t xml:space="preserve">, </w:t>
      </w:r>
      <w:permStart w:id="2007578857" w:edGrp="everyone"/>
      <w:sdt>
        <w:sdtPr>
          <w:rPr>
            <w:rFonts w:ascii="Calibri" w:eastAsia="Times New Roman" w:hAnsi="Calibri" w:cs="Calibri"/>
            <w:szCs w:val="22"/>
            <w:lang w:val="en"/>
          </w:rPr>
          <w:id w:val="2941730"/>
          <w14:checkbox>
            <w14:checked w14:val="0"/>
            <w14:checkedState w14:val="2612" w14:font="MS Gothic"/>
            <w14:uncheckedState w14:val="2610" w14:font="MS Gothic"/>
          </w14:checkbox>
        </w:sdtPr>
        <w:sdtEndPr/>
        <w:sdtContent>
          <w:r>
            <w:rPr>
              <w:rFonts w:ascii="MS Gothic" w:eastAsia="MS Gothic" w:hAnsi="MS Gothic" w:cs="Calibri" w:hint="eastAsia"/>
              <w:szCs w:val="22"/>
              <w:lang w:val="en"/>
            </w:rPr>
            <w:t>☐</w:t>
          </w:r>
        </w:sdtContent>
      </w:sdt>
      <w:r>
        <w:rPr>
          <w:rFonts w:ascii="Calibri" w:eastAsia="Times New Roman" w:hAnsi="Calibri" w:cs="Calibri"/>
          <w:szCs w:val="22"/>
          <w:lang w:val="en"/>
        </w:rPr>
        <w:t xml:space="preserve"> </w:t>
      </w:r>
      <w:permEnd w:id="2007578857"/>
      <w:r w:rsidRPr="001F2964">
        <w:rPr>
          <w:rFonts w:ascii="Calibri" w:eastAsia="Times New Roman" w:hAnsi="Calibri" w:cs="Calibri"/>
          <w:szCs w:val="22"/>
          <w:lang w:val="en"/>
        </w:rPr>
        <w:t xml:space="preserve">Low </w:t>
      </w:r>
      <w:r w:rsidRPr="001F2964">
        <w:rPr>
          <w:rFonts w:ascii="Calibri" w:eastAsia="Times New Roman" w:hAnsi="Calibri" w:cs="Calibri"/>
          <w:szCs w:val="22"/>
          <w:lang w:val="en"/>
        </w:rPr>
        <w:tab/>
        <w:t xml:space="preserve">       Responsible person:</w:t>
      </w:r>
      <w:permStart w:id="519521631" w:edGrp="everyone"/>
      <w:r w:rsidR="001E500B">
        <w:rPr>
          <w:rFonts w:ascii="Calibri" w:eastAsia="Times New Roman" w:hAnsi="Calibri" w:cs="Calibri"/>
          <w:szCs w:val="22"/>
          <w:lang w:val="en"/>
        </w:rPr>
        <w:t xml:space="preserve"> </w:t>
      </w:r>
      <w:r w:rsidRPr="001F2964">
        <w:rPr>
          <w:rFonts w:ascii="Calibri" w:eastAsia="Times New Roman" w:hAnsi="Calibri" w:cs="Calibri"/>
          <w:szCs w:val="22"/>
          <w:lang w:val="en"/>
        </w:rPr>
        <w:t xml:space="preserve"> </w:t>
      </w:r>
      <w:permEnd w:id="519521631"/>
    </w:p>
    <w:tbl>
      <w:tblPr>
        <w:tblStyle w:val="ARATable5"/>
        <w:tblW w:w="8526" w:type="dxa"/>
        <w:tblInd w:w="421" w:type="dxa"/>
        <w:tblLayout w:type="fixed"/>
        <w:tblCellMar>
          <w:left w:w="120" w:type="dxa"/>
          <w:right w:w="120" w:type="dxa"/>
        </w:tblCellMar>
        <w:tblLook w:val="04A0" w:firstRow="1" w:lastRow="0" w:firstColumn="1" w:lastColumn="0" w:noHBand="0" w:noVBand="1"/>
      </w:tblPr>
      <w:tblGrid>
        <w:gridCol w:w="3945"/>
        <w:gridCol w:w="4581"/>
      </w:tblGrid>
      <w:tr w:rsidR="001F2964" w:rsidRPr="001F2964" w14:paraId="09EA1B38" w14:textId="77777777" w:rsidTr="007126BB">
        <w:trPr>
          <w:trHeight w:val="1844"/>
        </w:trPr>
        <w:tc>
          <w:tcPr>
            <w:tcW w:w="8526" w:type="dxa"/>
            <w:gridSpan w:val="2"/>
          </w:tcPr>
          <w:p w14:paraId="5F100580" w14:textId="77777777" w:rsidR="001F2964" w:rsidRPr="001F2964" w:rsidRDefault="001F2964" w:rsidP="001F2964">
            <w:pPr>
              <w:widowControl/>
              <w:autoSpaceDE/>
              <w:autoSpaceDN/>
              <w:adjustRightInd/>
              <w:spacing w:before="100" w:beforeAutospacing="1" w:after="100" w:afterAutospacing="1" w:line="300" w:lineRule="atLeast"/>
              <w:rPr>
                <w:rFonts w:cs="Calibri"/>
                <w:szCs w:val="22"/>
                <w:lang w:val="en"/>
              </w:rPr>
            </w:pPr>
            <w:r w:rsidRPr="001F2964">
              <w:rPr>
                <w:rFonts w:cs="Calibri"/>
                <w:szCs w:val="22"/>
                <w:lang w:val="en"/>
              </w:rPr>
              <w:t xml:space="preserve">Network design summary: </w:t>
            </w:r>
          </w:p>
          <w:p w14:paraId="04AFFA29" w14:textId="5279DE89" w:rsidR="001F2964" w:rsidRDefault="001F2964" w:rsidP="001F2964">
            <w:pPr>
              <w:widowControl/>
              <w:numPr>
                <w:ilvl w:val="0"/>
                <w:numId w:val="22"/>
              </w:numPr>
              <w:autoSpaceDE/>
              <w:autoSpaceDN/>
              <w:adjustRightInd/>
              <w:spacing w:before="100" w:beforeAutospacing="1" w:after="100" w:afterAutospacing="1" w:line="300" w:lineRule="atLeast"/>
              <w:rPr>
                <w:rFonts w:cs="Calibri"/>
                <w:szCs w:val="22"/>
                <w:lang w:val="en"/>
              </w:rPr>
            </w:pPr>
            <w:r w:rsidRPr="001F2964">
              <w:rPr>
                <w:rFonts w:cs="Calibri"/>
                <w:szCs w:val="22"/>
                <w:lang w:val="en"/>
              </w:rPr>
              <w:t>Software:</w:t>
            </w:r>
            <w:permStart w:id="995129897" w:edGrp="everyone"/>
          </w:p>
          <w:p w14:paraId="285B06DC" w14:textId="77777777" w:rsidR="00EB14D2" w:rsidRPr="001F2964" w:rsidRDefault="00EB14D2" w:rsidP="00EB14D2">
            <w:pPr>
              <w:widowControl/>
              <w:autoSpaceDE/>
              <w:autoSpaceDN/>
              <w:adjustRightInd/>
              <w:spacing w:before="100" w:beforeAutospacing="1" w:after="100" w:afterAutospacing="1" w:line="300" w:lineRule="atLeast"/>
              <w:rPr>
                <w:rFonts w:cs="Calibri"/>
                <w:szCs w:val="22"/>
                <w:lang w:val="en"/>
              </w:rPr>
            </w:pPr>
          </w:p>
          <w:permEnd w:id="995129897"/>
          <w:p w14:paraId="6E1CB7A1" w14:textId="272ABF5E" w:rsidR="001F2964" w:rsidRDefault="001F2964" w:rsidP="001F2964">
            <w:pPr>
              <w:widowControl/>
              <w:numPr>
                <w:ilvl w:val="0"/>
                <w:numId w:val="22"/>
              </w:numPr>
              <w:autoSpaceDE/>
              <w:autoSpaceDN/>
              <w:adjustRightInd/>
              <w:spacing w:before="100" w:beforeAutospacing="1" w:after="100" w:afterAutospacing="1" w:line="300" w:lineRule="atLeast"/>
              <w:rPr>
                <w:rFonts w:cs="Calibri"/>
                <w:szCs w:val="22"/>
                <w:lang w:val="en"/>
              </w:rPr>
            </w:pPr>
            <w:r w:rsidRPr="001F2964">
              <w:rPr>
                <w:rFonts w:cs="Calibri"/>
                <w:szCs w:val="22"/>
                <w:lang w:val="en"/>
              </w:rPr>
              <w:t>Hardware:</w:t>
            </w:r>
            <w:permStart w:id="1051927458" w:edGrp="everyone"/>
          </w:p>
          <w:p w14:paraId="2DFC5217" w14:textId="6F332143" w:rsidR="00EB14D2" w:rsidRPr="001F2964" w:rsidRDefault="00EB14D2" w:rsidP="00EB14D2">
            <w:pPr>
              <w:widowControl/>
              <w:autoSpaceDE/>
              <w:autoSpaceDN/>
              <w:adjustRightInd/>
              <w:spacing w:before="100" w:beforeAutospacing="1" w:after="100" w:afterAutospacing="1" w:line="300" w:lineRule="atLeast"/>
              <w:rPr>
                <w:rFonts w:cs="Calibri"/>
                <w:szCs w:val="22"/>
                <w:lang w:val="en"/>
              </w:rPr>
            </w:pPr>
          </w:p>
          <w:permEnd w:id="1051927458"/>
          <w:p w14:paraId="4B8078F7" w14:textId="77777777" w:rsidR="001F2964" w:rsidRDefault="001F2964" w:rsidP="001F2964">
            <w:pPr>
              <w:widowControl/>
              <w:numPr>
                <w:ilvl w:val="0"/>
                <w:numId w:val="22"/>
              </w:numPr>
              <w:autoSpaceDE/>
              <w:autoSpaceDN/>
              <w:adjustRightInd/>
              <w:spacing w:before="100" w:beforeAutospacing="1" w:after="100" w:afterAutospacing="1" w:line="300" w:lineRule="atLeast"/>
              <w:rPr>
                <w:rFonts w:cs="Calibri"/>
                <w:szCs w:val="22"/>
                <w:lang w:val="en"/>
              </w:rPr>
            </w:pPr>
            <w:r w:rsidRPr="001F2964">
              <w:rPr>
                <w:rFonts w:cs="Calibri"/>
                <w:szCs w:val="22"/>
                <w:lang w:val="en"/>
              </w:rPr>
              <w:t xml:space="preserve">Security features: </w:t>
            </w:r>
            <w:permStart w:id="1887382876" w:edGrp="everyone"/>
          </w:p>
          <w:p w14:paraId="56C34F43" w14:textId="77777777" w:rsidR="00EB14D2" w:rsidRDefault="00EB14D2" w:rsidP="00EB14D2">
            <w:pPr>
              <w:pStyle w:val="ListParagraph"/>
              <w:rPr>
                <w:rFonts w:cs="Calibri"/>
                <w:szCs w:val="22"/>
                <w:lang w:val="en"/>
              </w:rPr>
            </w:pPr>
          </w:p>
          <w:permEnd w:id="1887382876"/>
          <w:p w14:paraId="2AAEAB30" w14:textId="4810E726" w:rsidR="00EB14D2" w:rsidRPr="001F2964" w:rsidRDefault="00EB14D2" w:rsidP="00EB14D2">
            <w:pPr>
              <w:widowControl/>
              <w:autoSpaceDE/>
              <w:autoSpaceDN/>
              <w:adjustRightInd/>
              <w:spacing w:before="100" w:beforeAutospacing="1" w:after="100" w:afterAutospacing="1" w:line="300" w:lineRule="atLeast"/>
              <w:rPr>
                <w:rFonts w:cs="Calibri"/>
                <w:szCs w:val="22"/>
                <w:lang w:val="en"/>
              </w:rPr>
            </w:pPr>
          </w:p>
        </w:tc>
      </w:tr>
      <w:tr w:rsidR="001F2964" w:rsidRPr="001F2964" w14:paraId="4F9A4A7E" w14:textId="77777777" w:rsidTr="007126BB">
        <w:trPr>
          <w:trHeight w:val="1277"/>
        </w:trPr>
        <w:tc>
          <w:tcPr>
            <w:tcW w:w="8526" w:type="dxa"/>
            <w:gridSpan w:val="2"/>
          </w:tcPr>
          <w:p w14:paraId="7522F175" w14:textId="77777777" w:rsidR="001F2964" w:rsidRPr="001F2964" w:rsidRDefault="001F2964" w:rsidP="001F2964">
            <w:pPr>
              <w:widowControl/>
              <w:autoSpaceDE/>
              <w:autoSpaceDN/>
              <w:adjustRightInd/>
              <w:spacing w:before="100" w:beforeAutospacing="1" w:after="100" w:afterAutospacing="1" w:line="300" w:lineRule="atLeast"/>
              <w:contextualSpacing/>
              <w:rPr>
                <w:rFonts w:cs="Calibri"/>
                <w:szCs w:val="22"/>
                <w:lang w:val="en"/>
              </w:rPr>
            </w:pPr>
            <w:r w:rsidRPr="001F2964">
              <w:rPr>
                <w:rFonts w:cs="Calibri"/>
                <w:szCs w:val="22"/>
                <w:lang w:val="en"/>
              </w:rPr>
              <w:t xml:space="preserve">Summary of configuration works: </w:t>
            </w:r>
          </w:p>
          <w:p w14:paraId="58960598" w14:textId="70A877FD" w:rsidR="001F2964" w:rsidRDefault="001F2964" w:rsidP="001F2964">
            <w:pPr>
              <w:widowControl/>
              <w:numPr>
                <w:ilvl w:val="0"/>
                <w:numId w:val="24"/>
              </w:numPr>
              <w:autoSpaceDE/>
              <w:autoSpaceDN/>
              <w:adjustRightInd/>
              <w:spacing w:before="100" w:beforeAutospacing="1" w:after="100" w:afterAutospacing="1" w:line="300" w:lineRule="atLeast"/>
              <w:contextualSpacing/>
              <w:rPr>
                <w:rFonts w:cs="Calibri"/>
                <w:szCs w:val="22"/>
                <w:lang w:val="en"/>
              </w:rPr>
            </w:pPr>
            <w:r w:rsidRPr="001F2964">
              <w:rPr>
                <w:rFonts w:cs="Calibri"/>
                <w:szCs w:val="22"/>
                <w:lang w:val="en"/>
              </w:rPr>
              <w:t>Completed Hardware installation tasks.</w:t>
            </w:r>
            <w:permStart w:id="187828260" w:edGrp="everyone"/>
          </w:p>
          <w:p w14:paraId="0A101DB3" w14:textId="7E438626" w:rsidR="00EB14D2" w:rsidRDefault="00EB14D2" w:rsidP="00EB14D2">
            <w:pPr>
              <w:widowControl/>
              <w:autoSpaceDE/>
              <w:autoSpaceDN/>
              <w:adjustRightInd/>
              <w:spacing w:before="100" w:beforeAutospacing="1" w:after="100" w:afterAutospacing="1" w:line="300" w:lineRule="atLeast"/>
              <w:contextualSpacing/>
              <w:rPr>
                <w:rFonts w:cs="Calibri"/>
                <w:szCs w:val="22"/>
                <w:lang w:val="en"/>
              </w:rPr>
            </w:pPr>
          </w:p>
          <w:permEnd w:id="187828260"/>
          <w:p w14:paraId="272CD05B" w14:textId="22D48CA4" w:rsidR="00EB14D2" w:rsidRPr="001F2964" w:rsidRDefault="00EB14D2" w:rsidP="00EB14D2">
            <w:pPr>
              <w:widowControl/>
              <w:autoSpaceDE/>
              <w:autoSpaceDN/>
              <w:adjustRightInd/>
              <w:spacing w:before="100" w:beforeAutospacing="1" w:after="100" w:afterAutospacing="1" w:line="300" w:lineRule="atLeast"/>
              <w:contextualSpacing/>
              <w:rPr>
                <w:rFonts w:cs="Calibri"/>
                <w:szCs w:val="22"/>
                <w:lang w:val="en"/>
              </w:rPr>
            </w:pPr>
          </w:p>
          <w:p w14:paraId="56B2BEB3" w14:textId="77777777" w:rsidR="001F2964" w:rsidRDefault="001F2964" w:rsidP="001F2964">
            <w:pPr>
              <w:widowControl/>
              <w:numPr>
                <w:ilvl w:val="0"/>
                <w:numId w:val="24"/>
              </w:numPr>
              <w:autoSpaceDE/>
              <w:autoSpaceDN/>
              <w:adjustRightInd/>
              <w:spacing w:before="100" w:beforeAutospacing="1" w:after="100" w:afterAutospacing="1" w:line="300" w:lineRule="atLeast"/>
              <w:contextualSpacing/>
              <w:rPr>
                <w:rFonts w:cs="Calibri"/>
                <w:szCs w:val="22"/>
                <w:lang w:val="en"/>
              </w:rPr>
            </w:pPr>
            <w:r w:rsidRPr="001F2964">
              <w:rPr>
                <w:rFonts w:cs="Calibri"/>
                <w:szCs w:val="22"/>
                <w:lang w:val="en"/>
              </w:rPr>
              <w:t>Completed Software installation tasks.</w:t>
            </w:r>
            <w:permStart w:id="81151303" w:edGrp="everyone"/>
          </w:p>
          <w:p w14:paraId="3DC5650C" w14:textId="77777777" w:rsidR="00EB14D2" w:rsidRPr="00EB14D2" w:rsidRDefault="00EB14D2" w:rsidP="00EB14D2">
            <w:pPr>
              <w:ind w:left="360"/>
              <w:rPr>
                <w:rFonts w:cs="Calibri"/>
                <w:szCs w:val="22"/>
                <w:lang w:val="en"/>
              </w:rPr>
            </w:pPr>
          </w:p>
          <w:p w14:paraId="6D633C1C" w14:textId="77777777" w:rsidR="00EB14D2" w:rsidRDefault="00EB14D2" w:rsidP="00EB14D2">
            <w:pPr>
              <w:widowControl/>
              <w:autoSpaceDE/>
              <w:autoSpaceDN/>
              <w:adjustRightInd/>
              <w:spacing w:before="100" w:beforeAutospacing="1" w:after="100" w:afterAutospacing="1" w:line="300" w:lineRule="atLeast"/>
              <w:contextualSpacing/>
              <w:rPr>
                <w:rFonts w:cs="Calibri"/>
                <w:szCs w:val="22"/>
                <w:lang w:val="en"/>
              </w:rPr>
            </w:pPr>
          </w:p>
          <w:permEnd w:id="81151303"/>
          <w:p w14:paraId="0E618E3C" w14:textId="20C2D49D" w:rsidR="00EB14D2" w:rsidRPr="001F2964" w:rsidRDefault="00EB14D2" w:rsidP="00EB14D2">
            <w:pPr>
              <w:widowControl/>
              <w:autoSpaceDE/>
              <w:autoSpaceDN/>
              <w:adjustRightInd/>
              <w:spacing w:before="100" w:beforeAutospacing="1" w:after="100" w:afterAutospacing="1" w:line="300" w:lineRule="atLeast"/>
              <w:contextualSpacing/>
              <w:rPr>
                <w:rFonts w:cs="Calibri"/>
                <w:szCs w:val="22"/>
                <w:lang w:val="en"/>
              </w:rPr>
            </w:pPr>
          </w:p>
        </w:tc>
      </w:tr>
      <w:tr w:rsidR="001F2964" w:rsidRPr="001F2964" w14:paraId="3C4895CA" w14:textId="77777777" w:rsidTr="007126BB">
        <w:trPr>
          <w:trHeight w:val="1537"/>
        </w:trPr>
        <w:tc>
          <w:tcPr>
            <w:tcW w:w="8526" w:type="dxa"/>
            <w:gridSpan w:val="2"/>
          </w:tcPr>
          <w:p w14:paraId="6D28B48A" w14:textId="77777777" w:rsidR="001F2964" w:rsidRPr="001F2964" w:rsidRDefault="001F2964" w:rsidP="001F2964">
            <w:pPr>
              <w:widowControl/>
              <w:autoSpaceDE/>
              <w:autoSpaceDN/>
              <w:adjustRightInd/>
              <w:spacing w:before="100" w:beforeAutospacing="1" w:after="100" w:afterAutospacing="1" w:line="300" w:lineRule="atLeast"/>
              <w:rPr>
                <w:rFonts w:cs="Calibri"/>
                <w:szCs w:val="22"/>
                <w:lang w:val="en"/>
              </w:rPr>
            </w:pPr>
            <w:r w:rsidRPr="001F2964">
              <w:rPr>
                <w:rFonts w:cs="Calibri"/>
                <w:szCs w:val="22"/>
                <w:lang w:val="en"/>
              </w:rPr>
              <w:t>Testing summary:</w:t>
            </w:r>
          </w:p>
          <w:p w14:paraId="4DA2FA22" w14:textId="71B68EA0" w:rsidR="001F2964" w:rsidRDefault="001F2964" w:rsidP="001F2964">
            <w:pPr>
              <w:widowControl/>
              <w:numPr>
                <w:ilvl w:val="0"/>
                <w:numId w:val="23"/>
              </w:numPr>
              <w:autoSpaceDE/>
              <w:autoSpaceDN/>
              <w:adjustRightInd/>
              <w:spacing w:before="100" w:beforeAutospacing="1" w:after="100" w:afterAutospacing="1" w:line="300" w:lineRule="atLeast"/>
              <w:rPr>
                <w:rFonts w:cs="Calibri"/>
                <w:szCs w:val="22"/>
                <w:lang w:val="en"/>
              </w:rPr>
            </w:pPr>
            <w:r w:rsidRPr="001F2964">
              <w:rPr>
                <w:rFonts w:cs="Calibri"/>
                <w:szCs w:val="22"/>
                <w:lang w:val="en"/>
              </w:rPr>
              <w:t>Booting up:</w:t>
            </w:r>
            <w:permStart w:id="1720198675" w:edGrp="everyone"/>
          </w:p>
          <w:p w14:paraId="038A8145" w14:textId="77777777" w:rsidR="00EB14D2" w:rsidRPr="001F2964" w:rsidRDefault="00EB14D2" w:rsidP="00EB14D2">
            <w:pPr>
              <w:widowControl/>
              <w:autoSpaceDE/>
              <w:autoSpaceDN/>
              <w:adjustRightInd/>
              <w:spacing w:before="100" w:beforeAutospacing="1" w:after="100" w:afterAutospacing="1" w:line="300" w:lineRule="atLeast"/>
              <w:rPr>
                <w:rFonts w:cs="Calibri"/>
                <w:szCs w:val="22"/>
                <w:lang w:val="en"/>
              </w:rPr>
            </w:pPr>
          </w:p>
          <w:permEnd w:id="1720198675"/>
          <w:p w14:paraId="17C8D18C" w14:textId="77777777" w:rsidR="001F2964" w:rsidRDefault="001F2964" w:rsidP="001F2964">
            <w:pPr>
              <w:widowControl/>
              <w:numPr>
                <w:ilvl w:val="0"/>
                <w:numId w:val="23"/>
              </w:numPr>
              <w:autoSpaceDE/>
              <w:autoSpaceDN/>
              <w:adjustRightInd/>
              <w:spacing w:before="100" w:beforeAutospacing="1" w:after="100" w:afterAutospacing="1" w:line="300" w:lineRule="atLeast"/>
              <w:rPr>
                <w:rFonts w:cs="Calibri"/>
                <w:szCs w:val="22"/>
                <w:lang w:val="en"/>
              </w:rPr>
            </w:pPr>
            <w:r w:rsidRPr="001F2964">
              <w:rPr>
                <w:rFonts w:cs="Calibri"/>
                <w:szCs w:val="22"/>
                <w:lang w:val="en"/>
              </w:rPr>
              <w:t>Security features:</w:t>
            </w:r>
            <w:permStart w:id="999378766" w:edGrp="everyone"/>
          </w:p>
          <w:p w14:paraId="3B11E81B" w14:textId="77777777" w:rsidR="00EB14D2" w:rsidRDefault="00EB14D2" w:rsidP="00EB14D2">
            <w:pPr>
              <w:pStyle w:val="ListParagraph"/>
              <w:rPr>
                <w:rFonts w:cs="Calibri"/>
                <w:szCs w:val="22"/>
                <w:lang w:val="en"/>
              </w:rPr>
            </w:pPr>
          </w:p>
          <w:permEnd w:id="999378766"/>
          <w:p w14:paraId="68B9D5B6" w14:textId="1E49FF03" w:rsidR="00EB14D2" w:rsidRPr="001F2964" w:rsidRDefault="00EB14D2" w:rsidP="00EB14D2">
            <w:pPr>
              <w:widowControl/>
              <w:autoSpaceDE/>
              <w:autoSpaceDN/>
              <w:adjustRightInd/>
              <w:spacing w:before="100" w:beforeAutospacing="1" w:after="100" w:afterAutospacing="1" w:line="300" w:lineRule="atLeast"/>
              <w:rPr>
                <w:rFonts w:cs="Calibri"/>
                <w:szCs w:val="22"/>
                <w:lang w:val="en"/>
              </w:rPr>
            </w:pPr>
          </w:p>
        </w:tc>
      </w:tr>
      <w:tr w:rsidR="001F2964" w:rsidRPr="001F2964" w14:paraId="37F4ABC3" w14:textId="77777777" w:rsidTr="007126BB">
        <w:tc>
          <w:tcPr>
            <w:tcW w:w="3945" w:type="dxa"/>
          </w:tcPr>
          <w:p w14:paraId="47A7331C" w14:textId="67A278E0" w:rsidR="00EB14D2" w:rsidRPr="001F2964" w:rsidRDefault="001F2964" w:rsidP="00EB14D2">
            <w:pPr>
              <w:widowControl/>
              <w:autoSpaceDE/>
              <w:autoSpaceDN/>
              <w:adjustRightInd/>
              <w:spacing w:before="100" w:beforeAutospacing="1" w:after="100" w:afterAutospacing="1" w:line="300" w:lineRule="atLeast"/>
              <w:rPr>
                <w:rFonts w:cs="Calibri"/>
                <w:szCs w:val="22"/>
                <w:lang w:val="en"/>
              </w:rPr>
            </w:pPr>
            <w:r w:rsidRPr="001F2964">
              <w:rPr>
                <w:rFonts w:cs="Calibri"/>
                <w:szCs w:val="22"/>
                <w:lang w:val="en"/>
              </w:rPr>
              <w:t xml:space="preserve">Ticket level: </w:t>
            </w:r>
            <w:permStart w:id="2033537108" w:edGrp="everyone"/>
            <w:r w:rsidR="00EB14D2">
              <w:rPr>
                <w:rFonts w:cs="Calibri"/>
                <w:szCs w:val="22"/>
                <w:lang w:val="en"/>
              </w:rPr>
              <w:br/>
            </w:r>
            <w:permEnd w:id="2033537108"/>
          </w:p>
        </w:tc>
        <w:tc>
          <w:tcPr>
            <w:tcW w:w="4581" w:type="dxa"/>
          </w:tcPr>
          <w:p w14:paraId="74609302" w14:textId="3396D4FB" w:rsidR="001F2964" w:rsidRPr="001F2964" w:rsidRDefault="001F2964" w:rsidP="00EB14D2">
            <w:pPr>
              <w:widowControl/>
              <w:autoSpaceDE/>
              <w:autoSpaceDN/>
              <w:adjustRightInd/>
              <w:spacing w:before="100" w:beforeAutospacing="1" w:after="100" w:afterAutospacing="1" w:line="300" w:lineRule="atLeast"/>
              <w:rPr>
                <w:rFonts w:cs="Calibri"/>
                <w:szCs w:val="22"/>
                <w:lang w:val="en"/>
              </w:rPr>
            </w:pPr>
            <w:r w:rsidRPr="001F2964">
              <w:rPr>
                <w:rFonts w:cs="Calibri"/>
                <w:szCs w:val="22"/>
                <w:lang w:val="en"/>
              </w:rPr>
              <w:t xml:space="preserve">Creator: </w:t>
            </w:r>
            <w:permStart w:id="1512715743" w:edGrp="everyone"/>
            <w:r w:rsidR="001E500B">
              <w:rPr>
                <w:rFonts w:cs="Calibri"/>
                <w:szCs w:val="22"/>
                <w:lang w:val="en"/>
              </w:rPr>
              <w:t xml:space="preserve">  </w:t>
            </w:r>
            <w:permEnd w:id="1512715743"/>
          </w:p>
        </w:tc>
      </w:tr>
      <w:tr w:rsidR="001F2964" w:rsidRPr="001F2964" w14:paraId="04BF5CEF" w14:textId="77777777" w:rsidTr="007126BB">
        <w:tc>
          <w:tcPr>
            <w:tcW w:w="3945" w:type="dxa"/>
          </w:tcPr>
          <w:p w14:paraId="406E3161" w14:textId="3CF05959" w:rsidR="001F2964" w:rsidRPr="001F2964" w:rsidRDefault="001F2964" w:rsidP="00EB14D2">
            <w:pPr>
              <w:widowControl/>
              <w:autoSpaceDE/>
              <w:autoSpaceDN/>
              <w:adjustRightInd/>
              <w:spacing w:before="100" w:beforeAutospacing="1" w:after="100" w:afterAutospacing="1" w:line="300" w:lineRule="atLeast"/>
              <w:rPr>
                <w:rFonts w:cs="Calibri"/>
                <w:szCs w:val="22"/>
                <w:lang w:val="en"/>
              </w:rPr>
            </w:pPr>
            <w:r w:rsidRPr="001F2964">
              <w:rPr>
                <w:rFonts w:cs="Calibri"/>
                <w:szCs w:val="22"/>
                <w:lang w:val="en"/>
              </w:rPr>
              <w:t xml:space="preserve">Client contact: </w:t>
            </w:r>
            <w:permStart w:id="1194221639" w:edGrp="everyone"/>
            <w:r w:rsidR="001E500B">
              <w:rPr>
                <w:rFonts w:cs="Calibri"/>
                <w:szCs w:val="22"/>
                <w:lang w:val="en"/>
              </w:rPr>
              <w:t xml:space="preserve">  </w:t>
            </w:r>
            <w:permEnd w:id="1194221639"/>
            <w:r w:rsidR="00EB14D2">
              <w:rPr>
                <w:rFonts w:cs="Calibri"/>
                <w:szCs w:val="22"/>
                <w:lang w:val="en"/>
              </w:rPr>
              <w:br/>
            </w:r>
          </w:p>
        </w:tc>
        <w:tc>
          <w:tcPr>
            <w:tcW w:w="4581" w:type="dxa"/>
          </w:tcPr>
          <w:p w14:paraId="5E693266" w14:textId="77777777" w:rsidR="001F2964" w:rsidRPr="001F2964" w:rsidRDefault="001F2964" w:rsidP="001F2964">
            <w:pPr>
              <w:widowControl/>
              <w:autoSpaceDE/>
              <w:autoSpaceDN/>
              <w:adjustRightInd/>
              <w:spacing w:before="100" w:beforeAutospacing="1" w:after="100" w:afterAutospacing="1" w:line="300" w:lineRule="atLeast"/>
              <w:rPr>
                <w:rFonts w:cs="Calibri"/>
                <w:szCs w:val="22"/>
                <w:lang w:val="en"/>
              </w:rPr>
            </w:pPr>
            <w:r w:rsidRPr="001F2964">
              <w:rPr>
                <w:rFonts w:cs="Calibri"/>
                <w:szCs w:val="22"/>
                <w:lang w:val="en"/>
              </w:rPr>
              <w:t>Date complete:</w:t>
            </w:r>
            <w:permStart w:id="67401175" w:edGrp="everyone"/>
            <w:r w:rsidRPr="001F2964">
              <w:rPr>
                <w:rFonts w:cs="Calibri"/>
                <w:szCs w:val="22"/>
                <w:lang w:val="en"/>
              </w:rPr>
              <w:t xml:space="preserve">   /   /    </w:t>
            </w:r>
            <w:permEnd w:id="67401175"/>
          </w:p>
        </w:tc>
      </w:tr>
    </w:tbl>
    <w:p w14:paraId="52848247" w14:textId="0ABF1284" w:rsidR="001F2964" w:rsidRPr="001F2964" w:rsidRDefault="001F2964" w:rsidP="001F2964">
      <w:pPr>
        <w:widowControl/>
        <w:autoSpaceDE/>
        <w:autoSpaceDN/>
        <w:adjustRightInd/>
        <w:rPr>
          <w:rFonts w:ascii="Calibri" w:eastAsia="Times New Roman" w:hAnsi="Calibri" w:cs="Calibri"/>
          <w:szCs w:val="22"/>
        </w:rPr>
      </w:pPr>
    </w:p>
    <w:p w14:paraId="0D76CA54" w14:textId="54AF7CAE" w:rsidR="00943E6F" w:rsidRDefault="00186D72" w:rsidP="00186D72">
      <w:pPr>
        <w:jc w:val="right"/>
        <w:rPr>
          <w:rFonts w:eastAsia="Calibri" w:cstheme="minorHAnsi"/>
          <w:szCs w:val="22"/>
          <w:lang w:eastAsia="en-US"/>
        </w:rPr>
      </w:pPr>
      <w:r w:rsidRPr="007565C7">
        <w:rPr>
          <w:rFonts w:cstheme="minorHAnsi"/>
          <w:szCs w:val="22"/>
        </w:rPr>
        <w:t xml:space="preserve">Satisfactory    </w:t>
      </w:r>
      <w:permStart w:id="34886774" w:edGrp="everyone"/>
      <w:sdt>
        <w:sdtPr>
          <w:rPr>
            <w:rFonts w:cstheme="minorHAnsi"/>
            <w:szCs w:val="22"/>
          </w:rPr>
          <w:id w:val="-918637206"/>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34886774"/>
      <w:r w:rsidRPr="007565C7">
        <w:rPr>
          <w:rFonts w:cstheme="minorHAnsi"/>
          <w:szCs w:val="22"/>
        </w:rPr>
        <w:t xml:space="preserve">     Not Satisfactory   </w:t>
      </w:r>
      <w:permStart w:id="1160468267" w:edGrp="everyone"/>
      <w:sdt>
        <w:sdtPr>
          <w:rPr>
            <w:rFonts w:cstheme="minorHAnsi"/>
            <w:szCs w:val="22"/>
          </w:rPr>
          <w:id w:val="327333577"/>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60468267"/>
    </w:p>
    <w:p w14:paraId="1CE3CC9A" w14:textId="126361E8" w:rsidR="00943E6F" w:rsidRDefault="00943E6F" w:rsidP="00943E6F">
      <w:pPr>
        <w:rPr>
          <w:rFonts w:eastAsia="Calibri" w:cstheme="minorHAnsi"/>
          <w:szCs w:val="22"/>
          <w:lang w:eastAsia="en-US"/>
        </w:rPr>
      </w:pPr>
    </w:p>
    <w:tbl>
      <w:tblPr>
        <w:tblStyle w:val="TableGrid"/>
        <w:tblpPr w:leftFromText="181" w:rightFromText="181" w:vertAnchor="text" w:horzAnchor="margin" w:tblpY="1"/>
        <w:tblW w:w="9776" w:type="dxa"/>
        <w:tblLayout w:type="fixed"/>
        <w:tblCellMar>
          <w:left w:w="120" w:type="dxa"/>
          <w:right w:w="120" w:type="dxa"/>
        </w:tblCellMar>
        <w:tblLook w:val="04A0" w:firstRow="1" w:lastRow="0" w:firstColumn="1" w:lastColumn="0" w:noHBand="0" w:noVBand="1"/>
      </w:tblPr>
      <w:tblGrid>
        <w:gridCol w:w="9776"/>
      </w:tblGrid>
      <w:tr w:rsidR="00943E6F" w:rsidRPr="008E2A51" w14:paraId="71D29576" w14:textId="77777777" w:rsidTr="007126BB">
        <w:trPr>
          <w:cantSplit/>
          <w:trHeight w:val="1264"/>
        </w:trPr>
        <w:tc>
          <w:tcPr>
            <w:tcW w:w="9776" w:type="dxa"/>
          </w:tcPr>
          <w:p w14:paraId="30E7A778" w14:textId="77777777" w:rsidR="00943E6F" w:rsidRPr="001F2964" w:rsidRDefault="00943E6F" w:rsidP="00943E6F">
            <w:pPr>
              <w:widowControl/>
              <w:autoSpaceDE/>
              <w:autoSpaceDN/>
              <w:adjustRightInd/>
              <w:spacing w:after="160" w:line="259" w:lineRule="auto"/>
              <w:contextualSpacing/>
              <w:rPr>
                <w:rFonts w:ascii="Calibri" w:eastAsia="Calibri" w:hAnsi="Calibri"/>
              </w:rPr>
            </w:pPr>
            <w:r w:rsidRPr="001F2964">
              <w:rPr>
                <w:rFonts w:ascii="Calibri" w:eastAsia="Calibri" w:hAnsi="Calibri"/>
                <w:b/>
              </w:rPr>
              <w:lastRenderedPageBreak/>
              <w:t>Task 2.</w:t>
            </w:r>
            <w:r w:rsidRPr="001F2964">
              <w:rPr>
                <w:rFonts w:ascii="Calibri" w:eastAsia="Calibri" w:hAnsi="Calibri"/>
              </w:rPr>
              <w:t xml:space="preserve"> – Handover and sign off</w:t>
            </w:r>
          </w:p>
          <w:p w14:paraId="42107592" w14:textId="77777777" w:rsidR="00943E6F" w:rsidRPr="001F2964" w:rsidRDefault="00943E6F" w:rsidP="00943E6F">
            <w:pPr>
              <w:widowControl/>
              <w:autoSpaceDE/>
              <w:autoSpaceDN/>
              <w:adjustRightInd/>
              <w:spacing w:after="160" w:line="259" w:lineRule="auto"/>
              <w:contextualSpacing/>
              <w:rPr>
                <w:rFonts w:ascii="Calibri" w:eastAsia="Calibri" w:hAnsi="Calibri"/>
              </w:rPr>
            </w:pPr>
          </w:p>
          <w:p w14:paraId="627D0917" w14:textId="0C7B26C0" w:rsidR="00943E6F" w:rsidRPr="00943E6F" w:rsidRDefault="00943E6F" w:rsidP="00943E6F">
            <w:pPr>
              <w:widowControl/>
              <w:autoSpaceDE/>
              <w:autoSpaceDN/>
              <w:adjustRightInd/>
              <w:spacing w:after="100" w:afterAutospacing="1"/>
              <w:rPr>
                <w:rFonts w:ascii="Calibri" w:eastAsia="Times New Roman" w:hAnsi="Calibri" w:cs="Calibri"/>
                <w:szCs w:val="22"/>
              </w:rPr>
            </w:pPr>
            <w:r w:rsidRPr="001F2964">
              <w:rPr>
                <w:rFonts w:ascii="Calibri" w:eastAsia="Calibri" w:hAnsi="Calibri" w:cs="Calibri"/>
                <w:szCs w:val="22"/>
              </w:rPr>
              <w:t>Draft an email to your client, handing over the installation, providing the above document and requesting sign off.</w:t>
            </w:r>
          </w:p>
        </w:tc>
      </w:tr>
    </w:tbl>
    <w:p w14:paraId="09AFCF6F" w14:textId="62263D5A" w:rsidR="00943E6F" w:rsidRDefault="00943E6F" w:rsidP="00943E6F">
      <w:pPr>
        <w:rPr>
          <w:rFonts w:eastAsia="Calibri" w:cstheme="minorHAnsi"/>
          <w:szCs w:val="22"/>
          <w:lang w:eastAsia="en-US"/>
        </w:rPr>
      </w:pPr>
    </w:p>
    <w:p w14:paraId="700C7F15" w14:textId="6291B4CF" w:rsidR="00943E6F" w:rsidRDefault="00943E6F" w:rsidP="00943E6F">
      <w:pPr>
        <w:rPr>
          <w:rFonts w:eastAsia="Calibri" w:cstheme="minorHAnsi"/>
          <w:szCs w:val="22"/>
          <w:lang w:eastAsia="en-US"/>
        </w:rPr>
      </w:pPr>
    </w:p>
    <w:p w14:paraId="0AD26296" w14:textId="328055F8" w:rsidR="00A14DEA" w:rsidRPr="00943E6F" w:rsidRDefault="00186D72" w:rsidP="00186D72">
      <w:pPr>
        <w:jc w:val="right"/>
        <w:rPr>
          <w:rFonts w:eastAsia="Calibri" w:cstheme="minorHAnsi"/>
          <w:szCs w:val="22"/>
          <w:lang w:eastAsia="en-US"/>
        </w:rPr>
        <w:sectPr w:rsidR="00A14DEA" w:rsidRPr="00943E6F" w:rsidSect="00943E6F">
          <w:pgSz w:w="11907" w:h="16840" w:code="9"/>
          <w:pgMar w:top="1418" w:right="1077" w:bottom="1418" w:left="1077" w:header="284" w:footer="215" w:gutter="0"/>
          <w:cols w:space="720"/>
          <w:noEndnote/>
          <w:docGrid w:linePitch="326"/>
        </w:sectPr>
      </w:pPr>
      <w:r w:rsidRPr="007565C7">
        <w:rPr>
          <w:rFonts w:cstheme="minorHAnsi"/>
          <w:szCs w:val="22"/>
        </w:rPr>
        <w:t xml:space="preserve">Satisfactory    </w:t>
      </w:r>
      <w:permStart w:id="1365139797" w:edGrp="everyone"/>
      <w:sdt>
        <w:sdtPr>
          <w:rPr>
            <w:rFonts w:cstheme="minorHAnsi"/>
            <w:szCs w:val="22"/>
          </w:rPr>
          <w:id w:val="593440721"/>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365139797"/>
      <w:r w:rsidRPr="007565C7">
        <w:rPr>
          <w:rFonts w:cstheme="minorHAnsi"/>
          <w:szCs w:val="22"/>
        </w:rPr>
        <w:t xml:space="preserve">     Not Satisfactory   </w:t>
      </w:r>
      <w:permStart w:id="1121541237" w:edGrp="everyone"/>
      <w:sdt>
        <w:sdtPr>
          <w:rPr>
            <w:rFonts w:cstheme="minorHAnsi"/>
            <w:szCs w:val="22"/>
          </w:rPr>
          <w:id w:val="-1169250816"/>
          <w14:checkbox>
            <w14:checked w14:val="0"/>
            <w14:checkedState w14:val="2612" w14:font="MS Gothic"/>
            <w14:uncheckedState w14:val="2610" w14:font="MS Gothic"/>
          </w14:checkbox>
        </w:sdtPr>
        <w:sdtEndPr/>
        <w:sdtContent>
          <w:r>
            <w:rPr>
              <w:rFonts w:ascii="MS Gothic" w:eastAsia="MS Gothic" w:hAnsi="MS Gothic" w:cstheme="minorHAnsi" w:hint="eastAsia"/>
              <w:szCs w:val="22"/>
            </w:rPr>
            <w:t>☐</w:t>
          </w:r>
        </w:sdtContent>
      </w:sdt>
      <w:permEnd w:id="1121541237"/>
    </w:p>
    <w:tbl>
      <w:tblPr>
        <w:tblpPr w:leftFromText="180" w:rightFromText="180" w:vertAnchor="text" w:horzAnchor="margin" w:tblpY="65"/>
        <w:tblW w:w="9776" w:type="dxa"/>
        <w:tblBorders>
          <w:top w:val="single" w:sz="4" w:space="0" w:color="auto"/>
          <w:left w:val="single" w:sz="4" w:space="0" w:color="auto"/>
          <w:bottom w:val="single" w:sz="4" w:space="0" w:color="auto"/>
          <w:right w:val="single" w:sz="4" w:space="0" w:color="auto"/>
        </w:tblBorders>
        <w:tblLayout w:type="fixed"/>
        <w:tblCellMar>
          <w:left w:w="120" w:type="dxa"/>
          <w:right w:w="120" w:type="dxa"/>
        </w:tblCellMar>
        <w:tblLook w:val="0000" w:firstRow="0" w:lastRow="0" w:firstColumn="0" w:lastColumn="0" w:noHBand="0" w:noVBand="0"/>
      </w:tblPr>
      <w:tblGrid>
        <w:gridCol w:w="1980"/>
        <w:gridCol w:w="573"/>
        <w:gridCol w:w="2335"/>
        <w:gridCol w:w="387"/>
        <w:gridCol w:w="674"/>
        <w:gridCol w:w="1559"/>
        <w:gridCol w:w="2268"/>
      </w:tblGrid>
      <w:tr w:rsidR="00A14DEA" w:rsidRPr="00804E85" w14:paraId="62FB52D3" w14:textId="77777777" w:rsidTr="007126BB">
        <w:trPr>
          <w:trHeight w:val="567"/>
        </w:trPr>
        <w:tc>
          <w:tcPr>
            <w:tcW w:w="9776" w:type="dxa"/>
            <w:gridSpan w:val="7"/>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1DCAD7" w14:textId="77777777" w:rsidR="00A14DEA" w:rsidRPr="00804E85" w:rsidRDefault="00A14DEA" w:rsidP="00A14DEA">
            <w:pPr>
              <w:spacing w:before="120" w:after="120"/>
              <w:rPr>
                <w:rFonts w:cstheme="minorHAnsi"/>
                <w:b/>
                <w:bCs/>
                <w:szCs w:val="22"/>
              </w:rPr>
            </w:pPr>
            <w:r w:rsidRPr="00804E85">
              <w:rPr>
                <w:rFonts w:cstheme="minorHAnsi"/>
                <w:b/>
                <w:bCs/>
                <w:szCs w:val="22"/>
              </w:rPr>
              <w:lastRenderedPageBreak/>
              <w:t>Assessment Task Submission Statement</w:t>
            </w:r>
          </w:p>
        </w:tc>
      </w:tr>
      <w:tr w:rsidR="00A14DEA" w:rsidRPr="00804E85" w14:paraId="69387F78" w14:textId="77777777" w:rsidTr="007126BB">
        <w:trPr>
          <w:trHeight w:val="567"/>
        </w:trPr>
        <w:tc>
          <w:tcPr>
            <w:tcW w:w="25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A555BF" w14:textId="77777777" w:rsidR="00A14DEA" w:rsidRPr="00804E85" w:rsidRDefault="00A14DEA" w:rsidP="00A14DEA">
            <w:pPr>
              <w:rPr>
                <w:rFonts w:cstheme="minorHAnsi"/>
                <w:b/>
                <w:bCs/>
                <w:szCs w:val="22"/>
              </w:rPr>
            </w:pPr>
            <w:permStart w:id="1820988492" w:edGrp="everyone" w:colFirst="1" w:colLast="1"/>
            <w:permStart w:id="232536067" w:edGrp="everyone" w:colFirst="3" w:colLast="3"/>
            <w:r w:rsidRPr="00804E85">
              <w:rPr>
                <w:rFonts w:cstheme="minorHAnsi"/>
                <w:b/>
                <w:szCs w:val="22"/>
              </w:rPr>
              <w:t>Student Name:</w:t>
            </w:r>
          </w:p>
        </w:tc>
        <w:tc>
          <w:tcPr>
            <w:tcW w:w="3396"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D76C36" w14:textId="77777777" w:rsidR="00A14DEA" w:rsidRPr="00804E85" w:rsidRDefault="00A14DEA" w:rsidP="00A14DEA">
            <w:pPr>
              <w:spacing w:before="60"/>
              <w:rPr>
                <w:rFonts w:cstheme="minorHAnsi"/>
                <w:bCs/>
                <w:szCs w:val="22"/>
              </w:rPr>
            </w:pPr>
          </w:p>
        </w:tc>
        <w:tc>
          <w:tcPr>
            <w:tcW w:w="1559" w:type="dxa"/>
            <w:tcBorders>
              <w:top w:val="single" w:sz="4" w:space="0" w:color="auto"/>
              <w:left w:val="single" w:sz="4" w:space="0" w:color="auto"/>
              <w:bottom w:val="single" w:sz="4" w:space="0" w:color="auto"/>
              <w:right w:val="single" w:sz="4" w:space="0" w:color="auto"/>
            </w:tcBorders>
            <w:shd w:val="clear" w:color="auto" w:fill="auto"/>
            <w:vAlign w:val="center"/>
          </w:tcPr>
          <w:p w14:paraId="6E5F15B4" w14:textId="77777777" w:rsidR="00A14DEA" w:rsidRPr="00804E85" w:rsidRDefault="00A14DEA" w:rsidP="00A14DEA">
            <w:pPr>
              <w:spacing w:before="60"/>
              <w:rPr>
                <w:rFonts w:cstheme="minorHAnsi"/>
                <w:b/>
                <w:bCs/>
                <w:szCs w:val="22"/>
              </w:rPr>
            </w:pPr>
            <w:r w:rsidRPr="00804E85">
              <w:rPr>
                <w:rFonts w:cstheme="minorHAnsi"/>
                <w:b/>
                <w:bCs/>
                <w:szCs w:val="22"/>
              </w:rPr>
              <w:t xml:space="preserve">Student Id: </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50D07C2C" w14:textId="77777777" w:rsidR="00A14DEA" w:rsidRPr="00804E85" w:rsidRDefault="00A14DEA" w:rsidP="00A14DEA">
            <w:pPr>
              <w:spacing w:before="60"/>
              <w:rPr>
                <w:rFonts w:cstheme="minorHAnsi"/>
                <w:b/>
                <w:bCs/>
                <w:szCs w:val="22"/>
              </w:rPr>
            </w:pPr>
          </w:p>
        </w:tc>
      </w:tr>
      <w:permEnd w:id="1820988492"/>
      <w:permEnd w:id="232536067"/>
      <w:tr w:rsidR="00A14DEA" w:rsidRPr="00804E85" w14:paraId="680C6D2E" w14:textId="77777777" w:rsidTr="007126BB">
        <w:trPr>
          <w:trHeight w:val="567"/>
        </w:trPr>
        <w:tc>
          <w:tcPr>
            <w:tcW w:w="255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7F167B" w14:textId="77777777" w:rsidR="00A14DEA" w:rsidRPr="00804E85" w:rsidRDefault="00A14DEA" w:rsidP="00A14DEA">
            <w:pPr>
              <w:rPr>
                <w:rFonts w:cstheme="minorHAnsi"/>
                <w:b/>
                <w:szCs w:val="22"/>
              </w:rPr>
            </w:pPr>
            <w:r w:rsidRPr="00804E85">
              <w:rPr>
                <w:rFonts w:cstheme="minorHAnsi"/>
                <w:b/>
                <w:szCs w:val="22"/>
              </w:rPr>
              <w:t xml:space="preserve">Assessment Task: </w:t>
            </w:r>
          </w:p>
        </w:tc>
        <w:tc>
          <w:tcPr>
            <w:tcW w:w="7223" w:type="dxa"/>
            <w:gridSpan w:val="5"/>
            <w:tcBorders>
              <w:top w:val="nil"/>
              <w:left w:val="single" w:sz="4" w:space="0" w:color="auto"/>
              <w:bottom w:val="single" w:sz="4" w:space="0" w:color="auto"/>
              <w:right w:val="single" w:sz="4" w:space="0" w:color="auto"/>
            </w:tcBorders>
            <w:shd w:val="clear" w:color="auto" w:fill="auto"/>
            <w:vAlign w:val="center"/>
          </w:tcPr>
          <w:p w14:paraId="218E3823" w14:textId="1AB654BE" w:rsidR="00A14DEA" w:rsidRPr="00A14DEA" w:rsidRDefault="00A14DEA" w:rsidP="00A14DEA">
            <w:pPr>
              <w:spacing w:before="60"/>
              <w:rPr>
                <w:rFonts w:cstheme="minorHAnsi"/>
                <w:b/>
                <w:szCs w:val="22"/>
              </w:rPr>
            </w:pPr>
            <w:r w:rsidRPr="00A14DEA">
              <w:rPr>
                <w:rFonts w:cstheme="minorHAnsi"/>
                <w:b/>
                <w:szCs w:val="22"/>
              </w:rPr>
              <w:t>4 Practical task and Portfolio of network installation documents</w:t>
            </w:r>
          </w:p>
        </w:tc>
      </w:tr>
      <w:tr w:rsidR="00A14DEA" w:rsidRPr="00804E85" w14:paraId="6EFA453F" w14:textId="77777777" w:rsidTr="007126BB">
        <w:trPr>
          <w:trHeight w:val="567"/>
        </w:trPr>
        <w:tc>
          <w:tcPr>
            <w:tcW w:w="4888" w:type="dxa"/>
            <w:gridSpan w:val="3"/>
            <w:tcBorders>
              <w:top w:val="single" w:sz="4" w:space="0" w:color="auto"/>
              <w:left w:val="single" w:sz="4" w:space="0" w:color="auto"/>
              <w:right w:val="single" w:sz="4" w:space="0" w:color="auto"/>
            </w:tcBorders>
            <w:shd w:val="clear" w:color="auto" w:fill="auto"/>
          </w:tcPr>
          <w:p w14:paraId="3FC56F14" w14:textId="77777777" w:rsidR="00A14DEA" w:rsidRPr="00804E85" w:rsidRDefault="00A14DEA" w:rsidP="00A14DEA">
            <w:pPr>
              <w:spacing w:after="120"/>
              <w:rPr>
                <w:rFonts w:cstheme="minorHAnsi"/>
                <w:b/>
                <w:szCs w:val="22"/>
              </w:rPr>
            </w:pPr>
            <w:r w:rsidRPr="00804E85">
              <w:rPr>
                <w:rFonts w:cstheme="minorHAnsi"/>
                <w:szCs w:val="22"/>
              </w:rPr>
              <w:t xml:space="preserve">First submission </w:t>
            </w:r>
            <w:r w:rsidRPr="00804E85">
              <w:rPr>
                <w:rFonts w:cstheme="minorHAnsi"/>
                <w:szCs w:val="22"/>
              </w:rPr>
              <w:tab/>
            </w:r>
            <w:permStart w:id="1811623187" w:edGrp="everyone"/>
            <w:sdt>
              <w:sdtPr>
                <w:rPr>
                  <w:rFonts w:cstheme="minorHAnsi"/>
                  <w:szCs w:val="22"/>
                </w:rPr>
                <w:id w:val="-1472897313"/>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811623187"/>
          </w:p>
        </w:tc>
        <w:tc>
          <w:tcPr>
            <w:tcW w:w="4888" w:type="dxa"/>
            <w:gridSpan w:val="4"/>
            <w:tcBorders>
              <w:top w:val="single" w:sz="4" w:space="0" w:color="auto"/>
              <w:left w:val="single" w:sz="4" w:space="0" w:color="auto"/>
              <w:right w:val="single" w:sz="4" w:space="0" w:color="auto"/>
            </w:tcBorders>
            <w:shd w:val="clear" w:color="auto" w:fill="auto"/>
          </w:tcPr>
          <w:p w14:paraId="1443254A" w14:textId="77777777" w:rsidR="00A14DEA" w:rsidRPr="00804E85" w:rsidRDefault="00A14DEA" w:rsidP="00A14DEA">
            <w:pPr>
              <w:rPr>
                <w:rFonts w:cstheme="minorHAnsi"/>
                <w:szCs w:val="22"/>
              </w:rPr>
            </w:pPr>
            <w:r w:rsidRPr="00804E85">
              <w:rPr>
                <w:rFonts w:cstheme="minorHAnsi"/>
                <w:szCs w:val="22"/>
              </w:rPr>
              <w:t xml:space="preserve">Subsequent submission </w:t>
            </w:r>
            <w:r w:rsidRPr="00804E85">
              <w:rPr>
                <w:rFonts w:cstheme="minorHAnsi"/>
                <w:szCs w:val="22"/>
              </w:rPr>
              <w:tab/>
            </w:r>
            <w:permStart w:id="903089804" w:edGrp="everyone"/>
            <w:sdt>
              <w:sdtPr>
                <w:rPr>
                  <w:rFonts w:cstheme="minorHAnsi"/>
                  <w:szCs w:val="22"/>
                </w:rPr>
                <w:id w:val="-698924513"/>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903089804"/>
          </w:p>
        </w:tc>
      </w:tr>
      <w:tr w:rsidR="00A14DEA" w:rsidRPr="00804E85" w14:paraId="49F08981" w14:textId="77777777" w:rsidTr="007126BB">
        <w:trPr>
          <w:trHeight w:val="454"/>
        </w:trPr>
        <w:tc>
          <w:tcPr>
            <w:tcW w:w="9776" w:type="dxa"/>
            <w:gridSpan w:val="7"/>
            <w:tcBorders>
              <w:top w:val="single" w:sz="4" w:space="0" w:color="auto"/>
              <w:left w:val="single" w:sz="4" w:space="0" w:color="auto"/>
              <w:bottom w:val="single" w:sz="12" w:space="0" w:color="auto"/>
              <w:right w:val="single" w:sz="4" w:space="0" w:color="auto"/>
            </w:tcBorders>
            <w:shd w:val="clear" w:color="auto" w:fill="auto"/>
          </w:tcPr>
          <w:p w14:paraId="123F7907" w14:textId="77777777" w:rsidR="00A14DEA" w:rsidRPr="00804E85" w:rsidRDefault="00A14DEA" w:rsidP="00A14DEA">
            <w:pPr>
              <w:rPr>
                <w:rFonts w:cstheme="minorHAnsi"/>
                <w:b/>
                <w:szCs w:val="22"/>
              </w:rPr>
            </w:pPr>
            <w:r w:rsidRPr="00804E85">
              <w:rPr>
                <w:rFonts w:cstheme="minorHAnsi"/>
                <w:b/>
                <w:szCs w:val="22"/>
              </w:rPr>
              <w:t>Student Declaration:</w:t>
            </w:r>
          </w:p>
          <w:p w14:paraId="2812ADD4" w14:textId="77777777" w:rsidR="00A14DEA" w:rsidRPr="00804E85" w:rsidRDefault="00A14DEA" w:rsidP="00A14DEA">
            <w:pPr>
              <w:rPr>
                <w:rFonts w:cstheme="minorHAnsi"/>
                <w:szCs w:val="22"/>
              </w:rPr>
            </w:pPr>
            <w:r w:rsidRPr="00804E85">
              <w:rPr>
                <w:rFonts w:cstheme="minorHAnsi"/>
                <w:szCs w:val="22"/>
              </w:rPr>
              <w:t>I certify that the attached assessment is my original work. No other person’s work has been used without due acknowledgment in the text of the document.</w:t>
            </w:r>
          </w:p>
          <w:p w14:paraId="6FA35EE7" w14:textId="77777777" w:rsidR="00A14DEA" w:rsidRPr="00804E85" w:rsidRDefault="00A14DEA" w:rsidP="00A14DEA">
            <w:pPr>
              <w:rPr>
                <w:rFonts w:cstheme="minorHAnsi"/>
                <w:szCs w:val="22"/>
              </w:rPr>
            </w:pPr>
            <w:r w:rsidRPr="00804E85">
              <w:rPr>
                <w:rFonts w:cstheme="minorHAnsi"/>
                <w:szCs w:val="22"/>
              </w:rPr>
              <w:t>Except where reference is made in the text, this document contains no material presented elsewhere or extracted in whole or in part from a document presented by me for another qualification at this or another Institution.</w:t>
            </w:r>
          </w:p>
          <w:p w14:paraId="697CA94B" w14:textId="77777777" w:rsidR="00A14DEA" w:rsidRPr="00804E85" w:rsidRDefault="00A14DEA" w:rsidP="00A14DEA">
            <w:pPr>
              <w:rPr>
                <w:rFonts w:cstheme="minorHAnsi"/>
                <w:szCs w:val="22"/>
              </w:rPr>
            </w:pPr>
            <w:r w:rsidRPr="00804E85">
              <w:rPr>
                <w:rFonts w:cstheme="minorHAnsi"/>
                <w:szCs w:val="22"/>
              </w:rPr>
              <w:t>I understand the nature of plagiarism to include the reproduction of someone else’s words, ideas or findings and presenting them as my own without proper acknowledgement. Further, I understand that there are many forms of plagiarism which include direct copying or paraphrasing from someone else’s published work (either electronic or hard copy) without acknowledging the source; using facts, information and ideas from a source without acknowledgement; producing assignments (required to be independent) in collaboration with and/or using the work of other people; and assisting another person to commit an act of plagiarism.</w:t>
            </w:r>
          </w:p>
          <w:p w14:paraId="6E77994E" w14:textId="77777777" w:rsidR="00A14DEA" w:rsidRPr="00804E85" w:rsidRDefault="00A14DEA" w:rsidP="00A14DEA">
            <w:pPr>
              <w:rPr>
                <w:rFonts w:cstheme="minorHAnsi"/>
                <w:szCs w:val="22"/>
              </w:rPr>
            </w:pPr>
            <w:r w:rsidRPr="00804E85">
              <w:rPr>
                <w:rFonts w:cstheme="minorHAnsi"/>
                <w:szCs w:val="22"/>
              </w:rPr>
              <w:t xml:space="preserve">I understand that the work submitted may be reproduced and/or communicated by the institution or a third party authorised by the institution for the purpose of detecting plagiarism. </w:t>
            </w:r>
          </w:p>
          <w:p w14:paraId="7D413739" w14:textId="77777777" w:rsidR="00A14DEA" w:rsidRPr="00804E85" w:rsidRDefault="00A14DEA" w:rsidP="00A14DEA">
            <w:pPr>
              <w:spacing w:before="60"/>
              <w:rPr>
                <w:rFonts w:cstheme="minorHAnsi"/>
                <w:szCs w:val="22"/>
              </w:rPr>
            </w:pPr>
            <w:r w:rsidRPr="00804E85">
              <w:rPr>
                <w:rFonts w:cstheme="minorHAnsi"/>
                <w:szCs w:val="22"/>
              </w:rPr>
              <w:t xml:space="preserve">I understand that Sunraysia Institute of TAFE is required to retain evidence of all completed student assessment items for a period of 3 years for auditing purposes, after which time evidence will be securely destroyed. </w:t>
            </w:r>
          </w:p>
        </w:tc>
      </w:tr>
      <w:tr w:rsidR="00A14DEA" w:rsidRPr="00804E85" w14:paraId="0EA712D7" w14:textId="77777777" w:rsidTr="007126BB">
        <w:trPr>
          <w:trHeight w:val="567"/>
        </w:trPr>
        <w:tc>
          <w:tcPr>
            <w:tcW w:w="1980" w:type="dxa"/>
            <w:tcBorders>
              <w:top w:val="single" w:sz="12" w:space="0" w:color="auto"/>
              <w:left w:val="single" w:sz="12" w:space="0" w:color="auto"/>
              <w:bottom w:val="single" w:sz="12" w:space="0" w:color="auto"/>
              <w:right w:val="nil"/>
            </w:tcBorders>
            <w:shd w:val="clear" w:color="auto" w:fill="auto"/>
            <w:vAlign w:val="center"/>
          </w:tcPr>
          <w:p w14:paraId="2BD8072F" w14:textId="77777777" w:rsidR="00A14DEA" w:rsidRPr="00804E85" w:rsidRDefault="00A14DEA" w:rsidP="00A14DEA">
            <w:pPr>
              <w:rPr>
                <w:rFonts w:cstheme="minorHAnsi"/>
                <w:b/>
                <w:szCs w:val="22"/>
              </w:rPr>
            </w:pPr>
            <w:r w:rsidRPr="00804E85">
              <w:rPr>
                <w:rFonts w:cstheme="minorHAnsi"/>
                <w:b/>
                <w:szCs w:val="22"/>
              </w:rPr>
              <w:t xml:space="preserve">Student Signature: </w:t>
            </w:r>
          </w:p>
        </w:tc>
        <w:tc>
          <w:tcPr>
            <w:tcW w:w="3295" w:type="dxa"/>
            <w:gridSpan w:val="3"/>
            <w:tcBorders>
              <w:top w:val="single" w:sz="12" w:space="0" w:color="auto"/>
              <w:left w:val="nil"/>
              <w:bottom w:val="single" w:sz="12" w:space="0" w:color="auto"/>
              <w:right w:val="nil"/>
            </w:tcBorders>
            <w:shd w:val="clear" w:color="auto" w:fill="auto"/>
            <w:vAlign w:val="center"/>
          </w:tcPr>
          <w:p w14:paraId="19987071" w14:textId="28A28AA4" w:rsidR="00A14DEA" w:rsidRPr="00804E85" w:rsidRDefault="00A14DEA" w:rsidP="00A14DEA">
            <w:pPr>
              <w:rPr>
                <w:rFonts w:cstheme="minorHAnsi"/>
                <w:b/>
                <w:szCs w:val="22"/>
              </w:rPr>
            </w:pPr>
            <w:r w:rsidRPr="00804E85">
              <w:rPr>
                <w:rFonts w:cstheme="minorHAnsi"/>
                <w:noProof/>
                <w:szCs w:val="22"/>
              </w:rPr>
              <w:drawing>
                <wp:inline distT="0" distB="0" distL="0" distR="0" wp14:anchorId="0D64CE22" wp14:editId="6F44B0A9">
                  <wp:extent cx="215900" cy="215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sidR="001E500B">
              <w:rPr>
                <w:rFonts w:cstheme="minorHAnsi"/>
                <w:b/>
                <w:szCs w:val="22"/>
              </w:rPr>
              <w:t xml:space="preserve"> </w:t>
            </w:r>
            <w:permStart w:id="1514229470" w:edGrp="everyone"/>
            <w:r w:rsidR="001E500B">
              <w:rPr>
                <w:rFonts w:cstheme="minorHAnsi"/>
                <w:b/>
                <w:szCs w:val="22"/>
              </w:rPr>
              <w:t xml:space="preserve">  </w:t>
            </w:r>
            <w:permEnd w:id="1514229470"/>
          </w:p>
        </w:tc>
        <w:tc>
          <w:tcPr>
            <w:tcW w:w="4501" w:type="dxa"/>
            <w:gridSpan w:val="3"/>
            <w:tcBorders>
              <w:top w:val="single" w:sz="12" w:space="0" w:color="auto"/>
              <w:left w:val="nil"/>
              <w:bottom w:val="single" w:sz="12" w:space="0" w:color="auto"/>
              <w:right w:val="single" w:sz="12" w:space="0" w:color="auto"/>
            </w:tcBorders>
            <w:shd w:val="clear" w:color="auto" w:fill="auto"/>
            <w:vAlign w:val="center"/>
          </w:tcPr>
          <w:p w14:paraId="081E54C7" w14:textId="77777777" w:rsidR="00A14DEA" w:rsidRPr="00804E85" w:rsidRDefault="00A14DEA" w:rsidP="00A14DEA">
            <w:pPr>
              <w:rPr>
                <w:rFonts w:cstheme="minorHAnsi"/>
                <w:b/>
                <w:szCs w:val="22"/>
              </w:rPr>
            </w:pPr>
            <w:r w:rsidRPr="00804E85">
              <w:rPr>
                <w:rFonts w:cstheme="minorHAnsi"/>
                <w:b/>
                <w:szCs w:val="22"/>
              </w:rPr>
              <w:t xml:space="preserve">     Date of Submission:</w:t>
            </w:r>
            <w:permStart w:id="668619475" w:edGrp="everyone"/>
            <w:r w:rsidRPr="00804E85">
              <w:rPr>
                <w:rFonts w:cstheme="minorHAnsi"/>
                <w:b/>
                <w:szCs w:val="22"/>
              </w:rPr>
              <w:t xml:space="preserve">     /    /         </w:t>
            </w:r>
            <w:permEnd w:id="668619475"/>
          </w:p>
        </w:tc>
      </w:tr>
    </w:tbl>
    <w:p w14:paraId="3A8A6C97" w14:textId="77777777" w:rsidR="00A14DEA" w:rsidRDefault="00A14DEA"/>
    <w:tbl>
      <w:tblPr>
        <w:tblpPr w:leftFromText="180" w:rightFromText="180" w:vertAnchor="text" w:horzAnchor="margin" w:tblpY="65"/>
        <w:tblW w:w="9776"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47"/>
        <w:gridCol w:w="6"/>
        <w:gridCol w:w="2722"/>
        <w:gridCol w:w="1383"/>
        <w:gridCol w:w="3118"/>
      </w:tblGrid>
      <w:tr w:rsidR="007126BB" w:rsidRPr="00804E85" w14:paraId="29051B09" w14:textId="77777777" w:rsidTr="00241912">
        <w:trPr>
          <w:trHeight w:val="567"/>
        </w:trPr>
        <w:tc>
          <w:tcPr>
            <w:tcW w:w="2547"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5553845" w14:textId="77777777" w:rsidR="007126BB" w:rsidRPr="00804E85" w:rsidRDefault="007126BB" w:rsidP="00241912">
            <w:pPr>
              <w:rPr>
                <w:rFonts w:cstheme="minorHAnsi"/>
                <w:b/>
                <w:szCs w:val="22"/>
              </w:rPr>
            </w:pPr>
            <w:r w:rsidRPr="00804E85">
              <w:rPr>
                <w:rFonts w:cstheme="minorHAnsi"/>
                <w:b/>
                <w:szCs w:val="22"/>
              </w:rPr>
              <w:t>Assessor Report</w:t>
            </w:r>
          </w:p>
        </w:tc>
        <w:tc>
          <w:tcPr>
            <w:tcW w:w="7229" w:type="dxa"/>
            <w:gridSpan w:val="4"/>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15C9D24" w14:textId="77777777" w:rsidR="007126BB" w:rsidRPr="00804E85" w:rsidRDefault="007126BB" w:rsidP="00241912">
            <w:pPr>
              <w:rPr>
                <w:rFonts w:cstheme="minorHAnsi"/>
                <w:b/>
                <w:szCs w:val="22"/>
              </w:rPr>
            </w:pPr>
            <w:r w:rsidRPr="00804E85">
              <w:rPr>
                <w:rFonts w:cstheme="minorHAnsi"/>
                <w:b/>
                <w:szCs w:val="22"/>
              </w:rPr>
              <w:t xml:space="preserve">Assessor Name: </w:t>
            </w:r>
            <w:permStart w:id="140869173" w:edGrp="everyone"/>
            <w:r>
              <w:rPr>
                <w:rFonts w:cstheme="minorHAnsi"/>
                <w:b/>
                <w:szCs w:val="22"/>
              </w:rPr>
              <w:t xml:space="preserve">  </w:t>
            </w:r>
            <w:permEnd w:id="140869173"/>
          </w:p>
        </w:tc>
      </w:tr>
      <w:tr w:rsidR="007126BB" w:rsidRPr="00804E85" w14:paraId="29A5BEE1"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43EB0182" w14:textId="77777777" w:rsidR="007126BB" w:rsidRPr="00804E85" w:rsidRDefault="007126BB" w:rsidP="00241912">
            <w:pPr>
              <w:rPr>
                <w:rFonts w:cstheme="minorHAnsi"/>
                <w:b/>
                <w:szCs w:val="22"/>
              </w:rPr>
            </w:pPr>
            <w:permStart w:id="1023888350" w:edGrp="everyone" w:colFirst="0" w:colLast="0"/>
          </w:p>
        </w:tc>
      </w:tr>
      <w:tr w:rsidR="007126BB" w:rsidRPr="00804E85" w14:paraId="361BA487"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69891BB" w14:textId="77777777" w:rsidR="007126BB" w:rsidRPr="00804E85" w:rsidRDefault="007126BB" w:rsidP="00241912">
            <w:pPr>
              <w:rPr>
                <w:rFonts w:cstheme="minorHAnsi"/>
                <w:b/>
                <w:szCs w:val="22"/>
              </w:rPr>
            </w:pPr>
            <w:permStart w:id="1151299242" w:edGrp="everyone" w:colFirst="0" w:colLast="0"/>
            <w:permEnd w:id="1023888350"/>
          </w:p>
        </w:tc>
      </w:tr>
      <w:tr w:rsidR="007126BB" w:rsidRPr="00804E85" w14:paraId="1B4F61AD" w14:textId="77777777" w:rsidTr="00241912">
        <w:trPr>
          <w:trHeight w:val="567"/>
        </w:trPr>
        <w:tc>
          <w:tcPr>
            <w:tcW w:w="9776" w:type="dxa"/>
            <w:gridSpan w:val="5"/>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D83909B" w14:textId="77777777" w:rsidR="007126BB" w:rsidRPr="00804E85" w:rsidRDefault="007126BB" w:rsidP="00241912">
            <w:pPr>
              <w:rPr>
                <w:rFonts w:cstheme="minorHAnsi"/>
                <w:b/>
                <w:szCs w:val="22"/>
              </w:rPr>
            </w:pPr>
            <w:permStart w:id="1873695915" w:edGrp="everyone" w:colFirst="0" w:colLast="0"/>
            <w:permEnd w:id="1151299242"/>
          </w:p>
        </w:tc>
      </w:tr>
      <w:permEnd w:id="1873695915"/>
      <w:tr w:rsidR="007126BB" w:rsidRPr="00804E85" w14:paraId="4B7389A7" w14:textId="77777777" w:rsidTr="00241912">
        <w:trPr>
          <w:trHeight w:val="567"/>
        </w:trPr>
        <w:tc>
          <w:tcPr>
            <w:tcW w:w="2553" w:type="dxa"/>
            <w:gridSpan w:val="2"/>
            <w:vMerge w:val="restart"/>
            <w:tcBorders>
              <w:top w:val="single" w:sz="4" w:space="0" w:color="auto"/>
              <w:left w:val="single" w:sz="4" w:space="0" w:color="auto"/>
              <w:right w:val="single" w:sz="4" w:space="0" w:color="auto"/>
            </w:tcBorders>
            <w:shd w:val="clear" w:color="auto" w:fill="F2F2F2" w:themeFill="background1" w:themeFillShade="F2"/>
            <w:vAlign w:val="center"/>
          </w:tcPr>
          <w:p w14:paraId="4F62FBBE" w14:textId="77777777" w:rsidR="007126BB" w:rsidRPr="00804E85" w:rsidRDefault="007126BB" w:rsidP="00241912">
            <w:pPr>
              <w:rPr>
                <w:rFonts w:cstheme="minorHAnsi"/>
                <w:b/>
                <w:szCs w:val="22"/>
              </w:rPr>
            </w:pPr>
            <w:r w:rsidRPr="00804E85">
              <w:rPr>
                <w:rFonts w:cstheme="minorHAnsi"/>
                <w:b/>
                <w:szCs w:val="22"/>
              </w:rPr>
              <w:t xml:space="preserve">Assessment Outcome: </w:t>
            </w: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23609652" w14:textId="77777777" w:rsidR="007126BB" w:rsidRPr="00804E85" w:rsidRDefault="007126BB" w:rsidP="00241912">
            <w:pPr>
              <w:rPr>
                <w:rFonts w:cstheme="minorHAnsi"/>
                <w:b/>
                <w:szCs w:val="22"/>
              </w:rPr>
            </w:pPr>
            <w:r w:rsidRPr="00804E85">
              <w:rPr>
                <w:rFonts w:cstheme="minorHAnsi"/>
                <w:b/>
                <w:szCs w:val="22"/>
              </w:rPr>
              <w:t>SATISFACTORY</w:t>
            </w:r>
            <w:r>
              <w:rPr>
                <w:rFonts w:cstheme="minorHAnsi"/>
                <w:b/>
                <w:szCs w:val="22"/>
              </w:rPr>
              <w:t xml:space="preserve"> </w:t>
            </w:r>
            <w:r w:rsidRPr="00804E85">
              <w:rPr>
                <w:rFonts w:cstheme="minorHAnsi"/>
                <w:b/>
                <w:szCs w:val="22"/>
              </w:rPr>
              <w:tab/>
            </w:r>
            <w:permStart w:id="1735731615" w:edGrp="everyone"/>
            <w:sdt>
              <w:sdtPr>
                <w:rPr>
                  <w:rFonts w:cstheme="minorHAnsi"/>
                  <w:b/>
                  <w:szCs w:val="22"/>
                </w:rPr>
                <w:id w:val="1396861910"/>
                <w14:checkbox>
                  <w14:checked w14:val="0"/>
                  <w14:checkedState w14:val="2612" w14:font="MS Gothic"/>
                  <w14:uncheckedState w14:val="2610" w14:font="MS Gothic"/>
                </w14:checkbox>
              </w:sdtPr>
              <w:sdtEndPr/>
              <w:sdtContent>
                <w:r w:rsidRPr="00804E85">
                  <w:rPr>
                    <w:rFonts w:ascii="Segoe UI Symbol" w:eastAsia="MS Gothic" w:hAnsi="Segoe UI Symbol" w:cs="Segoe UI Symbol"/>
                    <w:b/>
                    <w:szCs w:val="22"/>
                  </w:rPr>
                  <w:t>☐</w:t>
                </w:r>
              </w:sdtContent>
            </w:sdt>
            <w:permEnd w:id="1735731615"/>
          </w:p>
        </w:tc>
      </w:tr>
      <w:tr w:rsidR="007126BB" w:rsidRPr="00804E85" w14:paraId="1355D410" w14:textId="77777777" w:rsidTr="00241912">
        <w:trPr>
          <w:trHeight w:val="567"/>
        </w:trPr>
        <w:tc>
          <w:tcPr>
            <w:tcW w:w="2553" w:type="dxa"/>
            <w:gridSpan w:val="2"/>
            <w:vMerge/>
            <w:tcBorders>
              <w:left w:val="single" w:sz="4" w:space="0" w:color="auto"/>
              <w:bottom w:val="single" w:sz="4" w:space="0" w:color="auto"/>
              <w:right w:val="single" w:sz="4" w:space="0" w:color="auto"/>
            </w:tcBorders>
            <w:shd w:val="clear" w:color="auto" w:fill="F2F2F2" w:themeFill="background1" w:themeFillShade="F2"/>
            <w:vAlign w:val="center"/>
          </w:tcPr>
          <w:p w14:paraId="2A74988C" w14:textId="77777777" w:rsidR="007126BB" w:rsidRPr="00804E85" w:rsidRDefault="007126BB" w:rsidP="00241912">
            <w:pPr>
              <w:rPr>
                <w:rFonts w:cstheme="minorHAnsi"/>
                <w:b/>
                <w:szCs w:val="22"/>
              </w:rPr>
            </w:pPr>
          </w:p>
        </w:tc>
        <w:tc>
          <w:tcPr>
            <w:tcW w:w="2722" w:type="dxa"/>
            <w:tcBorders>
              <w:top w:val="single" w:sz="4" w:space="0" w:color="auto"/>
              <w:left w:val="single" w:sz="4" w:space="0" w:color="auto"/>
              <w:bottom w:val="single" w:sz="4" w:space="0" w:color="auto"/>
              <w:right w:val="nil"/>
            </w:tcBorders>
            <w:shd w:val="clear" w:color="auto" w:fill="F2F2F2" w:themeFill="background1" w:themeFillShade="F2"/>
            <w:vAlign w:val="center"/>
          </w:tcPr>
          <w:p w14:paraId="560CF445" w14:textId="77777777" w:rsidR="007126BB" w:rsidRPr="00804E85" w:rsidRDefault="007126BB" w:rsidP="00241912">
            <w:pPr>
              <w:spacing w:before="60" w:after="60"/>
              <w:rPr>
                <w:rFonts w:cstheme="minorHAnsi"/>
                <w:b/>
                <w:szCs w:val="22"/>
              </w:rPr>
            </w:pPr>
            <w:r w:rsidRPr="00804E85">
              <w:rPr>
                <w:rFonts w:cstheme="minorHAnsi"/>
                <w:b/>
                <w:szCs w:val="22"/>
              </w:rPr>
              <w:t>NOT SATISFACTORY</w:t>
            </w:r>
            <w:r w:rsidRPr="00804E85">
              <w:rPr>
                <w:rFonts w:cstheme="minorHAnsi"/>
                <w:b/>
                <w:szCs w:val="22"/>
              </w:rPr>
              <w:tab/>
            </w:r>
            <w:permStart w:id="905852095" w:edGrp="everyone"/>
            <w:sdt>
              <w:sdtPr>
                <w:rPr>
                  <w:rFonts w:cstheme="minorHAnsi"/>
                  <w:b/>
                  <w:szCs w:val="22"/>
                </w:rPr>
                <w:id w:val="1081563116"/>
                <w14:checkbox>
                  <w14:checked w14:val="0"/>
                  <w14:checkedState w14:val="2612" w14:font="MS Gothic"/>
                  <w14:uncheckedState w14:val="2610" w14:font="MS Gothic"/>
                </w14:checkbox>
              </w:sdtPr>
              <w:sdtEndPr/>
              <w:sdtContent>
                <w:r w:rsidRPr="00804E85">
                  <w:rPr>
                    <w:rFonts w:ascii="Segoe UI Symbol" w:eastAsia="MS Gothic" w:hAnsi="Segoe UI Symbol" w:cs="Segoe UI Symbol"/>
                    <w:b/>
                    <w:szCs w:val="22"/>
                  </w:rPr>
                  <w:t>☐</w:t>
                </w:r>
              </w:sdtContent>
            </w:sdt>
            <w:permEnd w:id="905852095"/>
            <w:r w:rsidRPr="00804E85">
              <w:rPr>
                <w:rFonts w:cstheme="minorHAnsi"/>
                <w:b/>
                <w:szCs w:val="22"/>
              </w:rPr>
              <w:t xml:space="preserve">  </w:t>
            </w:r>
          </w:p>
        </w:tc>
        <w:tc>
          <w:tcPr>
            <w:tcW w:w="4501" w:type="dxa"/>
            <w:gridSpan w:val="2"/>
            <w:tcBorders>
              <w:top w:val="single" w:sz="4" w:space="0" w:color="auto"/>
              <w:left w:val="nil"/>
              <w:bottom w:val="single" w:sz="4" w:space="0" w:color="auto"/>
              <w:right w:val="single" w:sz="4" w:space="0" w:color="auto"/>
            </w:tcBorders>
            <w:shd w:val="clear" w:color="auto" w:fill="F2F2F2" w:themeFill="background1" w:themeFillShade="F2"/>
            <w:vAlign w:val="center"/>
          </w:tcPr>
          <w:p w14:paraId="4A03EADC" w14:textId="77777777" w:rsidR="007126BB" w:rsidRPr="00804E85" w:rsidRDefault="007126BB" w:rsidP="00241912">
            <w:pPr>
              <w:rPr>
                <w:rFonts w:cstheme="minorHAnsi"/>
                <w:b/>
                <w:szCs w:val="22"/>
              </w:rPr>
            </w:pPr>
            <w:r w:rsidRPr="00804E85">
              <w:rPr>
                <w:rFonts w:cstheme="minorHAnsi"/>
                <w:szCs w:val="22"/>
              </w:rPr>
              <w:t>Is resubmission required?</w:t>
            </w:r>
            <w:r w:rsidRPr="00804E85">
              <w:rPr>
                <w:rFonts w:cstheme="minorHAnsi"/>
                <w:b/>
                <w:szCs w:val="22"/>
              </w:rPr>
              <w:t xml:space="preserve">  </w:t>
            </w:r>
            <w:r w:rsidRPr="00804E85">
              <w:rPr>
                <w:rFonts w:cstheme="minorHAnsi"/>
                <w:szCs w:val="22"/>
              </w:rPr>
              <w:t xml:space="preserve">Yes </w:t>
            </w:r>
            <w:permStart w:id="1411059140" w:edGrp="everyone"/>
            <w:sdt>
              <w:sdtPr>
                <w:rPr>
                  <w:rFonts w:cstheme="minorHAnsi"/>
                  <w:szCs w:val="22"/>
                </w:rPr>
                <w:id w:val="1497535209"/>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411059140"/>
            <w:r w:rsidRPr="00804E85">
              <w:rPr>
                <w:rFonts w:cstheme="minorHAnsi"/>
                <w:szCs w:val="22"/>
              </w:rPr>
              <w:t xml:space="preserve">   No </w:t>
            </w:r>
            <w:permStart w:id="1622167999" w:edGrp="everyone"/>
            <w:sdt>
              <w:sdtPr>
                <w:rPr>
                  <w:rFonts w:cstheme="minorHAnsi"/>
                  <w:szCs w:val="22"/>
                </w:rPr>
                <w:id w:val="1395774859"/>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622167999"/>
          </w:p>
        </w:tc>
      </w:tr>
      <w:tr w:rsidR="007126BB" w:rsidRPr="00804E85" w14:paraId="7F34F737" w14:textId="77777777" w:rsidTr="00241912">
        <w:trPr>
          <w:trHeight w:val="567"/>
        </w:trPr>
        <w:tc>
          <w:tcPr>
            <w:tcW w:w="2553" w:type="dxa"/>
            <w:gridSpan w:val="2"/>
            <w:tcBorders>
              <w:left w:val="single" w:sz="4" w:space="0" w:color="auto"/>
              <w:right w:val="single" w:sz="4" w:space="0" w:color="auto"/>
            </w:tcBorders>
            <w:shd w:val="clear" w:color="auto" w:fill="F2F2F2" w:themeFill="background1" w:themeFillShade="F2"/>
            <w:vAlign w:val="center"/>
          </w:tcPr>
          <w:p w14:paraId="5EB530FE" w14:textId="77777777" w:rsidR="007126BB" w:rsidRPr="00804E85" w:rsidRDefault="007126BB" w:rsidP="00241912">
            <w:pPr>
              <w:rPr>
                <w:rFonts w:cstheme="minorHAnsi"/>
                <w:b/>
                <w:szCs w:val="22"/>
              </w:rPr>
            </w:pPr>
            <w:r w:rsidRPr="00804E85">
              <w:rPr>
                <w:rFonts w:cstheme="minorHAnsi"/>
                <w:b/>
                <w:szCs w:val="22"/>
              </w:rPr>
              <w:t xml:space="preserve">Resubmission: </w:t>
            </w: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68256F8A" w14:textId="77777777" w:rsidR="007126BB" w:rsidRPr="00804E85" w:rsidRDefault="007126BB" w:rsidP="00241912">
            <w:pPr>
              <w:tabs>
                <w:tab w:val="left" w:pos="6016"/>
              </w:tabs>
              <w:spacing w:before="120"/>
              <w:ind w:right="37"/>
              <w:rPr>
                <w:rFonts w:cstheme="minorHAnsi"/>
                <w:szCs w:val="22"/>
              </w:rPr>
            </w:pPr>
            <w:r w:rsidRPr="00804E85">
              <w:rPr>
                <w:rFonts w:cstheme="minorHAnsi"/>
                <w:szCs w:val="22"/>
              </w:rPr>
              <w:t xml:space="preserve">Competency development strategies discussed with student?   </w:t>
            </w:r>
            <w:permStart w:id="1988041078" w:edGrp="everyone"/>
            <w:sdt>
              <w:sdtPr>
                <w:rPr>
                  <w:rFonts w:cstheme="minorHAnsi"/>
                  <w:szCs w:val="22"/>
                </w:rPr>
                <w:id w:val="-1813010628"/>
                <w14:checkbox>
                  <w14:checked w14:val="0"/>
                  <w14:checkedState w14:val="2612" w14:font="MS Gothic"/>
                  <w14:uncheckedState w14:val="2610" w14:font="MS Gothic"/>
                </w14:checkbox>
              </w:sdtPr>
              <w:sdtEndPr/>
              <w:sdtContent>
                <w:r w:rsidRPr="00804E85">
                  <w:rPr>
                    <w:rFonts w:ascii="Segoe UI Symbol" w:eastAsia="MS Gothic" w:hAnsi="Segoe UI Symbol" w:cs="Segoe UI Symbol"/>
                    <w:szCs w:val="22"/>
                  </w:rPr>
                  <w:t>☐</w:t>
                </w:r>
              </w:sdtContent>
            </w:sdt>
            <w:permEnd w:id="1988041078"/>
          </w:p>
        </w:tc>
      </w:tr>
      <w:tr w:rsidR="007126BB" w:rsidRPr="00804E85" w14:paraId="1FE806C8" w14:textId="77777777" w:rsidTr="00241912">
        <w:trPr>
          <w:trHeight w:val="567"/>
        </w:trPr>
        <w:tc>
          <w:tcPr>
            <w:tcW w:w="2553" w:type="dxa"/>
            <w:gridSpan w:val="2"/>
            <w:tcBorders>
              <w:left w:val="single" w:sz="4" w:space="0" w:color="auto"/>
              <w:bottom w:val="single" w:sz="4" w:space="0" w:color="auto"/>
              <w:right w:val="single" w:sz="4" w:space="0" w:color="auto"/>
            </w:tcBorders>
            <w:shd w:val="clear" w:color="auto" w:fill="F2F2F2" w:themeFill="background1" w:themeFillShade="F2"/>
            <w:vAlign w:val="center"/>
          </w:tcPr>
          <w:p w14:paraId="2DFD0360" w14:textId="77777777" w:rsidR="007126BB" w:rsidRPr="00804E85" w:rsidRDefault="007126BB" w:rsidP="00241912">
            <w:pPr>
              <w:rPr>
                <w:rFonts w:cstheme="minorHAnsi"/>
                <w:b/>
                <w:szCs w:val="22"/>
              </w:rPr>
            </w:pPr>
          </w:p>
        </w:tc>
        <w:tc>
          <w:tcPr>
            <w:tcW w:w="7223" w:type="dxa"/>
            <w:gridSpan w:val="3"/>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E77403B" w14:textId="77777777" w:rsidR="007126BB" w:rsidRPr="00804E85" w:rsidRDefault="007126BB" w:rsidP="00241912">
            <w:pPr>
              <w:rPr>
                <w:rFonts w:cstheme="minorHAnsi"/>
                <w:b/>
                <w:szCs w:val="22"/>
              </w:rPr>
            </w:pPr>
            <w:r w:rsidRPr="00804E85">
              <w:rPr>
                <w:rFonts w:cstheme="minorHAnsi"/>
                <w:szCs w:val="22"/>
              </w:rPr>
              <w:t>Agreed due date for resubmission:</w:t>
            </w:r>
            <w:permStart w:id="542061658" w:edGrp="everyone"/>
            <w:r w:rsidRPr="00804E85">
              <w:rPr>
                <w:rFonts w:cstheme="minorHAnsi"/>
                <w:szCs w:val="22"/>
              </w:rPr>
              <w:t xml:space="preserve">       /      /         </w:t>
            </w:r>
            <w:permEnd w:id="542061658"/>
          </w:p>
        </w:tc>
      </w:tr>
      <w:tr w:rsidR="007126BB" w:rsidRPr="00804E85" w14:paraId="48D4E5BF" w14:textId="77777777" w:rsidTr="00241912">
        <w:trPr>
          <w:trHeight w:val="567"/>
        </w:trPr>
        <w:tc>
          <w:tcPr>
            <w:tcW w:w="2553" w:type="dxa"/>
            <w:gridSpan w:val="2"/>
            <w:tcBorders>
              <w:top w:val="single" w:sz="4" w:space="0" w:color="auto"/>
              <w:left w:val="single" w:sz="4" w:space="0" w:color="auto"/>
              <w:bottom w:val="single" w:sz="4" w:space="0" w:color="auto"/>
              <w:right w:val="single" w:sz="12" w:space="0" w:color="auto"/>
            </w:tcBorders>
            <w:shd w:val="clear" w:color="auto" w:fill="F2F2F2" w:themeFill="background1" w:themeFillShade="F2"/>
            <w:vAlign w:val="center"/>
          </w:tcPr>
          <w:p w14:paraId="2358D6FD" w14:textId="77777777" w:rsidR="007126BB" w:rsidRPr="00804E85" w:rsidRDefault="007126BB" w:rsidP="00241912">
            <w:pPr>
              <w:rPr>
                <w:rFonts w:cstheme="minorHAnsi"/>
                <w:b/>
                <w:szCs w:val="22"/>
              </w:rPr>
            </w:pPr>
            <w:r w:rsidRPr="00804E85">
              <w:rPr>
                <w:rFonts w:cstheme="minorHAnsi"/>
                <w:b/>
                <w:szCs w:val="22"/>
              </w:rPr>
              <w:t>Assessor Signature:</w:t>
            </w:r>
          </w:p>
        </w:tc>
        <w:tc>
          <w:tcPr>
            <w:tcW w:w="4105" w:type="dxa"/>
            <w:gridSpan w:val="2"/>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223C6175" w14:textId="77777777" w:rsidR="007126BB" w:rsidRPr="00804E85" w:rsidRDefault="007126BB" w:rsidP="00241912">
            <w:pPr>
              <w:rPr>
                <w:rFonts w:cstheme="minorHAnsi"/>
                <w:szCs w:val="22"/>
              </w:rPr>
            </w:pPr>
            <w:r w:rsidRPr="00804E85">
              <w:rPr>
                <w:rFonts w:cstheme="minorHAnsi"/>
                <w:noProof/>
                <w:szCs w:val="22"/>
              </w:rPr>
              <w:drawing>
                <wp:inline distT="0" distB="0" distL="0" distR="0" wp14:anchorId="2A7EBCF6" wp14:editId="5B23EFE0">
                  <wp:extent cx="215900" cy="215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Pr>
                <w:rFonts w:cstheme="minorHAnsi"/>
                <w:szCs w:val="22"/>
              </w:rPr>
              <w:t xml:space="preserve"> </w:t>
            </w:r>
            <w:permStart w:id="627710868" w:edGrp="everyone"/>
            <w:r>
              <w:rPr>
                <w:rFonts w:cstheme="minorHAnsi"/>
                <w:szCs w:val="22"/>
              </w:rPr>
              <w:t xml:space="preserve">  </w:t>
            </w:r>
            <w:permEnd w:id="627710868"/>
          </w:p>
        </w:tc>
        <w:tc>
          <w:tcPr>
            <w:tcW w:w="3118" w:type="dxa"/>
            <w:tcBorders>
              <w:top w:val="single" w:sz="4" w:space="0" w:color="auto"/>
              <w:left w:val="single" w:sz="12" w:space="0" w:color="auto"/>
              <w:bottom w:val="single" w:sz="4" w:space="0" w:color="auto"/>
              <w:right w:val="single" w:sz="4" w:space="0" w:color="auto"/>
            </w:tcBorders>
            <w:shd w:val="clear" w:color="auto" w:fill="F2F2F2" w:themeFill="background1" w:themeFillShade="F2"/>
            <w:vAlign w:val="center"/>
          </w:tcPr>
          <w:p w14:paraId="01738C2A" w14:textId="77777777" w:rsidR="007126BB" w:rsidRPr="00804E85" w:rsidRDefault="007126BB" w:rsidP="00241912">
            <w:pPr>
              <w:rPr>
                <w:rFonts w:cstheme="minorHAnsi"/>
                <w:szCs w:val="22"/>
              </w:rPr>
            </w:pPr>
            <w:r w:rsidRPr="00804E85">
              <w:rPr>
                <w:rFonts w:cstheme="minorHAnsi"/>
                <w:b/>
                <w:szCs w:val="22"/>
              </w:rPr>
              <w:t>Date:</w:t>
            </w:r>
            <w:permStart w:id="2048262803" w:edGrp="everyone"/>
            <w:r w:rsidRPr="00804E85">
              <w:rPr>
                <w:rFonts w:cstheme="minorHAnsi"/>
                <w:b/>
                <w:szCs w:val="22"/>
              </w:rPr>
              <w:t xml:space="preserve"> </w:t>
            </w:r>
            <w:r w:rsidRPr="00804E85">
              <w:rPr>
                <w:rFonts w:cstheme="minorHAnsi"/>
                <w:szCs w:val="22"/>
              </w:rPr>
              <w:t xml:space="preserve">     /      /         </w:t>
            </w:r>
            <w:permEnd w:id="2048262803"/>
          </w:p>
        </w:tc>
      </w:tr>
    </w:tbl>
    <w:p w14:paraId="2E5B6EBA" w14:textId="5B399923" w:rsidR="00A14DEA" w:rsidRPr="00A14DEA" w:rsidRDefault="00A14DEA" w:rsidP="00A14DEA">
      <w:pPr>
        <w:widowControl/>
        <w:autoSpaceDE/>
        <w:autoSpaceDN/>
        <w:adjustRightInd/>
        <w:spacing w:after="200" w:line="276" w:lineRule="auto"/>
      </w:pPr>
      <w:r>
        <w:br w:type="page"/>
      </w:r>
    </w:p>
    <w:p w14:paraId="4A400ADC" w14:textId="5A801961" w:rsidR="00F410AE" w:rsidRPr="00A14DEA" w:rsidRDefault="00F410AE" w:rsidP="00A14DEA">
      <w:pPr>
        <w:sectPr w:rsidR="00F410AE" w:rsidRPr="00A14DEA" w:rsidSect="004E6F22">
          <w:pgSz w:w="11918" w:h="16854"/>
          <w:pgMar w:top="1440" w:right="1077" w:bottom="1440" w:left="1077" w:header="284" w:footer="215" w:gutter="0"/>
          <w:cols w:space="720"/>
          <w:noEndnote/>
          <w:docGrid w:linePitch="326"/>
        </w:sectPr>
      </w:pPr>
    </w:p>
    <w:tbl>
      <w:tblPr>
        <w:tblW w:w="9781" w:type="dxa"/>
        <w:tblInd w:w="-5" w:type="dxa"/>
        <w:tblBorders>
          <w:top w:val="single" w:sz="4" w:space="0" w:color="auto"/>
          <w:left w:val="single" w:sz="4" w:space="0" w:color="auto"/>
          <w:bottom w:val="single" w:sz="4" w:space="0" w:color="auto"/>
          <w:right w:val="single" w:sz="4" w:space="0" w:color="auto"/>
        </w:tblBorders>
        <w:tblLayout w:type="fixed"/>
        <w:tblCellMar>
          <w:left w:w="120" w:type="dxa"/>
          <w:right w:w="120" w:type="dxa"/>
        </w:tblCellMar>
        <w:tblLook w:val="0000" w:firstRow="0" w:lastRow="0" w:firstColumn="0" w:lastColumn="0" w:noHBand="0" w:noVBand="0"/>
      </w:tblPr>
      <w:tblGrid>
        <w:gridCol w:w="1627"/>
        <w:gridCol w:w="781"/>
        <w:gridCol w:w="851"/>
        <w:gridCol w:w="423"/>
        <w:gridCol w:w="1421"/>
        <w:gridCol w:w="1134"/>
        <w:gridCol w:w="282"/>
        <w:gridCol w:w="144"/>
        <w:gridCol w:w="660"/>
        <w:gridCol w:w="1041"/>
        <w:gridCol w:w="1417"/>
      </w:tblGrid>
      <w:tr w:rsidR="00F83D05" w:rsidRPr="006C2EB8" w14:paraId="68C67D60" w14:textId="77777777" w:rsidTr="007126BB">
        <w:trPr>
          <w:trHeight w:hRule="exact" w:val="567"/>
        </w:trPr>
        <w:tc>
          <w:tcPr>
            <w:tcW w:w="9781"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4324D27" w14:textId="77777777" w:rsidR="00F83D05" w:rsidRPr="009D4F53" w:rsidRDefault="00F83D05" w:rsidP="00DE528B">
            <w:pPr>
              <w:rPr>
                <w:rFonts w:cstheme="minorHAnsi"/>
                <w:b/>
                <w:bCs/>
                <w:sz w:val="32"/>
                <w:szCs w:val="32"/>
              </w:rPr>
            </w:pPr>
            <w:r w:rsidRPr="009D4F53">
              <w:rPr>
                <w:rFonts w:cstheme="minorHAnsi"/>
                <w:b/>
                <w:bCs/>
                <w:sz w:val="32"/>
                <w:szCs w:val="32"/>
              </w:rPr>
              <w:lastRenderedPageBreak/>
              <w:t>Assessment Summary Report</w:t>
            </w:r>
          </w:p>
        </w:tc>
      </w:tr>
      <w:tr w:rsidR="00F83D05" w:rsidRPr="006C2EB8" w14:paraId="110D6409" w14:textId="77777777" w:rsidTr="007126BB">
        <w:tc>
          <w:tcPr>
            <w:tcW w:w="9781" w:type="dxa"/>
            <w:gridSpan w:val="11"/>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1C4AC29" w14:textId="77777777" w:rsidR="00F83D05" w:rsidRPr="006C2EB8" w:rsidRDefault="00F83D05" w:rsidP="00861CA7">
            <w:pPr>
              <w:spacing w:before="120" w:after="120"/>
              <w:rPr>
                <w:rFonts w:cstheme="minorHAnsi"/>
                <w:szCs w:val="22"/>
              </w:rPr>
            </w:pPr>
            <w:r w:rsidRPr="006C2EB8">
              <w:rPr>
                <w:rFonts w:cstheme="minorHAnsi"/>
                <w:szCs w:val="22"/>
              </w:rPr>
              <w:t>The Assessment Summary Report is to be completed and signed by the assessor after the completion of all assessments. If competency is not achieved by the student in the first instance, strategies to address competency requirements should be identified and a time for reassessment arranged.</w:t>
            </w:r>
          </w:p>
        </w:tc>
      </w:tr>
      <w:tr w:rsidR="00DE528B" w:rsidRPr="006C2EB8" w14:paraId="44F493D5" w14:textId="77777777" w:rsidTr="007126BB">
        <w:trPr>
          <w:trHeight w:hRule="exact" w:val="567"/>
        </w:trPr>
        <w:tc>
          <w:tcPr>
            <w:tcW w:w="24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9C35727" w14:textId="77777777" w:rsidR="00DE528B" w:rsidRPr="006C2EB8" w:rsidRDefault="00DE528B" w:rsidP="00DE528B">
            <w:pPr>
              <w:rPr>
                <w:rFonts w:cstheme="minorHAnsi"/>
                <w:b/>
                <w:bCs/>
                <w:szCs w:val="22"/>
              </w:rPr>
            </w:pPr>
            <w:permStart w:id="10901609" w:edGrp="everyone" w:colFirst="1" w:colLast="1"/>
            <w:r w:rsidRPr="006C2EB8">
              <w:rPr>
                <w:rFonts w:cstheme="minorHAnsi"/>
                <w:b/>
                <w:szCs w:val="22"/>
              </w:rPr>
              <w:t xml:space="preserve">Student Name: </w:t>
            </w:r>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5F3619C" w14:textId="77777777" w:rsidR="00DE528B" w:rsidRPr="006C2EB8" w:rsidRDefault="00DE528B" w:rsidP="00DE528B">
            <w:pPr>
              <w:rPr>
                <w:rFonts w:cstheme="minorHAnsi"/>
                <w:b/>
                <w:bCs/>
                <w:szCs w:val="22"/>
              </w:rPr>
            </w:pPr>
          </w:p>
        </w:tc>
      </w:tr>
      <w:tr w:rsidR="00DE528B" w:rsidRPr="006C2EB8" w14:paraId="2FF955E1" w14:textId="77777777" w:rsidTr="007126BB">
        <w:trPr>
          <w:trHeight w:hRule="exact" w:val="567"/>
        </w:trPr>
        <w:tc>
          <w:tcPr>
            <w:tcW w:w="2408" w:type="dxa"/>
            <w:gridSpan w:val="2"/>
            <w:tcBorders>
              <w:top w:val="nil"/>
              <w:left w:val="single" w:sz="4" w:space="0" w:color="auto"/>
              <w:bottom w:val="single" w:sz="4" w:space="0" w:color="auto"/>
              <w:right w:val="single" w:sz="4" w:space="0" w:color="auto"/>
            </w:tcBorders>
            <w:shd w:val="clear" w:color="auto" w:fill="D9D9D9" w:themeFill="background1" w:themeFillShade="D9"/>
            <w:vAlign w:val="center"/>
          </w:tcPr>
          <w:p w14:paraId="75D83D60" w14:textId="77777777" w:rsidR="00DE528B" w:rsidRPr="006C2EB8" w:rsidRDefault="00DE528B" w:rsidP="00DE528B">
            <w:pPr>
              <w:rPr>
                <w:rFonts w:cstheme="minorHAnsi"/>
                <w:b/>
                <w:szCs w:val="22"/>
              </w:rPr>
            </w:pPr>
            <w:permStart w:id="1222380072" w:edGrp="everyone" w:colFirst="1" w:colLast="1"/>
            <w:permEnd w:id="10901609"/>
            <w:r w:rsidRPr="006C2EB8">
              <w:rPr>
                <w:rFonts w:cstheme="minorHAnsi"/>
                <w:b/>
                <w:szCs w:val="22"/>
              </w:rPr>
              <w:t xml:space="preserve">Student Id: </w:t>
            </w:r>
          </w:p>
        </w:tc>
        <w:tc>
          <w:tcPr>
            <w:tcW w:w="7373" w:type="dxa"/>
            <w:gridSpan w:val="9"/>
            <w:tcBorders>
              <w:top w:val="nil"/>
              <w:left w:val="single" w:sz="4" w:space="0" w:color="auto"/>
              <w:bottom w:val="single" w:sz="4" w:space="0" w:color="auto"/>
              <w:right w:val="single" w:sz="4" w:space="0" w:color="auto"/>
            </w:tcBorders>
            <w:shd w:val="clear" w:color="auto" w:fill="auto"/>
            <w:vAlign w:val="center"/>
          </w:tcPr>
          <w:p w14:paraId="03B77467" w14:textId="77777777" w:rsidR="00DE528B" w:rsidRPr="006C2EB8" w:rsidRDefault="00DE528B" w:rsidP="00DE528B">
            <w:pPr>
              <w:rPr>
                <w:rFonts w:cstheme="minorHAnsi"/>
                <w:b/>
                <w:bCs/>
                <w:szCs w:val="22"/>
              </w:rPr>
            </w:pPr>
          </w:p>
        </w:tc>
      </w:tr>
      <w:permEnd w:id="1222380072"/>
      <w:tr w:rsidR="008B0E2B" w:rsidRPr="006C2EB8" w14:paraId="43CC2EA0" w14:textId="77777777" w:rsidTr="007126BB">
        <w:trPr>
          <w:trHeight w:hRule="exact" w:val="567"/>
        </w:trPr>
        <w:tc>
          <w:tcPr>
            <w:tcW w:w="24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607700" w14:textId="77777777" w:rsidR="008B0E2B" w:rsidRPr="006C2EB8" w:rsidRDefault="008B0E2B" w:rsidP="008B0E2B">
            <w:pPr>
              <w:rPr>
                <w:rFonts w:cstheme="minorHAnsi"/>
                <w:b/>
                <w:bCs/>
                <w:szCs w:val="22"/>
              </w:rPr>
            </w:pPr>
            <w:r w:rsidRPr="006C2EB8">
              <w:rPr>
                <w:rFonts w:cstheme="minorHAnsi"/>
                <w:b/>
                <w:szCs w:val="22"/>
              </w:rPr>
              <w:t xml:space="preserve">Unit Code &amp; Title: </w:t>
            </w:r>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0EC201D0" w14:textId="6A3D9111" w:rsidR="008B0E2B" w:rsidRPr="006C2EB8" w:rsidRDefault="008B0E2B" w:rsidP="008B0E2B">
            <w:pPr>
              <w:rPr>
                <w:rFonts w:cstheme="minorHAnsi"/>
                <w:b/>
                <w:bCs/>
                <w:szCs w:val="22"/>
              </w:rPr>
            </w:pPr>
            <w:r w:rsidRPr="00DA2222">
              <w:rPr>
                <w:rFonts w:cstheme="minorHAnsi"/>
                <w:szCs w:val="22"/>
              </w:rPr>
              <w:t>ICTSAS310 - Install, configure and secure a small office or home office networ</w:t>
            </w:r>
            <w:r>
              <w:rPr>
                <w:rFonts w:cstheme="minorHAnsi"/>
                <w:szCs w:val="22"/>
              </w:rPr>
              <w:t>k</w:t>
            </w:r>
          </w:p>
        </w:tc>
      </w:tr>
      <w:tr w:rsidR="008B0E2B" w:rsidRPr="006C2EB8" w14:paraId="5DF42380" w14:textId="77777777" w:rsidTr="007126BB">
        <w:trPr>
          <w:trHeight w:hRule="exact" w:val="567"/>
        </w:trPr>
        <w:tc>
          <w:tcPr>
            <w:tcW w:w="24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B259475" w14:textId="77777777" w:rsidR="008B0E2B" w:rsidRPr="006C2EB8" w:rsidRDefault="008B0E2B" w:rsidP="008B0E2B">
            <w:pPr>
              <w:rPr>
                <w:rFonts w:cstheme="minorHAnsi"/>
                <w:b/>
                <w:bCs/>
                <w:szCs w:val="22"/>
              </w:rPr>
            </w:pPr>
            <w:r w:rsidRPr="006C2EB8">
              <w:rPr>
                <w:rFonts w:cstheme="minorHAnsi"/>
                <w:b/>
                <w:szCs w:val="22"/>
              </w:rPr>
              <w:t>Course Code &amp; Title:</w:t>
            </w:r>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BBD084C" w14:textId="4988FFA5" w:rsidR="008B0E2B" w:rsidRPr="006C2EB8" w:rsidRDefault="008B0E2B" w:rsidP="008B0E2B">
            <w:pPr>
              <w:rPr>
                <w:rFonts w:cstheme="minorHAnsi"/>
                <w:b/>
                <w:bCs/>
                <w:szCs w:val="22"/>
              </w:rPr>
            </w:pPr>
            <w:r>
              <w:rPr>
                <w:rFonts w:cstheme="minorHAnsi"/>
                <w:szCs w:val="22"/>
              </w:rPr>
              <w:t>Cert III – Information Technology</w:t>
            </w:r>
          </w:p>
        </w:tc>
      </w:tr>
      <w:tr w:rsidR="00DE528B" w:rsidRPr="006C2EB8" w14:paraId="5EF0B2CB" w14:textId="77777777" w:rsidTr="007126BB">
        <w:trPr>
          <w:trHeight w:val="454"/>
        </w:trPr>
        <w:tc>
          <w:tcPr>
            <w:tcW w:w="2408"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7A02C1CF" w14:textId="77777777" w:rsidR="00DE528B" w:rsidRPr="006C2EB8" w:rsidRDefault="00DE528B" w:rsidP="00DE528B">
            <w:pPr>
              <w:rPr>
                <w:rFonts w:cstheme="minorHAnsi"/>
                <w:b/>
                <w:szCs w:val="22"/>
              </w:rPr>
            </w:pPr>
            <w:r w:rsidRPr="006C2EB8">
              <w:rPr>
                <w:rFonts w:cstheme="minorHAnsi"/>
                <w:b/>
                <w:szCs w:val="22"/>
              </w:rPr>
              <w:t xml:space="preserve">Assessment Tasks: </w:t>
            </w:r>
          </w:p>
        </w:tc>
        <w:tc>
          <w:tcPr>
            <w:tcW w:w="2695" w:type="dxa"/>
            <w:gridSpan w:val="3"/>
            <w:tcBorders>
              <w:top w:val="nil"/>
              <w:left w:val="single" w:sz="4" w:space="0" w:color="auto"/>
              <w:bottom w:val="single" w:sz="4" w:space="0" w:color="auto"/>
              <w:right w:val="single" w:sz="4" w:space="0" w:color="auto"/>
            </w:tcBorders>
            <w:shd w:val="clear" w:color="auto" w:fill="auto"/>
            <w:vAlign w:val="center"/>
          </w:tcPr>
          <w:p w14:paraId="56D21A02" w14:textId="77777777" w:rsidR="00DE528B" w:rsidRPr="006C2EB8" w:rsidRDefault="00DE528B" w:rsidP="00DE528B">
            <w:pPr>
              <w:rPr>
                <w:rFonts w:cstheme="minorHAnsi"/>
                <w:szCs w:val="22"/>
              </w:rPr>
            </w:pPr>
            <w:r w:rsidRPr="006C2EB8">
              <w:rPr>
                <w:rFonts w:cstheme="minorHAnsi"/>
                <w:szCs w:val="22"/>
              </w:rPr>
              <w:t>Assessment Task 1</w:t>
            </w:r>
          </w:p>
        </w:tc>
        <w:permStart w:id="104550121" w:edGrp="everyone"/>
        <w:tc>
          <w:tcPr>
            <w:tcW w:w="2220" w:type="dxa"/>
            <w:gridSpan w:val="4"/>
            <w:tcBorders>
              <w:top w:val="nil"/>
              <w:left w:val="single" w:sz="4" w:space="0" w:color="auto"/>
              <w:bottom w:val="single" w:sz="4" w:space="0" w:color="auto"/>
              <w:right w:val="single" w:sz="4" w:space="0" w:color="auto"/>
            </w:tcBorders>
            <w:shd w:val="clear" w:color="auto" w:fill="auto"/>
            <w:vAlign w:val="center"/>
          </w:tcPr>
          <w:p w14:paraId="553CA9A6" w14:textId="77777777" w:rsidR="00DE528B" w:rsidRPr="006C2EB8" w:rsidRDefault="00F27D06" w:rsidP="00DE528B">
            <w:pPr>
              <w:rPr>
                <w:rFonts w:cstheme="minorHAnsi"/>
                <w:szCs w:val="22"/>
              </w:rPr>
            </w:pPr>
            <w:sdt>
              <w:sdtPr>
                <w:rPr>
                  <w:rFonts w:cstheme="minorHAnsi"/>
                  <w:szCs w:val="22"/>
                </w:rPr>
                <w:id w:val="2040860576"/>
                <w14:checkbox>
                  <w14:checked w14:val="0"/>
                  <w14:checkedState w14:val="2612" w14:font="MS Gothic"/>
                  <w14:uncheckedState w14:val="2610" w14:font="MS Gothic"/>
                </w14:checkbox>
              </w:sdtPr>
              <w:sdtEndPr/>
              <w:sdtContent>
                <w:r w:rsidR="00DE528B" w:rsidRPr="006C2EB8">
                  <w:rPr>
                    <w:rFonts w:ascii="Segoe UI Symbol" w:eastAsia="MS Gothic" w:hAnsi="Segoe UI Symbol" w:cs="Segoe UI Symbol"/>
                    <w:szCs w:val="22"/>
                  </w:rPr>
                  <w:t>☐</w:t>
                </w:r>
              </w:sdtContent>
            </w:sdt>
            <w:permEnd w:id="104550121"/>
            <w:r w:rsidR="00F83D05" w:rsidRPr="006C2EB8">
              <w:rPr>
                <w:rFonts w:cstheme="minorHAnsi"/>
                <w:szCs w:val="22"/>
              </w:rPr>
              <w:t xml:space="preserve"> </w:t>
            </w:r>
            <w:r w:rsidR="00DE528B" w:rsidRPr="006C2EB8">
              <w:rPr>
                <w:rFonts w:cstheme="minorHAnsi"/>
                <w:szCs w:val="22"/>
              </w:rPr>
              <w:t>Satisfactory</w:t>
            </w:r>
          </w:p>
        </w:tc>
        <w:permStart w:id="1129003059" w:edGrp="everyone"/>
        <w:tc>
          <w:tcPr>
            <w:tcW w:w="2458" w:type="dxa"/>
            <w:gridSpan w:val="2"/>
            <w:tcBorders>
              <w:top w:val="nil"/>
              <w:left w:val="single" w:sz="4" w:space="0" w:color="auto"/>
              <w:bottom w:val="single" w:sz="4" w:space="0" w:color="auto"/>
              <w:right w:val="single" w:sz="4" w:space="0" w:color="auto"/>
            </w:tcBorders>
            <w:shd w:val="clear" w:color="auto" w:fill="auto"/>
            <w:vAlign w:val="center"/>
          </w:tcPr>
          <w:p w14:paraId="134526DD" w14:textId="77777777" w:rsidR="00DE528B" w:rsidRPr="006C2EB8" w:rsidRDefault="00F27D06" w:rsidP="00DE528B">
            <w:pPr>
              <w:rPr>
                <w:rFonts w:cstheme="minorHAnsi"/>
                <w:szCs w:val="22"/>
              </w:rPr>
            </w:pPr>
            <w:sdt>
              <w:sdtPr>
                <w:rPr>
                  <w:rFonts w:cstheme="minorHAnsi"/>
                  <w:szCs w:val="22"/>
                </w:rPr>
                <w:id w:val="-1559469641"/>
                <w14:checkbox>
                  <w14:checked w14:val="0"/>
                  <w14:checkedState w14:val="2612" w14:font="MS Gothic"/>
                  <w14:uncheckedState w14:val="2610" w14:font="MS Gothic"/>
                </w14:checkbox>
              </w:sdtPr>
              <w:sdtEndPr/>
              <w:sdtContent>
                <w:r w:rsidR="00DE528B" w:rsidRPr="006C2EB8">
                  <w:rPr>
                    <w:rFonts w:ascii="Segoe UI Symbol" w:eastAsia="MS Gothic" w:hAnsi="Segoe UI Symbol" w:cs="Segoe UI Symbol"/>
                    <w:szCs w:val="22"/>
                  </w:rPr>
                  <w:t>☐</w:t>
                </w:r>
              </w:sdtContent>
            </w:sdt>
            <w:permEnd w:id="1129003059"/>
            <w:r w:rsidR="00F83D05" w:rsidRPr="006C2EB8">
              <w:rPr>
                <w:rFonts w:cstheme="minorHAnsi"/>
                <w:szCs w:val="22"/>
              </w:rPr>
              <w:t xml:space="preserve"> </w:t>
            </w:r>
            <w:r w:rsidR="00DE528B" w:rsidRPr="006C2EB8">
              <w:rPr>
                <w:rFonts w:cstheme="minorHAnsi"/>
                <w:szCs w:val="22"/>
              </w:rPr>
              <w:t>Not Satisfactory</w:t>
            </w:r>
          </w:p>
        </w:tc>
      </w:tr>
      <w:tr w:rsidR="001E500B" w:rsidRPr="006C2EB8" w14:paraId="66793282" w14:textId="77777777" w:rsidTr="007126BB">
        <w:trPr>
          <w:trHeight w:val="454"/>
        </w:trPr>
        <w:tc>
          <w:tcPr>
            <w:tcW w:w="2408" w:type="dxa"/>
            <w:gridSpan w:val="2"/>
            <w:vMerge/>
            <w:tcBorders>
              <w:left w:val="single" w:sz="4" w:space="0" w:color="auto"/>
              <w:right w:val="single" w:sz="4" w:space="0" w:color="auto"/>
            </w:tcBorders>
            <w:shd w:val="clear" w:color="auto" w:fill="D9D9D9" w:themeFill="background1" w:themeFillShade="D9"/>
            <w:vAlign w:val="center"/>
          </w:tcPr>
          <w:p w14:paraId="5307ECA9" w14:textId="77777777" w:rsidR="001E500B" w:rsidRPr="006C2EB8" w:rsidRDefault="001E500B" w:rsidP="001E500B">
            <w:pPr>
              <w:rPr>
                <w:rFonts w:cstheme="minorHAnsi"/>
                <w:b/>
                <w:i/>
                <w:szCs w:val="22"/>
              </w:rPr>
            </w:pPr>
          </w:p>
        </w:tc>
        <w:tc>
          <w:tcPr>
            <w:tcW w:w="2695" w:type="dxa"/>
            <w:gridSpan w:val="3"/>
            <w:tcBorders>
              <w:top w:val="nil"/>
              <w:left w:val="single" w:sz="4" w:space="0" w:color="auto"/>
              <w:bottom w:val="single" w:sz="4" w:space="0" w:color="auto"/>
              <w:right w:val="single" w:sz="4" w:space="0" w:color="auto"/>
            </w:tcBorders>
            <w:shd w:val="clear" w:color="auto" w:fill="auto"/>
            <w:vAlign w:val="center"/>
          </w:tcPr>
          <w:p w14:paraId="720F0434" w14:textId="77777777" w:rsidR="001E500B" w:rsidRPr="006C2EB8" w:rsidRDefault="001E500B" w:rsidP="001E500B">
            <w:pPr>
              <w:rPr>
                <w:rFonts w:cstheme="minorHAnsi"/>
                <w:szCs w:val="22"/>
              </w:rPr>
            </w:pPr>
            <w:r w:rsidRPr="006C2EB8">
              <w:rPr>
                <w:rFonts w:cstheme="minorHAnsi"/>
                <w:szCs w:val="22"/>
              </w:rPr>
              <w:t>Assessment Task 2</w:t>
            </w:r>
          </w:p>
        </w:tc>
        <w:permStart w:id="1250909178" w:edGrp="everyone"/>
        <w:tc>
          <w:tcPr>
            <w:tcW w:w="2220" w:type="dxa"/>
            <w:gridSpan w:val="4"/>
            <w:tcBorders>
              <w:top w:val="nil"/>
              <w:left w:val="single" w:sz="4" w:space="0" w:color="auto"/>
              <w:bottom w:val="single" w:sz="4" w:space="0" w:color="auto"/>
              <w:right w:val="single" w:sz="4" w:space="0" w:color="auto"/>
            </w:tcBorders>
            <w:shd w:val="clear" w:color="auto" w:fill="auto"/>
            <w:vAlign w:val="center"/>
          </w:tcPr>
          <w:p w14:paraId="452145E9" w14:textId="0FA88441" w:rsidR="001E500B" w:rsidRPr="006C2EB8" w:rsidRDefault="00F27D06" w:rsidP="001E500B">
            <w:pPr>
              <w:rPr>
                <w:rFonts w:cstheme="minorHAnsi"/>
                <w:szCs w:val="22"/>
              </w:rPr>
            </w:pPr>
            <w:sdt>
              <w:sdtPr>
                <w:rPr>
                  <w:rFonts w:cstheme="minorHAnsi"/>
                  <w:szCs w:val="22"/>
                </w:rPr>
                <w:id w:val="534014086"/>
                <w14:checkbox>
                  <w14:checked w14:val="0"/>
                  <w14:checkedState w14:val="2612" w14:font="MS Gothic"/>
                  <w14:uncheckedState w14:val="2610" w14:font="MS Gothic"/>
                </w14:checkbox>
              </w:sdtPr>
              <w:sdtEndPr/>
              <w:sdtContent>
                <w:r w:rsidR="001E500B" w:rsidRPr="006C2EB8">
                  <w:rPr>
                    <w:rFonts w:ascii="Segoe UI Symbol" w:eastAsia="MS Gothic" w:hAnsi="Segoe UI Symbol" w:cs="Segoe UI Symbol"/>
                    <w:szCs w:val="22"/>
                  </w:rPr>
                  <w:t>☐</w:t>
                </w:r>
              </w:sdtContent>
            </w:sdt>
            <w:permEnd w:id="1250909178"/>
            <w:r w:rsidR="001E500B" w:rsidRPr="006C2EB8">
              <w:rPr>
                <w:rFonts w:cstheme="minorHAnsi"/>
                <w:szCs w:val="22"/>
              </w:rPr>
              <w:t xml:space="preserve"> Satisfactory</w:t>
            </w:r>
          </w:p>
        </w:tc>
        <w:permStart w:id="1403550479" w:edGrp="everyone"/>
        <w:tc>
          <w:tcPr>
            <w:tcW w:w="2458" w:type="dxa"/>
            <w:gridSpan w:val="2"/>
            <w:tcBorders>
              <w:top w:val="nil"/>
              <w:left w:val="single" w:sz="4" w:space="0" w:color="auto"/>
              <w:bottom w:val="single" w:sz="4" w:space="0" w:color="auto"/>
              <w:right w:val="single" w:sz="4" w:space="0" w:color="auto"/>
            </w:tcBorders>
            <w:shd w:val="clear" w:color="auto" w:fill="auto"/>
            <w:vAlign w:val="center"/>
          </w:tcPr>
          <w:p w14:paraId="2883E1C6" w14:textId="128C98DE" w:rsidR="001E500B" w:rsidRPr="006C2EB8" w:rsidRDefault="00F27D06" w:rsidP="001E500B">
            <w:pPr>
              <w:rPr>
                <w:rFonts w:cstheme="minorHAnsi"/>
                <w:szCs w:val="22"/>
              </w:rPr>
            </w:pPr>
            <w:sdt>
              <w:sdtPr>
                <w:rPr>
                  <w:rFonts w:cstheme="minorHAnsi"/>
                  <w:szCs w:val="22"/>
                </w:rPr>
                <w:id w:val="1113024256"/>
                <w14:checkbox>
                  <w14:checked w14:val="0"/>
                  <w14:checkedState w14:val="2612" w14:font="MS Gothic"/>
                  <w14:uncheckedState w14:val="2610" w14:font="MS Gothic"/>
                </w14:checkbox>
              </w:sdtPr>
              <w:sdtEndPr/>
              <w:sdtContent>
                <w:r w:rsidR="001E500B" w:rsidRPr="006C2EB8">
                  <w:rPr>
                    <w:rFonts w:ascii="Segoe UI Symbol" w:eastAsia="MS Gothic" w:hAnsi="Segoe UI Symbol" w:cs="Segoe UI Symbol"/>
                    <w:szCs w:val="22"/>
                  </w:rPr>
                  <w:t>☐</w:t>
                </w:r>
              </w:sdtContent>
            </w:sdt>
            <w:permEnd w:id="1403550479"/>
            <w:r w:rsidR="001E500B" w:rsidRPr="006C2EB8">
              <w:rPr>
                <w:rFonts w:cstheme="minorHAnsi"/>
                <w:szCs w:val="22"/>
              </w:rPr>
              <w:t xml:space="preserve"> Not Satisfactory</w:t>
            </w:r>
          </w:p>
        </w:tc>
      </w:tr>
      <w:tr w:rsidR="001E500B" w:rsidRPr="006C2EB8" w14:paraId="50DEC630" w14:textId="77777777" w:rsidTr="007126BB">
        <w:trPr>
          <w:trHeight w:val="454"/>
        </w:trPr>
        <w:tc>
          <w:tcPr>
            <w:tcW w:w="2408" w:type="dxa"/>
            <w:gridSpan w:val="2"/>
            <w:vMerge/>
            <w:tcBorders>
              <w:left w:val="single" w:sz="4" w:space="0" w:color="auto"/>
              <w:right w:val="single" w:sz="4" w:space="0" w:color="auto"/>
            </w:tcBorders>
            <w:shd w:val="clear" w:color="auto" w:fill="D9D9D9" w:themeFill="background1" w:themeFillShade="D9"/>
            <w:vAlign w:val="center"/>
          </w:tcPr>
          <w:p w14:paraId="52938D4D" w14:textId="77777777" w:rsidR="001E500B" w:rsidRPr="006C2EB8" w:rsidRDefault="001E500B" w:rsidP="001E500B">
            <w:pPr>
              <w:rPr>
                <w:rFonts w:cstheme="minorHAnsi"/>
                <w:b/>
                <w:i/>
                <w:szCs w:val="22"/>
              </w:rPr>
            </w:pPr>
          </w:p>
        </w:tc>
        <w:tc>
          <w:tcPr>
            <w:tcW w:w="2695" w:type="dxa"/>
            <w:gridSpan w:val="3"/>
            <w:tcBorders>
              <w:top w:val="nil"/>
              <w:left w:val="single" w:sz="4" w:space="0" w:color="auto"/>
              <w:bottom w:val="single" w:sz="4" w:space="0" w:color="auto"/>
              <w:right w:val="single" w:sz="4" w:space="0" w:color="auto"/>
            </w:tcBorders>
            <w:shd w:val="clear" w:color="auto" w:fill="auto"/>
            <w:vAlign w:val="center"/>
          </w:tcPr>
          <w:p w14:paraId="01A0A848" w14:textId="77777777" w:rsidR="001E500B" w:rsidRPr="006C2EB8" w:rsidRDefault="001E500B" w:rsidP="001E500B">
            <w:pPr>
              <w:rPr>
                <w:rFonts w:cstheme="minorHAnsi"/>
                <w:szCs w:val="22"/>
              </w:rPr>
            </w:pPr>
            <w:r w:rsidRPr="006C2EB8">
              <w:rPr>
                <w:rFonts w:cstheme="minorHAnsi"/>
                <w:szCs w:val="22"/>
              </w:rPr>
              <w:t>Assessment Task 3</w:t>
            </w:r>
          </w:p>
        </w:tc>
        <w:permStart w:id="1933976984" w:edGrp="everyone"/>
        <w:tc>
          <w:tcPr>
            <w:tcW w:w="2220" w:type="dxa"/>
            <w:gridSpan w:val="4"/>
            <w:tcBorders>
              <w:top w:val="nil"/>
              <w:left w:val="single" w:sz="4" w:space="0" w:color="auto"/>
              <w:bottom w:val="single" w:sz="4" w:space="0" w:color="auto"/>
              <w:right w:val="single" w:sz="4" w:space="0" w:color="auto"/>
            </w:tcBorders>
            <w:shd w:val="clear" w:color="auto" w:fill="auto"/>
            <w:vAlign w:val="center"/>
          </w:tcPr>
          <w:p w14:paraId="0B647573" w14:textId="1B28F928" w:rsidR="001E500B" w:rsidRPr="006C2EB8" w:rsidRDefault="00F27D06" w:rsidP="001E500B">
            <w:pPr>
              <w:rPr>
                <w:rFonts w:cstheme="minorHAnsi"/>
                <w:szCs w:val="22"/>
              </w:rPr>
            </w:pPr>
            <w:sdt>
              <w:sdtPr>
                <w:rPr>
                  <w:rFonts w:cstheme="minorHAnsi"/>
                  <w:szCs w:val="22"/>
                </w:rPr>
                <w:id w:val="716865699"/>
                <w14:checkbox>
                  <w14:checked w14:val="0"/>
                  <w14:checkedState w14:val="2612" w14:font="MS Gothic"/>
                  <w14:uncheckedState w14:val="2610" w14:font="MS Gothic"/>
                </w14:checkbox>
              </w:sdtPr>
              <w:sdtEndPr/>
              <w:sdtContent>
                <w:r w:rsidR="001E500B" w:rsidRPr="006C2EB8">
                  <w:rPr>
                    <w:rFonts w:ascii="Segoe UI Symbol" w:eastAsia="MS Gothic" w:hAnsi="Segoe UI Symbol" w:cs="Segoe UI Symbol"/>
                    <w:szCs w:val="22"/>
                  </w:rPr>
                  <w:t>☐</w:t>
                </w:r>
              </w:sdtContent>
            </w:sdt>
            <w:permEnd w:id="1933976984"/>
            <w:r w:rsidR="001E500B" w:rsidRPr="006C2EB8">
              <w:rPr>
                <w:rFonts w:cstheme="minorHAnsi"/>
                <w:szCs w:val="22"/>
              </w:rPr>
              <w:t xml:space="preserve"> Satisfactory</w:t>
            </w:r>
          </w:p>
        </w:tc>
        <w:permStart w:id="948049789" w:edGrp="everyone"/>
        <w:tc>
          <w:tcPr>
            <w:tcW w:w="2458" w:type="dxa"/>
            <w:gridSpan w:val="2"/>
            <w:tcBorders>
              <w:top w:val="nil"/>
              <w:left w:val="single" w:sz="4" w:space="0" w:color="auto"/>
              <w:bottom w:val="single" w:sz="4" w:space="0" w:color="auto"/>
              <w:right w:val="single" w:sz="4" w:space="0" w:color="auto"/>
            </w:tcBorders>
            <w:shd w:val="clear" w:color="auto" w:fill="auto"/>
            <w:vAlign w:val="center"/>
          </w:tcPr>
          <w:p w14:paraId="27FA8576" w14:textId="06DD0FAC" w:rsidR="001E500B" w:rsidRPr="006C2EB8" w:rsidRDefault="00F27D06" w:rsidP="001E500B">
            <w:pPr>
              <w:rPr>
                <w:rFonts w:cstheme="minorHAnsi"/>
                <w:szCs w:val="22"/>
              </w:rPr>
            </w:pPr>
            <w:sdt>
              <w:sdtPr>
                <w:rPr>
                  <w:rFonts w:cstheme="minorHAnsi"/>
                  <w:szCs w:val="22"/>
                </w:rPr>
                <w:id w:val="580108442"/>
                <w14:checkbox>
                  <w14:checked w14:val="0"/>
                  <w14:checkedState w14:val="2612" w14:font="MS Gothic"/>
                  <w14:uncheckedState w14:val="2610" w14:font="MS Gothic"/>
                </w14:checkbox>
              </w:sdtPr>
              <w:sdtEndPr/>
              <w:sdtContent>
                <w:r w:rsidR="001E500B" w:rsidRPr="006C2EB8">
                  <w:rPr>
                    <w:rFonts w:ascii="Segoe UI Symbol" w:eastAsia="MS Gothic" w:hAnsi="Segoe UI Symbol" w:cs="Segoe UI Symbol"/>
                    <w:szCs w:val="22"/>
                  </w:rPr>
                  <w:t>☐</w:t>
                </w:r>
              </w:sdtContent>
            </w:sdt>
            <w:permEnd w:id="948049789"/>
            <w:r w:rsidR="001E500B" w:rsidRPr="006C2EB8">
              <w:rPr>
                <w:rFonts w:cstheme="minorHAnsi"/>
                <w:szCs w:val="22"/>
              </w:rPr>
              <w:t xml:space="preserve"> Not Satisfactory</w:t>
            </w:r>
          </w:p>
        </w:tc>
      </w:tr>
      <w:tr w:rsidR="001E500B" w:rsidRPr="006C2EB8" w14:paraId="63DD3057" w14:textId="77777777" w:rsidTr="007126BB">
        <w:trPr>
          <w:trHeight w:val="454"/>
        </w:trPr>
        <w:tc>
          <w:tcPr>
            <w:tcW w:w="2408" w:type="dxa"/>
            <w:gridSpan w:val="2"/>
            <w:vMerge/>
            <w:tcBorders>
              <w:left w:val="single" w:sz="4" w:space="0" w:color="auto"/>
              <w:right w:val="single" w:sz="4" w:space="0" w:color="auto"/>
            </w:tcBorders>
            <w:shd w:val="clear" w:color="auto" w:fill="D9D9D9" w:themeFill="background1" w:themeFillShade="D9"/>
            <w:vAlign w:val="center"/>
          </w:tcPr>
          <w:p w14:paraId="0D65F81E" w14:textId="77777777" w:rsidR="001E500B" w:rsidRPr="006C2EB8" w:rsidRDefault="001E500B" w:rsidP="001E500B">
            <w:pPr>
              <w:rPr>
                <w:rFonts w:cstheme="minorHAnsi"/>
                <w:b/>
                <w:i/>
                <w:szCs w:val="22"/>
              </w:rPr>
            </w:pPr>
          </w:p>
        </w:tc>
        <w:tc>
          <w:tcPr>
            <w:tcW w:w="2695" w:type="dxa"/>
            <w:gridSpan w:val="3"/>
            <w:tcBorders>
              <w:top w:val="nil"/>
              <w:left w:val="single" w:sz="4" w:space="0" w:color="auto"/>
              <w:bottom w:val="single" w:sz="4" w:space="0" w:color="auto"/>
              <w:right w:val="single" w:sz="4" w:space="0" w:color="auto"/>
            </w:tcBorders>
            <w:shd w:val="clear" w:color="auto" w:fill="auto"/>
            <w:vAlign w:val="center"/>
          </w:tcPr>
          <w:p w14:paraId="1BEC5C6F" w14:textId="77777777" w:rsidR="001E500B" w:rsidRPr="006C2EB8" w:rsidRDefault="001E500B" w:rsidP="001E500B">
            <w:pPr>
              <w:rPr>
                <w:rFonts w:cstheme="minorHAnsi"/>
                <w:szCs w:val="22"/>
              </w:rPr>
            </w:pPr>
            <w:r>
              <w:rPr>
                <w:rFonts w:cstheme="minorHAnsi"/>
                <w:szCs w:val="22"/>
              </w:rPr>
              <w:t>Assessment Task 4</w:t>
            </w:r>
          </w:p>
        </w:tc>
        <w:permStart w:id="766919014" w:edGrp="everyone"/>
        <w:tc>
          <w:tcPr>
            <w:tcW w:w="2220" w:type="dxa"/>
            <w:gridSpan w:val="4"/>
            <w:tcBorders>
              <w:top w:val="nil"/>
              <w:left w:val="single" w:sz="4" w:space="0" w:color="auto"/>
              <w:bottom w:val="single" w:sz="4" w:space="0" w:color="auto"/>
              <w:right w:val="single" w:sz="4" w:space="0" w:color="auto"/>
            </w:tcBorders>
            <w:shd w:val="clear" w:color="auto" w:fill="auto"/>
            <w:vAlign w:val="center"/>
          </w:tcPr>
          <w:p w14:paraId="55A2D761" w14:textId="5752092A" w:rsidR="001E500B" w:rsidRPr="006C2EB8" w:rsidRDefault="00F27D06" w:rsidP="001E500B">
            <w:pPr>
              <w:rPr>
                <w:rFonts w:cstheme="minorHAnsi"/>
                <w:szCs w:val="22"/>
              </w:rPr>
            </w:pPr>
            <w:sdt>
              <w:sdtPr>
                <w:rPr>
                  <w:rFonts w:cstheme="minorHAnsi"/>
                  <w:szCs w:val="22"/>
                </w:rPr>
                <w:id w:val="-255513465"/>
                <w14:checkbox>
                  <w14:checked w14:val="0"/>
                  <w14:checkedState w14:val="2612" w14:font="MS Gothic"/>
                  <w14:uncheckedState w14:val="2610" w14:font="MS Gothic"/>
                </w14:checkbox>
              </w:sdtPr>
              <w:sdtEndPr/>
              <w:sdtContent>
                <w:r w:rsidR="001E500B" w:rsidRPr="006C2EB8">
                  <w:rPr>
                    <w:rFonts w:ascii="Segoe UI Symbol" w:eastAsia="MS Gothic" w:hAnsi="Segoe UI Symbol" w:cs="Segoe UI Symbol"/>
                    <w:szCs w:val="22"/>
                  </w:rPr>
                  <w:t>☐</w:t>
                </w:r>
              </w:sdtContent>
            </w:sdt>
            <w:permEnd w:id="766919014"/>
            <w:r w:rsidR="001E500B" w:rsidRPr="006C2EB8">
              <w:rPr>
                <w:rFonts w:cstheme="minorHAnsi"/>
                <w:szCs w:val="22"/>
              </w:rPr>
              <w:t xml:space="preserve"> Satisfactory</w:t>
            </w:r>
          </w:p>
        </w:tc>
        <w:permStart w:id="638220546" w:edGrp="everyone"/>
        <w:tc>
          <w:tcPr>
            <w:tcW w:w="2458" w:type="dxa"/>
            <w:gridSpan w:val="2"/>
            <w:tcBorders>
              <w:top w:val="nil"/>
              <w:left w:val="single" w:sz="4" w:space="0" w:color="auto"/>
              <w:bottom w:val="single" w:sz="4" w:space="0" w:color="auto"/>
              <w:right w:val="single" w:sz="4" w:space="0" w:color="auto"/>
            </w:tcBorders>
            <w:shd w:val="clear" w:color="auto" w:fill="auto"/>
            <w:vAlign w:val="center"/>
          </w:tcPr>
          <w:p w14:paraId="632D81E6" w14:textId="0DCD16A6" w:rsidR="001E500B" w:rsidRPr="006C2EB8" w:rsidRDefault="00F27D06" w:rsidP="001E500B">
            <w:pPr>
              <w:rPr>
                <w:rFonts w:cstheme="minorHAnsi"/>
                <w:szCs w:val="22"/>
              </w:rPr>
            </w:pPr>
            <w:sdt>
              <w:sdtPr>
                <w:rPr>
                  <w:rFonts w:cstheme="minorHAnsi"/>
                  <w:szCs w:val="22"/>
                </w:rPr>
                <w:id w:val="1102531157"/>
                <w14:checkbox>
                  <w14:checked w14:val="0"/>
                  <w14:checkedState w14:val="2612" w14:font="MS Gothic"/>
                  <w14:uncheckedState w14:val="2610" w14:font="MS Gothic"/>
                </w14:checkbox>
              </w:sdtPr>
              <w:sdtEndPr/>
              <w:sdtContent>
                <w:r w:rsidR="001E500B" w:rsidRPr="006C2EB8">
                  <w:rPr>
                    <w:rFonts w:ascii="Segoe UI Symbol" w:eastAsia="MS Gothic" w:hAnsi="Segoe UI Symbol" w:cs="Segoe UI Symbol"/>
                    <w:szCs w:val="22"/>
                  </w:rPr>
                  <w:t>☐</w:t>
                </w:r>
              </w:sdtContent>
            </w:sdt>
            <w:permEnd w:id="638220546"/>
            <w:r w:rsidR="001E500B" w:rsidRPr="006C2EB8">
              <w:rPr>
                <w:rFonts w:cstheme="minorHAnsi"/>
                <w:szCs w:val="22"/>
              </w:rPr>
              <w:t xml:space="preserve"> Not Satisfactory</w:t>
            </w:r>
          </w:p>
        </w:tc>
      </w:tr>
      <w:tr w:rsidR="00E10384" w:rsidRPr="006C2EB8" w14:paraId="64BD30D8" w14:textId="77777777" w:rsidTr="007126BB">
        <w:trPr>
          <w:trHeight w:val="454"/>
        </w:trPr>
        <w:tc>
          <w:tcPr>
            <w:tcW w:w="2408" w:type="dxa"/>
            <w:gridSpan w:val="2"/>
            <w:vMerge/>
            <w:tcBorders>
              <w:left w:val="single" w:sz="4" w:space="0" w:color="auto"/>
              <w:right w:val="single" w:sz="4" w:space="0" w:color="auto"/>
            </w:tcBorders>
            <w:shd w:val="clear" w:color="auto" w:fill="D9D9D9" w:themeFill="background1" w:themeFillShade="D9"/>
            <w:vAlign w:val="center"/>
          </w:tcPr>
          <w:p w14:paraId="37946700" w14:textId="77777777" w:rsidR="00E10384" w:rsidRPr="006C2EB8" w:rsidRDefault="00E10384" w:rsidP="00E10384">
            <w:pPr>
              <w:rPr>
                <w:rFonts w:cstheme="minorHAnsi"/>
                <w:b/>
                <w:i/>
                <w:szCs w:val="22"/>
              </w:rPr>
            </w:pPr>
          </w:p>
        </w:tc>
        <w:tc>
          <w:tcPr>
            <w:tcW w:w="7373" w:type="dxa"/>
            <w:gridSpan w:val="9"/>
            <w:tcBorders>
              <w:top w:val="nil"/>
              <w:left w:val="single" w:sz="4" w:space="0" w:color="auto"/>
              <w:bottom w:val="single" w:sz="4" w:space="0" w:color="auto"/>
              <w:right w:val="single" w:sz="4" w:space="0" w:color="auto"/>
            </w:tcBorders>
            <w:shd w:val="clear" w:color="auto" w:fill="auto"/>
            <w:vAlign w:val="center"/>
          </w:tcPr>
          <w:p w14:paraId="53404C55" w14:textId="72258402" w:rsidR="00E10384" w:rsidRPr="006C2EB8" w:rsidRDefault="00E10384" w:rsidP="00E10384">
            <w:pPr>
              <w:rPr>
                <w:rFonts w:cstheme="minorHAnsi"/>
                <w:szCs w:val="22"/>
              </w:rPr>
            </w:pPr>
            <w:r w:rsidRPr="006C2EB8">
              <w:rPr>
                <w:rFonts w:cstheme="minorHAnsi"/>
                <w:szCs w:val="22"/>
              </w:rPr>
              <w:t xml:space="preserve">Other if required: </w:t>
            </w:r>
            <w:permStart w:id="933391018" w:edGrp="everyone"/>
            <w:r w:rsidR="001E500B">
              <w:rPr>
                <w:rFonts w:cstheme="minorHAnsi"/>
                <w:szCs w:val="22"/>
              </w:rPr>
              <w:t xml:space="preserve">  </w:t>
            </w:r>
            <w:permEnd w:id="933391018"/>
          </w:p>
        </w:tc>
      </w:tr>
      <w:tr w:rsidR="00E10384" w:rsidRPr="006C2EB8" w14:paraId="38B32420" w14:textId="77777777" w:rsidTr="007126BB">
        <w:trPr>
          <w:trHeight w:val="567"/>
        </w:trPr>
        <w:tc>
          <w:tcPr>
            <w:tcW w:w="2408" w:type="dxa"/>
            <w:gridSpan w:val="2"/>
            <w:vMerge w:val="restart"/>
            <w:tcBorders>
              <w:top w:val="single" w:sz="4" w:space="0" w:color="auto"/>
              <w:left w:val="single" w:sz="4" w:space="0" w:color="auto"/>
              <w:right w:val="single" w:sz="4" w:space="0" w:color="auto"/>
            </w:tcBorders>
            <w:shd w:val="clear" w:color="auto" w:fill="D9D9D9" w:themeFill="background1" w:themeFillShade="D9"/>
            <w:vAlign w:val="center"/>
          </w:tcPr>
          <w:p w14:paraId="4907B1C0" w14:textId="77777777" w:rsidR="00E10384" w:rsidRPr="006C2EB8" w:rsidRDefault="00E10384" w:rsidP="00E10384">
            <w:pPr>
              <w:rPr>
                <w:rFonts w:cstheme="minorHAnsi"/>
                <w:b/>
                <w:szCs w:val="22"/>
              </w:rPr>
            </w:pPr>
            <w:permStart w:id="601832202" w:edGrp="everyone" w:colFirst="1" w:colLast="1"/>
            <w:r w:rsidRPr="006C2EB8">
              <w:rPr>
                <w:rFonts w:cstheme="minorHAnsi"/>
                <w:b/>
                <w:szCs w:val="22"/>
              </w:rPr>
              <w:t xml:space="preserve">Assessor Feedback: </w:t>
            </w:r>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73AE013" w14:textId="77777777" w:rsidR="00E10384" w:rsidRPr="006C2EB8" w:rsidRDefault="00E10384" w:rsidP="00E10384">
            <w:pPr>
              <w:rPr>
                <w:rFonts w:cstheme="minorHAnsi"/>
                <w:b/>
                <w:szCs w:val="22"/>
              </w:rPr>
            </w:pPr>
          </w:p>
        </w:tc>
      </w:tr>
      <w:tr w:rsidR="00E10384" w:rsidRPr="006C2EB8" w14:paraId="3013B85B" w14:textId="77777777" w:rsidTr="007126BB">
        <w:trPr>
          <w:trHeight w:val="567"/>
        </w:trPr>
        <w:tc>
          <w:tcPr>
            <w:tcW w:w="2408" w:type="dxa"/>
            <w:gridSpan w:val="2"/>
            <w:vMerge/>
            <w:tcBorders>
              <w:top w:val="single" w:sz="4" w:space="0" w:color="auto"/>
              <w:left w:val="single" w:sz="4" w:space="0" w:color="auto"/>
              <w:right w:val="single" w:sz="4" w:space="0" w:color="auto"/>
            </w:tcBorders>
            <w:shd w:val="clear" w:color="auto" w:fill="D9D9D9" w:themeFill="background1" w:themeFillShade="D9"/>
            <w:vAlign w:val="center"/>
          </w:tcPr>
          <w:p w14:paraId="4B7DB6B1" w14:textId="77777777" w:rsidR="00E10384" w:rsidRPr="006C2EB8" w:rsidRDefault="00E10384" w:rsidP="00E10384">
            <w:pPr>
              <w:rPr>
                <w:rFonts w:cstheme="minorHAnsi"/>
                <w:b/>
                <w:szCs w:val="22"/>
              </w:rPr>
            </w:pPr>
            <w:permStart w:id="1580885080" w:edGrp="everyone" w:colFirst="1" w:colLast="1"/>
            <w:permEnd w:id="601832202"/>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0D680B0" w14:textId="77777777" w:rsidR="00E10384" w:rsidRPr="006C2EB8" w:rsidRDefault="00E10384" w:rsidP="00E10384">
            <w:pPr>
              <w:rPr>
                <w:rFonts w:cstheme="minorHAnsi"/>
                <w:b/>
                <w:szCs w:val="22"/>
              </w:rPr>
            </w:pPr>
          </w:p>
        </w:tc>
      </w:tr>
      <w:tr w:rsidR="00E10384" w:rsidRPr="006C2EB8" w14:paraId="640E60C8" w14:textId="77777777" w:rsidTr="007126BB">
        <w:trPr>
          <w:trHeight w:val="567"/>
        </w:trPr>
        <w:tc>
          <w:tcPr>
            <w:tcW w:w="2408" w:type="dxa"/>
            <w:gridSpan w:val="2"/>
            <w:vMerge/>
            <w:tcBorders>
              <w:top w:val="single" w:sz="4" w:space="0" w:color="auto"/>
              <w:left w:val="single" w:sz="4" w:space="0" w:color="auto"/>
              <w:right w:val="single" w:sz="4" w:space="0" w:color="auto"/>
            </w:tcBorders>
            <w:shd w:val="clear" w:color="auto" w:fill="D9D9D9" w:themeFill="background1" w:themeFillShade="D9"/>
            <w:vAlign w:val="center"/>
          </w:tcPr>
          <w:p w14:paraId="7F943B6B" w14:textId="77777777" w:rsidR="00E10384" w:rsidRPr="006C2EB8" w:rsidRDefault="00E10384" w:rsidP="00E10384">
            <w:pPr>
              <w:rPr>
                <w:rFonts w:cstheme="minorHAnsi"/>
                <w:b/>
                <w:szCs w:val="22"/>
              </w:rPr>
            </w:pPr>
            <w:permStart w:id="2005606047" w:edGrp="everyone" w:colFirst="1" w:colLast="1"/>
            <w:permEnd w:id="1580885080"/>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4B87932" w14:textId="77777777" w:rsidR="00E10384" w:rsidRPr="006C2EB8" w:rsidRDefault="00E10384" w:rsidP="00E10384">
            <w:pPr>
              <w:rPr>
                <w:rFonts w:cstheme="minorHAnsi"/>
                <w:b/>
                <w:szCs w:val="22"/>
              </w:rPr>
            </w:pPr>
          </w:p>
        </w:tc>
      </w:tr>
      <w:tr w:rsidR="00E10384" w:rsidRPr="006C2EB8" w14:paraId="4F69A40A" w14:textId="77777777" w:rsidTr="007126BB">
        <w:trPr>
          <w:trHeight w:val="567"/>
        </w:trPr>
        <w:tc>
          <w:tcPr>
            <w:tcW w:w="2408" w:type="dxa"/>
            <w:gridSpan w:val="2"/>
            <w:vMerge/>
            <w:tcBorders>
              <w:left w:val="single" w:sz="4" w:space="0" w:color="auto"/>
              <w:right w:val="single" w:sz="4" w:space="0" w:color="auto"/>
            </w:tcBorders>
            <w:shd w:val="clear" w:color="auto" w:fill="D9D9D9" w:themeFill="background1" w:themeFillShade="D9"/>
            <w:vAlign w:val="center"/>
          </w:tcPr>
          <w:p w14:paraId="16A3CEF9" w14:textId="77777777" w:rsidR="00E10384" w:rsidRPr="006C2EB8" w:rsidRDefault="00E10384" w:rsidP="00E10384">
            <w:pPr>
              <w:rPr>
                <w:rFonts w:cstheme="minorHAnsi"/>
                <w:b/>
                <w:szCs w:val="22"/>
              </w:rPr>
            </w:pPr>
            <w:permStart w:id="1779522288" w:edGrp="everyone" w:colFirst="1" w:colLast="1"/>
            <w:permEnd w:id="2005606047"/>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2547D2AB" w14:textId="77777777" w:rsidR="00E10384" w:rsidRPr="006C2EB8" w:rsidRDefault="00E10384" w:rsidP="00E10384">
            <w:pPr>
              <w:rPr>
                <w:rFonts w:cstheme="minorHAnsi"/>
                <w:b/>
                <w:szCs w:val="22"/>
              </w:rPr>
            </w:pPr>
          </w:p>
        </w:tc>
      </w:tr>
      <w:permEnd w:id="1779522288"/>
      <w:tr w:rsidR="00E10384" w:rsidRPr="006C2EB8" w14:paraId="131AC908" w14:textId="77777777" w:rsidTr="007126BB">
        <w:trPr>
          <w:trHeight w:val="454"/>
        </w:trPr>
        <w:tc>
          <w:tcPr>
            <w:tcW w:w="2408" w:type="dxa"/>
            <w:gridSpan w:val="2"/>
            <w:vMerge w:val="restart"/>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2C6FD22" w14:textId="77777777" w:rsidR="00E10384" w:rsidRPr="006C2EB8" w:rsidRDefault="00E10384" w:rsidP="00E10384">
            <w:pPr>
              <w:rPr>
                <w:rFonts w:cstheme="minorHAnsi"/>
                <w:b/>
                <w:szCs w:val="22"/>
              </w:rPr>
            </w:pPr>
            <w:r w:rsidRPr="006C2EB8">
              <w:rPr>
                <w:rFonts w:cstheme="minorHAnsi"/>
                <w:b/>
                <w:szCs w:val="22"/>
              </w:rPr>
              <w:t xml:space="preserve">Assessment Result for this Unit of Competency: </w:t>
            </w:r>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46E9D19A" w14:textId="77777777" w:rsidR="00E10384" w:rsidRPr="006C2EB8" w:rsidRDefault="00E10384" w:rsidP="00E10384">
            <w:pPr>
              <w:spacing w:before="60" w:after="60"/>
              <w:rPr>
                <w:rFonts w:cstheme="minorHAnsi"/>
                <w:b/>
                <w:szCs w:val="22"/>
              </w:rPr>
            </w:pPr>
            <w:r w:rsidRPr="006C2EB8">
              <w:rPr>
                <w:rFonts w:cstheme="minorHAnsi"/>
                <w:b/>
                <w:szCs w:val="22"/>
              </w:rPr>
              <w:t>Student is deemed COMPETENT</w:t>
            </w:r>
            <w:r w:rsidRPr="006C2EB8">
              <w:rPr>
                <w:rFonts w:cstheme="minorHAnsi"/>
                <w:b/>
                <w:szCs w:val="22"/>
              </w:rPr>
              <w:tab/>
            </w:r>
            <w:r w:rsidRPr="006C2EB8">
              <w:rPr>
                <w:rFonts w:cstheme="minorHAnsi"/>
                <w:b/>
                <w:szCs w:val="22"/>
              </w:rPr>
              <w:tab/>
            </w:r>
            <w:permStart w:id="1903376053" w:edGrp="everyone"/>
            <w:sdt>
              <w:sdtPr>
                <w:rPr>
                  <w:rFonts w:cstheme="minorHAnsi"/>
                  <w:b/>
                  <w:szCs w:val="22"/>
                </w:rPr>
                <w:id w:val="582720464"/>
                <w14:checkbox>
                  <w14:checked w14:val="0"/>
                  <w14:checkedState w14:val="2612" w14:font="MS Gothic"/>
                  <w14:uncheckedState w14:val="2610" w14:font="MS Gothic"/>
                </w14:checkbox>
              </w:sdtPr>
              <w:sdtEndPr/>
              <w:sdtContent>
                <w:r w:rsidRPr="006C2EB8">
                  <w:rPr>
                    <w:rFonts w:ascii="Segoe UI Symbol" w:eastAsia="MS Gothic" w:hAnsi="Segoe UI Symbol" w:cs="Segoe UI Symbol"/>
                    <w:b/>
                    <w:szCs w:val="22"/>
                  </w:rPr>
                  <w:t>☐</w:t>
                </w:r>
              </w:sdtContent>
            </w:sdt>
            <w:permEnd w:id="1903376053"/>
          </w:p>
        </w:tc>
      </w:tr>
      <w:tr w:rsidR="00E10384" w:rsidRPr="006C2EB8" w14:paraId="62A54978" w14:textId="77777777" w:rsidTr="007126BB">
        <w:trPr>
          <w:trHeight w:val="454"/>
        </w:trPr>
        <w:tc>
          <w:tcPr>
            <w:tcW w:w="2408" w:type="dxa"/>
            <w:gridSpan w:val="2"/>
            <w:vMerge/>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059EE158" w14:textId="77777777" w:rsidR="00E10384" w:rsidRPr="006C2EB8" w:rsidRDefault="00E10384" w:rsidP="00E10384">
            <w:pPr>
              <w:rPr>
                <w:rFonts w:cstheme="minorHAnsi"/>
                <w:b/>
                <w:szCs w:val="22"/>
              </w:rPr>
            </w:pPr>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3B37B19B" w14:textId="77777777" w:rsidR="00E10384" w:rsidRPr="006C2EB8" w:rsidRDefault="00E10384" w:rsidP="00E10384">
            <w:pPr>
              <w:rPr>
                <w:rFonts w:cstheme="minorHAnsi"/>
                <w:b/>
                <w:szCs w:val="22"/>
              </w:rPr>
            </w:pPr>
            <w:r w:rsidRPr="006C2EB8">
              <w:rPr>
                <w:rFonts w:cstheme="minorHAnsi"/>
                <w:b/>
                <w:szCs w:val="22"/>
              </w:rPr>
              <w:t>Student is deemed NOT YET COMPETENT</w:t>
            </w:r>
            <w:r w:rsidRPr="006C2EB8">
              <w:rPr>
                <w:rFonts w:cstheme="minorHAnsi"/>
                <w:b/>
                <w:szCs w:val="22"/>
              </w:rPr>
              <w:tab/>
            </w:r>
            <w:permStart w:id="1225010076" w:edGrp="everyone"/>
            <w:sdt>
              <w:sdtPr>
                <w:rPr>
                  <w:rFonts w:cstheme="minorHAnsi"/>
                  <w:b/>
                  <w:szCs w:val="22"/>
                </w:rPr>
                <w:id w:val="-882552748"/>
                <w14:checkbox>
                  <w14:checked w14:val="0"/>
                  <w14:checkedState w14:val="2612" w14:font="MS Gothic"/>
                  <w14:uncheckedState w14:val="2610" w14:font="MS Gothic"/>
                </w14:checkbox>
              </w:sdtPr>
              <w:sdtEndPr/>
              <w:sdtContent>
                <w:r w:rsidRPr="006C2EB8">
                  <w:rPr>
                    <w:rFonts w:ascii="Segoe UI Symbol" w:eastAsia="MS Gothic" w:hAnsi="Segoe UI Symbol" w:cs="Segoe UI Symbol"/>
                    <w:b/>
                    <w:szCs w:val="22"/>
                  </w:rPr>
                  <w:t>☐</w:t>
                </w:r>
              </w:sdtContent>
            </w:sdt>
            <w:permEnd w:id="1225010076"/>
            <w:r w:rsidRPr="006C2EB8">
              <w:rPr>
                <w:rFonts w:cstheme="minorHAnsi"/>
                <w:b/>
                <w:szCs w:val="22"/>
              </w:rPr>
              <w:t xml:space="preserve">  </w:t>
            </w:r>
          </w:p>
        </w:tc>
      </w:tr>
      <w:tr w:rsidR="00E10384" w:rsidRPr="006C2EB8" w14:paraId="3F6CD158" w14:textId="77777777" w:rsidTr="007126BB">
        <w:trPr>
          <w:trHeight w:val="567"/>
        </w:trPr>
        <w:tc>
          <w:tcPr>
            <w:tcW w:w="240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A006957" w14:textId="77777777" w:rsidR="00E10384" w:rsidRPr="006C2EB8" w:rsidRDefault="00E10384" w:rsidP="00E10384">
            <w:pPr>
              <w:rPr>
                <w:rFonts w:cstheme="minorHAnsi"/>
                <w:b/>
                <w:szCs w:val="22"/>
              </w:rPr>
            </w:pPr>
            <w:permStart w:id="639240006" w:edGrp="everyone" w:colFirst="1" w:colLast="1"/>
            <w:r w:rsidRPr="006C2EB8">
              <w:rPr>
                <w:rFonts w:cstheme="minorHAnsi"/>
                <w:b/>
                <w:szCs w:val="22"/>
              </w:rPr>
              <w:t xml:space="preserve">Assessor Name: </w:t>
            </w:r>
          </w:p>
        </w:tc>
        <w:tc>
          <w:tcPr>
            <w:tcW w:w="7373"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CD62C42" w14:textId="77777777" w:rsidR="00E10384" w:rsidRPr="006C2EB8" w:rsidRDefault="00E10384" w:rsidP="00E10384">
            <w:pPr>
              <w:rPr>
                <w:rFonts w:cstheme="minorHAnsi"/>
                <w:b/>
                <w:szCs w:val="22"/>
              </w:rPr>
            </w:pPr>
          </w:p>
        </w:tc>
      </w:tr>
      <w:permEnd w:id="639240006"/>
      <w:tr w:rsidR="00E10384" w:rsidRPr="006C2EB8" w14:paraId="060F9366" w14:textId="77777777" w:rsidTr="007126BB">
        <w:trPr>
          <w:trHeight w:val="567"/>
        </w:trPr>
        <w:tc>
          <w:tcPr>
            <w:tcW w:w="2408" w:type="dxa"/>
            <w:gridSpan w:val="2"/>
            <w:tcBorders>
              <w:top w:val="single" w:sz="4" w:space="0" w:color="auto"/>
              <w:left w:val="single" w:sz="4" w:space="0" w:color="auto"/>
              <w:bottom w:val="single" w:sz="4" w:space="0" w:color="auto"/>
              <w:right w:val="single" w:sz="12" w:space="0" w:color="auto"/>
            </w:tcBorders>
            <w:shd w:val="clear" w:color="auto" w:fill="D9D9D9" w:themeFill="background1" w:themeFillShade="D9"/>
            <w:vAlign w:val="center"/>
          </w:tcPr>
          <w:p w14:paraId="4CA7F010" w14:textId="77777777" w:rsidR="00E10384" w:rsidRPr="006C2EB8" w:rsidRDefault="00E10384" w:rsidP="00E10384">
            <w:pPr>
              <w:rPr>
                <w:rFonts w:cstheme="minorHAnsi"/>
                <w:b/>
                <w:szCs w:val="22"/>
              </w:rPr>
            </w:pPr>
            <w:r w:rsidRPr="006C2EB8">
              <w:rPr>
                <w:rFonts w:cstheme="minorHAnsi"/>
                <w:b/>
                <w:szCs w:val="22"/>
              </w:rPr>
              <w:t xml:space="preserve">Assessor Signature: </w:t>
            </w:r>
          </w:p>
        </w:tc>
        <w:tc>
          <w:tcPr>
            <w:tcW w:w="4255" w:type="dxa"/>
            <w:gridSpan w:val="6"/>
            <w:tcBorders>
              <w:top w:val="single" w:sz="12" w:space="0" w:color="auto"/>
              <w:left w:val="single" w:sz="12" w:space="0" w:color="auto"/>
              <w:bottom w:val="single" w:sz="12" w:space="0" w:color="auto"/>
              <w:right w:val="single" w:sz="12" w:space="0" w:color="auto"/>
            </w:tcBorders>
            <w:shd w:val="clear" w:color="auto" w:fill="auto"/>
            <w:vAlign w:val="center"/>
          </w:tcPr>
          <w:p w14:paraId="61B18082" w14:textId="151C8D97" w:rsidR="00E10384" w:rsidRPr="006C2EB8" w:rsidRDefault="00E10384" w:rsidP="00E10384">
            <w:pPr>
              <w:rPr>
                <w:rFonts w:cstheme="minorHAnsi"/>
                <w:b/>
                <w:szCs w:val="22"/>
              </w:rPr>
            </w:pPr>
            <w:r w:rsidRPr="006C2EB8">
              <w:rPr>
                <w:rFonts w:ascii="Calibri" w:hAnsi="Calibri"/>
                <w:noProof/>
                <w:szCs w:val="22"/>
              </w:rPr>
              <w:drawing>
                <wp:inline distT="0" distB="0" distL="0" distR="0" wp14:anchorId="7F696D19" wp14:editId="0A8B604E">
                  <wp:extent cx="215900" cy="215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impleicons_Business_pen.svg[1].png"/>
                          <pic:cNvPicPr/>
                        </pic:nvPicPr>
                        <pic:blipFill>
                          <a:blip r:embed="rId37">
                            <a:extLst>
                              <a:ext uri="{28A0092B-C50C-407E-A947-70E740481C1C}">
                                <a14:useLocalDpi xmlns:a14="http://schemas.microsoft.com/office/drawing/2010/main" val="0"/>
                              </a:ext>
                            </a:extLst>
                          </a:blip>
                          <a:stretch>
                            <a:fillRect/>
                          </a:stretch>
                        </pic:blipFill>
                        <pic:spPr>
                          <a:xfrm rot="10800000" flipV="1">
                            <a:off x="0" y="0"/>
                            <a:ext cx="215900" cy="215900"/>
                          </a:xfrm>
                          <a:prstGeom prst="rect">
                            <a:avLst/>
                          </a:prstGeom>
                        </pic:spPr>
                      </pic:pic>
                    </a:graphicData>
                  </a:graphic>
                </wp:inline>
              </w:drawing>
            </w:r>
            <w:r w:rsidR="001E500B">
              <w:rPr>
                <w:rFonts w:cstheme="minorHAnsi"/>
                <w:b/>
                <w:szCs w:val="22"/>
              </w:rPr>
              <w:t xml:space="preserve"> </w:t>
            </w:r>
            <w:permStart w:id="102314971" w:edGrp="everyone"/>
            <w:r w:rsidR="001E500B">
              <w:rPr>
                <w:rFonts w:cstheme="minorHAnsi"/>
                <w:b/>
                <w:szCs w:val="22"/>
              </w:rPr>
              <w:t xml:space="preserve">  </w:t>
            </w:r>
            <w:permEnd w:id="102314971"/>
          </w:p>
        </w:tc>
        <w:tc>
          <w:tcPr>
            <w:tcW w:w="3118" w:type="dxa"/>
            <w:gridSpan w:val="3"/>
            <w:tcBorders>
              <w:top w:val="single" w:sz="4" w:space="0" w:color="auto"/>
              <w:left w:val="single" w:sz="12" w:space="0" w:color="auto"/>
              <w:bottom w:val="single" w:sz="4" w:space="0" w:color="auto"/>
              <w:right w:val="single" w:sz="4" w:space="0" w:color="auto"/>
            </w:tcBorders>
            <w:shd w:val="clear" w:color="auto" w:fill="auto"/>
            <w:vAlign w:val="center"/>
          </w:tcPr>
          <w:p w14:paraId="719BEE3D" w14:textId="77777777" w:rsidR="00E10384" w:rsidRPr="006C2EB8" w:rsidRDefault="00E10384" w:rsidP="00E10384">
            <w:pPr>
              <w:rPr>
                <w:rFonts w:cstheme="minorHAnsi"/>
                <w:b/>
                <w:szCs w:val="22"/>
              </w:rPr>
            </w:pPr>
            <w:r w:rsidRPr="006C2EB8">
              <w:rPr>
                <w:rFonts w:cstheme="minorHAnsi"/>
                <w:b/>
                <w:szCs w:val="22"/>
              </w:rPr>
              <w:t>Date:</w:t>
            </w:r>
            <w:permStart w:id="592055707" w:edGrp="everyone"/>
            <w:r w:rsidRPr="006C2EB8">
              <w:rPr>
                <w:rFonts w:cstheme="minorHAnsi"/>
                <w:b/>
                <w:szCs w:val="22"/>
              </w:rPr>
              <w:t xml:space="preserve"> </w:t>
            </w:r>
            <w:r w:rsidRPr="006C2EB8">
              <w:rPr>
                <w:rFonts w:cstheme="minorHAnsi"/>
                <w:szCs w:val="22"/>
              </w:rPr>
              <w:t xml:space="preserve">     /      /         </w:t>
            </w:r>
            <w:permEnd w:id="592055707"/>
          </w:p>
        </w:tc>
      </w:tr>
      <w:tr w:rsidR="00E10384" w:rsidRPr="0028139E" w14:paraId="09DFB0CF" w14:textId="77777777" w:rsidTr="007126BB">
        <w:trPr>
          <w:trHeight w:hRule="exact" w:val="397"/>
        </w:trPr>
        <w:tc>
          <w:tcPr>
            <w:tcW w:w="9781" w:type="dxa"/>
            <w:gridSpan w:val="11"/>
            <w:tcBorders>
              <w:top w:val="single" w:sz="4" w:space="0" w:color="auto"/>
              <w:left w:val="nil"/>
              <w:bottom w:val="single" w:sz="4" w:space="0" w:color="BFBFBF" w:themeColor="background1" w:themeShade="BF"/>
              <w:right w:val="nil"/>
            </w:tcBorders>
            <w:shd w:val="clear" w:color="auto" w:fill="auto"/>
            <w:vAlign w:val="center"/>
          </w:tcPr>
          <w:p w14:paraId="1E965FA3" w14:textId="77777777" w:rsidR="00E10384" w:rsidRPr="0028139E" w:rsidRDefault="00E10384" w:rsidP="00E10384">
            <w:pPr>
              <w:rPr>
                <w:rFonts w:cstheme="minorHAnsi"/>
                <w:b/>
                <w:szCs w:val="24"/>
              </w:rPr>
            </w:pPr>
          </w:p>
        </w:tc>
      </w:tr>
      <w:tr w:rsidR="00E10384" w:rsidRPr="0028139E" w14:paraId="2A7722B7" w14:textId="77777777" w:rsidTr="007126BB">
        <w:tblPrEx>
          <w:tblLook w:val="0600" w:firstRow="0" w:lastRow="0" w:firstColumn="0" w:lastColumn="0" w:noHBand="1" w:noVBand="1"/>
        </w:tblPrEx>
        <w:trPr>
          <w:trHeight w:val="454"/>
        </w:trPr>
        <w:tc>
          <w:tcPr>
            <w:tcW w:w="9781"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658E9857" w14:textId="77777777" w:rsidR="00E10384" w:rsidRPr="00F8235C" w:rsidRDefault="00E10384" w:rsidP="00E10384">
            <w:pPr>
              <w:rPr>
                <w:rFonts w:cstheme="minorHAnsi"/>
                <w:b/>
                <w:szCs w:val="22"/>
              </w:rPr>
            </w:pPr>
            <w:r w:rsidRPr="00F8235C">
              <w:rPr>
                <w:rFonts w:cstheme="minorHAnsi"/>
                <w:b/>
                <w:szCs w:val="22"/>
              </w:rPr>
              <w:t>OFFICE USE ONLY</w:t>
            </w:r>
          </w:p>
        </w:tc>
      </w:tr>
      <w:tr w:rsidR="001E500B" w:rsidRPr="0028139E" w14:paraId="2E036F78" w14:textId="77777777" w:rsidTr="000B5995">
        <w:tblPrEx>
          <w:tblLook w:val="0600" w:firstRow="0" w:lastRow="0" w:firstColumn="0" w:lastColumn="0" w:noHBand="1" w:noVBand="1"/>
        </w:tblPrEx>
        <w:trPr>
          <w:trHeight w:val="454"/>
        </w:trPr>
        <w:tc>
          <w:tcPr>
            <w:tcW w:w="3682"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nil"/>
            </w:tcBorders>
            <w:shd w:val="clear" w:color="auto" w:fill="F2F2F2" w:themeFill="background1" w:themeFillShade="F2"/>
            <w:vAlign w:val="center"/>
          </w:tcPr>
          <w:p w14:paraId="195862C7" w14:textId="265BA0E8" w:rsidR="001E500B" w:rsidRPr="00F8235C" w:rsidRDefault="001E500B" w:rsidP="00E10384">
            <w:pPr>
              <w:rPr>
                <w:rFonts w:cstheme="minorHAnsi"/>
                <w:szCs w:val="22"/>
              </w:rPr>
            </w:pPr>
            <w:r w:rsidRPr="00F8235C">
              <w:rPr>
                <w:rFonts w:cstheme="minorHAnsi"/>
                <w:szCs w:val="22"/>
              </w:rPr>
              <w:t xml:space="preserve">Result entered in SMS: </w:t>
            </w:r>
            <w:permStart w:id="1736077598" w:edGrp="everyone"/>
            <w:sdt>
              <w:sdtPr>
                <w:rPr>
                  <w:rFonts w:cstheme="minorHAnsi"/>
                  <w:szCs w:val="22"/>
                </w:rPr>
                <w:id w:val="1530834745"/>
                <w14:checkbox>
                  <w14:checked w14:val="0"/>
                  <w14:checkedState w14:val="2612" w14:font="MS Gothic"/>
                  <w14:uncheckedState w14:val="2610" w14:font="MS Gothic"/>
                </w14:checkbox>
              </w:sdtPr>
              <w:sdtEndPr/>
              <w:sdtContent>
                <w:r w:rsidRPr="00F8235C">
                  <w:rPr>
                    <w:rFonts w:ascii="Segoe UI Symbol" w:eastAsia="MS Gothic" w:hAnsi="Segoe UI Symbol" w:cs="Segoe UI Symbol"/>
                    <w:szCs w:val="22"/>
                  </w:rPr>
                  <w:t>☐</w:t>
                </w:r>
              </w:sdtContent>
            </w:sdt>
            <w:permEnd w:id="1736077598"/>
          </w:p>
        </w:tc>
        <w:tc>
          <w:tcPr>
            <w:tcW w:w="6099" w:type="dxa"/>
            <w:gridSpan w:val="7"/>
            <w:tcBorders>
              <w:top w:val="single" w:sz="4" w:space="0" w:color="BFBFBF" w:themeColor="background1" w:themeShade="BF"/>
              <w:left w:val="nil"/>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1CE2F90" w14:textId="6A56F5BA" w:rsidR="001E500B" w:rsidRPr="00F8235C" w:rsidRDefault="001E500B" w:rsidP="00E10384">
            <w:pPr>
              <w:rPr>
                <w:rFonts w:cstheme="minorHAnsi"/>
                <w:szCs w:val="22"/>
              </w:rPr>
            </w:pPr>
            <w:r w:rsidRPr="00F8235C">
              <w:rPr>
                <w:rFonts w:cstheme="minorHAnsi"/>
                <w:szCs w:val="22"/>
              </w:rPr>
              <w:t xml:space="preserve">SMS end date reflects assessment date: </w:t>
            </w:r>
            <w:permStart w:id="481308104" w:edGrp="everyone"/>
            <w:sdt>
              <w:sdtPr>
                <w:rPr>
                  <w:rFonts w:cstheme="minorHAnsi"/>
                  <w:szCs w:val="22"/>
                </w:rPr>
                <w:id w:val="2015874350"/>
                <w14:checkbox>
                  <w14:checked w14:val="0"/>
                  <w14:checkedState w14:val="2612" w14:font="MS Gothic"/>
                  <w14:uncheckedState w14:val="2610" w14:font="MS Gothic"/>
                </w14:checkbox>
              </w:sdtPr>
              <w:sdtEndPr/>
              <w:sdtContent>
                <w:r w:rsidRPr="00F8235C">
                  <w:rPr>
                    <w:rFonts w:ascii="Segoe UI Symbol" w:eastAsia="MS Gothic" w:hAnsi="Segoe UI Symbol" w:cs="Segoe UI Symbol"/>
                    <w:szCs w:val="22"/>
                  </w:rPr>
                  <w:t>☐</w:t>
                </w:r>
              </w:sdtContent>
            </w:sdt>
            <w:permEnd w:id="481308104"/>
          </w:p>
        </w:tc>
      </w:tr>
      <w:tr w:rsidR="00E10384" w:rsidRPr="0028139E" w14:paraId="5E40E575" w14:textId="77777777" w:rsidTr="007126BB">
        <w:tblPrEx>
          <w:tblLook w:val="0600" w:firstRow="0" w:lastRow="0" w:firstColumn="0" w:lastColumn="0" w:noHBand="1" w:noVBand="1"/>
        </w:tblPrEx>
        <w:trPr>
          <w:trHeight w:val="454"/>
        </w:trPr>
        <w:tc>
          <w:tcPr>
            <w:tcW w:w="3259"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54D8255C" w14:textId="77777777" w:rsidR="00E10384" w:rsidRPr="00F8235C" w:rsidRDefault="00E10384" w:rsidP="00E10384">
            <w:pPr>
              <w:rPr>
                <w:rFonts w:cstheme="minorHAnsi"/>
                <w:i/>
                <w:szCs w:val="22"/>
              </w:rPr>
            </w:pPr>
            <w:r w:rsidRPr="00F8235C">
              <w:rPr>
                <w:rFonts w:cstheme="minorHAnsi"/>
                <w:i/>
                <w:szCs w:val="22"/>
              </w:rPr>
              <w:t>Date received:</w:t>
            </w:r>
            <w:permStart w:id="271134592" w:edGrp="everyone"/>
            <w:r w:rsidRPr="00F8235C">
              <w:rPr>
                <w:rFonts w:cstheme="minorHAnsi"/>
                <w:i/>
                <w:szCs w:val="22"/>
              </w:rPr>
              <w:t xml:space="preserve">    </w:t>
            </w:r>
            <w:r w:rsidRPr="00F8235C">
              <w:rPr>
                <w:rFonts w:cstheme="minorHAnsi"/>
                <w:szCs w:val="22"/>
              </w:rPr>
              <w:t xml:space="preserve">/    /         </w:t>
            </w:r>
            <w:permEnd w:id="271134592"/>
          </w:p>
        </w:tc>
        <w:tc>
          <w:tcPr>
            <w:tcW w:w="3260"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31E214D" w14:textId="77777777" w:rsidR="00E10384" w:rsidRPr="00F8235C" w:rsidRDefault="00E10384" w:rsidP="00E10384">
            <w:pPr>
              <w:rPr>
                <w:rFonts w:cstheme="minorHAnsi"/>
                <w:i/>
                <w:szCs w:val="22"/>
              </w:rPr>
            </w:pPr>
            <w:r w:rsidRPr="00F8235C">
              <w:rPr>
                <w:rFonts w:cstheme="minorHAnsi"/>
                <w:i/>
                <w:szCs w:val="22"/>
              </w:rPr>
              <w:t>Date marked:</w:t>
            </w:r>
            <w:permStart w:id="542770907" w:edGrp="everyone"/>
            <w:r w:rsidRPr="00F8235C">
              <w:rPr>
                <w:rFonts w:cstheme="minorHAnsi"/>
                <w:i/>
                <w:szCs w:val="22"/>
              </w:rPr>
              <w:t xml:space="preserve">    </w:t>
            </w:r>
            <w:r w:rsidRPr="00F8235C">
              <w:rPr>
                <w:rFonts w:cstheme="minorHAnsi"/>
                <w:szCs w:val="22"/>
              </w:rPr>
              <w:t xml:space="preserve">/    /         </w:t>
            </w:r>
            <w:permEnd w:id="542770907"/>
          </w:p>
        </w:tc>
        <w:tc>
          <w:tcPr>
            <w:tcW w:w="3262"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5F04983" w14:textId="77777777" w:rsidR="00E10384" w:rsidRPr="00F8235C" w:rsidRDefault="00E10384" w:rsidP="00E10384">
            <w:pPr>
              <w:rPr>
                <w:rFonts w:cstheme="minorHAnsi"/>
                <w:i/>
                <w:szCs w:val="22"/>
              </w:rPr>
            </w:pPr>
            <w:r w:rsidRPr="00F8235C">
              <w:rPr>
                <w:rFonts w:cstheme="minorHAnsi"/>
                <w:i/>
                <w:szCs w:val="22"/>
              </w:rPr>
              <w:t>Date returned:</w:t>
            </w:r>
            <w:permStart w:id="1123303322" w:edGrp="everyone"/>
            <w:r w:rsidRPr="00F8235C">
              <w:rPr>
                <w:rFonts w:cstheme="minorHAnsi"/>
                <w:i/>
                <w:szCs w:val="22"/>
              </w:rPr>
              <w:t xml:space="preserve">    </w:t>
            </w:r>
            <w:r w:rsidRPr="00F8235C">
              <w:rPr>
                <w:rFonts w:cstheme="minorHAnsi"/>
                <w:szCs w:val="22"/>
              </w:rPr>
              <w:t xml:space="preserve">/    /         </w:t>
            </w:r>
            <w:permEnd w:id="1123303322"/>
          </w:p>
        </w:tc>
      </w:tr>
      <w:tr w:rsidR="00E10384" w:rsidRPr="0028139E" w14:paraId="3CAEA8E6" w14:textId="77777777" w:rsidTr="007126BB">
        <w:tblPrEx>
          <w:tblLook w:val="0600" w:firstRow="0" w:lastRow="0" w:firstColumn="0" w:lastColumn="0" w:noHBand="1" w:noVBand="1"/>
        </w:tblPrEx>
        <w:trPr>
          <w:trHeight w:val="454"/>
        </w:trPr>
        <w:tc>
          <w:tcPr>
            <w:tcW w:w="9781" w:type="dxa"/>
            <w:gridSpan w:val="11"/>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AAF9331" w14:textId="77777777" w:rsidR="00E10384" w:rsidRPr="00F8235C" w:rsidRDefault="00E10384" w:rsidP="00E10384">
            <w:pPr>
              <w:rPr>
                <w:rFonts w:cstheme="minorHAnsi"/>
                <w:b/>
                <w:i/>
                <w:szCs w:val="22"/>
              </w:rPr>
            </w:pPr>
            <w:r w:rsidRPr="00F8235C">
              <w:rPr>
                <w:rFonts w:cstheme="minorHAnsi"/>
                <w:b/>
                <w:i/>
                <w:szCs w:val="22"/>
              </w:rPr>
              <w:t>Student’s post-assessment ACSF summary (Foundation Skills courses only)</w:t>
            </w:r>
          </w:p>
        </w:tc>
      </w:tr>
      <w:tr w:rsidR="00E10384" w:rsidRPr="0028139E" w14:paraId="6EF3335F" w14:textId="77777777" w:rsidTr="007126BB">
        <w:tblPrEx>
          <w:tblLook w:val="0600" w:firstRow="0" w:lastRow="0" w:firstColumn="0" w:lastColumn="0" w:noHBand="1" w:noVBand="1"/>
        </w:tblPrEx>
        <w:trPr>
          <w:trHeight w:val="454"/>
        </w:trPr>
        <w:tc>
          <w:tcPr>
            <w:tcW w:w="16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13926130" w14:textId="77777777" w:rsidR="00E10384" w:rsidRPr="00F8235C" w:rsidRDefault="00E10384" w:rsidP="00E10384">
            <w:pPr>
              <w:rPr>
                <w:rFonts w:cstheme="minorHAnsi"/>
                <w:b/>
                <w:i/>
                <w:szCs w:val="22"/>
              </w:rPr>
            </w:pPr>
            <w:r w:rsidRPr="00D75031">
              <w:rPr>
                <w:rFonts w:cstheme="minorHAnsi"/>
                <w:b/>
                <w:i/>
                <w:szCs w:val="22"/>
              </w:rPr>
              <w:t>Core Skills</w:t>
            </w:r>
            <w:r w:rsidRPr="00AC72E4">
              <w:rPr>
                <w:rFonts w:cstheme="minorHAnsi"/>
                <w:b/>
                <w:i/>
                <w:szCs w:val="22"/>
              </w:rPr>
              <w:t xml:space="preserve"> Level</w:t>
            </w:r>
          </w:p>
        </w:tc>
        <w:tc>
          <w:tcPr>
            <w:tcW w:w="163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1A73BE9" w14:textId="77777777" w:rsidR="00E10384" w:rsidRPr="00F8235C" w:rsidRDefault="00E10384" w:rsidP="00E10384">
            <w:pPr>
              <w:rPr>
                <w:rFonts w:cstheme="minorHAnsi"/>
                <w:b/>
                <w:i/>
                <w:szCs w:val="22"/>
              </w:rPr>
            </w:pPr>
            <w:r w:rsidRPr="00F8235C">
              <w:rPr>
                <w:rFonts w:cstheme="minorHAnsi"/>
                <w:b/>
                <w:i/>
                <w:szCs w:val="22"/>
              </w:rPr>
              <w:t>Learning</w:t>
            </w:r>
          </w:p>
        </w:tc>
        <w:tc>
          <w:tcPr>
            <w:tcW w:w="184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7B252CE" w14:textId="77777777" w:rsidR="00E10384" w:rsidRPr="00F8235C" w:rsidRDefault="00E10384" w:rsidP="00E10384">
            <w:pPr>
              <w:rPr>
                <w:rFonts w:cstheme="minorHAnsi"/>
                <w:b/>
                <w:i/>
                <w:szCs w:val="22"/>
              </w:rPr>
            </w:pPr>
            <w:r w:rsidRPr="00F8235C">
              <w:rPr>
                <w:rFonts w:cstheme="minorHAnsi"/>
                <w:b/>
                <w:i/>
                <w:szCs w:val="22"/>
              </w:rPr>
              <w:t>Reading</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F1F77BC" w14:textId="77777777" w:rsidR="00E10384" w:rsidRPr="00F8235C" w:rsidRDefault="00E10384" w:rsidP="00E10384">
            <w:pPr>
              <w:rPr>
                <w:rFonts w:cstheme="minorHAnsi"/>
                <w:b/>
                <w:i/>
                <w:szCs w:val="22"/>
              </w:rPr>
            </w:pPr>
            <w:r w:rsidRPr="00F8235C">
              <w:rPr>
                <w:rFonts w:cstheme="minorHAnsi"/>
                <w:b/>
                <w:i/>
                <w:szCs w:val="22"/>
              </w:rPr>
              <w:t>Writing</w:t>
            </w:r>
          </w:p>
        </w:tc>
        <w:tc>
          <w:tcPr>
            <w:tcW w:w="212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5414B68" w14:textId="77777777" w:rsidR="00E10384" w:rsidRPr="00F8235C" w:rsidRDefault="00E10384" w:rsidP="00E10384">
            <w:pPr>
              <w:ind w:right="34"/>
              <w:rPr>
                <w:rFonts w:cstheme="minorHAnsi"/>
                <w:b/>
                <w:i/>
                <w:szCs w:val="22"/>
              </w:rPr>
            </w:pPr>
            <w:r w:rsidRPr="00F8235C">
              <w:rPr>
                <w:rFonts w:cstheme="minorHAnsi"/>
                <w:b/>
                <w:i/>
                <w:szCs w:val="22"/>
              </w:rPr>
              <w:t>Oral Communicat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4F67BAC" w14:textId="77777777" w:rsidR="00E10384" w:rsidRPr="00F8235C" w:rsidRDefault="00E10384" w:rsidP="00E10384">
            <w:pPr>
              <w:rPr>
                <w:rFonts w:cstheme="minorHAnsi"/>
                <w:b/>
                <w:i/>
                <w:szCs w:val="22"/>
              </w:rPr>
            </w:pPr>
            <w:r w:rsidRPr="00F8235C">
              <w:rPr>
                <w:rFonts w:cstheme="minorHAnsi"/>
                <w:b/>
                <w:i/>
                <w:szCs w:val="22"/>
              </w:rPr>
              <w:t>Numeracy</w:t>
            </w:r>
          </w:p>
        </w:tc>
      </w:tr>
      <w:tr w:rsidR="00E10384" w:rsidRPr="0028139E" w14:paraId="5CF3C90D" w14:textId="77777777" w:rsidTr="007126BB">
        <w:tblPrEx>
          <w:tblLook w:val="0600" w:firstRow="0" w:lastRow="0" w:firstColumn="0" w:lastColumn="0" w:noHBand="1" w:noVBand="1"/>
        </w:tblPrEx>
        <w:trPr>
          <w:trHeight w:val="454"/>
        </w:trPr>
        <w:tc>
          <w:tcPr>
            <w:tcW w:w="16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306C511" w14:textId="77777777" w:rsidR="00E10384" w:rsidRPr="00F8235C" w:rsidRDefault="00E10384" w:rsidP="00E10384">
            <w:pPr>
              <w:rPr>
                <w:rFonts w:cstheme="minorHAnsi"/>
                <w:b/>
                <w:i/>
                <w:szCs w:val="22"/>
              </w:rPr>
            </w:pPr>
            <w:permStart w:id="1786533706" w:edGrp="everyone" w:colFirst="0" w:colLast="0"/>
            <w:permStart w:id="1445355795" w:edGrp="everyone" w:colFirst="1" w:colLast="1"/>
            <w:permStart w:id="1786653751" w:edGrp="everyone" w:colFirst="2" w:colLast="2"/>
            <w:permStart w:id="1304963796" w:edGrp="everyone" w:colFirst="3" w:colLast="3"/>
            <w:permStart w:id="2023508095" w:edGrp="everyone" w:colFirst="4" w:colLast="4"/>
            <w:permStart w:id="1761823918" w:edGrp="everyone" w:colFirst="5" w:colLast="5"/>
          </w:p>
        </w:tc>
        <w:tc>
          <w:tcPr>
            <w:tcW w:w="163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5C2D2E6" w14:textId="77777777" w:rsidR="00E10384" w:rsidRPr="00F8235C" w:rsidRDefault="00E10384" w:rsidP="00E10384">
            <w:pPr>
              <w:rPr>
                <w:rFonts w:cstheme="minorHAnsi"/>
                <w:b/>
                <w:szCs w:val="22"/>
              </w:rPr>
            </w:pPr>
          </w:p>
        </w:tc>
        <w:tc>
          <w:tcPr>
            <w:tcW w:w="1844"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0E21A477" w14:textId="77777777" w:rsidR="00E10384" w:rsidRPr="00F8235C" w:rsidRDefault="00E10384" w:rsidP="00E10384">
            <w:pPr>
              <w:rPr>
                <w:rFonts w:cstheme="minorHAnsi"/>
                <w:b/>
                <w:szCs w:val="22"/>
              </w:rPr>
            </w:pP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3BAF2AB8" w14:textId="77777777" w:rsidR="00E10384" w:rsidRPr="00F8235C" w:rsidRDefault="00E10384" w:rsidP="00E10384">
            <w:pPr>
              <w:rPr>
                <w:rFonts w:cstheme="minorHAnsi"/>
                <w:b/>
                <w:szCs w:val="22"/>
              </w:rPr>
            </w:pPr>
          </w:p>
        </w:tc>
        <w:tc>
          <w:tcPr>
            <w:tcW w:w="212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4A06A53E" w14:textId="77777777" w:rsidR="00E10384" w:rsidRPr="00F8235C" w:rsidRDefault="00E10384" w:rsidP="00E10384">
            <w:pPr>
              <w:rPr>
                <w:rFonts w:cstheme="minorHAnsi"/>
                <w:b/>
                <w:szCs w:val="22"/>
              </w:rPr>
            </w:pP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vAlign w:val="center"/>
          </w:tcPr>
          <w:p w14:paraId="7BFE118A" w14:textId="77777777" w:rsidR="00E10384" w:rsidRPr="00F8235C" w:rsidRDefault="00E10384" w:rsidP="00E10384">
            <w:pPr>
              <w:rPr>
                <w:rFonts w:cstheme="minorHAnsi"/>
                <w:b/>
                <w:szCs w:val="22"/>
              </w:rPr>
            </w:pPr>
          </w:p>
        </w:tc>
      </w:tr>
      <w:permEnd w:id="1786533706"/>
      <w:permEnd w:id="1445355795"/>
      <w:permEnd w:id="1786653751"/>
      <w:permEnd w:id="1304963796"/>
      <w:permEnd w:id="2023508095"/>
      <w:permEnd w:id="1761823918"/>
    </w:tbl>
    <w:p w14:paraId="0F74E38C" w14:textId="77777777" w:rsidR="00EA762F" w:rsidRDefault="00EA762F">
      <w:pPr>
        <w:widowControl/>
        <w:autoSpaceDE/>
        <w:autoSpaceDN/>
        <w:adjustRightInd/>
        <w:spacing w:after="200" w:line="276" w:lineRule="auto"/>
        <w:rPr>
          <w:rFonts w:cs="Arial Narrow"/>
          <w:b/>
          <w:bCs/>
          <w:sz w:val="4"/>
          <w:szCs w:val="4"/>
        </w:rPr>
        <w:sectPr w:rsidR="00EA762F" w:rsidSect="0018480B">
          <w:type w:val="oddPage"/>
          <w:pgSz w:w="11918" w:h="16854"/>
          <w:pgMar w:top="1440" w:right="1077" w:bottom="1440" w:left="1077" w:header="284" w:footer="215" w:gutter="0"/>
          <w:cols w:space="720"/>
          <w:noEndnote/>
          <w:docGrid w:linePitch="326"/>
        </w:sectPr>
      </w:pPr>
    </w:p>
    <w:p w14:paraId="124A33F3" w14:textId="77777777" w:rsidR="009E349E" w:rsidRPr="009E349E" w:rsidRDefault="009E349E" w:rsidP="009E349E">
      <w:pPr>
        <w:kinsoku w:val="0"/>
        <w:overflowPunct w:val="0"/>
        <w:ind w:left="100"/>
        <w:rPr>
          <w:rFonts w:ascii="Calibri" w:eastAsia="Times New Roman" w:hAnsi="Calibri" w:cs="Calibri"/>
          <w:color w:val="231F20"/>
          <w:sz w:val="15"/>
          <w:szCs w:val="15"/>
        </w:rPr>
      </w:pPr>
      <w:r w:rsidRPr="009E349E">
        <w:rPr>
          <w:rFonts w:ascii="Calibri" w:eastAsia="Times New Roman" w:hAnsi="Calibri" w:cs="Calibri"/>
          <w:noProof/>
          <w:sz w:val="15"/>
          <w:szCs w:val="15"/>
        </w:rPr>
        <w:lastRenderedPageBreak/>
        <mc:AlternateContent>
          <mc:Choice Requires="wpg">
            <w:drawing>
              <wp:anchor distT="0" distB="0" distL="114300" distR="114300" simplePos="0" relativeHeight="251672576" behindDoc="1" locked="0" layoutInCell="0" allowOverlap="1" wp14:anchorId="1FFA4C81" wp14:editId="6055C53B">
                <wp:simplePos x="0" y="0"/>
                <wp:positionH relativeFrom="page">
                  <wp:posOffset>2073910</wp:posOffset>
                </wp:positionH>
                <wp:positionV relativeFrom="page">
                  <wp:posOffset>457200</wp:posOffset>
                </wp:positionV>
                <wp:extent cx="8161655" cy="7103110"/>
                <wp:effectExtent l="0" t="0" r="0" b="2540"/>
                <wp:wrapNone/>
                <wp:docPr id="185" name="Group 57"/>
                <wp:cNvGraphicFramePr/>
                <a:graphic xmlns:a="http://schemas.openxmlformats.org/drawingml/2006/main">
                  <a:graphicData uri="http://schemas.microsoft.com/office/word/2010/wordprocessingGroup">
                    <wpg:wgp>
                      <wpg:cNvGrpSpPr/>
                      <wpg:grpSpPr bwMode="auto">
                        <a:xfrm>
                          <a:off x="0" y="0"/>
                          <a:ext cx="8161655" cy="7103110"/>
                          <a:chOff x="0" y="0"/>
                          <a:chExt cx="12853" cy="11185"/>
                        </a:xfrm>
                      </wpg:grpSpPr>
                      <wps:wsp>
                        <wps:cNvPr id="186" name="Freeform 186"/>
                        <wps:cNvSpPr>
                          <a:spLocks/>
                        </wps:cNvSpPr>
                        <wps:spPr bwMode="auto">
                          <a:xfrm>
                            <a:off x="1127" y="0"/>
                            <a:ext cx="11726" cy="10466"/>
                          </a:xfrm>
                          <a:custGeom>
                            <a:avLst/>
                            <a:gdLst>
                              <a:gd name="T0" fmla="*/ 0 w 11726"/>
                              <a:gd name="T1" fmla="*/ 0 h 10466"/>
                              <a:gd name="T2" fmla="*/ 0 w 11726"/>
                              <a:gd name="T3" fmla="*/ 10465 h 10466"/>
                              <a:gd name="T4" fmla="*/ 11725 w 11726"/>
                              <a:gd name="T5" fmla="*/ 10465 h 10466"/>
                              <a:gd name="T6" fmla="*/ 11725 w 11726"/>
                              <a:gd name="T7" fmla="*/ 0 h 10466"/>
                              <a:gd name="T8" fmla="*/ 0 w 11726"/>
                              <a:gd name="T9" fmla="*/ 0 h 10466"/>
                            </a:gdLst>
                            <a:ahLst/>
                            <a:cxnLst>
                              <a:cxn ang="0">
                                <a:pos x="T0" y="T1"/>
                              </a:cxn>
                              <a:cxn ang="0">
                                <a:pos x="T2" y="T3"/>
                              </a:cxn>
                              <a:cxn ang="0">
                                <a:pos x="T4" y="T5"/>
                              </a:cxn>
                              <a:cxn ang="0">
                                <a:pos x="T6" y="T7"/>
                              </a:cxn>
                              <a:cxn ang="0">
                                <a:pos x="T8" y="T9"/>
                              </a:cxn>
                            </a:cxnLst>
                            <a:rect l="0" t="0" r="r" b="b"/>
                            <a:pathLst>
                              <a:path w="11726" h="10466">
                                <a:moveTo>
                                  <a:pt x="0" y="0"/>
                                </a:moveTo>
                                <a:lnTo>
                                  <a:pt x="0" y="10465"/>
                                </a:lnTo>
                                <a:lnTo>
                                  <a:pt x="11725" y="10465"/>
                                </a:lnTo>
                                <a:lnTo>
                                  <a:pt x="11725" y="0"/>
                                </a:lnTo>
                                <a:lnTo>
                                  <a:pt x="0" y="0"/>
                                </a:lnTo>
                                <a:close/>
                              </a:path>
                            </a:pathLst>
                          </a:custGeom>
                          <a:solidFill>
                            <a:srgbClr val="AB053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cNvPr id="187" name="Group 187"/>
                        <wpg:cNvGrpSpPr>
                          <a:grpSpLocks/>
                        </wpg:cNvGrpSpPr>
                        <wpg:grpSpPr bwMode="auto">
                          <a:xfrm>
                            <a:off x="0" y="6536"/>
                            <a:ext cx="8669" cy="4649"/>
                            <a:chOff x="0" y="6536"/>
                            <a:chExt cx="8669" cy="4649"/>
                          </a:xfrm>
                        </wpg:grpSpPr>
                        <wps:wsp>
                          <wps:cNvPr id="188" name="Freeform 188"/>
                          <wps:cNvSpPr>
                            <a:spLocks/>
                          </wps:cNvSpPr>
                          <wps:spPr bwMode="auto">
                            <a:xfrm>
                              <a:off x="0" y="6536"/>
                              <a:ext cx="8669" cy="4649"/>
                            </a:xfrm>
                            <a:custGeom>
                              <a:avLst/>
                              <a:gdLst>
                                <a:gd name="T0" fmla="*/ 3567 w 8669"/>
                                <a:gd name="T1" fmla="*/ 389 h 4649"/>
                                <a:gd name="T2" fmla="*/ 3561 w 8669"/>
                                <a:gd name="T3" fmla="*/ 279 h 4649"/>
                                <a:gd name="T4" fmla="*/ 3554 w 8669"/>
                                <a:gd name="T5" fmla="*/ 185 h 4649"/>
                                <a:gd name="T6" fmla="*/ 3547 w 8669"/>
                                <a:gd name="T7" fmla="*/ 109 h 4649"/>
                                <a:gd name="T8" fmla="*/ 3541 w 8669"/>
                                <a:gd name="T9" fmla="*/ 52 h 4649"/>
                                <a:gd name="T10" fmla="*/ 3537 w 8669"/>
                                <a:gd name="T11" fmla="*/ 15 h 4649"/>
                                <a:gd name="T12" fmla="*/ 3534 w 8669"/>
                                <a:gd name="T13" fmla="*/ 0 h 4649"/>
                                <a:gd name="T14" fmla="*/ 3524 w 8669"/>
                                <a:gd name="T15" fmla="*/ 0 h 4649"/>
                                <a:gd name="T16" fmla="*/ 3520 w 8669"/>
                                <a:gd name="T17" fmla="*/ 0 h 4649"/>
                                <a:gd name="T18" fmla="*/ 3503 w 8669"/>
                                <a:gd name="T19" fmla="*/ 2 h 4649"/>
                                <a:gd name="T20" fmla="*/ 3479 w 8669"/>
                                <a:gd name="T21" fmla="*/ 4 h 4649"/>
                                <a:gd name="T22" fmla="*/ 3448 w 8669"/>
                                <a:gd name="T23" fmla="*/ 8 h 4649"/>
                                <a:gd name="T24" fmla="*/ 3410 w 8669"/>
                                <a:gd name="T25" fmla="*/ 12 h 4649"/>
                                <a:gd name="T26" fmla="*/ 3367 w 8669"/>
                                <a:gd name="T27" fmla="*/ 18 h 4649"/>
                                <a:gd name="T28" fmla="*/ 3317 w 8669"/>
                                <a:gd name="T29" fmla="*/ 25 h 4649"/>
                                <a:gd name="T30" fmla="*/ 3262 w 8669"/>
                                <a:gd name="T31" fmla="*/ 33 h 4649"/>
                                <a:gd name="T32" fmla="*/ 3202 w 8669"/>
                                <a:gd name="T33" fmla="*/ 42 h 4649"/>
                                <a:gd name="T34" fmla="*/ 3136 w 8669"/>
                                <a:gd name="T35" fmla="*/ 53 h 4649"/>
                                <a:gd name="T36" fmla="*/ 3067 w 8669"/>
                                <a:gd name="T37" fmla="*/ 66 h 4649"/>
                                <a:gd name="T38" fmla="*/ 2992 w 8669"/>
                                <a:gd name="T39" fmla="*/ 80 h 4649"/>
                                <a:gd name="T40" fmla="*/ 2914 w 8669"/>
                                <a:gd name="T41" fmla="*/ 96 h 4649"/>
                                <a:gd name="T42" fmla="*/ 2832 w 8669"/>
                                <a:gd name="T43" fmla="*/ 114 h 4649"/>
                                <a:gd name="T44" fmla="*/ 2746 w 8669"/>
                                <a:gd name="T45" fmla="*/ 133 h 4649"/>
                                <a:gd name="T46" fmla="*/ 2658 w 8669"/>
                                <a:gd name="T47" fmla="*/ 155 h 4649"/>
                                <a:gd name="T48" fmla="*/ 2566 w 8669"/>
                                <a:gd name="T49" fmla="*/ 179 h 4649"/>
                                <a:gd name="T50" fmla="*/ 2473 w 8669"/>
                                <a:gd name="T51" fmla="*/ 205 h 4649"/>
                                <a:gd name="T52" fmla="*/ 2377 w 8669"/>
                                <a:gd name="T53" fmla="*/ 233 h 4649"/>
                                <a:gd name="T54" fmla="*/ 2279 w 8669"/>
                                <a:gd name="T55" fmla="*/ 264 h 4649"/>
                                <a:gd name="T56" fmla="*/ 2179 w 8669"/>
                                <a:gd name="T57" fmla="*/ 297 h 4649"/>
                                <a:gd name="T58" fmla="*/ 2079 w 8669"/>
                                <a:gd name="T59" fmla="*/ 333 h 4649"/>
                                <a:gd name="T60" fmla="*/ 1977 w 8669"/>
                                <a:gd name="T61" fmla="*/ 371 h 4649"/>
                                <a:gd name="T62" fmla="*/ 1875 w 8669"/>
                                <a:gd name="T63" fmla="*/ 412 h 4649"/>
                                <a:gd name="T64" fmla="*/ 1772 w 8669"/>
                                <a:gd name="T65" fmla="*/ 456 h 4649"/>
                                <a:gd name="T66" fmla="*/ 1669 w 8669"/>
                                <a:gd name="T67" fmla="*/ 503 h 4649"/>
                                <a:gd name="T68" fmla="*/ 1567 w 8669"/>
                                <a:gd name="T69" fmla="*/ 552 h 4649"/>
                                <a:gd name="T70" fmla="*/ 1647 w 8669"/>
                                <a:gd name="T71" fmla="*/ 528 h 4649"/>
                                <a:gd name="T72" fmla="*/ 1727 w 8669"/>
                                <a:gd name="T73" fmla="*/ 505 h 4649"/>
                                <a:gd name="T74" fmla="*/ 1807 w 8669"/>
                                <a:gd name="T75" fmla="*/ 484 h 4649"/>
                                <a:gd name="T76" fmla="*/ 1889 w 8669"/>
                                <a:gd name="T77" fmla="*/ 464 h 4649"/>
                                <a:gd name="T78" fmla="*/ 1971 w 8669"/>
                                <a:gd name="T79" fmla="*/ 445 h 4649"/>
                                <a:gd name="T80" fmla="*/ 2053 w 8669"/>
                                <a:gd name="T81" fmla="*/ 428 h 4649"/>
                                <a:gd name="T82" fmla="*/ 2137 w 8669"/>
                                <a:gd name="T83" fmla="*/ 412 h 4649"/>
                                <a:gd name="T84" fmla="*/ 2220 w 8669"/>
                                <a:gd name="T85" fmla="*/ 398 h 4649"/>
                                <a:gd name="T86" fmla="*/ 2305 w 8669"/>
                                <a:gd name="T87" fmla="*/ 385 h 4649"/>
                                <a:gd name="T88" fmla="*/ 2385 w 8669"/>
                                <a:gd name="T89" fmla="*/ 375 h 4649"/>
                                <a:gd name="T90" fmla="*/ 2464 w 8669"/>
                                <a:gd name="T91" fmla="*/ 366 h 4649"/>
                                <a:gd name="T92" fmla="*/ 2544 w 8669"/>
                                <a:gd name="T93" fmla="*/ 359 h 4649"/>
                                <a:gd name="T94" fmla="*/ 2624 w 8669"/>
                                <a:gd name="T95" fmla="*/ 353 h 4649"/>
                                <a:gd name="T96" fmla="*/ 2703 w 8669"/>
                                <a:gd name="T97" fmla="*/ 348 h 4649"/>
                                <a:gd name="T98" fmla="*/ 2783 w 8669"/>
                                <a:gd name="T99" fmla="*/ 345 h 4649"/>
                                <a:gd name="T100" fmla="*/ 2862 w 8669"/>
                                <a:gd name="T101" fmla="*/ 343 h 4649"/>
                                <a:gd name="T102" fmla="*/ 2941 w 8669"/>
                                <a:gd name="T103" fmla="*/ 343 h 4649"/>
                                <a:gd name="T104" fmla="*/ 3020 w 8669"/>
                                <a:gd name="T105" fmla="*/ 344 h 4649"/>
                                <a:gd name="T106" fmla="*/ 3099 w 8669"/>
                                <a:gd name="T107" fmla="*/ 346 h 4649"/>
                                <a:gd name="T108" fmla="*/ 3177 w 8669"/>
                                <a:gd name="T109" fmla="*/ 350 h 4649"/>
                                <a:gd name="T110" fmla="*/ 3256 w 8669"/>
                                <a:gd name="T111" fmla="*/ 355 h 4649"/>
                                <a:gd name="T112" fmla="*/ 3334 w 8669"/>
                                <a:gd name="T113" fmla="*/ 361 h 4649"/>
                                <a:gd name="T114" fmla="*/ 3412 w 8669"/>
                                <a:gd name="T115" fmla="*/ 369 h 4649"/>
                                <a:gd name="T116" fmla="*/ 3489 w 8669"/>
                                <a:gd name="T117" fmla="*/ 378 h 4649"/>
                                <a:gd name="T118" fmla="*/ 3567 w 8669"/>
                                <a:gd name="T119" fmla="*/ 389 h 46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8669" h="4649">
                                  <a:moveTo>
                                    <a:pt x="3567" y="389"/>
                                  </a:moveTo>
                                  <a:lnTo>
                                    <a:pt x="3561" y="279"/>
                                  </a:lnTo>
                                  <a:lnTo>
                                    <a:pt x="3554" y="185"/>
                                  </a:lnTo>
                                  <a:lnTo>
                                    <a:pt x="3547" y="109"/>
                                  </a:lnTo>
                                  <a:lnTo>
                                    <a:pt x="3541" y="52"/>
                                  </a:lnTo>
                                  <a:lnTo>
                                    <a:pt x="3537" y="15"/>
                                  </a:lnTo>
                                  <a:lnTo>
                                    <a:pt x="3534" y="0"/>
                                  </a:lnTo>
                                  <a:lnTo>
                                    <a:pt x="3524" y="0"/>
                                  </a:lnTo>
                                  <a:lnTo>
                                    <a:pt x="3520" y="0"/>
                                  </a:lnTo>
                                  <a:lnTo>
                                    <a:pt x="3503" y="2"/>
                                  </a:lnTo>
                                  <a:lnTo>
                                    <a:pt x="3479" y="4"/>
                                  </a:lnTo>
                                  <a:lnTo>
                                    <a:pt x="3448" y="8"/>
                                  </a:lnTo>
                                  <a:lnTo>
                                    <a:pt x="3410" y="12"/>
                                  </a:lnTo>
                                  <a:lnTo>
                                    <a:pt x="3367" y="18"/>
                                  </a:lnTo>
                                  <a:lnTo>
                                    <a:pt x="3317" y="25"/>
                                  </a:lnTo>
                                  <a:lnTo>
                                    <a:pt x="3262" y="33"/>
                                  </a:lnTo>
                                  <a:lnTo>
                                    <a:pt x="3202" y="42"/>
                                  </a:lnTo>
                                  <a:lnTo>
                                    <a:pt x="3136" y="53"/>
                                  </a:lnTo>
                                  <a:lnTo>
                                    <a:pt x="3067" y="66"/>
                                  </a:lnTo>
                                  <a:lnTo>
                                    <a:pt x="2992" y="80"/>
                                  </a:lnTo>
                                  <a:lnTo>
                                    <a:pt x="2914" y="96"/>
                                  </a:lnTo>
                                  <a:lnTo>
                                    <a:pt x="2832" y="114"/>
                                  </a:lnTo>
                                  <a:lnTo>
                                    <a:pt x="2746" y="133"/>
                                  </a:lnTo>
                                  <a:lnTo>
                                    <a:pt x="2658" y="155"/>
                                  </a:lnTo>
                                  <a:lnTo>
                                    <a:pt x="2566" y="179"/>
                                  </a:lnTo>
                                  <a:lnTo>
                                    <a:pt x="2473" y="205"/>
                                  </a:lnTo>
                                  <a:lnTo>
                                    <a:pt x="2377" y="233"/>
                                  </a:lnTo>
                                  <a:lnTo>
                                    <a:pt x="2279" y="264"/>
                                  </a:lnTo>
                                  <a:lnTo>
                                    <a:pt x="2179" y="297"/>
                                  </a:lnTo>
                                  <a:lnTo>
                                    <a:pt x="2079" y="333"/>
                                  </a:lnTo>
                                  <a:lnTo>
                                    <a:pt x="1977" y="371"/>
                                  </a:lnTo>
                                  <a:lnTo>
                                    <a:pt x="1875" y="412"/>
                                  </a:lnTo>
                                  <a:lnTo>
                                    <a:pt x="1772" y="456"/>
                                  </a:lnTo>
                                  <a:lnTo>
                                    <a:pt x="1669" y="503"/>
                                  </a:lnTo>
                                  <a:lnTo>
                                    <a:pt x="1567" y="552"/>
                                  </a:lnTo>
                                  <a:lnTo>
                                    <a:pt x="1647" y="528"/>
                                  </a:lnTo>
                                  <a:lnTo>
                                    <a:pt x="1727" y="505"/>
                                  </a:lnTo>
                                  <a:lnTo>
                                    <a:pt x="1807" y="484"/>
                                  </a:lnTo>
                                  <a:lnTo>
                                    <a:pt x="1889" y="464"/>
                                  </a:lnTo>
                                  <a:lnTo>
                                    <a:pt x="1971" y="445"/>
                                  </a:lnTo>
                                  <a:lnTo>
                                    <a:pt x="2053" y="428"/>
                                  </a:lnTo>
                                  <a:lnTo>
                                    <a:pt x="2137" y="412"/>
                                  </a:lnTo>
                                  <a:lnTo>
                                    <a:pt x="2220" y="398"/>
                                  </a:lnTo>
                                  <a:lnTo>
                                    <a:pt x="2305" y="385"/>
                                  </a:lnTo>
                                  <a:lnTo>
                                    <a:pt x="2385" y="375"/>
                                  </a:lnTo>
                                  <a:lnTo>
                                    <a:pt x="2464" y="366"/>
                                  </a:lnTo>
                                  <a:lnTo>
                                    <a:pt x="2544" y="359"/>
                                  </a:lnTo>
                                  <a:lnTo>
                                    <a:pt x="2624" y="353"/>
                                  </a:lnTo>
                                  <a:lnTo>
                                    <a:pt x="2703" y="348"/>
                                  </a:lnTo>
                                  <a:lnTo>
                                    <a:pt x="2783" y="345"/>
                                  </a:lnTo>
                                  <a:lnTo>
                                    <a:pt x="2862" y="343"/>
                                  </a:lnTo>
                                  <a:lnTo>
                                    <a:pt x="2941" y="343"/>
                                  </a:lnTo>
                                  <a:lnTo>
                                    <a:pt x="3020" y="344"/>
                                  </a:lnTo>
                                  <a:lnTo>
                                    <a:pt x="3099" y="346"/>
                                  </a:lnTo>
                                  <a:lnTo>
                                    <a:pt x="3177" y="350"/>
                                  </a:lnTo>
                                  <a:lnTo>
                                    <a:pt x="3256" y="355"/>
                                  </a:lnTo>
                                  <a:lnTo>
                                    <a:pt x="3334" y="361"/>
                                  </a:lnTo>
                                  <a:lnTo>
                                    <a:pt x="3412" y="369"/>
                                  </a:lnTo>
                                  <a:lnTo>
                                    <a:pt x="3489" y="378"/>
                                  </a:lnTo>
                                  <a:lnTo>
                                    <a:pt x="3567" y="389"/>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9" name="Freeform 189"/>
                          <wps:cNvSpPr>
                            <a:spLocks/>
                          </wps:cNvSpPr>
                          <wps:spPr bwMode="auto">
                            <a:xfrm>
                              <a:off x="0" y="6536"/>
                              <a:ext cx="8669" cy="4649"/>
                            </a:xfrm>
                            <a:custGeom>
                              <a:avLst/>
                              <a:gdLst>
                                <a:gd name="T0" fmla="*/ 3498 w 8669"/>
                                <a:gd name="T1" fmla="*/ 597 h 4649"/>
                                <a:gd name="T2" fmla="*/ 3270 w 8669"/>
                                <a:gd name="T3" fmla="*/ 562 h 4649"/>
                                <a:gd name="T4" fmla="*/ 3040 w 8669"/>
                                <a:gd name="T5" fmla="*/ 539 h 4649"/>
                                <a:gd name="T6" fmla="*/ 2809 w 8669"/>
                                <a:gd name="T7" fmla="*/ 527 h 4649"/>
                                <a:gd name="T8" fmla="*/ 2576 w 8669"/>
                                <a:gd name="T9" fmla="*/ 526 h 4649"/>
                                <a:gd name="T10" fmla="*/ 2341 w 8669"/>
                                <a:gd name="T11" fmla="*/ 536 h 4649"/>
                                <a:gd name="T12" fmla="*/ 2106 w 8669"/>
                                <a:gd name="T13" fmla="*/ 559 h 4649"/>
                                <a:gd name="T14" fmla="*/ 1875 w 8669"/>
                                <a:gd name="T15" fmla="*/ 593 h 4649"/>
                                <a:gd name="T16" fmla="*/ 1650 w 8669"/>
                                <a:gd name="T17" fmla="*/ 638 h 4649"/>
                                <a:gd name="T18" fmla="*/ 1438 w 8669"/>
                                <a:gd name="T19" fmla="*/ 699 h 4649"/>
                                <a:gd name="T20" fmla="*/ 1217 w 8669"/>
                                <a:gd name="T21" fmla="*/ 787 h 4649"/>
                                <a:gd name="T22" fmla="*/ 1000 w 8669"/>
                                <a:gd name="T23" fmla="*/ 907 h 4649"/>
                                <a:gd name="T24" fmla="*/ 832 w 8669"/>
                                <a:gd name="T25" fmla="*/ 1037 h 4649"/>
                                <a:gd name="T26" fmla="*/ 691 w 8669"/>
                                <a:gd name="T27" fmla="*/ 1168 h 4649"/>
                                <a:gd name="T28" fmla="*/ 560 w 8669"/>
                                <a:gd name="T29" fmla="*/ 1309 h 4649"/>
                                <a:gd name="T30" fmla="*/ 439 w 8669"/>
                                <a:gd name="T31" fmla="*/ 1462 h 4649"/>
                                <a:gd name="T32" fmla="*/ 330 w 8669"/>
                                <a:gd name="T33" fmla="*/ 1625 h 4649"/>
                                <a:gd name="T34" fmla="*/ 234 w 8669"/>
                                <a:gd name="T35" fmla="*/ 1800 h 4649"/>
                                <a:gd name="T36" fmla="*/ 153 w 8669"/>
                                <a:gd name="T37" fmla="*/ 1986 h 4649"/>
                                <a:gd name="T38" fmla="*/ 87 w 8669"/>
                                <a:gd name="T39" fmla="*/ 2185 h 4649"/>
                                <a:gd name="T40" fmla="*/ 39 w 8669"/>
                                <a:gd name="T41" fmla="*/ 2397 h 4649"/>
                                <a:gd name="T42" fmla="*/ 9 w 8669"/>
                                <a:gd name="T43" fmla="*/ 2622 h 4649"/>
                                <a:gd name="T44" fmla="*/ 0 w 8669"/>
                                <a:gd name="T45" fmla="*/ 2860 h 4649"/>
                                <a:gd name="T46" fmla="*/ 11 w 8669"/>
                                <a:gd name="T47" fmla="*/ 3112 h 4649"/>
                                <a:gd name="T48" fmla="*/ 45 w 8669"/>
                                <a:gd name="T49" fmla="*/ 3379 h 4649"/>
                                <a:gd name="T50" fmla="*/ 102 w 8669"/>
                                <a:gd name="T51" fmla="*/ 3660 h 4649"/>
                                <a:gd name="T52" fmla="*/ 200 w 8669"/>
                                <a:gd name="T53" fmla="*/ 3994 h 4649"/>
                                <a:gd name="T54" fmla="*/ 343 w 8669"/>
                                <a:gd name="T55" fmla="*/ 4017 h 4649"/>
                                <a:gd name="T56" fmla="*/ 508 w 8669"/>
                                <a:gd name="T57" fmla="*/ 4039 h 4649"/>
                                <a:gd name="T58" fmla="*/ 692 w 8669"/>
                                <a:gd name="T59" fmla="*/ 4055 h 4649"/>
                                <a:gd name="T60" fmla="*/ 893 w 8669"/>
                                <a:gd name="T61" fmla="*/ 4062 h 4649"/>
                                <a:gd name="T62" fmla="*/ 1107 w 8669"/>
                                <a:gd name="T63" fmla="*/ 4056 h 4649"/>
                                <a:gd name="T64" fmla="*/ 1334 w 8669"/>
                                <a:gd name="T65" fmla="*/ 4032 h 4649"/>
                                <a:gd name="T66" fmla="*/ 1570 w 8669"/>
                                <a:gd name="T67" fmla="*/ 3987 h 4649"/>
                                <a:gd name="T68" fmla="*/ 1812 w 8669"/>
                                <a:gd name="T69" fmla="*/ 3916 h 4649"/>
                                <a:gd name="T70" fmla="*/ 2059 w 8669"/>
                                <a:gd name="T71" fmla="*/ 3816 h 4649"/>
                                <a:gd name="T72" fmla="*/ 2308 w 8669"/>
                                <a:gd name="T73" fmla="*/ 3683 h 4649"/>
                                <a:gd name="T74" fmla="*/ 2557 w 8669"/>
                                <a:gd name="T75" fmla="*/ 3512 h 4649"/>
                                <a:gd name="T76" fmla="*/ 2730 w 8669"/>
                                <a:gd name="T77" fmla="*/ 3351 h 4649"/>
                                <a:gd name="T78" fmla="*/ 2884 w 8669"/>
                                <a:gd name="T79" fmla="*/ 3175 h 4649"/>
                                <a:gd name="T80" fmla="*/ 3021 w 8669"/>
                                <a:gd name="T81" fmla="*/ 2986 h 4649"/>
                                <a:gd name="T82" fmla="*/ 3142 w 8669"/>
                                <a:gd name="T83" fmla="*/ 2788 h 4649"/>
                                <a:gd name="T84" fmla="*/ 3252 w 8669"/>
                                <a:gd name="T85" fmla="*/ 2548 h 4649"/>
                                <a:gd name="T86" fmla="*/ 3342 w 8669"/>
                                <a:gd name="T87" fmla="*/ 2301 h 4649"/>
                                <a:gd name="T88" fmla="*/ 3415 w 8669"/>
                                <a:gd name="T89" fmla="*/ 2052 h 4649"/>
                                <a:gd name="T90" fmla="*/ 3471 w 8669"/>
                                <a:gd name="T91" fmla="*/ 1802 h 4649"/>
                                <a:gd name="T92" fmla="*/ 3513 w 8669"/>
                                <a:gd name="T93" fmla="*/ 1556 h 4649"/>
                                <a:gd name="T94" fmla="*/ 3543 w 8669"/>
                                <a:gd name="T95" fmla="*/ 1317 h 4649"/>
                                <a:gd name="T96" fmla="*/ 3561 w 8669"/>
                                <a:gd name="T97" fmla="*/ 1088 h 4649"/>
                                <a:gd name="T98" fmla="*/ 3571 w 8669"/>
                                <a:gd name="T99" fmla="*/ 872 h 4649"/>
                                <a:gd name="T100" fmla="*/ 3574 w 8669"/>
                                <a:gd name="T101" fmla="*/ 673 h 46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8669" h="4649">
                                  <a:moveTo>
                                    <a:pt x="3574" y="673"/>
                                  </a:moveTo>
                                  <a:lnTo>
                                    <a:pt x="3573" y="610"/>
                                  </a:lnTo>
                                  <a:lnTo>
                                    <a:pt x="3498" y="597"/>
                                  </a:lnTo>
                                  <a:lnTo>
                                    <a:pt x="3422" y="584"/>
                                  </a:lnTo>
                                  <a:lnTo>
                                    <a:pt x="3346" y="573"/>
                                  </a:lnTo>
                                  <a:lnTo>
                                    <a:pt x="3270" y="562"/>
                                  </a:lnTo>
                                  <a:lnTo>
                                    <a:pt x="3194" y="553"/>
                                  </a:lnTo>
                                  <a:lnTo>
                                    <a:pt x="3117" y="545"/>
                                  </a:lnTo>
                                  <a:lnTo>
                                    <a:pt x="3040" y="539"/>
                                  </a:lnTo>
                                  <a:lnTo>
                                    <a:pt x="2963" y="533"/>
                                  </a:lnTo>
                                  <a:lnTo>
                                    <a:pt x="2886" y="529"/>
                                  </a:lnTo>
                                  <a:lnTo>
                                    <a:pt x="2809" y="527"/>
                                  </a:lnTo>
                                  <a:lnTo>
                                    <a:pt x="2731" y="525"/>
                                  </a:lnTo>
                                  <a:lnTo>
                                    <a:pt x="2654" y="525"/>
                                  </a:lnTo>
                                  <a:lnTo>
                                    <a:pt x="2576" y="526"/>
                                  </a:lnTo>
                                  <a:lnTo>
                                    <a:pt x="2498" y="528"/>
                                  </a:lnTo>
                                  <a:lnTo>
                                    <a:pt x="2420" y="531"/>
                                  </a:lnTo>
                                  <a:lnTo>
                                    <a:pt x="2341" y="536"/>
                                  </a:lnTo>
                                  <a:lnTo>
                                    <a:pt x="2263" y="543"/>
                                  </a:lnTo>
                                  <a:lnTo>
                                    <a:pt x="2185" y="550"/>
                                  </a:lnTo>
                                  <a:lnTo>
                                    <a:pt x="2106" y="559"/>
                                  </a:lnTo>
                                  <a:lnTo>
                                    <a:pt x="2027" y="569"/>
                                  </a:lnTo>
                                  <a:lnTo>
                                    <a:pt x="1951" y="581"/>
                                  </a:lnTo>
                                  <a:lnTo>
                                    <a:pt x="1875" y="593"/>
                                  </a:lnTo>
                                  <a:lnTo>
                                    <a:pt x="1800" y="607"/>
                                  </a:lnTo>
                                  <a:lnTo>
                                    <a:pt x="1725" y="622"/>
                                  </a:lnTo>
                                  <a:lnTo>
                                    <a:pt x="1650" y="638"/>
                                  </a:lnTo>
                                  <a:lnTo>
                                    <a:pt x="1581" y="656"/>
                                  </a:lnTo>
                                  <a:lnTo>
                                    <a:pt x="1510" y="676"/>
                                  </a:lnTo>
                                  <a:lnTo>
                                    <a:pt x="1438" y="699"/>
                                  </a:lnTo>
                                  <a:lnTo>
                                    <a:pt x="1365" y="725"/>
                                  </a:lnTo>
                                  <a:lnTo>
                                    <a:pt x="1291" y="754"/>
                                  </a:lnTo>
                                  <a:lnTo>
                                    <a:pt x="1217" y="787"/>
                                  </a:lnTo>
                                  <a:lnTo>
                                    <a:pt x="1144" y="823"/>
                                  </a:lnTo>
                                  <a:lnTo>
                                    <a:pt x="1071" y="863"/>
                                  </a:lnTo>
                                  <a:lnTo>
                                    <a:pt x="1000" y="907"/>
                                  </a:lnTo>
                                  <a:lnTo>
                                    <a:pt x="930" y="955"/>
                                  </a:lnTo>
                                  <a:lnTo>
                                    <a:pt x="881" y="996"/>
                                  </a:lnTo>
                                  <a:lnTo>
                                    <a:pt x="832" y="1037"/>
                                  </a:lnTo>
                                  <a:lnTo>
                                    <a:pt x="784" y="1080"/>
                                  </a:lnTo>
                                  <a:lnTo>
                                    <a:pt x="737" y="1123"/>
                                  </a:lnTo>
                                  <a:lnTo>
                                    <a:pt x="691" y="1168"/>
                                  </a:lnTo>
                                  <a:lnTo>
                                    <a:pt x="647" y="1214"/>
                                  </a:lnTo>
                                  <a:lnTo>
                                    <a:pt x="603" y="1261"/>
                                  </a:lnTo>
                                  <a:lnTo>
                                    <a:pt x="560" y="1309"/>
                                  </a:lnTo>
                                  <a:lnTo>
                                    <a:pt x="518" y="1359"/>
                                  </a:lnTo>
                                  <a:lnTo>
                                    <a:pt x="478" y="1410"/>
                                  </a:lnTo>
                                  <a:lnTo>
                                    <a:pt x="439" y="1462"/>
                                  </a:lnTo>
                                  <a:lnTo>
                                    <a:pt x="401" y="1515"/>
                                  </a:lnTo>
                                  <a:lnTo>
                                    <a:pt x="365" y="1569"/>
                                  </a:lnTo>
                                  <a:lnTo>
                                    <a:pt x="330" y="1625"/>
                                  </a:lnTo>
                                  <a:lnTo>
                                    <a:pt x="297" y="1682"/>
                                  </a:lnTo>
                                  <a:lnTo>
                                    <a:pt x="265" y="1740"/>
                                  </a:lnTo>
                                  <a:lnTo>
                                    <a:pt x="234" y="1800"/>
                                  </a:lnTo>
                                  <a:lnTo>
                                    <a:pt x="205" y="1861"/>
                                  </a:lnTo>
                                  <a:lnTo>
                                    <a:pt x="178" y="1923"/>
                                  </a:lnTo>
                                  <a:lnTo>
                                    <a:pt x="153" y="1986"/>
                                  </a:lnTo>
                                  <a:lnTo>
                                    <a:pt x="129" y="2051"/>
                                  </a:lnTo>
                                  <a:lnTo>
                                    <a:pt x="107" y="2118"/>
                                  </a:lnTo>
                                  <a:lnTo>
                                    <a:pt x="87" y="2185"/>
                                  </a:lnTo>
                                  <a:lnTo>
                                    <a:pt x="69" y="2255"/>
                                  </a:lnTo>
                                  <a:lnTo>
                                    <a:pt x="53" y="2325"/>
                                  </a:lnTo>
                                  <a:lnTo>
                                    <a:pt x="39" y="2397"/>
                                  </a:lnTo>
                                  <a:lnTo>
                                    <a:pt x="27" y="2471"/>
                                  </a:lnTo>
                                  <a:lnTo>
                                    <a:pt x="17" y="2546"/>
                                  </a:lnTo>
                                  <a:lnTo>
                                    <a:pt x="9" y="2622"/>
                                  </a:lnTo>
                                  <a:lnTo>
                                    <a:pt x="4" y="2700"/>
                                  </a:lnTo>
                                  <a:lnTo>
                                    <a:pt x="1" y="2779"/>
                                  </a:lnTo>
                                  <a:lnTo>
                                    <a:pt x="0" y="2860"/>
                                  </a:lnTo>
                                  <a:lnTo>
                                    <a:pt x="1" y="2943"/>
                                  </a:lnTo>
                                  <a:lnTo>
                                    <a:pt x="5" y="3027"/>
                                  </a:lnTo>
                                  <a:lnTo>
                                    <a:pt x="11" y="3112"/>
                                  </a:lnTo>
                                  <a:lnTo>
                                    <a:pt x="20" y="3200"/>
                                  </a:lnTo>
                                  <a:lnTo>
                                    <a:pt x="31" y="3288"/>
                                  </a:lnTo>
                                  <a:lnTo>
                                    <a:pt x="45" y="3379"/>
                                  </a:lnTo>
                                  <a:lnTo>
                                    <a:pt x="61" y="3471"/>
                                  </a:lnTo>
                                  <a:lnTo>
                                    <a:pt x="80" y="3564"/>
                                  </a:lnTo>
                                  <a:lnTo>
                                    <a:pt x="102" y="3660"/>
                                  </a:lnTo>
                                  <a:lnTo>
                                    <a:pt x="127" y="3757"/>
                                  </a:lnTo>
                                  <a:lnTo>
                                    <a:pt x="155" y="3855"/>
                                  </a:lnTo>
                                  <a:lnTo>
                                    <a:pt x="200" y="3994"/>
                                  </a:lnTo>
                                  <a:lnTo>
                                    <a:pt x="245" y="4002"/>
                                  </a:lnTo>
                                  <a:lnTo>
                                    <a:pt x="293" y="4009"/>
                                  </a:lnTo>
                                  <a:lnTo>
                                    <a:pt x="343" y="4017"/>
                                  </a:lnTo>
                                  <a:lnTo>
                                    <a:pt x="396" y="4025"/>
                                  </a:lnTo>
                                  <a:lnTo>
                                    <a:pt x="451" y="4032"/>
                                  </a:lnTo>
                                  <a:lnTo>
                                    <a:pt x="508" y="4039"/>
                                  </a:lnTo>
                                  <a:lnTo>
                                    <a:pt x="567" y="4045"/>
                                  </a:lnTo>
                                  <a:lnTo>
                                    <a:pt x="629" y="4051"/>
                                  </a:lnTo>
                                  <a:lnTo>
                                    <a:pt x="692" y="4055"/>
                                  </a:lnTo>
                                  <a:lnTo>
                                    <a:pt x="757" y="4059"/>
                                  </a:lnTo>
                                  <a:lnTo>
                                    <a:pt x="824" y="4061"/>
                                  </a:lnTo>
                                  <a:lnTo>
                                    <a:pt x="893" y="4062"/>
                                  </a:lnTo>
                                  <a:lnTo>
                                    <a:pt x="963" y="4062"/>
                                  </a:lnTo>
                                  <a:lnTo>
                                    <a:pt x="1034" y="4060"/>
                                  </a:lnTo>
                                  <a:lnTo>
                                    <a:pt x="1107" y="4056"/>
                                  </a:lnTo>
                                  <a:lnTo>
                                    <a:pt x="1182" y="4050"/>
                                  </a:lnTo>
                                  <a:lnTo>
                                    <a:pt x="1257" y="4042"/>
                                  </a:lnTo>
                                  <a:lnTo>
                                    <a:pt x="1334" y="4032"/>
                                  </a:lnTo>
                                  <a:lnTo>
                                    <a:pt x="1412" y="4019"/>
                                  </a:lnTo>
                                  <a:lnTo>
                                    <a:pt x="1490" y="4004"/>
                                  </a:lnTo>
                                  <a:lnTo>
                                    <a:pt x="1570" y="3987"/>
                                  </a:lnTo>
                                  <a:lnTo>
                                    <a:pt x="1650" y="3966"/>
                                  </a:lnTo>
                                  <a:lnTo>
                                    <a:pt x="1731" y="3943"/>
                                  </a:lnTo>
                                  <a:lnTo>
                                    <a:pt x="1812" y="3916"/>
                                  </a:lnTo>
                                  <a:lnTo>
                                    <a:pt x="1894" y="3886"/>
                                  </a:lnTo>
                                  <a:lnTo>
                                    <a:pt x="1977" y="3853"/>
                                  </a:lnTo>
                                  <a:lnTo>
                                    <a:pt x="2059" y="3816"/>
                                  </a:lnTo>
                                  <a:lnTo>
                                    <a:pt x="2142" y="3776"/>
                                  </a:lnTo>
                                  <a:lnTo>
                                    <a:pt x="2225" y="3731"/>
                                  </a:lnTo>
                                  <a:lnTo>
                                    <a:pt x="2308" y="3683"/>
                                  </a:lnTo>
                                  <a:lnTo>
                                    <a:pt x="2391" y="3630"/>
                                  </a:lnTo>
                                  <a:lnTo>
                                    <a:pt x="2474" y="3574"/>
                                  </a:lnTo>
                                  <a:lnTo>
                                    <a:pt x="2557" y="3512"/>
                                  </a:lnTo>
                                  <a:lnTo>
                                    <a:pt x="2616" y="3460"/>
                                  </a:lnTo>
                                  <a:lnTo>
                                    <a:pt x="2674" y="3406"/>
                                  </a:lnTo>
                                  <a:lnTo>
                                    <a:pt x="2730" y="3351"/>
                                  </a:lnTo>
                                  <a:lnTo>
                                    <a:pt x="2783" y="3294"/>
                                  </a:lnTo>
                                  <a:lnTo>
                                    <a:pt x="2835" y="3235"/>
                                  </a:lnTo>
                                  <a:lnTo>
                                    <a:pt x="2884" y="3175"/>
                                  </a:lnTo>
                                  <a:lnTo>
                                    <a:pt x="2932" y="3113"/>
                                  </a:lnTo>
                                  <a:lnTo>
                                    <a:pt x="2977" y="3051"/>
                                  </a:lnTo>
                                  <a:lnTo>
                                    <a:pt x="3021" y="2986"/>
                                  </a:lnTo>
                                  <a:lnTo>
                                    <a:pt x="3063" y="2921"/>
                                  </a:lnTo>
                                  <a:lnTo>
                                    <a:pt x="3104" y="2855"/>
                                  </a:lnTo>
                                  <a:lnTo>
                                    <a:pt x="3142" y="2788"/>
                                  </a:lnTo>
                                  <a:lnTo>
                                    <a:pt x="3181" y="2709"/>
                                  </a:lnTo>
                                  <a:lnTo>
                                    <a:pt x="3218" y="2629"/>
                                  </a:lnTo>
                                  <a:lnTo>
                                    <a:pt x="3252" y="2548"/>
                                  </a:lnTo>
                                  <a:lnTo>
                                    <a:pt x="3284" y="2466"/>
                                  </a:lnTo>
                                  <a:lnTo>
                                    <a:pt x="3314" y="2384"/>
                                  </a:lnTo>
                                  <a:lnTo>
                                    <a:pt x="3342" y="2301"/>
                                  </a:lnTo>
                                  <a:lnTo>
                                    <a:pt x="3368" y="2218"/>
                                  </a:lnTo>
                                  <a:lnTo>
                                    <a:pt x="3393" y="2135"/>
                                  </a:lnTo>
                                  <a:lnTo>
                                    <a:pt x="3415" y="2052"/>
                                  </a:lnTo>
                                  <a:lnTo>
                                    <a:pt x="3435" y="1968"/>
                                  </a:lnTo>
                                  <a:lnTo>
                                    <a:pt x="3454" y="1885"/>
                                  </a:lnTo>
                                  <a:lnTo>
                                    <a:pt x="3471" y="1802"/>
                                  </a:lnTo>
                                  <a:lnTo>
                                    <a:pt x="3487" y="1720"/>
                                  </a:lnTo>
                                  <a:lnTo>
                                    <a:pt x="3501" y="1638"/>
                                  </a:lnTo>
                                  <a:lnTo>
                                    <a:pt x="3513" y="1556"/>
                                  </a:lnTo>
                                  <a:lnTo>
                                    <a:pt x="3524" y="1476"/>
                                  </a:lnTo>
                                  <a:lnTo>
                                    <a:pt x="3534" y="1396"/>
                                  </a:lnTo>
                                  <a:lnTo>
                                    <a:pt x="3543" y="1317"/>
                                  </a:lnTo>
                                  <a:lnTo>
                                    <a:pt x="3550" y="1240"/>
                                  </a:lnTo>
                                  <a:lnTo>
                                    <a:pt x="3556" y="1163"/>
                                  </a:lnTo>
                                  <a:lnTo>
                                    <a:pt x="3561" y="1088"/>
                                  </a:lnTo>
                                  <a:lnTo>
                                    <a:pt x="3566" y="1014"/>
                                  </a:lnTo>
                                  <a:lnTo>
                                    <a:pt x="3569" y="942"/>
                                  </a:lnTo>
                                  <a:lnTo>
                                    <a:pt x="3571" y="872"/>
                                  </a:lnTo>
                                  <a:lnTo>
                                    <a:pt x="3573" y="804"/>
                                  </a:lnTo>
                                  <a:lnTo>
                                    <a:pt x="3574" y="737"/>
                                  </a:lnTo>
                                  <a:lnTo>
                                    <a:pt x="3574" y="673"/>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0" name="Freeform 190"/>
                          <wps:cNvSpPr>
                            <a:spLocks/>
                          </wps:cNvSpPr>
                          <wps:spPr bwMode="auto">
                            <a:xfrm>
                              <a:off x="0" y="6536"/>
                              <a:ext cx="8669" cy="4649"/>
                            </a:xfrm>
                            <a:custGeom>
                              <a:avLst/>
                              <a:gdLst>
                                <a:gd name="T0" fmla="*/ 5890 w 8669"/>
                                <a:gd name="T1" fmla="*/ 1740 h 4649"/>
                                <a:gd name="T2" fmla="*/ 5703 w 8669"/>
                                <a:gd name="T3" fmla="*/ 1589 h 4649"/>
                                <a:gd name="T4" fmla="*/ 5511 w 8669"/>
                                <a:gd name="T5" fmla="*/ 1448 h 4649"/>
                                <a:gd name="T6" fmla="*/ 5313 w 8669"/>
                                <a:gd name="T7" fmla="*/ 1315 h 4649"/>
                                <a:gd name="T8" fmla="*/ 5112 w 8669"/>
                                <a:gd name="T9" fmla="*/ 1191 h 4649"/>
                                <a:gd name="T10" fmla="*/ 4906 w 8669"/>
                                <a:gd name="T11" fmla="*/ 1077 h 4649"/>
                                <a:gd name="T12" fmla="*/ 4695 w 8669"/>
                                <a:gd name="T13" fmla="*/ 972 h 4649"/>
                                <a:gd name="T14" fmla="*/ 4481 w 8669"/>
                                <a:gd name="T15" fmla="*/ 877 h 4649"/>
                                <a:gd name="T16" fmla="*/ 4263 w 8669"/>
                                <a:gd name="T17" fmla="*/ 792 h 4649"/>
                                <a:gd name="T18" fmla="*/ 4042 w 8669"/>
                                <a:gd name="T19" fmla="*/ 718 h 4649"/>
                                <a:gd name="T20" fmla="*/ 3818 w 8669"/>
                                <a:gd name="T21" fmla="*/ 654 h 4649"/>
                                <a:gd name="T22" fmla="*/ 3712 w 8669"/>
                                <a:gd name="T23" fmla="*/ 629 h 4649"/>
                                <a:gd name="T24" fmla="*/ 3689 w 8669"/>
                                <a:gd name="T25" fmla="*/ 693 h 4649"/>
                                <a:gd name="T26" fmla="*/ 3703 w 8669"/>
                                <a:gd name="T27" fmla="*/ 902 h 4649"/>
                                <a:gd name="T28" fmla="*/ 3708 w 8669"/>
                                <a:gd name="T29" fmla="*/ 1161 h 4649"/>
                                <a:gd name="T30" fmla="*/ 3702 w 8669"/>
                                <a:gd name="T31" fmla="*/ 1351 h 4649"/>
                                <a:gd name="T32" fmla="*/ 3686 w 8669"/>
                                <a:gd name="T33" fmla="*/ 1585 h 4649"/>
                                <a:gd name="T34" fmla="*/ 3658 w 8669"/>
                                <a:gd name="T35" fmla="*/ 1822 h 4649"/>
                                <a:gd name="T36" fmla="*/ 3619 w 8669"/>
                                <a:gd name="T37" fmla="*/ 2062 h 4649"/>
                                <a:gd name="T38" fmla="*/ 3568 w 8669"/>
                                <a:gd name="T39" fmla="*/ 2300 h 4649"/>
                                <a:gd name="T40" fmla="*/ 3505 w 8669"/>
                                <a:gd name="T41" fmla="*/ 2536 h 4649"/>
                                <a:gd name="T42" fmla="*/ 3429 w 8669"/>
                                <a:gd name="T43" fmla="*/ 2767 h 4649"/>
                                <a:gd name="T44" fmla="*/ 3340 w 8669"/>
                                <a:gd name="T45" fmla="*/ 2991 h 4649"/>
                                <a:gd name="T46" fmla="*/ 3239 w 8669"/>
                                <a:gd name="T47" fmla="*/ 3205 h 4649"/>
                                <a:gd name="T48" fmla="*/ 3123 w 8669"/>
                                <a:gd name="T49" fmla="*/ 3408 h 4649"/>
                                <a:gd name="T50" fmla="*/ 2994 w 8669"/>
                                <a:gd name="T51" fmla="*/ 3597 h 4649"/>
                                <a:gd name="T52" fmla="*/ 2851 w 8669"/>
                                <a:gd name="T53" fmla="*/ 3770 h 4649"/>
                                <a:gd name="T54" fmla="*/ 2640 w 8669"/>
                                <a:gd name="T55" fmla="*/ 3965 h 4649"/>
                                <a:gd name="T56" fmla="*/ 2415 w 8669"/>
                                <a:gd name="T57" fmla="*/ 4116 h 4649"/>
                                <a:gd name="T58" fmla="*/ 2182 w 8669"/>
                                <a:gd name="T59" fmla="*/ 4227 h 4649"/>
                                <a:gd name="T60" fmla="*/ 1945 w 8669"/>
                                <a:gd name="T61" fmla="*/ 4304 h 4649"/>
                                <a:gd name="T62" fmla="*/ 1712 w 8669"/>
                                <a:gd name="T63" fmla="*/ 4352 h 4649"/>
                                <a:gd name="T64" fmla="*/ 1488 w 8669"/>
                                <a:gd name="T65" fmla="*/ 4376 h 4649"/>
                                <a:gd name="T66" fmla="*/ 1278 w 8669"/>
                                <a:gd name="T67" fmla="*/ 4382 h 4649"/>
                                <a:gd name="T68" fmla="*/ 1090 w 8669"/>
                                <a:gd name="T69" fmla="*/ 4373 h 4649"/>
                                <a:gd name="T70" fmla="*/ 928 w 8669"/>
                                <a:gd name="T71" fmla="*/ 4357 h 4649"/>
                                <a:gd name="T72" fmla="*/ 798 w 8669"/>
                                <a:gd name="T73" fmla="*/ 4337 h 4649"/>
                                <a:gd name="T74" fmla="*/ 1069 w 8669"/>
                                <a:gd name="T75" fmla="*/ 4459 h 4649"/>
                                <a:gd name="T76" fmla="*/ 1332 w 8669"/>
                                <a:gd name="T77" fmla="*/ 4561 h 4649"/>
                                <a:gd name="T78" fmla="*/ 1587 w 8669"/>
                                <a:gd name="T79" fmla="*/ 4642 h 4649"/>
                                <a:gd name="T80" fmla="*/ 3419 w 8669"/>
                                <a:gd name="T81" fmla="*/ 4641 h 4649"/>
                                <a:gd name="T82" fmla="*/ 3605 w 8669"/>
                                <a:gd name="T83" fmla="*/ 4573 h 4649"/>
                                <a:gd name="T84" fmla="*/ 3725 w 8669"/>
                                <a:gd name="T85" fmla="*/ 4522 h 4649"/>
                                <a:gd name="T86" fmla="*/ 3899 w 8669"/>
                                <a:gd name="T87" fmla="*/ 4435 h 4649"/>
                                <a:gd name="T88" fmla="*/ 4067 w 8669"/>
                                <a:gd name="T89" fmla="*/ 4339 h 4649"/>
                                <a:gd name="T90" fmla="*/ 4228 w 8669"/>
                                <a:gd name="T91" fmla="*/ 4233 h 4649"/>
                                <a:gd name="T92" fmla="*/ 4382 w 8669"/>
                                <a:gd name="T93" fmla="*/ 4119 h 4649"/>
                                <a:gd name="T94" fmla="*/ 4530 w 8669"/>
                                <a:gd name="T95" fmla="*/ 3997 h 4649"/>
                                <a:gd name="T96" fmla="*/ 4671 w 8669"/>
                                <a:gd name="T97" fmla="*/ 3869 h 4649"/>
                                <a:gd name="T98" fmla="*/ 4806 w 8669"/>
                                <a:gd name="T99" fmla="*/ 3735 h 4649"/>
                                <a:gd name="T100" fmla="*/ 4935 w 8669"/>
                                <a:gd name="T101" fmla="*/ 3596 h 4649"/>
                                <a:gd name="T102" fmla="*/ 5057 w 8669"/>
                                <a:gd name="T103" fmla="*/ 3452 h 4649"/>
                                <a:gd name="T104" fmla="*/ 5173 w 8669"/>
                                <a:gd name="T105" fmla="*/ 3306 h 4649"/>
                                <a:gd name="T106" fmla="*/ 5283 w 8669"/>
                                <a:gd name="T107" fmla="*/ 3156 h 4649"/>
                                <a:gd name="T108" fmla="*/ 5387 w 8669"/>
                                <a:gd name="T109" fmla="*/ 3006 h 4649"/>
                                <a:gd name="T110" fmla="*/ 5485 w 8669"/>
                                <a:gd name="T111" fmla="*/ 2854 h 4649"/>
                                <a:gd name="T112" fmla="*/ 5577 w 8669"/>
                                <a:gd name="T113" fmla="*/ 2703 h 4649"/>
                                <a:gd name="T114" fmla="*/ 5664 w 8669"/>
                                <a:gd name="T115" fmla="*/ 2553 h 4649"/>
                                <a:gd name="T116" fmla="*/ 5795 w 8669"/>
                                <a:gd name="T117" fmla="*/ 2306 h 4649"/>
                                <a:gd name="T118" fmla="*/ 5933 w 8669"/>
                                <a:gd name="T119" fmla="*/ 2023 h 46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8669" h="4649">
                                  <a:moveTo>
                                    <a:pt x="6012" y="1845"/>
                                  </a:moveTo>
                                  <a:lnTo>
                                    <a:pt x="5952" y="1792"/>
                                  </a:lnTo>
                                  <a:lnTo>
                                    <a:pt x="5890" y="1740"/>
                                  </a:lnTo>
                                  <a:lnTo>
                                    <a:pt x="5828" y="1689"/>
                                  </a:lnTo>
                                  <a:lnTo>
                                    <a:pt x="5766" y="1639"/>
                                  </a:lnTo>
                                  <a:lnTo>
                                    <a:pt x="5703" y="1589"/>
                                  </a:lnTo>
                                  <a:lnTo>
                                    <a:pt x="5639" y="1541"/>
                                  </a:lnTo>
                                  <a:lnTo>
                                    <a:pt x="5575" y="1494"/>
                                  </a:lnTo>
                                  <a:lnTo>
                                    <a:pt x="5511" y="1448"/>
                                  </a:lnTo>
                                  <a:lnTo>
                                    <a:pt x="5445" y="1402"/>
                                  </a:lnTo>
                                  <a:lnTo>
                                    <a:pt x="5380" y="1358"/>
                                  </a:lnTo>
                                  <a:lnTo>
                                    <a:pt x="5313" y="1315"/>
                                  </a:lnTo>
                                  <a:lnTo>
                                    <a:pt x="5247" y="1272"/>
                                  </a:lnTo>
                                  <a:lnTo>
                                    <a:pt x="5179" y="1231"/>
                                  </a:lnTo>
                                  <a:lnTo>
                                    <a:pt x="5112" y="1191"/>
                                  </a:lnTo>
                                  <a:lnTo>
                                    <a:pt x="5043" y="1152"/>
                                  </a:lnTo>
                                  <a:lnTo>
                                    <a:pt x="4975" y="1114"/>
                                  </a:lnTo>
                                  <a:lnTo>
                                    <a:pt x="4906" y="1077"/>
                                  </a:lnTo>
                                  <a:lnTo>
                                    <a:pt x="4836" y="1041"/>
                                  </a:lnTo>
                                  <a:lnTo>
                                    <a:pt x="4766" y="1006"/>
                                  </a:lnTo>
                                  <a:lnTo>
                                    <a:pt x="4695" y="972"/>
                                  </a:lnTo>
                                  <a:lnTo>
                                    <a:pt x="4624" y="939"/>
                                  </a:lnTo>
                                  <a:lnTo>
                                    <a:pt x="4553" y="907"/>
                                  </a:lnTo>
                                  <a:lnTo>
                                    <a:pt x="4481" y="877"/>
                                  </a:lnTo>
                                  <a:lnTo>
                                    <a:pt x="4409" y="848"/>
                                  </a:lnTo>
                                  <a:lnTo>
                                    <a:pt x="4336" y="819"/>
                                  </a:lnTo>
                                  <a:lnTo>
                                    <a:pt x="4263" y="792"/>
                                  </a:lnTo>
                                  <a:lnTo>
                                    <a:pt x="4190" y="766"/>
                                  </a:lnTo>
                                  <a:lnTo>
                                    <a:pt x="4116" y="741"/>
                                  </a:lnTo>
                                  <a:lnTo>
                                    <a:pt x="4042" y="718"/>
                                  </a:lnTo>
                                  <a:lnTo>
                                    <a:pt x="3968" y="695"/>
                                  </a:lnTo>
                                  <a:lnTo>
                                    <a:pt x="3893" y="674"/>
                                  </a:lnTo>
                                  <a:lnTo>
                                    <a:pt x="3818" y="654"/>
                                  </a:lnTo>
                                  <a:lnTo>
                                    <a:pt x="3742" y="635"/>
                                  </a:lnTo>
                                  <a:lnTo>
                                    <a:pt x="3727" y="632"/>
                                  </a:lnTo>
                                  <a:lnTo>
                                    <a:pt x="3712" y="629"/>
                                  </a:lnTo>
                                  <a:lnTo>
                                    <a:pt x="3697" y="627"/>
                                  </a:lnTo>
                                  <a:lnTo>
                                    <a:pt x="3682" y="625"/>
                                  </a:lnTo>
                                  <a:lnTo>
                                    <a:pt x="3689" y="693"/>
                                  </a:lnTo>
                                  <a:lnTo>
                                    <a:pt x="3695" y="761"/>
                                  </a:lnTo>
                                  <a:lnTo>
                                    <a:pt x="3700" y="831"/>
                                  </a:lnTo>
                                  <a:lnTo>
                                    <a:pt x="3703" y="902"/>
                                  </a:lnTo>
                                  <a:lnTo>
                                    <a:pt x="3706" y="975"/>
                                  </a:lnTo>
                                  <a:lnTo>
                                    <a:pt x="3708" y="1048"/>
                                  </a:lnTo>
                                  <a:lnTo>
                                    <a:pt x="3708" y="1161"/>
                                  </a:lnTo>
                                  <a:lnTo>
                                    <a:pt x="3707" y="1198"/>
                                  </a:lnTo>
                                  <a:lnTo>
                                    <a:pt x="3705" y="1274"/>
                                  </a:lnTo>
                                  <a:lnTo>
                                    <a:pt x="3702" y="1351"/>
                                  </a:lnTo>
                                  <a:lnTo>
                                    <a:pt x="3698" y="1428"/>
                                  </a:lnTo>
                                  <a:lnTo>
                                    <a:pt x="3692" y="1506"/>
                                  </a:lnTo>
                                  <a:lnTo>
                                    <a:pt x="3686" y="1585"/>
                                  </a:lnTo>
                                  <a:lnTo>
                                    <a:pt x="3678" y="1664"/>
                                  </a:lnTo>
                                  <a:lnTo>
                                    <a:pt x="3668" y="1743"/>
                                  </a:lnTo>
                                  <a:lnTo>
                                    <a:pt x="3658" y="1822"/>
                                  </a:lnTo>
                                  <a:lnTo>
                                    <a:pt x="3646" y="1902"/>
                                  </a:lnTo>
                                  <a:lnTo>
                                    <a:pt x="3633" y="1982"/>
                                  </a:lnTo>
                                  <a:lnTo>
                                    <a:pt x="3619" y="2062"/>
                                  </a:lnTo>
                                  <a:lnTo>
                                    <a:pt x="3603" y="2141"/>
                                  </a:lnTo>
                                  <a:lnTo>
                                    <a:pt x="3586" y="2221"/>
                                  </a:lnTo>
                                  <a:lnTo>
                                    <a:pt x="3568" y="2300"/>
                                  </a:lnTo>
                                  <a:lnTo>
                                    <a:pt x="3548" y="2379"/>
                                  </a:lnTo>
                                  <a:lnTo>
                                    <a:pt x="3527" y="2458"/>
                                  </a:lnTo>
                                  <a:lnTo>
                                    <a:pt x="3505" y="2536"/>
                                  </a:lnTo>
                                  <a:lnTo>
                                    <a:pt x="3481" y="2614"/>
                                  </a:lnTo>
                                  <a:lnTo>
                                    <a:pt x="3455" y="2691"/>
                                  </a:lnTo>
                                  <a:lnTo>
                                    <a:pt x="3429" y="2767"/>
                                  </a:lnTo>
                                  <a:lnTo>
                                    <a:pt x="3401" y="2843"/>
                                  </a:lnTo>
                                  <a:lnTo>
                                    <a:pt x="3371" y="2917"/>
                                  </a:lnTo>
                                  <a:lnTo>
                                    <a:pt x="3340" y="2991"/>
                                  </a:lnTo>
                                  <a:lnTo>
                                    <a:pt x="3308" y="3063"/>
                                  </a:lnTo>
                                  <a:lnTo>
                                    <a:pt x="3274" y="3135"/>
                                  </a:lnTo>
                                  <a:lnTo>
                                    <a:pt x="3239" y="3205"/>
                                  </a:lnTo>
                                  <a:lnTo>
                                    <a:pt x="3202" y="3274"/>
                                  </a:lnTo>
                                  <a:lnTo>
                                    <a:pt x="3163" y="3342"/>
                                  </a:lnTo>
                                  <a:lnTo>
                                    <a:pt x="3123" y="3408"/>
                                  </a:lnTo>
                                  <a:lnTo>
                                    <a:pt x="3082" y="3472"/>
                                  </a:lnTo>
                                  <a:lnTo>
                                    <a:pt x="3039" y="3535"/>
                                  </a:lnTo>
                                  <a:lnTo>
                                    <a:pt x="2994" y="3597"/>
                                  </a:lnTo>
                                  <a:lnTo>
                                    <a:pt x="2948" y="3656"/>
                                  </a:lnTo>
                                  <a:lnTo>
                                    <a:pt x="2900" y="3714"/>
                                  </a:lnTo>
                                  <a:lnTo>
                                    <a:pt x="2851" y="3770"/>
                                  </a:lnTo>
                                  <a:lnTo>
                                    <a:pt x="2783" y="3840"/>
                                  </a:lnTo>
                                  <a:lnTo>
                                    <a:pt x="2712" y="3905"/>
                                  </a:lnTo>
                                  <a:lnTo>
                                    <a:pt x="2640" y="3965"/>
                                  </a:lnTo>
                                  <a:lnTo>
                                    <a:pt x="2567" y="4020"/>
                                  </a:lnTo>
                                  <a:lnTo>
                                    <a:pt x="2492" y="4070"/>
                                  </a:lnTo>
                                  <a:lnTo>
                                    <a:pt x="2415" y="4116"/>
                                  </a:lnTo>
                                  <a:lnTo>
                                    <a:pt x="2338" y="4157"/>
                                  </a:lnTo>
                                  <a:lnTo>
                                    <a:pt x="2260" y="4194"/>
                                  </a:lnTo>
                                  <a:lnTo>
                                    <a:pt x="2182" y="4227"/>
                                  </a:lnTo>
                                  <a:lnTo>
                                    <a:pt x="2103" y="4257"/>
                                  </a:lnTo>
                                  <a:lnTo>
                                    <a:pt x="2024" y="4282"/>
                                  </a:lnTo>
                                  <a:lnTo>
                                    <a:pt x="1945" y="4304"/>
                                  </a:lnTo>
                                  <a:lnTo>
                                    <a:pt x="1867" y="4323"/>
                                  </a:lnTo>
                                  <a:lnTo>
                                    <a:pt x="1789" y="4339"/>
                                  </a:lnTo>
                                  <a:lnTo>
                                    <a:pt x="1712" y="4352"/>
                                  </a:lnTo>
                                  <a:lnTo>
                                    <a:pt x="1636" y="4363"/>
                                  </a:lnTo>
                                  <a:lnTo>
                                    <a:pt x="1561" y="4371"/>
                                  </a:lnTo>
                                  <a:lnTo>
                                    <a:pt x="1488" y="4376"/>
                                  </a:lnTo>
                                  <a:lnTo>
                                    <a:pt x="1416" y="4380"/>
                                  </a:lnTo>
                                  <a:lnTo>
                                    <a:pt x="1346" y="4382"/>
                                  </a:lnTo>
                                  <a:lnTo>
                                    <a:pt x="1278" y="4382"/>
                                  </a:lnTo>
                                  <a:lnTo>
                                    <a:pt x="1213" y="4380"/>
                                  </a:lnTo>
                                  <a:lnTo>
                                    <a:pt x="1150" y="4377"/>
                                  </a:lnTo>
                                  <a:lnTo>
                                    <a:pt x="1090" y="4373"/>
                                  </a:lnTo>
                                  <a:lnTo>
                                    <a:pt x="1032" y="4368"/>
                                  </a:lnTo>
                                  <a:lnTo>
                                    <a:pt x="978" y="4363"/>
                                  </a:lnTo>
                                  <a:lnTo>
                                    <a:pt x="928" y="4357"/>
                                  </a:lnTo>
                                  <a:lnTo>
                                    <a:pt x="881" y="4350"/>
                                  </a:lnTo>
                                  <a:lnTo>
                                    <a:pt x="837" y="4343"/>
                                  </a:lnTo>
                                  <a:lnTo>
                                    <a:pt x="798" y="4337"/>
                                  </a:lnTo>
                                  <a:lnTo>
                                    <a:pt x="889" y="4380"/>
                                  </a:lnTo>
                                  <a:lnTo>
                                    <a:pt x="980" y="4421"/>
                                  </a:lnTo>
                                  <a:lnTo>
                                    <a:pt x="1069" y="4459"/>
                                  </a:lnTo>
                                  <a:lnTo>
                                    <a:pt x="1157" y="4495"/>
                                  </a:lnTo>
                                  <a:lnTo>
                                    <a:pt x="1245" y="4529"/>
                                  </a:lnTo>
                                  <a:lnTo>
                                    <a:pt x="1332" y="4561"/>
                                  </a:lnTo>
                                  <a:lnTo>
                                    <a:pt x="1418" y="4590"/>
                                  </a:lnTo>
                                  <a:lnTo>
                                    <a:pt x="1502" y="4617"/>
                                  </a:lnTo>
                                  <a:lnTo>
                                    <a:pt x="1587" y="4642"/>
                                  </a:lnTo>
                                  <a:lnTo>
                                    <a:pt x="1611" y="4648"/>
                                  </a:lnTo>
                                  <a:lnTo>
                                    <a:pt x="3395" y="4648"/>
                                  </a:lnTo>
                                  <a:lnTo>
                                    <a:pt x="3419" y="4641"/>
                                  </a:lnTo>
                                  <a:lnTo>
                                    <a:pt x="3482" y="4620"/>
                                  </a:lnTo>
                                  <a:lnTo>
                                    <a:pt x="3544" y="4597"/>
                                  </a:lnTo>
                                  <a:lnTo>
                                    <a:pt x="3605" y="4573"/>
                                  </a:lnTo>
                                  <a:lnTo>
                                    <a:pt x="3665" y="4548"/>
                                  </a:lnTo>
                                  <a:lnTo>
                                    <a:pt x="3708" y="4529"/>
                                  </a:lnTo>
                                  <a:lnTo>
                                    <a:pt x="3725" y="4522"/>
                                  </a:lnTo>
                                  <a:lnTo>
                                    <a:pt x="3784" y="4494"/>
                                  </a:lnTo>
                                  <a:lnTo>
                                    <a:pt x="3842" y="4465"/>
                                  </a:lnTo>
                                  <a:lnTo>
                                    <a:pt x="3899" y="4435"/>
                                  </a:lnTo>
                                  <a:lnTo>
                                    <a:pt x="3956" y="4404"/>
                                  </a:lnTo>
                                  <a:lnTo>
                                    <a:pt x="4012" y="4372"/>
                                  </a:lnTo>
                                  <a:lnTo>
                                    <a:pt x="4067" y="4339"/>
                                  </a:lnTo>
                                  <a:lnTo>
                                    <a:pt x="4122" y="4305"/>
                                  </a:lnTo>
                                  <a:lnTo>
                                    <a:pt x="4175" y="4269"/>
                                  </a:lnTo>
                                  <a:lnTo>
                                    <a:pt x="4228" y="4233"/>
                                  </a:lnTo>
                                  <a:lnTo>
                                    <a:pt x="4280" y="4196"/>
                                  </a:lnTo>
                                  <a:lnTo>
                                    <a:pt x="4332" y="4158"/>
                                  </a:lnTo>
                                  <a:lnTo>
                                    <a:pt x="4382" y="4119"/>
                                  </a:lnTo>
                                  <a:lnTo>
                                    <a:pt x="4432" y="4079"/>
                                  </a:lnTo>
                                  <a:lnTo>
                                    <a:pt x="4482" y="4039"/>
                                  </a:lnTo>
                                  <a:lnTo>
                                    <a:pt x="4530" y="3997"/>
                                  </a:lnTo>
                                  <a:lnTo>
                                    <a:pt x="4578" y="3955"/>
                                  </a:lnTo>
                                  <a:lnTo>
                                    <a:pt x="4625" y="3913"/>
                                  </a:lnTo>
                                  <a:lnTo>
                                    <a:pt x="4671" y="3869"/>
                                  </a:lnTo>
                                  <a:lnTo>
                                    <a:pt x="4717" y="3825"/>
                                  </a:lnTo>
                                  <a:lnTo>
                                    <a:pt x="4762" y="3780"/>
                                  </a:lnTo>
                                  <a:lnTo>
                                    <a:pt x="4806" y="3735"/>
                                  </a:lnTo>
                                  <a:lnTo>
                                    <a:pt x="4850" y="3689"/>
                                  </a:lnTo>
                                  <a:lnTo>
                                    <a:pt x="4893" y="3643"/>
                                  </a:lnTo>
                                  <a:lnTo>
                                    <a:pt x="4935" y="3596"/>
                                  </a:lnTo>
                                  <a:lnTo>
                                    <a:pt x="4976" y="3548"/>
                                  </a:lnTo>
                                  <a:lnTo>
                                    <a:pt x="5017" y="3500"/>
                                  </a:lnTo>
                                  <a:lnTo>
                                    <a:pt x="5057" y="3452"/>
                                  </a:lnTo>
                                  <a:lnTo>
                                    <a:pt x="5096" y="3404"/>
                                  </a:lnTo>
                                  <a:lnTo>
                                    <a:pt x="5135" y="3355"/>
                                  </a:lnTo>
                                  <a:lnTo>
                                    <a:pt x="5173" y="3306"/>
                                  </a:lnTo>
                                  <a:lnTo>
                                    <a:pt x="5210" y="3256"/>
                                  </a:lnTo>
                                  <a:lnTo>
                                    <a:pt x="5247" y="3206"/>
                                  </a:lnTo>
                                  <a:lnTo>
                                    <a:pt x="5283" y="3156"/>
                                  </a:lnTo>
                                  <a:lnTo>
                                    <a:pt x="5318" y="3106"/>
                                  </a:lnTo>
                                  <a:lnTo>
                                    <a:pt x="5353" y="3056"/>
                                  </a:lnTo>
                                  <a:lnTo>
                                    <a:pt x="5387" y="3006"/>
                                  </a:lnTo>
                                  <a:lnTo>
                                    <a:pt x="5420" y="2955"/>
                                  </a:lnTo>
                                  <a:lnTo>
                                    <a:pt x="5453" y="2905"/>
                                  </a:lnTo>
                                  <a:lnTo>
                                    <a:pt x="5485" y="2854"/>
                                  </a:lnTo>
                                  <a:lnTo>
                                    <a:pt x="5516" y="2804"/>
                                  </a:lnTo>
                                  <a:lnTo>
                                    <a:pt x="5547" y="2753"/>
                                  </a:lnTo>
                                  <a:lnTo>
                                    <a:pt x="5577" y="2703"/>
                                  </a:lnTo>
                                  <a:lnTo>
                                    <a:pt x="5607" y="2653"/>
                                  </a:lnTo>
                                  <a:lnTo>
                                    <a:pt x="5635" y="2603"/>
                                  </a:lnTo>
                                  <a:lnTo>
                                    <a:pt x="5664" y="2553"/>
                                  </a:lnTo>
                                  <a:lnTo>
                                    <a:pt x="5691" y="2503"/>
                                  </a:lnTo>
                                  <a:lnTo>
                                    <a:pt x="5744" y="2404"/>
                                  </a:lnTo>
                                  <a:lnTo>
                                    <a:pt x="5795" y="2306"/>
                                  </a:lnTo>
                                  <a:lnTo>
                                    <a:pt x="5843" y="2210"/>
                                  </a:lnTo>
                                  <a:lnTo>
                                    <a:pt x="5889" y="2116"/>
                                  </a:lnTo>
                                  <a:lnTo>
                                    <a:pt x="5933" y="2023"/>
                                  </a:lnTo>
                                  <a:lnTo>
                                    <a:pt x="5974" y="1933"/>
                                  </a:lnTo>
                                  <a:lnTo>
                                    <a:pt x="6012" y="1845"/>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 name="Freeform 191"/>
                          <wps:cNvSpPr>
                            <a:spLocks/>
                          </wps:cNvSpPr>
                          <wps:spPr bwMode="auto">
                            <a:xfrm>
                              <a:off x="0" y="6536"/>
                              <a:ext cx="8669" cy="4649"/>
                            </a:xfrm>
                            <a:custGeom>
                              <a:avLst/>
                              <a:gdLst>
                                <a:gd name="T0" fmla="*/ 6313 w 8669"/>
                                <a:gd name="T1" fmla="*/ 789 h 4649"/>
                                <a:gd name="T2" fmla="*/ 6277 w 8669"/>
                                <a:gd name="T3" fmla="*/ 779 h 4649"/>
                                <a:gd name="T4" fmla="*/ 6222 w 8669"/>
                                <a:gd name="T5" fmla="*/ 764 h 4649"/>
                                <a:gd name="T6" fmla="*/ 6147 w 8669"/>
                                <a:gd name="T7" fmla="*/ 745 h 4649"/>
                                <a:gd name="T8" fmla="*/ 6054 w 8669"/>
                                <a:gd name="T9" fmla="*/ 721 h 4649"/>
                                <a:gd name="T10" fmla="*/ 5943 w 8669"/>
                                <a:gd name="T11" fmla="*/ 695 h 4649"/>
                                <a:gd name="T12" fmla="*/ 5816 w 8669"/>
                                <a:gd name="T13" fmla="*/ 666 h 4649"/>
                                <a:gd name="T14" fmla="*/ 5673 w 8669"/>
                                <a:gd name="T15" fmla="*/ 636 h 4649"/>
                                <a:gd name="T16" fmla="*/ 5516 w 8669"/>
                                <a:gd name="T17" fmla="*/ 604 h 4649"/>
                                <a:gd name="T18" fmla="*/ 5345 w 8669"/>
                                <a:gd name="T19" fmla="*/ 571 h 4649"/>
                                <a:gd name="T20" fmla="*/ 5161 w 8669"/>
                                <a:gd name="T21" fmla="*/ 539 h 4649"/>
                                <a:gd name="T22" fmla="*/ 4965 w 8669"/>
                                <a:gd name="T23" fmla="*/ 507 h 4649"/>
                                <a:gd name="T24" fmla="*/ 4758 w 8669"/>
                                <a:gd name="T25" fmla="*/ 477 h 4649"/>
                                <a:gd name="T26" fmla="*/ 4541 w 8669"/>
                                <a:gd name="T27" fmla="*/ 449 h 4649"/>
                                <a:gd name="T28" fmla="*/ 4315 w 8669"/>
                                <a:gd name="T29" fmla="*/ 423 h 4649"/>
                                <a:gd name="T30" fmla="*/ 4080 w 8669"/>
                                <a:gd name="T31" fmla="*/ 401 h 4649"/>
                                <a:gd name="T32" fmla="*/ 3838 w 8669"/>
                                <a:gd name="T33" fmla="*/ 383 h 4649"/>
                                <a:gd name="T34" fmla="*/ 3787 w 8669"/>
                                <a:gd name="T35" fmla="*/ 395 h 4649"/>
                                <a:gd name="T36" fmla="*/ 3930 w 8669"/>
                                <a:gd name="T37" fmla="*/ 435 h 4649"/>
                                <a:gd name="T38" fmla="*/ 4071 w 8669"/>
                                <a:gd name="T39" fmla="*/ 477 h 4649"/>
                                <a:gd name="T40" fmla="*/ 4210 w 8669"/>
                                <a:gd name="T41" fmla="*/ 519 h 4649"/>
                                <a:gd name="T42" fmla="*/ 4348 w 8669"/>
                                <a:gd name="T43" fmla="*/ 565 h 4649"/>
                                <a:gd name="T44" fmla="*/ 4484 w 8669"/>
                                <a:gd name="T45" fmla="*/ 613 h 4649"/>
                                <a:gd name="T46" fmla="*/ 4620 w 8669"/>
                                <a:gd name="T47" fmla="*/ 665 h 4649"/>
                                <a:gd name="T48" fmla="*/ 4755 w 8669"/>
                                <a:gd name="T49" fmla="*/ 721 h 4649"/>
                                <a:gd name="T50" fmla="*/ 4891 w 8669"/>
                                <a:gd name="T51" fmla="*/ 782 h 4649"/>
                                <a:gd name="T52" fmla="*/ 5027 w 8669"/>
                                <a:gd name="T53" fmla="*/ 850 h 4649"/>
                                <a:gd name="T54" fmla="*/ 5163 w 8669"/>
                                <a:gd name="T55" fmla="*/ 923 h 4649"/>
                                <a:gd name="T56" fmla="*/ 5301 w 8669"/>
                                <a:gd name="T57" fmla="*/ 1004 h 4649"/>
                                <a:gd name="T58" fmla="*/ 5441 w 8669"/>
                                <a:gd name="T59" fmla="*/ 1093 h 4649"/>
                                <a:gd name="T60" fmla="*/ 5582 w 8669"/>
                                <a:gd name="T61" fmla="*/ 1190 h 4649"/>
                                <a:gd name="T62" fmla="*/ 5726 w 8669"/>
                                <a:gd name="T63" fmla="*/ 1297 h 4649"/>
                                <a:gd name="T64" fmla="*/ 5872 w 8669"/>
                                <a:gd name="T65" fmla="*/ 1413 h 4649"/>
                                <a:gd name="T66" fmla="*/ 6022 w 8669"/>
                                <a:gd name="T67" fmla="*/ 1540 h 4649"/>
                                <a:gd name="T68" fmla="*/ 6182 w 8669"/>
                                <a:gd name="T69" fmla="*/ 1363 h 4649"/>
                                <a:gd name="T70" fmla="*/ 6277 w 8669"/>
                                <a:gd name="T71" fmla="*/ 1032 h 46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8669" h="4649">
                                  <a:moveTo>
                                    <a:pt x="6332" y="794"/>
                                  </a:moveTo>
                                  <a:lnTo>
                                    <a:pt x="6313" y="789"/>
                                  </a:lnTo>
                                  <a:lnTo>
                                    <a:pt x="6298" y="784"/>
                                  </a:lnTo>
                                  <a:lnTo>
                                    <a:pt x="6277" y="779"/>
                                  </a:lnTo>
                                  <a:lnTo>
                                    <a:pt x="6252" y="772"/>
                                  </a:lnTo>
                                  <a:lnTo>
                                    <a:pt x="6222" y="764"/>
                                  </a:lnTo>
                                  <a:lnTo>
                                    <a:pt x="6187" y="755"/>
                                  </a:lnTo>
                                  <a:lnTo>
                                    <a:pt x="6147" y="745"/>
                                  </a:lnTo>
                                  <a:lnTo>
                                    <a:pt x="6103" y="733"/>
                                  </a:lnTo>
                                  <a:lnTo>
                                    <a:pt x="6054" y="721"/>
                                  </a:lnTo>
                                  <a:lnTo>
                                    <a:pt x="6001" y="709"/>
                                  </a:lnTo>
                                  <a:lnTo>
                                    <a:pt x="5943" y="695"/>
                                  </a:lnTo>
                                  <a:lnTo>
                                    <a:pt x="5882" y="681"/>
                                  </a:lnTo>
                                  <a:lnTo>
                                    <a:pt x="5816" y="666"/>
                                  </a:lnTo>
                                  <a:lnTo>
                                    <a:pt x="5747" y="651"/>
                                  </a:lnTo>
                                  <a:lnTo>
                                    <a:pt x="5673" y="636"/>
                                  </a:lnTo>
                                  <a:lnTo>
                                    <a:pt x="5596" y="620"/>
                                  </a:lnTo>
                                  <a:lnTo>
                                    <a:pt x="5516" y="604"/>
                                  </a:lnTo>
                                  <a:lnTo>
                                    <a:pt x="5432" y="587"/>
                                  </a:lnTo>
                                  <a:lnTo>
                                    <a:pt x="5345" y="571"/>
                                  </a:lnTo>
                                  <a:lnTo>
                                    <a:pt x="5254" y="555"/>
                                  </a:lnTo>
                                  <a:lnTo>
                                    <a:pt x="5161" y="539"/>
                                  </a:lnTo>
                                  <a:lnTo>
                                    <a:pt x="5064" y="523"/>
                                  </a:lnTo>
                                  <a:lnTo>
                                    <a:pt x="4965" y="507"/>
                                  </a:lnTo>
                                  <a:lnTo>
                                    <a:pt x="4863" y="492"/>
                                  </a:lnTo>
                                  <a:lnTo>
                                    <a:pt x="4758" y="477"/>
                                  </a:lnTo>
                                  <a:lnTo>
                                    <a:pt x="4651" y="462"/>
                                  </a:lnTo>
                                  <a:lnTo>
                                    <a:pt x="4541" y="449"/>
                                  </a:lnTo>
                                  <a:lnTo>
                                    <a:pt x="4429" y="435"/>
                                  </a:lnTo>
                                  <a:lnTo>
                                    <a:pt x="4315" y="423"/>
                                  </a:lnTo>
                                  <a:lnTo>
                                    <a:pt x="4198" y="411"/>
                                  </a:lnTo>
                                  <a:lnTo>
                                    <a:pt x="4080" y="401"/>
                                  </a:lnTo>
                                  <a:lnTo>
                                    <a:pt x="3960" y="391"/>
                                  </a:lnTo>
                                  <a:lnTo>
                                    <a:pt x="3838" y="383"/>
                                  </a:lnTo>
                                  <a:lnTo>
                                    <a:pt x="3715" y="375"/>
                                  </a:lnTo>
                                  <a:lnTo>
                                    <a:pt x="3787" y="395"/>
                                  </a:lnTo>
                                  <a:lnTo>
                                    <a:pt x="3859" y="415"/>
                                  </a:lnTo>
                                  <a:lnTo>
                                    <a:pt x="3930" y="435"/>
                                  </a:lnTo>
                                  <a:lnTo>
                                    <a:pt x="4001" y="456"/>
                                  </a:lnTo>
                                  <a:lnTo>
                                    <a:pt x="4071" y="477"/>
                                  </a:lnTo>
                                  <a:lnTo>
                                    <a:pt x="4141" y="498"/>
                                  </a:lnTo>
                                  <a:lnTo>
                                    <a:pt x="4210" y="519"/>
                                  </a:lnTo>
                                  <a:lnTo>
                                    <a:pt x="4279" y="542"/>
                                  </a:lnTo>
                                  <a:lnTo>
                                    <a:pt x="4348" y="565"/>
                                  </a:lnTo>
                                  <a:lnTo>
                                    <a:pt x="4416" y="588"/>
                                  </a:lnTo>
                                  <a:lnTo>
                                    <a:pt x="4484" y="613"/>
                                  </a:lnTo>
                                  <a:lnTo>
                                    <a:pt x="4552" y="638"/>
                                  </a:lnTo>
                                  <a:lnTo>
                                    <a:pt x="4620" y="665"/>
                                  </a:lnTo>
                                  <a:lnTo>
                                    <a:pt x="4688" y="692"/>
                                  </a:lnTo>
                                  <a:lnTo>
                                    <a:pt x="4755" y="721"/>
                                  </a:lnTo>
                                  <a:lnTo>
                                    <a:pt x="4823" y="751"/>
                                  </a:lnTo>
                                  <a:lnTo>
                                    <a:pt x="4891" y="782"/>
                                  </a:lnTo>
                                  <a:lnTo>
                                    <a:pt x="4959" y="815"/>
                                  </a:lnTo>
                                  <a:lnTo>
                                    <a:pt x="5027" y="850"/>
                                  </a:lnTo>
                                  <a:lnTo>
                                    <a:pt x="5095" y="886"/>
                                  </a:lnTo>
                                  <a:lnTo>
                                    <a:pt x="5163" y="923"/>
                                  </a:lnTo>
                                  <a:lnTo>
                                    <a:pt x="5232" y="963"/>
                                  </a:lnTo>
                                  <a:lnTo>
                                    <a:pt x="5301" y="1004"/>
                                  </a:lnTo>
                                  <a:lnTo>
                                    <a:pt x="5371" y="1047"/>
                                  </a:lnTo>
                                  <a:lnTo>
                                    <a:pt x="5441" y="1093"/>
                                  </a:lnTo>
                                  <a:lnTo>
                                    <a:pt x="5511" y="1140"/>
                                  </a:lnTo>
                                  <a:lnTo>
                                    <a:pt x="5582" y="1190"/>
                                  </a:lnTo>
                                  <a:lnTo>
                                    <a:pt x="5654" y="1242"/>
                                  </a:lnTo>
                                  <a:lnTo>
                                    <a:pt x="5726" y="1297"/>
                                  </a:lnTo>
                                  <a:lnTo>
                                    <a:pt x="5799" y="1354"/>
                                  </a:lnTo>
                                  <a:lnTo>
                                    <a:pt x="5872" y="1413"/>
                                  </a:lnTo>
                                  <a:lnTo>
                                    <a:pt x="5947" y="1475"/>
                                  </a:lnTo>
                                  <a:lnTo>
                                    <a:pt x="6022" y="1540"/>
                                  </a:lnTo>
                                  <a:lnTo>
                                    <a:pt x="6098" y="1608"/>
                                  </a:lnTo>
                                  <a:lnTo>
                                    <a:pt x="6182" y="1363"/>
                                  </a:lnTo>
                                  <a:lnTo>
                                    <a:pt x="6234" y="1196"/>
                                  </a:lnTo>
                                  <a:lnTo>
                                    <a:pt x="6277" y="1032"/>
                                  </a:lnTo>
                                  <a:lnTo>
                                    <a:pt x="6332" y="79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2" name="Freeform 192"/>
                          <wps:cNvSpPr>
                            <a:spLocks/>
                          </wps:cNvSpPr>
                          <wps:spPr bwMode="auto">
                            <a:xfrm>
                              <a:off x="0" y="6536"/>
                              <a:ext cx="8669" cy="4649"/>
                            </a:xfrm>
                            <a:custGeom>
                              <a:avLst/>
                              <a:gdLst>
                                <a:gd name="T0" fmla="*/ 7063 w 8669"/>
                                <a:gd name="T1" fmla="*/ 3052 h 4649"/>
                                <a:gd name="T2" fmla="*/ 6969 w 8669"/>
                                <a:gd name="T3" fmla="*/ 2916 h 4649"/>
                                <a:gd name="T4" fmla="*/ 6872 w 8669"/>
                                <a:gd name="T5" fmla="*/ 2782 h 4649"/>
                                <a:gd name="T6" fmla="*/ 6772 w 8669"/>
                                <a:gd name="T7" fmla="*/ 2652 h 4649"/>
                                <a:gd name="T8" fmla="*/ 6670 w 8669"/>
                                <a:gd name="T9" fmla="*/ 2524 h 4649"/>
                                <a:gd name="T10" fmla="*/ 6564 w 8669"/>
                                <a:gd name="T11" fmla="*/ 2400 h 4649"/>
                                <a:gd name="T12" fmla="*/ 6456 w 8669"/>
                                <a:gd name="T13" fmla="*/ 2280 h 4649"/>
                                <a:gd name="T14" fmla="*/ 6345 w 8669"/>
                                <a:gd name="T15" fmla="*/ 2162 h 4649"/>
                                <a:gd name="T16" fmla="*/ 6232 w 8669"/>
                                <a:gd name="T17" fmla="*/ 2048 h 4649"/>
                                <a:gd name="T18" fmla="*/ 6116 w 8669"/>
                                <a:gd name="T19" fmla="*/ 1938 h 4649"/>
                                <a:gd name="T20" fmla="*/ 6067 w 8669"/>
                                <a:gd name="T21" fmla="*/ 2074 h 4649"/>
                                <a:gd name="T22" fmla="*/ 6014 w 8669"/>
                                <a:gd name="T23" fmla="*/ 2212 h 4649"/>
                                <a:gd name="T24" fmla="*/ 5956 w 8669"/>
                                <a:gd name="T25" fmla="*/ 2350 h 4649"/>
                                <a:gd name="T26" fmla="*/ 5894 w 8669"/>
                                <a:gd name="T27" fmla="*/ 2490 h 4649"/>
                                <a:gd name="T28" fmla="*/ 5828 w 8669"/>
                                <a:gd name="T29" fmla="*/ 2630 h 4649"/>
                                <a:gd name="T30" fmla="*/ 5757 w 8669"/>
                                <a:gd name="T31" fmla="*/ 2771 h 4649"/>
                                <a:gd name="T32" fmla="*/ 5683 w 8669"/>
                                <a:gd name="T33" fmla="*/ 2911 h 4649"/>
                                <a:gd name="T34" fmla="*/ 5604 w 8669"/>
                                <a:gd name="T35" fmla="*/ 3050 h 4649"/>
                                <a:gd name="T36" fmla="*/ 5522 w 8669"/>
                                <a:gd name="T37" fmla="*/ 3188 h 4649"/>
                                <a:gd name="T38" fmla="*/ 5436 w 8669"/>
                                <a:gd name="T39" fmla="*/ 3325 h 4649"/>
                                <a:gd name="T40" fmla="*/ 5346 w 8669"/>
                                <a:gd name="T41" fmla="*/ 3460 h 4649"/>
                                <a:gd name="T42" fmla="*/ 5252 w 8669"/>
                                <a:gd name="T43" fmla="*/ 3592 h 4649"/>
                                <a:gd name="T44" fmla="*/ 5155 w 8669"/>
                                <a:gd name="T45" fmla="*/ 3722 h 4649"/>
                                <a:gd name="T46" fmla="*/ 5054 w 8669"/>
                                <a:gd name="T47" fmla="*/ 3849 h 4649"/>
                                <a:gd name="T48" fmla="*/ 4950 w 8669"/>
                                <a:gd name="T49" fmla="*/ 3973 h 4649"/>
                                <a:gd name="T50" fmla="*/ 4843 w 8669"/>
                                <a:gd name="T51" fmla="*/ 4092 h 4649"/>
                                <a:gd name="T52" fmla="*/ 4733 w 8669"/>
                                <a:gd name="T53" fmla="*/ 4208 h 4649"/>
                                <a:gd name="T54" fmla="*/ 4619 w 8669"/>
                                <a:gd name="T55" fmla="*/ 4319 h 4649"/>
                                <a:gd name="T56" fmla="*/ 4502 w 8669"/>
                                <a:gd name="T57" fmla="*/ 4425 h 4649"/>
                                <a:gd name="T58" fmla="*/ 4383 w 8669"/>
                                <a:gd name="T59" fmla="*/ 4526 h 4649"/>
                                <a:gd name="T60" fmla="*/ 4260 w 8669"/>
                                <a:gd name="T61" fmla="*/ 4621 h 4649"/>
                                <a:gd name="T62" fmla="*/ 5600 w 8669"/>
                                <a:gd name="T63" fmla="*/ 4648 h 4649"/>
                                <a:gd name="T64" fmla="*/ 5718 w 8669"/>
                                <a:gd name="T65" fmla="*/ 4564 h 4649"/>
                                <a:gd name="T66" fmla="*/ 5835 w 8669"/>
                                <a:gd name="T67" fmla="*/ 4476 h 4649"/>
                                <a:gd name="T68" fmla="*/ 5948 w 8669"/>
                                <a:gd name="T69" fmla="*/ 4384 h 4649"/>
                                <a:gd name="T70" fmla="*/ 6058 w 8669"/>
                                <a:gd name="T71" fmla="*/ 4291 h 4649"/>
                                <a:gd name="T72" fmla="*/ 6165 w 8669"/>
                                <a:gd name="T73" fmla="*/ 4195 h 4649"/>
                                <a:gd name="T74" fmla="*/ 6268 w 8669"/>
                                <a:gd name="T75" fmla="*/ 4098 h 4649"/>
                                <a:gd name="T76" fmla="*/ 6369 w 8669"/>
                                <a:gd name="T77" fmla="*/ 3999 h 4649"/>
                                <a:gd name="T78" fmla="*/ 6465 w 8669"/>
                                <a:gd name="T79" fmla="*/ 3900 h 4649"/>
                                <a:gd name="T80" fmla="*/ 6558 w 8669"/>
                                <a:gd name="T81" fmla="*/ 3800 h 4649"/>
                                <a:gd name="T82" fmla="*/ 6648 w 8669"/>
                                <a:gd name="T83" fmla="*/ 3700 h 4649"/>
                                <a:gd name="T84" fmla="*/ 6734 w 8669"/>
                                <a:gd name="T85" fmla="*/ 3600 h 4649"/>
                                <a:gd name="T86" fmla="*/ 6817 w 8669"/>
                                <a:gd name="T87" fmla="*/ 3501 h 4649"/>
                                <a:gd name="T88" fmla="*/ 6895 w 8669"/>
                                <a:gd name="T89" fmla="*/ 3404 h 4649"/>
                                <a:gd name="T90" fmla="*/ 6970 w 8669"/>
                                <a:gd name="T91" fmla="*/ 3308 h 4649"/>
                                <a:gd name="T92" fmla="*/ 7042 w 8669"/>
                                <a:gd name="T93" fmla="*/ 3213 h 4649"/>
                                <a:gd name="T94" fmla="*/ 7109 w 8669"/>
                                <a:gd name="T95" fmla="*/ 3122 h 46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8669" h="4649">
                                  <a:moveTo>
                                    <a:pt x="7109" y="3122"/>
                                  </a:moveTo>
                                  <a:lnTo>
                                    <a:pt x="7063" y="3052"/>
                                  </a:lnTo>
                                  <a:lnTo>
                                    <a:pt x="7017" y="2984"/>
                                  </a:lnTo>
                                  <a:lnTo>
                                    <a:pt x="6969" y="2916"/>
                                  </a:lnTo>
                                  <a:lnTo>
                                    <a:pt x="6921" y="2849"/>
                                  </a:lnTo>
                                  <a:lnTo>
                                    <a:pt x="6872" y="2782"/>
                                  </a:lnTo>
                                  <a:lnTo>
                                    <a:pt x="6823" y="2717"/>
                                  </a:lnTo>
                                  <a:lnTo>
                                    <a:pt x="6772" y="2652"/>
                                  </a:lnTo>
                                  <a:lnTo>
                                    <a:pt x="6721" y="2588"/>
                                  </a:lnTo>
                                  <a:lnTo>
                                    <a:pt x="6670" y="2524"/>
                                  </a:lnTo>
                                  <a:lnTo>
                                    <a:pt x="6617" y="2462"/>
                                  </a:lnTo>
                                  <a:lnTo>
                                    <a:pt x="6564" y="2400"/>
                                  </a:lnTo>
                                  <a:lnTo>
                                    <a:pt x="6510" y="2340"/>
                                  </a:lnTo>
                                  <a:lnTo>
                                    <a:pt x="6456" y="2280"/>
                                  </a:lnTo>
                                  <a:lnTo>
                                    <a:pt x="6401" y="2220"/>
                                  </a:lnTo>
                                  <a:lnTo>
                                    <a:pt x="6345" y="2162"/>
                                  </a:lnTo>
                                  <a:lnTo>
                                    <a:pt x="6289" y="2105"/>
                                  </a:lnTo>
                                  <a:lnTo>
                                    <a:pt x="6232" y="2048"/>
                                  </a:lnTo>
                                  <a:lnTo>
                                    <a:pt x="6174" y="1993"/>
                                  </a:lnTo>
                                  <a:lnTo>
                                    <a:pt x="6116" y="1938"/>
                                  </a:lnTo>
                                  <a:lnTo>
                                    <a:pt x="6092" y="2006"/>
                                  </a:lnTo>
                                  <a:lnTo>
                                    <a:pt x="6067" y="2074"/>
                                  </a:lnTo>
                                  <a:lnTo>
                                    <a:pt x="6041" y="2143"/>
                                  </a:lnTo>
                                  <a:lnTo>
                                    <a:pt x="6014" y="2212"/>
                                  </a:lnTo>
                                  <a:lnTo>
                                    <a:pt x="5985" y="2281"/>
                                  </a:lnTo>
                                  <a:lnTo>
                                    <a:pt x="5956" y="2350"/>
                                  </a:lnTo>
                                  <a:lnTo>
                                    <a:pt x="5926" y="2420"/>
                                  </a:lnTo>
                                  <a:lnTo>
                                    <a:pt x="5894" y="2490"/>
                                  </a:lnTo>
                                  <a:lnTo>
                                    <a:pt x="5861" y="2560"/>
                                  </a:lnTo>
                                  <a:lnTo>
                                    <a:pt x="5828" y="2630"/>
                                  </a:lnTo>
                                  <a:lnTo>
                                    <a:pt x="5793" y="2701"/>
                                  </a:lnTo>
                                  <a:lnTo>
                                    <a:pt x="5757" y="2771"/>
                                  </a:lnTo>
                                  <a:lnTo>
                                    <a:pt x="5721" y="2841"/>
                                  </a:lnTo>
                                  <a:lnTo>
                                    <a:pt x="5683" y="2911"/>
                                  </a:lnTo>
                                  <a:lnTo>
                                    <a:pt x="5644" y="2980"/>
                                  </a:lnTo>
                                  <a:lnTo>
                                    <a:pt x="5604" y="3050"/>
                                  </a:lnTo>
                                  <a:lnTo>
                                    <a:pt x="5564" y="3119"/>
                                  </a:lnTo>
                                  <a:lnTo>
                                    <a:pt x="5522" y="3188"/>
                                  </a:lnTo>
                                  <a:lnTo>
                                    <a:pt x="5479" y="3257"/>
                                  </a:lnTo>
                                  <a:lnTo>
                                    <a:pt x="5436" y="3325"/>
                                  </a:lnTo>
                                  <a:lnTo>
                                    <a:pt x="5391" y="3393"/>
                                  </a:lnTo>
                                  <a:lnTo>
                                    <a:pt x="5346" y="3460"/>
                                  </a:lnTo>
                                  <a:lnTo>
                                    <a:pt x="5299" y="3526"/>
                                  </a:lnTo>
                                  <a:lnTo>
                                    <a:pt x="5252" y="3592"/>
                                  </a:lnTo>
                                  <a:lnTo>
                                    <a:pt x="5204" y="3658"/>
                                  </a:lnTo>
                                  <a:lnTo>
                                    <a:pt x="5155" y="3722"/>
                                  </a:lnTo>
                                  <a:lnTo>
                                    <a:pt x="5105" y="3786"/>
                                  </a:lnTo>
                                  <a:lnTo>
                                    <a:pt x="5054" y="3849"/>
                                  </a:lnTo>
                                  <a:lnTo>
                                    <a:pt x="5003" y="3911"/>
                                  </a:lnTo>
                                  <a:lnTo>
                                    <a:pt x="4950" y="3973"/>
                                  </a:lnTo>
                                  <a:lnTo>
                                    <a:pt x="4897" y="4033"/>
                                  </a:lnTo>
                                  <a:lnTo>
                                    <a:pt x="4843" y="4092"/>
                                  </a:lnTo>
                                  <a:lnTo>
                                    <a:pt x="4788" y="4151"/>
                                  </a:lnTo>
                                  <a:lnTo>
                                    <a:pt x="4733" y="4208"/>
                                  </a:lnTo>
                                  <a:lnTo>
                                    <a:pt x="4676" y="4264"/>
                                  </a:lnTo>
                                  <a:lnTo>
                                    <a:pt x="4619" y="4319"/>
                                  </a:lnTo>
                                  <a:lnTo>
                                    <a:pt x="4561" y="4373"/>
                                  </a:lnTo>
                                  <a:lnTo>
                                    <a:pt x="4502" y="4425"/>
                                  </a:lnTo>
                                  <a:lnTo>
                                    <a:pt x="4443" y="4476"/>
                                  </a:lnTo>
                                  <a:lnTo>
                                    <a:pt x="4383" y="4526"/>
                                  </a:lnTo>
                                  <a:lnTo>
                                    <a:pt x="4322" y="4574"/>
                                  </a:lnTo>
                                  <a:lnTo>
                                    <a:pt x="4260" y="4621"/>
                                  </a:lnTo>
                                  <a:lnTo>
                                    <a:pt x="4222" y="4648"/>
                                  </a:lnTo>
                                  <a:lnTo>
                                    <a:pt x="5600" y="4648"/>
                                  </a:lnTo>
                                  <a:lnTo>
                                    <a:pt x="5659" y="4607"/>
                                  </a:lnTo>
                                  <a:lnTo>
                                    <a:pt x="5718" y="4564"/>
                                  </a:lnTo>
                                  <a:lnTo>
                                    <a:pt x="5777" y="4520"/>
                                  </a:lnTo>
                                  <a:lnTo>
                                    <a:pt x="5835" y="4476"/>
                                  </a:lnTo>
                                  <a:lnTo>
                                    <a:pt x="5892" y="4430"/>
                                  </a:lnTo>
                                  <a:lnTo>
                                    <a:pt x="5948" y="4384"/>
                                  </a:lnTo>
                                  <a:lnTo>
                                    <a:pt x="6004" y="4338"/>
                                  </a:lnTo>
                                  <a:lnTo>
                                    <a:pt x="6058" y="4291"/>
                                  </a:lnTo>
                                  <a:lnTo>
                                    <a:pt x="6112" y="4243"/>
                                  </a:lnTo>
                                  <a:lnTo>
                                    <a:pt x="6165" y="4195"/>
                                  </a:lnTo>
                                  <a:lnTo>
                                    <a:pt x="6217" y="4146"/>
                                  </a:lnTo>
                                  <a:lnTo>
                                    <a:pt x="6268" y="4098"/>
                                  </a:lnTo>
                                  <a:lnTo>
                                    <a:pt x="6319" y="4048"/>
                                  </a:lnTo>
                                  <a:lnTo>
                                    <a:pt x="6369" y="3999"/>
                                  </a:lnTo>
                                  <a:lnTo>
                                    <a:pt x="6417" y="3949"/>
                                  </a:lnTo>
                                  <a:lnTo>
                                    <a:pt x="6465" y="3900"/>
                                  </a:lnTo>
                                  <a:lnTo>
                                    <a:pt x="6512" y="3850"/>
                                  </a:lnTo>
                                  <a:lnTo>
                                    <a:pt x="6558" y="3800"/>
                                  </a:lnTo>
                                  <a:lnTo>
                                    <a:pt x="6604" y="3750"/>
                                  </a:lnTo>
                                  <a:lnTo>
                                    <a:pt x="6648" y="3700"/>
                                  </a:lnTo>
                                  <a:lnTo>
                                    <a:pt x="6692" y="3650"/>
                                  </a:lnTo>
                                  <a:lnTo>
                                    <a:pt x="6734" y="3600"/>
                                  </a:lnTo>
                                  <a:lnTo>
                                    <a:pt x="6776" y="3551"/>
                                  </a:lnTo>
                                  <a:lnTo>
                                    <a:pt x="6817" y="3501"/>
                                  </a:lnTo>
                                  <a:lnTo>
                                    <a:pt x="6856" y="3452"/>
                                  </a:lnTo>
                                  <a:lnTo>
                                    <a:pt x="6895" y="3404"/>
                                  </a:lnTo>
                                  <a:lnTo>
                                    <a:pt x="6933" y="3355"/>
                                  </a:lnTo>
                                  <a:lnTo>
                                    <a:pt x="6970" y="3308"/>
                                  </a:lnTo>
                                  <a:lnTo>
                                    <a:pt x="7007" y="3260"/>
                                  </a:lnTo>
                                  <a:lnTo>
                                    <a:pt x="7042" y="3213"/>
                                  </a:lnTo>
                                  <a:lnTo>
                                    <a:pt x="7076" y="3167"/>
                                  </a:lnTo>
                                  <a:lnTo>
                                    <a:pt x="7109" y="3122"/>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 name="Freeform 193"/>
                          <wps:cNvSpPr>
                            <a:spLocks/>
                          </wps:cNvSpPr>
                          <wps:spPr bwMode="auto">
                            <a:xfrm>
                              <a:off x="0" y="6536"/>
                              <a:ext cx="8669" cy="4649"/>
                            </a:xfrm>
                            <a:custGeom>
                              <a:avLst/>
                              <a:gdLst>
                                <a:gd name="T0" fmla="*/ 7636 w 8669"/>
                                <a:gd name="T1" fmla="*/ 2291 h 4649"/>
                                <a:gd name="T2" fmla="*/ 7631 w 8669"/>
                                <a:gd name="T3" fmla="*/ 2289 h 4649"/>
                                <a:gd name="T4" fmla="*/ 7630 w 8669"/>
                                <a:gd name="T5" fmla="*/ 2288 h 4649"/>
                                <a:gd name="T6" fmla="*/ 7630 w 8669"/>
                                <a:gd name="T7" fmla="*/ 2288 h 4649"/>
                                <a:gd name="T8" fmla="*/ 7619 w 8669"/>
                                <a:gd name="T9" fmla="*/ 2281 h 4649"/>
                                <a:gd name="T10" fmla="*/ 7599 w 8669"/>
                                <a:gd name="T11" fmla="*/ 2270 h 4649"/>
                                <a:gd name="T12" fmla="*/ 7571 w 8669"/>
                                <a:gd name="T13" fmla="*/ 2254 h 4649"/>
                                <a:gd name="T14" fmla="*/ 7535 w 8669"/>
                                <a:gd name="T15" fmla="*/ 2233 h 4649"/>
                                <a:gd name="T16" fmla="*/ 7491 w 8669"/>
                                <a:gd name="T17" fmla="*/ 2210 h 4649"/>
                                <a:gd name="T18" fmla="*/ 7440 w 8669"/>
                                <a:gd name="T19" fmla="*/ 2182 h 4649"/>
                                <a:gd name="T20" fmla="*/ 7382 w 8669"/>
                                <a:gd name="T21" fmla="*/ 2152 h 4649"/>
                                <a:gd name="T22" fmla="*/ 7318 w 8669"/>
                                <a:gd name="T23" fmla="*/ 2119 h 4649"/>
                                <a:gd name="T24" fmla="*/ 7246 w 8669"/>
                                <a:gd name="T25" fmla="*/ 2084 h 4649"/>
                                <a:gd name="T26" fmla="*/ 7169 w 8669"/>
                                <a:gd name="T27" fmla="*/ 2048 h 4649"/>
                                <a:gd name="T28" fmla="*/ 7085 w 8669"/>
                                <a:gd name="T29" fmla="*/ 2009 h 4649"/>
                                <a:gd name="T30" fmla="*/ 6996 w 8669"/>
                                <a:gd name="T31" fmla="*/ 1970 h 4649"/>
                                <a:gd name="T32" fmla="*/ 6901 w 8669"/>
                                <a:gd name="T33" fmla="*/ 1929 h 4649"/>
                                <a:gd name="T34" fmla="*/ 6801 w 8669"/>
                                <a:gd name="T35" fmla="*/ 1888 h 4649"/>
                                <a:gd name="T36" fmla="*/ 6696 w 8669"/>
                                <a:gd name="T37" fmla="*/ 1848 h 4649"/>
                                <a:gd name="T38" fmla="*/ 6587 w 8669"/>
                                <a:gd name="T39" fmla="*/ 1807 h 4649"/>
                                <a:gd name="T40" fmla="*/ 6473 w 8669"/>
                                <a:gd name="T41" fmla="*/ 1767 h 4649"/>
                                <a:gd name="T42" fmla="*/ 6355 w 8669"/>
                                <a:gd name="T43" fmla="*/ 1728 h 4649"/>
                                <a:gd name="T44" fmla="*/ 6234 w 8669"/>
                                <a:gd name="T45" fmla="*/ 1691 h 4649"/>
                                <a:gd name="T46" fmla="*/ 6217 w 8669"/>
                                <a:gd name="T47" fmla="*/ 1686 h 4649"/>
                                <a:gd name="T48" fmla="*/ 6199 w 8669"/>
                                <a:gd name="T49" fmla="*/ 1680 h 4649"/>
                                <a:gd name="T50" fmla="*/ 6215 w 8669"/>
                                <a:gd name="T51" fmla="*/ 1693 h 4649"/>
                                <a:gd name="T52" fmla="*/ 6227 w 8669"/>
                                <a:gd name="T53" fmla="*/ 1703 h 4649"/>
                                <a:gd name="T54" fmla="*/ 6285 w 8669"/>
                                <a:gd name="T55" fmla="*/ 1758 h 4649"/>
                                <a:gd name="T56" fmla="*/ 6343 w 8669"/>
                                <a:gd name="T57" fmla="*/ 1813 h 4649"/>
                                <a:gd name="T58" fmla="*/ 6399 w 8669"/>
                                <a:gd name="T59" fmla="*/ 1868 h 4649"/>
                                <a:gd name="T60" fmla="*/ 6455 w 8669"/>
                                <a:gd name="T61" fmla="*/ 1925 h 4649"/>
                                <a:gd name="T62" fmla="*/ 6509 w 8669"/>
                                <a:gd name="T63" fmla="*/ 1982 h 4649"/>
                                <a:gd name="T64" fmla="*/ 6563 w 8669"/>
                                <a:gd name="T65" fmla="*/ 2039 h 4649"/>
                                <a:gd name="T66" fmla="*/ 6616 w 8669"/>
                                <a:gd name="T67" fmla="*/ 2098 h 4649"/>
                                <a:gd name="T68" fmla="*/ 6668 w 8669"/>
                                <a:gd name="T69" fmla="*/ 2157 h 4649"/>
                                <a:gd name="T70" fmla="*/ 6719 w 8669"/>
                                <a:gd name="T71" fmla="*/ 2217 h 4649"/>
                                <a:gd name="T72" fmla="*/ 6769 w 8669"/>
                                <a:gd name="T73" fmla="*/ 2278 h 4649"/>
                                <a:gd name="T74" fmla="*/ 6819 w 8669"/>
                                <a:gd name="T75" fmla="*/ 2340 h 4649"/>
                                <a:gd name="T76" fmla="*/ 6868 w 8669"/>
                                <a:gd name="T77" fmla="*/ 2403 h 4649"/>
                                <a:gd name="T78" fmla="*/ 6916 w 8669"/>
                                <a:gd name="T79" fmla="*/ 2466 h 4649"/>
                                <a:gd name="T80" fmla="*/ 6964 w 8669"/>
                                <a:gd name="T81" fmla="*/ 2531 h 4649"/>
                                <a:gd name="T82" fmla="*/ 7011 w 8669"/>
                                <a:gd name="T83" fmla="*/ 2596 h 4649"/>
                                <a:gd name="T84" fmla="*/ 7057 w 8669"/>
                                <a:gd name="T85" fmla="*/ 2662 h 4649"/>
                                <a:gd name="T86" fmla="*/ 7103 w 8669"/>
                                <a:gd name="T87" fmla="*/ 2730 h 4649"/>
                                <a:gd name="T88" fmla="*/ 7149 w 8669"/>
                                <a:gd name="T89" fmla="*/ 2798 h 4649"/>
                                <a:gd name="T90" fmla="*/ 7194 w 8669"/>
                                <a:gd name="T91" fmla="*/ 2868 h 4649"/>
                                <a:gd name="T92" fmla="*/ 7238 w 8669"/>
                                <a:gd name="T93" fmla="*/ 2939 h 4649"/>
                                <a:gd name="T94" fmla="*/ 7311 w 8669"/>
                                <a:gd name="T95" fmla="*/ 2831 h 4649"/>
                                <a:gd name="T96" fmla="*/ 7376 w 8669"/>
                                <a:gd name="T97" fmla="*/ 2731 h 4649"/>
                                <a:gd name="T98" fmla="*/ 7434 w 8669"/>
                                <a:gd name="T99" fmla="*/ 2639 h 4649"/>
                                <a:gd name="T100" fmla="*/ 7485 w 8669"/>
                                <a:gd name="T101" fmla="*/ 2555 h 4649"/>
                                <a:gd name="T102" fmla="*/ 7529 w 8669"/>
                                <a:gd name="T103" fmla="*/ 2482 h 4649"/>
                                <a:gd name="T104" fmla="*/ 7565 w 8669"/>
                                <a:gd name="T105" fmla="*/ 2419 h 4649"/>
                                <a:gd name="T106" fmla="*/ 7594 w 8669"/>
                                <a:gd name="T107" fmla="*/ 2368 h 4649"/>
                                <a:gd name="T108" fmla="*/ 7615 w 8669"/>
                                <a:gd name="T109" fmla="*/ 2330 h 4649"/>
                                <a:gd name="T110" fmla="*/ 7629 w 8669"/>
                                <a:gd name="T111" fmla="*/ 2305 h 4649"/>
                                <a:gd name="T112" fmla="*/ 7629 w 8669"/>
                                <a:gd name="T113" fmla="*/ 2305 h 4649"/>
                                <a:gd name="T114" fmla="*/ 7631 w 8669"/>
                                <a:gd name="T115" fmla="*/ 2300 h 4649"/>
                                <a:gd name="T116" fmla="*/ 7636 w 8669"/>
                                <a:gd name="T117" fmla="*/ 2291 h 46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8669" h="4649">
                                  <a:moveTo>
                                    <a:pt x="7636" y="2291"/>
                                  </a:moveTo>
                                  <a:lnTo>
                                    <a:pt x="7631" y="2289"/>
                                  </a:lnTo>
                                  <a:lnTo>
                                    <a:pt x="7630" y="2288"/>
                                  </a:lnTo>
                                  <a:lnTo>
                                    <a:pt x="7630" y="2288"/>
                                  </a:lnTo>
                                  <a:lnTo>
                                    <a:pt x="7619" y="2281"/>
                                  </a:lnTo>
                                  <a:lnTo>
                                    <a:pt x="7599" y="2270"/>
                                  </a:lnTo>
                                  <a:lnTo>
                                    <a:pt x="7571" y="2254"/>
                                  </a:lnTo>
                                  <a:lnTo>
                                    <a:pt x="7535" y="2233"/>
                                  </a:lnTo>
                                  <a:lnTo>
                                    <a:pt x="7491" y="2210"/>
                                  </a:lnTo>
                                  <a:lnTo>
                                    <a:pt x="7440" y="2182"/>
                                  </a:lnTo>
                                  <a:lnTo>
                                    <a:pt x="7382" y="2152"/>
                                  </a:lnTo>
                                  <a:lnTo>
                                    <a:pt x="7318" y="2119"/>
                                  </a:lnTo>
                                  <a:lnTo>
                                    <a:pt x="7246" y="2084"/>
                                  </a:lnTo>
                                  <a:lnTo>
                                    <a:pt x="7169" y="2048"/>
                                  </a:lnTo>
                                  <a:lnTo>
                                    <a:pt x="7085" y="2009"/>
                                  </a:lnTo>
                                  <a:lnTo>
                                    <a:pt x="6996" y="1970"/>
                                  </a:lnTo>
                                  <a:lnTo>
                                    <a:pt x="6901" y="1929"/>
                                  </a:lnTo>
                                  <a:lnTo>
                                    <a:pt x="6801" y="1888"/>
                                  </a:lnTo>
                                  <a:lnTo>
                                    <a:pt x="6696" y="1848"/>
                                  </a:lnTo>
                                  <a:lnTo>
                                    <a:pt x="6587" y="1807"/>
                                  </a:lnTo>
                                  <a:lnTo>
                                    <a:pt x="6473" y="1767"/>
                                  </a:lnTo>
                                  <a:lnTo>
                                    <a:pt x="6355" y="1728"/>
                                  </a:lnTo>
                                  <a:lnTo>
                                    <a:pt x="6234" y="1691"/>
                                  </a:lnTo>
                                  <a:lnTo>
                                    <a:pt x="6217" y="1686"/>
                                  </a:lnTo>
                                  <a:lnTo>
                                    <a:pt x="6199" y="1680"/>
                                  </a:lnTo>
                                  <a:lnTo>
                                    <a:pt x="6215" y="1693"/>
                                  </a:lnTo>
                                  <a:lnTo>
                                    <a:pt x="6227" y="1703"/>
                                  </a:lnTo>
                                  <a:lnTo>
                                    <a:pt x="6285" y="1758"/>
                                  </a:lnTo>
                                  <a:lnTo>
                                    <a:pt x="6343" y="1813"/>
                                  </a:lnTo>
                                  <a:lnTo>
                                    <a:pt x="6399" y="1868"/>
                                  </a:lnTo>
                                  <a:lnTo>
                                    <a:pt x="6455" y="1925"/>
                                  </a:lnTo>
                                  <a:lnTo>
                                    <a:pt x="6509" y="1982"/>
                                  </a:lnTo>
                                  <a:lnTo>
                                    <a:pt x="6563" y="2039"/>
                                  </a:lnTo>
                                  <a:lnTo>
                                    <a:pt x="6616" y="2098"/>
                                  </a:lnTo>
                                  <a:lnTo>
                                    <a:pt x="6668" y="2157"/>
                                  </a:lnTo>
                                  <a:lnTo>
                                    <a:pt x="6719" y="2217"/>
                                  </a:lnTo>
                                  <a:lnTo>
                                    <a:pt x="6769" y="2278"/>
                                  </a:lnTo>
                                  <a:lnTo>
                                    <a:pt x="6819" y="2340"/>
                                  </a:lnTo>
                                  <a:lnTo>
                                    <a:pt x="6868" y="2403"/>
                                  </a:lnTo>
                                  <a:lnTo>
                                    <a:pt x="6916" y="2466"/>
                                  </a:lnTo>
                                  <a:lnTo>
                                    <a:pt x="6964" y="2531"/>
                                  </a:lnTo>
                                  <a:lnTo>
                                    <a:pt x="7011" y="2596"/>
                                  </a:lnTo>
                                  <a:lnTo>
                                    <a:pt x="7057" y="2662"/>
                                  </a:lnTo>
                                  <a:lnTo>
                                    <a:pt x="7103" y="2730"/>
                                  </a:lnTo>
                                  <a:lnTo>
                                    <a:pt x="7149" y="2798"/>
                                  </a:lnTo>
                                  <a:lnTo>
                                    <a:pt x="7194" y="2868"/>
                                  </a:lnTo>
                                  <a:lnTo>
                                    <a:pt x="7238" y="2939"/>
                                  </a:lnTo>
                                  <a:lnTo>
                                    <a:pt x="7311" y="2831"/>
                                  </a:lnTo>
                                  <a:lnTo>
                                    <a:pt x="7376" y="2731"/>
                                  </a:lnTo>
                                  <a:lnTo>
                                    <a:pt x="7434" y="2639"/>
                                  </a:lnTo>
                                  <a:lnTo>
                                    <a:pt x="7485" y="2555"/>
                                  </a:lnTo>
                                  <a:lnTo>
                                    <a:pt x="7529" y="2482"/>
                                  </a:lnTo>
                                  <a:lnTo>
                                    <a:pt x="7565" y="2419"/>
                                  </a:lnTo>
                                  <a:lnTo>
                                    <a:pt x="7594" y="2368"/>
                                  </a:lnTo>
                                  <a:lnTo>
                                    <a:pt x="7615" y="2330"/>
                                  </a:lnTo>
                                  <a:lnTo>
                                    <a:pt x="7629" y="2305"/>
                                  </a:lnTo>
                                  <a:lnTo>
                                    <a:pt x="7629" y="2305"/>
                                  </a:lnTo>
                                  <a:lnTo>
                                    <a:pt x="7631" y="2300"/>
                                  </a:lnTo>
                                  <a:lnTo>
                                    <a:pt x="7636" y="2291"/>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4" name="Freeform 194"/>
                          <wps:cNvSpPr>
                            <a:spLocks/>
                          </wps:cNvSpPr>
                          <wps:spPr bwMode="auto">
                            <a:xfrm>
                              <a:off x="0" y="6536"/>
                              <a:ext cx="8669" cy="4649"/>
                            </a:xfrm>
                            <a:custGeom>
                              <a:avLst/>
                              <a:gdLst>
                                <a:gd name="T0" fmla="*/ 7852 w 8669"/>
                                <a:gd name="T1" fmla="*/ 4648 h 4649"/>
                                <a:gd name="T2" fmla="*/ 7826 w 8669"/>
                                <a:gd name="T3" fmla="*/ 4573 h 4649"/>
                                <a:gd name="T4" fmla="*/ 7798 w 8669"/>
                                <a:gd name="T5" fmla="*/ 4497 h 4649"/>
                                <a:gd name="T6" fmla="*/ 7770 w 8669"/>
                                <a:gd name="T7" fmla="*/ 4422 h 4649"/>
                                <a:gd name="T8" fmla="*/ 7741 w 8669"/>
                                <a:gd name="T9" fmla="*/ 4347 h 4649"/>
                                <a:gd name="T10" fmla="*/ 7712 w 8669"/>
                                <a:gd name="T11" fmla="*/ 4273 h 4649"/>
                                <a:gd name="T12" fmla="*/ 7681 w 8669"/>
                                <a:gd name="T13" fmla="*/ 4199 h 4649"/>
                                <a:gd name="T14" fmla="*/ 7650 w 8669"/>
                                <a:gd name="T15" fmla="*/ 4126 h 4649"/>
                                <a:gd name="T16" fmla="*/ 7618 w 8669"/>
                                <a:gd name="T17" fmla="*/ 4053 h 4649"/>
                                <a:gd name="T18" fmla="*/ 7585 w 8669"/>
                                <a:gd name="T19" fmla="*/ 3981 h 4649"/>
                                <a:gd name="T20" fmla="*/ 7552 w 8669"/>
                                <a:gd name="T21" fmla="*/ 3910 h 4649"/>
                                <a:gd name="T22" fmla="*/ 7518 w 8669"/>
                                <a:gd name="T23" fmla="*/ 3839 h 4649"/>
                                <a:gd name="T24" fmla="*/ 7483 w 8669"/>
                                <a:gd name="T25" fmla="*/ 3769 h 4649"/>
                                <a:gd name="T26" fmla="*/ 7447 w 8669"/>
                                <a:gd name="T27" fmla="*/ 3699 h 4649"/>
                                <a:gd name="T28" fmla="*/ 7411 w 8669"/>
                                <a:gd name="T29" fmla="*/ 3630 h 4649"/>
                                <a:gd name="T30" fmla="*/ 7374 w 8669"/>
                                <a:gd name="T31" fmla="*/ 3561 h 4649"/>
                                <a:gd name="T32" fmla="*/ 7336 w 8669"/>
                                <a:gd name="T33" fmla="*/ 3493 h 4649"/>
                                <a:gd name="T34" fmla="*/ 7298 w 8669"/>
                                <a:gd name="T35" fmla="*/ 3426 h 4649"/>
                                <a:gd name="T36" fmla="*/ 7258 w 8669"/>
                                <a:gd name="T37" fmla="*/ 3359 h 4649"/>
                                <a:gd name="T38" fmla="*/ 7219 w 8669"/>
                                <a:gd name="T39" fmla="*/ 3293 h 4649"/>
                                <a:gd name="T40" fmla="*/ 7178 w 8669"/>
                                <a:gd name="T41" fmla="*/ 3227 h 4649"/>
                                <a:gd name="T42" fmla="*/ 7140 w 8669"/>
                                <a:gd name="T43" fmla="*/ 3288 h 4649"/>
                                <a:gd name="T44" fmla="*/ 7101 w 8669"/>
                                <a:gd name="T45" fmla="*/ 3348 h 4649"/>
                                <a:gd name="T46" fmla="*/ 7061 w 8669"/>
                                <a:gd name="T47" fmla="*/ 3409 h 4649"/>
                                <a:gd name="T48" fmla="*/ 7020 w 8669"/>
                                <a:gd name="T49" fmla="*/ 3470 h 4649"/>
                                <a:gd name="T50" fmla="*/ 6977 w 8669"/>
                                <a:gd name="T51" fmla="*/ 3531 h 4649"/>
                                <a:gd name="T52" fmla="*/ 6934 w 8669"/>
                                <a:gd name="T53" fmla="*/ 3592 h 4649"/>
                                <a:gd name="T54" fmla="*/ 6889 w 8669"/>
                                <a:gd name="T55" fmla="*/ 3653 h 4649"/>
                                <a:gd name="T56" fmla="*/ 6843 w 8669"/>
                                <a:gd name="T57" fmla="*/ 3714 h 4649"/>
                                <a:gd name="T58" fmla="*/ 6797 w 8669"/>
                                <a:gd name="T59" fmla="*/ 3775 h 4649"/>
                                <a:gd name="T60" fmla="*/ 6749 w 8669"/>
                                <a:gd name="T61" fmla="*/ 3835 h 4649"/>
                                <a:gd name="T62" fmla="*/ 6700 w 8669"/>
                                <a:gd name="T63" fmla="*/ 3896 h 4649"/>
                                <a:gd name="T64" fmla="*/ 6651 w 8669"/>
                                <a:gd name="T65" fmla="*/ 3956 h 4649"/>
                                <a:gd name="T66" fmla="*/ 6600 w 8669"/>
                                <a:gd name="T67" fmla="*/ 4015 h 4649"/>
                                <a:gd name="T68" fmla="*/ 6549 w 8669"/>
                                <a:gd name="T69" fmla="*/ 4075 h 4649"/>
                                <a:gd name="T70" fmla="*/ 6496 w 8669"/>
                                <a:gd name="T71" fmla="*/ 4134 h 4649"/>
                                <a:gd name="T72" fmla="*/ 6443 w 8669"/>
                                <a:gd name="T73" fmla="*/ 4192 h 4649"/>
                                <a:gd name="T74" fmla="*/ 6389 w 8669"/>
                                <a:gd name="T75" fmla="*/ 4250 h 4649"/>
                                <a:gd name="T76" fmla="*/ 6334 w 8669"/>
                                <a:gd name="T77" fmla="*/ 4308 h 4649"/>
                                <a:gd name="T78" fmla="*/ 6278 w 8669"/>
                                <a:gd name="T79" fmla="*/ 4365 h 4649"/>
                                <a:gd name="T80" fmla="*/ 6222 w 8669"/>
                                <a:gd name="T81" fmla="*/ 4421 h 4649"/>
                                <a:gd name="T82" fmla="*/ 6164 w 8669"/>
                                <a:gd name="T83" fmla="*/ 4477 h 4649"/>
                                <a:gd name="T84" fmla="*/ 6106 w 8669"/>
                                <a:gd name="T85" fmla="*/ 4532 h 4649"/>
                                <a:gd name="T86" fmla="*/ 6047 w 8669"/>
                                <a:gd name="T87" fmla="*/ 4587 h 4649"/>
                                <a:gd name="T88" fmla="*/ 5988 w 8669"/>
                                <a:gd name="T89" fmla="*/ 4640 h 4649"/>
                                <a:gd name="T90" fmla="*/ 5978 w 8669"/>
                                <a:gd name="T91" fmla="*/ 4648 h 4649"/>
                                <a:gd name="T92" fmla="*/ 7852 w 8669"/>
                                <a:gd name="T93" fmla="*/ 4648 h 46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8669" h="4649">
                                  <a:moveTo>
                                    <a:pt x="7852" y="4648"/>
                                  </a:moveTo>
                                  <a:lnTo>
                                    <a:pt x="7826" y="4573"/>
                                  </a:lnTo>
                                  <a:lnTo>
                                    <a:pt x="7798" y="4497"/>
                                  </a:lnTo>
                                  <a:lnTo>
                                    <a:pt x="7770" y="4422"/>
                                  </a:lnTo>
                                  <a:lnTo>
                                    <a:pt x="7741" y="4347"/>
                                  </a:lnTo>
                                  <a:lnTo>
                                    <a:pt x="7712" y="4273"/>
                                  </a:lnTo>
                                  <a:lnTo>
                                    <a:pt x="7681" y="4199"/>
                                  </a:lnTo>
                                  <a:lnTo>
                                    <a:pt x="7650" y="4126"/>
                                  </a:lnTo>
                                  <a:lnTo>
                                    <a:pt x="7618" y="4053"/>
                                  </a:lnTo>
                                  <a:lnTo>
                                    <a:pt x="7585" y="3981"/>
                                  </a:lnTo>
                                  <a:lnTo>
                                    <a:pt x="7552" y="3910"/>
                                  </a:lnTo>
                                  <a:lnTo>
                                    <a:pt x="7518" y="3839"/>
                                  </a:lnTo>
                                  <a:lnTo>
                                    <a:pt x="7483" y="3769"/>
                                  </a:lnTo>
                                  <a:lnTo>
                                    <a:pt x="7447" y="3699"/>
                                  </a:lnTo>
                                  <a:lnTo>
                                    <a:pt x="7411" y="3630"/>
                                  </a:lnTo>
                                  <a:lnTo>
                                    <a:pt x="7374" y="3561"/>
                                  </a:lnTo>
                                  <a:lnTo>
                                    <a:pt x="7336" y="3493"/>
                                  </a:lnTo>
                                  <a:lnTo>
                                    <a:pt x="7298" y="3426"/>
                                  </a:lnTo>
                                  <a:lnTo>
                                    <a:pt x="7258" y="3359"/>
                                  </a:lnTo>
                                  <a:lnTo>
                                    <a:pt x="7219" y="3293"/>
                                  </a:lnTo>
                                  <a:lnTo>
                                    <a:pt x="7178" y="3227"/>
                                  </a:lnTo>
                                  <a:lnTo>
                                    <a:pt x="7140" y="3288"/>
                                  </a:lnTo>
                                  <a:lnTo>
                                    <a:pt x="7101" y="3348"/>
                                  </a:lnTo>
                                  <a:lnTo>
                                    <a:pt x="7061" y="3409"/>
                                  </a:lnTo>
                                  <a:lnTo>
                                    <a:pt x="7020" y="3470"/>
                                  </a:lnTo>
                                  <a:lnTo>
                                    <a:pt x="6977" y="3531"/>
                                  </a:lnTo>
                                  <a:lnTo>
                                    <a:pt x="6934" y="3592"/>
                                  </a:lnTo>
                                  <a:lnTo>
                                    <a:pt x="6889" y="3653"/>
                                  </a:lnTo>
                                  <a:lnTo>
                                    <a:pt x="6843" y="3714"/>
                                  </a:lnTo>
                                  <a:lnTo>
                                    <a:pt x="6797" y="3775"/>
                                  </a:lnTo>
                                  <a:lnTo>
                                    <a:pt x="6749" y="3835"/>
                                  </a:lnTo>
                                  <a:lnTo>
                                    <a:pt x="6700" y="3896"/>
                                  </a:lnTo>
                                  <a:lnTo>
                                    <a:pt x="6651" y="3956"/>
                                  </a:lnTo>
                                  <a:lnTo>
                                    <a:pt x="6600" y="4015"/>
                                  </a:lnTo>
                                  <a:lnTo>
                                    <a:pt x="6549" y="4075"/>
                                  </a:lnTo>
                                  <a:lnTo>
                                    <a:pt x="6496" y="4134"/>
                                  </a:lnTo>
                                  <a:lnTo>
                                    <a:pt x="6443" y="4192"/>
                                  </a:lnTo>
                                  <a:lnTo>
                                    <a:pt x="6389" y="4250"/>
                                  </a:lnTo>
                                  <a:lnTo>
                                    <a:pt x="6334" y="4308"/>
                                  </a:lnTo>
                                  <a:lnTo>
                                    <a:pt x="6278" y="4365"/>
                                  </a:lnTo>
                                  <a:lnTo>
                                    <a:pt x="6222" y="4421"/>
                                  </a:lnTo>
                                  <a:lnTo>
                                    <a:pt x="6164" y="4477"/>
                                  </a:lnTo>
                                  <a:lnTo>
                                    <a:pt x="6106" y="4532"/>
                                  </a:lnTo>
                                  <a:lnTo>
                                    <a:pt x="6047" y="4587"/>
                                  </a:lnTo>
                                  <a:lnTo>
                                    <a:pt x="5988" y="4640"/>
                                  </a:lnTo>
                                  <a:lnTo>
                                    <a:pt x="5978" y="4648"/>
                                  </a:lnTo>
                                  <a:lnTo>
                                    <a:pt x="7852" y="4648"/>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 name="Freeform 195"/>
                          <wps:cNvSpPr>
                            <a:spLocks/>
                          </wps:cNvSpPr>
                          <wps:spPr bwMode="auto">
                            <a:xfrm>
                              <a:off x="0" y="6536"/>
                              <a:ext cx="8669" cy="4649"/>
                            </a:xfrm>
                            <a:custGeom>
                              <a:avLst/>
                              <a:gdLst>
                                <a:gd name="T0" fmla="*/ 8668 w 8669"/>
                                <a:gd name="T1" fmla="*/ 4354 h 4649"/>
                                <a:gd name="T2" fmla="*/ 8660 w 8669"/>
                                <a:gd name="T3" fmla="*/ 4345 h 4649"/>
                                <a:gd name="T4" fmla="*/ 8650 w 8669"/>
                                <a:gd name="T5" fmla="*/ 4334 h 4649"/>
                                <a:gd name="T6" fmla="*/ 8634 w 8669"/>
                                <a:gd name="T7" fmla="*/ 4317 h 4649"/>
                                <a:gd name="T8" fmla="*/ 8614 w 8669"/>
                                <a:gd name="T9" fmla="*/ 4294 h 4649"/>
                                <a:gd name="T10" fmla="*/ 8589 w 8669"/>
                                <a:gd name="T11" fmla="*/ 4267 h 4649"/>
                                <a:gd name="T12" fmla="*/ 8559 w 8669"/>
                                <a:gd name="T13" fmla="*/ 4235 h 4649"/>
                                <a:gd name="T14" fmla="*/ 8524 w 8669"/>
                                <a:gd name="T15" fmla="*/ 4198 h 4649"/>
                                <a:gd name="T16" fmla="*/ 8485 w 8669"/>
                                <a:gd name="T17" fmla="*/ 4157 h 4649"/>
                                <a:gd name="T18" fmla="*/ 8441 w 8669"/>
                                <a:gd name="T19" fmla="*/ 4112 h 4649"/>
                                <a:gd name="T20" fmla="*/ 8393 w 8669"/>
                                <a:gd name="T21" fmla="*/ 4063 h 4649"/>
                                <a:gd name="T22" fmla="*/ 8341 w 8669"/>
                                <a:gd name="T23" fmla="*/ 4011 h 4649"/>
                                <a:gd name="T24" fmla="*/ 8284 w 8669"/>
                                <a:gd name="T25" fmla="*/ 3955 h 4649"/>
                                <a:gd name="T26" fmla="*/ 8224 w 8669"/>
                                <a:gd name="T27" fmla="*/ 3896 h 4649"/>
                                <a:gd name="T28" fmla="*/ 8159 w 8669"/>
                                <a:gd name="T29" fmla="*/ 3834 h 4649"/>
                                <a:gd name="T30" fmla="*/ 8090 w 8669"/>
                                <a:gd name="T31" fmla="*/ 3770 h 4649"/>
                                <a:gd name="T32" fmla="*/ 8018 w 8669"/>
                                <a:gd name="T33" fmla="*/ 3704 h 4649"/>
                                <a:gd name="T34" fmla="*/ 7942 w 8669"/>
                                <a:gd name="T35" fmla="*/ 3635 h 4649"/>
                                <a:gd name="T36" fmla="*/ 7862 w 8669"/>
                                <a:gd name="T37" fmla="*/ 3564 h 4649"/>
                                <a:gd name="T38" fmla="*/ 7779 w 8669"/>
                                <a:gd name="T39" fmla="*/ 3492 h 4649"/>
                                <a:gd name="T40" fmla="*/ 7692 w 8669"/>
                                <a:gd name="T41" fmla="*/ 3419 h 4649"/>
                                <a:gd name="T42" fmla="*/ 7602 w 8669"/>
                                <a:gd name="T43" fmla="*/ 3344 h 4649"/>
                                <a:gd name="T44" fmla="*/ 7509 w 8669"/>
                                <a:gd name="T45" fmla="*/ 3269 h 4649"/>
                                <a:gd name="T46" fmla="*/ 7412 w 8669"/>
                                <a:gd name="T47" fmla="*/ 3193 h 4649"/>
                                <a:gd name="T48" fmla="*/ 7313 w 8669"/>
                                <a:gd name="T49" fmla="*/ 3116 h 4649"/>
                                <a:gd name="T50" fmla="*/ 7352 w 8669"/>
                                <a:gd name="T51" fmla="*/ 3184 h 4649"/>
                                <a:gd name="T52" fmla="*/ 7390 w 8669"/>
                                <a:gd name="T53" fmla="*/ 3252 h 4649"/>
                                <a:gd name="T54" fmla="*/ 7428 w 8669"/>
                                <a:gd name="T55" fmla="*/ 3323 h 4649"/>
                                <a:gd name="T56" fmla="*/ 7465 w 8669"/>
                                <a:gd name="T57" fmla="*/ 3394 h 4649"/>
                                <a:gd name="T58" fmla="*/ 7501 w 8669"/>
                                <a:gd name="T59" fmla="*/ 3466 h 4649"/>
                                <a:gd name="T60" fmla="*/ 7537 w 8669"/>
                                <a:gd name="T61" fmla="*/ 3540 h 4649"/>
                                <a:gd name="T62" fmla="*/ 7572 w 8669"/>
                                <a:gd name="T63" fmla="*/ 3614 h 4649"/>
                                <a:gd name="T64" fmla="*/ 7606 w 8669"/>
                                <a:gd name="T65" fmla="*/ 3689 h 4649"/>
                                <a:gd name="T66" fmla="*/ 7640 w 8669"/>
                                <a:gd name="T67" fmla="*/ 3764 h 4649"/>
                                <a:gd name="T68" fmla="*/ 7672 w 8669"/>
                                <a:gd name="T69" fmla="*/ 3840 h 4649"/>
                                <a:gd name="T70" fmla="*/ 7704 w 8669"/>
                                <a:gd name="T71" fmla="*/ 3916 h 4649"/>
                                <a:gd name="T72" fmla="*/ 7735 w 8669"/>
                                <a:gd name="T73" fmla="*/ 3993 h 4649"/>
                                <a:gd name="T74" fmla="*/ 7766 w 8669"/>
                                <a:gd name="T75" fmla="*/ 4070 h 4649"/>
                                <a:gd name="T76" fmla="*/ 7795 w 8669"/>
                                <a:gd name="T77" fmla="*/ 4146 h 4649"/>
                                <a:gd name="T78" fmla="*/ 7824 w 8669"/>
                                <a:gd name="T79" fmla="*/ 4223 h 4649"/>
                                <a:gd name="T80" fmla="*/ 7851 w 8669"/>
                                <a:gd name="T81" fmla="*/ 4300 h 4649"/>
                                <a:gd name="T82" fmla="*/ 7878 w 8669"/>
                                <a:gd name="T83" fmla="*/ 4376 h 4649"/>
                                <a:gd name="T84" fmla="*/ 7904 w 8669"/>
                                <a:gd name="T85" fmla="*/ 4452 h 4649"/>
                                <a:gd name="T86" fmla="*/ 7929 w 8669"/>
                                <a:gd name="T87" fmla="*/ 4528 h 4649"/>
                                <a:gd name="T88" fmla="*/ 7953 w 8669"/>
                                <a:gd name="T89" fmla="*/ 4602 h 4649"/>
                                <a:gd name="T90" fmla="*/ 7967 w 8669"/>
                                <a:gd name="T91" fmla="*/ 4648 h 4649"/>
                                <a:gd name="T92" fmla="*/ 8346 w 8669"/>
                                <a:gd name="T93" fmla="*/ 4648 h 4649"/>
                                <a:gd name="T94" fmla="*/ 8496 w 8669"/>
                                <a:gd name="T95" fmla="*/ 4519 h 4649"/>
                                <a:gd name="T96" fmla="*/ 8617 w 8669"/>
                                <a:gd name="T97" fmla="*/ 4406 h 4649"/>
                                <a:gd name="T98" fmla="*/ 8659 w 8669"/>
                                <a:gd name="T99" fmla="*/ 4365 h 4649"/>
                                <a:gd name="T100" fmla="*/ 8660 w 8669"/>
                                <a:gd name="T101" fmla="*/ 4363 h 4649"/>
                                <a:gd name="T102" fmla="*/ 8660 w 8669"/>
                                <a:gd name="T103" fmla="*/ 4363 h 4649"/>
                                <a:gd name="T104" fmla="*/ 8661 w 8669"/>
                                <a:gd name="T105" fmla="*/ 4362 h 4649"/>
                                <a:gd name="T106" fmla="*/ 8662 w 8669"/>
                                <a:gd name="T107" fmla="*/ 4361 h 4649"/>
                                <a:gd name="T108" fmla="*/ 8663 w 8669"/>
                                <a:gd name="T109" fmla="*/ 4359 h 4649"/>
                                <a:gd name="T110" fmla="*/ 8664 w 8669"/>
                                <a:gd name="T111" fmla="*/ 4359 h 4649"/>
                                <a:gd name="T112" fmla="*/ 8666 w 8669"/>
                                <a:gd name="T113" fmla="*/ 4356 h 4649"/>
                                <a:gd name="T114" fmla="*/ 8668 w 8669"/>
                                <a:gd name="T115" fmla="*/ 4354 h 464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8669" h="4649">
                                  <a:moveTo>
                                    <a:pt x="8668" y="4354"/>
                                  </a:moveTo>
                                  <a:lnTo>
                                    <a:pt x="8660" y="4345"/>
                                  </a:lnTo>
                                  <a:lnTo>
                                    <a:pt x="8650" y="4334"/>
                                  </a:lnTo>
                                  <a:lnTo>
                                    <a:pt x="8634" y="4317"/>
                                  </a:lnTo>
                                  <a:lnTo>
                                    <a:pt x="8614" y="4294"/>
                                  </a:lnTo>
                                  <a:lnTo>
                                    <a:pt x="8589" y="4267"/>
                                  </a:lnTo>
                                  <a:lnTo>
                                    <a:pt x="8559" y="4235"/>
                                  </a:lnTo>
                                  <a:lnTo>
                                    <a:pt x="8524" y="4198"/>
                                  </a:lnTo>
                                  <a:lnTo>
                                    <a:pt x="8485" y="4157"/>
                                  </a:lnTo>
                                  <a:lnTo>
                                    <a:pt x="8441" y="4112"/>
                                  </a:lnTo>
                                  <a:lnTo>
                                    <a:pt x="8393" y="4063"/>
                                  </a:lnTo>
                                  <a:lnTo>
                                    <a:pt x="8341" y="4011"/>
                                  </a:lnTo>
                                  <a:lnTo>
                                    <a:pt x="8284" y="3955"/>
                                  </a:lnTo>
                                  <a:lnTo>
                                    <a:pt x="8224" y="3896"/>
                                  </a:lnTo>
                                  <a:lnTo>
                                    <a:pt x="8159" y="3834"/>
                                  </a:lnTo>
                                  <a:lnTo>
                                    <a:pt x="8090" y="3770"/>
                                  </a:lnTo>
                                  <a:lnTo>
                                    <a:pt x="8018" y="3704"/>
                                  </a:lnTo>
                                  <a:lnTo>
                                    <a:pt x="7942" y="3635"/>
                                  </a:lnTo>
                                  <a:lnTo>
                                    <a:pt x="7862" y="3564"/>
                                  </a:lnTo>
                                  <a:lnTo>
                                    <a:pt x="7779" y="3492"/>
                                  </a:lnTo>
                                  <a:lnTo>
                                    <a:pt x="7692" y="3419"/>
                                  </a:lnTo>
                                  <a:lnTo>
                                    <a:pt x="7602" y="3344"/>
                                  </a:lnTo>
                                  <a:lnTo>
                                    <a:pt x="7509" y="3269"/>
                                  </a:lnTo>
                                  <a:lnTo>
                                    <a:pt x="7412" y="3193"/>
                                  </a:lnTo>
                                  <a:lnTo>
                                    <a:pt x="7313" y="3116"/>
                                  </a:lnTo>
                                  <a:lnTo>
                                    <a:pt x="7352" y="3184"/>
                                  </a:lnTo>
                                  <a:lnTo>
                                    <a:pt x="7390" y="3252"/>
                                  </a:lnTo>
                                  <a:lnTo>
                                    <a:pt x="7428" y="3323"/>
                                  </a:lnTo>
                                  <a:lnTo>
                                    <a:pt x="7465" y="3394"/>
                                  </a:lnTo>
                                  <a:lnTo>
                                    <a:pt x="7501" y="3466"/>
                                  </a:lnTo>
                                  <a:lnTo>
                                    <a:pt x="7537" y="3540"/>
                                  </a:lnTo>
                                  <a:lnTo>
                                    <a:pt x="7572" y="3614"/>
                                  </a:lnTo>
                                  <a:lnTo>
                                    <a:pt x="7606" y="3689"/>
                                  </a:lnTo>
                                  <a:lnTo>
                                    <a:pt x="7640" y="3764"/>
                                  </a:lnTo>
                                  <a:lnTo>
                                    <a:pt x="7672" y="3840"/>
                                  </a:lnTo>
                                  <a:lnTo>
                                    <a:pt x="7704" y="3916"/>
                                  </a:lnTo>
                                  <a:lnTo>
                                    <a:pt x="7735" y="3993"/>
                                  </a:lnTo>
                                  <a:lnTo>
                                    <a:pt x="7766" y="4070"/>
                                  </a:lnTo>
                                  <a:lnTo>
                                    <a:pt x="7795" y="4146"/>
                                  </a:lnTo>
                                  <a:lnTo>
                                    <a:pt x="7824" y="4223"/>
                                  </a:lnTo>
                                  <a:lnTo>
                                    <a:pt x="7851" y="4300"/>
                                  </a:lnTo>
                                  <a:lnTo>
                                    <a:pt x="7878" y="4376"/>
                                  </a:lnTo>
                                  <a:lnTo>
                                    <a:pt x="7904" y="4452"/>
                                  </a:lnTo>
                                  <a:lnTo>
                                    <a:pt x="7929" y="4528"/>
                                  </a:lnTo>
                                  <a:lnTo>
                                    <a:pt x="7953" y="4602"/>
                                  </a:lnTo>
                                  <a:lnTo>
                                    <a:pt x="7967" y="4648"/>
                                  </a:lnTo>
                                  <a:lnTo>
                                    <a:pt x="8346" y="4648"/>
                                  </a:lnTo>
                                  <a:lnTo>
                                    <a:pt x="8496" y="4519"/>
                                  </a:lnTo>
                                  <a:lnTo>
                                    <a:pt x="8617" y="4406"/>
                                  </a:lnTo>
                                  <a:lnTo>
                                    <a:pt x="8659" y="4365"/>
                                  </a:lnTo>
                                  <a:lnTo>
                                    <a:pt x="8660" y="4363"/>
                                  </a:lnTo>
                                  <a:lnTo>
                                    <a:pt x="8660" y="4363"/>
                                  </a:lnTo>
                                  <a:lnTo>
                                    <a:pt x="8661" y="4362"/>
                                  </a:lnTo>
                                  <a:lnTo>
                                    <a:pt x="8662" y="4361"/>
                                  </a:lnTo>
                                  <a:lnTo>
                                    <a:pt x="8663" y="4359"/>
                                  </a:lnTo>
                                  <a:lnTo>
                                    <a:pt x="8664" y="4359"/>
                                  </a:lnTo>
                                  <a:lnTo>
                                    <a:pt x="8666" y="4356"/>
                                  </a:lnTo>
                                  <a:lnTo>
                                    <a:pt x="8668" y="4354"/>
                                  </a:lnTo>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4617CB1" id="Group 57" o:spid="_x0000_s1026" style="position:absolute;margin-left:163.3pt;margin-top:36pt;width:642.65pt;height:559.3pt;z-index:-251643904;mso-position-horizontal-relative:page;mso-position-vertical-relative:page" coordsize="12853,111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" o:allowincell="f">
                <v:shape id="Freeform 186" o:spid="_x0000_s1027" style="position:absolute;left:1127;width:11726;height:10466;visibility:visible;mso-wrap-style:square;v-text-anchor:top" coordsize="11726,10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" path="m,l,10465r11725,l11725,,,xe" fillcolor="#ab0534" stroked="f">
                  <v:path arrowok="t" o:connecttype="custom" o:connectlocs="0,0;0,10465;11725,10465;11725,0;0,0" o:connectangles="0,0,0,0,0"/>
                </v:shape>
                <v:group id="Group 187" o:spid="_x0000_s1028" style="position:absolute;top:6536;width:8669;height:4649" coordorigin=",6536"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">
                  <v:shape id="Freeform 188" o:spid="_x0000_s1029" style="position:absolute;top:6536;width:8669;height:4649;visibility:visible;mso-wrap-style:square;v-text-anchor:top"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" path="m3567,389r-6,-110l3554,185r-7,-76l3541,52r-4,-37l3534,r-10,l3520,r-17,2l3479,4r-31,4l3410,12r-43,6l3317,25r-55,8l3202,42r-66,11l3067,66r-75,14l2914,96r-82,18l2746,133r-88,22l2566,179r-93,26l2377,233r-98,31l2179,297r-100,36l1977,371r-102,41l1772,456r-103,47l1567,552r80,-24l1727,505r80,-21l1889,464r82,-19l2053,428r84,-16l2220,398r85,-13l2385,375r79,-9l2544,359r80,-6l2703,348r80,-3l2862,343r79,l3020,344r79,2l3177,350r79,5l3334,361r78,8l3489,378r78,11e" stroked="f">
                    <v:path arrowok="t" o:connecttype="custom" o:connectlocs="3567,389;3561,279;3554,185;3547,109;3541,52;3537,15;3534,0;3524,0;3520,0;3503,2;3479,4;3448,8;3410,12;3367,18;3317,25;3262,33;3202,42;3136,53;3067,66;2992,80;2914,96;2832,114;2746,133;2658,155;2566,179;2473,205;2377,233;2279,264;2179,297;2079,333;1977,371;1875,412;1772,456;1669,503;1567,552;1647,528;1727,505;1807,484;1889,464;1971,445;2053,428;2137,412;2220,398;2305,385;2385,375;2464,366;2544,359;2624,353;2703,348;2783,345;2862,343;2941,343;3020,344;3099,346;3177,350;3256,355;3334,361;3412,369;3489,378;3567,389" o:connectangles="0,0,0,0,0,0,0,0,0,0,0,0,0,0,0,0,0,0,0,0,0,0,0,0,0,0,0,0,0,0,0,0,0,0,0,0,0,0,0,0,0,0,0,0,0,0,0,0,0,0,0,0,0,0,0,0,0,0,0,0"/>
                  </v:shape>
                  <v:shape id="Freeform 189" o:spid="_x0000_s1030" style="position:absolute;top:6536;width:8669;height:4649;visibility:visible;mso-wrap-style:square;v-text-anchor:top"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" path="m3574,673r-1,-63l3498,597r-76,-13l3346,573r-76,-11l3194,553r-77,-8l3040,539r-77,-6l2886,529r-77,-2l2731,525r-77,l2576,526r-78,2l2420,531r-79,5l2263,543r-78,7l2106,559r-79,10l1951,581r-76,12l1800,607r-75,15l1650,638r-69,18l1510,676r-72,23l1365,725r-74,29l1217,787r-73,36l1071,863r-71,44l930,955r-49,41l832,1037r-48,43l737,1123r-46,45l647,1214r-44,47l560,1309r-42,50l478,1410r-39,52l401,1515r-36,54l330,1625r-33,57l265,1740r-31,60l205,1861r-27,62l153,1986r-24,65l107,2118r-20,67l69,2255r-16,70l39,2397r-12,74l17,2546r-8,76l4,2700r-3,79l,2860r1,83l5,3027r6,85l20,3200r11,88l45,3379r16,92l80,3564r22,96l127,3757r28,98l200,3994r45,8l293,4009r50,8l396,4025r55,7l508,4039r59,6l629,4051r63,4l757,4059r67,2l893,4062r70,l1034,4060r73,-4l1182,4050r75,-8l1334,4032r78,-13l1490,4004r80,-17l1650,3966r81,-23l1812,3916r82,-30l1977,3853r82,-37l2142,3776r83,-45l2308,3683r83,-53l2474,3574r83,-62l2616,3460r58,-54l2730,3351r53,-57l2835,3235r49,-60l2932,3113r45,-62l3021,2986r42,-65l3104,2855r38,-67l3181,2709r37,-80l3252,2548r32,-82l3314,2384r28,-83l3368,2218r25,-83l3415,2052r20,-84l3454,1885r17,-83l3487,1720r14,-82l3513,1556r11,-80l3534,1396r9,-79l3550,1240r6,-77l3561,1088r5,-74l3569,942r2,-70l3573,804r1,-67l3574,673e" stroked="f">
                    <v:path arrowok="t" o:connecttype="custom" o:connectlocs="3498,597;3270,562;3040,539;2809,527;2576,526;2341,536;2106,559;1875,593;1650,638;1438,699;1217,787;1000,907;832,1037;691,1168;560,1309;439,1462;330,1625;234,1800;153,1986;87,2185;39,2397;9,2622;0,2860;11,3112;45,3379;102,3660;200,3994;343,4017;508,4039;692,4055;893,4062;1107,4056;1334,4032;1570,3987;1812,3916;2059,3816;2308,3683;2557,3512;2730,3351;2884,3175;3021,2986;3142,2788;3252,2548;3342,2301;3415,2052;3471,1802;3513,1556;3543,1317;3561,1088;3571,872;3574,673" o:connectangles="0,0,0,0,0,0,0,0,0,0,0,0,0,0,0,0,0,0,0,0,0,0,0,0,0,0,0,0,0,0,0,0,0,0,0,0,0,0,0,0,0,0,0,0,0,0,0,0,0,0,0"/>
                  </v:shape>
                  <v:shape id="Freeform 190" o:spid="_x0000_s1031" style="position:absolute;top:6536;width:8669;height:4649;visibility:visible;mso-wrap-style:square;v-text-anchor:top"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" path="m6012,1845r-60,-53l5890,1740r-62,-51l5766,1639r-63,-50l5639,1541r-64,-47l5511,1448r-66,-46l5380,1358r-67,-43l5247,1272r-68,-41l5112,1191r-69,-39l4975,1114r-69,-37l4836,1041r-70,-35l4695,972r-71,-33l4553,907r-72,-30l4409,848r-73,-29l4263,792r-73,-26l4116,741r-74,-23l3968,695r-75,-21l3818,654r-76,-19l3727,632r-15,-3l3697,627r-15,-2l3689,693r6,68l3700,831r3,71l3706,975r2,73l3708,1161r-1,37l3705,1274r-3,77l3698,1428r-6,78l3686,1585r-8,79l3668,1743r-10,79l3646,1902r-13,80l3619,2062r-16,79l3586,2221r-18,79l3548,2379r-21,79l3505,2536r-24,78l3455,2691r-26,76l3401,2843r-30,74l3340,2991r-32,72l3274,3135r-35,70l3202,3274r-39,68l3123,3408r-41,64l3039,3535r-45,62l2948,3656r-48,58l2851,3770r-68,70l2712,3905r-72,60l2567,4020r-75,50l2415,4116r-77,41l2260,4194r-78,33l2103,4257r-79,25l1945,4304r-78,19l1789,4339r-77,13l1636,4363r-75,8l1488,4376r-72,4l1346,4382r-68,l1213,4380r-63,-3l1090,4373r-58,-5l978,4363r-50,-6l881,4350r-44,-7l798,4337r91,43l980,4421r89,38l1157,4495r88,34l1332,4561r86,29l1502,4617r85,25l1611,4648r1784,l3419,4641r63,-21l3544,4597r61,-24l3665,4548r43,-19l3725,4522r59,-28l3842,4465r57,-30l3956,4404r56,-32l4067,4339r55,-34l4175,4269r53,-36l4280,4196r52,-38l4382,4119r50,-40l4482,4039r48,-42l4578,3955r47,-42l4671,3869r46,-44l4762,3780r44,-45l4850,3689r43,-46l4935,3596r41,-48l5017,3500r40,-48l5096,3404r39,-49l5173,3306r37,-50l5247,3206r36,-50l5318,3106r35,-50l5387,3006r33,-51l5453,2905r32,-51l5516,2804r31,-51l5577,2703r30,-50l5635,2603r29,-50l5691,2503r53,-99l5795,2306r48,-96l5889,2116r44,-93l5974,1933r38,-88e" stroked="f">
                    <v:path arrowok="t" o:connecttype="custom" o:connectlocs="5890,1740;5703,1589;5511,1448;5313,1315;5112,1191;4906,1077;4695,972;4481,877;4263,792;4042,718;3818,654;3712,629;3689,693;3703,902;3708,1161;3702,1351;3686,1585;3658,1822;3619,2062;3568,2300;3505,2536;3429,2767;3340,2991;3239,3205;3123,3408;2994,3597;2851,3770;2640,3965;2415,4116;2182,4227;1945,4304;1712,4352;1488,4376;1278,4382;1090,4373;928,4357;798,4337;1069,4459;1332,4561;1587,4642;3419,4641;3605,4573;3725,4522;3899,4435;4067,4339;4228,4233;4382,4119;4530,3997;4671,3869;4806,3735;4935,3596;5057,3452;5173,3306;5283,3156;5387,3006;5485,2854;5577,2703;5664,2553;5795,2306;5933,2023" o:connectangles="0,0,0,0,0,0,0,0,0,0,0,0,0,0,0,0,0,0,0,0,0,0,0,0,0,0,0,0,0,0,0,0,0,0,0,0,0,0,0,0,0,0,0,0,0,0,0,0,0,0,0,0,0,0,0,0,0,0,0,0"/>
                  </v:shape>
                  <v:shape id="Freeform 191" o:spid="_x0000_s1032" style="position:absolute;top:6536;width:8669;height:4649;visibility:visible;mso-wrap-style:square;v-text-anchor:top"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" path="m6332,794r-19,-5l6298,784r-21,-5l6252,772r-30,-8l6187,755r-40,-10l6103,733r-49,-12l6001,709r-58,-14l5882,681r-66,-15l5747,651r-74,-15l5596,620r-80,-16l5432,587r-87,-16l5254,555r-93,-16l5064,523r-99,-16l4863,492,4758,477,4651,462,4541,449,4429,435,4315,423,4198,411,4080,401,3960,391r-122,-8l3715,375r72,20l3859,415r71,20l4001,456r70,21l4141,498r69,21l4279,542r69,23l4416,588r68,25l4552,638r68,27l4688,692r67,29l4823,751r68,31l4959,815r68,35l5095,886r68,37l5232,963r69,41l5371,1047r70,46l5511,1140r71,50l5654,1242r72,55l5799,1354r73,59l5947,1475r75,65l6098,1608r84,-245l6234,1196r43,-164l6332,794e" stroked="f">
                    <v:path arrowok="t" o:connecttype="custom" o:connectlocs="6313,789;6277,779;6222,764;6147,745;6054,721;5943,695;5816,666;5673,636;5516,604;5345,571;5161,539;4965,507;4758,477;4541,449;4315,423;4080,401;3838,383;3787,395;3930,435;4071,477;4210,519;4348,565;4484,613;4620,665;4755,721;4891,782;5027,850;5163,923;5301,1004;5441,1093;5582,1190;5726,1297;5872,1413;6022,1540;6182,1363;6277,1032" o:connectangles="0,0,0,0,0,0,0,0,0,0,0,0,0,0,0,0,0,0,0,0,0,0,0,0,0,0,0,0,0,0,0,0,0,0,0,0"/>
                  </v:shape>
                  <v:shape id="Freeform 192" o:spid="_x0000_s1033" style="position:absolute;top:6536;width:8669;height:4649;visibility:visible;mso-wrap-style:square;v-text-anchor:top"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" path="m7109,3122r-46,-70l7017,2984r-48,-68l6921,2849r-49,-67l6823,2717r-51,-65l6721,2588r-51,-64l6617,2462r-53,-62l6510,2340r-54,-60l6401,2220r-56,-58l6289,2105r-57,-57l6174,1993r-58,-55l6092,2006r-25,68l6041,2143r-27,69l5985,2281r-29,69l5926,2420r-32,70l5861,2560r-33,70l5793,2701r-36,70l5721,2841r-38,70l5644,2980r-40,70l5564,3119r-42,69l5479,3257r-43,68l5391,3393r-45,67l5299,3526r-47,66l5204,3658r-49,64l5105,3786r-51,63l5003,3911r-53,62l4897,4033r-54,59l4788,4151r-55,57l4676,4264r-57,55l4561,4373r-59,52l4443,4476r-60,50l4322,4574r-62,47l4222,4648r1378,l5659,4607r59,-43l5777,4520r58,-44l5892,4430r56,-46l6004,4338r54,-47l6112,4243r53,-48l6217,4146r51,-48l6319,4048r50,-49l6417,3949r48,-49l6512,3850r46,-50l6604,3750r44,-50l6692,3650r42,-50l6776,3551r41,-50l6856,3452r39,-48l6933,3355r37,-47l7007,3260r35,-47l7076,3167r33,-45e" stroked="f">
                    <v:path arrowok="t" o:connecttype="custom" o:connectlocs="7063,3052;6969,2916;6872,2782;6772,2652;6670,2524;6564,2400;6456,2280;6345,2162;6232,2048;6116,1938;6067,2074;6014,2212;5956,2350;5894,2490;5828,2630;5757,2771;5683,2911;5604,3050;5522,3188;5436,3325;5346,3460;5252,3592;5155,3722;5054,3849;4950,3973;4843,4092;4733,4208;4619,4319;4502,4425;4383,4526;4260,4621;5600,4648;5718,4564;5835,4476;5948,4384;6058,4291;6165,4195;6268,4098;6369,3999;6465,3900;6558,3800;6648,3700;6734,3600;6817,3501;6895,3404;6970,3308;7042,3213;7109,3122" o:connectangles="0,0,0,0,0,0,0,0,0,0,0,0,0,0,0,0,0,0,0,0,0,0,0,0,0,0,0,0,0,0,0,0,0,0,0,0,0,0,0,0,0,0,0,0,0,0,0,0"/>
                  </v:shape>
                  <v:shape id="Freeform 193" o:spid="_x0000_s1034" style="position:absolute;top:6536;width:8669;height:4649;visibility:visible;mso-wrap-style:square;v-text-anchor:top"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" path="m7636,2291r-5,-2l7630,2288r,l7619,2281r-20,-11l7571,2254r-36,-21l7491,2210r-51,-28l7382,2152r-64,-33l7246,2084r-77,-36l7085,2009r-89,-39l6901,1929r-100,-41l6696,1848r-109,-41l6473,1767r-118,-39l6234,1691r-17,-5l6199,1680r16,13l6227,1703r58,55l6343,1813r56,55l6455,1925r54,57l6563,2039r53,59l6668,2157r51,60l6769,2278r50,62l6868,2403r48,63l6964,2531r47,65l7057,2662r46,68l7149,2798r45,70l7238,2939r73,-108l7376,2731r58,-92l7485,2555r44,-73l7565,2419r29,-51l7615,2330r14,-25l7629,2305r2,-5l7636,2291e" stroked="f">
                    <v:path arrowok="t" o:connecttype="custom" o:connectlocs="7636,2291;7631,2289;7630,2288;7630,2288;7619,2281;7599,2270;7571,2254;7535,2233;7491,2210;7440,2182;7382,2152;7318,2119;7246,2084;7169,2048;7085,2009;6996,1970;6901,1929;6801,1888;6696,1848;6587,1807;6473,1767;6355,1728;6234,1691;6217,1686;6199,1680;6215,1693;6227,1703;6285,1758;6343,1813;6399,1868;6455,1925;6509,1982;6563,2039;6616,2098;6668,2157;6719,2217;6769,2278;6819,2340;6868,2403;6916,2466;6964,2531;7011,2596;7057,2662;7103,2730;7149,2798;7194,2868;7238,2939;7311,2831;7376,2731;7434,2639;7485,2555;7529,2482;7565,2419;7594,2368;7615,2330;7629,2305;7629,2305;7631,2300;7636,2291" o:connectangles="0,0,0,0,0,0,0,0,0,0,0,0,0,0,0,0,0,0,0,0,0,0,0,0,0,0,0,0,0,0,0,0,0,0,0,0,0,0,0,0,0,0,0,0,0,0,0,0,0,0,0,0,0,0,0,0,0,0,0"/>
                  </v:shape>
                  <v:shape id="Freeform 194" o:spid="_x0000_s1035" style="position:absolute;top:6536;width:8669;height:4649;visibility:visible;mso-wrap-style:square;v-text-anchor:top"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" path="m7852,4648r-26,-75l7798,4497r-28,-75l7741,4347r-29,-74l7681,4199r-31,-73l7618,4053r-33,-72l7552,3910r-34,-71l7483,3769r-36,-70l7411,3630r-37,-69l7336,3493r-38,-67l7258,3359r-39,-66l7178,3227r-38,61l7101,3348r-40,61l7020,3470r-43,61l6934,3592r-45,61l6843,3714r-46,61l6749,3835r-49,61l6651,3956r-51,59l6549,4075r-53,59l6443,4192r-54,58l6334,4308r-56,57l6222,4421r-58,56l6106,4532r-59,55l5988,4640r-10,8l7852,4648e" stroked="f">
                    <v:path arrowok="t" o:connecttype="custom" o:connectlocs="7852,4648;7826,4573;7798,4497;7770,4422;7741,4347;7712,4273;7681,4199;7650,4126;7618,4053;7585,3981;7552,3910;7518,3839;7483,3769;7447,3699;7411,3630;7374,3561;7336,3493;7298,3426;7258,3359;7219,3293;7178,3227;7140,3288;7101,3348;7061,3409;7020,3470;6977,3531;6934,3592;6889,3653;6843,3714;6797,3775;6749,3835;6700,3896;6651,3956;6600,4015;6549,4075;6496,4134;6443,4192;6389,4250;6334,4308;6278,4365;6222,4421;6164,4477;6106,4532;6047,4587;5988,4640;5978,4648;7852,4648" o:connectangles="0,0,0,0,0,0,0,0,0,0,0,0,0,0,0,0,0,0,0,0,0,0,0,0,0,0,0,0,0,0,0,0,0,0,0,0,0,0,0,0,0,0,0,0,0,0,0"/>
                  </v:shape>
                  <v:shape id="Freeform 195" o:spid="_x0000_s1036" style="position:absolute;top:6536;width:8669;height:4649;visibility:visible;mso-wrap-style:square;v-text-anchor:top" coordsize="8669,4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" path="m8668,4354r-8,-9l8650,4334r-16,-17l8614,4294r-25,-27l8559,4235r-35,-37l8485,4157r-44,-45l8393,4063r-52,-52l8284,3955r-60,-59l8159,3834r-69,-64l8018,3704r-76,-69l7862,3564r-83,-72l7692,3419r-90,-75l7509,3269r-97,-76l7313,3116r39,68l7390,3252r38,71l7465,3394r36,72l7537,3540r35,74l7606,3689r34,75l7672,3840r32,76l7735,3993r31,77l7795,4146r29,77l7851,4300r27,76l7904,4452r25,76l7953,4602r14,46l8346,4648r150,-129l8617,4406r42,-41l8660,4363r,l8661,4362r1,-1l8663,4359r1,l8666,4356r2,-2e" stroked="f">
                    <v:path arrowok="t" o:connecttype="custom" o:connectlocs="8668,4354;8660,4345;8650,4334;8634,4317;8614,4294;8589,4267;8559,4235;8524,4198;8485,4157;8441,4112;8393,4063;8341,4011;8284,3955;8224,3896;8159,3834;8090,3770;8018,3704;7942,3635;7862,3564;7779,3492;7692,3419;7602,3344;7509,3269;7412,3193;7313,3116;7352,3184;7390,3252;7428,3323;7465,3394;7501,3466;7537,3540;7572,3614;7606,3689;7640,3764;7672,3840;7704,3916;7735,3993;7766,4070;7795,4146;7824,4223;7851,4300;7878,4376;7904,4452;7929,4528;7953,4602;7967,4648;8346,4648;8496,4519;8617,4406;8659,4365;8660,4363;8660,4363;8661,4362;8662,4361;8663,4359;8664,4359;8666,4356;8668,4354" o:connectangles="0,0,0,0,0,0,0,0,0,0,0,0,0,0,0,0,0,0,0,0,0,0,0,0,0,0,0,0,0,0,0,0,0,0,0,0,0,0,0,0,0,0,0,0,0,0,0,0,0,0,0,0,0,0,0,0,0,0"/>
                  </v:shape>
                </v:group>
                <w10:wrap anchorx="page" anchory="page"/>
              </v:group>
            </w:pict>
          </mc:Fallback>
        </mc:AlternateContent>
      </w:r>
      <w:r w:rsidRPr="009E349E">
        <w:rPr>
          <w:rFonts w:ascii="Calibri" w:eastAsia="Times New Roman" w:hAnsi="Calibri" w:cs="Calibri"/>
          <w:noProof/>
          <w:sz w:val="15"/>
          <w:szCs w:val="15"/>
        </w:rPr>
        <mc:AlternateContent>
          <mc:Choice Requires="wps">
            <w:drawing>
              <wp:anchor distT="0" distB="0" distL="114300" distR="114300" simplePos="0" relativeHeight="251673600" behindDoc="0" locked="0" layoutInCell="0" allowOverlap="1" wp14:anchorId="557C5681" wp14:editId="1E0F6630">
                <wp:simplePos x="0" y="0"/>
                <wp:positionH relativeFrom="page">
                  <wp:posOffset>406400</wp:posOffset>
                </wp:positionH>
                <wp:positionV relativeFrom="paragraph">
                  <wp:posOffset>466725</wp:posOffset>
                </wp:positionV>
                <wp:extent cx="227965" cy="2875280"/>
                <wp:effectExtent l="0" t="0" r="635" b="1270"/>
                <wp:wrapNone/>
                <wp:docPr id="184"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 cy="287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35B1C6" w14:textId="77777777" w:rsidR="00241912" w:rsidRPr="009E349E" w:rsidRDefault="00241912" w:rsidP="009E349E">
                            <w:pPr>
                              <w:pStyle w:val="BodyText"/>
                              <w:kinsoku w:val="0"/>
                              <w:overflowPunct w:val="0"/>
                              <w:spacing w:before="23"/>
                              <w:ind w:left="20"/>
                              <w:rPr>
                                <w:rFonts w:cstheme="minorHAnsi"/>
                                <w:color w:val="231F20"/>
                                <w:sz w:val="26"/>
                                <w:szCs w:val="26"/>
                              </w:rPr>
                            </w:pPr>
                            <w:r w:rsidRPr="009E349E">
                              <w:rPr>
                                <w:rFonts w:cstheme="minorHAnsi"/>
                                <w:b/>
                                <w:bCs/>
                                <w:color w:val="897A6A"/>
                                <w:w w:val="102"/>
                                <w:sz w:val="26"/>
                                <w:szCs w:val="26"/>
                              </w:rPr>
                              <w:t>Call:</w:t>
                            </w:r>
                            <w:r w:rsidRPr="009E349E">
                              <w:rPr>
                                <w:rFonts w:cstheme="minorHAnsi"/>
                                <w:b/>
                                <w:bCs/>
                                <w:color w:val="897A6A"/>
                                <w:spacing w:val="-4"/>
                                <w:sz w:val="26"/>
                                <w:szCs w:val="26"/>
                              </w:rPr>
                              <w:t xml:space="preserve"> </w:t>
                            </w:r>
                            <w:r w:rsidRPr="009E349E">
                              <w:rPr>
                                <w:rFonts w:cstheme="minorHAnsi"/>
                                <w:color w:val="231F20"/>
                                <w:w w:val="108"/>
                                <w:sz w:val="26"/>
                                <w:szCs w:val="26"/>
                              </w:rPr>
                              <w:t>1300</w:t>
                            </w:r>
                            <w:r w:rsidRPr="009E349E">
                              <w:rPr>
                                <w:rFonts w:cstheme="minorHAnsi"/>
                                <w:color w:val="231F20"/>
                                <w:spacing w:val="-4"/>
                                <w:sz w:val="26"/>
                                <w:szCs w:val="26"/>
                              </w:rPr>
                              <w:t xml:space="preserve"> </w:t>
                            </w:r>
                            <w:r w:rsidRPr="009E349E">
                              <w:rPr>
                                <w:rFonts w:cstheme="minorHAnsi"/>
                                <w:color w:val="231F20"/>
                                <w:w w:val="108"/>
                                <w:sz w:val="26"/>
                                <w:szCs w:val="26"/>
                              </w:rPr>
                              <w:t>478</w:t>
                            </w:r>
                            <w:r w:rsidRPr="009E349E">
                              <w:rPr>
                                <w:rFonts w:cstheme="minorHAnsi"/>
                                <w:color w:val="231F20"/>
                                <w:spacing w:val="-4"/>
                                <w:sz w:val="26"/>
                                <w:szCs w:val="26"/>
                              </w:rPr>
                              <w:t xml:space="preserve"> </w:t>
                            </w:r>
                            <w:r w:rsidRPr="009E349E">
                              <w:rPr>
                                <w:rFonts w:cstheme="minorHAnsi"/>
                                <w:color w:val="231F20"/>
                                <w:w w:val="108"/>
                                <w:sz w:val="26"/>
                                <w:szCs w:val="26"/>
                              </w:rPr>
                              <w:t>648</w:t>
                            </w:r>
                            <w:r w:rsidRPr="009E349E">
                              <w:rPr>
                                <w:rFonts w:cstheme="minorHAnsi"/>
                                <w:color w:val="231F20"/>
                                <w:sz w:val="26"/>
                                <w:szCs w:val="26"/>
                              </w:rPr>
                              <w:t xml:space="preserve"> </w:t>
                            </w:r>
                            <w:r w:rsidRPr="009E349E">
                              <w:rPr>
                                <w:rFonts w:cstheme="minorHAnsi"/>
                                <w:b/>
                                <w:bCs/>
                                <w:color w:val="897A6A"/>
                                <w:w w:val="101"/>
                                <w:sz w:val="26"/>
                                <w:szCs w:val="26"/>
                              </w:rPr>
                              <w:t>Visit:</w:t>
                            </w:r>
                            <w:r w:rsidRPr="009E349E">
                              <w:rPr>
                                <w:rFonts w:cstheme="minorHAnsi"/>
                                <w:b/>
                                <w:bCs/>
                                <w:color w:val="897A6A"/>
                                <w:spacing w:val="-4"/>
                                <w:sz w:val="26"/>
                                <w:szCs w:val="26"/>
                              </w:rPr>
                              <w:t xml:space="preserve"> </w:t>
                            </w:r>
                            <w:r w:rsidRPr="009E349E">
                              <w:rPr>
                                <w:rFonts w:cstheme="minorHAnsi"/>
                                <w:color w:val="231F20"/>
                                <w:w w:val="106"/>
                                <w:sz w:val="26"/>
                                <w:szCs w:val="26"/>
                              </w:rPr>
                              <w:t>sunita</w:t>
                            </w:r>
                            <w:r w:rsidRPr="009E349E">
                              <w:rPr>
                                <w:rFonts w:cstheme="minorHAnsi"/>
                                <w:color w:val="231F20"/>
                                <w:spacing w:val="-2"/>
                                <w:w w:val="106"/>
                                <w:sz w:val="26"/>
                                <w:szCs w:val="26"/>
                              </w:rPr>
                              <w:t>f</w:t>
                            </w:r>
                            <w:r w:rsidRPr="009E349E">
                              <w:rPr>
                                <w:rFonts w:cstheme="minorHAnsi"/>
                                <w:color w:val="231F20"/>
                                <w:sz w:val="26"/>
                                <w:szCs w:val="26"/>
                              </w:rPr>
                              <w:t>e.edu.au</w:t>
                            </w:r>
                          </w:p>
                        </w:txbxContent>
                      </wps:txbx>
                      <wps:bodyPr rot="0" vert="vert"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57C5681" id="Text Box 68" o:spid="_x0000_s1029" type="#_x0000_t202" style="position:absolute;left:0;text-align:left;margin-left:32pt;margin-top:36.75pt;width:17.95pt;height:226.4pt;z-index:2516736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" o:allowincell="f" filled="f" stroked="f">
                <v:textbox style="layout-flow:vertical" inset="0,0,0,0">
                  <w:txbxContent>
                    <w:p w14:paraId="6C35B1C6" w14:textId="77777777" w:rsidR="00241912" w:rsidRPr="009E349E" w:rsidRDefault="00241912" w:rsidP="009E349E">
                      <w:pPr>
                        <w:pStyle w:val="BodyText"/>
                        <w:kinsoku w:val="0"/>
                        <w:overflowPunct w:val="0"/>
                        <w:spacing w:before="23"/>
                        <w:ind w:left="20"/>
                        <w:rPr>
                          <w:rFonts w:cstheme="minorHAnsi"/>
                          <w:color w:val="231F20"/>
                          <w:sz w:val="26"/>
                          <w:szCs w:val="26"/>
                        </w:rPr>
                      </w:pPr>
                      <w:r w:rsidRPr="009E349E">
                        <w:rPr>
                          <w:rFonts w:cstheme="minorHAnsi"/>
                          <w:b/>
                          <w:bCs/>
                          <w:color w:val="897A6A"/>
                          <w:w w:val="102"/>
                          <w:sz w:val="26"/>
                          <w:szCs w:val="26"/>
                        </w:rPr>
                        <w:t>Call:</w:t>
                      </w:r>
                      <w:r w:rsidRPr="009E349E">
                        <w:rPr>
                          <w:rFonts w:cstheme="minorHAnsi"/>
                          <w:b/>
                          <w:bCs/>
                          <w:color w:val="897A6A"/>
                          <w:spacing w:val="-4"/>
                          <w:sz w:val="26"/>
                          <w:szCs w:val="26"/>
                        </w:rPr>
                        <w:t xml:space="preserve"> </w:t>
                      </w:r>
                      <w:r w:rsidRPr="009E349E">
                        <w:rPr>
                          <w:rFonts w:cstheme="minorHAnsi"/>
                          <w:color w:val="231F20"/>
                          <w:w w:val="108"/>
                          <w:sz w:val="26"/>
                          <w:szCs w:val="26"/>
                        </w:rPr>
                        <w:t>1300</w:t>
                      </w:r>
                      <w:r w:rsidRPr="009E349E">
                        <w:rPr>
                          <w:rFonts w:cstheme="minorHAnsi"/>
                          <w:color w:val="231F20"/>
                          <w:spacing w:val="-4"/>
                          <w:sz w:val="26"/>
                          <w:szCs w:val="26"/>
                        </w:rPr>
                        <w:t xml:space="preserve"> </w:t>
                      </w:r>
                      <w:r w:rsidRPr="009E349E">
                        <w:rPr>
                          <w:rFonts w:cstheme="minorHAnsi"/>
                          <w:color w:val="231F20"/>
                          <w:w w:val="108"/>
                          <w:sz w:val="26"/>
                          <w:szCs w:val="26"/>
                        </w:rPr>
                        <w:t>478</w:t>
                      </w:r>
                      <w:r w:rsidRPr="009E349E">
                        <w:rPr>
                          <w:rFonts w:cstheme="minorHAnsi"/>
                          <w:color w:val="231F20"/>
                          <w:spacing w:val="-4"/>
                          <w:sz w:val="26"/>
                          <w:szCs w:val="26"/>
                        </w:rPr>
                        <w:t xml:space="preserve"> </w:t>
                      </w:r>
                      <w:r w:rsidRPr="009E349E">
                        <w:rPr>
                          <w:rFonts w:cstheme="minorHAnsi"/>
                          <w:color w:val="231F20"/>
                          <w:w w:val="108"/>
                          <w:sz w:val="26"/>
                          <w:szCs w:val="26"/>
                        </w:rPr>
                        <w:t>648</w:t>
                      </w:r>
                      <w:r w:rsidRPr="009E349E">
                        <w:rPr>
                          <w:rFonts w:cstheme="minorHAnsi"/>
                          <w:color w:val="231F20"/>
                          <w:sz w:val="26"/>
                          <w:szCs w:val="26"/>
                        </w:rPr>
                        <w:t xml:space="preserve"> </w:t>
                      </w:r>
                      <w:r w:rsidRPr="009E349E">
                        <w:rPr>
                          <w:rFonts w:cstheme="minorHAnsi"/>
                          <w:b/>
                          <w:bCs/>
                          <w:color w:val="897A6A"/>
                          <w:w w:val="101"/>
                          <w:sz w:val="26"/>
                          <w:szCs w:val="26"/>
                        </w:rPr>
                        <w:t>Visit:</w:t>
                      </w:r>
                      <w:r w:rsidRPr="009E349E">
                        <w:rPr>
                          <w:rFonts w:cstheme="minorHAnsi"/>
                          <w:b/>
                          <w:bCs/>
                          <w:color w:val="897A6A"/>
                          <w:spacing w:val="-4"/>
                          <w:sz w:val="26"/>
                          <w:szCs w:val="26"/>
                        </w:rPr>
                        <w:t xml:space="preserve"> </w:t>
                      </w:r>
                      <w:r w:rsidRPr="009E349E">
                        <w:rPr>
                          <w:rFonts w:cstheme="minorHAnsi"/>
                          <w:color w:val="231F20"/>
                          <w:w w:val="106"/>
                          <w:sz w:val="26"/>
                          <w:szCs w:val="26"/>
                        </w:rPr>
                        <w:t>sunita</w:t>
                      </w:r>
                      <w:r w:rsidRPr="009E349E">
                        <w:rPr>
                          <w:rFonts w:cstheme="minorHAnsi"/>
                          <w:color w:val="231F20"/>
                          <w:spacing w:val="-2"/>
                          <w:w w:val="106"/>
                          <w:sz w:val="26"/>
                          <w:szCs w:val="26"/>
                        </w:rPr>
                        <w:t>f</w:t>
                      </w:r>
                      <w:r w:rsidRPr="009E349E">
                        <w:rPr>
                          <w:rFonts w:cstheme="minorHAnsi"/>
                          <w:color w:val="231F20"/>
                          <w:sz w:val="26"/>
                          <w:szCs w:val="26"/>
                        </w:rPr>
                        <w:t>e.edu.au</w:t>
                      </w:r>
                    </w:p>
                  </w:txbxContent>
                </v:textbox>
                <w10:wrap anchorx="page"/>
              </v:shape>
            </w:pict>
          </mc:Fallback>
        </mc:AlternateContent>
      </w:r>
      <w:r w:rsidRPr="009E349E">
        <w:rPr>
          <w:rFonts w:ascii="Calibri" w:eastAsia="Times New Roman" w:hAnsi="Calibri" w:cs="Calibri"/>
          <w:color w:val="231F20"/>
          <w:sz w:val="15"/>
          <w:szCs w:val="15"/>
        </w:rPr>
        <w:t>CRICOS Provider Code: 01985A    RTO Code: 4693</w:t>
      </w:r>
    </w:p>
    <w:p w14:paraId="43B7ACB2" w14:textId="77777777" w:rsidR="009E349E" w:rsidRPr="009E349E" w:rsidRDefault="009E349E" w:rsidP="009E349E">
      <w:pPr>
        <w:kinsoku w:val="0"/>
        <w:overflowPunct w:val="0"/>
        <w:rPr>
          <w:rFonts w:ascii="Calibri" w:eastAsia="Times New Roman" w:hAnsi="Calibri" w:cs="Calibri"/>
          <w:sz w:val="20"/>
        </w:rPr>
      </w:pPr>
    </w:p>
    <w:p w14:paraId="78690413" w14:textId="77777777" w:rsidR="009E349E" w:rsidRPr="009E349E" w:rsidRDefault="009E349E" w:rsidP="009E349E">
      <w:pPr>
        <w:kinsoku w:val="0"/>
        <w:overflowPunct w:val="0"/>
        <w:rPr>
          <w:rFonts w:ascii="Calibri" w:eastAsia="Times New Roman" w:hAnsi="Calibri" w:cs="Calibri"/>
          <w:sz w:val="20"/>
        </w:rPr>
      </w:pPr>
    </w:p>
    <w:p w14:paraId="6FCE3DD1" w14:textId="77777777" w:rsidR="009E349E" w:rsidRPr="009E349E" w:rsidRDefault="009E349E" w:rsidP="009E349E">
      <w:pPr>
        <w:kinsoku w:val="0"/>
        <w:overflowPunct w:val="0"/>
        <w:rPr>
          <w:rFonts w:ascii="Calibri" w:eastAsia="Times New Roman" w:hAnsi="Calibri" w:cs="Calibri"/>
          <w:sz w:val="20"/>
        </w:rPr>
      </w:pPr>
    </w:p>
    <w:p w14:paraId="562670F0" w14:textId="77777777" w:rsidR="009E349E" w:rsidRPr="009E349E" w:rsidRDefault="009E349E" w:rsidP="009E349E">
      <w:pPr>
        <w:kinsoku w:val="0"/>
        <w:overflowPunct w:val="0"/>
        <w:rPr>
          <w:rFonts w:ascii="Calibri" w:eastAsia="Times New Roman" w:hAnsi="Calibri" w:cs="Calibri"/>
          <w:sz w:val="20"/>
        </w:rPr>
      </w:pPr>
    </w:p>
    <w:p w14:paraId="1BC78453" w14:textId="77777777" w:rsidR="009E349E" w:rsidRPr="009E349E" w:rsidRDefault="009E349E" w:rsidP="009E349E">
      <w:pPr>
        <w:kinsoku w:val="0"/>
        <w:overflowPunct w:val="0"/>
        <w:rPr>
          <w:rFonts w:ascii="Calibri" w:eastAsia="Times New Roman" w:hAnsi="Calibri" w:cs="Calibri"/>
          <w:sz w:val="20"/>
        </w:rPr>
      </w:pPr>
    </w:p>
    <w:p w14:paraId="502C3586" w14:textId="77777777" w:rsidR="009E349E" w:rsidRPr="009E349E" w:rsidRDefault="009E349E" w:rsidP="009E349E">
      <w:pPr>
        <w:kinsoku w:val="0"/>
        <w:overflowPunct w:val="0"/>
        <w:rPr>
          <w:rFonts w:ascii="Calibri" w:eastAsia="Times New Roman" w:hAnsi="Calibri" w:cs="Calibri"/>
          <w:sz w:val="20"/>
        </w:rPr>
      </w:pPr>
    </w:p>
    <w:p w14:paraId="4B0E398F" w14:textId="77777777" w:rsidR="009E349E" w:rsidRPr="009E349E" w:rsidRDefault="009E349E" w:rsidP="009E349E">
      <w:pPr>
        <w:kinsoku w:val="0"/>
        <w:overflowPunct w:val="0"/>
        <w:rPr>
          <w:rFonts w:ascii="Calibri" w:eastAsia="Times New Roman" w:hAnsi="Calibri" w:cs="Calibri"/>
          <w:sz w:val="20"/>
        </w:rPr>
      </w:pPr>
    </w:p>
    <w:p w14:paraId="7BC301A8" w14:textId="77777777" w:rsidR="009E349E" w:rsidRPr="009E349E" w:rsidRDefault="009E349E" w:rsidP="009E349E">
      <w:pPr>
        <w:kinsoku w:val="0"/>
        <w:overflowPunct w:val="0"/>
        <w:rPr>
          <w:rFonts w:ascii="Calibri" w:eastAsia="Times New Roman" w:hAnsi="Calibri" w:cs="Calibri"/>
          <w:sz w:val="20"/>
        </w:rPr>
      </w:pPr>
    </w:p>
    <w:p w14:paraId="03237AA7" w14:textId="77777777" w:rsidR="009E349E" w:rsidRPr="009E349E" w:rsidRDefault="009E349E" w:rsidP="009E349E">
      <w:pPr>
        <w:kinsoku w:val="0"/>
        <w:overflowPunct w:val="0"/>
        <w:rPr>
          <w:rFonts w:ascii="Calibri" w:eastAsia="Times New Roman" w:hAnsi="Calibri" w:cs="Calibri"/>
          <w:sz w:val="20"/>
        </w:rPr>
      </w:pPr>
    </w:p>
    <w:p w14:paraId="03250C73" w14:textId="77777777" w:rsidR="009E349E" w:rsidRPr="009E349E" w:rsidRDefault="009E349E" w:rsidP="009E349E">
      <w:pPr>
        <w:kinsoku w:val="0"/>
        <w:overflowPunct w:val="0"/>
        <w:rPr>
          <w:rFonts w:ascii="Calibri" w:eastAsia="Times New Roman" w:hAnsi="Calibri" w:cs="Calibri"/>
          <w:sz w:val="20"/>
        </w:rPr>
      </w:pPr>
    </w:p>
    <w:p w14:paraId="3F5B3899" w14:textId="77777777" w:rsidR="009E349E" w:rsidRPr="009E349E" w:rsidRDefault="009E349E" w:rsidP="009E349E">
      <w:pPr>
        <w:kinsoku w:val="0"/>
        <w:overflowPunct w:val="0"/>
        <w:rPr>
          <w:rFonts w:ascii="Calibri" w:eastAsia="Times New Roman" w:hAnsi="Calibri" w:cs="Calibri"/>
          <w:sz w:val="20"/>
        </w:rPr>
      </w:pPr>
    </w:p>
    <w:p w14:paraId="2997257D" w14:textId="77777777" w:rsidR="009E349E" w:rsidRPr="009E349E" w:rsidRDefault="009E349E" w:rsidP="009E349E">
      <w:pPr>
        <w:kinsoku w:val="0"/>
        <w:overflowPunct w:val="0"/>
        <w:rPr>
          <w:rFonts w:ascii="Calibri" w:eastAsia="Times New Roman" w:hAnsi="Calibri" w:cs="Calibri"/>
          <w:sz w:val="20"/>
        </w:rPr>
      </w:pPr>
    </w:p>
    <w:p w14:paraId="2685EB6D" w14:textId="77777777" w:rsidR="009E349E" w:rsidRPr="009E349E" w:rsidRDefault="009E349E" w:rsidP="009E349E">
      <w:pPr>
        <w:kinsoku w:val="0"/>
        <w:overflowPunct w:val="0"/>
        <w:rPr>
          <w:rFonts w:ascii="Calibri" w:eastAsia="Times New Roman" w:hAnsi="Calibri" w:cs="Calibri"/>
          <w:sz w:val="20"/>
        </w:rPr>
      </w:pPr>
    </w:p>
    <w:p w14:paraId="7AA58538" w14:textId="77777777" w:rsidR="009E349E" w:rsidRPr="009E349E" w:rsidRDefault="009E349E" w:rsidP="009E349E">
      <w:pPr>
        <w:kinsoku w:val="0"/>
        <w:overflowPunct w:val="0"/>
        <w:rPr>
          <w:rFonts w:ascii="Calibri" w:eastAsia="Times New Roman" w:hAnsi="Calibri" w:cs="Calibri"/>
          <w:sz w:val="20"/>
        </w:rPr>
      </w:pPr>
    </w:p>
    <w:p w14:paraId="3AF4A044" w14:textId="77777777" w:rsidR="009E349E" w:rsidRPr="009E349E" w:rsidRDefault="009E349E" w:rsidP="009E349E">
      <w:pPr>
        <w:kinsoku w:val="0"/>
        <w:overflowPunct w:val="0"/>
        <w:rPr>
          <w:rFonts w:ascii="Calibri" w:eastAsia="Times New Roman" w:hAnsi="Calibri" w:cs="Calibri"/>
          <w:sz w:val="20"/>
        </w:rPr>
      </w:pPr>
    </w:p>
    <w:p w14:paraId="55B53255" w14:textId="77777777" w:rsidR="009E349E" w:rsidRPr="009E349E" w:rsidRDefault="009E349E" w:rsidP="009E349E">
      <w:pPr>
        <w:kinsoku w:val="0"/>
        <w:overflowPunct w:val="0"/>
        <w:rPr>
          <w:rFonts w:ascii="Calibri" w:eastAsia="Times New Roman" w:hAnsi="Calibri" w:cs="Calibri"/>
          <w:sz w:val="20"/>
        </w:rPr>
      </w:pPr>
    </w:p>
    <w:p w14:paraId="2358DAB8" w14:textId="77777777" w:rsidR="009E349E" w:rsidRPr="009E349E" w:rsidRDefault="009E349E" w:rsidP="009E349E">
      <w:pPr>
        <w:kinsoku w:val="0"/>
        <w:overflowPunct w:val="0"/>
        <w:rPr>
          <w:rFonts w:ascii="Calibri" w:eastAsia="Times New Roman" w:hAnsi="Calibri" w:cs="Calibri"/>
          <w:sz w:val="20"/>
        </w:rPr>
      </w:pPr>
    </w:p>
    <w:p w14:paraId="22CB97A4" w14:textId="77777777" w:rsidR="009E349E" w:rsidRPr="009E349E" w:rsidRDefault="009E349E" w:rsidP="009E349E">
      <w:pPr>
        <w:kinsoku w:val="0"/>
        <w:overflowPunct w:val="0"/>
        <w:rPr>
          <w:rFonts w:ascii="Calibri" w:eastAsia="Times New Roman" w:hAnsi="Calibri" w:cs="Calibri"/>
          <w:sz w:val="20"/>
        </w:rPr>
      </w:pPr>
    </w:p>
    <w:p w14:paraId="77853D66" w14:textId="77777777" w:rsidR="009E349E" w:rsidRPr="009E349E" w:rsidRDefault="009E349E" w:rsidP="009E349E">
      <w:pPr>
        <w:kinsoku w:val="0"/>
        <w:overflowPunct w:val="0"/>
        <w:rPr>
          <w:rFonts w:ascii="Calibri" w:eastAsia="Times New Roman" w:hAnsi="Calibri" w:cs="Calibri"/>
          <w:sz w:val="20"/>
        </w:rPr>
      </w:pPr>
    </w:p>
    <w:p w14:paraId="4D91758E" w14:textId="77777777" w:rsidR="009E349E" w:rsidRPr="009E349E" w:rsidRDefault="009E349E" w:rsidP="009E349E">
      <w:pPr>
        <w:kinsoku w:val="0"/>
        <w:overflowPunct w:val="0"/>
        <w:rPr>
          <w:rFonts w:ascii="Calibri" w:eastAsia="Times New Roman" w:hAnsi="Calibri" w:cs="Calibri"/>
          <w:sz w:val="20"/>
        </w:rPr>
      </w:pPr>
    </w:p>
    <w:p w14:paraId="60579A08" w14:textId="77777777" w:rsidR="009E349E" w:rsidRPr="009E349E" w:rsidRDefault="009E349E" w:rsidP="009E349E">
      <w:pPr>
        <w:kinsoku w:val="0"/>
        <w:overflowPunct w:val="0"/>
        <w:rPr>
          <w:rFonts w:ascii="Calibri" w:eastAsia="Times New Roman" w:hAnsi="Calibri" w:cs="Calibri"/>
          <w:sz w:val="20"/>
        </w:rPr>
      </w:pPr>
    </w:p>
    <w:p w14:paraId="1BBD0FC2" w14:textId="77777777" w:rsidR="009E349E" w:rsidRPr="009E349E" w:rsidRDefault="009E349E" w:rsidP="009E349E">
      <w:pPr>
        <w:kinsoku w:val="0"/>
        <w:overflowPunct w:val="0"/>
        <w:rPr>
          <w:rFonts w:ascii="Calibri" w:eastAsia="Times New Roman" w:hAnsi="Calibri" w:cs="Calibri"/>
          <w:sz w:val="20"/>
        </w:rPr>
      </w:pPr>
    </w:p>
    <w:p w14:paraId="3F1239B4" w14:textId="77777777" w:rsidR="009E349E" w:rsidRPr="009E349E" w:rsidRDefault="009E349E" w:rsidP="009E349E">
      <w:pPr>
        <w:kinsoku w:val="0"/>
        <w:overflowPunct w:val="0"/>
        <w:spacing w:before="1"/>
        <w:rPr>
          <w:rFonts w:ascii="Calibri" w:eastAsia="Times New Roman" w:hAnsi="Calibri" w:cs="Calibri"/>
          <w:sz w:val="13"/>
          <w:szCs w:val="13"/>
        </w:rPr>
      </w:pPr>
      <w:r w:rsidRPr="009E349E">
        <w:rPr>
          <w:rFonts w:ascii="Calibri" w:eastAsia="Times New Roman" w:hAnsi="Calibri" w:cs="Calibri"/>
          <w:noProof/>
          <w:sz w:val="15"/>
          <w:szCs w:val="15"/>
        </w:rPr>
        <mc:AlternateContent>
          <mc:Choice Requires="wpg">
            <w:drawing>
              <wp:anchor distT="0" distB="0" distL="0" distR="0" simplePos="0" relativeHeight="251670528" behindDoc="0" locked="0" layoutInCell="0" allowOverlap="1" wp14:anchorId="4FCFF250" wp14:editId="778FCDB6">
                <wp:simplePos x="0" y="0"/>
                <wp:positionH relativeFrom="page">
                  <wp:posOffset>457200</wp:posOffset>
                </wp:positionH>
                <wp:positionV relativeFrom="paragraph">
                  <wp:posOffset>126365</wp:posOffset>
                </wp:positionV>
                <wp:extent cx="541020" cy="1346835"/>
                <wp:effectExtent l="0" t="0" r="0" b="5715"/>
                <wp:wrapTopAndBottom/>
                <wp:docPr id="171" name="Group 69"/>
                <wp:cNvGraphicFramePr/>
                <a:graphic xmlns:a="http://schemas.openxmlformats.org/drawingml/2006/main">
                  <a:graphicData uri="http://schemas.microsoft.com/office/word/2010/wordprocessingGroup">
                    <wpg:wgp>
                      <wpg:cNvGrpSpPr/>
                      <wpg:grpSpPr bwMode="auto">
                        <a:xfrm>
                          <a:off x="0" y="0"/>
                          <a:ext cx="541020" cy="1346835"/>
                          <a:chOff x="0" y="0"/>
                          <a:chExt cx="852" cy="2126"/>
                        </a:xfrm>
                      </wpg:grpSpPr>
                      <pic:pic xmlns:pic="http://schemas.openxmlformats.org/drawingml/2006/picture">
                        <pic:nvPicPr>
                          <pic:cNvPr id="172" name="Picture 17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372" y="1414"/>
                            <a:ext cx="20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 name="Picture 17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350" y="1846"/>
                            <a:ext cx="24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4" name="Picture 17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353" y="0"/>
                            <a:ext cx="22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5" name="Group 175"/>
                        <wpg:cNvGrpSpPr>
                          <a:grpSpLocks/>
                        </wpg:cNvGrpSpPr>
                        <wpg:grpSpPr bwMode="auto">
                          <a:xfrm>
                            <a:off x="0" y="602"/>
                            <a:ext cx="852" cy="806"/>
                            <a:chOff x="0" y="602"/>
                            <a:chExt cx="852" cy="806"/>
                          </a:xfrm>
                        </wpg:grpSpPr>
                        <wps:wsp>
                          <wps:cNvPr id="176" name="Freeform 176"/>
                          <wps:cNvSpPr>
                            <a:spLocks/>
                          </wps:cNvSpPr>
                          <wps:spPr bwMode="auto">
                            <a:xfrm>
                              <a:off x="0" y="602"/>
                              <a:ext cx="852" cy="806"/>
                            </a:xfrm>
                            <a:custGeom>
                              <a:avLst/>
                              <a:gdLst>
                                <a:gd name="T0" fmla="*/ 851 w 852"/>
                                <a:gd name="T1" fmla="*/ 805 h 806"/>
                                <a:gd name="T2" fmla="*/ 851 w 852"/>
                                <a:gd name="T3" fmla="*/ 0 h 806"/>
                                <a:gd name="T4" fmla="*/ 567 w 852"/>
                                <a:gd name="T5" fmla="*/ 134 h 806"/>
                                <a:gd name="T6" fmla="*/ 567 w 852"/>
                                <a:gd name="T7" fmla="*/ 344 h 806"/>
                                <a:gd name="T8" fmla="*/ 378 w 852"/>
                                <a:gd name="T9" fmla="*/ 258 h 806"/>
                                <a:gd name="T10" fmla="*/ 378 w 852"/>
                                <a:gd name="T11" fmla="*/ 223 h 806"/>
                                <a:gd name="T12" fmla="*/ 0 w 852"/>
                                <a:gd name="T13" fmla="*/ 402 h 806"/>
                                <a:gd name="T14" fmla="*/ 374 w 852"/>
                                <a:gd name="T15" fmla="*/ 579 h 806"/>
                                <a:gd name="T16" fmla="*/ 374 w 852"/>
                                <a:gd name="T17" fmla="*/ 536 h 806"/>
                                <a:gd name="T18" fmla="*/ 378 w 852"/>
                                <a:gd name="T19" fmla="*/ 514 h 806"/>
                                <a:gd name="T20" fmla="*/ 378 w 852"/>
                                <a:gd name="T21" fmla="*/ 359 h 806"/>
                                <a:gd name="T22" fmla="*/ 567 w 852"/>
                                <a:gd name="T23" fmla="*/ 359 h 806"/>
                                <a:gd name="T24" fmla="*/ 567 w 852"/>
                                <a:gd name="T25" fmla="*/ 514 h 806"/>
                                <a:gd name="T26" fmla="*/ 572 w 852"/>
                                <a:gd name="T27" fmla="*/ 536 h 806"/>
                                <a:gd name="T28" fmla="*/ 572 w 852"/>
                                <a:gd name="T29" fmla="*/ 673 h 806"/>
                                <a:gd name="T30" fmla="*/ 851 w 852"/>
                                <a:gd name="T31" fmla="*/ 805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52" h="806">
                                  <a:moveTo>
                                    <a:pt x="851" y="805"/>
                                  </a:moveTo>
                                  <a:lnTo>
                                    <a:pt x="851" y="0"/>
                                  </a:lnTo>
                                  <a:lnTo>
                                    <a:pt x="567" y="134"/>
                                  </a:lnTo>
                                  <a:lnTo>
                                    <a:pt x="567" y="344"/>
                                  </a:lnTo>
                                  <a:lnTo>
                                    <a:pt x="378" y="258"/>
                                  </a:lnTo>
                                  <a:lnTo>
                                    <a:pt x="378" y="223"/>
                                  </a:lnTo>
                                  <a:lnTo>
                                    <a:pt x="0" y="402"/>
                                  </a:lnTo>
                                  <a:lnTo>
                                    <a:pt x="374" y="579"/>
                                  </a:lnTo>
                                  <a:lnTo>
                                    <a:pt x="374" y="536"/>
                                  </a:lnTo>
                                  <a:lnTo>
                                    <a:pt x="378" y="514"/>
                                  </a:lnTo>
                                  <a:lnTo>
                                    <a:pt x="378" y="359"/>
                                  </a:lnTo>
                                  <a:lnTo>
                                    <a:pt x="567" y="359"/>
                                  </a:lnTo>
                                  <a:lnTo>
                                    <a:pt x="567" y="514"/>
                                  </a:lnTo>
                                  <a:lnTo>
                                    <a:pt x="572" y="536"/>
                                  </a:lnTo>
                                  <a:lnTo>
                                    <a:pt x="572" y="673"/>
                                  </a:lnTo>
                                  <a:lnTo>
                                    <a:pt x="851" y="80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7" name="Freeform 177"/>
                          <wps:cNvSpPr>
                            <a:spLocks/>
                          </wps:cNvSpPr>
                          <wps:spPr bwMode="auto">
                            <a:xfrm>
                              <a:off x="0" y="602"/>
                              <a:ext cx="852" cy="806"/>
                            </a:xfrm>
                            <a:custGeom>
                              <a:avLst/>
                              <a:gdLst>
                                <a:gd name="T0" fmla="*/ 385 w 852"/>
                                <a:gd name="T1" fmla="*/ 584 h 806"/>
                                <a:gd name="T2" fmla="*/ 380 w 852"/>
                                <a:gd name="T3" fmla="*/ 573 h 806"/>
                                <a:gd name="T4" fmla="*/ 377 w 852"/>
                                <a:gd name="T5" fmla="*/ 561 h 806"/>
                                <a:gd name="T6" fmla="*/ 375 w 852"/>
                                <a:gd name="T7" fmla="*/ 548 h 806"/>
                                <a:gd name="T8" fmla="*/ 374 w 852"/>
                                <a:gd name="T9" fmla="*/ 536 h 806"/>
                                <a:gd name="T10" fmla="*/ 374 w 852"/>
                                <a:gd name="T11" fmla="*/ 579 h 806"/>
                                <a:gd name="T12" fmla="*/ 385 w 852"/>
                                <a:gd name="T13" fmla="*/ 584 h 806"/>
                              </a:gdLst>
                              <a:ahLst/>
                              <a:cxnLst>
                                <a:cxn ang="0">
                                  <a:pos x="T0" y="T1"/>
                                </a:cxn>
                                <a:cxn ang="0">
                                  <a:pos x="T2" y="T3"/>
                                </a:cxn>
                                <a:cxn ang="0">
                                  <a:pos x="T4" y="T5"/>
                                </a:cxn>
                                <a:cxn ang="0">
                                  <a:pos x="T6" y="T7"/>
                                </a:cxn>
                                <a:cxn ang="0">
                                  <a:pos x="T8" y="T9"/>
                                </a:cxn>
                                <a:cxn ang="0">
                                  <a:pos x="T10" y="T11"/>
                                </a:cxn>
                                <a:cxn ang="0">
                                  <a:pos x="T12" y="T13"/>
                                </a:cxn>
                              </a:cxnLst>
                              <a:rect l="0" t="0" r="r" b="b"/>
                              <a:pathLst>
                                <a:path w="852" h="806">
                                  <a:moveTo>
                                    <a:pt x="385" y="584"/>
                                  </a:moveTo>
                                  <a:lnTo>
                                    <a:pt x="380" y="573"/>
                                  </a:lnTo>
                                  <a:lnTo>
                                    <a:pt x="377" y="561"/>
                                  </a:lnTo>
                                  <a:lnTo>
                                    <a:pt x="375" y="548"/>
                                  </a:lnTo>
                                  <a:lnTo>
                                    <a:pt x="374" y="536"/>
                                  </a:lnTo>
                                  <a:lnTo>
                                    <a:pt x="374" y="579"/>
                                  </a:lnTo>
                                  <a:lnTo>
                                    <a:pt x="385" y="58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8" name="Freeform 178"/>
                          <wps:cNvSpPr>
                            <a:spLocks/>
                          </wps:cNvSpPr>
                          <wps:spPr bwMode="auto">
                            <a:xfrm>
                              <a:off x="0" y="602"/>
                              <a:ext cx="852" cy="806"/>
                            </a:xfrm>
                            <a:custGeom>
                              <a:avLst/>
                              <a:gdLst>
                                <a:gd name="T0" fmla="*/ 522 w 852"/>
                                <a:gd name="T1" fmla="*/ 747 h 806"/>
                                <a:gd name="T2" fmla="*/ 522 w 852"/>
                                <a:gd name="T3" fmla="*/ 693 h 806"/>
                                <a:gd name="T4" fmla="*/ 376 w 852"/>
                                <a:gd name="T5" fmla="*/ 693 h 806"/>
                                <a:gd name="T6" fmla="*/ 376 w 852"/>
                                <a:gd name="T7" fmla="*/ 747 h 806"/>
                                <a:gd name="T8" fmla="*/ 522 w 852"/>
                                <a:gd name="T9" fmla="*/ 747 h 806"/>
                              </a:gdLst>
                              <a:ahLst/>
                              <a:cxnLst>
                                <a:cxn ang="0">
                                  <a:pos x="T0" y="T1"/>
                                </a:cxn>
                                <a:cxn ang="0">
                                  <a:pos x="T2" y="T3"/>
                                </a:cxn>
                                <a:cxn ang="0">
                                  <a:pos x="T4" y="T5"/>
                                </a:cxn>
                                <a:cxn ang="0">
                                  <a:pos x="T6" y="T7"/>
                                </a:cxn>
                                <a:cxn ang="0">
                                  <a:pos x="T8" y="T9"/>
                                </a:cxn>
                              </a:cxnLst>
                              <a:rect l="0" t="0" r="r" b="b"/>
                              <a:pathLst>
                                <a:path w="852" h="806">
                                  <a:moveTo>
                                    <a:pt x="522" y="747"/>
                                  </a:moveTo>
                                  <a:lnTo>
                                    <a:pt x="522" y="693"/>
                                  </a:lnTo>
                                  <a:lnTo>
                                    <a:pt x="376" y="693"/>
                                  </a:lnTo>
                                  <a:lnTo>
                                    <a:pt x="376" y="747"/>
                                  </a:lnTo>
                                  <a:lnTo>
                                    <a:pt x="522" y="74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 name="Freeform 179"/>
                          <wps:cNvSpPr>
                            <a:spLocks/>
                          </wps:cNvSpPr>
                          <wps:spPr bwMode="auto">
                            <a:xfrm>
                              <a:off x="0" y="602"/>
                              <a:ext cx="852" cy="806"/>
                            </a:xfrm>
                            <a:custGeom>
                              <a:avLst/>
                              <a:gdLst>
                                <a:gd name="T0" fmla="*/ 567 w 852"/>
                                <a:gd name="T1" fmla="*/ 514 h 806"/>
                                <a:gd name="T2" fmla="*/ 567 w 852"/>
                                <a:gd name="T3" fmla="*/ 410 h 806"/>
                                <a:gd name="T4" fmla="*/ 378 w 852"/>
                                <a:gd name="T5" fmla="*/ 410 h 806"/>
                                <a:gd name="T6" fmla="*/ 378 w 852"/>
                                <a:gd name="T7" fmla="*/ 514 h 806"/>
                                <a:gd name="T8" fmla="*/ 381 w 852"/>
                                <a:gd name="T9" fmla="*/ 497 h 806"/>
                                <a:gd name="T10" fmla="*/ 402 w 852"/>
                                <a:gd name="T11" fmla="*/ 465 h 806"/>
                                <a:gd name="T12" fmla="*/ 434 w 852"/>
                                <a:gd name="T13" fmla="*/ 442 h 806"/>
                                <a:gd name="T14" fmla="*/ 473 w 852"/>
                                <a:gd name="T15" fmla="*/ 434 h 806"/>
                                <a:gd name="T16" fmla="*/ 512 w 852"/>
                                <a:gd name="T17" fmla="*/ 442 h 806"/>
                                <a:gd name="T18" fmla="*/ 543 w 852"/>
                                <a:gd name="T19" fmla="*/ 465 h 806"/>
                                <a:gd name="T20" fmla="*/ 564 w 852"/>
                                <a:gd name="T21" fmla="*/ 497 h 806"/>
                                <a:gd name="T22" fmla="*/ 567 w 852"/>
                                <a:gd name="T23" fmla="*/ 51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852" h="806">
                                  <a:moveTo>
                                    <a:pt x="567" y="514"/>
                                  </a:moveTo>
                                  <a:lnTo>
                                    <a:pt x="567" y="410"/>
                                  </a:lnTo>
                                  <a:lnTo>
                                    <a:pt x="378" y="410"/>
                                  </a:lnTo>
                                  <a:lnTo>
                                    <a:pt x="378" y="514"/>
                                  </a:lnTo>
                                  <a:lnTo>
                                    <a:pt x="381" y="497"/>
                                  </a:lnTo>
                                  <a:lnTo>
                                    <a:pt x="402" y="465"/>
                                  </a:lnTo>
                                  <a:lnTo>
                                    <a:pt x="434" y="442"/>
                                  </a:lnTo>
                                  <a:lnTo>
                                    <a:pt x="473" y="434"/>
                                  </a:lnTo>
                                  <a:lnTo>
                                    <a:pt x="512" y="442"/>
                                  </a:lnTo>
                                  <a:lnTo>
                                    <a:pt x="543" y="465"/>
                                  </a:lnTo>
                                  <a:lnTo>
                                    <a:pt x="564" y="497"/>
                                  </a:lnTo>
                                  <a:lnTo>
                                    <a:pt x="567" y="51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0" name="Freeform 180"/>
                          <wps:cNvSpPr>
                            <a:spLocks/>
                          </wps:cNvSpPr>
                          <wps:spPr bwMode="auto">
                            <a:xfrm>
                              <a:off x="0" y="602"/>
                              <a:ext cx="852" cy="806"/>
                            </a:xfrm>
                            <a:custGeom>
                              <a:avLst/>
                              <a:gdLst>
                                <a:gd name="T0" fmla="*/ 523 w 852"/>
                                <a:gd name="T1" fmla="*/ 538 h 806"/>
                                <a:gd name="T2" fmla="*/ 519 w 852"/>
                                <a:gd name="T3" fmla="*/ 519 h 806"/>
                                <a:gd name="T4" fmla="*/ 508 w 852"/>
                                <a:gd name="T5" fmla="*/ 504 h 806"/>
                                <a:gd name="T6" fmla="*/ 492 w 852"/>
                                <a:gd name="T7" fmla="*/ 493 h 806"/>
                                <a:gd name="T8" fmla="*/ 473 w 852"/>
                                <a:gd name="T9" fmla="*/ 489 h 806"/>
                                <a:gd name="T10" fmla="*/ 454 w 852"/>
                                <a:gd name="T11" fmla="*/ 493 h 806"/>
                                <a:gd name="T12" fmla="*/ 438 w 852"/>
                                <a:gd name="T13" fmla="*/ 504 h 806"/>
                                <a:gd name="T14" fmla="*/ 427 w 852"/>
                                <a:gd name="T15" fmla="*/ 519 h 806"/>
                                <a:gd name="T16" fmla="*/ 423 w 852"/>
                                <a:gd name="T17" fmla="*/ 538 h 806"/>
                                <a:gd name="T18" fmla="*/ 425 w 852"/>
                                <a:gd name="T19" fmla="*/ 552 h 806"/>
                                <a:gd name="T20" fmla="*/ 429 w 852"/>
                                <a:gd name="T21" fmla="*/ 563 h 806"/>
                                <a:gd name="T22" fmla="*/ 436 w 852"/>
                                <a:gd name="T23" fmla="*/ 573 h 806"/>
                                <a:gd name="T24" fmla="*/ 445 w 852"/>
                                <a:gd name="T25" fmla="*/ 581 h 806"/>
                                <a:gd name="T26" fmla="*/ 445 w 852"/>
                                <a:gd name="T27" fmla="*/ 613 h 806"/>
                                <a:gd name="T28" fmla="*/ 501 w 852"/>
                                <a:gd name="T29" fmla="*/ 639 h 806"/>
                                <a:gd name="T30" fmla="*/ 501 w 852"/>
                                <a:gd name="T31" fmla="*/ 581 h 806"/>
                                <a:gd name="T32" fmla="*/ 510 w 852"/>
                                <a:gd name="T33" fmla="*/ 573 h 806"/>
                                <a:gd name="T34" fmla="*/ 517 w 852"/>
                                <a:gd name="T35" fmla="*/ 563 h 806"/>
                                <a:gd name="T36" fmla="*/ 521 w 852"/>
                                <a:gd name="T37" fmla="*/ 552 h 806"/>
                                <a:gd name="T38" fmla="*/ 523 w 852"/>
                                <a:gd name="T39" fmla="*/ 538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852" h="806">
                                  <a:moveTo>
                                    <a:pt x="523" y="538"/>
                                  </a:moveTo>
                                  <a:lnTo>
                                    <a:pt x="519" y="519"/>
                                  </a:lnTo>
                                  <a:lnTo>
                                    <a:pt x="508" y="504"/>
                                  </a:lnTo>
                                  <a:lnTo>
                                    <a:pt x="492" y="493"/>
                                  </a:lnTo>
                                  <a:lnTo>
                                    <a:pt x="473" y="489"/>
                                  </a:lnTo>
                                  <a:lnTo>
                                    <a:pt x="454" y="493"/>
                                  </a:lnTo>
                                  <a:lnTo>
                                    <a:pt x="438" y="504"/>
                                  </a:lnTo>
                                  <a:lnTo>
                                    <a:pt x="427" y="519"/>
                                  </a:lnTo>
                                  <a:lnTo>
                                    <a:pt x="423" y="538"/>
                                  </a:lnTo>
                                  <a:lnTo>
                                    <a:pt x="425" y="552"/>
                                  </a:lnTo>
                                  <a:lnTo>
                                    <a:pt x="429" y="563"/>
                                  </a:lnTo>
                                  <a:lnTo>
                                    <a:pt x="436" y="573"/>
                                  </a:lnTo>
                                  <a:lnTo>
                                    <a:pt x="445" y="581"/>
                                  </a:lnTo>
                                  <a:lnTo>
                                    <a:pt x="445" y="613"/>
                                  </a:lnTo>
                                  <a:lnTo>
                                    <a:pt x="501" y="639"/>
                                  </a:lnTo>
                                  <a:lnTo>
                                    <a:pt x="501" y="581"/>
                                  </a:lnTo>
                                  <a:lnTo>
                                    <a:pt x="510" y="573"/>
                                  </a:lnTo>
                                  <a:lnTo>
                                    <a:pt x="517" y="563"/>
                                  </a:lnTo>
                                  <a:lnTo>
                                    <a:pt x="521" y="552"/>
                                  </a:lnTo>
                                  <a:lnTo>
                                    <a:pt x="523" y="53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1" name="Freeform 181"/>
                          <wps:cNvSpPr>
                            <a:spLocks/>
                          </wps:cNvSpPr>
                          <wps:spPr bwMode="auto">
                            <a:xfrm>
                              <a:off x="0" y="602"/>
                              <a:ext cx="852" cy="806"/>
                            </a:xfrm>
                            <a:custGeom>
                              <a:avLst/>
                              <a:gdLst>
                                <a:gd name="T0" fmla="*/ 445 w 852"/>
                                <a:gd name="T1" fmla="*/ 613 h 806"/>
                                <a:gd name="T2" fmla="*/ 445 w 852"/>
                                <a:gd name="T3" fmla="*/ 581 h 806"/>
                                <a:gd name="T4" fmla="*/ 430 w 852"/>
                                <a:gd name="T5" fmla="*/ 606 h 806"/>
                                <a:gd name="T6" fmla="*/ 445 w 852"/>
                                <a:gd name="T7" fmla="*/ 613 h 806"/>
                              </a:gdLst>
                              <a:ahLst/>
                              <a:cxnLst>
                                <a:cxn ang="0">
                                  <a:pos x="T0" y="T1"/>
                                </a:cxn>
                                <a:cxn ang="0">
                                  <a:pos x="T2" y="T3"/>
                                </a:cxn>
                                <a:cxn ang="0">
                                  <a:pos x="T4" y="T5"/>
                                </a:cxn>
                                <a:cxn ang="0">
                                  <a:pos x="T6" y="T7"/>
                                </a:cxn>
                              </a:cxnLst>
                              <a:rect l="0" t="0" r="r" b="b"/>
                              <a:pathLst>
                                <a:path w="852" h="806">
                                  <a:moveTo>
                                    <a:pt x="445" y="613"/>
                                  </a:moveTo>
                                  <a:lnTo>
                                    <a:pt x="445" y="581"/>
                                  </a:lnTo>
                                  <a:lnTo>
                                    <a:pt x="430" y="606"/>
                                  </a:lnTo>
                                  <a:lnTo>
                                    <a:pt x="445" y="61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 name="Freeform 182"/>
                          <wps:cNvSpPr>
                            <a:spLocks/>
                          </wps:cNvSpPr>
                          <wps:spPr bwMode="auto">
                            <a:xfrm>
                              <a:off x="0" y="602"/>
                              <a:ext cx="852" cy="806"/>
                            </a:xfrm>
                            <a:custGeom>
                              <a:avLst/>
                              <a:gdLst>
                                <a:gd name="T0" fmla="*/ 567 w 852"/>
                                <a:gd name="T1" fmla="*/ 287 h 806"/>
                                <a:gd name="T2" fmla="*/ 567 w 852"/>
                                <a:gd name="T3" fmla="*/ 191 h 806"/>
                                <a:gd name="T4" fmla="*/ 464 w 852"/>
                                <a:gd name="T5" fmla="*/ 239 h 806"/>
                                <a:gd name="T6" fmla="*/ 567 w 852"/>
                                <a:gd name="T7" fmla="*/ 287 h 806"/>
                              </a:gdLst>
                              <a:ahLst/>
                              <a:cxnLst>
                                <a:cxn ang="0">
                                  <a:pos x="T0" y="T1"/>
                                </a:cxn>
                                <a:cxn ang="0">
                                  <a:pos x="T2" y="T3"/>
                                </a:cxn>
                                <a:cxn ang="0">
                                  <a:pos x="T4" y="T5"/>
                                </a:cxn>
                                <a:cxn ang="0">
                                  <a:pos x="T6" y="T7"/>
                                </a:cxn>
                              </a:cxnLst>
                              <a:rect l="0" t="0" r="r" b="b"/>
                              <a:pathLst>
                                <a:path w="852" h="806">
                                  <a:moveTo>
                                    <a:pt x="567" y="287"/>
                                  </a:moveTo>
                                  <a:lnTo>
                                    <a:pt x="567" y="191"/>
                                  </a:lnTo>
                                  <a:lnTo>
                                    <a:pt x="464" y="239"/>
                                  </a:lnTo>
                                  <a:lnTo>
                                    <a:pt x="567" y="28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3" name="Freeform 183"/>
                          <wps:cNvSpPr>
                            <a:spLocks/>
                          </wps:cNvSpPr>
                          <wps:spPr bwMode="auto">
                            <a:xfrm>
                              <a:off x="0" y="602"/>
                              <a:ext cx="852" cy="806"/>
                            </a:xfrm>
                            <a:custGeom>
                              <a:avLst/>
                              <a:gdLst>
                                <a:gd name="T0" fmla="*/ 572 w 852"/>
                                <a:gd name="T1" fmla="*/ 673 h 806"/>
                                <a:gd name="T2" fmla="*/ 572 w 852"/>
                                <a:gd name="T3" fmla="*/ 536 h 806"/>
                                <a:gd name="T4" fmla="*/ 569 w 852"/>
                                <a:gd name="T5" fmla="*/ 562 h 806"/>
                                <a:gd name="T6" fmla="*/ 560 w 852"/>
                                <a:gd name="T7" fmla="*/ 586 h 806"/>
                                <a:gd name="T8" fmla="*/ 546 w 852"/>
                                <a:gd name="T9" fmla="*/ 607 h 806"/>
                                <a:gd name="T10" fmla="*/ 527 w 852"/>
                                <a:gd name="T11" fmla="*/ 624 h 806"/>
                                <a:gd name="T12" fmla="*/ 501 w 852"/>
                                <a:gd name="T13" fmla="*/ 581 h 806"/>
                                <a:gd name="T14" fmla="*/ 501 w 852"/>
                                <a:gd name="T15" fmla="*/ 639 h 806"/>
                                <a:gd name="T16" fmla="*/ 522 w 852"/>
                                <a:gd name="T17" fmla="*/ 649 h 806"/>
                                <a:gd name="T18" fmla="*/ 522 w 852"/>
                                <a:gd name="T19" fmla="*/ 800 h 806"/>
                                <a:gd name="T20" fmla="*/ 570 w 852"/>
                                <a:gd name="T21" fmla="*/ 800 h 806"/>
                                <a:gd name="T22" fmla="*/ 570 w 852"/>
                                <a:gd name="T23" fmla="*/ 672 h 806"/>
                                <a:gd name="T24" fmla="*/ 572 w 852"/>
                                <a:gd name="T25" fmla="*/ 673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852" h="806">
                                  <a:moveTo>
                                    <a:pt x="572" y="673"/>
                                  </a:moveTo>
                                  <a:lnTo>
                                    <a:pt x="572" y="536"/>
                                  </a:lnTo>
                                  <a:lnTo>
                                    <a:pt x="569" y="562"/>
                                  </a:lnTo>
                                  <a:lnTo>
                                    <a:pt x="560" y="586"/>
                                  </a:lnTo>
                                  <a:lnTo>
                                    <a:pt x="546" y="607"/>
                                  </a:lnTo>
                                  <a:lnTo>
                                    <a:pt x="527" y="624"/>
                                  </a:lnTo>
                                  <a:lnTo>
                                    <a:pt x="501" y="581"/>
                                  </a:lnTo>
                                  <a:lnTo>
                                    <a:pt x="501" y="639"/>
                                  </a:lnTo>
                                  <a:lnTo>
                                    <a:pt x="522" y="649"/>
                                  </a:lnTo>
                                  <a:lnTo>
                                    <a:pt x="522" y="800"/>
                                  </a:lnTo>
                                  <a:lnTo>
                                    <a:pt x="570" y="800"/>
                                  </a:lnTo>
                                  <a:lnTo>
                                    <a:pt x="570" y="672"/>
                                  </a:lnTo>
                                  <a:lnTo>
                                    <a:pt x="572" y="67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81D1AE3" id="Group 69" o:spid="_x0000_s1026" style="position:absolute;margin-left:36pt;margin-top:9.95pt;width:42.6pt;height:106.05pt;z-index:251670528;mso-wrap-distance-left:0;mso-wrap-distance-right:0;mso-position-horizontal-relative:page" coordsize="852,21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" o:allowincell="f">
                <v:shape id="Picture 172" o:spid="_x0000_s1027" type="#_x0000_t75" style="position:absolute;left:372;top:1414;width:20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">
                  <v:imagedata r:id="rId49" o:title=""/>
                </v:shape>
                <v:shape id="Picture 173" o:spid="_x0000_s1028" type="#_x0000_t75" style="position:absolute;left:350;top:1846;width:24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">
                  <v:imagedata r:id="rId50" o:title=""/>
                </v:shape>
                <v:shape id="Picture 174" o:spid="_x0000_s1029" type="#_x0000_t75" style="position:absolute;left:353;width:22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">
                  <v:imagedata r:id="rId51" o:title=""/>
                </v:shape>
                <v:group id="Group 175" o:spid="_x0000_s1030" style="position:absolute;top:602;width:852;height:806" coordorigin=",602"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shape id="Freeform 176" o:spid="_x0000_s1031" style="position:absolute;top:602;width:852;height:806;visibility:visible;mso-wrap-style:square;v-text-anchor:top"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" path="m851,805l851,,567,134r,210l378,258r,-35l,402,374,579r,-43l378,514r,-155l567,359r,155l572,536r,137l851,805xe" fillcolor="#231f20" stroked="f">
                    <v:path arrowok="t" o:connecttype="custom" o:connectlocs="851,805;851,0;567,134;567,344;378,258;378,223;0,402;374,579;374,536;378,514;378,359;567,359;567,514;572,536;572,673;851,805" o:connectangles="0,0,0,0,0,0,0,0,0,0,0,0,0,0,0,0"/>
                  </v:shape>
                  <v:shape id="Freeform 177" o:spid="_x0000_s1032" style="position:absolute;top:602;width:852;height:806;visibility:visible;mso-wrap-style:square;v-text-anchor:top"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" path="m385,584r-5,-11l377,561r-2,-13l374,536r,43l385,584xe" fillcolor="#231f20" stroked="f">
                    <v:path arrowok="t" o:connecttype="custom" o:connectlocs="385,584;380,573;377,561;375,548;374,536;374,579;385,584" o:connectangles="0,0,0,0,0,0,0"/>
                  </v:shape>
                  <v:shape id="Freeform 178" o:spid="_x0000_s1033" style="position:absolute;top:602;width:852;height:806;visibility:visible;mso-wrap-style:square;v-text-anchor:top"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" path="m522,747r,-54l376,693r,54l522,747xe" fillcolor="#231f20" stroked="f">
                    <v:path arrowok="t" o:connecttype="custom" o:connectlocs="522,747;522,693;376,693;376,747;522,747" o:connectangles="0,0,0,0,0"/>
                  </v:shape>
                  <v:shape id="Freeform 179" o:spid="_x0000_s1034" style="position:absolute;top:602;width:852;height:806;visibility:visible;mso-wrap-style:square;v-text-anchor:top"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" path="m567,514r,-104l378,410r,104l381,497r21,-32l434,442r39,-8l512,442r31,23l564,497r3,17xe" fillcolor="#231f20" stroked="f">
                    <v:path arrowok="t" o:connecttype="custom" o:connectlocs="567,514;567,410;378,410;378,514;381,497;402,465;434,442;473,434;512,442;543,465;564,497;567,514" o:connectangles="0,0,0,0,0,0,0,0,0,0,0,0"/>
                  </v:shape>
                  <v:shape id="Freeform 180" o:spid="_x0000_s1035" style="position:absolute;top:602;width:852;height:806;visibility:visible;mso-wrap-style:square;v-text-anchor:top"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" path="m523,538r-4,-19l508,504,492,493r-19,-4l454,493r-16,11l427,519r-4,19l425,552r4,11l436,573r9,8l445,613r56,26l501,581r9,-8l517,563r4,-11l523,538xe" fillcolor="#231f20" stroked="f">
                    <v:path arrowok="t" o:connecttype="custom" o:connectlocs="523,538;519,519;508,504;492,493;473,489;454,493;438,504;427,519;423,538;425,552;429,563;436,573;445,581;445,613;501,639;501,581;510,573;517,563;521,552;523,538" o:connectangles="0,0,0,0,0,0,0,0,0,0,0,0,0,0,0,0,0,0,0,0"/>
                  </v:shape>
                  <v:shape id="Freeform 181" o:spid="_x0000_s1036" style="position:absolute;top:602;width:852;height:806;visibility:visible;mso-wrap-style:square;v-text-anchor:top"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" path="m445,613r,-32l430,606r15,7xe" fillcolor="#231f20" stroked="f">
                    <v:path arrowok="t" o:connecttype="custom" o:connectlocs="445,613;445,581;430,606;445,613" o:connectangles="0,0,0,0"/>
                  </v:shape>
                  <v:shape id="Freeform 182" o:spid="_x0000_s1037" style="position:absolute;top:602;width:852;height:806;visibility:visible;mso-wrap-style:square;v-text-anchor:top"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" path="m567,287r,-96l464,239r103,48xe" fillcolor="#231f20" stroked="f">
                    <v:path arrowok="t" o:connecttype="custom" o:connectlocs="567,287;567,191;464,239;567,287" o:connectangles="0,0,0,0"/>
                  </v:shape>
                  <v:shape id="Freeform 183" o:spid="_x0000_s1038" style="position:absolute;top:602;width:852;height:806;visibility:visible;mso-wrap-style:square;v-text-anchor:top" coordsize="852,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" path="m572,673r,-137l569,562r-9,24l546,607r-19,17l501,581r,58l522,649r,151l570,800r,-128l572,673xe" fillcolor="#231f20" stroked="f">
                    <v:path arrowok="t" o:connecttype="custom" o:connectlocs="572,673;572,536;569,562;560,586;546,607;527,624;501,581;501,639;522,649;522,800;570,800;570,672;572,673" o:connectangles="0,0,0,0,0,0,0,0,0,0,0,0,0"/>
                  </v:shape>
                </v:group>
                <w10:wrap type="topAndBottom" anchorx="page"/>
              </v:group>
            </w:pict>
          </mc:Fallback>
        </mc:AlternateContent>
      </w:r>
    </w:p>
    <w:p w14:paraId="393C7905" w14:textId="77777777" w:rsidR="009E349E" w:rsidRPr="009E349E" w:rsidRDefault="009E349E" w:rsidP="009E349E">
      <w:pPr>
        <w:kinsoku w:val="0"/>
        <w:overflowPunct w:val="0"/>
        <w:rPr>
          <w:rFonts w:ascii="Calibri" w:eastAsia="Times New Roman" w:hAnsi="Calibri" w:cs="Calibri"/>
          <w:sz w:val="20"/>
        </w:rPr>
      </w:pPr>
    </w:p>
    <w:p w14:paraId="5FFB8B5B" w14:textId="77777777" w:rsidR="009E349E" w:rsidRPr="009E349E" w:rsidRDefault="009E349E" w:rsidP="009E349E">
      <w:pPr>
        <w:kinsoku w:val="0"/>
        <w:overflowPunct w:val="0"/>
        <w:rPr>
          <w:rFonts w:ascii="Calibri" w:eastAsia="Times New Roman" w:hAnsi="Calibri" w:cs="Calibri"/>
          <w:sz w:val="20"/>
        </w:rPr>
      </w:pPr>
    </w:p>
    <w:p w14:paraId="501E1A65" w14:textId="77777777" w:rsidR="009E349E" w:rsidRPr="009E349E" w:rsidRDefault="009E349E" w:rsidP="009E349E">
      <w:pPr>
        <w:kinsoku w:val="0"/>
        <w:overflowPunct w:val="0"/>
        <w:spacing w:before="10"/>
        <w:rPr>
          <w:rFonts w:ascii="Calibri" w:eastAsia="Times New Roman" w:hAnsi="Calibri" w:cs="Calibri"/>
          <w:sz w:val="18"/>
          <w:szCs w:val="18"/>
        </w:rPr>
      </w:pPr>
      <w:r w:rsidRPr="009E349E">
        <w:rPr>
          <w:rFonts w:ascii="Calibri" w:eastAsia="Times New Roman" w:hAnsi="Calibri" w:cs="Calibri"/>
          <w:noProof/>
          <w:sz w:val="15"/>
          <w:szCs w:val="15"/>
        </w:rPr>
        <mc:AlternateContent>
          <mc:Choice Requires="wpg">
            <w:drawing>
              <wp:anchor distT="0" distB="0" distL="0" distR="0" simplePos="0" relativeHeight="251671552" behindDoc="0" locked="0" layoutInCell="0" allowOverlap="1" wp14:anchorId="62D3B979" wp14:editId="6F7F489F">
                <wp:simplePos x="0" y="0"/>
                <wp:positionH relativeFrom="page">
                  <wp:posOffset>457200</wp:posOffset>
                </wp:positionH>
                <wp:positionV relativeFrom="paragraph">
                  <wp:posOffset>170815</wp:posOffset>
                </wp:positionV>
                <wp:extent cx="585470" cy="1165860"/>
                <wp:effectExtent l="0" t="0" r="5080" b="0"/>
                <wp:wrapTopAndBottom/>
                <wp:docPr id="131" name="Group 82"/>
                <wp:cNvGraphicFramePr/>
                <a:graphic xmlns:a="http://schemas.openxmlformats.org/drawingml/2006/main">
                  <a:graphicData uri="http://schemas.microsoft.com/office/word/2010/wordprocessingGroup">
                    <wpg:wgp>
                      <wpg:cNvGrpSpPr/>
                      <wpg:grpSpPr bwMode="auto">
                        <a:xfrm>
                          <a:off x="0" y="0"/>
                          <a:ext cx="585470" cy="1165860"/>
                          <a:chOff x="1" y="1"/>
                          <a:chExt cx="917" cy="1841"/>
                        </a:xfrm>
                      </wpg:grpSpPr>
                      <pic:pic xmlns:pic="http://schemas.openxmlformats.org/drawingml/2006/picture">
                        <pic:nvPicPr>
                          <pic:cNvPr id="132" name="Picture 13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395" y="41"/>
                            <a:ext cx="2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33" name="Group 133"/>
                        <wpg:cNvGrpSpPr>
                          <a:grpSpLocks/>
                        </wpg:cNvGrpSpPr>
                        <wpg:grpSpPr bwMode="auto">
                          <a:xfrm>
                            <a:off x="85" y="67"/>
                            <a:ext cx="555" cy="442"/>
                            <a:chOff x="85" y="67"/>
                            <a:chExt cx="555" cy="442"/>
                          </a:xfrm>
                        </wpg:grpSpPr>
                        <wps:wsp>
                          <wps:cNvPr id="169" name="Freeform 169"/>
                          <wps:cNvSpPr>
                            <a:spLocks/>
                          </wps:cNvSpPr>
                          <wps:spPr bwMode="auto">
                            <a:xfrm>
                              <a:off x="85" y="67"/>
                              <a:ext cx="555" cy="442"/>
                            </a:xfrm>
                            <a:custGeom>
                              <a:avLst/>
                              <a:gdLst>
                                <a:gd name="T0" fmla="*/ 309 w 555"/>
                                <a:gd name="T1" fmla="*/ 414 h 442"/>
                                <a:gd name="T2" fmla="*/ 309 w 555"/>
                                <a:gd name="T3" fmla="*/ 65 h 442"/>
                                <a:gd name="T4" fmla="*/ 302 w 555"/>
                                <a:gd name="T5" fmla="*/ 137 h 442"/>
                                <a:gd name="T6" fmla="*/ 285 w 555"/>
                                <a:gd name="T7" fmla="*/ 209 h 442"/>
                                <a:gd name="T8" fmla="*/ 258 w 555"/>
                                <a:gd name="T9" fmla="*/ 277 h 442"/>
                                <a:gd name="T10" fmla="*/ 218 w 555"/>
                                <a:gd name="T11" fmla="*/ 334 h 442"/>
                                <a:gd name="T12" fmla="*/ 159 w 555"/>
                                <a:gd name="T13" fmla="*/ 377 h 442"/>
                                <a:gd name="T14" fmla="*/ 97 w 555"/>
                                <a:gd name="T15" fmla="*/ 396 h 442"/>
                                <a:gd name="T16" fmla="*/ 40 w 555"/>
                                <a:gd name="T17" fmla="*/ 399 h 442"/>
                                <a:gd name="T18" fmla="*/ 0 w 555"/>
                                <a:gd name="T19" fmla="*/ 394 h 442"/>
                                <a:gd name="T20" fmla="*/ 83 w 555"/>
                                <a:gd name="T21" fmla="*/ 427 h 442"/>
                                <a:gd name="T22" fmla="*/ 160 w 555"/>
                                <a:gd name="T23" fmla="*/ 441 h 442"/>
                                <a:gd name="T24" fmla="*/ 229 w 555"/>
                                <a:gd name="T25" fmla="*/ 438 h 442"/>
                                <a:gd name="T26" fmla="*/ 292 w 555"/>
                                <a:gd name="T27" fmla="*/ 422 h 442"/>
                                <a:gd name="T28" fmla="*/ 309 w 555"/>
                                <a:gd name="T29" fmla="*/ 414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555" h="442">
                                  <a:moveTo>
                                    <a:pt x="309" y="414"/>
                                  </a:moveTo>
                                  <a:lnTo>
                                    <a:pt x="309" y="65"/>
                                  </a:lnTo>
                                  <a:lnTo>
                                    <a:pt x="302" y="137"/>
                                  </a:lnTo>
                                  <a:lnTo>
                                    <a:pt x="285" y="209"/>
                                  </a:lnTo>
                                  <a:lnTo>
                                    <a:pt x="258" y="277"/>
                                  </a:lnTo>
                                  <a:lnTo>
                                    <a:pt x="218" y="334"/>
                                  </a:lnTo>
                                  <a:lnTo>
                                    <a:pt x="159" y="377"/>
                                  </a:lnTo>
                                  <a:lnTo>
                                    <a:pt x="97" y="396"/>
                                  </a:lnTo>
                                  <a:lnTo>
                                    <a:pt x="40" y="399"/>
                                  </a:lnTo>
                                  <a:lnTo>
                                    <a:pt x="0" y="394"/>
                                  </a:lnTo>
                                  <a:lnTo>
                                    <a:pt x="83" y="427"/>
                                  </a:lnTo>
                                  <a:lnTo>
                                    <a:pt x="160" y="441"/>
                                  </a:lnTo>
                                  <a:lnTo>
                                    <a:pt x="229" y="438"/>
                                  </a:lnTo>
                                  <a:lnTo>
                                    <a:pt x="292" y="422"/>
                                  </a:lnTo>
                                  <a:lnTo>
                                    <a:pt x="309" y="414"/>
                                  </a:lnTo>
                                  <a:close/>
                                </a:path>
                              </a:pathLst>
                            </a:custGeom>
                            <a:solidFill>
                              <a:srgbClr val="8A8D0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 name="Freeform 170"/>
                          <wps:cNvSpPr>
                            <a:spLocks/>
                          </wps:cNvSpPr>
                          <wps:spPr bwMode="auto">
                            <a:xfrm>
                              <a:off x="85" y="67"/>
                              <a:ext cx="555" cy="442"/>
                            </a:xfrm>
                            <a:custGeom>
                              <a:avLst/>
                              <a:gdLst>
                                <a:gd name="T0" fmla="*/ 554 w 555"/>
                                <a:gd name="T1" fmla="*/ 129 h 442"/>
                                <a:gd name="T2" fmla="*/ 499 w 555"/>
                                <a:gd name="T3" fmla="*/ 86 h 442"/>
                                <a:gd name="T4" fmla="*/ 440 w 555"/>
                                <a:gd name="T5" fmla="*/ 49 h 442"/>
                                <a:gd name="T6" fmla="*/ 378 w 555"/>
                                <a:gd name="T7" fmla="*/ 21 h 442"/>
                                <a:gd name="T8" fmla="*/ 313 w 555"/>
                                <a:gd name="T9" fmla="*/ 0 h 442"/>
                                <a:gd name="T10" fmla="*/ 309 w 555"/>
                                <a:gd name="T11" fmla="*/ 0 h 442"/>
                                <a:gd name="T12" fmla="*/ 306 w 555"/>
                                <a:gd name="T13" fmla="*/ 0 h 442"/>
                                <a:gd name="T14" fmla="*/ 309 w 555"/>
                                <a:gd name="T15" fmla="*/ 65 h 442"/>
                                <a:gd name="T16" fmla="*/ 309 w 555"/>
                                <a:gd name="T17" fmla="*/ 414 h 442"/>
                                <a:gd name="T18" fmla="*/ 347 w 555"/>
                                <a:gd name="T19" fmla="*/ 395 h 442"/>
                                <a:gd name="T20" fmla="*/ 397 w 555"/>
                                <a:gd name="T21" fmla="*/ 358 h 442"/>
                                <a:gd name="T22" fmla="*/ 440 w 555"/>
                                <a:gd name="T23" fmla="*/ 316 h 442"/>
                                <a:gd name="T24" fmla="*/ 477 w 555"/>
                                <a:gd name="T25" fmla="*/ 269 h 442"/>
                                <a:gd name="T26" fmla="*/ 508 w 555"/>
                                <a:gd name="T27" fmla="*/ 221 h 442"/>
                                <a:gd name="T28" fmla="*/ 534 w 555"/>
                                <a:gd name="T29" fmla="*/ 173 h 442"/>
                                <a:gd name="T30" fmla="*/ 554 w 555"/>
                                <a:gd name="T31" fmla="*/ 129 h 4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555" h="442">
                                  <a:moveTo>
                                    <a:pt x="554" y="129"/>
                                  </a:moveTo>
                                  <a:lnTo>
                                    <a:pt x="499" y="86"/>
                                  </a:lnTo>
                                  <a:lnTo>
                                    <a:pt x="440" y="49"/>
                                  </a:lnTo>
                                  <a:lnTo>
                                    <a:pt x="378" y="21"/>
                                  </a:lnTo>
                                  <a:lnTo>
                                    <a:pt x="313" y="0"/>
                                  </a:lnTo>
                                  <a:lnTo>
                                    <a:pt x="309" y="0"/>
                                  </a:lnTo>
                                  <a:lnTo>
                                    <a:pt x="306" y="0"/>
                                  </a:lnTo>
                                  <a:lnTo>
                                    <a:pt x="309" y="65"/>
                                  </a:lnTo>
                                  <a:lnTo>
                                    <a:pt x="309" y="414"/>
                                  </a:lnTo>
                                  <a:lnTo>
                                    <a:pt x="347" y="395"/>
                                  </a:lnTo>
                                  <a:lnTo>
                                    <a:pt x="397" y="358"/>
                                  </a:lnTo>
                                  <a:lnTo>
                                    <a:pt x="440" y="316"/>
                                  </a:lnTo>
                                  <a:lnTo>
                                    <a:pt x="477" y="269"/>
                                  </a:lnTo>
                                  <a:lnTo>
                                    <a:pt x="508" y="221"/>
                                  </a:lnTo>
                                  <a:lnTo>
                                    <a:pt x="534" y="173"/>
                                  </a:lnTo>
                                  <a:lnTo>
                                    <a:pt x="554" y="129"/>
                                  </a:lnTo>
                                  <a:close/>
                                </a:path>
                              </a:pathLst>
                            </a:custGeom>
                            <a:solidFill>
                              <a:srgbClr val="8A8D0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34" name="Picture 13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660" y="180"/>
                            <a:ext cx="16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5" name="Freeform 135"/>
                        <wps:cNvSpPr>
                          <a:spLocks/>
                        </wps:cNvSpPr>
                        <wps:spPr bwMode="auto">
                          <a:xfrm>
                            <a:off x="305" y="207"/>
                            <a:ext cx="451" cy="356"/>
                          </a:xfrm>
                          <a:custGeom>
                            <a:avLst/>
                            <a:gdLst>
                              <a:gd name="T0" fmla="*/ 450 w 451"/>
                              <a:gd name="T1" fmla="*/ 125 h 356"/>
                              <a:gd name="T2" fmla="*/ 426 w 451"/>
                              <a:gd name="T3" fmla="*/ 91 h 356"/>
                              <a:gd name="T4" fmla="*/ 401 w 451"/>
                              <a:gd name="T5" fmla="*/ 59 h 356"/>
                              <a:gd name="T6" fmla="*/ 374 w 451"/>
                              <a:gd name="T7" fmla="*/ 28 h 356"/>
                              <a:gd name="T8" fmla="*/ 345 w 451"/>
                              <a:gd name="T9" fmla="*/ 0 h 356"/>
                              <a:gd name="T10" fmla="*/ 314 w 451"/>
                              <a:gd name="T11" fmla="*/ 73 h 356"/>
                              <a:gd name="T12" fmla="*/ 272 w 451"/>
                              <a:gd name="T13" fmla="*/ 147 h 356"/>
                              <a:gd name="T14" fmla="*/ 221 w 451"/>
                              <a:gd name="T15" fmla="*/ 216 h 356"/>
                              <a:gd name="T16" fmla="*/ 160 w 451"/>
                              <a:gd name="T17" fmla="*/ 275 h 356"/>
                              <a:gd name="T18" fmla="*/ 92 w 451"/>
                              <a:gd name="T19" fmla="*/ 318 h 356"/>
                              <a:gd name="T20" fmla="*/ 69 w 451"/>
                              <a:gd name="T21" fmla="*/ 328 h 356"/>
                              <a:gd name="T22" fmla="*/ 45 w 451"/>
                              <a:gd name="T23" fmla="*/ 335 h 356"/>
                              <a:gd name="T24" fmla="*/ 22 w 451"/>
                              <a:gd name="T25" fmla="*/ 340 h 356"/>
                              <a:gd name="T26" fmla="*/ 0 w 451"/>
                              <a:gd name="T27" fmla="*/ 342 h 356"/>
                              <a:gd name="T28" fmla="*/ 86 w 451"/>
                              <a:gd name="T29" fmla="*/ 355 h 356"/>
                              <a:gd name="T30" fmla="*/ 166 w 451"/>
                              <a:gd name="T31" fmla="*/ 346 h 356"/>
                              <a:gd name="T32" fmla="*/ 239 w 451"/>
                              <a:gd name="T33" fmla="*/ 318 h 356"/>
                              <a:gd name="T34" fmla="*/ 305 w 451"/>
                              <a:gd name="T35" fmla="*/ 277 h 356"/>
                              <a:gd name="T36" fmla="*/ 362 w 451"/>
                              <a:gd name="T37" fmla="*/ 228 h 356"/>
                              <a:gd name="T38" fmla="*/ 411 w 451"/>
                              <a:gd name="T39" fmla="*/ 176 h 356"/>
                              <a:gd name="T40" fmla="*/ 450 w 451"/>
                              <a:gd name="T41" fmla="*/ 125 h 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451" h="356">
                                <a:moveTo>
                                  <a:pt x="450" y="125"/>
                                </a:moveTo>
                                <a:lnTo>
                                  <a:pt x="426" y="91"/>
                                </a:lnTo>
                                <a:lnTo>
                                  <a:pt x="401" y="59"/>
                                </a:lnTo>
                                <a:lnTo>
                                  <a:pt x="374" y="28"/>
                                </a:lnTo>
                                <a:lnTo>
                                  <a:pt x="345" y="0"/>
                                </a:lnTo>
                                <a:lnTo>
                                  <a:pt x="314" y="73"/>
                                </a:lnTo>
                                <a:lnTo>
                                  <a:pt x="272" y="147"/>
                                </a:lnTo>
                                <a:lnTo>
                                  <a:pt x="221" y="216"/>
                                </a:lnTo>
                                <a:lnTo>
                                  <a:pt x="160" y="275"/>
                                </a:lnTo>
                                <a:lnTo>
                                  <a:pt x="92" y="318"/>
                                </a:lnTo>
                                <a:lnTo>
                                  <a:pt x="69" y="328"/>
                                </a:lnTo>
                                <a:lnTo>
                                  <a:pt x="45" y="335"/>
                                </a:lnTo>
                                <a:lnTo>
                                  <a:pt x="22" y="340"/>
                                </a:lnTo>
                                <a:lnTo>
                                  <a:pt x="0" y="342"/>
                                </a:lnTo>
                                <a:lnTo>
                                  <a:pt x="86" y="355"/>
                                </a:lnTo>
                                <a:lnTo>
                                  <a:pt x="166" y="346"/>
                                </a:lnTo>
                                <a:lnTo>
                                  <a:pt x="239" y="318"/>
                                </a:lnTo>
                                <a:lnTo>
                                  <a:pt x="305" y="277"/>
                                </a:lnTo>
                                <a:lnTo>
                                  <a:pt x="362" y="228"/>
                                </a:lnTo>
                                <a:lnTo>
                                  <a:pt x="411" y="176"/>
                                </a:lnTo>
                                <a:lnTo>
                                  <a:pt x="450" y="125"/>
                                </a:lnTo>
                                <a:close/>
                              </a:path>
                            </a:pathLst>
                          </a:custGeom>
                          <a:solidFill>
                            <a:srgbClr val="0055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6" name="Picture 13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1" y="1"/>
                            <a:ext cx="380" cy="4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37" name="Picture 13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778" y="33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8" name="Freeform 138"/>
                        <wps:cNvSpPr>
                          <a:spLocks/>
                        </wps:cNvSpPr>
                        <wps:spPr bwMode="auto">
                          <a:xfrm>
                            <a:off x="367" y="344"/>
                            <a:ext cx="479" cy="301"/>
                          </a:xfrm>
                          <a:custGeom>
                            <a:avLst/>
                            <a:gdLst>
                              <a:gd name="T0" fmla="*/ 478 w 479"/>
                              <a:gd name="T1" fmla="*/ 184 h 301"/>
                              <a:gd name="T2" fmla="*/ 462 w 479"/>
                              <a:gd name="T3" fmla="*/ 135 h 301"/>
                              <a:gd name="T4" fmla="*/ 443 w 479"/>
                              <a:gd name="T5" fmla="*/ 87 h 301"/>
                              <a:gd name="T6" fmla="*/ 421 w 479"/>
                              <a:gd name="T7" fmla="*/ 42 h 301"/>
                              <a:gd name="T8" fmla="*/ 396 w 479"/>
                              <a:gd name="T9" fmla="*/ 0 h 301"/>
                              <a:gd name="T10" fmla="*/ 350 w 479"/>
                              <a:gd name="T11" fmla="*/ 64 h 301"/>
                              <a:gd name="T12" fmla="*/ 294 w 479"/>
                              <a:gd name="T13" fmla="*/ 127 h 301"/>
                              <a:gd name="T14" fmla="*/ 230 w 479"/>
                              <a:gd name="T15" fmla="*/ 182 h 301"/>
                              <a:gd name="T16" fmla="*/ 159 w 479"/>
                              <a:gd name="T17" fmla="*/ 226 h 301"/>
                              <a:gd name="T18" fmla="*/ 84 w 479"/>
                              <a:gd name="T19" fmla="*/ 254 h 301"/>
                              <a:gd name="T20" fmla="*/ 62 w 479"/>
                              <a:gd name="T21" fmla="*/ 258 h 301"/>
                              <a:gd name="T22" fmla="*/ 41 w 479"/>
                              <a:gd name="T23" fmla="*/ 260 h 301"/>
                              <a:gd name="T24" fmla="*/ 20 w 479"/>
                              <a:gd name="T25" fmla="*/ 260 h 301"/>
                              <a:gd name="T26" fmla="*/ 0 w 479"/>
                              <a:gd name="T27" fmla="*/ 258 h 301"/>
                              <a:gd name="T28" fmla="*/ 11 w 479"/>
                              <a:gd name="T29" fmla="*/ 264 h 301"/>
                              <a:gd name="T30" fmla="*/ 24 w 479"/>
                              <a:gd name="T31" fmla="*/ 271 h 301"/>
                              <a:gd name="T32" fmla="*/ 39 w 479"/>
                              <a:gd name="T33" fmla="*/ 278 h 301"/>
                              <a:gd name="T34" fmla="*/ 55 w 479"/>
                              <a:gd name="T35" fmla="*/ 284 h 301"/>
                              <a:gd name="T36" fmla="*/ 139 w 479"/>
                              <a:gd name="T37" fmla="*/ 300 h 301"/>
                              <a:gd name="T38" fmla="*/ 223 w 479"/>
                              <a:gd name="T39" fmla="*/ 295 h 301"/>
                              <a:gd name="T40" fmla="*/ 303 w 479"/>
                              <a:gd name="T41" fmla="*/ 275 h 301"/>
                              <a:gd name="T42" fmla="*/ 376 w 479"/>
                              <a:gd name="T43" fmla="*/ 246 h 301"/>
                              <a:gd name="T44" fmla="*/ 405 w 479"/>
                              <a:gd name="T45" fmla="*/ 231 h 301"/>
                              <a:gd name="T46" fmla="*/ 432 w 479"/>
                              <a:gd name="T47" fmla="*/ 215 h 301"/>
                              <a:gd name="T48" fmla="*/ 456 w 479"/>
                              <a:gd name="T49" fmla="*/ 199 h 301"/>
                              <a:gd name="T50" fmla="*/ 478 w 479"/>
                              <a:gd name="T51" fmla="*/ 184 h 3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479" h="301">
                                <a:moveTo>
                                  <a:pt x="478" y="184"/>
                                </a:moveTo>
                                <a:lnTo>
                                  <a:pt x="462" y="135"/>
                                </a:lnTo>
                                <a:lnTo>
                                  <a:pt x="443" y="87"/>
                                </a:lnTo>
                                <a:lnTo>
                                  <a:pt x="421" y="42"/>
                                </a:lnTo>
                                <a:lnTo>
                                  <a:pt x="396" y="0"/>
                                </a:lnTo>
                                <a:lnTo>
                                  <a:pt x="350" y="64"/>
                                </a:lnTo>
                                <a:lnTo>
                                  <a:pt x="294" y="127"/>
                                </a:lnTo>
                                <a:lnTo>
                                  <a:pt x="230" y="182"/>
                                </a:lnTo>
                                <a:lnTo>
                                  <a:pt x="159" y="226"/>
                                </a:lnTo>
                                <a:lnTo>
                                  <a:pt x="84" y="254"/>
                                </a:lnTo>
                                <a:lnTo>
                                  <a:pt x="62" y="258"/>
                                </a:lnTo>
                                <a:lnTo>
                                  <a:pt x="41" y="260"/>
                                </a:lnTo>
                                <a:lnTo>
                                  <a:pt x="20" y="260"/>
                                </a:lnTo>
                                <a:lnTo>
                                  <a:pt x="0" y="258"/>
                                </a:lnTo>
                                <a:lnTo>
                                  <a:pt x="11" y="264"/>
                                </a:lnTo>
                                <a:lnTo>
                                  <a:pt x="24" y="271"/>
                                </a:lnTo>
                                <a:lnTo>
                                  <a:pt x="39" y="278"/>
                                </a:lnTo>
                                <a:lnTo>
                                  <a:pt x="55" y="284"/>
                                </a:lnTo>
                                <a:lnTo>
                                  <a:pt x="139" y="300"/>
                                </a:lnTo>
                                <a:lnTo>
                                  <a:pt x="223" y="295"/>
                                </a:lnTo>
                                <a:lnTo>
                                  <a:pt x="303" y="275"/>
                                </a:lnTo>
                                <a:lnTo>
                                  <a:pt x="376" y="246"/>
                                </a:lnTo>
                                <a:lnTo>
                                  <a:pt x="405" y="231"/>
                                </a:lnTo>
                                <a:lnTo>
                                  <a:pt x="432" y="215"/>
                                </a:lnTo>
                                <a:lnTo>
                                  <a:pt x="456" y="199"/>
                                </a:lnTo>
                                <a:lnTo>
                                  <a:pt x="478" y="184"/>
                                </a:lnTo>
                                <a:close/>
                              </a:path>
                            </a:pathLst>
                          </a:custGeom>
                          <a:solidFill>
                            <a:srgbClr val="F4773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39" name="Picture 13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395" y="708"/>
                            <a:ext cx="20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0" name="Picture 14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395" y="856"/>
                            <a:ext cx="14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1" name="Picture 14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398" y="1017"/>
                            <a:ext cx="14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42" name="Group 142"/>
                        <wpg:cNvGrpSpPr>
                          <a:grpSpLocks/>
                        </wpg:cNvGrpSpPr>
                        <wpg:grpSpPr bwMode="auto">
                          <a:xfrm>
                            <a:off x="398" y="1170"/>
                            <a:ext cx="141" cy="72"/>
                            <a:chOff x="398" y="1170"/>
                            <a:chExt cx="141" cy="72"/>
                          </a:xfrm>
                        </wpg:grpSpPr>
                        <wps:wsp>
                          <wps:cNvPr id="167" name="Freeform 167"/>
                          <wps:cNvSpPr>
                            <a:spLocks/>
                          </wps:cNvSpPr>
                          <wps:spPr bwMode="auto">
                            <a:xfrm>
                              <a:off x="398" y="1170"/>
                              <a:ext cx="141" cy="72"/>
                            </a:xfrm>
                            <a:custGeom>
                              <a:avLst/>
                              <a:gdLst>
                                <a:gd name="T0" fmla="*/ 137 w 141"/>
                                <a:gd name="T1" fmla="*/ 28 h 72"/>
                                <a:gd name="T2" fmla="*/ 137 w 141"/>
                                <a:gd name="T3" fmla="*/ 0 h 72"/>
                                <a:gd name="T4" fmla="*/ 0 w 141"/>
                                <a:gd name="T5" fmla="*/ 0 h 72"/>
                                <a:gd name="T6" fmla="*/ 0 w 141"/>
                                <a:gd name="T7" fmla="*/ 29 h 72"/>
                                <a:gd name="T8" fmla="*/ 55 w 141"/>
                                <a:gd name="T9" fmla="*/ 29 h 72"/>
                                <a:gd name="T10" fmla="*/ 82 w 141"/>
                                <a:gd name="T11" fmla="*/ 32 h 72"/>
                                <a:gd name="T12" fmla="*/ 100 w 141"/>
                                <a:gd name="T13" fmla="*/ 39 h 72"/>
                                <a:gd name="T14" fmla="*/ 107 w 141"/>
                                <a:gd name="T15" fmla="*/ 47 h 72"/>
                                <a:gd name="T16" fmla="*/ 107 w 141"/>
                                <a:gd name="T17" fmla="*/ 25 h 72"/>
                                <a:gd name="T18" fmla="*/ 117 w 141"/>
                                <a:gd name="T19" fmla="*/ 27 h 72"/>
                                <a:gd name="T20" fmla="*/ 129 w 141"/>
                                <a:gd name="T21" fmla="*/ 28 h 72"/>
                                <a:gd name="T22" fmla="*/ 137 w 141"/>
                                <a:gd name="T23" fmla="*/ 28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41" h="72">
                                  <a:moveTo>
                                    <a:pt x="137" y="28"/>
                                  </a:moveTo>
                                  <a:lnTo>
                                    <a:pt x="137" y="0"/>
                                  </a:lnTo>
                                  <a:lnTo>
                                    <a:pt x="0" y="0"/>
                                  </a:lnTo>
                                  <a:lnTo>
                                    <a:pt x="0" y="29"/>
                                  </a:lnTo>
                                  <a:lnTo>
                                    <a:pt x="55" y="29"/>
                                  </a:lnTo>
                                  <a:lnTo>
                                    <a:pt x="82" y="32"/>
                                  </a:lnTo>
                                  <a:lnTo>
                                    <a:pt x="100" y="39"/>
                                  </a:lnTo>
                                  <a:lnTo>
                                    <a:pt x="107" y="47"/>
                                  </a:lnTo>
                                  <a:lnTo>
                                    <a:pt x="107" y="25"/>
                                  </a:lnTo>
                                  <a:lnTo>
                                    <a:pt x="117" y="27"/>
                                  </a:lnTo>
                                  <a:lnTo>
                                    <a:pt x="129" y="28"/>
                                  </a:lnTo>
                                  <a:lnTo>
                                    <a:pt x="137" y="28"/>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 name="Freeform 168"/>
                          <wps:cNvSpPr>
                            <a:spLocks/>
                          </wps:cNvSpPr>
                          <wps:spPr bwMode="auto">
                            <a:xfrm>
                              <a:off x="398" y="1170"/>
                              <a:ext cx="141" cy="72"/>
                            </a:xfrm>
                            <a:custGeom>
                              <a:avLst/>
                              <a:gdLst>
                                <a:gd name="T0" fmla="*/ 140 w 141"/>
                                <a:gd name="T1" fmla="*/ 71 h 72"/>
                                <a:gd name="T2" fmla="*/ 138 w 141"/>
                                <a:gd name="T3" fmla="*/ 54 h 72"/>
                                <a:gd name="T4" fmla="*/ 131 w 141"/>
                                <a:gd name="T5" fmla="*/ 41 h 72"/>
                                <a:gd name="T6" fmla="*/ 120 w 141"/>
                                <a:gd name="T7" fmla="*/ 32 h 72"/>
                                <a:gd name="T8" fmla="*/ 107 w 141"/>
                                <a:gd name="T9" fmla="*/ 26 h 72"/>
                                <a:gd name="T10" fmla="*/ 107 w 141"/>
                                <a:gd name="T11" fmla="*/ 47 h 72"/>
                                <a:gd name="T12" fmla="*/ 110 w 141"/>
                                <a:gd name="T13" fmla="*/ 52 h 72"/>
                                <a:gd name="T14" fmla="*/ 111 w 141"/>
                                <a:gd name="T15" fmla="*/ 70 h 72"/>
                                <a:gd name="T16" fmla="*/ 140 w 141"/>
                                <a:gd name="T17" fmla="*/ 71 h 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41" h="72">
                                  <a:moveTo>
                                    <a:pt x="140" y="71"/>
                                  </a:moveTo>
                                  <a:lnTo>
                                    <a:pt x="138" y="54"/>
                                  </a:lnTo>
                                  <a:lnTo>
                                    <a:pt x="131" y="41"/>
                                  </a:lnTo>
                                  <a:lnTo>
                                    <a:pt x="120" y="32"/>
                                  </a:lnTo>
                                  <a:lnTo>
                                    <a:pt x="107" y="26"/>
                                  </a:lnTo>
                                  <a:lnTo>
                                    <a:pt x="107" y="47"/>
                                  </a:lnTo>
                                  <a:lnTo>
                                    <a:pt x="110" y="52"/>
                                  </a:lnTo>
                                  <a:lnTo>
                                    <a:pt x="111" y="70"/>
                                  </a:lnTo>
                                  <a:lnTo>
                                    <a:pt x="140" y="7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3" name="Group 143"/>
                        <wpg:cNvGrpSpPr>
                          <a:grpSpLocks/>
                        </wpg:cNvGrpSpPr>
                        <wpg:grpSpPr bwMode="auto">
                          <a:xfrm>
                            <a:off x="395" y="1259"/>
                            <a:ext cx="144" cy="112"/>
                            <a:chOff x="395" y="1259"/>
                            <a:chExt cx="144" cy="112"/>
                          </a:xfrm>
                        </wpg:grpSpPr>
                        <wps:wsp>
                          <wps:cNvPr id="163" name="Freeform 163"/>
                          <wps:cNvSpPr>
                            <a:spLocks/>
                          </wps:cNvSpPr>
                          <wps:spPr bwMode="auto">
                            <a:xfrm>
                              <a:off x="395" y="1259"/>
                              <a:ext cx="144" cy="112"/>
                            </a:xfrm>
                            <a:custGeom>
                              <a:avLst/>
                              <a:gdLst>
                                <a:gd name="T0" fmla="*/ 119 w 144"/>
                                <a:gd name="T1" fmla="*/ 105 h 112"/>
                                <a:gd name="T2" fmla="*/ 119 w 144"/>
                                <a:gd name="T3" fmla="*/ 73 h 112"/>
                                <a:gd name="T4" fmla="*/ 110 w 144"/>
                                <a:gd name="T5" fmla="*/ 81 h 112"/>
                                <a:gd name="T6" fmla="*/ 84 w 144"/>
                                <a:gd name="T7" fmla="*/ 81 h 112"/>
                                <a:gd name="T8" fmla="*/ 81 w 144"/>
                                <a:gd name="T9" fmla="*/ 47 h 112"/>
                                <a:gd name="T10" fmla="*/ 71 w 144"/>
                                <a:gd name="T11" fmla="*/ 21 h 112"/>
                                <a:gd name="T12" fmla="*/ 56 w 144"/>
                                <a:gd name="T13" fmla="*/ 5 h 112"/>
                                <a:gd name="T14" fmla="*/ 35 w 144"/>
                                <a:gd name="T15" fmla="*/ 0 h 112"/>
                                <a:gd name="T16" fmla="*/ 20 w 144"/>
                                <a:gd name="T17" fmla="*/ 2 h 112"/>
                                <a:gd name="T18" fmla="*/ 9 w 144"/>
                                <a:gd name="T19" fmla="*/ 10 h 112"/>
                                <a:gd name="T20" fmla="*/ 2 w 144"/>
                                <a:gd name="T21" fmla="*/ 22 h 112"/>
                                <a:gd name="T22" fmla="*/ 0 w 144"/>
                                <a:gd name="T23" fmla="*/ 38 h 112"/>
                                <a:gd name="T24" fmla="*/ 2 w 144"/>
                                <a:gd name="T25" fmla="*/ 53 h 112"/>
                                <a:gd name="T26" fmla="*/ 8 w 144"/>
                                <a:gd name="T27" fmla="*/ 66 h 112"/>
                                <a:gd name="T28" fmla="*/ 17 w 144"/>
                                <a:gd name="T29" fmla="*/ 77 h 112"/>
                                <a:gd name="T30" fmla="*/ 23 w 144"/>
                                <a:gd name="T31" fmla="*/ 80 h 112"/>
                                <a:gd name="T32" fmla="*/ 23 w 144"/>
                                <a:gd name="T33" fmla="*/ 35 h 112"/>
                                <a:gd name="T34" fmla="*/ 29 w 144"/>
                                <a:gd name="T35" fmla="*/ 28 h 112"/>
                                <a:gd name="T36" fmla="*/ 40 w 144"/>
                                <a:gd name="T37" fmla="*/ 28 h 112"/>
                                <a:gd name="T38" fmla="*/ 49 w 144"/>
                                <a:gd name="T39" fmla="*/ 30 h 112"/>
                                <a:gd name="T40" fmla="*/ 57 w 144"/>
                                <a:gd name="T41" fmla="*/ 38 h 112"/>
                                <a:gd name="T42" fmla="*/ 62 w 144"/>
                                <a:gd name="T43" fmla="*/ 54 h 112"/>
                                <a:gd name="T44" fmla="*/ 65 w 144"/>
                                <a:gd name="T45" fmla="*/ 81 h 112"/>
                                <a:gd name="T46" fmla="*/ 65 w 144"/>
                                <a:gd name="T47" fmla="*/ 110 h 112"/>
                                <a:gd name="T48" fmla="*/ 96 w 144"/>
                                <a:gd name="T49" fmla="*/ 110 h 112"/>
                                <a:gd name="T50" fmla="*/ 115 w 144"/>
                                <a:gd name="T51" fmla="*/ 108 h 112"/>
                                <a:gd name="T52" fmla="*/ 119 w 144"/>
                                <a:gd name="T53" fmla="*/ 105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44" h="112">
                                  <a:moveTo>
                                    <a:pt x="119" y="105"/>
                                  </a:moveTo>
                                  <a:lnTo>
                                    <a:pt x="119" y="73"/>
                                  </a:lnTo>
                                  <a:lnTo>
                                    <a:pt x="110" y="81"/>
                                  </a:lnTo>
                                  <a:lnTo>
                                    <a:pt x="84" y="81"/>
                                  </a:lnTo>
                                  <a:lnTo>
                                    <a:pt x="81" y="47"/>
                                  </a:lnTo>
                                  <a:lnTo>
                                    <a:pt x="71" y="21"/>
                                  </a:lnTo>
                                  <a:lnTo>
                                    <a:pt x="56" y="5"/>
                                  </a:lnTo>
                                  <a:lnTo>
                                    <a:pt x="35" y="0"/>
                                  </a:lnTo>
                                  <a:lnTo>
                                    <a:pt x="20" y="2"/>
                                  </a:lnTo>
                                  <a:lnTo>
                                    <a:pt x="9" y="10"/>
                                  </a:lnTo>
                                  <a:lnTo>
                                    <a:pt x="2" y="22"/>
                                  </a:lnTo>
                                  <a:lnTo>
                                    <a:pt x="0" y="38"/>
                                  </a:lnTo>
                                  <a:lnTo>
                                    <a:pt x="2" y="53"/>
                                  </a:lnTo>
                                  <a:lnTo>
                                    <a:pt x="8" y="66"/>
                                  </a:lnTo>
                                  <a:lnTo>
                                    <a:pt x="17" y="77"/>
                                  </a:lnTo>
                                  <a:lnTo>
                                    <a:pt x="23" y="80"/>
                                  </a:lnTo>
                                  <a:lnTo>
                                    <a:pt x="23" y="35"/>
                                  </a:lnTo>
                                  <a:lnTo>
                                    <a:pt x="29" y="28"/>
                                  </a:lnTo>
                                  <a:lnTo>
                                    <a:pt x="40" y="28"/>
                                  </a:lnTo>
                                  <a:lnTo>
                                    <a:pt x="49" y="30"/>
                                  </a:lnTo>
                                  <a:lnTo>
                                    <a:pt x="57" y="38"/>
                                  </a:lnTo>
                                  <a:lnTo>
                                    <a:pt x="62" y="54"/>
                                  </a:lnTo>
                                  <a:lnTo>
                                    <a:pt x="65" y="81"/>
                                  </a:lnTo>
                                  <a:lnTo>
                                    <a:pt x="65" y="110"/>
                                  </a:lnTo>
                                  <a:lnTo>
                                    <a:pt x="96" y="110"/>
                                  </a:lnTo>
                                  <a:lnTo>
                                    <a:pt x="115" y="108"/>
                                  </a:lnTo>
                                  <a:lnTo>
                                    <a:pt x="119" y="10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 name="Freeform 164"/>
                          <wps:cNvSpPr>
                            <a:spLocks/>
                          </wps:cNvSpPr>
                          <wps:spPr bwMode="auto">
                            <a:xfrm>
                              <a:off x="395" y="1259"/>
                              <a:ext cx="144" cy="112"/>
                            </a:xfrm>
                            <a:custGeom>
                              <a:avLst/>
                              <a:gdLst>
                                <a:gd name="T0" fmla="*/ 28 w 144"/>
                                <a:gd name="T1" fmla="*/ 110 h 112"/>
                                <a:gd name="T2" fmla="*/ 28 w 144"/>
                                <a:gd name="T3" fmla="*/ 84 h 112"/>
                                <a:gd name="T4" fmla="*/ 28 w 144"/>
                                <a:gd name="T5" fmla="*/ 84 h 112"/>
                                <a:gd name="T6" fmla="*/ 20 w 144"/>
                                <a:gd name="T7" fmla="*/ 83 h 112"/>
                                <a:gd name="T8" fmla="*/ 17 w 144"/>
                                <a:gd name="T9" fmla="*/ 83 h 112"/>
                                <a:gd name="T10" fmla="*/ 2 w 144"/>
                                <a:gd name="T11" fmla="*/ 82 h 112"/>
                                <a:gd name="T12" fmla="*/ 2 w 144"/>
                                <a:gd name="T13" fmla="*/ 111 h 112"/>
                                <a:gd name="T14" fmla="*/ 11 w 144"/>
                                <a:gd name="T15" fmla="*/ 111 h 112"/>
                                <a:gd name="T16" fmla="*/ 17 w 144"/>
                                <a:gd name="T17" fmla="*/ 110 h 112"/>
                                <a:gd name="T18" fmla="*/ 28 w 144"/>
                                <a:gd name="T19" fmla="*/ 11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4" h="112">
                                  <a:moveTo>
                                    <a:pt x="28" y="110"/>
                                  </a:moveTo>
                                  <a:lnTo>
                                    <a:pt x="28" y="84"/>
                                  </a:lnTo>
                                  <a:lnTo>
                                    <a:pt x="28" y="84"/>
                                  </a:lnTo>
                                  <a:lnTo>
                                    <a:pt x="20" y="83"/>
                                  </a:lnTo>
                                  <a:lnTo>
                                    <a:pt x="17" y="83"/>
                                  </a:lnTo>
                                  <a:lnTo>
                                    <a:pt x="2" y="82"/>
                                  </a:lnTo>
                                  <a:lnTo>
                                    <a:pt x="2" y="111"/>
                                  </a:lnTo>
                                  <a:lnTo>
                                    <a:pt x="11" y="111"/>
                                  </a:lnTo>
                                  <a:lnTo>
                                    <a:pt x="17" y="110"/>
                                  </a:lnTo>
                                  <a:lnTo>
                                    <a:pt x="28" y="1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5" name="Freeform 165"/>
                          <wps:cNvSpPr>
                            <a:spLocks/>
                          </wps:cNvSpPr>
                          <wps:spPr bwMode="auto">
                            <a:xfrm>
                              <a:off x="395" y="1259"/>
                              <a:ext cx="144" cy="112"/>
                            </a:xfrm>
                            <a:custGeom>
                              <a:avLst/>
                              <a:gdLst>
                                <a:gd name="T0" fmla="*/ 65 w 144"/>
                                <a:gd name="T1" fmla="*/ 110 h 112"/>
                                <a:gd name="T2" fmla="*/ 65 w 144"/>
                                <a:gd name="T3" fmla="*/ 81 h 112"/>
                                <a:gd name="T4" fmla="*/ 62 w 144"/>
                                <a:gd name="T5" fmla="*/ 81 h 112"/>
                                <a:gd name="T6" fmla="*/ 47 w 144"/>
                                <a:gd name="T7" fmla="*/ 78 h 112"/>
                                <a:gd name="T8" fmla="*/ 35 w 144"/>
                                <a:gd name="T9" fmla="*/ 71 h 112"/>
                                <a:gd name="T10" fmla="*/ 26 w 144"/>
                                <a:gd name="T11" fmla="*/ 61 h 112"/>
                                <a:gd name="T12" fmla="*/ 23 w 144"/>
                                <a:gd name="T13" fmla="*/ 47 h 112"/>
                                <a:gd name="T14" fmla="*/ 23 w 144"/>
                                <a:gd name="T15" fmla="*/ 80 h 112"/>
                                <a:gd name="T16" fmla="*/ 28 w 144"/>
                                <a:gd name="T17" fmla="*/ 84 h 112"/>
                                <a:gd name="T18" fmla="*/ 28 w 144"/>
                                <a:gd name="T19" fmla="*/ 110 h 112"/>
                                <a:gd name="T20" fmla="*/ 65 w 144"/>
                                <a:gd name="T21" fmla="*/ 11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44" h="112">
                                  <a:moveTo>
                                    <a:pt x="65" y="110"/>
                                  </a:moveTo>
                                  <a:lnTo>
                                    <a:pt x="65" y="81"/>
                                  </a:lnTo>
                                  <a:lnTo>
                                    <a:pt x="62" y="81"/>
                                  </a:lnTo>
                                  <a:lnTo>
                                    <a:pt x="47" y="78"/>
                                  </a:lnTo>
                                  <a:lnTo>
                                    <a:pt x="35" y="71"/>
                                  </a:lnTo>
                                  <a:lnTo>
                                    <a:pt x="26" y="61"/>
                                  </a:lnTo>
                                  <a:lnTo>
                                    <a:pt x="23" y="47"/>
                                  </a:lnTo>
                                  <a:lnTo>
                                    <a:pt x="23" y="80"/>
                                  </a:lnTo>
                                  <a:lnTo>
                                    <a:pt x="28" y="84"/>
                                  </a:lnTo>
                                  <a:lnTo>
                                    <a:pt x="28" y="110"/>
                                  </a:lnTo>
                                  <a:lnTo>
                                    <a:pt x="65" y="1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6" name="Freeform 166"/>
                          <wps:cNvSpPr>
                            <a:spLocks/>
                          </wps:cNvSpPr>
                          <wps:spPr bwMode="auto">
                            <a:xfrm>
                              <a:off x="395" y="1259"/>
                              <a:ext cx="144" cy="112"/>
                            </a:xfrm>
                            <a:custGeom>
                              <a:avLst/>
                              <a:gdLst>
                                <a:gd name="T0" fmla="*/ 143 w 144"/>
                                <a:gd name="T1" fmla="*/ 56 h 112"/>
                                <a:gd name="T2" fmla="*/ 142 w 144"/>
                                <a:gd name="T3" fmla="*/ 43 h 112"/>
                                <a:gd name="T4" fmla="*/ 140 w 144"/>
                                <a:gd name="T5" fmla="*/ 31 h 112"/>
                                <a:gd name="T6" fmla="*/ 137 w 144"/>
                                <a:gd name="T7" fmla="*/ 19 h 112"/>
                                <a:gd name="T8" fmla="*/ 133 w 144"/>
                                <a:gd name="T9" fmla="*/ 8 h 112"/>
                                <a:gd name="T10" fmla="*/ 108 w 144"/>
                                <a:gd name="T11" fmla="*/ 11 h 112"/>
                                <a:gd name="T12" fmla="*/ 113 w 144"/>
                                <a:gd name="T13" fmla="*/ 20 h 112"/>
                                <a:gd name="T14" fmla="*/ 116 w 144"/>
                                <a:gd name="T15" fmla="*/ 31 h 112"/>
                                <a:gd name="T16" fmla="*/ 119 w 144"/>
                                <a:gd name="T17" fmla="*/ 42 h 112"/>
                                <a:gd name="T18" fmla="*/ 119 w 144"/>
                                <a:gd name="T19" fmla="*/ 52 h 112"/>
                                <a:gd name="T20" fmla="*/ 119 w 144"/>
                                <a:gd name="T21" fmla="*/ 105 h 112"/>
                                <a:gd name="T22" fmla="*/ 130 w 144"/>
                                <a:gd name="T23" fmla="*/ 99 h 112"/>
                                <a:gd name="T24" fmla="*/ 139 w 144"/>
                                <a:gd name="T25" fmla="*/ 83 h 112"/>
                                <a:gd name="T26" fmla="*/ 143 w 144"/>
                                <a:gd name="T27" fmla="*/ 56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44" h="112">
                                  <a:moveTo>
                                    <a:pt x="143" y="56"/>
                                  </a:moveTo>
                                  <a:lnTo>
                                    <a:pt x="142" y="43"/>
                                  </a:lnTo>
                                  <a:lnTo>
                                    <a:pt x="140" y="31"/>
                                  </a:lnTo>
                                  <a:lnTo>
                                    <a:pt x="137" y="19"/>
                                  </a:lnTo>
                                  <a:lnTo>
                                    <a:pt x="133" y="8"/>
                                  </a:lnTo>
                                  <a:lnTo>
                                    <a:pt x="108" y="11"/>
                                  </a:lnTo>
                                  <a:lnTo>
                                    <a:pt x="113" y="20"/>
                                  </a:lnTo>
                                  <a:lnTo>
                                    <a:pt x="116" y="31"/>
                                  </a:lnTo>
                                  <a:lnTo>
                                    <a:pt x="119" y="42"/>
                                  </a:lnTo>
                                  <a:lnTo>
                                    <a:pt x="119" y="52"/>
                                  </a:lnTo>
                                  <a:lnTo>
                                    <a:pt x="119" y="105"/>
                                  </a:lnTo>
                                  <a:lnTo>
                                    <a:pt x="130" y="99"/>
                                  </a:lnTo>
                                  <a:lnTo>
                                    <a:pt x="139" y="83"/>
                                  </a:lnTo>
                                  <a:lnTo>
                                    <a:pt x="143" y="5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4" name="Group 144"/>
                        <wpg:cNvGrpSpPr>
                          <a:grpSpLocks/>
                        </wpg:cNvGrpSpPr>
                        <wpg:grpSpPr bwMode="auto">
                          <a:xfrm>
                            <a:off x="328" y="1387"/>
                            <a:ext cx="207" cy="137"/>
                            <a:chOff x="328" y="1387"/>
                            <a:chExt cx="207" cy="137"/>
                          </a:xfrm>
                        </wpg:grpSpPr>
                        <wps:wsp>
                          <wps:cNvPr id="160" name="Freeform 160"/>
                          <wps:cNvSpPr>
                            <a:spLocks/>
                          </wps:cNvSpPr>
                          <wps:spPr bwMode="auto">
                            <a:xfrm>
                              <a:off x="328" y="1387"/>
                              <a:ext cx="207" cy="137"/>
                            </a:xfrm>
                            <a:custGeom>
                              <a:avLst/>
                              <a:gdLst>
                                <a:gd name="T0" fmla="*/ 27 w 207"/>
                                <a:gd name="T1" fmla="*/ 2 h 137"/>
                                <a:gd name="T2" fmla="*/ 1 w 207"/>
                                <a:gd name="T3" fmla="*/ 0 h 137"/>
                                <a:gd name="T4" fmla="*/ 0 w 207"/>
                                <a:gd name="T5" fmla="*/ 5 h 137"/>
                                <a:gd name="T6" fmla="*/ 0 w 207"/>
                                <a:gd name="T7" fmla="*/ 12 h 137"/>
                                <a:gd name="T8" fmla="*/ 0 w 207"/>
                                <a:gd name="T9" fmla="*/ 18 h 137"/>
                                <a:gd name="T10" fmla="*/ 2 w 207"/>
                                <a:gd name="T11" fmla="*/ 38 h 137"/>
                                <a:gd name="T12" fmla="*/ 12 w 207"/>
                                <a:gd name="T13" fmla="*/ 54 h 137"/>
                                <a:gd name="T14" fmla="*/ 24 w 207"/>
                                <a:gd name="T15" fmla="*/ 63 h 137"/>
                                <a:gd name="T16" fmla="*/ 24 w 207"/>
                                <a:gd name="T17" fmla="*/ 13 h 137"/>
                                <a:gd name="T18" fmla="*/ 25 w 207"/>
                                <a:gd name="T19" fmla="*/ 8 h 137"/>
                                <a:gd name="T20" fmla="*/ 27 w 207"/>
                                <a:gd name="T21" fmla="*/ 2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07" h="137">
                                  <a:moveTo>
                                    <a:pt x="27" y="2"/>
                                  </a:moveTo>
                                  <a:lnTo>
                                    <a:pt x="1" y="0"/>
                                  </a:lnTo>
                                  <a:lnTo>
                                    <a:pt x="0" y="5"/>
                                  </a:lnTo>
                                  <a:lnTo>
                                    <a:pt x="0" y="12"/>
                                  </a:lnTo>
                                  <a:lnTo>
                                    <a:pt x="0" y="18"/>
                                  </a:lnTo>
                                  <a:lnTo>
                                    <a:pt x="2" y="38"/>
                                  </a:lnTo>
                                  <a:lnTo>
                                    <a:pt x="12" y="54"/>
                                  </a:lnTo>
                                  <a:lnTo>
                                    <a:pt x="24" y="63"/>
                                  </a:lnTo>
                                  <a:lnTo>
                                    <a:pt x="24" y="13"/>
                                  </a:lnTo>
                                  <a:lnTo>
                                    <a:pt x="25" y="8"/>
                                  </a:lnTo>
                                  <a:lnTo>
                                    <a:pt x="27" y="2"/>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1" name="Freeform 161"/>
                          <wps:cNvSpPr>
                            <a:spLocks/>
                          </wps:cNvSpPr>
                          <wps:spPr bwMode="auto">
                            <a:xfrm>
                              <a:off x="328" y="1387"/>
                              <a:ext cx="207" cy="137"/>
                            </a:xfrm>
                            <a:custGeom>
                              <a:avLst/>
                              <a:gdLst>
                                <a:gd name="T0" fmla="*/ 206 w 207"/>
                                <a:gd name="T1" fmla="*/ 37 h 137"/>
                                <a:gd name="T2" fmla="*/ 206 w 207"/>
                                <a:gd name="T3" fmla="*/ 4 h 137"/>
                                <a:gd name="T4" fmla="*/ 69 w 207"/>
                                <a:gd name="T5" fmla="*/ 55 h 137"/>
                                <a:gd name="T6" fmla="*/ 54 w 207"/>
                                <a:gd name="T7" fmla="*/ 50 h 137"/>
                                <a:gd name="T8" fmla="*/ 40 w 207"/>
                                <a:gd name="T9" fmla="*/ 43 h 137"/>
                                <a:gd name="T10" fmla="*/ 31 w 207"/>
                                <a:gd name="T11" fmla="*/ 37 h 137"/>
                                <a:gd name="T12" fmla="*/ 26 w 207"/>
                                <a:gd name="T13" fmla="*/ 29 h 137"/>
                                <a:gd name="T14" fmla="*/ 24 w 207"/>
                                <a:gd name="T15" fmla="*/ 20 h 137"/>
                                <a:gd name="T16" fmla="*/ 24 w 207"/>
                                <a:gd name="T17" fmla="*/ 63 h 137"/>
                                <a:gd name="T18" fmla="*/ 29 w 207"/>
                                <a:gd name="T19" fmla="*/ 67 h 137"/>
                                <a:gd name="T20" fmla="*/ 56 w 207"/>
                                <a:gd name="T21" fmla="*/ 79 h 137"/>
                                <a:gd name="T22" fmla="*/ 108 w 207"/>
                                <a:gd name="T23" fmla="*/ 98 h 137"/>
                                <a:gd name="T24" fmla="*/ 108 w 207"/>
                                <a:gd name="T25" fmla="*/ 70 h 137"/>
                                <a:gd name="T26" fmla="*/ 119 w 207"/>
                                <a:gd name="T27" fmla="*/ 67 h 137"/>
                                <a:gd name="T28" fmla="*/ 132 w 207"/>
                                <a:gd name="T29" fmla="*/ 64 h 137"/>
                                <a:gd name="T30" fmla="*/ 144 w 207"/>
                                <a:gd name="T31" fmla="*/ 60 h 137"/>
                                <a:gd name="T32" fmla="*/ 206 w 207"/>
                                <a:gd name="T33" fmla="*/ 37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207" h="137">
                                  <a:moveTo>
                                    <a:pt x="206" y="37"/>
                                  </a:moveTo>
                                  <a:lnTo>
                                    <a:pt x="206" y="4"/>
                                  </a:lnTo>
                                  <a:lnTo>
                                    <a:pt x="69" y="55"/>
                                  </a:lnTo>
                                  <a:lnTo>
                                    <a:pt x="54" y="50"/>
                                  </a:lnTo>
                                  <a:lnTo>
                                    <a:pt x="40" y="43"/>
                                  </a:lnTo>
                                  <a:lnTo>
                                    <a:pt x="31" y="37"/>
                                  </a:lnTo>
                                  <a:lnTo>
                                    <a:pt x="26" y="29"/>
                                  </a:lnTo>
                                  <a:lnTo>
                                    <a:pt x="24" y="20"/>
                                  </a:lnTo>
                                  <a:lnTo>
                                    <a:pt x="24" y="63"/>
                                  </a:lnTo>
                                  <a:lnTo>
                                    <a:pt x="29" y="67"/>
                                  </a:lnTo>
                                  <a:lnTo>
                                    <a:pt x="56" y="79"/>
                                  </a:lnTo>
                                  <a:lnTo>
                                    <a:pt x="108" y="98"/>
                                  </a:lnTo>
                                  <a:lnTo>
                                    <a:pt x="108" y="70"/>
                                  </a:lnTo>
                                  <a:lnTo>
                                    <a:pt x="119" y="67"/>
                                  </a:lnTo>
                                  <a:lnTo>
                                    <a:pt x="132" y="64"/>
                                  </a:lnTo>
                                  <a:lnTo>
                                    <a:pt x="144" y="60"/>
                                  </a:lnTo>
                                  <a:lnTo>
                                    <a:pt x="206" y="3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2" name="Freeform 162"/>
                          <wps:cNvSpPr>
                            <a:spLocks/>
                          </wps:cNvSpPr>
                          <wps:spPr bwMode="auto">
                            <a:xfrm>
                              <a:off x="328" y="1387"/>
                              <a:ext cx="207" cy="137"/>
                            </a:xfrm>
                            <a:custGeom>
                              <a:avLst/>
                              <a:gdLst>
                                <a:gd name="T0" fmla="*/ 206 w 207"/>
                                <a:gd name="T1" fmla="*/ 136 h 137"/>
                                <a:gd name="T2" fmla="*/ 206 w 207"/>
                                <a:gd name="T3" fmla="*/ 104 h 137"/>
                                <a:gd name="T4" fmla="*/ 151 w 207"/>
                                <a:gd name="T5" fmla="*/ 84 h 137"/>
                                <a:gd name="T6" fmla="*/ 139 w 207"/>
                                <a:gd name="T7" fmla="*/ 80 h 137"/>
                                <a:gd name="T8" fmla="*/ 128 w 207"/>
                                <a:gd name="T9" fmla="*/ 77 h 137"/>
                                <a:gd name="T10" fmla="*/ 117 w 207"/>
                                <a:gd name="T11" fmla="*/ 73 h 137"/>
                                <a:gd name="T12" fmla="*/ 108 w 207"/>
                                <a:gd name="T13" fmla="*/ 71 h 137"/>
                                <a:gd name="T14" fmla="*/ 108 w 207"/>
                                <a:gd name="T15" fmla="*/ 98 h 137"/>
                                <a:gd name="T16" fmla="*/ 206 w 207"/>
                                <a:gd name="T17" fmla="*/ 136 h 13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207" h="137">
                                  <a:moveTo>
                                    <a:pt x="206" y="136"/>
                                  </a:moveTo>
                                  <a:lnTo>
                                    <a:pt x="206" y="104"/>
                                  </a:lnTo>
                                  <a:lnTo>
                                    <a:pt x="151" y="84"/>
                                  </a:lnTo>
                                  <a:lnTo>
                                    <a:pt x="139" y="80"/>
                                  </a:lnTo>
                                  <a:lnTo>
                                    <a:pt x="128" y="77"/>
                                  </a:lnTo>
                                  <a:lnTo>
                                    <a:pt x="117" y="73"/>
                                  </a:lnTo>
                                  <a:lnTo>
                                    <a:pt x="108" y="71"/>
                                  </a:lnTo>
                                  <a:lnTo>
                                    <a:pt x="108" y="98"/>
                                  </a:lnTo>
                                  <a:lnTo>
                                    <a:pt x="206" y="136"/>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5" name="Group 145"/>
                        <wpg:cNvGrpSpPr>
                          <a:grpSpLocks/>
                        </wpg:cNvGrpSpPr>
                        <wpg:grpSpPr bwMode="auto">
                          <a:xfrm>
                            <a:off x="395" y="1536"/>
                            <a:ext cx="144" cy="92"/>
                            <a:chOff x="395" y="1536"/>
                            <a:chExt cx="144" cy="92"/>
                          </a:xfrm>
                        </wpg:grpSpPr>
                        <wps:wsp>
                          <wps:cNvPr id="157" name="Freeform 157"/>
                          <wps:cNvSpPr>
                            <a:spLocks/>
                          </wps:cNvSpPr>
                          <wps:spPr bwMode="auto">
                            <a:xfrm>
                              <a:off x="395" y="1536"/>
                              <a:ext cx="144" cy="92"/>
                            </a:xfrm>
                            <a:custGeom>
                              <a:avLst/>
                              <a:gdLst>
                                <a:gd name="T0" fmla="*/ 27 w 144"/>
                                <a:gd name="T1" fmla="*/ 3 h 92"/>
                                <a:gd name="T2" fmla="*/ 2 w 144"/>
                                <a:gd name="T3" fmla="*/ 2 h 92"/>
                                <a:gd name="T4" fmla="*/ 1 w 144"/>
                                <a:gd name="T5" fmla="*/ 11 h 92"/>
                                <a:gd name="T6" fmla="*/ 0 w 144"/>
                                <a:gd name="T7" fmla="*/ 21 h 92"/>
                                <a:gd name="T8" fmla="*/ 0 w 144"/>
                                <a:gd name="T9" fmla="*/ 31 h 92"/>
                                <a:gd name="T10" fmla="*/ 3 w 144"/>
                                <a:gd name="T11" fmla="*/ 56 h 92"/>
                                <a:gd name="T12" fmla="*/ 12 w 144"/>
                                <a:gd name="T13" fmla="*/ 75 h 92"/>
                                <a:gd name="T14" fmla="*/ 23 w 144"/>
                                <a:gd name="T15" fmla="*/ 84 h 92"/>
                                <a:gd name="T16" fmla="*/ 23 w 144"/>
                                <a:gd name="T17" fmla="*/ 22 h 92"/>
                                <a:gd name="T18" fmla="*/ 25 w 144"/>
                                <a:gd name="T19" fmla="*/ 11 h 92"/>
                                <a:gd name="T20" fmla="*/ 27 w 144"/>
                                <a:gd name="T21" fmla="*/ 3 h 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44" h="92">
                                  <a:moveTo>
                                    <a:pt x="27" y="3"/>
                                  </a:moveTo>
                                  <a:lnTo>
                                    <a:pt x="2" y="2"/>
                                  </a:lnTo>
                                  <a:lnTo>
                                    <a:pt x="1" y="11"/>
                                  </a:lnTo>
                                  <a:lnTo>
                                    <a:pt x="0" y="21"/>
                                  </a:lnTo>
                                  <a:lnTo>
                                    <a:pt x="0" y="31"/>
                                  </a:lnTo>
                                  <a:lnTo>
                                    <a:pt x="3" y="56"/>
                                  </a:lnTo>
                                  <a:lnTo>
                                    <a:pt x="12" y="75"/>
                                  </a:lnTo>
                                  <a:lnTo>
                                    <a:pt x="23" y="84"/>
                                  </a:lnTo>
                                  <a:lnTo>
                                    <a:pt x="23" y="22"/>
                                  </a:lnTo>
                                  <a:lnTo>
                                    <a:pt x="25" y="11"/>
                                  </a:lnTo>
                                  <a:lnTo>
                                    <a:pt x="27" y="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8" name="Freeform 158"/>
                          <wps:cNvSpPr>
                            <a:spLocks/>
                          </wps:cNvSpPr>
                          <wps:spPr bwMode="auto">
                            <a:xfrm>
                              <a:off x="395" y="1536"/>
                              <a:ext cx="144" cy="92"/>
                            </a:xfrm>
                            <a:custGeom>
                              <a:avLst/>
                              <a:gdLst>
                                <a:gd name="T0" fmla="*/ 143 w 144"/>
                                <a:gd name="T1" fmla="*/ 64 h 92"/>
                                <a:gd name="T2" fmla="*/ 143 w 144"/>
                                <a:gd name="T3" fmla="*/ 56 h 92"/>
                                <a:gd name="T4" fmla="*/ 139 w 144"/>
                                <a:gd name="T5" fmla="*/ 32 h 92"/>
                                <a:gd name="T6" fmla="*/ 130 w 144"/>
                                <a:gd name="T7" fmla="*/ 14 h 92"/>
                                <a:gd name="T8" fmla="*/ 117 w 144"/>
                                <a:gd name="T9" fmla="*/ 3 h 92"/>
                                <a:gd name="T10" fmla="*/ 100 w 144"/>
                                <a:gd name="T11" fmla="*/ 0 h 92"/>
                                <a:gd name="T12" fmla="*/ 75 w 144"/>
                                <a:gd name="T13" fmla="*/ 9 h 92"/>
                                <a:gd name="T14" fmla="*/ 63 w 144"/>
                                <a:gd name="T15" fmla="*/ 30 h 92"/>
                                <a:gd name="T16" fmla="*/ 55 w 144"/>
                                <a:gd name="T17" fmla="*/ 50 h 92"/>
                                <a:gd name="T18" fmla="*/ 41 w 144"/>
                                <a:gd name="T19" fmla="*/ 60 h 92"/>
                                <a:gd name="T20" fmla="*/ 30 w 144"/>
                                <a:gd name="T21" fmla="*/ 60 h 92"/>
                                <a:gd name="T22" fmla="*/ 23 w 144"/>
                                <a:gd name="T23" fmla="*/ 49 h 92"/>
                                <a:gd name="T24" fmla="*/ 23 w 144"/>
                                <a:gd name="T25" fmla="*/ 84 h 92"/>
                                <a:gd name="T26" fmla="*/ 26 w 144"/>
                                <a:gd name="T27" fmla="*/ 87 h 92"/>
                                <a:gd name="T28" fmla="*/ 44 w 144"/>
                                <a:gd name="T29" fmla="*/ 91 h 92"/>
                                <a:gd name="T30" fmla="*/ 69 w 144"/>
                                <a:gd name="T31" fmla="*/ 81 h 92"/>
                                <a:gd name="T32" fmla="*/ 81 w 144"/>
                                <a:gd name="T33" fmla="*/ 60 h 92"/>
                                <a:gd name="T34" fmla="*/ 89 w 144"/>
                                <a:gd name="T35" fmla="*/ 39 h 92"/>
                                <a:gd name="T36" fmla="*/ 103 w 144"/>
                                <a:gd name="T37" fmla="*/ 30 h 92"/>
                                <a:gd name="T38" fmla="*/ 113 w 144"/>
                                <a:gd name="T39" fmla="*/ 30 h 92"/>
                                <a:gd name="T40" fmla="*/ 120 w 144"/>
                                <a:gd name="T41" fmla="*/ 38 h 92"/>
                                <a:gd name="T42" fmla="*/ 120 w 144"/>
                                <a:gd name="T43" fmla="*/ 81 h 92"/>
                                <a:gd name="T44" fmla="*/ 140 w 144"/>
                                <a:gd name="T45" fmla="*/ 82 h 92"/>
                                <a:gd name="T46" fmla="*/ 141 w 144"/>
                                <a:gd name="T47" fmla="*/ 74 h 92"/>
                                <a:gd name="T48" fmla="*/ 143 w 144"/>
                                <a:gd name="T49" fmla="*/ 64 h 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144" h="92">
                                  <a:moveTo>
                                    <a:pt x="143" y="64"/>
                                  </a:moveTo>
                                  <a:lnTo>
                                    <a:pt x="143" y="56"/>
                                  </a:lnTo>
                                  <a:lnTo>
                                    <a:pt x="139" y="32"/>
                                  </a:lnTo>
                                  <a:lnTo>
                                    <a:pt x="130" y="14"/>
                                  </a:lnTo>
                                  <a:lnTo>
                                    <a:pt x="117" y="3"/>
                                  </a:lnTo>
                                  <a:lnTo>
                                    <a:pt x="100" y="0"/>
                                  </a:lnTo>
                                  <a:lnTo>
                                    <a:pt x="75" y="9"/>
                                  </a:lnTo>
                                  <a:lnTo>
                                    <a:pt x="63" y="30"/>
                                  </a:lnTo>
                                  <a:lnTo>
                                    <a:pt x="55" y="50"/>
                                  </a:lnTo>
                                  <a:lnTo>
                                    <a:pt x="41" y="60"/>
                                  </a:lnTo>
                                  <a:lnTo>
                                    <a:pt x="30" y="60"/>
                                  </a:lnTo>
                                  <a:lnTo>
                                    <a:pt x="23" y="49"/>
                                  </a:lnTo>
                                  <a:lnTo>
                                    <a:pt x="23" y="84"/>
                                  </a:lnTo>
                                  <a:lnTo>
                                    <a:pt x="26" y="87"/>
                                  </a:lnTo>
                                  <a:lnTo>
                                    <a:pt x="44" y="91"/>
                                  </a:lnTo>
                                  <a:lnTo>
                                    <a:pt x="69" y="81"/>
                                  </a:lnTo>
                                  <a:lnTo>
                                    <a:pt x="81" y="60"/>
                                  </a:lnTo>
                                  <a:lnTo>
                                    <a:pt x="89" y="39"/>
                                  </a:lnTo>
                                  <a:lnTo>
                                    <a:pt x="103" y="30"/>
                                  </a:lnTo>
                                  <a:lnTo>
                                    <a:pt x="113" y="30"/>
                                  </a:lnTo>
                                  <a:lnTo>
                                    <a:pt x="120" y="38"/>
                                  </a:lnTo>
                                  <a:lnTo>
                                    <a:pt x="120" y="81"/>
                                  </a:lnTo>
                                  <a:lnTo>
                                    <a:pt x="140" y="82"/>
                                  </a:lnTo>
                                  <a:lnTo>
                                    <a:pt x="141" y="74"/>
                                  </a:lnTo>
                                  <a:lnTo>
                                    <a:pt x="143" y="64"/>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9" name="Freeform 159"/>
                          <wps:cNvSpPr>
                            <a:spLocks/>
                          </wps:cNvSpPr>
                          <wps:spPr bwMode="auto">
                            <a:xfrm>
                              <a:off x="395" y="1536"/>
                              <a:ext cx="144" cy="92"/>
                            </a:xfrm>
                            <a:custGeom>
                              <a:avLst/>
                              <a:gdLst>
                                <a:gd name="T0" fmla="*/ 120 w 144"/>
                                <a:gd name="T1" fmla="*/ 81 h 92"/>
                                <a:gd name="T2" fmla="*/ 120 w 144"/>
                                <a:gd name="T3" fmla="*/ 63 h 92"/>
                                <a:gd name="T4" fmla="*/ 118 w 144"/>
                                <a:gd name="T5" fmla="*/ 73 h 92"/>
                                <a:gd name="T6" fmla="*/ 116 w 144"/>
                                <a:gd name="T7" fmla="*/ 81 h 92"/>
                                <a:gd name="T8" fmla="*/ 120 w 144"/>
                                <a:gd name="T9" fmla="*/ 81 h 92"/>
                              </a:gdLst>
                              <a:ahLst/>
                              <a:cxnLst>
                                <a:cxn ang="0">
                                  <a:pos x="T0" y="T1"/>
                                </a:cxn>
                                <a:cxn ang="0">
                                  <a:pos x="T2" y="T3"/>
                                </a:cxn>
                                <a:cxn ang="0">
                                  <a:pos x="T4" y="T5"/>
                                </a:cxn>
                                <a:cxn ang="0">
                                  <a:pos x="T6" y="T7"/>
                                </a:cxn>
                                <a:cxn ang="0">
                                  <a:pos x="T8" y="T9"/>
                                </a:cxn>
                              </a:cxnLst>
                              <a:rect l="0" t="0" r="r" b="b"/>
                              <a:pathLst>
                                <a:path w="144" h="92">
                                  <a:moveTo>
                                    <a:pt x="120" y="81"/>
                                  </a:moveTo>
                                  <a:lnTo>
                                    <a:pt x="120" y="63"/>
                                  </a:lnTo>
                                  <a:lnTo>
                                    <a:pt x="118" y="73"/>
                                  </a:lnTo>
                                  <a:lnTo>
                                    <a:pt x="116" y="81"/>
                                  </a:lnTo>
                                  <a:lnTo>
                                    <a:pt x="120" y="81"/>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6" name="Group 146"/>
                        <wpg:cNvGrpSpPr>
                          <a:grpSpLocks/>
                        </wpg:cNvGrpSpPr>
                        <wpg:grpSpPr bwMode="auto">
                          <a:xfrm>
                            <a:off x="398" y="1656"/>
                            <a:ext cx="196" cy="38"/>
                            <a:chOff x="398" y="1656"/>
                            <a:chExt cx="196" cy="38"/>
                          </a:xfrm>
                        </wpg:grpSpPr>
                        <wps:wsp>
                          <wps:cNvPr id="155" name="Freeform 155"/>
                          <wps:cNvSpPr>
                            <a:spLocks/>
                          </wps:cNvSpPr>
                          <wps:spPr bwMode="auto">
                            <a:xfrm>
                              <a:off x="398" y="1656"/>
                              <a:ext cx="196" cy="38"/>
                            </a:xfrm>
                            <a:custGeom>
                              <a:avLst/>
                              <a:gdLst>
                                <a:gd name="T0" fmla="*/ 137 w 196"/>
                                <a:gd name="T1" fmla="*/ 33 h 38"/>
                                <a:gd name="T2" fmla="*/ 137 w 196"/>
                                <a:gd name="T3" fmla="*/ 4 h 38"/>
                                <a:gd name="T4" fmla="*/ 0 w 196"/>
                                <a:gd name="T5" fmla="*/ 4 h 38"/>
                                <a:gd name="T6" fmla="*/ 0 w 196"/>
                                <a:gd name="T7" fmla="*/ 33 h 38"/>
                                <a:gd name="T8" fmla="*/ 137 w 196"/>
                                <a:gd name="T9" fmla="*/ 33 h 38"/>
                              </a:gdLst>
                              <a:ahLst/>
                              <a:cxnLst>
                                <a:cxn ang="0">
                                  <a:pos x="T0" y="T1"/>
                                </a:cxn>
                                <a:cxn ang="0">
                                  <a:pos x="T2" y="T3"/>
                                </a:cxn>
                                <a:cxn ang="0">
                                  <a:pos x="T4" y="T5"/>
                                </a:cxn>
                                <a:cxn ang="0">
                                  <a:pos x="T6" y="T7"/>
                                </a:cxn>
                                <a:cxn ang="0">
                                  <a:pos x="T8" y="T9"/>
                                </a:cxn>
                              </a:cxnLst>
                              <a:rect l="0" t="0" r="r" b="b"/>
                              <a:pathLst>
                                <a:path w="196" h="38">
                                  <a:moveTo>
                                    <a:pt x="137" y="33"/>
                                  </a:moveTo>
                                  <a:lnTo>
                                    <a:pt x="137" y="4"/>
                                  </a:lnTo>
                                  <a:lnTo>
                                    <a:pt x="0" y="4"/>
                                  </a:lnTo>
                                  <a:lnTo>
                                    <a:pt x="0" y="33"/>
                                  </a:lnTo>
                                  <a:lnTo>
                                    <a:pt x="137" y="33"/>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 name="Freeform 156"/>
                          <wps:cNvSpPr>
                            <a:spLocks/>
                          </wps:cNvSpPr>
                          <wps:spPr bwMode="auto">
                            <a:xfrm>
                              <a:off x="398" y="1656"/>
                              <a:ext cx="196" cy="38"/>
                            </a:xfrm>
                            <a:custGeom>
                              <a:avLst/>
                              <a:gdLst>
                                <a:gd name="T0" fmla="*/ 195 w 196"/>
                                <a:gd name="T1" fmla="*/ 29 h 38"/>
                                <a:gd name="T2" fmla="*/ 195 w 196"/>
                                <a:gd name="T3" fmla="*/ 8 h 38"/>
                                <a:gd name="T4" fmla="*/ 186 w 196"/>
                                <a:gd name="T5" fmla="*/ 0 h 38"/>
                                <a:gd name="T6" fmla="*/ 166 w 196"/>
                                <a:gd name="T7" fmla="*/ 0 h 38"/>
                                <a:gd name="T8" fmla="*/ 157 w 196"/>
                                <a:gd name="T9" fmla="*/ 8 h 38"/>
                                <a:gd name="T10" fmla="*/ 157 w 196"/>
                                <a:gd name="T11" fmla="*/ 29 h 38"/>
                                <a:gd name="T12" fmla="*/ 166 w 196"/>
                                <a:gd name="T13" fmla="*/ 37 h 38"/>
                                <a:gd name="T14" fmla="*/ 187 w 196"/>
                                <a:gd name="T15" fmla="*/ 37 h 38"/>
                                <a:gd name="T16" fmla="*/ 195 w 196"/>
                                <a:gd name="T17" fmla="*/ 29 h 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96" h="38">
                                  <a:moveTo>
                                    <a:pt x="195" y="29"/>
                                  </a:moveTo>
                                  <a:lnTo>
                                    <a:pt x="195" y="8"/>
                                  </a:lnTo>
                                  <a:lnTo>
                                    <a:pt x="186" y="0"/>
                                  </a:lnTo>
                                  <a:lnTo>
                                    <a:pt x="166" y="0"/>
                                  </a:lnTo>
                                  <a:lnTo>
                                    <a:pt x="157" y="8"/>
                                  </a:lnTo>
                                  <a:lnTo>
                                    <a:pt x="157" y="29"/>
                                  </a:lnTo>
                                  <a:lnTo>
                                    <a:pt x="166" y="37"/>
                                  </a:lnTo>
                                  <a:lnTo>
                                    <a:pt x="187" y="37"/>
                                  </a:lnTo>
                                  <a:lnTo>
                                    <a:pt x="195" y="29"/>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147" name="Group 147"/>
                        <wpg:cNvGrpSpPr>
                          <a:grpSpLocks/>
                        </wpg:cNvGrpSpPr>
                        <wpg:grpSpPr bwMode="auto">
                          <a:xfrm>
                            <a:off x="395" y="1724"/>
                            <a:ext cx="144" cy="112"/>
                            <a:chOff x="395" y="1724"/>
                            <a:chExt cx="144" cy="112"/>
                          </a:xfrm>
                        </wpg:grpSpPr>
                        <wps:wsp>
                          <wps:cNvPr id="151" name="Freeform 151"/>
                          <wps:cNvSpPr>
                            <a:spLocks/>
                          </wps:cNvSpPr>
                          <wps:spPr bwMode="auto">
                            <a:xfrm>
                              <a:off x="395" y="1724"/>
                              <a:ext cx="144" cy="112"/>
                            </a:xfrm>
                            <a:custGeom>
                              <a:avLst/>
                              <a:gdLst>
                                <a:gd name="T0" fmla="*/ 119 w 144"/>
                                <a:gd name="T1" fmla="*/ 105 h 112"/>
                                <a:gd name="T2" fmla="*/ 119 w 144"/>
                                <a:gd name="T3" fmla="*/ 73 h 112"/>
                                <a:gd name="T4" fmla="*/ 110 w 144"/>
                                <a:gd name="T5" fmla="*/ 81 h 112"/>
                                <a:gd name="T6" fmla="*/ 84 w 144"/>
                                <a:gd name="T7" fmla="*/ 81 h 112"/>
                                <a:gd name="T8" fmla="*/ 81 w 144"/>
                                <a:gd name="T9" fmla="*/ 47 h 112"/>
                                <a:gd name="T10" fmla="*/ 71 w 144"/>
                                <a:gd name="T11" fmla="*/ 21 h 112"/>
                                <a:gd name="T12" fmla="*/ 56 w 144"/>
                                <a:gd name="T13" fmla="*/ 5 h 112"/>
                                <a:gd name="T14" fmla="*/ 35 w 144"/>
                                <a:gd name="T15" fmla="*/ 0 h 112"/>
                                <a:gd name="T16" fmla="*/ 20 w 144"/>
                                <a:gd name="T17" fmla="*/ 2 h 112"/>
                                <a:gd name="T18" fmla="*/ 9 w 144"/>
                                <a:gd name="T19" fmla="*/ 10 h 112"/>
                                <a:gd name="T20" fmla="*/ 2 w 144"/>
                                <a:gd name="T21" fmla="*/ 22 h 112"/>
                                <a:gd name="T22" fmla="*/ 0 w 144"/>
                                <a:gd name="T23" fmla="*/ 38 h 112"/>
                                <a:gd name="T24" fmla="*/ 2 w 144"/>
                                <a:gd name="T25" fmla="*/ 53 h 112"/>
                                <a:gd name="T26" fmla="*/ 8 w 144"/>
                                <a:gd name="T27" fmla="*/ 66 h 112"/>
                                <a:gd name="T28" fmla="*/ 17 w 144"/>
                                <a:gd name="T29" fmla="*/ 77 h 112"/>
                                <a:gd name="T30" fmla="*/ 23 w 144"/>
                                <a:gd name="T31" fmla="*/ 80 h 112"/>
                                <a:gd name="T32" fmla="*/ 23 w 144"/>
                                <a:gd name="T33" fmla="*/ 35 h 112"/>
                                <a:gd name="T34" fmla="*/ 29 w 144"/>
                                <a:gd name="T35" fmla="*/ 28 h 112"/>
                                <a:gd name="T36" fmla="*/ 40 w 144"/>
                                <a:gd name="T37" fmla="*/ 28 h 112"/>
                                <a:gd name="T38" fmla="*/ 49 w 144"/>
                                <a:gd name="T39" fmla="*/ 30 h 112"/>
                                <a:gd name="T40" fmla="*/ 57 w 144"/>
                                <a:gd name="T41" fmla="*/ 38 h 112"/>
                                <a:gd name="T42" fmla="*/ 62 w 144"/>
                                <a:gd name="T43" fmla="*/ 54 h 112"/>
                                <a:gd name="T44" fmla="*/ 65 w 144"/>
                                <a:gd name="T45" fmla="*/ 81 h 112"/>
                                <a:gd name="T46" fmla="*/ 65 w 144"/>
                                <a:gd name="T47" fmla="*/ 110 h 112"/>
                                <a:gd name="T48" fmla="*/ 96 w 144"/>
                                <a:gd name="T49" fmla="*/ 110 h 112"/>
                                <a:gd name="T50" fmla="*/ 115 w 144"/>
                                <a:gd name="T51" fmla="*/ 108 h 112"/>
                                <a:gd name="T52" fmla="*/ 119 w 144"/>
                                <a:gd name="T53" fmla="*/ 105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44" h="112">
                                  <a:moveTo>
                                    <a:pt x="119" y="105"/>
                                  </a:moveTo>
                                  <a:lnTo>
                                    <a:pt x="119" y="73"/>
                                  </a:lnTo>
                                  <a:lnTo>
                                    <a:pt x="110" y="81"/>
                                  </a:lnTo>
                                  <a:lnTo>
                                    <a:pt x="84" y="81"/>
                                  </a:lnTo>
                                  <a:lnTo>
                                    <a:pt x="81" y="47"/>
                                  </a:lnTo>
                                  <a:lnTo>
                                    <a:pt x="71" y="21"/>
                                  </a:lnTo>
                                  <a:lnTo>
                                    <a:pt x="56" y="5"/>
                                  </a:lnTo>
                                  <a:lnTo>
                                    <a:pt x="35" y="0"/>
                                  </a:lnTo>
                                  <a:lnTo>
                                    <a:pt x="20" y="2"/>
                                  </a:lnTo>
                                  <a:lnTo>
                                    <a:pt x="9" y="10"/>
                                  </a:lnTo>
                                  <a:lnTo>
                                    <a:pt x="2" y="22"/>
                                  </a:lnTo>
                                  <a:lnTo>
                                    <a:pt x="0" y="38"/>
                                  </a:lnTo>
                                  <a:lnTo>
                                    <a:pt x="2" y="53"/>
                                  </a:lnTo>
                                  <a:lnTo>
                                    <a:pt x="8" y="66"/>
                                  </a:lnTo>
                                  <a:lnTo>
                                    <a:pt x="17" y="77"/>
                                  </a:lnTo>
                                  <a:lnTo>
                                    <a:pt x="23" y="80"/>
                                  </a:lnTo>
                                  <a:lnTo>
                                    <a:pt x="23" y="35"/>
                                  </a:lnTo>
                                  <a:lnTo>
                                    <a:pt x="29" y="28"/>
                                  </a:lnTo>
                                  <a:lnTo>
                                    <a:pt x="40" y="28"/>
                                  </a:lnTo>
                                  <a:lnTo>
                                    <a:pt x="49" y="30"/>
                                  </a:lnTo>
                                  <a:lnTo>
                                    <a:pt x="57" y="38"/>
                                  </a:lnTo>
                                  <a:lnTo>
                                    <a:pt x="62" y="54"/>
                                  </a:lnTo>
                                  <a:lnTo>
                                    <a:pt x="65" y="81"/>
                                  </a:lnTo>
                                  <a:lnTo>
                                    <a:pt x="65" y="110"/>
                                  </a:lnTo>
                                  <a:lnTo>
                                    <a:pt x="96" y="110"/>
                                  </a:lnTo>
                                  <a:lnTo>
                                    <a:pt x="115" y="108"/>
                                  </a:lnTo>
                                  <a:lnTo>
                                    <a:pt x="119" y="105"/>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2" name="Freeform 152"/>
                          <wps:cNvSpPr>
                            <a:spLocks/>
                          </wps:cNvSpPr>
                          <wps:spPr bwMode="auto">
                            <a:xfrm>
                              <a:off x="395" y="1724"/>
                              <a:ext cx="144" cy="112"/>
                            </a:xfrm>
                            <a:custGeom>
                              <a:avLst/>
                              <a:gdLst>
                                <a:gd name="T0" fmla="*/ 28 w 144"/>
                                <a:gd name="T1" fmla="*/ 110 h 112"/>
                                <a:gd name="T2" fmla="*/ 28 w 144"/>
                                <a:gd name="T3" fmla="*/ 84 h 112"/>
                                <a:gd name="T4" fmla="*/ 28 w 144"/>
                                <a:gd name="T5" fmla="*/ 84 h 112"/>
                                <a:gd name="T6" fmla="*/ 20 w 144"/>
                                <a:gd name="T7" fmla="*/ 83 h 112"/>
                                <a:gd name="T8" fmla="*/ 17 w 144"/>
                                <a:gd name="T9" fmla="*/ 83 h 112"/>
                                <a:gd name="T10" fmla="*/ 2 w 144"/>
                                <a:gd name="T11" fmla="*/ 83 h 112"/>
                                <a:gd name="T12" fmla="*/ 2 w 144"/>
                                <a:gd name="T13" fmla="*/ 111 h 112"/>
                                <a:gd name="T14" fmla="*/ 11 w 144"/>
                                <a:gd name="T15" fmla="*/ 111 h 112"/>
                                <a:gd name="T16" fmla="*/ 17 w 144"/>
                                <a:gd name="T17" fmla="*/ 110 h 112"/>
                                <a:gd name="T18" fmla="*/ 28 w 144"/>
                                <a:gd name="T19" fmla="*/ 11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44" h="112">
                                  <a:moveTo>
                                    <a:pt x="28" y="110"/>
                                  </a:moveTo>
                                  <a:lnTo>
                                    <a:pt x="28" y="84"/>
                                  </a:lnTo>
                                  <a:lnTo>
                                    <a:pt x="28" y="84"/>
                                  </a:lnTo>
                                  <a:lnTo>
                                    <a:pt x="20" y="83"/>
                                  </a:lnTo>
                                  <a:lnTo>
                                    <a:pt x="17" y="83"/>
                                  </a:lnTo>
                                  <a:lnTo>
                                    <a:pt x="2" y="83"/>
                                  </a:lnTo>
                                  <a:lnTo>
                                    <a:pt x="2" y="111"/>
                                  </a:lnTo>
                                  <a:lnTo>
                                    <a:pt x="11" y="111"/>
                                  </a:lnTo>
                                  <a:lnTo>
                                    <a:pt x="17" y="110"/>
                                  </a:lnTo>
                                  <a:lnTo>
                                    <a:pt x="28" y="1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153"/>
                          <wps:cNvSpPr>
                            <a:spLocks/>
                          </wps:cNvSpPr>
                          <wps:spPr bwMode="auto">
                            <a:xfrm>
                              <a:off x="395" y="1724"/>
                              <a:ext cx="144" cy="112"/>
                            </a:xfrm>
                            <a:custGeom>
                              <a:avLst/>
                              <a:gdLst>
                                <a:gd name="T0" fmla="*/ 65 w 144"/>
                                <a:gd name="T1" fmla="*/ 110 h 112"/>
                                <a:gd name="T2" fmla="*/ 65 w 144"/>
                                <a:gd name="T3" fmla="*/ 81 h 112"/>
                                <a:gd name="T4" fmla="*/ 62 w 144"/>
                                <a:gd name="T5" fmla="*/ 81 h 112"/>
                                <a:gd name="T6" fmla="*/ 47 w 144"/>
                                <a:gd name="T7" fmla="*/ 78 h 112"/>
                                <a:gd name="T8" fmla="*/ 35 w 144"/>
                                <a:gd name="T9" fmla="*/ 71 h 112"/>
                                <a:gd name="T10" fmla="*/ 26 w 144"/>
                                <a:gd name="T11" fmla="*/ 61 h 112"/>
                                <a:gd name="T12" fmla="*/ 23 w 144"/>
                                <a:gd name="T13" fmla="*/ 47 h 112"/>
                                <a:gd name="T14" fmla="*/ 23 w 144"/>
                                <a:gd name="T15" fmla="*/ 80 h 112"/>
                                <a:gd name="T16" fmla="*/ 28 w 144"/>
                                <a:gd name="T17" fmla="*/ 84 h 112"/>
                                <a:gd name="T18" fmla="*/ 28 w 144"/>
                                <a:gd name="T19" fmla="*/ 110 h 112"/>
                                <a:gd name="T20" fmla="*/ 65 w 144"/>
                                <a:gd name="T21" fmla="*/ 110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44" h="112">
                                  <a:moveTo>
                                    <a:pt x="65" y="110"/>
                                  </a:moveTo>
                                  <a:lnTo>
                                    <a:pt x="65" y="81"/>
                                  </a:lnTo>
                                  <a:lnTo>
                                    <a:pt x="62" y="81"/>
                                  </a:lnTo>
                                  <a:lnTo>
                                    <a:pt x="47" y="78"/>
                                  </a:lnTo>
                                  <a:lnTo>
                                    <a:pt x="35" y="71"/>
                                  </a:lnTo>
                                  <a:lnTo>
                                    <a:pt x="26" y="61"/>
                                  </a:lnTo>
                                  <a:lnTo>
                                    <a:pt x="23" y="47"/>
                                  </a:lnTo>
                                  <a:lnTo>
                                    <a:pt x="23" y="80"/>
                                  </a:lnTo>
                                  <a:lnTo>
                                    <a:pt x="28" y="84"/>
                                  </a:lnTo>
                                  <a:lnTo>
                                    <a:pt x="28" y="110"/>
                                  </a:lnTo>
                                  <a:lnTo>
                                    <a:pt x="65" y="110"/>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 name="Freeform 154"/>
                          <wps:cNvSpPr>
                            <a:spLocks/>
                          </wps:cNvSpPr>
                          <wps:spPr bwMode="auto">
                            <a:xfrm>
                              <a:off x="395" y="1724"/>
                              <a:ext cx="144" cy="112"/>
                            </a:xfrm>
                            <a:custGeom>
                              <a:avLst/>
                              <a:gdLst>
                                <a:gd name="T0" fmla="*/ 143 w 144"/>
                                <a:gd name="T1" fmla="*/ 57 h 112"/>
                                <a:gd name="T2" fmla="*/ 142 w 144"/>
                                <a:gd name="T3" fmla="*/ 43 h 112"/>
                                <a:gd name="T4" fmla="*/ 140 w 144"/>
                                <a:gd name="T5" fmla="*/ 31 h 112"/>
                                <a:gd name="T6" fmla="*/ 137 w 144"/>
                                <a:gd name="T7" fmla="*/ 19 h 112"/>
                                <a:gd name="T8" fmla="*/ 133 w 144"/>
                                <a:gd name="T9" fmla="*/ 8 h 112"/>
                                <a:gd name="T10" fmla="*/ 108 w 144"/>
                                <a:gd name="T11" fmla="*/ 11 h 112"/>
                                <a:gd name="T12" fmla="*/ 113 w 144"/>
                                <a:gd name="T13" fmla="*/ 20 h 112"/>
                                <a:gd name="T14" fmla="*/ 116 w 144"/>
                                <a:gd name="T15" fmla="*/ 31 h 112"/>
                                <a:gd name="T16" fmla="*/ 119 w 144"/>
                                <a:gd name="T17" fmla="*/ 42 h 112"/>
                                <a:gd name="T18" fmla="*/ 119 w 144"/>
                                <a:gd name="T19" fmla="*/ 52 h 112"/>
                                <a:gd name="T20" fmla="*/ 119 w 144"/>
                                <a:gd name="T21" fmla="*/ 105 h 112"/>
                                <a:gd name="T22" fmla="*/ 130 w 144"/>
                                <a:gd name="T23" fmla="*/ 99 h 112"/>
                                <a:gd name="T24" fmla="*/ 139 w 144"/>
                                <a:gd name="T25" fmla="*/ 83 h 112"/>
                                <a:gd name="T26" fmla="*/ 143 w 144"/>
                                <a:gd name="T27" fmla="*/ 57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44" h="112">
                                  <a:moveTo>
                                    <a:pt x="143" y="57"/>
                                  </a:moveTo>
                                  <a:lnTo>
                                    <a:pt x="142" y="43"/>
                                  </a:lnTo>
                                  <a:lnTo>
                                    <a:pt x="140" y="31"/>
                                  </a:lnTo>
                                  <a:lnTo>
                                    <a:pt x="137" y="19"/>
                                  </a:lnTo>
                                  <a:lnTo>
                                    <a:pt x="133" y="8"/>
                                  </a:lnTo>
                                  <a:lnTo>
                                    <a:pt x="108" y="11"/>
                                  </a:lnTo>
                                  <a:lnTo>
                                    <a:pt x="113" y="20"/>
                                  </a:lnTo>
                                  <a:lnTo>
                                    <a:pt x="116" y="31"/>
                                  </a:lnTo>
                                  <a:lnTo>
                                    <a:pt x="119" y="42"/>
                                  </a:lnTo>
                                  <a:lnTo>
                                    <a:pt x="119" y="52"/>
                                  </a:lnTo>
                                  <a:lnTo>
                                    <a:pt x="119" y="105"/>
                                  </a:lnTo>
                                  <a:lnTo>
                                    <a:pt x="130" y="99"/>
                                  </a:lnTo>
                                  <a:lnTo>
                                    <a:pt x="139" y="83"/>
                                  </a:lnTo>
                                  <a:lnTo>
                                    <a:pt x="143" y="57"/>
                                  </a:lnTo>
                                  <a:close/>
                                </a:path>
                              </a:pathLst>
                            </a:custGeom>
                            <a:solidFill>
                              <a:srgbClr val="231F2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48" name="Picture 14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105" y="604"/>
                            <a:ext cx="220" cy="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9" name="Picture 149"/>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105" y="874"/>
                            <a:ext cx="200" cy="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0" name="Picture 15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6" y="602"/>
                            <a:ext cx="320" cy="12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wgp>
                  </a:graphicData>
                </a:graphic>
                <wp14:sizeRelH relativeFrom="page">
                  <wp14:pctWidth>0</wp14:pctWidth>
                </wp14:sizeRelH>
                <wp14:sizeRelV relativeFrom="page">
                  <wp14:pctHeight>0</wp14:pctHeight>
                </wp14:sizeRelV>
              </wp:anchor>
            </w:drawing>
          </mc:Choice>
          <mc:Fallback>
            <w:pict>
              <v:group w14:anchorId="68CF67C1" id="Group 82" o:spid="_x0000_s1026" style="position:absolute;margin-left:36pt;margin-top:13.45pt;width:46.1pt;height:91.8pt;z-index:251671552;mso-wrap-distance-left:0;mso-wrap-distance-right:0;mso-position-horizontal-relative:page" coordorigin="1,1" coordsize="917,18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" o:allowincell="f">
                <v:shape id="Picture 132" o:spid="_x0000_s1027" type="#_x0000_t75" style="position:absolute;left:395;top:41;width:2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">
                  <v:imagedata r:id="rId62" o:title=""/>
                </v:shape>
                <v:group id="Group 133" o:spid="_x0000_s1028" style="position:absolute;left:85;top:67;width:555;height:442" coordorigin="85,67" coordsize="555,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">
                  <v:shape id="Freeform 169" o:spid="_x0000_s1029" style="position:absolute;left:85;top:67;width:555;height:442;visibility:visible;mso-wrap-style:square;v-text-anchor:top" coordsize="555,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" path="m309,414r,-349l302,137r-17,72l258,277r-40,57l159,377,97,396r-57,3l,394r83,33l160,441r69,-3l292,422r17,-8xe" fillcolor="#8a8d08" stroked="f">
                    <v:path arrowok="t" o:connecttype="custom" o:connectlocs="309,414;309,65;302,137;285,209;258,277;218,334;159,377;97,396;40,399;0,394;83,427;160,441;229,438;292,422;309,414" o:connectangles="0,0,0,0,0,0,0,0,0,0,0,0,0,0,0"/>
                  </v:shape>
                  <v:shape id="Freeform 170" o:spid="_x0000_s1030" style="position:absolute;left:85;top:67;width:555;height:442;visibility:visible;mso-wrap-style:square;v-text-anchor:top" coordsize="555,4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" path="m554,129l499,86,440,49,378,21,313,r-4,l306,r3,65l309,414r38,-19l397,358r43,-42l477,269r31,-48l534,173r20,-44xe" fillcolor="#8a8d08" stroked="f">
                    <v:path arrowok="t" o:connecttype="custom" o:connectlocs="554,129;499,86;440,49;378,21;313,0;309,0;306,0;309,65;309,414;347,395;397,358;440,316;477,269;508,221;534,173;554,129" o:connectangles="0,0,0,0,0,0,0,0,0,0,0,0,0,0,0,0"/>
                  </v:shape>
                </v:group>
                <v:shape id="Picture 134" o:spid="_x0000_s1031" type="#_x0000_t75" style="position:absolute;left:660;top:180;width:16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">
                  <v:imagedata r:id="rId63" o:title=""/>
                </v:shape>
                <v:shape id="Freeform 135" o:spid="_x0000_s1032" style="position:absolute;left:305;top:207;width:451;height:356;visibility:visible;mso-wrap-style:square;v-text-anchor:top" coordsize="45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" path="m450,125l426,91,401,59,374,28,345,,314,73r-42,74l221,216r-61,59l92,318,69,328r-24,7l22,340,,342r86,13l166,346r73,-28l305,277r57,-49l411,176r39,-51xe" fillcolor="#005596" stroked="f">
                  <v:path arrowok="t" o:connecttype="custom" o:connectlocs="450,125;426,91;401,59;374,28;345,0;314,73;272,147;221,216;160,275;92,318;69,328;45,335;22,340;0,342;86,355;166,346;239,318;305,277;362,228;411,176;450,125" o:connectangles="0,0,0,0,0,0,0,0,0,0,0,0,0,0,0,0,0,0,0,0,0"/>
                </v:shape>
                <v:shape id="Picture 136" o:spid="_x0000_s1033" type="#_x0000_t75" style="position:absolute;left:1;top:1;width:380;height: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">
                  <v:imagedata r:id="rId64" o:title=""/>
                </v:shape>
                <v:shape id="Picture 137" o:spid="_x0000_s1034" type="#_x0000_t75" style="position:absolute;left:778;top:33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">
                  <v:imagedata r:id="rId65" o:title=""/>
                </v:shape>
                <v:shape id="Freeform 138" o:spid="_x0000_s1035" style="position:absolute;left:367;top:344;width:479;height:301;visibility:visible;mso-wrap-style:square;v-text-anchor:top" coordsize="479,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" path="m478,184l462,135,443,87,421,42,396,,350,64r-56,63l230,182r-71,44l84,254r-22,4l41,260r-21,l,258r11,6l24,271r15,7l55,284r84,16l223,295r80,-20l376,246r29,-15l432,215r24,-16l478,184xe" fillcolor="#f47735" stroked="f">
                  <v:path arrowok="t" o:connecttype="custom" o:connectlocs="478,184;462,135;443,87;421,42;396,0;350,64;294,127;230,182;159,226;84,254;62,258;41,260;20,260;0,258;11,264;24,271;39,278;55,284;139,300;223,295;303,275;376,246;405,231;432,215;456,199;478,184" o:connectangles="0,0,0,0,0,0,0,0,0,0,0,0,0,0,0,0,0,0,0,0,0,0,0,0,0,0"/>
                </v:shape>
                <v:shape id="Picture 139" o:spid="_x0000_s1036" type="#_x0000_t75" style="position:absolute;left:395;top:708;width:20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">
                  <v:imagedata r:id="rId66" o:title=""/>
                </v:shape>
                <v:shape id="Picture 140" o:spid="_x0000_s1037" type="#_x0000_t75" style="position:absolute;left:395;top:856;width:14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">
                  <v:imagedata r:id="rId67" o:title=""/>
                </v:shape>
                <v:shape id="Picture 141" o:spid="_x0000_s1038" type="#_x0000_t75" style="position:absolute;left:398;top:1017;width:14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">
                  <v:imagedata r:id="rId68" o:title=""/>
                </v:shape>
                <v:group id="Group 142" o:spid="_x0000_s1039" style="position:absolute;left:398;top:1170;width:141;height:72" coordorigin="398,1170" coordsize="14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">
                  <v:shape id="Freeform 167" o:spid="_x0000_s1040" style="position:absolute;left:398;top:1170;width:141;height:72;visibility:visible;mso-wrap-style:square;v-text-anchor:top" coordsize="14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" path="m137,28l137,,,,,29r55,l82,32r18,7l107,47r,-22l117,27r12,1l137,28xe" fillcolor="#231f20" stroked="f">
                    <v:path arrowok="t" o:connecttype="custom" o:connectlocs="137,28;137,0;0,0;0,29;55,29;82,32;100,39;107,47;107,25;117,27;129,28;137,28" o:connectangles="0,0,0,0,0,0,0,0,0,0,0,0"/>
                  </v:shape>
                  <v:shape id="Freeform 168" o:spid="_x0000_s1041" style="position:absolute;left:398;top:1170;width:141;height:72;visibility:visible;mso-wrap-style:square;v-text-anchor:top" coordsize="14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" path="m140,71l138,54,131,41,120,32,107,26r,21l110,52r1,18l140,71xe" fillcolor="#231f20" stroked="f">
                    <v:path arrowok="t" o:connecttype="custom" o:connectlocs="140,71;138,54;131,41;120,32;107,26;107,47;110,52;111,70;140,71" o:connectangles="0,0,0,0,0,0,0,0,0"/>
                  </v:shape>
                </v:group>
                <v:group id="Group 143" o:spid="_x0000_s1042" style="position:absolute;left:395;top:1259;width:144;height:112" coordorigin="395,1259"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">
                  <v:shape id="Freeform 163" o:spid="_x0000_s1043" style="position:absolute;left:395;top:1259;width:144;height:112;visibility:visible;mso-wrap-style:square;v-text-anchor:top"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" path="m119,105r,-32l110,81r-26,l81,47,71,21,56,5,35,,20,2,9,10,2,22,,38,2,53,8,66r9,11l23,80r,-45l29,28r11,l49,30r8,8l62,54r3,27l65,110r31,l115,108r4,-3xe" fillcolor="#231f20" stroked="f">
                    <v:path arrowok="t" o:connecttype="custom" o:connectlocs="119,105;119,73;110,81;84,81;81,47;71,21;56,5;35,0;20,2;9,10;2,22;0,38;2,53;8,66;17,77;23,80;23,35;29,28;40,28;49,30;57,38;62,54;65,81;65,110;96,110;115,108;119,105" o:connectangles="0,0,0,0,0,0,0,0,0,0,0,0,0,0,0,0,0,0,0,0,0,0,0,0,0,0,0"/>
                  </v:shape>
                  <v:shape id="Freeform 164" o:spid="_x0000_s1044" style="position:absolute;left:395;top:1259;width:144;height:112;visibility:visible;mso-wrap-style:square;v-text-anchor:top"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" path="m28,110r,-26l28,84,20,83r-3,l2,82r,29l11,111r6,-1l28,110xe" fillcolor="#231f20" stroked="f">
                    <v:path arrowok="t" o:connecttype="custom" o:connectlocs="28,110;28,84;28,84;20,83;17,83;2,82;2,111;11,111;17,110;28,110" o:connectangles="0,0,0,0,0,0,0,0,0,0"/>
                  </v:shape>
                  <v:shape id="Freeform 165" o:spid="_x0000_s1045" style="position:absolute;left:395;top:1259;width:144;height:112;visibility:visible;mso-wrap-style:square;v-text-anchor:top"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" path="m65,110r,-29l62,81,47,78,35,71,26,61,23,47r,33l28,84r,26l65,110xe" fillcolor="#231f20" stroked="f">
                    <v:path arrowok="t" o:connecttype="custom" o:connectlocs="65,110;65,81;62,81;47,78;35,71;26,61;23,47;23,80;28,84;28,110;65,110" o:connectangles="0,0,0,0,0,0,0,0,0,0,0"/>
                  </v:shape>
                  <v:shape id="Freeform 166" o:spid="_x0000_s1046" style="position:absolute;left:395;top:1259;width:144;height:112;visibility:visible;mso-wrap-style:square;v-text-anchor:top"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" path="m143,56l142,43,140,31,137,19,133,8r-25,3l113,20r3,11l119,42r,10l119,105r11,-6l139,83r4,-27xe" fillcolor="#231f20" stroked="f">
                    <v:path arrowok="t" o:connecttype="custom" o:connectlocs="143,56;142,43;140,31;137,19;133,8;108,11;113,20;116,31;119,42;119,52;119,105;130,99;139,83;143,56" o:connectangles="0,0,0,0,0,0,0,0,0,0,0,0,0,0"/>
                  </v:shape>
                </v:group>
                <v:group id="Group 144" o:spid="_x0000_s1047" style="position:absolute;left:328;top:1387;width:207;height:137" coordorigin="328,1387" coordsize="207,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">
                  <v:shape id="Freeform 160" o:spid="_x0000_s1048" style="position:absolute;left:328;top:1387;width:207;height:137;visibility:visible;mso-wrap-style:square;v-text-anchor:top" coordsize="207,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" path="m27,2l1,,,5r,7l,18,2,38,12,54r12,9l24,13,25,8,27,2xe" fillcolor="#231f20" stroked="f">
                    <v:path arrowok="t" o:connecttype="custom" o:connectlocs="27,2;1,0;0,5;0,12;0,18;2,38;12,54;24,63;24,13;25,8;27,2" o:connectangles="0,0,0,0,0,0,0,0,0,0,0"/>
                  </v:shape>
                  <v:shape id="Freeform 161" o:spid="_x0000_s1049" style="position:absolute;left:328;top:1387;width:207;height:137;visibility:visible;mso-wrap-style:square;v-text-anchor:top" coordsize="207,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" path="m206,37r,-33l69,55,54,50,40,43,31,37,26,29,24,20r,43l29,67,56,79r52,19l108,70r11,-3l132,64r12,-4l206,37xe" fillcolor="#231f20" stroked="f">
                    <v:path arrowok="t" o:connecttype="custom" o:connectlocs="206,37;206,4;69,55;54,50;40,43;31,37;26,29;24,20;24,63;29,67;56,79;108,98;108,70;119,67;132,64;144,60;206,37" o:connectangles="0,0,0,0,0,0,0,0,0,0,0,0,0,0,0,0,0"/>
                  </v:shape>
                  <v:shape id="Freeform 162" o:spid="_x0000_s1050" style="position:absolute;left:328;top:1387;width:207;height:137;visibility:visible;mso-wrap-style:square;v-text-anchor:top" coordsize="207,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" path="m206,136r,-32l151,84,139,80,128,77,117,73r-9,-2l108,98r98,38xe" fillcolor="#231f20" stroked="f">
                    <v:path arrowok="t" o:connecttype="custom" o:connectlocs="206,136;206,104;151,84;139,80;128,77;117,73;108,71;108,98;206,136" o:connectangles="0,0,0,0,0,0,0,0,0"/>
                  </v:shape>
                </v:group>
                <v:group id="Group 145" o:spid="_x0000_s1051" style="position:absolute;left:395;top:1536;width:144;height:92" coordorigin="395,1536" coordsize="14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">
                  <v:shape id="Freeform 157" o:spid="_x0000_s1052" style="position:absolute;left:395;top:1536;width:144;height:92;visibility:visible;mso-wrap-style:square;v-text-anchor:top" coordsize="14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" path="m27,3l2,2,1,11,,21,,31,3,56r9,19l23,84r,-62l25,11,27,3xe" fillcolor="#231f20" stroked="f">
                    <v:path arrowok="t" o:connecttype="custom" o:connectlocs="27,3;2,2;1,11;0,21;0,31;3,56;12,75;23,84;23,22;25,11;27,3" o:connectangles="0,0,0,0,0,0,0,0,0,0,0"/>
                  </v:shape>
                  <v:shape id="Freeform 158" o:spid="_x0000_s1053" style="position:absolute;left:395;top:1536;width:144;height:92;visibility:visible;mso-wrap-style:square;v-text-anchor:top" coordsize="14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" path="m143,64r,-8l139,32,130,14,117,3,100,,75,9,63,30,55,50,41,60r-11,l23,49r,35l26,87r18,4l69,81,81,60,89,39r14,-9l113,30r7,8l120,81r20,1l141,74r2,-10xe" fillcolor="#231f20" stroked="f">
                    <v:path arrowok="t" o:connecttype="custom" o:connectlocs="143,64;143,56;139,32;130,14;117,3;100,0;75,9;63,30;55,50;41,60;30,60;23,49;23,84;26,87;44,91;69,81;81,60;89,39;103,30;113,30;120,38;120,81;140,82;141,74;143,64" o:connectangles="0,0,0,0,0,0,0,0,0,0,0,0,0,0,0,0,0,0,0,0,0,0,0,0,0"/>
                  </v:shape>
                  <v:shape id="Freeform 159" o:spid="_x0000_s1054" style="position:absolute;left:395;top:1536;width:144;height:92;visibility:visible;mso-wrap-style:square;v-text-anchor:top" coordsize="14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" path="m120,81r,-18l118,73r-2,8l120,81xe" fillcolor="#231f20" stroked="f">
                    <v:path arrowok="t" o:connecttype="custom" o:connectlocs="120,81;120,63;118,73;116,81;120,81" o:connectangles="0,0,0,0,0"/>
                  </v:shape>
                </v:group>
                <v:group id="Group 146" o:spid="_x0000_s1055" style="position:absolute;left:398;top:1656;width:196;height:38" coordorigin="398,1656" coordsize="19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">
                  <v:shape id="Freeform 155" o:spid="_x0000_s1056" style="position:absolute;left:398;top:1656;width:196;height:38;visibility:visible;mso-wrap-style:square;v-text-anchor:top" coordsize="19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" path="m137,33r,-29l,4,,33r137,xe" fillcolor="#231f20" stroked="f">
                    <v:path arrowok="t" o:connecttype="custom" o:connectlocs="137,33;137,4;0,4;0,33;137,33" o:connectangles="0,0,0,0,0"/>
                  </v:shape>
                  <v:shape id="Freeform 156" o:spid="_x0000_s1057" style="position:absolute;left:398;top:1656;width:196;height:38;visibility:visible;mso-wrap-style:square;v-text-anchor:top" coordsize="19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" path="m195,29r,-21l186,,166,r-9,8l157,29r9,8l187,37r8,-8xe" fillcolor="#231f20" stroked="f">
                    <v:path arrowok="t" o:connecttype="custom" o:connectlocs="195,29;195,8;186,0;166,0;157,8;157,29;166,37;187,37;195,29" o:connectangles="0,0,0,0,0,0,0,0,0"/>
                  </v:shape>
                </v:group>
                <v:group id="Group 147" o:spid="_x0000_s1058" style="position:absolute;left:395;top:1724;width:144;height:112" coordorigin="395,1724"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">
                  <v:shape id="Freeform 151" o:spid="_x0000_s1059" style="position:absolute;left:395;top:1724;width:144;height:112;visibility:visible;mso-wrap-style:square;v-text-anchor:top"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" path="m119,105r,-32l110,81r-26,l81,47,71,21,56,5,35,,20,2,9,10,2,22,,38,2,53,8,66r9,11l23,80r,-45l29,28r11,l49,30r8,8l62,54r3,27l65,110r31,l115,108r4,-3xe" fillcolor="#231f20" stroked="f">
                    <v:path arrowok="t" o:connecttype="custom" o:connectlocs="119,105;119,73;110,81;84,81;81,47;71,21;56,5;35,0;20,2;9,10;2,22;0,38;2,53;8,66;17,77;23,80;23,35;29,28;40,28;49,30;57,38;62,54;65,81;65,110;96,110;115,108;119,105" o:connectangles="0,0,0,0,0,0,0,0,0,0,0,0,0,0,0,0,0,0,0,0,0,0,0,0,0,0,0"/>
                  </v:shape>
                  <v:shape id="Freeform 152" o:spid="_x0000_s1060" style="position:absolute;left:395;top:1724;width:144;height:112;visibility:visible;mso-wrap-style:square;v-text-anchor:top"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" path="m28,110r,-26l28,84,20,83r-3,l2,83r,28l11,111r6,-1l28,110xe" fillcolor="#231f20" stroked="f">
                    <v:path arrowok="t" o:connecttype="custom" o:connectlocs="28,110;28,84;28,84;20,83;17,83;2,83;2,111;11,111;17,110;28,110" o:connectangles="0,0,0,0,0,0,0,0,0,0"/>
                  </v:shape>
                  <v:shape id="Freeform 153" o:spid="_x0000_s1061" style="position:absolute;left:395;top:1724;width:144;height:112;visibility:visible;mso-wrap-style:square;v-text-anchor:top"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" path="m65,110r,-29l62,81,47,78,35,71,26,61,23,47r,33l28,84r,26l65,110xe" fillcolor="#231f20" stroked="f">
                    <v:path arrowok="t" o:connecttype="custom" o:connectlocs="65,110;65,81;62,81;47,78;35,71;26,61;23,47;23,80;28,84;28,110;65,110" o:connectangles="0,0,0,0,0,0,0,0,0,0,0"/>
                  </v:shape>
                  <v:shape id="Freeform 154" o:spid="_x0000_s1062" style="position:absolute;left:395;top:1724;width:144;height:112;visibility:visible;mso-wrap-style:square;v-text-anchor:top" coordsize="144,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" path="m143,57l142,43,140,31,137,19,133,8r-25,3l113,20r3,11l119,42r,10l119,105r11,-6l139,83r4,-26xe" fillcolor="#231f20" stroked="f">
                    <v:path arrowok="t" o:connecttype="custom" o:connectlocs="143,57;142,43;140,31;137,19;133,8;108,11;113,20;116,31;119,42;119,52;119,105;130,99;139,83;143,57" o:connectangles="0,0,0,0,0,0,0,0,0,0,0,0,0,0"/>
                  </v:shape>
                </v:group>
                <v:shape id="Picture 148" o:spid="_x0000_s1063" type="#_x0000_t75" style="position:absolute;left:105;top:604;width:220;height: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">
                  <v:imagedata r:id="rId69" o:title=""/>
                </v:shape>
                <v:shape id="Picture 149" o:spid="_x0000_s1064" type="#_x0000_t75" style="position:absolute;left:105;top:874;width:200;height:2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">
                  <v:imagedata r:id="rId70" o:title=""/>
                </v:shape>
                <v:shape id="Picture 150" o:spid="_x0000_s1065" type="#_x0000_t75" style="position:absolute;left:6;top:602;width:320;height:1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">
                  <v:imagedata r:id="rId71" o:title=""/>
                </v:shape>
                <w10:wrap type="topAndBottom" anchorx="page"/>
              </v:group>
            </w:pict>
          </mc:Fallback>
        </mc:AlternateContent>
      </w:r>
    </w:p>
    <w:sectPr w:rsidR="009E349E" w:rsidRPr="009E349E" w:rsidSect="009E349E">
      <w:type w:val="evenPage"/>
      <w:pgSz w:w="16854" w:h="11918" w:orient="landscape"/>
      <w:pgMar w:top="709" w:right="709" w:bottom="709" w:left="709" w:header="284" w:footer="215"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B7E4C" w14:textId="77777777" w:rsidR="00241912" w:rsidRDefault="00241912">
      <w:r>
        <w:separator/>
      </w:r>
    </w:p>
  </w:endnote>
  <w:endnote w:type="continuationSeparator" w:id="0">
    <w:p w14:paraId="3C901E3E" w14:textId="77777777" w:rsidR="00241912" w:rsidRDefault="002419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default"/>
    <w:sig w:usb0="A00002FF" w:usb1="7800205A" w:usb2="14600000" w:usb3="00000000" w:csb0="00000193" w:csb1="00000000"/>
  </w:font>
  <w:font w:name="HelveticaNeue MediumCond">
    <w:panose1 w:val="00000000000000000000"/>
    <w:charset w:val="00"/>
    <w:family w:val="swiss"/>
    <w:notTrueType/>
    <w:pitch w:val="variable"/>
    <w:sig w:usb0="00000003" w:usb1="00000000" w:usb2="00000000" w:usb3="00000000" w:csb0="0000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67735" w14:textId="77777777" w:rsidR="007B276B" w:rsidRDefault="007B27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5A7E8" w14:textId="77777777" w:rsidR="007B276B" w:rsidRDefault="007B276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A81CF" w14:textId="77777777" w:rsidR="007B276B" w:rsidRDefault="007B276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7E4B4" w14:textId="77777777" w:rsidR="00241912" w:rsidRPr="0073368F" w:rsidRDefault="00241912" w:rsidP="00F16461">
    <w:pPr>
      <w:pStyle w:val="Footer"/>
      <w:pBdr>
        <w:top w:val="single" w:sz="4" w:space="0" w:color="auto"/>
      </w:pBdr>
      <w:tabs>
        <w:tab w:val="clear" w:pos="9026"/>
        <w:tab w:val="right" w:pos="10490"/>
      </w:tabs>
      <w:ind w:left="-180" w:right="-82"/>
      <w:rPr>
        <w:rFonts w:ascii="Calibri" w:hAnsi="Calibri"/>
        <w:sz w:val="12"/>
        <w:szCs w:val="12"/>
      </w:rPr>
    </w:pPr>
    <w:r>
      <w:rPr>
        <w:rFonts w:ascii="Calibri" w:hAnsi="Calibri"/>
        <w:noProof/>
        <w:sz w:val="12"/>
        <w:szCs w:val="12"/>
      </w:rPr>
      <w:fldChar w:fldCharType="begin"/>
    </w:r>
    <w:r>
      <w:rPr>
        <w:rFonts w:ascii="Calibri" w:hAnsi="Calibri"/>
        <w:noProof/>
        <w:sz w:val="12"/>
        <w:szCs w:val="12"/>
      </w:rPr>
      <w:instrText xml:space="preserve"> FILENAME   \* MERGEFORMAT </w:instrText>
    </w:r>
    <w:r>
      <w:rPr>
        <w:rFonts w:ascii="Calibri" w:hAnsi="Calibri"/>
        <w:noProof/>
        <w:sz w:val="12"/>
        <w:szCs w:val="12"/>
      </w:rPr>
      <w:fldChar w:fldCharType="separate"/>
    </w:r>
    <w:r w:rsidRPr="00B6294B">
      <w:rPr>
        <w:rFonts w:ascii="Calibri" w:hAnsi="Calibri"/>
        <w:noProof/>
        <w:sz w:val="12"/>
        <w:szCs w:val="12"/>
      </w:rPr>
      <w:t>SAG</w:t>
    </w:r>
    <w:r>
      <w:rPr>
        <w:noProof/>
      </w:rPr>
      <w:t xml:space="preserve"> Face to Face Delivery Approved Template</w:t>
    </w:r>
    <w:r>
      <w:rPr>
        <w:noProof/>
      </w:rPr>
      <w:fldChar w:fldCharType="end"/>
    </w:r>
    <w:r w:rsidRPr="0073368F">
      <w:rPr>
        <w:rFonts w:ascii="Calibri" w:hAnsi="Calibri"/>
        <w:sz w:val="12"/>
        <w:szCs w:val="12"/>
      </w:rPr>
      <w:tab/>
    </w:r>
    <w:r w:rsidRPr="0073368F">
      <w:rPr>
        <w:rFonts w:ascii="Calibri" w:hAnsi="Calibri"/>
        <w:sz w:val="12"/>
        <w:szCs w:val="12"/>
      </w:rPr>
      <w:tab/>
      <w:t xml:space="preserve">Page </w:t>
    </w:r>
    <w:r w:rsidRPr="0073368F">
      <w:rPr>
        <w:rFonts w:ascii="Calibri" w:hAnsi="Calibri"/>
        <w:sz w:val="12"/>
        <w:szCs w:val="12"/>
      </w:rPr>
      <w:fldChar w:fldCharType="begin"/>
    </w:r>
    <w:r w:rsidRPr="0073368F">
      <w:rPr>
        <w:rFonts w:ascii="Calibri" w:hAnsi="Calibri"/>
        <w:sz w:val="12"/>
        <w:szCs w:val="12"/>
      </w:rPr>
      <w:instrText xml:space="preserve"> PAGE </w:instrText>
    </w:r>
    <w:r w:rsidRPr="0073368F">
      <w:rPr>
        <w:rFonts w:ascii="Calibri" w:hAnsi="Calibri"/>
        <w:sz w:val="12"/>
        <w:szCs w:val="12"/>
      </w:rPr>
      <w:fldChar w:fldCharType="separate"/>
    </w:r>
    <w:r>
      <w:rPr>
        <w:rFonts w:ascii="Calibri" w:hAnsi="Calibri"/>
        <w:noProof/>
        <w:sz w:val="12"/>
        <w:szCs w:val="12"/>
      </w:rPr>
      <w:t>4</w:t>
    </w:r>
    <w:r w:rsidRPr="0073368F">
      <w:rPr>
        <w:rFonts w:ascii="Calibri" w:hAnsi="Calibri"/>
        <w:sz w:val="12"/>
        <w:szCs w:val="12"/>
      </w:rPr>
      <w:fldChar w:fldCharType="end"/>
    </w:r>
    <w:r w:rsidRPr="0073368F">
      <w:rPr>
        <w:rFonts w:ascii="Calibri" w:hAnsi="Calibri"/>
        <w:sz w:val="12"/>
        <w:szCs w:val="12"/>
      </w:rPr>
      <w:t xml:space="preserve"> of </w:t>
    </w:r>
    <w:r w:rsidRPr="0073368F">
      <w:rPr>
        <w:rFonts w:ascii="Calibri" w:hAnsi="Calibri"/>
        <w:sz w:val="12"/>
        <w:szCs w:val="12"/>
      </w:rPr>
      <w:fldChar w:fldCharType="begin"/>
    </w:r>
    <w:r w:rsidRPr="0073368F">
      <w:rPr>
        <w:rFonts w:ascii="Calibri" w:hAnsi="Calibri"/>
        <w:sz w:val="12"/>
        <w:szCs w:val="12"/>
      </w:rPr>
      <w:instrText xml:space="preserve"> NUMPAGES </w:instrText>
    </w:r>
    <w:r w:rsidRPr="0073368F">
      <w:rPr>
        <w:rFonts w:ascii="Calibri" w:hAnsi="Calibri"/>
        <w:sz w:val="12"/>
        <w:szCs w:val="12"/>
      </w:rPr>
      <w:fldChar w:fldCharType="separate"/>
    </w:r>
    <w:r>
      <w:rPr>
        <w:rFonts w:ascii="Calibri" w:hAnsi="Calibri"/>
        <w:noProof/>
        <w:sz w:val="12"/>
        <w:szCs w:val="12"/>
      </w:rPr>
      <w:t>2</w:t>
    </w:r>
    <w:r w:rsidRPr="0073368F">
      <w:rPr>
        <w:rFonts w:ascii="Calibri" w:hAnsi="Calibri"/>
        <w:sz w:val="12"/>
        <w:szCs w:val="12"/>
      </w:rPr>
      <w:fldChar w:fldCharType="end"/>
    </w:r>
  </w:p>
  <w:p w14:paraId="18CDA7E8" w14:textId="77777777" w:rsidR="00241912" w:rsidRPr="00F16461" w:rsidRDefault="00241912" w:rsidP="00F16461">
    <w:pPr>
      <w:pStyle w:val="Footer"/>
      <w:tabs>
        <w:tab w:val="clear" w:pos="9026"/>
        <w:tab w:val="right" w:pos="10490"/>
      </w:tabs>
      <w:ind w:left="-180"/>
      <w:rPr>
        <w:rFonts w:ascii="Calibri" w:hAnsi="Calibri"/>
        <w:sz w:val="12"/>
        <w:szCs w:val="12"/>
      </w:rPr>
    </w:pPr>
    <w:r>
      <w:rPr>
        <w:rFonts w:ascii="Calibri" w:hAnsi="Calibri"/>
        <w:sz w:val="12"/>
        <w:szCs w:val="12"/>
      </w:rPr>
      <w:t>Date Created:</w:t>
    </w:r>
    <w:r>
      <w:rPr>
        <w:rFonts w:ascii="Calibri" w:hAnsi="Calibri"/>
        <w:sz w:val="12"/>
        <w:szCs w:val="12"/>
      </w:rPr>
      <w:tab/>
    </w:r>
    <w:r>
      <w:rPr>
        <w:rFonts w:ascii="Calibri" w:hAnsi="Calibri"/>
        <w:sz w:val="12"/>
        <w:szCs w:val="12"/>
      </w:rPr>
      <w:tab/>
      <w:t>Authorised by: L Collins</w:t>
    </w:r>
  </w:p>
  <w:p w14:paraId="24AF32F2" w14:textId="77777777" w:rsidR="00241912" w:rsidRPr="00F16461" w:rsidRDefault="00241912" w:rsidP="00F16461">
    <w:pPr>
      <w:pStyle w:val="Footer"/>
      <w:tabs>
        <w:tab w:val="clear" w:pos="9026"/>
        <w:tab w:val="right" w:pos="10490"/>
      </w:tabs>
      <w:ind w:left="-180"/>
      <w:rPr>
        <w:rFonts w:ascii="Calibri" w:hAnsi="Calibri"/>
        <w:sz w:val="12"/>
        <w:szCs w:val="12"/>
      </w:rPr>
    </w:pPr>
    <w:r>
      <w:rPr>
        <w:rFonts w:ascii="Calibri" w:hAnsi="Calibri"/>
        <w:sz w:val="12"/>
        <w:szCs w:val="12"/>
      </w:rPr>
      <w:t xml:space="preserve">Version No: </w:t>
    </w:r>
    <w:r w:rsidRPr="00F16461">
      <w:rPr>
        <w:rFonts w:ascii="Calibri" w:hAnsi="Calibri"/>
        <w:sz w:val="12"/>
        <w:szCs w:val="12"/>
      </w:rPr>
      <w:tab/>
    </w:r>
    <w:r w:rsidRPr="00F16461">
      <w:rPr>
        <w:rFonts w:ascii="Calibri" w:hAnsi="Calibri"/>
        <w:sz w:val="12"/>
        <w:szCs w:val="12"/>
      </w:rPr>
      <w:tab/>
      <w:t xml:space="preserve">Review Dat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76994" w14:textId="3CE87CFB" w:rsidR="00241912" w:rsidRDefault="00241912" w:rsidP="00900244">
    <w:pPr>
      <w:pStyle w:val="Footer"/>
      <w:pBdr>
        <w:top w:val="single" w:sz="4" w:space="0" w:color="auto"/>
      </w:pBdr>
      <w:tabs>
        <w:tab w:val="clear" w:pos="9026"/>
        <w:tab w:val="right" w:pos="10490"/>
      </w:tabs>
      <w:ind w:right="-23"/>
      <w:rPr>
        <w:sz w:val="16"/>
        <w:szCs w:val="16"/>
      </w:rPr>
    </w:pPr>
    <w:r>
      <w:rPr>
        <w:noProof/>
        <w:sz w:val="16"/>
        <w:szCs w:val="16"/>
      </w:rPr>
      <w:t>Student Assessment Guide</w:t>
    </w:r>
    <w:r>
      <w:rPr>
        <w:sz w:val="16"/>
        <w:szCs w:val="16"/>
      </w:rPr>
      <w:ptab w:relativeTo="margin" w:alignment="right" w:leader="none"/>
    </w:r>
    <w:r w:rsidRPr="000E05E7">
      <w:rPr>
        <w:sz w:val="16"/>
        <w:szCs w:val="16"/>
      </w:rPr>
      <w:t xml:space="preserve">Page </w:t>
    </w:r>
    <w:r w:rsidRPr="000E05E7">
      <w:rPr>
        <w:sz w:val="16"/>
        <w:szCs w:val="16"/>
      </w:rPr>
      <w:fldChar w:fldCharType="begin"/>
    </w:r>
    <w:r w:rsidRPr="000E05E7">
      <w:rPr>
        <w:sz w:val="16"/>
        <w:szCs w:val="16"/>
      </w:rPr>
      <w:instrText xml:space="preserve"> PAGE </w:instrText>
    </w:r>
    <w:r w:rsidRPr="000E05E7">
      <w:rPr>
        <w:sz w:val="16"/>
        <w:szCs w:val="16"/>
      </w:rPr>
      <w:fldChar w:fldCharType="separate"/>
    </w:r>
    <w:r w:rsidR="007B276B">
      <w:rPr>
        <w:noProof/>
        <w:sz w:val="16"/>
        <w:szCs w:val="16"/>
      </w:rPr>
      <w:t>6</w:t>
    </w:r>
    <w:r w:rsidRPr="000E05E7">
      <w:rPr>
        <w:sz w:val="16"/>
        <w:szCs w:val="16"/>
      </w:rPr>
      <w:fldChar w:fldCharType="end"/>
    </w:r>
    <w:r w:rsidRPr="000E05E7">
      <w:rPr>
        <w:sz w:val="16"/>
        <w:szCs w:val="16"/>
      </w:rPr>
      <w:t xml:space="preserve"> of </w:t>
    </w:r>
    <w:r w:rsidRPr="000E05E7">
      <w:rPr>
        <w:sz w:val="16"/>
        <w:szCs w:val="16"/>
      </w:rPr>
      <w:fldChar w:fldCharType="begin"/>
    </w:r>
    <w:r w:rsidRPr="000E05E7">
      <w:rPr>
        <w:sz w:val="16"/>
        <w:szCs w:val="16"/>
      </w:rPr>
      <w:instrText xml:space="preserve"> NUMPAGES </w:instrText>
    </w:r>
    <w:r w:rsidRPr="000E05E7">
      <w:rPr>
        <w:sz w:val="16"/>
        <w:szCs w:val="16"/>
      </w:rPr>
      <w:fldChar w:fldCharType="separate"/>
    </w:r>
    <w:r w:rsidR="007B276B">
      <w:rPr>
        <w:noProof/>
        <w:sz w:val="16"/>
        <w:szCs w:val="16"/>
      </w:rPr>
      <w:t>44</w:t>
    </w:r>
    <w:r w:rsidRPr="000E05E7">
      <w:rPr>
        <w:sz w:val="16"/>
        <w:szCs w:val="16"/>
      </w:rPr>
      <w:fldChar w:fldCharType="end"/>
    </w:r>
  </w:p>
  <w:p w14:paraId="670A2542" w14:textId="1FAB5513" w:rsidR="00241912" w:rsidRDefault="00241912" w:rsidP="00DB2CA0">
    <w:pPr>
      <w:pStyle w:val="Footer"/>
      <w:tabs>
        <w:tab w:val="clear" w:pos="9026"/>
        <w:tab w:val="right" w:pos="14716"/>
      </w:tabs>
      <w:ind w:right="-17"/>
      <w:rPr>
        <w:sz w:val="16"/>
        <w:szCs w:val="16"/>
      </w:rPr>
    </w:pPr>
    <w:r>
      <w:rPr>
        <w:sz w:val="16"/>
        <w:szCs w:val="16"/>
      </w:rPr>
      <w:t>Date Review</w:t>
    </w:r>
    <w:r w:rsidRPr="000E05E7">
      <w:rPr>
        <w:sz w:val="16"/>
        <w:szCs w:val="16"/>
      </w:rPr>
      <w:t>ed</w:t>
    </w:r>
    <w:r>
      <w:rPr>
        <w:sz w:val="16"/>
        <w:szCs w:val="16"/>
      </w:rPr>
      <w:t xml:space="preserve">: </w:t>
    </w:r>
    <w:sdt>
      <w:sdtPr>
        <w:rPr>
          <w:sz w:val="16"/>
          <w:szCs w:val="16"/>
        </w:rPr>
        <w:id w:val="-55630562"/>
        <w:date w:fullDate="2021-11-05T00:00:00Z">
          <w:dateFormat w:val="d/MM/yyyy"/>
          <w:lid w:val="en-AU"/>
          <w:storeMappedDataAs w:val="dateTime"/>
          <w:calendar w:val="gregorian"/>
        </w:date>
      </w:sdtPr>
      <w:sdtEndPr/>
      <w:sdtContent>
        <w:r w:rsidR="001E500B">
          <w:rPr>
            <w:sz w:val="16"/>
            <w:szCs w:val="16"/>
          </w:rPr>
          <w:t>5/11/2021</w:t>
        </w:r>
      </w:sdtContent>
    </w:sdt>
    <w:r>
      <w:rPr>
        <w:sz w:val="16"/>
        <w:szCs w:val="16"/>
      </w:rPr>
      <w:ptab w:relativeTo="margin" w:alignment="right" w:leader="none"/>
    </w:r>
    <w:r>
      <w:rPr>
        <w:sz w:val="16"/>
        <w:szCs w:val="16"/>
      </w:rPr>
      <w:t>Maintained</w:t>
    </w:r>
    <w:r w:rsidRPr="000E05E7">
      <w:rPr>
        <w:sz w:val="16"/>
        <w:szCs w:val="16"/>
      </w:rPr>
      <w:t xml:space="preserve"> by</w:t>
    </w:r>
    <w:r w:rsidRPr="007B7AAF">
      <w:rPr>
        <w:sz w:val="16"/>
        <w:szCs w:val="16"/>
      </w:rPr>
      <w:t>: Chris Zhong</w:t>
    </w:r>
  </w:p>
  <w:p w14:paraId="0B4454A8" w14:textId="356679D8" w:rsidR="00241912" w:rsidRPr="000E05E7" w:rsidRDefault="00241912" w:rsidP="00DB2CA0">
    <w:pPr>
      <w:pStyle w:val="Footer"/>
      <w:tabs>
        <w:tab w:val="clear" w:pos="9026"/>
        <w:tab w:val="right" w:pos="14716"/>
      </w:tabs>
      <w:ind w:right="-17"/>
      <w:rPr>
        <w:sz w:val="16"/>
        <w:szCs w:val="16"/>
      </w:rPr>
    </w:pPr>
    <w:r>
      <w:rPr>
        <w:sz w:val="16"/>
        <w:szCs w:val="16"/>
      </w:rPr>
      <w:t>Version No: 1.1</w:t>
    </w:r>
    <w:r>
      <w:rPr>
        <w:sz w:val="16"/>
        <w:szCs w:val="16"/>
      </w:rPr>
      <w:ptab w:relativeTo="margin" w:alignment="center" w:leader="none"/>
    </w:r>
    <w:bookmarkStart w:id="2" w:name="_Hlk147849690"/>
    <w:r w:rsidR="00E9206F">
      <w:rPr>
        <w:rFonts w:cstheme="minorHAnsi"/>
        <w:sz w:val="16"/>
        <w:szCs w:val="16"/>
      </w:rPr>
      <w:t>©</w:t>
    </w:r>
    <w:r w:rsidRPr="001C6AE6">
      <w:rPr>
        <w:sz w:val="16"/>
        <w:szCs w:val="16"/>
      </w:rPr>
      <w:t xml:space="preserve">Sunraysia Institute of TAFE </w:t>
    </w:r>
    <w:r>
      <w:rPr>
        <w:sz w:val="16"/>
        <w:szCs w:val="16"/>
      </w:rPr>
      <w:t>2021</w:t>
    </w:r>
    <w:bookmarkEnd w:id="2"/>
    <w:r>
      <w:rPr>
        <w:sz w:val="16"/>
        <w:szCs w:val="16"/>
      </w:rPr>
      <w:ptab w:relativeTo="margin" w:alignment="right" w:leader="none"/>
    </w:r>
    <w:r>
      <w:rPr>
        <w:sz w:val="16"/>
        <w:szCs w:val="16"/>
      </w:rPr>
      <w:t>Printed</w:t>
    </w:r>
    <w:r w:rsidRPr="000E05E7">
      <w:rPr>
        <w:sz w:val="16"/>
        <w:szCs w:val="16"/>
      </w:rPr>
      <w:t xml:space="preserve">: </w:t>
    </w:r>
    <w:r>
      <w:rPr>
        <w:sz w:val="16"/>
        <w:szCs w:val="16"/>
      </w:rPr>
      <w:fldChar w:fldCharType="begin"/>
    </w:r>
    <w:r>
      <w:rPr>
        <w:sz w:val="16"/>
        <w:szCs w:val="16"/>
      </w:rPr>
      <w:instrText xml:space="preserve"> DATE \@ "d/MM/yyyy" </w:instrText>
    </w:r>
    <w:r>
      <w:rPr>
        <w:sz w:val="16"/>
        <w:szCs w:val="16"/>
      </w:rPr>
      <w:fldChar w:fldCharType="separate"/>
    </w:r>
    <w:r w:rsidR="00B0200B">
      <w:rPr>
        <w:noProof/>
        <w:sz w:val="16"/>
        <w:szCs w:val="16"/>
      </w:rPr>
      <w:t>22/11/2023</w:t>
    </w:r>
    <w:r>
      <w:rPr>
        <w:sz w:val="16"/>
        <w:szCs w:val="16"/>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37EC2" w14:textId="77777777" w:rsidR="00241912" w:rsidRDefault="002419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E087BC" w14:textId="77777777" w:rsidR="00241912" w:rsidRDefault="00241912">
      <w:r>
        <w:separator/>
      </w:r>
    </w:p>
  </w:footnote>
  <w:footnote w:type="continuationSeparator" w:id="0">
    <w:p w14:paraId="4370D8CE" w14:textId="77777777" w:rsidR="00241912" w:rsidRDefault="002419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14D08" w14:textId="77777777" w:rsidR="007B276B" w:rsidRDefault="007B276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88E7E2" w14:textId="77777777" w:rsidR="007B276B" w:rsidRDefault="007B276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D42E95" w14:textId="04C5E4B8" w:rsidR="00241912" w:rsidRDefault="00241912" w:rsidP="004E6F22">
    <w:pPr>
      <w:pStyle w:val="Header"/>
      <w:tabs>
        <w:tab w:val="left" w:pos="1305"/>
      </w:tabs>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1E0" w:firstRow="1" w:lastRow="1" w:firstColumn="1" w:lastColumn="1" w:noHBand="0" w:noVBand="0"/>
    </w:tblPr>
    <w:tblGrid>
      <w:gridCol w:w="4566"/>
      <w:gridCol w:w="5130"/>
    </w:tblGrid>
    <w:tr w:rsidR="00241912" w:rsidRPr="00FA6201" w14:paraId="66F50E0B" w14:textId="77777777" w:rsidTr="006F006E">
      <w:tc>
        <w:tcPr>
          <w:tcW w:w="4927" w:type="dxa"/>
        </w:tcPr>
        <w:p w14:paraId="10C325FB" w14:textId="77777777" w:rsidR="00241912" w:rsidRPr="00FA6201" w:rsidRDefault="00241912" w:rsidP="00F16461">
          <w:pPr>
            <w:pStyle w:val="Header"/>
            <w:rPr>
              <w:rFonts w:ascii="Calibri" w:hAnsi="Calibri"/>
              <w:b/>
              <w:sz w:val="28"/>
              <w:szCs w:val="28"/>
            </w:rPr>
          </w:pPr>
          <w:r>
            <w:rPr>
              <w:rFonts w:ascii="Calibri" w:hAnsi="Calibri"/>
              <w:b/>
              <w:noProof/>
              <w:sz w:val="28"/>
              <w:szCs w:val="28"/>
            </w:rPr>
            <w:drawing>
              <wp:inline distT="0" distB="0" distL="0" distR="0" wp14:anchorId="12A4C440" wp14:editId="560978A8">
                <wp:extent cx="723900" cy="38037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2266" cy="384774"/>
                        </a:xfrm>
                        <a:prstGeom prst="rect">
                          <a:avLst/>
                        </a:prstGeom>
                        <a:noFill/>
                      </pic:spPr>
                    </pic:pic>
                  </a:graphicData>
                </a:graphic>
              </wp:inline>
            </w:drawing>
          </w:r>
        </w:p>
      </w:tc>
      <w:tc>
        <w:tcPr>
          <w:tcW w:w="5529" w:type="dxa"/>
        </w:tcPr>
        <w:p w14:paraId="2994D5E4" w14:textId="77777777" w:rsidR="00241912" w:rsidRPr="00FA6201" w:rsidRDefault="00241912" w:rsidP="00F16461">
          <w:pPr>
            <w:pStyle w:val="Header"/>
            <w:jc w:val="right"/>
            <w:rPr>
              <w:rFonts w:ascii="Calibri" w:hAnsi="Calibri"/>
              <w:b/>
              <w:sz w:val="28"/>
              <w:szCs w:val="28"/>
            </w:rPr>
          </w:pPr>
        </w:p>
        <w:p w14:paraId="4DDE5F26" w14:textId="77777777" w:rsidR="00241912" w:rsidRPr="00FA6201" w:rsidRDefault="00241912" w:rsidP="00F16461">
          <w:pPr>
            <w:pStyle w:val="Header"/>
            <w:jc w:val="right"/>
            <w:rPr>
              <w:rFonts w:ascii="Calibri" w:hAnsi="Calibri"/>
              <w:b/>
              <w:sz w:val="28"/>
              <w:szCs w:val="28"/>
            </w:rPr>
          </w:pPr>
          <w:r>
            <w:rPr>
              <w:rFonts w:ascii="Calibri" w:hAnsi="Calibri"/>
              <w:b/>
              <w:sz w:val="28"/>
              <w:szCs w:val="28"/>
            </w:rPr>
            <w:t>Assessment Pack</w:t>
          </w:r>
        </w:p>
      </w:tc>
    </w:tr>
  </w:tbl>
  <w:p w14:paraId="6228A2A5" w14:textId="77777777" w:rsidR="00241912" w:rsidRPr="00F16461" w:rsidRDefault="00241912" w:rsidP="00F16461">
    <w:pPr>
      <w:widowControl/>
      <w:rPr>
        <w:sz w:val="12"/>
        <w:szCs w:val="1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45" w:type="dxa"/>
      <w:tblInd w:w="-142" w:type="dxa"/>
      <w:tblLook w:val="01E0" w:firstRow="1" w:lastRow="1" w:firstColumn="1" w:lastColumn="1" w:noHBand="0" w:noVBand="0"/>
    </w:tblPr>
    <w:tblGrid>
      <w:gridCol w:w="10645"/>
    </w:tblGrid>
    <w:tr w:rsidR="00241912" w:rsidRPr="00FA6201" w14:paraId="3AEF9882" w14:textId="77777777" w:rsidTr="00E16F75">
      <w:trPr>
        <w:trHeight w:val="998"/>
      </w:trPr>
      <w:tc>
        <w:tcPr>
          <w:tcW w:w="10645" w:type="dxa"/>
          <w:vAlign w:val="center"/>
        </w:tcPr>
        <w:p w14:paraId="0003EB34" w14:textId="77777777" w:rsidR="00241912" w:rsidRPr="007B7AAF" w:rsidRDefault="00241912" w:rsidP="003D7FBF">
          <w:pPr>
            <w:rPr>
              <w:b/>
            </w:rPr>
          </w:pPr>
          <w:r w:rsidRPr="007B7AAF">
            <w:rPr>
              <w:b/>
            </w:rPr>
            <w:t>Student Assessment Guide</w:t>
          </w:r>
        </w:p>
        <w:p w14:paraId="3162EB74" w14:textId="7132DE25" w:rsidR="00241912" w:rsidRPr="007B7AAF" w:rsidRDefault="00241912" w:rsidP="009617FC">
          <w:pPr>
            <w:rPr>
              <w:szCs w:val="22"/>
            </w:rPr>
          </w:pPr>
          <w:r w:rsidRPr="007B7AAF">
            <w:rPr>
              <w:rFonts w:cstheme="minorHAnsi"/>
              <w:szCs w:val="22"/>
            </w:rPr>
            <w:t>ICTSAS310 - Install, configure and secure a small office or home office</w:t>
          </w:r>
        </w:p>
      </w:tc>
    </w:tr>
  </w:tbl>
  <w:p w14:paraId="14BA92F3" w14:textId="77777777" w:rsidR="00241912" w:rsidRPr="00F16461" w:rsidRDefault="00241912">
    <w:pPr>
      <w:pStyle w:val="Header"/>
      <w:rPr>
        <w:sz w:val="12"/>
        <w:szCs w:val="1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458E0"/>
    <w:multiLevelType w:val="hybridMultilevel"/>
    <w:tmpl w:val="9EC6A938"/>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2C145B8"/>
    <w:multiLevelType w:val="hybridMultilevel"/>
    <w:tmpl w:val="BAC25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34D5FE6"/>
    <w:multiLevelType w:val="hybridMultilevel"/>
    <w:tmpl w:val="692AED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57762CD"/>
    <w:multiLevelType w:val="multilevel"/>
    <w:tmpl w:val="B9BAAFBA"/>
    <w:lvl w:ilvl="0">
      <w:start w:val="2"/>
      <w:numFmt w:val="decimal"/>
      <w:lvlText w:val="%1."/>
      <w:lvlJc w:val="left"/>
      <w:pPr>
        <w:tabs>
          <w:tab w:val="num" w:pos="720"/>
        </w:tabs>
        <w:ind w:left="720" w:hanging="360"/>
      </w:pPr>
      <w:rPr>
        <w:rFonts w:asciiTheme="minorHAnsi" w:hAnsiTheme="minorHAnsi" w:cstheme="minorHAnsi" w:hint="default"/>
        <w:color w:val="auto"/>
        <w:sz w:val="22"/>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DB93276"/>
    <w:multiLevelType w:val="hybridMultilevel"/>
    <w:tmpl w:val="2174D3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17D1C8E"/>
    <w:multiLevelType w:val="hybridMultilevel"/>
    <w:tmpl w:val="1388BF3C"/>
    <w:lvl w:ilvl="0" w:tplc="F762F2DE">
      <w:start w:val="1"/>
      <w:numFmt w:val="bullet"/>
      <w:lvlText w:val=""/>
      <w:lvlJc w:val="left"/>
      <w:pPr>
        <w:ind w:left="720" w:hanging="360"/>
      </w:pPr>
      <w:rPr>
        <w:rFonts w:ascii="Symbol" w:hAnsi="Symbol" w:hint="default"/>
        <w:color w:val="auto"/>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51746D3"/>
    <w:multiLevelType w:val="multilevel"/>
    <w:tmpl w:val="4F18A4FE"/>
    <w:lvl w:ilvl="0">
      <w:start w:val="8"/>
      <w:numFmt w:val="decimal"/>
      <w:lvlText w:val="%1."/>
      <w:lvlJc w:val="left"/>
      <w:pPr>
        <w:tabs>
          <w:tab w:val="num" w:pos="720"/>
        </w:tabs>
        <w:ind w:left="720" w:hanging="360"/>
      </w:pPr>
      <w:rPr>
        <w:rFonts w:asciiTheme="minorHAnsi" w:hAnsiTheme="minorHAnsi" w:cstheme="minorHAnsi" w:hint="default"/>
        <w:color w:val="auto"/>
        <w:sz w:val="22"/>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331C74"/>
    <w:multiLevelType w:val="multilevel"/>
    <w:tmpl w:val="79AC5B2E"/>
    <w:lvl w:ilvl="0">
      <w:start w:val="2"/>
      <w:numFmt w:val="decimal"/>
      <w:lvlText w:val="%1."/>
      <w:lvlJc w:val="left"/>
      <w:pPr>
        <w:tabs>
          <w:tab w:val="num" w:pos="720"/>
        </w:tabs>
        <w:ind w:left="720" w:hanging="360"/>
      </w:pPr>
      <w:rPr>
        <w:rFonts w:asciiTheme="minorHAnsi" w:hAnsiTheme="minorHAnsi" w:cstheme="minorHAnsi" w:hint="default"/>
        <w:color w:val="auto"/>
        <w:sz w:val="22"/>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F48B4"/>
    <w:multiLevelType w:val="hybridMultilevel"/>
    <w:tmpl w:val="C1DEF6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7C15BF6"/>
    <w:multiLevelType w:val="hybridMultilevel"/>
    <w:tmpl w:val="8C1EC2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D5E338B"/>
    <w:multiLevelType w:val="hybridMultilevel"/>
    <w:tmpl w:val="3F0C1B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F2429E2"/>
    <w:multiLevelType w:val="multilevel"/>
    <w:tmpl w:val="DB1EC06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F4B7E44"/>
    <w:multiLevelType w:val="multilevel"/>
    <w:tmpl w:val="0554C798"/>
    <w:lvl w:ilvl="0">
      <w:start w:val="2"/>
      <w:numFmt w:val="decimal"/>
      <w:lvlText w:val="%1."/>
      <w:lvlJc w:val="left"/>
      <w:pPr>
        <w:tabs>
          <w:tab w:val="num" w:pos="720"/>
        </w:tabs>
        <w:ind w:left="720" w:hanging="360"/>
      </w:pPr>
      <w:rPr>
        <w:rFonts w:asciiTheme="minorHAnsi" w:hAnsiTheme="minorHAnsi" w:cstheme="minorHAnsi" w:hint="default"/>
        <w:color w:val="auto"/>
        <w:sz w:val="22"/>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2958D5"/>
    <w:multiLevelType w:val="hybridMultilevel"/>
    <w:tmpl w:val="62D4C14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 w15:restartNumberingAfterBreak="0">
    <w:nsid w:val="31BD5A09"/>
    <w:multiLevelType w:val="hybridMultilevel"/>
    <w:tmpl w:val="FF70006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3A453BCE"/>
    <w:multiLevelType w:val="multilevel"/>
    <w:tmpl w:val="3E76AE5E"/>
    <w:lvl w:ilvl="0">
      <w:start w:val="4"/>
      <w:numFmt w:val="decimal"/>
      <w:lvlText w:val="%1"/>
      <w:lvlJc w:val="left"/>
      <w:pPr>
        <w:ind w:left="360" w:hanging="360"/>
      </w:pPr>
      <w:rPr>
        <w:rFonts w:hint="default"/>
      </w:rPr>
    </w:lvl>
    <w:lvl w:ilvl="1">
      <w:start w:val="1"/>
      <w:numFmt w:val="decimal"/>
      <w:lvlText w:val="%1.%2"/>
      <w:lvlJc w:val="left"/>
      <w:pPr>
        <w:ind w:left="1495" w:hanging="360"/>
      </w:pPr>
      <w:rPr>
        <w:rFonts w:hint="default"/>
      </w:rPr>
    </w:lvl>
    <w:lvl w:ilvl="2">
      <w:start w:val="1"/>
      <w:numFmt w:val="decimal"/>
      <w:lvlText w:val="%1.%2.%3"/>
      <w:lvlJc w:val="left"/>
      <w:pPr>
        <w:ind w:left="2988" w:hanging="720"/>
      </w:pPr>
      <w:rPr>
        <w:rFonts w:hint="default"/>
      </w:rPr>
    </w:lvl>
    <w:lvl w:ilvl="3">
      <w:start w:val="1"/>
      <w:numFmt w:val="decimal"/>
      <w:lvlText w:val="%1.%2.%3.%4"/>
      <w:lvlJc w:val="left"/>
      <w:pPr>
        <w:ind w:left="4122" w:hanging="720"/>
      </w:pPr>
      <w:rPr>
        <w:rFonts w:hint="default"/>
      </w:rPr>
    </w:lvl>
    <w:lvl w:ilvl="4">
      <w:start w:val="1"/>
      <w:numFmt w:val="decimal"/>
      <w:lvlText w:val="%1.%2.%3.%4.%5"/>
      <w:lvlJc w:val="left"/>
      <w:pPr>
        <w:ind w:left="5616" w:hanging="1080"/>
      </w:pPr>
      <w:rPr>
        <w:rFonts w:hint="default"/>
      </w:rPr>
    </w:lvl>
    <w:lvl w:ilvl="5">
      <w:start w:val="1"/>
      <w:numFmt w:val="decimal"/>
      <w:lvlText w:val="%1.%2.%3.%4.%5.%6"/>
      <w:lvlJc w:val="left"/>
      <w:pPr>
        <w:ind w:left="6750" w:hanging="1080"/>
      </w:pPr>
      <w:rPr>
        <w:rFonts w:hint="default"/>
      </w:rPr>
    </w:lvl>
    <w:lvl w:ilvl="6">
      <w:start w:val="1"/>
      <w:numFmt w:val="decimal"/>
      <w:lvlText w:val="%1.%2.%3.%4.%5.%6.%7"/>
      <w:lvlJc w:val="left"/>
      <w:pPr>
        <w:ind w:left="8244" w:hanging="1440"/>
      </w:pPr>
      <w:rPr>
        <w:rFonts w:hint="default"/>
      </w:rPr>
    </w:lvl>
    <w:lvl w:ilvl="7">
      <w:start w:val="1"/>
      <w:numFmt w:val="decimal"/>
      <w:lvlText w:val="%1.%2.%3.%4.%5.%6.%7.%8"/>
      <w:lvlJc w:val="left"/>
      <w:pPr>
        <w:ind w:left="9378" w:hanging="1440"/>
      </w:pPr>
      <w:rPr>
        <w:rFonts w:hint="default"/>
      </w:rPr>
    </w:lvl>
    <w:lvl w:ilvl="8">
      <w:start w:val="1"/>
      <w:numFmt w:val="decimal"/>
      <w:lvlText w:val="%1.%2.%3.%4.%5.%6.%7.%8.%9"/>
      <w:lvlJc w:val="left"/>
      <w:pPr>
        <w:ind w:left="10512" w:hanging="1440"/>
      </w:pPr>
      <w:rPr>
        <w:rFonts w:hint="default"/>
      </w:rPr>
    </w:lvl>
  </w:abstractNum>
  <w:abstractNum w:abstractNumId="17" w15:restartNumberingAfterBreak="0">
    <w:nsid w:val="42A874F7"/>
    <w:multiLevelType w:val="hybridMultilevel"/>
    <w:tmpl w:val="41AE0502"/>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8" w15:restartNumberingAfterBreak="0">
    <w:nsid w:val="46864E5E"/>
    <w:multiLevelType w:val="hybridMultilevel"/>
    <w:tmpl w:val="40D456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8E81DC6"/>
    <w:multiLevelType w:val="multilevel"/>
    <w:tmpl w:val="91D621C2"/>
    <w:lvl w:ilvl="0">
      <w:start w:val="1"/>
      <w:numFmt w:val="decimal"/>
      <w:lvlText w:val="%1."/>
      <w:lvlJc w:val="left"/>
      <w:pPr>
        <w:ind w:left="644" w:hanging="360"/>
      </w:pPr>
    </w:lvl>
    <w:lvl w:ilvl="1">
      <w:start w:val="1"/>
      <w:numFmt w:val="decimal"/>
      <w:isLgl/>
      <w:lvlText w:val="%1.%2"/>
      <w:lvlJc w:val="left"/>
      <w:pPr>
        <w:ind w:left="1211"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20" w15:restartNumberingAfterBreak="0">
    <w:nsid w:val="4B8617A1"/>
    <w:multiLevelType w:val="hybridMultilevel"/>
    <w:tmpl w:val="567C40CA"/>
    <w:lvl w:ilvl="0" w:tplc="DED89CAA">
      <w:start w:val="1"/>
      <w:numFmt w:val="bullet"/>
      <w:lvlText w:val=""/>
      <w:lvlJc w:val="left"/>
      <w:pPr>
        <w:ind w:left="720" w:hanging="360"/>
      </w:pPr>
      <w:rPr>
        <w:rFonts w:ascii="Wingdings" w:hAnsi="Wingdings" w:hint="default"/>
      </w:rPr>
    </w:lvl>
    <w:lvl w:ilvl="1" w:tplc="B61A7200">
      <w:start w:val="1"/>
      <w:numFmt w:val="bullet"/>
      <w:lvlText w:val="o"/>
      <w:lvlJc w:val="left"/>
      <w:pPr>
        <w:ind w:left="1440" w:hanging="360"/>
      </w:pPr>
      <w:rPr>
        <w:rFonts w:ascii="Courier New" w:hAnsi="Courier New" w:hint="default"/>
      </w:rPr>
    </w:lvl>
    <w:lvl w:ilvl="2" w:tplc="CFBCFECE">
      <w:start w:val="1"/>
      <w:numFmt w:val="bullet"/>
      <w:lvlText w:val=""/>
      <w:lvlJc w:val="left"/>
      <w:pPr>
        <w:ind w:left="2160" w:hanging="360"/>
      </w:pPr>
      <w:rPr>
        <w:rFonts w:ascii="Wingdings" w:hAnsi="Wingdings" w:hint="default"/>
      </w:rPr>
    </w:lvl>
    <w:lvl w:ilvl="3" w:tplc="E8B8577E">
      <w:start w:val="1"/>
      <w:numFmt w:val="bullet"/>
      <w:lvlText w:val=""/>
      <w:lvlJc w:val="left"/>
      <w:pPr>
        <w:ind w:left="2880" w:hanging="360"/>
      </w:pPr>
      <w:rPr>
        <w:rFonts w:ascii="Symbol" w:hAnsi="Symbol" w:hint="default"/>
      </w:rPr>
    </w:lvl>
    <w:lvl w:ilvl="4" w:tplc="D29080C6">
      <w:start w:val="1"/>
      <w:numFmt w:val="bullet"/>
      <w:lvlText w:val="o"/>
      <w:lvlJc w:val="left"/>
      <w:pPr>
        <w:ind w:left="3600" w:hanging="360"/>
      </w:pPr>
      <w:rPr>
        <w:rFonts w:ascii="Courier New" w:hAnsi="Courier New" w:hint="default"/>
      </w:rPr>
    </w:lvl>
    <w:lvl w:ilvl="5" w:tplc="C4DA721A">
      <w:start w:val="1"/>
      <w:numFmt w:val="bullet"/>
      <w:lvlText w:val=""/>
      <w:lvlJc w:val="left"/>
      <w:pPr>
        <w:ind w:left="4320" w:hanging="360"/>
      </w:pPr>
      <w:rPr>
        <w:rFonts w:ascii="Wingdings" w:hAnsi="Wingdings" w:hint="default"/>
      </w:rPr>
    </w:lvl>
    <w:lvl w:ilvl="6" w:tplc="CB62F6AA">
      <w:start w:val="1"/>
      <w:numFmt w:val="bullet"/>
      <w:lvlText w:val=""/>
      <w:lvlJc w:val="left"/>
      <w:pPr>
        <w:ind w:left="5040" w:hanging="360"/>
      </w:pPr>
      <w:rPr>
        <w:rFonts w:ascii="Symbol" w:hAnsi="Symbol" w:hint="default"/>
      </w:rPr>
    </w:lvl>
    <w:lvl w:ilvl="7" w:tplc="753021D0">
      <w:start w:val="1"/>
      <w:numFmt w:val="bullet"/>
      <w:lvlText w:val="o"/>
      <w:lvlJc w:val="left"/>
      <w:pPr>
        <w:ind w:left="5760" w:hanging="360"/>
      </w:pPr>
      <w:rPr>
        <w:rFonts w:ascii="Courier New" w:hAnsi="Courier New" w:hint="default"/>
      </w:rPr>
    </w:lvl>
    <w:lvl w:ilvl="8" w:tplc="767E59FE">
      <w:start w:val="1"/>
      <w:numFmt w:val="bullet"/>
      <w:lvlText w:val=""/>
      <w:lvlJc w:val="left"/>
      <w:pPr>
        <w:ind w:left="6480" w:hanging="360"/>
      </w:pPr>
      <w:rPr>
        <w:rFonts w:ascii="Wingdings" w:hAnsi="Wingdings" w:hint="default"/>
      </w:rPr>
    </w:lvl>
  </w:abstractNum>
  <w:abstractNum w:abstractNumId="21" w15:restartNumberingAfterBreak="0">
    <w:nsid w:val="4E3755AB"/>
    <w:multiLevelType w:val="singleLevel"/>
    <w:tmpl w:val="40964F6C"/>
    <w:lvl w:ilvl="0">
      <w:start w:val="1"/>
      <w:numFmt w:val="bullet"/>
      <w:pStyle w:val="ListBullet"/>
      <w:lvlText w:val=""/>
      <w:lvlJc w:val="left"/>
      <w:pPr>
        <w:ind w:left="360" w:hanging="360"/>
      </w:pPr>
      <w:rPr>
        <w:rFonts w:ascii="Symbol" w:hAnsi="Symbol" w:hint="default"/>
        <w:color w:val="auto"/>
        <w:sz w:val="16"/>
      </w:rPr>
    </w:lvl>
  </w:abstractNum>
  <w:abstractNum w:abstractNumId="22" w15:restartNumberingAfterBreak="0">
    <w:nsid w:val="528E589F"/>
    <w:multiLevelType w:val="multilevel"/>
    <w:tmpl w:val="929E3086"/>
    <w:lvl w:ilvl="0">
      <w:start w:val="2"/>
      <w:numFmt w:val="decimal"/>
      <w:lvlText w:val="%1."/>
      <w:lvlJc w:val="left"/>
      <w:pPr>
        <w:tabs>
          <w:tab w:val="num" w:pos="720"/>
        </w:tabs>
        <w:ind w:left="720" w:hanging="360"/>
      </w:pPr>
      <w:rPr>
        <w:rFonts w:asciiTheme="minorHAnsi" w:hAnsiTheme="minorHAnsi" w:cstheme="minorHAnsi" w:hint="default"/>
        <w:color w:val="auto"/>
        <w:sz w:val="22"/>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872038"/>
    <w:multiLevelType w:val="multilevel"/>
    <w:tmpl w:val="5540D174"/>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AED7049"/>
    <w:multiLevelType w:val="hybridMultilevel"/>
    <w:tmpl w:val="F120E1F6"/>
    <w:lvl w:ilvl="0" w:tplc="4CE66C86">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2303FA"/>
    <w:multiLevelType w:val="hybridMultilevel"/>
    <w:tmpl w:val="EDD8184A"/>
    <w:lvl w:ilvl="0" w:tplc="269C76AE">
      <w:start w:val="1"/>
      <w:numFmt w:val="decimal"/>
      <w:lvlText w:val="%1."/>
      <w:lvlJc w:val="left"/>
      <w:pPr>
        <w:ind w:left="742" w:hanging="360"/>
      </w:pPr>
      <w:rPr>
        <w:sz w:val="22"/>
        <w:szCs w:val="22"/>
      </w:rPr>
    </w:lvl>
    <w:lvl w:ilvl="1" w:tplc="0C090019" w:tentative="1">
      <w:start w:val="1"/>
      <w:numFmt w:val="lowerLetter"/>
      <w:lvlText w:val="%2."/>
      <w:lvlJc w:val="left"/>
      <w:pPr>
        <w:ind w:left="1462" w:hanging="360"/>
      </w:pPr>
    </w:lvl>
    <w:lvl w:ilvl="2" w:tplc="0C09001B" w:tentative="1">
      <w:start w:val="1"/>
      <w:numFmt w:val="lowerRoman"/>
      <w:lvlText w:val="%3."/>
      <w:lvlJc w:val="right"/>
      <w:pPr>
        <w:ind w:left="2182" w:hanging="180"/>
      </w:pPr>
    </w:lvl>
    <w:lvl w:ilvl="3" w:tplc="0C09000F" w:tentative="1">
      <w:start w:val="1"/>
      <w:numFmt w:val="decimal"/>
      <w:lvlText w:val="%4."/>
      <w:lvlJc w:val="left"/>
      <w:pPr>
        <w:ind w:left="2902" w:hanging="360"/>
      </w:pPr>
    </w:lvl>
    <w:lvl w:ilvl="4" w:tplc="0C090019" w:tentative="1">
      <w:start w:val="1"/>
      <w:numFmt w:val="lowerLetter"/>
      <w:lvlText w:val="%5."/>
      <w:lvlJc w:val="left"/>
      <w:pPr>
        <w:ind w:left="3622" w:hanging="360"/>
      </w:pPr>
    </w:lvl>
    <w:lvl w:ilvl="5" w:tplc="0C09001B" w:tentative="1">
      <w:start w:val="1"/>
      <w:numFmt w:val="lowerRoman"/>
      <w:lvlText w:val="%6."/>
      <w:lvlJc w:val="right"/>
      <w:pPr>
        <w:ind w:left="4342" w:hanging="180"/>
      </w:pPr>
    </w:lvl>
    <w:lvl w:ilvl="6" w:tplc="0C09000F" w:tentative="1">
      <w:start w:val="1"/>
      <w:numFmt w:val="decimal"/>
      <w:lvlText w:val="%7."/>
      <w:lvlJc w:val="left"/>
      <w:pPr>
        <w:ind w:left="5062" w:hanging="360"/>
      </w:pPr>
    </w:lvl>
    <w:lvl w:ilvl="7" w:tplc="0C090019" w:tentative="1">
      <w:start w:val="1"/>
      <w:numFmt w:val="lowerLetter"/>
      <w:lvlText w:val="%8."/>
      <w:lvlJc w:val="left"/>
      <w:pPr>
        <w:ind w:left="5782" w:hanging="360"/>
      </w:pPr>
    </w:lvl>
    <w:lvl w:ilvl="8" w:tplc="0C09001B" w:tentative="1">
      <w:start w:val="1"/>
      <w:numFmt w:val="lowerRoman"/>
      <w:lvlText w:val="%9."/>
      <w:lvlJc w:val="right"/>
      <w:pPr>
        <w:ind w:left="6502" w:hanging="180"/>
      </w:pPr>
    </w:lvl>
  </w:abstractNum>
  <w:abstractNum w:abstractNumId="26" w15:restartNumberingAfterBreak="0">
    <w:nsid w:val="5FAD454A"/>
    <w:multiLevelType w:val="hybridMultilevel"/>
    <w:tmpl w:val="4260E5D6"/>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CEC88CCA">
      <w:numFmt w:val="bullet"/>
      <w:lvlText w:val="•"/>
      <w:lvlJc w:val="left"/>
      <w:pPr>
        <w:ind w:left="2880" w:hanging="720"/>
      </w:pPr>
      <w:rPr>
        <w:rFonts w:ascii="Calibri" w:eastAsia="Times New Roman" w:hAnsi="Calibri" w:cs="Calibri"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6A9C2847"/>
    <w:multiLevelType w:val="multilevel"/>
    <w:tmpl w:val="5D028B2C"/>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8" w15:restartNumberingAfterBreak="0">
    <w:nsid w:val="739F66F0"/>
    <w:multiLevelType w:val="multilevel"/>
    <w:tmpl w:val="D124DFDC"/>
    <w:lvl w:ilvl="0">
      <w:start w:val="2"/>
      <w:numFmt w:val="decimal"/>
      <w:lvlText w:val="%1."/>
      <w:lvlJc w:val="left"/>
      <w:pPr>
        <w:tabs>
          <w:tab w:val="num" w:pos="720"/>
        </w:tabs>
        <w:ind w:left="720" w:hanging="360"/>
      </w:pPr>
      <w:rPr>
        <w:rFonts w:asciiTheme="minorHAnsi" w:hAnsiTheme="minorHAnsi" w:cstheme="minorHAnsi" w:hint="default"/>
        <w:color w:val="auto"/>
        <w:sz w:val="22"/>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72174C"/>
    <w:multiLevelType w:val="hybridMultilevel"/>
    <w:tmpl w:val="0CF67BA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num w:numId="1">
    <w:abstractNumId w:val="21"/>
  </w:num>
  <w:num w:numId="2">
    <w:abstractNumId w:val="4"/>
  </w:num>
  <w:num w:numId="3">
    <w:abstractNumId w:val="6"/>
  </w:num>
  <w:num w:numId="4">
    <w:abstractNumId w:val="24"/>
  </w:num>
  <w:num w:numId="5">
    <w:abstractNumId w:val="19"/>
  </w:num>
  <w:num w:numId="6">
    <w:abstractNumId w:val="8"/>
  </w:num>
  <w:num w:numId="7">
    <w:abstractNumId w:val="29"/>
  </w:num>
  <w:num w:numId="8">
    <w:abstractNumId w:val="1"/>
  </w:num>
  <w:num w:numId="9">
    <w:abstractNumId w:val="27"/>
  </w:num>
  <w:num w:numId="10">
    <w:abstractNumId w:val="15"/>
  </w:num>
  <w:num w:numId="11">
    <w:abstractNumId w:val="26"/>
  </w:num>
  <w:num w:numId="12">
    <w:abstractNumId w:val="17"/>
  </w:num>
  <w:num w:numId="13">
    <w:abstractNumId w:val="18"/>
  </w:num>
  <w:num w:numId="14">
    <w:abstractNumId w:val="0"/>
  </w:num>
  <w:num w:numId="15">
    <w:abstractNumId w:val="14"/>
  </w:num>
  <w:num w:numId="16">
    <w:abstractNumId w:val="7"/>
  </w:num>
  <w:num w:numId="17">
    <w:abstractNumId w:val="16"/>
  </w:num>
  <w:num w:numId="18">
    <w:abstractNumId w:val="20"/>
  </w:num>
  <w:num w:numId="19">
    <w:abstractNumId w:val="9"/>
  </w:num>
  <w:num w:numId="20">
    <w:abstractNumId w:val="23"/>
  </w:num>
  <w:num w:numId="21">
    <w:abstractNumId w:val="12"/>
  </w:num>
  <w:num w:numId="22">
    <w:abstractNumId w:val="10"/>
  </w:num>
  <w:num w:numId="23">
    <w:abstractNumId w:val="11"/>
  </w:num>
  <w:num w:numId="24">
    <w:abstractNumId w:val="2"/>
  </w:num>
  <w:num w:numId="25">
    <w:abstractNumId w:val="25"/>
  </w:num>
  <w:num w:numId="26">
    <w:abstractNumId w:val="13"/>
  </w:num>
  <w:num w:numId="27">
    <w:abstractNumId w:val="22"/>
  </w:num>
  <w:num w:numId="28">
    <w:abstractNumId w:val="3"/>
  </w:num>
  <w:num w:numId="29">
    <w:abstractNumId w:val="5"/>
  </w:num>
  <w:num w:numId="30">
    <w:abstractNumId w:val="2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cumentProtection w:edit="readOnly" w:enforcement="1" w:cryptProviderType="rsaAES" w:cryptAlgorithmClass="hash" w:cryptAlgorithmType="typeAny" w:cryptAlgorithmSid="14" w:cryptSpinCount="100000" w:hash="C++u/MKqxuHcGNLW9B4il1LbHoXlsujdOPuXiSnbPyKC8zba6iSUmAat3zaAmSBKRfLiAsU9aeWexVnoj9oOJg==" w:salt="hHhH79Hkiofuf02D5ZBemg=="/>
  <w:styleLockTheme/>
  <w:styleLockQFSet/>
  <w:defaultTabStop w:val="720"/>
  <w:drawingGridHorizontalSpacing w:val="100"/>
  <w:drawingGridVerticalSpacing w:val="120"/>
  <w:displayHorizontalDrawingGridEvery w:val="0"/>
  <w:displayVerticalDrawingGridEvery w:val="3"/>
  <w:characterSpacingControl w:val="compressPunctuation"/>
  <w:doNotValidateAgainstSchema/>
  <w:doNotDemarcateInvalidXml/>
  <w:hdrShapeDefaults>
    <o:shapedefaults v:ext="edit" spidmax="51201"/>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Nje0NDU3NTc0NzdX0lEKTi0uzszPAykwrAUA4PSSZCwAAAA="/>
  </w:docVars>
  <w:rsids>
    <w:rsidRoot w:val="00641683"/>
    <w:rsid w:val="00007A16"/>
    <w:rsid w:val="00010D0D"/>
    <w:rsid w:val="00010F36"/>
    <w:rsid w:val="00011B37"/>
    <w:rsid w:val="00014067"/>
    <w:rsid w:val="000207DD"/>
    <w:rsid w:val="00022094"/>
    <w:rsid w:val="0002275E"/>
    <w:rsid w:val="00023CBE"/>
    <w:rsid w:val="00025D1F"/>
    <w:rsid w:val="00026407"/>
    <w:rsid w:val="000311B8"/>
    <w:rsid w:val="00034930"/>
    <w:rsid w:val="00034BD6"/>
    <w:rsid w:val="00037734"/>
    <w:rsid w:val="00037E00"/>
    <w:rsid w:val="00053ACA"/>
    <w:rsid w:val="00061ACB"/>
    <w:rsid w:val="000662B2"/>
    <w:rsid w:val="00066E56"/>
    <w:rsid w:val="00074A63"/>
    <w:rsid w:val="00081074"/>
    <w:rsid w:val="0008253F"/>
    <w:rsid w:val="00083CA1"/>
    <w:rsid w:val="00085E4C"/>
    <w:rsid w:val="00085E68"/>
    <w:rsid w:val="000863F3"/>
    <w:rsid w:val="000947F0"/>
    <w:rsid w:val="00094D1B"/>
    <w:rsid w:val="00095F46"/>
    <w:rsid w:val="00097D11"/>
    <w:rsid w:val="000A0D4D"/>
    <w:rsid w:val="000B197A"/>
    <w:rsid w:val="000B3694"/>
    <w:rsid w:val="000B62DA"/>
    <w:rsid w:val="000C0FC2"/>
    <w:rsid w:val="000C3D7C"/>
    <w:rsid w:val="000C4C4B"/>
    <w:rsid w:val="000C4C91"/>
    <w:rsid w:val="000C5125"/>
    <w:rsid w:val="000C6153"/>
    <w:rsid w:val="000D13F1"/>
    <w:rsid w:val="000E05E7"/>
    <w:rsid w:val="000E1DA9"/>
    <w:rsid w:val="000E1E90"/>
    <w:rsid w:val="000E3B9C"/>
    <w:rsid w:val="000E4F93"/>
    <w:rsid w:val="000E7CE6"/>
    <w:rsid w:val="000F5B08"/>
    <w:rsid w:val="001012B2"/>
    <w:rsid w:val="0010364B"/>
    <w:rsid w:val="00112C90"/>
    <w:rsid w:val="00115D77"/>
    <w:rsid w:val="0012414F"/>
    <w:rsid w:val="00131C32"/>
    <w:rsid w:val="00143587"/>
    <w:rsid w:val="001440D3"/>
    <w:rsid w:val="00145241"/>
    <w:rsid w:val="00150486"/>
    <w:rsid w:val="00160B90"/>
    <w:rsid w:val="001626CF"/>
    <w:rsid w:val="001627E2"/>
    <w:rsid w:val="00163D14"/>
    <w:rsid w:val="00165399"/>
    <w:rsid w:val="00165558"/>
    <w:rsid w:val="00172262"/>
    <w:rsid w:val="0017247F"/>
    <w:rsid w:val="00176692"/>
    <w:rsid w:val="00181134"/>
    <w:rsid w:val="00184661"/>
    <w:rsid w:val="0018480B"/>
    <w:rsid w:val="00185BD5"/>
    <w:rsid w:val="00186D72"/>
    <w:rsid w:val="00187968"/>
    <w:rsid w:val="00187F00"/>
    <w:rsid w:val="001918D8"/>
    <w:rsid w:val="00197C1A"/>
    <w:rsid w:val="001A3789"/>
    <w:rsid w:val="001A3B61"/>
    <w:rsid w:val="001A72FE"/>
    <w:rsid w:val="001A796E"/>
    <w:rsid w:val="001C46E2"/>
    <w:rsid w:val="001C6359"/>
    <w:rsid w:val="001D2AEA"/>
    <w:rsid w:val="001D622D"/>
    <w:rsid w:val="001E0180"/>
    <w:rsid w:val="001E0BF2"/>
    <w:rsid w:val="001E418B"/>
    <w:rsid w:val="001E4EC1"/>
    <w:rsid w:val="001E500B"/>
    <w:rsid w:val="001E705E"/>
    <w:rsid w:val="001F2964"/>
    <w:rsid w:val="001F2AA6"/>
    <w:rsid w:val="001F52B8"/>
    <w:rsid w:val="001F6F31"/>
    <w:rsid w:val="001F710D"/>
    <w:rsid w:val="00201996"/>
    <w:rsid w:val="00201F4B"/>
    <w:rsid w:val="0020760F"/>
    <w:rsid w:val="00210016"/>
    <w:rsid w:val="00215679"/>
    <w:rsid w:val="00224238"/>
    <w:rsid w:val="00230200"/>
    <w:rsid w:val="00231598"/>
    <w:rsid w:val="00232582"/>
    <w:rsid w:val="002352C8"/>
    <w:rsid w:val="0023600E"/>
    <w:rsid w:val="002401F8"/>
    <w:rsid w:val="00241541"/>
    <w:rsid w:val="00241912"/>
    <w:rsid w:val="00241AA4"/>
    <w:rsid w:val="0024258A"/>
    <w:rsid w:val="002434BF"/>
    <w:rsid w:val="00250675"/>
    <w:rsid w:val="0025496C"/>
    <w:rsid w:val="002579B7"/>
    <w:rsid w:val="00260046"/>
    <w:rsid w:val="0026365C"/>
    <w:rsid w:val="00265258"/>
    <w:rsid w:val="00266581"/>
    <w:rsid w:val="002702CC"/>
    <w:rsid w:val="002713B7"/>
    <w:rsid w:val="00273CD8"/>
    <w:rsid w:val="00273F6C"/>
    <w:rsid w:val="00280DF5"/>
    <w:rsid w:val="0028139E"/>
    <w:rsid w:val="00281B60"/>
    <w:rsid w:val="00281D14"/>
    <w:rsid w:val="00282DC4"/>
    <w:rsid w:val="00283761"/>
    <w:rsid w:val="002854DF"/>
    <w:rsid w:val="00286736"/>
    <w:rsid w:val="00291BBE"/>
    <w:rsid w:val="00293F25"/>
    <w:rsid w:val="00294862"/>
    <w:rsid w:val="00296FA8"/>
    <w:rsid w:val="00297E93"/>
    <w:rsid w:val="002A0999"/>
    <w:rsid w:val="002A1D56"/>
    <w:rsid w:val="002A34F6"/>
    <w:rsid w:val="002A393E"/>
    <w:rsid w:val="002A48DE"/>
    <w:rsid w:val="002A4E70"/>
    <w:rsid w:val="002B0CAF"/>
    <w:rsid w:val="002B2114"/>
    <w:rsid w:val="002B742E"/>
    <w:rsid w:val="002C286E"/>
    <w:rsid w:val="002C4FC8"/>
    <w:rsid w:val="002D344A"/>
    <w:rsid w:val="002E082B"/>
    <w:rsid w:val="002E13DF"/>
    <w:rsid w:val="002E1D4A"/>
    <w:rsid w:val="002E460F"/>
    <w:rsid w:val="002E4E2B"/>
    <w:rsid w:val="002E6313"/>
    <w:rsid w:val="002F3E57"/>
    <w:rsid w:val="002F7B30"/>
    <w:rsid w:val="0030130D"/>
    <w:rsid w:val="00303D94"/>
    <w:rsid w:val="00305D2A"/>
    <w:rsid w:val="00307822"/>
    <w:rsid w:val="00314A31"/>
    <w:rsid w:val="00316066"/>
    <w:rsid w:val="00317CE6"/>
    <w:rsid w:val="0032071D"/>
    <w:rsid w:val="00321C62"/>
    <w:rsid w:val="003223FC"/>
    <w:rsid w:val="0034678F"/>
    <w:rsid w:val="00347D64"/>
    <w:rsid w:val="00350E8E"/>
    <w:rsid w:val="00350EF7"/>
    <w:rsid w:val="00351385"/>
    <w:rsid w:val="00354D7D"/>
    <w:rsid w:val="00354FBB"/>
    <w:rsid w:val="0036447E"/>
    <w:rsid w:val="00366332"/>
    <w:rsid w:val="00370DCE"/>
    <w:rsid w:val="00374CDB"/>
    <w:rsid w:val="00377319"/>
    <w:rsid w:val="003779C8"/>
    <w:rsid w:val="00377F9C"/>
    <w:rsid w:val="00382DAE"/>
    <w:rsid w:val="003844C0"/>
    <w:rsid w:val="003849A8"/>
    <w:rsid w:val="00384D60"/>
    <w:rsid w:val="003856FC"/>
    <w:rsid w:val="003866B1"/>
    <w:rsid w:val="003A549F"/>
    <w:rsid w:val="003A7EB3"/>
    <w:rsid w:val="003B5115"/>
    <w:rsid w:val="003D07F6"/>
    <w:rsid w:val="003D1FEA"/>
    <w:rsid w:val="003D34A9"/>
    <w:rsid w:val="003D5B6C"/>
    <w:rsid w:val="003D6C9F"/>
    <w:rsid w:val="003D7FBF"/>
    <w:rsid w:val="003F1CF0"/>
    <w:rsid w:val="003F6394"/>
    <w:rsid w:val="003F72DE"/>
    <w:rsid w:val="00404164"/>
    <w:rsid w:val="004041F1"/>
    <w:rsid w:val="004045C6"/>
    <w:rsid w:val="00412D4F"/>
    <w:rsid w:val="004135F8"/>
    <w:rsid w:val="00420A49"/>
    <w:rsid w:val="004214AB"/>
    <w:rsid w:val="0042168F"/>
    <w:rsid w:val="00435304"/>
    <w:rsid w:val="004361E4"/>
    <w:rsid w:val="0043735F"/>
    <w:rsid w:val="004400CA"/>
    <w:rsid w:val="00440275"/>
    <w:rsid w:val="004431D6"/>
    <w:rsid w:val="00447FEF"/>
    <w:rsid w:val="0046135A"/>
    <w:rsid w:val="00471382"/>
    <w:rsid w:val="00474610"/>
    <w:rsid w:val="00474947"/>
    <w:rsid w:val="00475941"/>
    <w:rsid w:val="00476AD7"/>
    <w:rsid w:val="004801CB"/>
    <w:rsid w:val="0048040A"/>
    <w:rsid w:val="0048736F"/>
    <w:rsid w:val="00490538"/>
    <w:rsid w:val="00493AE8"/>
    <w:rsid w:val="004971F0"/>
    <w:rsid w:val="004A2954"/>
    <w:rsid w:val="004A2EA5"/>
    <w:rsid w:val="004A31F3"/>
    <w:rsid w:val="004B1D52"/>
    <w:rsid w:val="004C26D6"/>
    <w:rsid w:val="004D5444"/>
    <w:rsid w:val="004E2B91"/>
    <w:rsid w:val="004E4DF3"/>
    <w:rsid w:val="004E6F22"/>
    <w:rsid w:val="004E73E8"/>
    <w:rsid w:val="004F037E"/>
    <w:rsid w:val="004F1C2E"/>
    <w:rsid w:val="004F513A"/>
    <w:rsid w:val="004F7FA0"/>
    <w:rsid w:val="00500407"/>
    <w:rsid w:val="0050449E"/>
    <w:rsid w:val="00511894"/>
    <w:rsid w:val="005119BE"/>
    <w:rsid w:val="00513A1A"/>
    <w:rsid w:val="00514D8D"/>
    <w:rsid w:val="00520812"/>
    <w:rsid w:val="00531CEF"/>
    <w:rsid w:val="00532561"/>
    <w:rsid w:val="00533B91"/>
    <w:rsid w:val="0053481D"/>
    <w:rsid w:val="005418B6"/>
    <w:rsid w:val="00541F05"/>
    <w:rsid w:val="00541F2B"/>
    <w:rsid w:val="00546C83"/>
    <w:rsid w:val="00552728"/>
    <w:rsid w:val="00552881"/>
    <w:rsid w:val="00555846"/>
    <w:rsid w:val="00555B00"/>
    <w:rsid w:val="005560F4"/>
    <w:rsid w:val="00557DC2"/>
    <w:rsid w:val="005638CF"/>
    <w:rsid w:val="005654E3"/>
    <w:rsid w:val="00567817"/>
    <w:rsid w:val="00570F42"/>
    <w:rsid w:val="005735B2"/>
    <w:rsid w:val="00575AA7"/>
    <w:rsid w:val="00576FCD"/>
    <w:rsid w:val="005814B0"/>
    <w:rsid w:val="00583E56"/>
    <w:rsid w:val="005849C6"/>
    <w:rsid w:val="005871B4"/>
    <w:rsid w:val="00587F6F"/>
    <w:rsid w:val="0059011D"/>
    <w:rsid w:val="00591441"/>
    <w:rsid w:val="0059224B"/>
    <w:rsid w:val="00593537"/>
    <w:rsid w:val="005A09CC"/>
    <w:rsid w:val="005A115A"/>
    <w:rsid w:val="005A32BC"/>
    <w:rsid w:val="005A35B9"/>
    <w:rsid w:val="005A5A86"/>
    <w:rsid w:val="005A66C7"/>
    <w:rsid w:val="005A6708"/>
    <w:rsid w:val="005A6E6E"/>
    <w:rsid w:val="005A7964"/>
    <w:rsid w:val="005A7FB9"/>
    <w:rsid w:val="005B12BB"/>
    <w:rsid w:val="005B1F03"/>
    <w:rsid w:val="005B3C2B"/>
    <w:rsid w:val="005B464D"/>
    <w:rsid w:val="005B6BA6"/>
    <w:rsid w:val="005C37B5"/>
    <w:rsid w:val="005C575E"/>
    <w:rsid w:val="005C6C78"/>
    <w:rsid w:val="005C6DD6"/>
    <w:rsid w:val="005D3ED5"/>
    <w:rsid w:val="005D5DCE"/>
    <w:rsid w:val="005E22ED"/>
    <w:rsid w:val="005E289E"/>
    <w:rsid w:val="005E28E4"/>
    <w:rsid w:val="005F072C"/>
    <w:rsid w:val="005F457F"/>
    <w:rsid w:val="00600F8A"/>
    <w:rsid w:val="006034F5"/>
    <w:rsid w:val="00604465"/>
    <w:rsid w:val="00606BDB"/>
    <w:rsid w:val="00610D89"/>
    <w:rsid w:val="00612F69"/>
    <w:rsid w:val="00614B20"/>
    <w:rsid w:val="00621B23"/>
    <w:rsid w:val="00624011"/>
    <w:rsid w:val="00624554"/>
    <w:rsid w:val="00630684"/>
    <w:rsid w:val="006327C9"/>
    <w:rsid w:val="00632EC6"/>
    <w:rsid w:val="006405F0"/>
    <w:rsid w:val="0064079E"/>
    <w:rsid w:val="00640B87"/>
    <w:rsid w:val="00641683"/>
    <w:rsid w:val="00652D2E"/>
    <w:rsid w:val="00660433"/>
    <w:rsid w:val="006604EF"/>
    <w:rsid w:val="006612F6"/>
    <w:rsid w:val="00670C0D"/>
    <w:rsid w:val="006724B4"/>
    <w:rsid w:val="006846CC"/>
    <w:rsid w:val="00685940"/>
    <w:rsid w:val="00690DB3"/>
    <w:rsid w:val="00692266"/>
    <w:rsid w:val="006A4460"/>
    <w:rsid w:val="006A52BB"/>
    <w:rsid w:val="006A6CBE"/>
    <w:rsid w:val="006B0B1D"/>
    <w:rsid w:val="006C2EB8"/>
    <w:rsid w:val="006C6FD6"/>
    <w:rsid w:val="006D396C"/>
    <w:rsid w:val="006D4328"/>
    <w:rsid w:val="006D742A"/>
    <w:rsid w:val="006D7C80"/>
    <w:rsid w:val="006E072A"/>
    <w:rsid w:val="006E3186"/>
    <w:rsid w:val="006E6B7D"/>
    <w:rsid w:val="006E74AC"/>
    <w:rsid w:val="006F006E"/>
    <w:rsid w:val="006F560A"/>
    <w:rsid w:val="006F588E"/>
    <w:rsid w:val="006F7A11"/>
    <w:rsid w:val="007022A1"/>
    <w:rsid w:val="00703FAA"/>
    <w:rsid w:val="00704E53"/>
    <w:rsid w:val="00706056"/>
    <w:rsid w:val="007119D6"/>
    <w:rsid w:val="007126BB"/>
    <w:rsid w:val="00715D9A"/>
    <w:rsid w:val="007175EC"/>
    <w:rsid w:val="00725BB1"/>
    <w:rsid w:val="007300A2"/>
    <w:rsid w:val="0073368F"/>
    <w:rsid w:val="007376EC"/>
    <w:rsid w:val="0074127C"/>
    <w:rsid w:val="0074157A"/>
    <w:rsid w:val="00742DE3"/>
    <w:rsid w:val="00744914"/>
    <w:rsid w:val="0075070A"/>
    <w:rsid w:val="0075326A"/>
    <w:rsid w:val="00753582"/>
    <w:rsid w:val="00753B9E"/>
    <w:rsid w:val="0075437B"/>
    <w:rsid w:val="00755005"/>
    <w:rsid w:val="00755AF3"/>
    <w:rsid w:val="00755B64"/>
    <w:rsid w:val="00757113"/>
    <w:rsid w:val="00760324"/>
    <w:rsid w:val="007631E1"/>
    <w:rsid w:val="007636B1"/>
    <w:rsid w:val="00765D5F"/>
    <w:rsid w:val="00775DD5"/>
    <w:rsid w:val="00776196"/>
    <w:rsid w:val="00777497"/>
    <w:rsid w:val="00777CFC"/>
    <w:rsid w:val="007803CB"/>
    <w:rsid w:val="00782D12"/>
    <w:rsid w:val="00783634"/>
    <w:rsid w:val="00786B35"/>
    <w:rsid w:val="007902D7"/>
    <w:rsid w:val="007910AC"/>
    <w:rsid w:val="00794A45"/>
    <w:rsid w:val="007A023B"/>
    <w:rsid w:val="007A1229"/>
    <w:rsid w:val="007A2664"/>
    <w:rsid w:val="007A5BCE"/>
    <w:rsid w:val="007B1711"/>
    <w:rsid w:val="007B276B"/>
    <w:rsid w:val="007B65ED"/>
    <w:rsid w:val="007B79A8"/>
    <w:rsid w:val="007B7AAF"/>
    <w:rsid w:val="007C0EAB"/>
    <w:rsid w:val="007C541C"/>
    <w:rsid w:val="007D15F4"/>
    <w:rsid w:val="007D351D"/>
    <w:rsid w:val="007D5181"/>
    <w:rsid w:val="007E1B11"/>
    <w:rsid w:val="007E34AE"/>
    <w:rsid w:val="007E740A"/>
    <w:rsid w:val="007F1262"/>
    <w:rsid w:val="007F4014"/>
    <w:rsid w:val="007F44CA"/>
    <w:rsid w:val="0080033C"/>
    <w:rsid w:val="00802755"/>
    <w:rsid w:val="008030D0"/>
    <w:rsid w:val="00804E85"/>
    <w:rsid w:val="008058AF"/>
    <w:rsid w:val="00813C45"/>
    <w:rsid w:val="008217E6"/>
    <w:rsid w:val="00822BA7"/>
    <w:rsid w:val="00822C88"/>
    <w:rsid w:val="0082391D"/>
    <w:rsid w:val="00827D98"/>
    <w:rsid w:val="00830B71"/>
    <w:rsid w:val="008344C3"/>
    <w:rsid w:val="00837565"/>
    <w:rsid w:val="00840C15"/>
    <w:rsid w:val="00851CB5"/>
    <w:rsid w:val="00853FC6"/>
    <w:rsid w:val="00856183"/>
    <w:rsid w:val="00856892"/>
    <w:rsid w:val="00861CA7"/>
    <w:rsid w:val="00863274"/>
    <w:rsid w:val="00864358"/>
    <w:rsid w:val="008669DD"/>
    <w:rsid w:val="00870A7A"/>
    <w:rsid w:val="008722D9"/>
    <w:rsid w:val="00872E6D"/>
    <w:rsid w:val="008855C2"/>
    <w:rsid w:val="00885C9F"/>
    <w:rsid w:val="00887F6E"/>
    <w:rsid w:val="0089248F"/>
    <w:rsid w:val="00892C12"/>
    <w:rsid w:val="008A0F23"/>
    <w:rsid w:val="008A23F1"/>
    <w:rsid w:val="008A5C83"/>
    <w:rsid w:val="008A5D13"/>
    <w:rsid w:val="008A665B"/>
    <w:rsid w:val="008B0E2B"/>
    <w:rsid w:val="008B1712"/>
    <w:rsid w:val="008B1A4B"/>
    <w:rsid w:val="008B45FD"/>
    <w:rsid w:val="008B52D1"/>
    <w:rsid w:val="008B6E46"/>
    <w:rsid w:val="008C0160"/>
    <w:rsid w:val="008C4B78"/>
    <w:rsid w:val="008C5638"/>
    <w:rsid w:val="008C7F32"/>
    <w:rsid w:val="008C7F84"/>
    <w:rsid w:val="008D1BD4"/>
    <w:rsid w:val="008D5029"/>
    <w:rsid w:val="008E09BE"/>
    <w:rsid w:val="008E1CE5"/>
    <w:rsid w:val="008E2074"/>
    <w:rsid w:val="008E342B"/>
    <w:rsid w:val="008E5806"/>
    <w:rsid w:val="008E5D93"/>
    <w:rsid w:val="008E69E1"/>
    <w:rsid w:val="008E77ED"/>
    <w:rsid w:val="008F0CE9"/>
    <w:rsid w:val="008F2758"/>
    <w:rsid w:val="008F5563"/>
    <w:rsid w:val="008F5D70"/>
    <w:rsid w:val="00900244"/>
    <w:rsid w:val="00900B57"/>
    <w:rsid w:val="00900E3E"/>
    <w:rsid w:val="0090272F"/>
    <w:rsid w:val="00902B61"/>
    <w:rsid w:val="00907033"/>
    <w:rsid w:val="00907B04"/>
    <w:rsid w:val="00913E35"/>
    <w:rsid w:val="00917DD4"/>
    <w:rsid w:val="009215EC"/>
    <w:rsid w:val="00922BFE"/>
    <w:rsid w:val="00931103"/>
    <w:rsid w:val="00931916"/>
    <w:rsid w:val="00931CDC"/>
    <w:rsid w:val="00936820"/>
    <w:rsid w:val="00940987"/>
    <w:rsid w:val="009414C1"/>
    <w:rsid w:val="00943E6F"/>
    <w:rsid w:val="00946A00"/>
    <w:rsid w:val="00950161"/>
    <w:rsid w:val="0095558A"/>
    <w:rsid w:val="009617FC"/>
    <w:rsid w:val="00965F6C"/>
    <w:rsid w:val="00970EBF"/>
    <w:rsid w:val="009729B3"/>
    <w:rsid w:val="00974000"/>
    <w:rsid w:val="00974782"/>
    <w:rsid w:val="00974B83"/>
    <w:rsid w:val="00974FB8"/>
    <w:rsid w:val="00976C47"/>
    <w:rsid w:val="00983AD5"/>
    <w:rsid w:val="00985BC1"/>
    <w:rsid w:val="00986EE2"/>
    <w:rsid w:val="00990F2A"/>
    <w:rsid w:val="009A2039"/>
    <w:rsid w:val="009A2A0F"/>
    <w:rsid w:val="009A3F70"/>
    <w:rsid w:val="009A53DA"/>
    <w:rsid w:val="009B43C1"/>
    <w:rsid w:val="009B4A61"/>
    <w:rsid w:val="009B65F3"/>
    <w:rsid w:val="009C0EF9"/>
    <w:rsid w:val="009C2CA3"/>
    <w:rsid w:val="009C3607"/>
    <w:rsid w:val="009D06C5"/>
    <w:rsid w:val="009D2DE8"/>
    <w:rsid w:val="009D435D"/>
    <w:rsid w:val="009D4F53"/>
    <w:rsid w:val="009D6833"/>
    <w:rsid w:val="009D714F"/>
    <w:rsid w:val="009E2742"/>
    <w:rsid w:val="009E345E"/>
    <w:rsid w:val="009E349E"/>
    <w:rsid w:val="009F64F1"/>
    <w:rsid w:val="00A003B7"/>
    <w:rsid w:val="00A020D9"/>
    <w:rsid w:val="00A0286D"/>
    <w:rsid w:val="00A14DEA"/>
    <w:rsid w:val="00A20A62"/>
    <w:rsid w:val="00A2531B"/>
    <w:rsid w:val="00A26209"/>
    <w:rsid w:val="00A26D8E"/>
    <w:rsid w:val="00A301FE"/>
    <w:rsid w:val="00A344D5"/>
    <w:rsid w:val="00A357F8"/>
    <w:rsid w:val="00A3737D"/>
    <w:rsid w:val="00A41A81"/>
    <w:rsid w:val="00A42257"/>
    <w:rsid w:val="00A5109B"/>
    <w:rsid w:val="00A60A47"/>
    <w:rsid w:val="00A64039"/>
    <w:rsid w:val="00A66FA9"/>
    <w:rsid w:val="00A67903"/>
    <w:rsid w:val="00A70FEA"/>
    <w:rsid w:val="00A71493"/>
    <w:rsid w:val="00A73375"/>
    <w:rsid w:val="00A74E25"/>
    <w:rsid w:val="00A76EA9"/>
    <w:rsid w:val="00A80965"/>
    <w:rsid w:val="00A81D5E"/>
    <w:rsid w:val="00A852E6"/>
    <w:rsid w:val="00A900AF"/>
    <w:rsid w:val="00A90363"/>
    <w:rsid w:val="00A9512E"/>
    <w:rsid w:val="00A955B1"/>
    <w:rsid w:val="00A9736C"/>
    <w:rsid w:val="00AA044C"/>
    <w:rsid w:val="00AA1F53"/>
    <w:rsid w:val="00AB1F84"/>
    <w:rsid w:val="00AB23FF"/>
    <w:rsid w:val="00AB4017"/>
    <w:rsid w:val="00AC2364"/>
    <w:rsid w:val="00AC627E"/>
    <w:rsid w:val="00AD0681"/>
    <w:rsid w:val="00AD5099"/>
    <w:rsid w:val="00AD515F"/>
    <w:rsid w:val="00AE48AA"/>
    <w:rsid w:val="00AF32AB"/>
    <w:rsid w:val="00AF33AF"/>
    <w:rsid w:val="00AF5460"/>
    <w:rsid w:val="00B0200B"/>
    <w:rsid w:val="00B03DFB"/>
    <w:rsid w:val="00B1220E"/>
    <w:rsid w:val="00B2004E"/>
    <w:rsid w:val="00B211A4"/>
    <w:rsid w:val="00B266E4"/>
    <w:rsid w:val="00B26B7E"/>
    <w:rsid w:val="00B26E23"/>
    <w:rsid w:val="00B30E11"/>
    <w:rsid w:val="00B31124"/>
    <w:rsid w:val="00B313BD"/>
    <w:rsid w:val="00B32738"/>
    <w:rsid w:val="00B339F9"/>
    <w:rsid w:val="00B35BD3"/>
    <w:rsid w:val="00B42243"/>
    <w:rsid w:val="00B430F0"/>
    <w:rsid w:val="00B455A5"/>
    <w:rsid w:val="00B45BC9"/>
    <w:rsid w:val="00B51517"/>
    <w:rsid w:val="00B618D4"/>
    <w:rsid w:val="00B6294B"/>
    <w:rsid w:val="00B636FF"/>
    <w:rsid w:val="00B66BB1"/>
    <w:rsid w:val="00B67B08"/>
    <w:rsid w:val="00B71806"/>
    <w:rsid w:val="00B71E34"/>
    <w:rsid w:val="00B724DF"/>
    <w:rsid w:val="00B7263F"/>
    <w:rsid w:val="00B7350B"/>
    <w:rsid w:val="00B84288"/>
    <w:rsid w:val="00B84FB9"/>
    <w:rsid w:val="00B90E4B"/>
    <w:rsid w:val="00B91E48"/>
    <w:rsid w:val="00B925A5"/>
    <w:rsid w:val="00B96932"/>
    <w:rsid w:val="00B9720F"/>
    <w:rsid w:val="00BA2F34"/>
    <w:rsid w:val="00BA3579"/>
    <w:rsid w:val="00BB2679"/>
    <w:rsid w:val="00BB5BC8"/>
    <w:rsid w:val="00BB7428"/>
    <w:rsid w:val="00BC2556"/>
    <w:rsid w:val="00BC42BE"/>
    <w:rsid w:val="00BD4AE1"/>
    <w:rsid w:val="00BD72B6"/>
    <w:rsid w:val="00BE6EC8"/>
    <w:rsid w:val="00BF1869"/>
    <w:rsid w:val="00BF49A4"/>
    <w:rsid w:val="00BF6038"/>
    <w:rsid w:val="00C00565"/>
    <w:rsid w:val="00C028F7"/>
    <w:rsid w:val="00C04A00"/>
    <w:rsid w:val="00C06F38"/>
    <w:rsid w:val="00C11BF5"/>
    <w:rsid w:val="00C1376D"/>
    <w:rsid w:val="00C14CD8"/>
    <w:rsid w:val="00C153FA"/>
    <w:rsid w:val="00C213B1"/>
    <w:rsid w:val="00C22100"/>
    <w:rsid w:val="00C2426D"/>
    <w:rsid w:val="00C30DE2"/>
    <w:rsid w:val="00C3317F"/>
    <w:rsid w:val="00C3593F"/>
    <w:rsid w:val="00C403EA"/>
    <w:rsid w:val="00C41F80"/>
    <w:rsid w:val="00C44957"/>
    <w:rsid w:val="00C46C7E"/>
    <w:rsid w:val="00C47333"/>
    <w:rsid w:val="00C52460"/>
    <w:rsid w:val="00C52CE3"/>
    <w:rsid w:val="00C52F43"/>
    <w:rsid w:val="00C56F4E"/>
    <w:rsid w:val="00C66223"/>
    <w:rsid w:val="00C67007"/>
    <w:rsid w:val="00C702DE"/>
    <w:rsid w:val="00C73399"/>
    <w:rsid w:val="00C7533A"/>
    <w:rsid w:val="00C7599C"/>
    <w:rsid w:val="00C84FB3"/>
    <w:rsid w:val="00C9196F"/>
    <w:rsid w:val="00C93F09"/>
    <w:rsid w:val="00C96EDD"/>
    <w:rsid w:val="00CA0A7B"/>
    <w:rsid w:val="00CA3DF8"/>
    <w:rsid w:val="00CA45A7"/>
    <w:rsid w:val="00CB01BD"/>
    <w:rsid w:val="00CB0D27"/>
    <w:rsid w:val="00CB2671"/>
    <w:rsid w:val="00CB4788"/>
    <w:rsid w:val="00CB4C0B"/>
    <w:rsid w:val="00CB67E5"/>
    <w:rsid w:val="00CC443A"/>
    <w:rsid w:val="00CC4CEE"/>
    <w:rsid w:val="00CC501B"/>
    <w:rsid w:val="00CD0501"/>
    <w:rsid w:val="00CD14B3"/>
    <w:rsid w:val="00CE2C9B"/>
    <w:rsid w:val="00CF28FB"/>
    <w:rsid w:val="00CF2D28"/>
    <w:rsid w:val="00CF52D6"/>
    <w:rsid w:val="00CF5E4C"/>
    <w:rsid w:val="00D039E0"/>
    <w:rsid w:val="00D055A5"/>
    <w:rsid w:val="00D06DEF"/>
    <w:rsid w:val="00D10796"/>
    <w:rsid w:val="00D13C64"/>
    <w:rsid w:val="00D14EF2"/>
    <w:rsid w:val="00D1520B"/>
    <w:rsid w:val="00D21008"/>
    <w:rsid w:val="00D22D22"/>
    <w:rsid w:val="00D3050B"/>
    <w:rsid w:val="00D30987"/>
    <w:rsid w:val="00D354DE"/>
    <w:rsid w:val="00D420C0"/>
    <w:rsid w:val="00D42E3C"/>
    <w:rsid w:val="00D47DB2"/>
    <w:rsid w:val="00D51C20"/>
    <w:rsid w:val="00D523A8"/>
    <w:rsid w:val="00D551E8"/>
    <w:rsid w:val="00D6230F"/>
    <w:rsid w:val="00D6547E"/>
    <w:rsid w:val="00D6663D"/>
    <w:rsid w:val="00D75031"/>
    <w:rsid w:val="00D754C5"/>
    <w:rsid w:val="00D82C09"/>
    <w:rsid w:val="00D837A1"/>
    <w:rsid w:val="00D83BF2"/>
    <w:rsid w:val="00D87F8F"/>
    <w:rsid w:val="00D91F3C"/>
    <w:rsid w:val="00D94E62"/>
    <w:rsid w:val="00D967BA"/>
    <w:rsid w:val="00DA0787"/>
    <w:rsid w:val="00DA0986"/>
    <w:rsid w:val="00DA1912"/>
    <w:rsid w:val="00DA38B2"/>
    <w:rsid w:val="00DA6ECE"/>
    <w:rsid w:val="00DB07B7"/>
    <w:rsid w:val="00DB122E"/>
    <w:rsid w:val="00DB1F50"/>
    <w:rsid w:val="00DB2CA0"/>
    <w:rsid w:val="00DB2CCA"/>
    <w:rsid w:val="00DB2F23"/>
    <w:rsid w:val="00DB5239"/>
    <w:rsid w:val="00DB5B0F"/>
    <w:rsid w:val="00DB5B6C"/>
    <w:rsid w:val="00DB6658"/>
    <w:rsid w:val="00DB784B"/>
    <w:rsid w:val="00DC45F6"/>
    <w:rsid w:val="00DC5B00"/>
    <w:rsid w:val="00DC604D"/>
    <w:rsid w:val="00DD2905"/>
    <w:rsid w:val="00DD3FD0"/>
    <w:rsid w:val="00DE0194"/>
    <w:rsid w:val="00DE05E3"/>
    <w:rsid w:val="00DE26C3"/>
    <w:rsid w:val="00DE2ECC"/>
    <w:rsid w:val="00DE37F7"/>
    <w:rsid w:val="00DE49CB"/>
    <w:rsid w:val="00DE528B"/>
    <w:rsid w:val="00DE55EB"/>
    <w:rsid w:val="00DE56BA"/>
    <w:rsid w:val="00DE6AAB"/>
    <w:rsid w:val="00DE6FA8"/>
    <w:rsid w:val="00DF3024"/>
    <w:rsid w:val="00DF4DB0"/>
    <w:rsid w:val="00DF5693"/>
    <w:rsid w:val="00E002F7"/>
    <w:rsid w:val="00E01378"/>
    <w:rsid w:val="00E10384"/>
    <w:rsid w:val="00E16F75"/>
    <w:rsid w:val="00E207BA"/>
    <w:rsid w:val="00E20F9B"/>
    <w:rsid w:val="00E22C73"/>
    <w:rsid w:val="00E24EDF"/>
    <w:rsid w:val="00E264A1"/>
    <w:rsid w:val="00E26A8F"/>
    <w:rsid w:val="00E35ED3"/>
    <w:rsid w:val="00E37D03"/>
    <w:rsid w:val="00E46A3F"/>
    <w:rsid w:val="00E505E4"/>
    <w:rsid w:val="00E575E1"/>
    <w:rsid w:val="00E60B45"/>
    <w:rsid w:val="00E6146C"/>
    <w:rsid w:val="00E70C8C"/>
    <w:rsid w:val="00E70FAF"/>
    <w:rsid w:val="00E74D45"/>
    <w:rsid w:val="00E83334"/>
    <w:rsid w:val="00E83EDD"/>
    <w:rsid w:val="00E86E73"/>
    <w:rsid w:val="00E91010"/>
    <w:rsid w:val="00E9206F"/>
    <w:rsid w:val="00E92247"/>
    <w:rsid w:val="00E94A9C"/>
    <w:rsid w:val="00E96DDA"/>
    <w:rsid w:val="00E97C2C"/>
    <w:rsid w:val="00EA71C9"/>
    <w:rsid w:val="00EA762F"/>
    <w:rsid w:val="00EB14D2"/>
    <w:rsid w:val="00EB2490"/>
    <w:rsid w:val="00EB44FF"/>
    <w:rsid w:val="00EB63DB"/>
    <w:rsid w:val="00EC2521"/>
    <w:rsid w:val="00EC6C85"/>
    <w:rsid w:val="00ED0767"/>
    <w:rsid w:val="00ED1224"/>
    <w:rsid w:val="00ED3A03"/>
    <w:rsid w:val="00ED4609"/>
    <w:rsid w:val="00EE5528"/>
    <w:rsid w:val="00EE6D49"/>
    <w:rsid w:val="00EE75BD"/>
    <w:rsid w:val="00EF09BE"/>
    <w:rsid w:val="00EF4DBD"/>
    <w:rsid w:val="00EF5FF3"/>
    <w:rsid w:val="00EF63FE"/>
    <w:rsid w:val="00EF64D1"/>
    <w:rsid w:val="00EF64FA"/>
    <w:rsid w:val="00EF67B2"/>
    <w:rsid w:val="00EF75DC"/>
    <w:rsid w:val="00EF7D79"/>
    <w:rsid w:val="00F0123E"/>
    <w:rsid w:val="00F01313"/>
    <w:rsid w:val="00F014B5"/>
    <w:rsid w:val="00F02460"/>
    <w:rsid w:val="00F075DA"/>
    <w:rsid w:val="00F14DCA"/>
    <w:rsid w:val="00F15DC4"/>
    <w:rsid w:val="00F16461"/>
    <w:rsid w:val="00F222BE"/>
    <w:rsid w:val="00F27D06"/>
    <w:rsid w:val="00F30337"/>
    <w:rsid w:val="00F3591B"/>
    <w:rsid w:val="00F35958"/>
    <w:rsid w:val="00F37995"/>
    <w:rsid w:val="00F410AE"/>
    <w:rsid w:val="00F426C3"/>
    <w:rsid w:val="00F442F5"/>
    <w:rsid w:val="00F445C7"/>
    <w:rsid w:val="00F453FD"/>
    <w:rsid w:val="00F46B18"/>
    <w:rsid w:val="00F47F5B"/>
    <w:rsid w:val="00F534B0"/>
    <w:rsid w:val="00F56E30"/>
    <w:rsid w:val="00F70292"/>
    <w:rsid w:val="00F77D3D"/>
    <w:rsid w:val="00F81667"/>
    <w:rsid w:val="00F8235C"/>
    <w:rsid w:val="00F83D05"/>
    <w:rsid w:val="00F92149"/>
    <w:rsid w:val="00F97ACD"/>
    <w:rsid w:val="00FA772B"/>
    <w:rsid w:val="00FB17D9"/>
    <w:rsid w:val="00FB44CC"/>
    <w:rsid w:val="00FC580B"/>
    <w:rsid w:val="00FC6FC8"/>
    <w:rsid w:val="00FC721E"/>
    <w:rsid w:val="00FD1080"/>
    <w:rsid w:val="00FD1DE6"/>
    <w:rsid w:val="00FD37A6"/>
    <w:rsid w:val="00FD7E5E"/>
    <w:rsid w:val="00FE2BFC"/>
    <w:rsid w:val="00FE59A6"/>
    <w:rsid w:val="00FF02C5"/>
    <w:rsid w:val="00FF0CD8"/>
    <w:rsid w:val="00FF3C7B"/>
    <w:rsid w:val="00FF566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0C24B567"/>
  <w15:docId w15:val="{D166E5FE-44EE-4478-A1B0-76D395BBE3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88E"/>
    <w:pPr>
      <w:widowControl w:val="0"/>
      <w:autoSpaceDE w:val="0"/>
      <w:autoSpaceDN w:val="0"/>
      <w:adjustRightInd w:val="0"/>
      <w:spacing w:after="0" w:line="240" w:lineRule="auto"/>
    </w:pPr>
    <w:rPr>
      <w:rFonts w:cs="Times New Roman"/>
      <w:szCs w:val="20"/>
    </w:rPr>
  </w:style>
  <w:style w:type="paragraph" w:styleId="Heading1">
    <w:name w:val="heading 1"/>
    <w:next w:val="Normal"/>
    <w:link w:val="Heading1Char"/>
    <w:uiPriority w:val="9"/>
    <w:qFormat/>
    <w:rsid w:val="00640B87"/>
    <w:pPr>
      <w:keepNext/>
      <w:keepLines/>
      <w:spacing w:before="360" w:after="80"/>
      <w:outlineLvl w:val="0"/>
    </w:pPr>
    <w:rPr>
      <w:rFonts w:eastAsiaTheme="majorEastAsia" w:cstheme="majorBidi"/>
      <w:b/>
      <w:bCs/>
      <w:sz w:val="36"/>
      <w:szCs w:val="28"/>
    </w:rPr>
  </w:style>
  <w:style w:type="paragraph" w:styleId="Heading2">
    <w:name w:val="heading 2"/>
    <w:basedOn w:val="Normal"/>
    <w:next w:val="Normal"/>
    <w:link w:val="Heading2Char"/>
    <w:uiPriority w:val="1"/>
    <w:rsid w:val="00640B87"/>
    <w:pPr>
      <w:keepNext/>
      <w:framePr w:hSpace="180" w:wrap="around" w:vAnchor="text" w:hAnchor="text" w:y="1"/>
      <w:widowControl/>
      <w:autoSpaceDE/>
      <w:autoSpaceDN/>
      <w:adjustRightInd/>
      <w:suppressOverlap/>
      <w:outlineLvl w:val="1"/>
    </w:pPr>
    <w:rPr>
      <w:rFonts w:ascii="Arial" w:eastAsia="Times New Roman" w:hAnsi="Arial" w:cs="Arial"/>
      <w:b/>
      <w:sz w:val="16"/>
      <w:szCs w:val="16"/>
      <w:lang w:eastAsia="en-US"/>
    </w:rPr>
  </w:style>
  <w:style w:type="paragraph" w:styleId="Heading3">
    <w:name w:val="heading 3"/>
    <w:basedOn w:val="Normal"/>
    <w:next w:val="Normal"/>
    <w:link w:val="Heading3Char"/>
    <w:uiPriority w:val="9"/>
    <w:rsid w:val="00640B8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rsid w:val="00C41F80"/>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rsid w:val="00640B87"/>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rsid w:val="00640B87"/>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rsid w:val="00640B8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rsid w:val="00640B8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rsid w:val="00640B8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7">
    <w:name w:val="Style 7"/>
    <w:uiPriority w:val="99"/>
    <w:rsid w:val="00640B87"/>
    <w:pPr>
      <w:widowControl w:val="0"/>
      <w:autoSpaceDE w:val="0"/>
      <w:autoSpaceDN w:val="0"/>
      <w:spacing w:before="324" w:after="0" w:line="316" w:lineRule="auto"/>
      <w:ind w:left="720"/>
    </w:pPr>
    <w:rPr>
      <w:rFonts w:ascii="Times New Roman" w:hAnsi="Times New Roman" w:cs="Times New Roman"/>
      <w:sz w:val="20"/>
      <w:szCs w:val="20"/>
      <w:lang w:val="en-US"/>
    </w:rPr>
  </w:style>
  <w:style w:type="paragraph" w:customStyle="1" w:styleId="Style1">
    <w:name w:val="Style 1"/>
    <w:uiPriority w:val="99"/>
    <w:rsid w:val="00640B87"/>
    <w:pPr>
      <w:widowControl w:val="0"/>
      <w:autoSpaceDE w:val="0"/>
      <w:autoSpaceDN w:val="0"/>
      <w:adjustRightInd w:val="0"/>
      <w:spacing w:after="0" w:line="240" w:lineRule="auto"/>
    </w:pPr>
    <w:rPr>
      <w:rFonts w:ascii="Times New Roman" w:hAnsi="Times New Roman" w:cs="Times New Roman"/>
      <w:sz w:val="20"/>
      <w:szCs w:val="20"/>
      <w:lang w:val="en-US"/>
    </w:rPr>
  </w:style>
  <w:style w:type="paragraph" w:customStyle="1" w:styleId="Style2">
    <w:name w:val="Style 2"/>
    <w:uiPriority w:val="99"/>
    <w:rsid w:val="00640B87"/>
    <w:pPr>
      <w:widowControl w:val="0"/>
      <w:autoSpaceDE w:val="0"/>
      <w:autoSpaceDN w:val="0"/>
      <w:spacing w:after="0" w:line="290" w:lineRule="auto"/>
    </w:pPr>
    <w:rPr>
      <w:rFonts w:ascii="Arial" w:hAnsi="Arial" w:cs="Arial"/>
      <w:b/>
      <w:bCs/>
      <w:sz w:val="20"/>
      <w:szCs w:val="20"/>
      <w:lang w:val="en-US"/>
    </w:rPr>
  </w:style>
  <w:style w:type="paragraph" w:customStyle="1" w:styleId="Style3">
    <w:name w:val="Style 3"/>
    <w:uiPriority w:val="99"/>
    <w:rsid w:val="00640B87"/>
    <w:pPr>
      <w:widowControl w:val="0"/>
      <w:autoSpaceDE w:val="0"/>
      <w:autoSpaceDN w:val="0"/>
      <w:spacing w:after="0" w:line="240" w:lineRule="auto"/>
      <w:jc w:val="right"/>
    </w:pPr>
    <w:rPr>
      <w:rFonts w:ascii="Arial" w:hAnsi="Arial" w:cs="Arial"/>
      <w:sz w:val="18"/>
      <w:szCs w:val="18"/>
      <w:lang w:val="en-US"/>
    </w:rPr>
  </w:style>
  <w:style w:type="paragraph" w:customStyle="1" w:styleId="Style8">
    <w:name w:val="Style 8"/>
    <w:uiPriority w:val="99"/>
    <w:rsid w:val="00640B87"/>
    <w:pPr>
      <w:widowControl w:val="0"/>
      <w:autoSpaceDE w:val="0"/>
      <w:autoSpaceDN w:val="0"/>
      <w:spacing w:after="0" w:line="36" w:lineRule="exact"/>
      <w:jc w:val="center"/>
    </w:pPr>
    <w:rPr>
      <w:rFonts w:ascii="Times New Roman" w:hAnsi="Times New Roman" w:cs="Times New Roman"/>
      <w:sz w:val="24"/>
      <w:szCs w:val="24"/>
      <w:lang w:val="en-US"/>
    </w:rPr>
  </w:style>
  <w:style w:type="paragraph" w:customStyle="1" w:styleId="Style4">
    <w:name w:val="Style 4"/>
    <w:uiPriority w:val="99"/>
    <w:rsid w:val="00640B87"/>
    <w:pPr>
      <w:widowControl w:val="0"/>
      <w:autoSpaceDE w:val="0"/>
      <w:autoSpaceDN w:val="0"/>
      <w:spacing w:after="0" w:line="240" w:lineRule="auto"/>
      <w:jc w:val="right"/>
    </w:pPr>
    <w:rPr>
      <w:rFonts w:ascii="Arial" w:hAnsi="Arial" w:cs="Arial"/>
      <w:sz w:val="20"/>
      <w:szCs w:val="20"/>
      <w:lang w:val="en-US"/>
    </w:rPr>
  </w:style>
  <w:style w:type="paragraph" w:customStyle="1" w:styleId="Style5">
    <w:name w:val="Style 5"/>
    <w:uiPriority w:val="99"/>
    <w:rsid w:val="00640B87"/>
    <w:pPr>
      <w:widowControl w:val="0"/>
      <w:autoSpaceDE w:val="0"/>
      <w:autoSpaceDN w:val="0"/>
      <w:spacing w:after="0" w:line="177" w:lineRule="auto"/>
      <w:ind w:left="72"/>
    </w:pPr>
    <w:rPr>
      <w:rFonts w:ascii="Times New Roman" w:hAnsi="Times New Roman" w:cs="Times New Roman"/>
      <w:sz w:val="16"/>
      <w:szCs w:val="16"/>
      <w:lang w:val="en-US"/>
    </w:rPr>
  </w:style>
  <w:style w:type="paragraph" w:customStyle="1" w:styleId="Style6">
    <w:name w:val="Style 6"/>
    <w:uiPriority w:val="99"/>
    <w:rsid w:val="00640B87"/>
    <w:pPr>
      <w:widowControl w:val="0"/>
      <w:autoSpaceDE w:val="0"/>
      <w:autoSpaceDN w:val="0"/>
      <w:spacing w:after="0" w:line="297" w:lineRule="auto"/>
      <w:ind w:left="72"/>
    </w:pPr>
    <w:rPr>
      <w:rFonts w:ascii="Arial" w:hAnsi="Arial" w:cs="Arial"/>
      <w:sz w:val="14"/>
      <w:szCs w:val="14"/>
      <w:lang w:val="en-US"/>
    </w:rPr>
  </w:style>
  <w:style w:type="character" w:customStyle="1" w:styleId="CharacterStyle2">
    <w:name w:val="Character Style 2"/>
    <w:uiPriority w:val="99"/>
    <w:rsid w:val="00640B87"/>
    <w:rPr>
      <w:rFonts w:ascii="Arial" w:hAnsi="Arial" w:cs="Arial"/>
      <w:sz w:val="18"/>
      <w:szCs w:val="18"/>
    </w:rPr>
  </w:style>
  <w:style w:type="character" w:customStyle="1" w:styleId="CharacterStyle5">
    <w:name w:val="Character Style 5"/>
    <w:uiPriority w:val="99"/>
    <w:rsid w:val="00640B87"/>
    <w:rPr>
      <w:rFonts w:ascii="Arial" w:hAnsi="Arial" w:cs="Arial"/>
      <w:sz w:val="14"/>
      <w:szCs w:val="14"/>
    </w:rPr>
  </w:style>
  <w:style w:type="character" w:customStyle="1" w:styleId="CharacterStyle1">
    <w:name w:val="Character Style 1"/>
    <w:uiPriority w:val="99"/>
    <w:rsid w:val="00640B87"/>
    <w:rPr>
      <w:rFonts w:ascii="Arial" w:hAnsi="Arial" w:cs="Arial"/>
      <w:b/>
      <w:bCs/>
      <w:sz w:val="20"/>
      <w:szCs w:val="20"/>
    </w:rPr>
  </w:style>
  <w:style w:type="character" w:customStyle="1" w:styleId="CharacterStyle3">
    <w:name w:val="Character Style 3"/>
    <w:uiPriority w:val="99"/>
    <w:rsid w:val="00640B87"/>
    <w:rPr>
      <w:rFonts w:ascii="Arial" w:hAnsi="Arial" w:cs="Arial"/>
      <w:sz w:val="20"/>
      <w:szCs w:val="20"/>
    </w:rPr>
  </w:style>
  <w:style w:type="character" w:customStyle="1" w:styleId="CharacterStyle4">
    <w:name w:val="Character Style 4"/>
    <w:uiPriority w:val="99"/>
    <w:rsid w:val="00640B87"/>
    <w:rPr>
      <w:sz w:val="16"/>
      <w:szCs w:val="16"/>
    </w:rPr>
  </w:style>
  <w:style w:type="character" w:customStyle="1" w:styleId="CharacterStyle6">
    <w:name w:val="Character Style 6"/>
    <w:uiPriority w:val="99"/>
    <w:rsid w:val="00640B87"/>
    <w:rPr>
      <w:sz w:val="20"/>
      <w:szCs w:val="20"/>
    </w:rPr>
  </w:style>
  <w:style w:type="table" w:styleId="TableGrid">
    <w:name w:val="Table Grid"/>
    <w:basedOn w:val="TableNormal"/>
    <w:uiPriority w:val="59"/>
    <w:rsid w:val="00640B8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rsid w:val="00640B87"/>
    <w:pPr>
      <w:tabs>
        <w:tab w:val="center" w:pos="4513"/>
        <w:tab w:val="right" w:pos="9026"/>
      </w:tabs>
    </w:pPr>
  </w:style>
  <w:style w:type="character" w:customStyle="1" w:styleId="FooterChar">
    <w:name w:val="Footer Char"/>
    <w:basedOn w:val="DefaultParagraphFont"/>
    <w:link w:val="Footer"/>
    <w:uiPriority w:val="99"/>
    <w:rsid w:val="00640B87"/>
    <w:rPr>
      <w:rFonts w:cs="Times New Roman"/>
      <w:szCs w:val="20"/>
    </w:rPr>
  </w:style>
  <w:style w:type="paragraph" w:styleId="Header">
    <w:name w:val="header"/>
    <w:basedOn w:val="Normal"/>
    <w:link w:val="HeaderChar"/>
    <w:rsid w:val="00640B87"/>
  </w:style>
  <w:style w:type="character" w:customStyle="1" w:styleId="HeaderChar">
    <w:name w:val="Header Char"/>
    <w:basedOn w:val="DefaultParagraphFont"/>
    <w:link w:val="Header"/>
    <w:rsid w:val="00640B87"/>
    <w:rPr>
      <w:rFonts w:cs="Times New Roman"/>
      <w:szCs w:val="20"/>
    </w:rPr>
  </w:style>
  <w:style w:type="paragraph" w:styleId="ListParagraph">
    <w:name w:val="List Paragraph"/>
    <w:basedOn w:val="Normal"/>
    <w:link w:val="ListParagraphChar"/>
    <w:uiPriority w:val="34"/>
    <w:qFormat/>
    <w:rsid w:val="00640B87"/>
    <w:pPr>
      <w:ind w:left="720"/>
    </w:pPr>
  </w:style>
  <w:style w:type="paragraph" w:styleId="BalloonText">
    <w:name w:val="Balloon Text"/>
    <w:basedOn w:val="Normal"/>
    <w:link w:val="BalloonTextChar"/>
    <w:uiPriority w:val="99"/>
    <w:rsid w:val="00640B87"/>
    <w:rPr>
      <w:rFonts w:ascii="Tahoma" w:hAnsi="Tahoma" w:cs="Tahoma"/>
      <w:sz w:val="16"/>
      <w:szCs w:val="16"/>
    </w:rPr>
  </w:style>
  <w:style w:type="character" w:customStyle="1" w:styleId="BalloonTextChar">
    <w:name w:val="Balloon Text Char"/>
    <w:basedOn w:val="DefaultParagraphFont"/>
    <w:link w:val="BalloonText"/>
    <w:uiPriority w:val="99"/>
    <w:rsid w:val="00640B87"/>
    <w:rPr>
      <w:rFonts w:ascii="Tahoma" w:hAnsi="Tahoma" w:cs="Tahoma"/>
      <w:sz w:val="16"/>
      <w:szCs w:val="16"/>
    </w:rPr>
  </w:style>
  <w:style w:type="character" w:customStyle="1" w:styleId="Heading2Char">
    <w:name w:val="Heading 2 Char"/>
    <w:basedOn w:val="DefaultParagraphFont"/>
    <w:link w:val="Heading2"/>
    <w:uiPriority w:val="1"/>
    <w:rsid w:val="00640B87"/>
    <w:rPr>
      <w:rFonts w:ascii="Arial" w:eastAsia="Times New Roman" w:hAnsi="Arial" w:cs="Arial"/>
      <w:b/>
      <w:sz w:val="16"/>
      <w:szCs w:val="16"/>
      <w:lang w:eastAsia="en-US"/>
    </w:rPr>
  </w:style>
  <w:style w:type="paragraph" w:styleId="BodyTextIndent">
    <w:name w:val="Body Text Indent"/>
    <w:basedOn w:val="Normal"/>
    <w:link w:val="BodyTextIndentChar"/>
    <w:rsid w:val="00640B87"/>
    <w:pPr>
      <w:framePr w:hSpace="180" w:wrap="around" w:vAnchor="text" w:hAnchor="text" w:y="1"/>
      <w:widowControl/>
      <w:autoSpaceDE/>
      <w:autoSpaceDN/>
      <w:adjustRightInd/>
      <w:ind w:left="284" w:hanging="284"/>
      <w:suppressOverlap/>
    </w:pPr>
    <w:rPr>
      <w:rFonts w:ascii="Arial" w:eastAsia="Times New Roman" w:hAnsi="Arial" w:cs="Arial"/>
      <w:sz w:val="14"/>
      <w:szCs w:val="14"/>
      <w:lang w:eastAsia="en-US"/>
    </w:rPr>
  </w:style>
  <w:style w:type="character" w:customStyle="1" w:styleId="BodyTextIndentChar">
    <w:name w:val="Body Text Indent Char"/>
    <w:basedOn w:val="DefaultParagraphFont"/>
    <w:link w:val="BodyTextIndent"/>
    <w:rsid w:val="00640B87"/>
    <w:rPr>
      <w:rFonts w:ascii="Arial" w:eastAsia="Times New Roman" w:hAnsi="Arial" w:cs="Arial"/>
      <w:sz w:val="14"/>
      <w:szCs w:val="14"/>
      <w:lang w:eastAsia="en-US"/>
    </w:rPr>
  </w:style>
  <w:style w:type="paragraph" w:styleId="BodyText">
    <w:name w:val="Body Text"/>
    <w:basedOn w:val="Normal"/>
    <w:link w:val="BodyTextChar"/>
    <w:qFormat/>
    <w:rsid w:val="00640B87"/>
    <w:pPr>
      <w:framePr w:hSpace="180" w:wrap="around" w:vAnchor="text" w:hAnchor="text" w:y="1"/>
      <w:widowControl/>
      <w:autoSpaceDE/>
      <w:autoSpaceDN/>
      <w:adjustRightInd/>
      <w:suppressOverlap/>
    </w:pPr>
    <w:rPr>
      <w:rFonts w:eastAsia="Times New Roman" w:cs="Arial"/>
      <w:szCs w:val="16"/>
      <w:lang w:eastAsia="en-US"/>
    </w:rPr>
  </w:style>
  <w:style w:type="character" w:customStyle="1" w:styleId="BodyTextChar">
    <w:name w:val="Body Text Char"/>
    <w:basedOn w:val="DefaultParagraphFont"/>
    <w:link w:val="BodyText"/>
    <w:rsid w:val="00640B87"/>
    <w:rPr>
      <w:rFonts w:eastAsia="Times New Roman" w:cs="Arial"/>
      <w:szCs w:val="16"/>
      <w:lang w:eastAsia="en-US"/>
    </w:rPr>
  </w:style>
  <w:style w:type="paragraph" w:styleId="NormalWeb">
    <w:name w:val="Normal (Web)"/>
    <w:basedOn w:val="Normal"/>
    <w:uiPriority w:val="99"/>
    <w:rsid w:val="00640B87"/>
    <w:pPr>
      <w:widowControl/>
      <w:autoSpaceDE/>
      <w:autoSpaceDN/>
      <w:adjustRightInd/>
      <w:spacing w:before="100" w:beforeAutospacing="1" w:after="100" w:afterAutospacing="1"/>
    </w:pPr>
    <w:rPr>
      <w:rFonts w:eastAsia="Times New Roman"/>
      <w:szCs w:val="24"/>
    </w:rPr>
  </w:style>
  <w:style w:type="character" w:styleId="Hyperlink">
    <w:name w:val="Hyperlink"/>
    <w:basedOn w:val="DefaultParagraphFont"/>
    <w:rsid w:val="00640B87"/>
    <w:rPr>
      <w:color w:val="0000FF"/>
      <w:u w:val="single"/>
    </w:rPr>
  </w:style>
  <w:style w:type="paragraph" w:customStyle="1" w:styleId="MajorL2BulletList">
    <w:name w:val="Major L2 Bullet List"/>
    <w:basedOn w:val="Normal"/>
    <w:rsid w:val="00640B87"/>
    <w:pPr>
      <w:widowControl/>
      <w:numPr>
        <w:numId w:val="2"/>
      </w:numPr>
      <w:autoSpaceDE/>
      <w:autoSpaceDN/>
      <w:adjustRightInd/>
      <w:spacing w:line="360" w:lineRule="auto"/>
    </w:pPr>
    <w:rPr>
      <w:rFonts w:ascii="Palatino" w:eastAsia="Times New Roman" w:hAnsi="Palatino"/>
    </w:rPr>
  </w:style>
  <w:style w:type="paragraph" w:customStyle="1" w:styleId="MajorL2Text">
    <w:name w:val="Major L2 Text"/>
    <w:basedOn w:val="Normal"/>
    <w:rsid w:val="00640B87"/>
    <w:pPr>
      <w:widowControl/>
      <w:autoSpaceDE/>
      <w:autoSpaceDN/>
      <w:adjustRightInd/>
      <w:spacing w:after="360" w:line="360" w:lineRule="auto"/>
    </w:pPr>
    <w:rPr>
      <w:rFonts w:ascii="Palatino" w:eastAsia="Times New Roman" w:hAnsi="Palatino"/>
    </w:rPr>
  </w:style>
  <w:style w:type="character" w:customStyle="1" w:styleId="Heading3Char">
    <w:name w:val="Heading 3 Char"/>
    <w:basedOn w:val="DefaultParagraphFont"/>
    <w:link w:val="Heading3"/>
    <w:uiPriority w:val="9"/>
    <w:rsid w:val="00640B87"/>
    <w:rPr>
      <w:rFonts w:asciiTheme="majorHAnsi" w:eastAsiaTheme="majorEastAsia" w:hAnsiTheme="majorHAnsi" w:cstheme="majorBidi"/>
      <w:b/>
      <w:bCs/>
      <w:color w:val="4F81BD" w:themeColor="accent1"/>
      <w:szCs w:val="20"/>
    </w:rPr>
  </w:style>
  <w:style w:type="character" w:customStyle="1" w:styleId="Heading1Char">
    <w:name w:val="Heading 1 Char"/>
    <w:basedOn w:val="DefaultParagraphFont"/>
    <w:link w:val="Heading1"/>
    <w:uiPriority w:val="9"/>
    <w:rsid w:val="00640B87"/>
    <w:rPr>
      <w:rFonts w:eastAsiaTheme="majorEastAsia" w:cstheme="majorBidi"/>
      <w:b/>
      <w:bCs/>
      <w:sz w:val="36"/>
      <w:szCs w:val="28"/>
    </w:rPr>
  </w:style>
  <w:style w:type="paragraph" w:customStyle="1" w:styleId="TableA">
    <w:name w:val="Table A"/>
    <w:basedOn w:val="Normal"/>
    <w:rsid w:val="00640B87"/>
    <w:pPr>
      <w:widowControl/>
      <w:tabs>
        <w:tab w:val="left" w:pos="1417"/>
      </w:tabs>
      <w:suppressAutoHyphens/>
      <w:spacing w:line="288" w:lineRule="auto"/>
    </w:pPr>
    <w:rPr>
      <w:rFonts w:ascii="HelveticaNeue MediumCond" w:eastAsia="Times New Roman" w:hAnsi="HelveticaNeue MediumCond" w:cs="HelveticaNeue MediumCond"/>
      <w:color w:val="000000"/>
      <w:lang w:val="en-GB"/>
    </w:rPr>
  </w:style>
  <w:style w:type="paragraph" w:customStyle="1" w:styleId="Question">
    <w:name w:val="Question"/>
    <w:basedOn w:val="Normal"/>
    <w:rsid w:val="00640B87"/>
    <w:pPr>
      <w:widowControl/>
      <w:autoSpaceDE/>
      <w:autoSpaceDN/>
      <w:adjustRightInd/>
      <w:spacing w:after="120"/>
      <w:ind w:left="1588" w:hanging="1588"/>
    </w:pPr>
    <w:rPr>
      <w:rFonts w:ascii="Arial" w:eastAsia="Times New Roman" w:hAnsi="Arial"/>
      <w:szCs w:val="22"/>
      <w:lang w:eastAsia="en-US"/>
    </w:rPr>
  </w:style>
  <w:style w:type="character" w:styleId="PlaceholderText">
    <w:name w:val="Placeholder Text"/>
    <w:basedOn w:val="DefaultParagraphFont"/>
    <w:uiPriority w:val="99"/>
    <w:rsid w:val="00640B87"/>
    <w:rPr>
      <w:color w:val="808080"/>
    </w:rPr>
  </w:style>
  <w:style w:type="character" w:styleId="CommentReference">
    <w:name w:val="annotation reference"/>
    <w:basedOn w:val="DefaultParagraphFont"/>
    <w:uiPriority w:val="99"/>
    <w:rsid w:val="00640B87"/>
    <w:rPr>
      <w:sz w:val="16"/>
      <w:szCs w:val="16"/>
    </w:rPr>
  </w:style>
  <w:style w:type="paragraph" w:styleId="CommentText">
    <w:name w:val="annotation text"/>
    <w:basedOn w:val="Normal"/>
    <w:link w:val="CommentTextChar"/>
    <w:uiPriority w:val="99"/>
    <w:rsid w:val="00640B87"/>
  </w:style>
  <w:style w:type="character" w:customStyle="1" w:styleId="CommentTextChar">
    <w:name w:val="Comment Text Char"/>
    <w:basedOn w:val="DefaultParagraphFont"/>
    <w:link w:val="CommentText"/>
    <w:uiPriority w:val="99"/>
    <w:rsid w:val="00640B87"/>
    <w:rPr>
      <w:rFonts w:cs="Times New Roman"/>
      <w:szCs w:val="20"/>
    </w:rPr>
  </w:style>
  <w:style w:type="paragraph" w:styleId="CommentSubject">
    <w:name w:val="annotation subject"/>
    <w:basedOn w:val="CommentText"/>
    <w:next w:val="CommentText"/>
    <w:link w:val="CommentSubjectChar"/>
    <w:uiPriority w:val="99"/>
    <w:rsid w:val="00640B87"/>
    <w:rPr>
      <w:b/>
      <w:bCs/>
    </w:rPr>
  </w:style>
  <w:style w:type="character" w:customStyle="1" w:styleId="CommentSubjectChar">
    <w:name w:val="Comment Subject Char"/>
    <w:basedOn w:val="CommentTextChar"/>
    <w:link w:val="CommentSubject"/>
    <w:uiPriority w:val="99"/>
    <w:rsid w:val="00640B87"/>
    <w:rPr>
      <w:rFonts w:cs="Times New Roman"/>
      <w:b/>
      <w:bCs/>
      <w:szCs w:val="20"/>
    </w:rPr>
  </w:style>
  <w:style w:type="paragraph" w:styleId="ListBullet">
    <w:name w:val="List Bullet"/>
    <w:basedOn w:val="List"/>
    <w:rsid w:val="00640B87"/>
    <w:pPr>
      <w:keepNext/>
      <w:keepLines/>
      <w:widowControl/>
      <w:numPr>
        <w:numId w:val="1"/>
      </w:numPr>
      <w:autoSpaceDE/>
      <w:autoSpaceDN/>
      <w:adjustRightInd/>
      <w:spacing w:before="40" w:after="40"/>
    </w:pPr>
    <w:rPr>
      <w:rFonts w:eastAsia="Times New Roman"/>
      <w:szCs w:val="22"/>
      <w:lang w:eastAsia="en-US"/>
    </w:rPr>
  </w:style>
  <w:style w:type="paragraph" w:styleId="List">
    <w:name w:val="List"/>
    <w:basedOn w:val="Normal"/>
    <w:uiPriority w:val="99"/>
    <w:rsid w:val="00640B87"/>
    <w:pPr>
      <w:ind w:left="283" w:hanging="283"/>
      <w:contextualSpacing/>
    </w:pPr>
  </w:style>
  <w:style w:type="paragraph" w:styleId="Revision">
    <w:name w:val="Revision"/>
    <w:hidden/>
    <w:uiPriority w:val="99"/>
    <w:semiHidden/>
    <w:rsid w:val="005871B4"/>
    <w:pPr>
      <w:spacing w:after="0" w:line="240" w:lineRule="auto"/>
    </w:pPr>
    <w:rPr>
      <w:rFonts w:ascii="Times New Roman" w:hAnsi="Times New Roman" w:cs="Times New Roman"/>
      <w:sz w:val="20"/>
      <w:szCs w:val="20"/>
      <w:lang w:val="en-US"/>
    </w:rPr>
  </w:style>
  <w:style w:type="paragraph" w:customStyle="1" w:styleId="MajorTableText">
    <w:name w:val="Major Table Text"/>
    <w:basedOn w:val="Normal"/>
    <w:uiPriority w:val="99"/>
    <w:rsid w:val="00965F6C"/>
    <w:pPr>
      <w:widowControl/>
      <w:autoSpaceDE/>
      <w:autoSpaceDN/>
      <w:adjustRightInd/>
      <w:spacing w:before="60" w:after="60"/>
      <w:ind w:left="142"/>
    </w:pPr>
    <w:rPr>
      <w:rFonts w:ascii="Palatino" w:eastAsia="Times New Roman" w:hAnsi="Palatino"/>
      <w:sz w:val="18"/>
      <w:lang w:eastAsia="en-US"/>
    </w:rPr>
  </w:style>
  <w:style w:type="paragraph" w:customStyle="1" w:styleId="Default">
    <w:name w:val="Default"/>
    <w:rsid w:val="00965F6C"/>
    <w:pPr>
      <w:autoSpaceDE w:val="0"/>
      <w:autoSpaceDN w:val="0"/>
      <w:adjustRightInd w:val="0"/>
      <w:spacing w:after="0" w:line="240" w:lineRule="auto"/>
    </w:pPr>
    <w:rPr>
      <w:rFonts w:ascii="Calibri" w:hAnsi="Calibri" w:cs="Calibri"/>
      <w:color w:val="000000"/>
      <w:sz w:val="24"/>
      <w:szCs w:val="24"/>
    </w:rPr>
  </w:style>
  <w:style w:type="paragraph" w:styleId="Bibliography">
    <w:name w:val="Bibliography"/>
    <w:basedOn w:val="Normal"/>
    <w:next w:val="Normal"/>
    <w:uiPriority w:val="37"/>
    <w:rsid w:val="00640B87"/>
  </w:style>
  <w:style w:type="character" w:styleId="FollowedHyperlink">
    <w:name w:val="FollowedHyperlink"/>
    <w:basedOn w:val="DefaultParagraphFont"/>
    <w:uiPriority w:val="99"/>
    <w:rsid w:val="00640B87"/>
    <w:rPr>
      <w:color w:val="800080" w:themeColor="followedHyperlink"/>
      <w:u w:val="single"/>
    </w:rPr>
  </w:style>
  <w:style w:type="table" w:customStyle="1" w:styleId="TableGrid1">
    <w:name w:val="Table Grid1"/>
    <w:basedOn w:val="TableNormal"/>
    <w:next w:val="TableGrid"/>
    <w:uiPriority w:val="59"/>
    <w:rsid w:val="00377F9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Style10">
    <w:name w:val="Style1"/>
    <w:basedOn w:val="BodyText"/>
    <w:link w:val="Style1Char"/>
    <w:qFormat/>
    <w:rsid w:val="00640B87"/>
    <w:pPr>
      <w:framePr w:wrap="around" w:vAnchor="margin" w:hAnchor="page" w:x="21" w:y="456"/>
      <w:kinsoku w:val="0"/>
      <w:overflowPunct w:val="0"/>
      <w:spacing w:line="630" w:lineRule="exact"/>
      <w:ind w:left="709"/>
    </w:pPr>
    <w:rPr>
      <w:rFonts w:cstheme="minorHAnsi"/>
      <w:b/>
      <w:bCs/>
      <w:color w:val="231F20"/>
      <w:sz w:val="52"/>
      <w:szCs w:val="52"/>
    </w:rPr>
  </w:style>
  <w:style w:type="paragraph" w:customStyle="1" w:styleId="Title1">
    <w:name w:val="Title 1"/>
    <w:basedOn w:val="NormalIndent"/>
    <w:link w:val="Title1Char"/>
    <w:qFormat/>
    <w:rsid w:val="00640B87"/>
    <w:pPr>
      <w:tabs>
        <w:tab w:val="left" w:pos="5788"/>
        <w:tab w:val="left" w:pos="6626"/>
      </w:tabs>
      <w:kinsoku w:val="0"/>
      <w:overflowPunct w:val="0"/>
      <w:spacing w:line="252" w:lineRule="auto"/>
      <w:ind w:left="567" w:right="4677"/>
    </w:pPr>
    <w:rPr>
      <w:rFonts w:eastAsiaTheme="majorEastAsia" w:cstheme="minorHAnsi"/>
      <w:b/>
      <w:color w:val="808285"/>
      <w:spacing w:val="-4"/>
      <w:sz w:val="36"/>
      <w:szCs w:val="36"/>
    </w:rPr>
  </w:style>
  <w:style w:type="character" w:customStyle="1" w:styleId="Style1Char">
    <w:name w:val="Style1 Char"/>
    <w:basedOn w:val="BodyTextChar"/>
    <w:link w:val="Style10"/>
    <w:rsid w:val="00640B87"/>
    <w:rPr>
      <w:rFonts w:eastAsia="Times New Roman" w:cstheme="minorHAnsi"/>
      <w:b/>
      <w:bCs/>
      <w:color w:val="231F20"/>
      <w:sz w:val="52"/>
      <w:szCs w:val="52"/>
      <w:lang w:eastAsia="en-US"/>
    </w:rPr>
  </w:style>
  <w:style w:type="character" w:customStyle="1" w:styleId="Title1Char">
    <w:name w:val="Title 1 Char"/>
    <w:basedOn w:val="DefaultParagraphFont"/>
    <w:link w:val="Title1"/>
    <w:rsid w:val="00640B87"/>
    <w:rPr>
      <w:rFonts w:eastAsiaTheme="majorEastAsia" w:cstheme="minorHAnsi"/>
      <w:b/>
      <w:color w:val="808285"/>
      <w:spacing w:val="-4"/>
      <w:sz w:val="36"/>
      <w:szCs w:val="36"/>
    </w:rPr>
  </w:style>
  <w:style w:type="paragraph" w:styleId="NormalIndent">
    <w:name w:val="Normal Indent"/>
    <w:basedOn w:val="Normal"/>
    <w:uiPriority w:val="99"/>
    <w:rsid w:val="00640B87"/>
    <w:pPr>
      <w:ind w:left="720"/>
    </w:pPr>
  </w:style>
  <w:style w:type="character" w:customStyle="1" w:styleId="Heading4Char">
    <w:name w:val="Heading 4 Char"/>
    <w:basedOn w:val="DefaultParagraphFont"/>
    <w:link w:val="Heading4"/>
    <w:uiPriority w:val="9"/>
    <w:semiHidden/>
    <w:rsid w:val="00C41F80"/>
    <w:rPr>
      <w:rFonts w:asciiTheme="majorHAnsi" w:eastAsiaTheme="majorEastAsia" w:hAnsiTheme="majorHAnsi" w:cstheme="majorBidi"/>
      <w:i/>
      <w:iCs/>
      <w:color w:val="365F91" w:themeColor="accent1" w:themeShade="BF"/>
      <w:szCs w:val="20"/>
      <w:lang w:val="en-US"/>
    </w:rPr>
  </w:style>
  <w:style w:type="character" w:customStyle="1" w:styleId="Heading5Char">
    <w:name w:val="Heading 5 Char"/>
    <w:basedOn w:val="DefaultParagraphFont"/>
    <w:link w:val="Heading5"/>
    <w:uiPriority w:val="9"/>
    <w:rsid w:val="00640B87"/>
    <w:rPr>
      <w:rFonts w:asciiTheme="majorHAnsi" w:eastAsiaTheme="majorEastAsia" w:hAnsiTheme="majorHAnsi" w:cstheme="majorBidi"/>
      <w:color w:val="365F91" w:themeColor="accent1" w:themeShade="BF"/>
      <w:szCs w:val="20"/>
    </w:rPr>
  </w:style>
  <w:style w:type="character" w:customStyle="1" w:styleId="Heading6Char">
    <w:name w:val="Heading 6 Char"/>
    <w:basedOn w:val="DefaultParagraphFont"/>
    <w:link w:val="Heading6"/>
    <w:uiPriority w:val="9"/>
    <w:rsid w:val="00640B87"/>
    <w:rPr>
      <w:rFonts w:asciiTheme="majorHAnsi" w:eastAsiaTheme="majorEastAsia" w:hAnsiTheme="majorHAnsi" w:cstheme="majorBidi"/>
      <w:color w:val="243F60" w:themeColor="accent1" w:themeShade="7F"/>
      <w:szCs w:val="20"/>
    </w:rPr>
  </w:style>
  <w:style w:type="character" w:customStyle="1" w:styleId="Heading7Char">
    <w:name w:val="Heading 7 Char"/>
    <w:basedOn w:val="DefaultParagraphFont"/>
    <w:link w:val="Heading7"/>
    <w:uiPriority w:val="9"/>
    <w:rsid w:val="00640B87"/>
    <w:rPr>
      <w:rFonts w:asciiTheme="majorHAnsi" w:eastAsiaTheme="majorEastAsia" w:hAnsiTheme="majorHAnsi" w:cstheme="majorBidi"/>
      <w:i/>
      <w:iCs/>
      <w:color w:val="243F60" w:themeColor="accent1" w:themeShade="7F"/>
      <w:szCs w:val="20"/>
    </w:rPr>
  </w:style>
  <w:style w:type="character" w:customStyle="1" w:styleId="Heading8Char">
    <w:name w:val="Heading 8 Char"/>
    <w:basedOn w:val="DefaultParagraphFont"/>
    <w:link w:val="Heading8"/>
    <w:uiPriority w:val="9"/>
    <w:rsid w:val="00640B8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40B87"/>
    <w:rPr>
      <w:rFonts w:asciiTheme="majorHAnsi" w:eastAsiaTheme="majorEastAsia" w:hAnsiTheme="majorHAnsi" w:cstheme="majorBidi"/>
      <w:i/>
      <w:iCs/>
      <w:color w:val="272727" w:themeColor="text1" w:themeTint="D8"/>
      <w:sz w:val="21"/>
      <w:szCs w:val="21"/>
    </w:rPr>
  </w:style>
  <w:style w:type="paragraph" w:customStyle="1" w:styleId="Style20">
    <w:name w:val="Style2"/>
    <w:basedOn w:val="BodyText"/>
    <w:link w:val="Style2Char"/>
    <w:qFormat/>
    <w:rsid w:val="00640B87"/>
    <w:pPr>
      <w:framePr w:h="8760" w:hRule="exact" w:hSpace="181" w:wrap="around" w:vAnchor="page" w:hAnchor="page" w:x="24" w:y="1158" w:anchorLock="1"/>
      <w:kinsoku w:val="0"/>
      <w:overflowPunct w:val="0"/>
      <w:spacing w:before="391" w:line="175" w:lineRule="auto"/>
      <w:ind w:left="1276" w:right="1276"/>
    </w:pPr>
    <w:rPr>
      <w:rFonts w:cstheme="minorHAnsi"/>
      <w:color w:val="CA6E6D"/>
      <w:spacing w:val="-32"/>
      <w:sz w:val="85"/>
      <w:szCs w:val="85"/>
    </w:rPr>
  </w:style>
  <w:style w:type="character" w:customStyle="1" w:styleId="Style2Char">
    <w:name w:val="Style2 Char"/>
    <w:basedOn w:val="BodyTextChar"/>
    <w:link w:val="Style20"/>
    <w:rsid w:val="00640B87"/>
    <w:rPr>
      <w:rFonts w:eastAsia="Times New Roman" w:cstheme="minorHAnsi"/>
      <w:color w:val="CA6E6D"/>
      <w:spacing w:val="-32"/>
      <w:sz w:val="85"/>
      <w:szCs w:val="85"/>
      <w:lang w:eastAsia="en-US"/>
    </w:rPr>
  </w:style>
  <w:style w:type="paragraph" w:customStyle="1" w:styleId="Style30">
    <w:name w:val="Style3"/>
    <w:basedOn w:val="BodyText"/>
    <w:link w:val="Style3Char"/>
    <w:qFormat/>
    <w:rsid w:val="00640B87"/>
    <w:pPr>
      <w:framePr w:h="8760" w:hRule="exact" w:hSpace="181" w:wrap="around" w:vAnchor="page" w:hAnchor="page" w:x="24" w:y="1158" w:anchorLock="1"/>
      <w:kinsoku w:val="0"/>
      <w:overflowPunct w:val="0"/>
      <w:spacing w:line="756" w:lineRule="exact"/>
      <w:ind w:left="1276" w:right="283"/>
    </w:pPr>
    <w:rPr>
      <w:rFonts w:cstheme="minorHAnsi"/>
      <w:color w:val="FFFFFF"/>
      <w:sz w:val="85"/>
      <w:szCs w:val="85"/>
    </w:rPr>
  </w:style>
  <w:style w:type="character" w:customStyle="1" w:styleId="Style3Char">
    <w:name w:val="Style3 Char"/>
    <w:basedOn w:val="BodyTextChar"/>
    <w:link w:val="Style30"/>
    <w:rsid w:val="00640B87"/>
    <w:rPr>
      <w:rFonts w:eastAsia="Times New Roman" w:cstheme="minorHAnsi"/>
      <w:color w:val="FFFFFF"/>
      <w:sz w:val="85"/>
      <w:szCs w:val="85"/>
      <w:lang w:eastAsia="en-US"/>
    </w:rPr>
  </w:style>
  <w:style w:type="paragraph" w:customStyle="1" w:styleId="Style40">
    <w:name w:val="Style4"/>
    <w:basedOn w:val="Footer"/>
    <w:qFormat/>
    <w:rsid w:val="00640B87"/>
    <w:pPr>
      <w:pBdr>
        <w:top w:val="single" w:sz="4" w:space="0" w:color="auto"/>
      </w:pBdr>
      <w:tabs>
        <w:tab w:val="clear" w:pos="9026"/>
        <w:tab w:val="right" w:pos="10490"/>
      </w:tabs>
      <w:ind w:right="-23"/>
    </w:pPr>
    <w:rPr>
      <w:noProof/>
      <w:sz w:val="16"/>
      <w:szCs w:val="16"/>
    </w:rPr>
  </w:style>
  <w:style w:type="character" w:customStyle="1" w:styleId="ListParagraphChar">
    <w:name w:val="List Paragraph Char"/>
    <w:basedOn w:val="DefaultParagraphFont"/>
    <w:link w:val="ListParagraph"/>
    <w:uiPriority w:val="34"/>
    <w:rsid w:val="00F445C7"/>
    <w:rPr>
      <w:rFonts w:cs="Times New Roman"/>
      <w:szCs w:val="20"/>
    </w:rPr>
  </w:style>
  <w:style w:type="table" w:customStyle="1" w:styleId="ARATable1">
    <w:name w:val="ARA Table1"/>
    <w:basedOn w:val="TableNormal"/>
    <w:next w:val="TableGrid"/>
    <w:uiPriority w:val="39"/>
    <w:rsid w:val="00F445C7"/>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RATable2">
    <w:name w:val="ARA Table2"/>
    <w:basedOn w:val="TableNormal"/>
    <w:next w:val="TableGrid"/>
    <w:uiPriority w:val="39"/>
    <w:rsid w:val="00ED0767"/>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RATable3">
    <w:name w:val="ARA Table3"/>
    <w:basedOn w:val="TableNormal"/>
    <w:next w:val="TableGrid"/>
    <w:uiPriority w:val="39"/>
    <w:rsid w:val="00ED0767"/>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RATable4">
    <w:name w:val="ARA Table4"/>
    <w:basedOn w:val="TableNormal"/>
    <w:next w:val="TableGrid"/>
    <w:uiPriority w:val="39"/>
    <w:rsid w:val="00037E00"/>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ARATable5">
    <w:name w:val="ARA Table5"/>
    <w:basedOn w:val="TableNormal"/>
    <w:next w:val="TableGrid"/>
    <w:uiPriority w:val="39"/>
    <w:rsid w:val="001F2964"/>
    <w:pPr>
      <w:spacing w:after="0" w:line="240" w:lineRule="auto"/>
    </w:pPr>
    <w:rPr>
      <w:rFonts w:ascii="Calibri" w:eastAsia="Times New Roman"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540849">
      <w:bodyDiv w:val="1"/>
      <w:marLeft w:val="0"/>
      <w:marRight w:val="0"/>
      <w:marTop w:val="0"/>
      <w:marBottom w:val="0"/>
      <w:divBdr>
        <w:top w:val="none" w:sz="0" w:space="0" w:color="auto"/>
        <w:left w:val="none" w:sz="0" w:space="0" w:color="auto"/>
        <w:bottom w:val="none" w:sz="0" w:space="0" w:color="auto"/>
        <w:right w:val="none" w:sz="0" w:space="0" w:color="auto"/>
      </w:divBdr>
    </w:div>
    <w:div w:id="335155489">
      <w:bodyDiv w:val="1"/>
      <w:marLeft w:val="0"/>
      <w:marRight w:val="0"/>
      <w:marTop w:val="0"/>
      <w:marBottom w:val="0"/>
      <w:divBdr>
        <w:top w:val="none" w:sz="0" w:space="0" w:color="auto"/>
        <w:left w:val="none" w:sz="0" w:space="0" w:color="auto"/>
        <w:bottom w:val="none" w:sz="0" w:space="0" w:color="auto"/>
        <w:right w:val="none" w:sz="0" w:space="0" w:color="auto"/>
      </w:divBdr>
    </w:div>
    <w:div w:id="376784968">
      <w:bodyDiv w:val="1"/>
      <w:marLeft w:val="0"/>
      <w:marRight w:val="0"/>
      <w:marTop w:val="0"/>
      <w:marBottom w:val="0"/>
      <w:divBdr>
        <w:top w:val="none" w:sz="0" w:space="0" w:color="auto"/>
        <w:left w:val="none" w:sz="0" w:space="0" w:color="auto"/>
        <w:bottom w:val="none" w:sz="0" w:space="0" w:color="auto"/>
        <w:right w:val="none" w:sz="0" w:space="0" w:color="auto"/>
      </w:divBdr>
    </w:div>
    <w:div w:id="459224824">
      <w:bodyDiv w:val="1"/>
      <w:marLeft w:val="0"/>
      <w:marRight w:val="0"/>
      <w:marTop w:val="0"/>
      <w:marBottom w:val="0"/>
      <w:divBdr>
        <w:top w:val="none" w:sz="0" w:space="0" w:color="auto"/>
        <w:left w:val="none" w:sz="0" w:space="0" w:color="auto"/>
        <w:bottom w:val="none" w:sz="0" w:space="0" w:color="auto"/>
        <w:right w:val="none" w:sz="0" w:space="0" w:color="auto"/>
      </w:divBdr>
    </w:div>
    <w:div w:id="522867313">
      <w:bodyDiv w:val="1"/>
      <w:marLeft w:val="0"/>
      <w:marRight w:val="0"/>
      <w:marTop w:val="0"/>
      <w:marBottom w:val="0"/>
      <w:divBdr>
        <w:top w:val="none" w:sz="0" w:space="0" w:color="auto"/>
        <w:left w:val="none" w:sz="0" w:space="0" w:color="auto"/>
        <w:bottom w:val="none" w:sz="0" w:space="0" w:color="auto"/>
        <w:right w:val="none" w:sz="0" w:space="0" w:color="auto"/>
      </w:divBdr>
    </w:div>
    <w:div w:id="698817892">
      <w:bodyDiv w:val="1"/>
      <w:marLeft w:val="0"/>
      <w:marRight w:val="0"/>
      <w:marTop w:val="0"/>
      <w:marBottom w:val="0"/>
      <w:divBdr>
        <w:top w:val="none" w:sz="0" w:space="0" w:color="auto"/>
        <w:left w:val="none" w:sz="0" w:space="0" w:color="auto"/>
        <w:bottom w:val="none" w:sz="0" w:space="0" w:color="auto"/>
        <w:right w:val="none" w:sz="0" w:space="0" w:color="auto"/>
      </w:divBdr>
    </w:div>
    <w:div w:id="714278970">
      <w:bodyDiv w:val="1"/>
      <w:marLeft w:val="0"/>
      <w:marRight w:val="0"/>
      <w:marTop w:val="0"/>
      <w:marBottom w:val="0"/>
      <w:divBdr>
        <w:top w:val="none" w:sz="0" w:space="0" w:color="auto"/>
        <w:left w:val="none" w:sz="0" w:space="0" w:color="auto"/>
        <w:bottom w:val="none" w:sz="0" w:space="0" w:color="auto"/>
        <w:right w:val="none" w:sz="0" w:space="0" w:color="auto"/>
      </w:divBdr>
    </w:div>
    <w:div w:id="767775124">
      <w:bodyDiv w:val="1"/>
      <w:marLeft w:val="0"/>
      <w:marRight w:val="0"/>
      <w:marTop w:val="0"/>
      <w:marBottom w:val="0"/>
      <w:divBdr>
        <w:top w:val="none" w:sz="0" w:space="0" w:color="auto"/>
        <w:left w:val="none" w:sz="0" w:space="0" w:color="auto"/>
        <w:bottom w:val="none" w:sz="0" w:space="0" w:color="auto"/>
        <w:right w:val="none" w:sz="0" w:space="0" w:color="auto"/>
      </w:divBdr>
    </w:div>
    <w:div w:id="780347007">
      <w:bodyDiv w:val="1"/>
      <w:marLeft w:val="0"/>
      <w:marRight w:val="0"/>
      <w:marTop w:val="0"/>
      <w:marBottom w:val="0"/>
      <w:divBdr>
        <w:top w:val="none" w:sz="0" w:space="0" w:color="auto"/>
        <w:left w:val="none" w:sz="0" w:space="0" w:color="auto"/>
        <w:bottom w:val="none" w:sz="0" w:space="0" w:color="auto"/>
        <w:right w:val="none" w:sz="0" w:space="0" w:color="auto"/>
      </w:divBdr>
    </w:div>
    <w:div w:id="837039453">
      <w:bodyDiv w:val="1"/>
      <w:marLeft w:val="0"/>
      <w:marRight w:val="0"/>
      <w:marTop w:val="0"/>
      <w:marBottom w:val="0"/>
      <w:divBdr>
        <w:top w:val="none" w:sz="0" w:space="0" w:color="auto"/>
        <w:left w:val="none" w:sz="0" w:space="0" w:color="auto"/>
        <w:bottom w:val="none" w:sz="0" w:space="0" w:color="auto"/>
        <w:right w:val="none" w:sz="0" w:space="0" w:color="auto"/>
      </w:divBdr>
    </w:div>
    <w:div w:id="926814318">
      <w:bodyDiv w:val="1"/>
      <w:marLeft w:val="0"/>
      <w:marRight w:val="0"/>
      <w:marTop w:val="0"/>
      <w:marBottom w:val="0"/>
      <w:divBdr>
        <w:top w:val="none" w:sz="0" w:space="0" w:color="auto"/>
        <w:left w:val="none" w:sz="0" w:space="0" w:color="auto"/>
        <w:bottom w:val="none" w:sz="0" w:space="0" w:color="auto"/>
        <w:right w:val="none" w:sz="0" w:space="0" w:color="auto"/>
      </w:divBdr>
    </w:div>
    <w:div w:id="959530136">
      <w:bodyDiv w:val="1"/>
      <w:marLeft w:val="0"/>
      <w:marRight w:val="0"/>
      <w:marTop w:val="0"/>
      <w:marBottom w:val="0"/>
      <w:divBdr>
        <w:top w:val="none" w:sz="0" w:space="0" w:color="auto"/>
        <w:left w:val="none" w:sz="0" w:space="0" w:color="auto"/>
        <w:bottom w:val="none" w:sz="0" w:space="0" w:color="auto"/>
        <w:right w:val="none" w:sz="0" w:space="0" w:color="auto"/>
      </w:divBdr>
    </w:div>
    <w:div w:id="986596196">
      <w:bodyDiv w:val="1"/>
      <w:marLeft w:val="0"/>
      <w:marRight w:val="0"/>
      <w:marTop w:val="0"/>
      <w:marBottom w:val="0"/>
      <w:divBdr>
        <w:top w:val="none" w:sz="0" w:space="0" w:color="auto"/>
        <w:left w:val="none" w:sz="0" w:space="0" w:color="auto"/>
        <w:bottom w:val="none" w:sz="0" w:space="0" w:color="auto"/>
        <w:right w:val="none" w:sz="0" w:space="0" w:color="auto"/>
      </w:divBdr>
    </w:div>
    <w:div w:id="1043797350">
      <w:bodyDiv w:val="1"/>
      <w:marLeft w:val="0"/>
      <w:marRight w:val="0"/>
      <w:marTop w:val="0"/>
      <w:marBottom w:val="0"/>
      <w:divBdr>
        <w:top w:val="none" w:sz="0" w:space="0" w:color="auto"/>
        <w:left w:val="none" w:sz="0" w:space="0" w:color="auto"/>
        <w:bottom w:val="none" w:sz="0" w:space="0" w:color="auto"/>
        <w:right w:val="none" w:sz="0" w:space="0" w:color="auto"/>
      </w:divBdr>
    </w:div>
    <w:div w:id="1050613487">
      <w:bodyDiv w:val="1"/>
      <w:marLeft w:val="0"/>
      <w:marRight w:val="0"/>
      <w:marTop w:val="0"/>
      <w:marBottom w:val="0"/>
      <w:divBdr>
        <w:top w:val="none" w:sz="0" w:space="0" w:color="auto"/>
        <w:left w:val="none" w:sz="0" w:space="0" w:color="auto"/>
        <w:bottom w:val="none" w:sz="0" w:space="0" w:color="auto"/>
        <w:right w:val="none" w:sz="0" w:space="0" w:color="auto"/>
      </w:divBdr>
    </w:div>
    <w:div w:id="1105462620">
      <w:bodyDiv w:val="1"/>
      <w:marLeft w:val="0"/>
      <w:marRight w:val="0"/>
      <w:marTop w:val="0"/>
      <w:marBottom w:val="0"/>
      <w:divBdr>
        <w:top w:val="none" w:sz="0" w:space="0" w:color="auto"/>
        <w:left w:val="none" w:sz="0" w:space="0" w:color="auto"/>
        <w:bottom w:val="none" w:sz="0" w:space="0" w:color="auto"/>
        <w:right w:val="none" w:sz="0" w:space="0" w:color="auto"/>
      </w:divBdr>
    </w:div>
    <w:div w:id="1183474566">
      <w:bodyDiv w:val="1"/>
      <w:marLeft w:val="0"/>
      <w:marRight w:val="0"/>
      <w:marTop w:val="0"/>
      <w:marBottom w:val="0"/>
      <w:divBdr>
        <w:top w:val="none" w:sz="0" w:space="0" w:color="auto"/>
        <w:left w:val="none" w:sz="0" w:space="0" w:color="auto"/>
        <w:bottom w:val="none" w:sz="0" w:space="0" w:color="auto"/>
        <w:right w:val="none" w:sz="0" w:space="0" w:color="auto"/>
      </w:divBdr>
    </w:div>
    <w:div w:id="1260723791">
      <w:bodyDiv w:val="1"/>
      <w:marLeft w:val="0"/>
      <w:marRight w:val="0"/>
      <w:marTop w:val="0"/>
      <w:marBottom w:val="0"/>
      <w:divBdr>
        <w:top w:val="none" w:sz="0" w:space="0" w:color="auto"/>
        <w:left w:val="none" w:sz="0" w:space="0" w:color="auto"/>
        <w:bottom w:val="none" w:sz="0" w:space="0" w:color="auto"/>
        <w:right w:val="none" w:sz="0" w:space="0" w:color="auto"/>
      </w:divBdr>
    </w:div>
    <w:div w:id="1523200423">
      <w:bodyDiv w:val="1"/>
      <w:marLeft w:val="0"/>
      <w:marRight w:val="0"/>
      <w:marTop w:val="0"/>
      <w:marBottom w:val="0"/>
      <w:divBdr>
        <w:top w:val="none" w:sz="0" w:space="0" w:color="auto"/>
        <w:left w:val="none" w:sz="0" w:space="0" w:color="auto"/>
        <w:bottom w:val="none" w:sz="0" w:space="0" w:color="auto"/>
        <w:right w:val="none" w:sz="0" w:space="0" w:color="auto"/>
      </w:divBdr>
    </w:div>
    <w:div w:id="1597251337">
      <w:bodyDiv w:val="1"/>
      <w:marLeft w:val="0"/>
      <w:marRight w:val="0"/>
      <w:marTop w:val="0"/>
      <w:marBottom w:val="0"/>
      <w:divBdr>
        <w:top w:val="none" w:sz="0" w:space="0" w:color="auto"/>
        <w:left w:val="none" w:sz="0" w:space="0" w:color="auto"/>
        <w:bottom w:val="none" w:sz="0" w:space="0" w:color="auto"/>
        <w:right w:val="none" w:sz="0" w:space="0" w:color="auto"/>
      </w:divBdr>
    </w:div>
    <w:div w:id="1690788231">
      <w:bodyDiv w:val="1"/>
      <w:marLeft w:val="0"/>
      <w:marRight w:val="0"/>
      <w:marTop w:val="0"/>
      <w:marBottom w:val="0"/>
      <w:divBdr>
        <w:top w:val="none" w:sz="0" w:space="0" w:color="auto"/>
        <w:left w:val="none" w:sz="0" w:space="0" w:color="auto"/>
        <w:bottom w:val="none" w:sz="0" w:space="0" w:color="auto"/>
        <w:right w:val="none" w:sz="0" w:space="0" w:color="auto"/>
      </w:divBdr>
    </w:div>
    <w:div w:id="1692802555">
      <w:bodyDiv w:val="1"/>
      <w:marLeft w:val="0"/>
      <w:marRight w:val="0"/>
      <w:marTop w:val="0"/>
      <w:marBottom w:val="0"/>
      <w:divBdr>
        <w:top w:val="none" w:sz="0" w:space="0" w:color="auto"/>
        <w:left w:val="none" w:sz="0" w:space="0" w:color="auto"/>
        <w:bottom w:val="none" w:sz="0" w:space="0" w:color="auto"/>
        <w:right w:val="none" w:sz="0" w:space="0" w:color="auto"/>
      </w:divBdr>
    </w:div>
    <w:div w:id="1694502155">
      <w:bodyDiv w:val="1"/>
      <w:marLeft w:val="0"/>
      <w:marRight w:val="0"/>
      <w:marTop w:val="0"/>
      <w:marBottom w:val="0"/>
      <w:divBdr>
        <w:top w:val="none" w:sz="0" w:space="0" w:color="auto"/>
        <w:left w:val="none" w:sz="0" w:space="0" w:color="auto"/>
        <w:bottom w:val="none" w:sz="0" w:space="0" w:color="auto"/>
        <w:right w:val="none" w:sz="0" w:space="0" w:color="auto"/>
      </w:divBdr>
    </w:div>
    <w:div w:id="1781146912">
      <w:bodyDiv w:val="1"/>
      <w:marLeft w:val="0"/>
      <w:marRight w:val="0"/>
      <w:marTop w:val="0"/>
      <w:marBottom w:val="0"/>
      <w:divBdr>
        <w:top w:val="none" w:sz="0" w:space="0" w:color="auto"/>
        <w:left w:val="none" w:sz="0" w:space="0" w:color="auto"/>
        <w:bottom w:val="none" w:sz="0" w:space="0" w:color="auto"/>
        <w:right w:val="none" w:sz="0" w:space="0" w:color="auto"/>
      </w:divBdr>
    </w:div>
    <w:div w:id="1846430966">
      <w:bodyDiv w:val="1"/>
      <w:marLeft w:val="0"/>
      <w:marRight w:val="0"/>
      <w:marTop w:val="0"/>
      <w:marBottom w:val="0"/>
      <w:divBdr>
        <w:top w:val="none" w:sz="0" w:space="0" w:color="auto"/>
        <w:left w:val="none" w:sz="0" w:space="0" w:color="auto"/>
        <w:bottom w:val="none" w:sz="0" w:space="0" w:color="auto"/>
        <w:right w:val="none" w:sz="0" w:space="0" w:color="auto"/>
      </w:divBdr>
    </w:div>
    <w:div w:id="1873490103">
      <w:bodyDiv w:val="1"/>
      <w:marLeft w:val="0"/>
      <w:marRight w:val="0"/>
      <w:marTop w:val="0"/>
      <w:marBottom w:val="0"/>
      <w:divBdr>
        <w:top w:val="none" w:sz="0" w:space="0" w:color="auto"/>
        <w:left w:val="none" w:sz="0" w:space="0" w:color="auto"/>
        <w:bottom w:val="none" w:sz="0" w:space="0" w:color="auto"/>
        <w:right w:val="none" w:sz="0" w:space="0" w:color="auto"/>
      </w:divBdr>
    </w:div>
    <w:div w:id="1919093103">
      <w:bodyDiv w:val="1"/>
      <w:marLeft w:val="0"/>
      <w:marRight w:val="0"/>
      <w:marTop w:val="0"/>
      <w:marBottom w:val="0"/>
      <w:divBdr>
        <w:top w:val="none" w:sz="0" w:space="0" w:color="auto"/>
        <w:left w:val="none" w:sz="0" w:space="0" w:color="auto"/>
        <w:bottom w:val="none" w:sz="0" w:space="0" w:color="auto"/>
        <w:right w:val="none" w:sz="0" w:space="0" w:color="auto"/>
      </w:divBdr>
    </w:div>
    <w:div w:id="2054882089">
      <w:bodyDiv w:val="1"/>
      <w:marLeft w:val="0"/>
      <w:marRight w:val="0"/>
      <w:marTop w:val="0"/>
      <w:marBottom w:val="0"/>
      <w:divBdr>
        <w:top w:val="none" w:sz="0" w:space="0" w:color="auto"/>
        <w:left w:val="none" w:sz="0" w:space="0" w:color="auto"/>
        <w:bottom w:val="none" w:sz="0" w:space="0" w:color="auto"/>
        <w:right w:val="none" w:sz="0" w:space="0" w:color="auto"/>
      </w:divBdr>
    </w:div>
    <w:div w:id="2104689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2.xml"/><Relationship Id="rId21" Type="http://schemas.openxmlformats.org/officeDocument/2006/relationships/header" Target="header3.xml"/><Relationship Id="rId34" Type="http://schemas.openxmlformats.org/officeDocument/2006/relationships/image" Target="media/image6.jpeg"/><Relationship Id="rId42" Type="http://schemas.openxmlformats.org/officeDocument/2006/relationships/image" Target="media/image12.png"/><Relationship Id="rId50" Type="http://schemas.openxmlformats.org/officeDocument/2006/relationships/image" Target="media/image120.png"/><Relationship Id="rId55" Type="http://schemas.openxmlformats.org/officeDocument/2006/relationships/image" Target="media/image17.png"/><Relationship Id="rId63" Type="http://schemas.openxmlformats.org/officeDocument/2006/relationships/image" Target="media/image250.png"/><Relationship Id="rId68" Type="http://schemas.openxmlformats.org/officeDocument/2006/relationships/image" Target="media/image30.png"/><Relationship Id="rId7" Type="http://schemas.openxmlformats.org/officeDocument/2006/relationships/settings" Target="settings.xml"/><Relationship Id="rId71"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2.EMF"/><Relationship Id="rId29" Type="http://schemas.openxmlformats.org/officeDocument/2006/relationships/footer" Target="footer4.xml"/><Relationship Id="rId11" Type="http://schemas.openxmlformats.org/officeDocument/2006/relationships/image" Target="media/image1.jpeg"/><Relationship Id="rId24" Type="http://schemas.openxmlformats.org/officeDocument/2006/relationships/image" Target="media/image4.wmf"/><Relationship Id="rId32" Type="http://schemas.openxmlformats.org/officeDocument/2006/relationships/hyperlink" Target="mailto:copyright@sunitafe.edu.au" TargetMode="External"/><Relationship Id="rId37" Type="http://schemas.openxmlformats.org/officeDocument/2006/relationships/image" Target="media/image7.png"/><Relationship Id="rId40" Type="http://schemas.openxmlformats.org/officeDocument/2006/relationships/image" Target="media/image10.png"/><Relationship Id="rId53" Type="http://schemas.openxmlformats.org/officeDocument/2006/relationships/image" Target="media/image15.png"/><Relationship Id="rId58" Type="http://schemas.openxmlformats.org/officeDocument/2006/relationships/image" Target="media/image20.png"/><Relationship Id="rId66" Type="http://schemas.openxmlformats.org/officeDocument/2006/relationships/image" Target="media/image28.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23.png"/><Relationship Id="rId19" Type="http://schemas.openxmlformats.org/officeDocument/2006/relationships/footer" Target="footer1.xml"/><Relationship Id="rId22" Type="http://schemas.openxmlformats.org/officeDocument/2006/relationships/footer" Target="footer3.xm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hyperlink" Target="http://www.sunitafe.edu.au/policies-procedures-forms" TargetMode="External"/><Relationship Id="rId43" Type="http://schemas.openxmlformats.org/officeDocument/2006/relationships/image" Target="media/image13.png"/><Relationship Id="rId56" Type="http://schemas.openxmlformats.org/officeDocument/2006/relationships/image" Target="media/image18.png"/><Relationship Id="rId64" Type="http://schemas.openxmlformats.org/officeDocument/2006/relationships/image" Target="media/image260.png"/><Relationship Id="rId69" Type="http://schemas.openxmlformats.org/officeDocument/2006/relationships/image" Target="media/image31.png"/><Relationship Id="rId8" Type="http://schemas.openxmlformats.org/officeDocument/2006/relationships/webSettings" Target="webSettings.xml"/><Relationship Id="rId51" Type="http://schemas.openxmlformats.org/officeDocument/2006/relationships/image" Target="media/image130.png"/><Relationship Id="rId72" Type="http://schemas.openxmlformats.org/officeDocument/2006/relationships/fontTable" Target="fontTable.xml"/><Relationship Id="rId3" Type="http://schemas.openxmlformats.org/officeDocument/2006/relationships/customXml" Target="../customXml/item3.xml"/><Relationship Id="rId17" Type="http://schemas.openxmlformats.org/officeDocument/2006/relationships/header" Target="header1.xml"/><Relationship Id="rId25" Type="http://schemas.openxmlformats.org/officeDocument/2006/relationships/control" Target="activeX/activeX1.xml"/><Relationship Id="rId33" Type="http://schemas.openxmlformats.org/officeDocument/2006/relationships/hyperlink" Target="mailto:to%E2%80%AFeds@sunitafe.edu.au" TargetMode="External"/><Relationship Id="rId38" Type="http://schemas.openxmlformats.org/officeDocument/2006/relationships/image" Target="media/image8.png"/><Relationship Id="rId59" Type="http://schemas.openxmlformats.org/officeDocument/2006/relationships/image" Target="media/image21.png"/><Relationship Id="rId67" Type="http://schemas.openxmlformats.org/officeDocument/2006/relationships/image" Target="media/image29.png"/><Relationship Id="rId20" Type="http://schemas.openxmlformats.org/officeDocument/2006/relationships/footer" Target="footer2.xml"/><Relationship Id="rId41" Type="http://schemas.openxmlformats.org/officeDocument/2006/relationships/image" Target="media/image11.png"/><Relationship Id="rId54" Type="http://schemas.openxmlformats.org/officeDocument/2006/relationships/image" Target="media/image16.png"/><Relationship Id="rId62" Type="http://schemas.openxmlformats.org/officeDocument/2006/relationships/image" Target="media/image240.png"/><Relationship Id="rId70"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image" Target="media/image3.jpg"/><Relationship Id="rId28" Type="http://schemas.openxmlformats.org/officeDocument/2006/relationships/header" Target="header5.xml"/><Relationship Id="rId36" Type="http://schemas.openxmlformats.org/officeDocument/2006/relationships/hyperlink" Target="https://suniconnect.sunitafe.edu.au/login/index.php" TargetMode="External"/><Relationship Id="rId49" Type="http://schemas.openxmlformats.org/officeDocument/2006/relationships/image" Target="media/image110.png"/><Relationship Id="rId57" Type="http://schemas.openxmlformats.org/officeDocument/2006/relationships/image" Target="media/image19.png"/><Relationship Id="rId10" Type="http://schemas.openxmlformats.org/officeDocument/2006/relationships/endnotes" Target="endnotes.xml"/><Relationship Id="rId31" Type="http://schemas.openxmlformats.org/officeDocument/2006/relationships/footer" Target="footer6.xml"/><Relationship Id="rId52" Type="http://schemas.openxmlformats.org/officeDocument/2006/relationships/image" Target="media/image14.png"/><Relationship Id="rId60" Type="http://schemas.openxmlformats.org/officeDocument/2006/relationships/image" Target="media/image22.png"/><Relationship Id="rId65" Type="http://schemas.openxmlformats.org/officeDocument/2006/relationships/image" Target="media/image27.png"/><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8" Type="http://schemas.openxmlformats.org/officeDocument/2006/relationships/header" Target="header2.xml"/><Relationship Id="rId39" Type="http://schemas.openxmlformats.org/officeDocument/2006/relationships/image" Target="media/image9.png"/></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activeX/activeX1.xml><?xml version="1.0" encoding="utf-8"?>
<ax:ocx xmlns:ax="http://schemas.microsoft.com/office/2006/activeX" xmlns:r="http://schemas.openxmlformats.org/officeDocument/2006/relationships" ax:classid="{FEF2D6AE-79C4-497C-8D69-4E0F45FCFBC5}" ax:license="My run-time license key" ax:persistence="persistPropertyBag">
  <ax:ocxPr ax:name="_cx" ax:value="2277"/>
  <ax:ocxPr ax:name="_cy" ax:value="1415"/>
  <ax:ocxPr ax:name="BackColor" ax:value="16777215"/>
  <ax:ocxPr ax:name="BackStyle" ax:value="0"/>
  <ax:ocxPr ax:name="Enabled" ax:value="-1"/>
  <ax:ocxPr ax:name="Font">
    <ax:font ax:persistence="persistPropertyBag">
      <ax:ocxPr ax:name="Name" ax:value="MS Shell Dlg"/>
      <ax:ocxPr ax:name="Size" ax:value="9.75"/>
      <ax:ocxPr ax:name="Charset" ax:value="0"/>
      <ax:ocxPr ax:name="Weight" ax:value="400"/>
      <ax:ocxPr ax:name="Underline" ax:value="0"/>
      <ax:ocxPr ax:name="Italic" ax:value="0"/>
      <ax:ocxPr ax:name="Strikethrough" ax:value="0"/>
    </ax:font>
  </ax:ocxPr>
  <ax:ocxPr ax:name="ForeColor" ax:value="0"/>
  <ax:ocxPr ax:name="Text" ax:value="F#SAG"/>
  <ax:ocxPr ax:name="TextAlignment" ax:value="0"/>
  <ax:ocxPr ax:name="BarCode" ax:value="20"/>
  <ax:ocxPr ax:name="CDMethod" ax:value="1"/>
  <ax:ocxPr ax:name="CountCheckDigits" ax:value="0"/>
  <ax:ocxPr ax:name="EscapeSequences" ax:value="0"/>
  <ax:ocxPr ax:name="Format" ax:value=""/>
  <ax:ocxPr ax:name="BearerBarWidth" ax:value="-1"/>
  <ax:ocxPr ax:name="BearerBarType" ax:value="0"/>
  <ax:ocxPr ax:name="ModuleWidth" ax:value="103"/>
  <ax:ocxPr ax:name="Orientation" ax:value="0"/>
  <ax:ocxPr ax:name="PrintDataText" ax:value="-1"/>
  <ax:ocxPr ax:name="PrintTextAbove" ax:value="0"/>
  <ax:ocxPr ax:name="Ratio" ax:value=""/>
  <ax:ocxPr ax:name="RatioHint" ax:value="1B:2B:3B:4B:1S:2S:3S:4S"/>
  <ax:ocxPr ax:name="RatioDefault" ax:value="1:2:3:4:1:2:3:4"/>
  <ax:ocxPr ax:name="TextColor" ax:value="0"/>
  <ax:ocxPr ax:name="LastError" ax:value="The operation completed successfully. "/>
  <ax:ocxPr ax:name="LastErrorNo" ax:value="0"/>
  <ax:ocxPr ax:name="MustFit" ax:value="0"/>
  <ax:ocxPr ax:name="TextDistance" ax:value="0"/>
  <ax:ocxPr ax:name="NotchHeight" ax:value="-1"/>
  <ax:ocxPr ax:name="CountModules" ax:value="90"/>
  <ax:ocxPr ax:name="DrawStatus" ax:value="0"/>
  <ax:ocxPr ax:name="SuppressErrorMsg" ax:value="0"/>
  <ax:ocxPr ax:name="CountRows" ax:value="1"/>
  <ax:ocxPr ax:name="EncodingMode" ax:value="0"/>
  <ax:ocxPr ax:name="OptResolution" ax:value="0"/>
  <ax:ocxPr ax:name="DisplayText" ax:value=""/>
  <ax:ocxPr ax:name="BarWidthReduction" ax:value="0"/>
  <ax:ocxPr ax:name="BarWidthReductionUnit" ax:value="0"/>
  <ax:ocxPr ax:name="Quality" ax:value="93"/>
  <ax:ocxPr ax:name="CompositeComponent" ax:value="0"/>
  <ax:ocxPr ax:name="RSS_SegmPerRow" ax:value="-1"/>
  <ax:ocxPr ax:name="TrimSpaces" ax:value="0"/>
  <ax:ocxPr ax:name="DefaultSet" ax:value="0"/>
  <ax:ocxPr ax:name="QuietZoneUnit" ax:value="0"/>
  <ax:ocxPr ax:name="QuietZoneLeft" ax:value="0"/>
  <ax:ocxPr ax:name="QuietZoneRight" ax:value="0"/>
  <ax:ocxPr ax:name="QuietZoneTop" ax:value="0"/>
  <ax:ocxPr ax:name="QuietZoneBottom" ax:value="0"/>
  <ax:ocxPr ax:name="Compression" ax:value="0"/>
  <ax:ocxPr ax:name="SizeMode" ax:value="0"/>
  <ax:ocxPr ax:name="Dpi" ax:value="300"/>
  <ax:ocxPr ax:name="Decoder" ax:value="1"/>
  <ax:ocxPr ax:name="DrawMode" ax:value="0"/>
  <ax:ocxPr ax:name="CodePage" ax:value="1"/>
  <ax:ocxPr ax:name="CodePageCustom" ax:value="0"/>
  <ax:ocxPr ax:name="PropertyInternal" ax:value="F#SAG"/>
  <ax:ocxPr ax:name="MaximumTextIndex" ax:value="5"/>
  <ax:ocxPr ax:name="ActiveTextIndex" ax:value="0"/>
  <ax:ocxPr ax:name="TextPositionLeft" ax:value="0"/>
  <ax:ocxPr ax:name="TextPositionTop" ax:value="0"/>
  <ax:ocxPr ax:name="TextBlockWidth" ax:value="0"/>
  <ax:ocxPr ax:name="TextBlockHeight" ax:value="0"/>
  <ax:ocxPr ax:name="TextClipping" ax:value="-1"/>
  <ax:ocxPr ax:name="WordWrappingEnabled" ax:value="-1"/>
  <ax:ocxPr ax:name="TextRotation" ax:value="0"/>
  <ax:ocxPr ax:name="CBF_Rows" ax:value="-1"/>
  <ax:ocxPr ax:name="CBF_Columns" ax:value="-1"/>
  <ax:ocxPr ax:name="CBF_RowHeight" ax:value="-1"/>
  <ax:ocxPr ax:name="CBF_RowSeparatorHeight" ax:value="-1"/>
  <ax:ocxPr ax:name="CBF_Format" ax:value="0"/>
  <ax:ocxPr ax:name="DM_Size" ax:value="0"/>
  <ax:ocxPr ax:name="DM_Rectangular" ax:value="0"/>
  <ax:ocxPr ax:name="DM_Format" ax:value="0"/>
  <ax:ocxPr ax:name="DM_EnforceBinary" ax:value="0"/>
  <ax:ocxPr ax:name="DM_AppendIndex" ax:value="-1"/>
  <ax:ocxPr ax:name="DM_AppendCount" ax:value="-1"/>
  <ax:ocxPr ax:name="DM_AppendFileID" ax:value="-1"/>
  <ax:ocxPr ax:name="Aztec_Size" ax:value="0"/>
  <ax:ocxPr ax:name="Aztec_EnforceBinary" ax:value="0"/>
  <ax:ocxPr ax:name="Aztec_ErrorCorrection" ax:value="-1"/>
  <ax:ocxPr ax:name="Aztec_Runes" ax:value="0"/>
  <ax:ocxPr ax:name="Aztec_Format" ax:value="0"/>
  <ax:ocxPr ax:name="Aztec_FormatSpecifier" ax:value=""/>
  <ax:ocxPr ax:name="Aztec_AppendActive" ax:value="0"/>
  <ax:ocxPr ax:name="Aztec_AppendIndex" ax:value="65"/>
  <ax:ocxPr ax:name="Aztec_AppendTotal" ax:value="65"/>
  <ax:ocxPr ax:name="Aztec_AppendMessageID" ax:value=""/>
  <ax:ocxPr ax:name="MAXI_Mode" ax:value="4"/>
  <ax:ocxPr ax:name="MAXI_AppendIndex" ax:value="-1"/>
  <ax:ocxPr ax:name="MAXI_AppendCount" ax:value="-1"/>
  <ax:ocxPr ax:name="MAXI_Undercut" ax:value="-1"/>
  <ax:ocxPr ax:name="MAXI_Preamble" ax:value="0"/>
  <ax:ocxPr ax:name="MAXI_PostalCode" ax:value=""/>
  <ax:ocxPr ax:name="MAXI_CountryCode" ax:value=""/>
  <ax:ocxPr ax:name="MAXI_ServiceClass" ax:value=""/>
  <ax:ocxPr ax:name="MAXI_Date" ax:value="96"/>
  <ax:ocxPr ax:name="PDF417_Rows" ax:value="-1"/>
  <ax:ocxPr ax:name="PDF417_Columns" ax:value="-1"/>
  <ax:ocxPr ax:name="PDF417_ECLevel" ax:value="-1"/>
  <ax:ocxPr ax:name="PDF417_EncodationMode" ax:value="0"/>
  <ax:ocxPr ax:name="PDF417_RowHeight" ax:value="-1"/>
  <ax:ocxPr ax:name="PDF417_FileName" ax:value=""/>
  <ax:ocxPr ax:name="PDF417_SegmentCount" ax:value="-1"/>
  <ax:ocxPr ax:name="PDF417_TimeStamp" ax:value="-1"/>
  <ax:ocxPr ax:name="PDF417_Sender" ax:value=""/>
  <ax:ocxPr ax:name="PDF417_Addressee" ax:value=""/>
  <ax:ocxPr ax:name="PDF417_FileSize" ax:value="-1"/>
  <ax:ocxPr ax:name="PDF417_CheckSum" ax:value="-1"/>
  <ax:ocxPr ax:name="PDF417_RatioRowCol" ax:value=""/>
  <ax:ocxPr ax:name="PDF417_SegmentIndex" ax:value="-1"/>
  <ax:ocxPr ax:name="PDF417_FileID" ax:value=""/>
  <ax:ocxPr ax:name="PDF417_LastSegment" ax:value="0"/>
  <ax:ocxPr ax:name="MicroPDF_Mode" ax:value="0"/>
  <ax:ocxPr ax:name="MicroPDF_Version" ax:value="0"/>
  <ax:ocxPr ax:name="QR_Version" ax:value="0"/>
  <ax:ocxPr ax:name="MQR_Version" ax:value="0"/>
  <ax:ocxPr ax:name="QR_Format" ax:value="0"/>
  <ax:ocxPr ax:name="QR_FmtAppIndicator" ax:value=""/>
  <ax:ocxPr ax:name="QR_ECLevel" ax:value="1"/>
  <ax:ocxPr ax:name="QR_Mask" ax:value="-1"/>
  <ax:ocxPr ax:name="MQR_Mask" ax:value="-1"/>
  <ax:ocxPr ax:name="QR_AppendIndex" ax:value="-1"/>
  <ax:ocxPr ax:name="QR_AppendCount" ax:value="-1"/>
  <ax:ocxPr ax:name="QR_AppendParity" ax:value="-1"/>
  <ax:ocxPr ax:name="QR_KanjiChineseCompaction" ax:value="-1"/>
  <ax:ocxPr ax:name="MultiBC_Enabled" ax:value="0"/>
  <ax:ocxPr ax:name="MultiBC_Rows" ax:value="-1"/>
  <ax:ocxPr ax:name="MultiBC_Columns" ax:value="-1"/>
  <ax:ocxPr ax:name="MultiBC_HorizontalDistance" ax:value="-1"/>
  <ax:ocxPr ax:name="MultiBC_VerticalDistance" ax:value="-1"/>
  <ax:ocxPr ax:name="MultiBC_StructuredAppend" ax:value="1"/>
  <ax:ocxPr ax:name="MultiBC_DataLimit" ax:value="-1"/>
  <ax:ocxPr ax:name="MultiBC_DynamicBoundingRect" ax:value="0"/>
</ax:ocx>
</file>

<file path=word/activeX/activeX2.xml><?xml version="1.0" encoding="utf-8"?>
<ax:ocx xmlns:ax="http://schemas.microsoft.com/office/2006/activeX" xmlns:r="http://schemas.openxmlformats.org/officeDocument/2006/relationships" ax:classid="{FEF2D6AE-79C4-497C-8D69-4E0F45FCFBC5}" ax:license="My run-time license key" ax:persistence="persistPropertyBag">
  <ax:ocxPr ax:name="_cx" ax:value="2277"/>
  <ax:ocxPr ax:name="_cy" ax:value="1415"/>
  <ax:ocxPr ax:name="BackColor" ax:value="16777215"/>
  <ax:ocxPr ax:name="BackStyle" ax:value="0"/>
  <ax:ocxPr ax:name="Enabled" ax:value="-1"/>
  <ax:ocxPr ax:name="Font">
    <ax:font ax:persistence="persistPropertyBag">
      <ax:ocxPr ax:name="Name" ax:value="MS Shell Dlg"/>
      <ax:ocxPr ax:name="Size" ax:value="9.75"/>
      <ax:ocxPr ax:name="Charset" ax:value="0"/>
      <ax:ocxPr ax:name="Weight" ax:value="400"/>
      <ax:ocxPr ax:name="Underline" ax:value="0"/>
      <ax:ocxPr ax:name="Italic" ax:value="0"/>
      <ax:ocxPr ax:name="Strikethrough" ax:value="0"/>
    </ax:font>
  </ax:ocxPr>
  <ax:ocxPr ax:name="ForeColor" ax:value="0"/>
  <ax:ocxPr ax:name="Text" ax:value="F#SAG"/>
  <ax:ocxPr ax:name="TextAlignment" ax:value="0"/>
  <ax:ocxPr ax:name="BarCode" ax:value="20"/>
  <ax:ocxPr ax:name="CDMethod" ax:value="1"/>
  <ax:ocxPr ax:name="CountCheckDigits" ax:value="0"/>
  <ax:ocxPr ax:name="EscapeSequences" ax:value="0"/>
  <ax:ocxPr ax:name="Format" ax:value=""/>
  <ax:ocxPr ax:name="BearerBarWidth" ax:value="-1"/>
  <ax:ocxPr ax:name="BearerBarType" ax:value="0"/>
  <ax:ocxPr ax:name="ModuleWidth" ax:value="103"/>
  <ax:ocxPr ax:name="Orientation" ax:value="0"/>
  <ax:ocxPr ax:name="PrintDataText" ax:value="-1"/>
  <ax:ocxPr ax:name="PrintTextAbove" ax:value="0"/>
  <ax:ocxPr ax:name="Ratio" ax:value=""/>
  <ax:ocxPr ax:name="RatioHint" ax:value="1B:2B:3B:4B:1S:2S:3S:4S"/>
  <ax:ocxPr ax:name="RatioDefault" ax:value="1:2:3:4:1:2:3:4"/>
  <ax:ocxPr ax:name="TextColor" ax:value="0"/>
  <ax:ocxPr ax:name="LastError" ax:value="The operation completed successfully. "/>
  <ax:ocxPr ax:name="LastErrorNo" ax:value="0"/>
  <ax:ocxPr ax:name="MustFit" ax:value="0"/>
  <ax:ocxPr ax:name="TextDistance" ax:value="0"/>
  <ax:ocxPr ax:name="NotchHeight" ax:value="-1"/>
  <ax:ocxPr ax:name="CountModules" ax:value="90"/>
  <ax:ocxPr ax:name="DrawStatus" ax:value="0"/>
  <ax:ocxPr ax:name="SuppressErrorMsg" ax:value="0"/>
  <ax:ocxPr ax:name="CountRows" ax:value="1"/>
  <ax:ocxPr ax:name="EncodingMode" ax:value="0"/>
  <ax:ocxPr ax:name="OptResolution" ax:value="0"/>
  <ax:ocxPr ax:name="DisplayText" ax:value=""/>
  <ax:ocxPr ax:name="BarWidthReduction" ax:value="0"/>
  <ax:ocxPr ax:name="BarWidthReductionUnit" ax:value="0"/>
  <ax:ocxPr ax:name="Quality" ax:value="93"/>
  <ax:ocxPr ax:name="CompositeComponent" ax:value="0"/>
  <ax:ocxPr ax:name="RSS_SegmPerRow" ax:value="-1"/>
  <ax:ocxPr ax:name="TrimSpaces" ax:value="0"/>
  <ax:ocxPr ax:name="DefaultSet" ax:value="0"/>
  <ax:ocxPr ax:name="QuietZoneUnit" ax:value="0"/>
  <ax:ocxPr ax:name="QuietZoneLeft" ax:value="0"/>
  <ax:ocxPr ax:name="QuietZoneRight" ax:value="0"/>
  <ax:ocxPr ax:name="QuietZoneTop" ax:value="0"/>
  <ax:ocxPr ax:name="QuietZoneBottom" ax:value="0"/>
  <ax:ocxPr ax:name="Compression" ax:value="0"/>
  <ax:ocxPr ax:name="SizeMode" ax:value="0"/>
  <ax:ocxPr ax:name="Dpi" ax:value="300"/>
  <ax:ocxPr ax:name="Decoder" ax:value="1"/>
  <ax:ocxPr ax:name="DrawMode" ax:value="0"/>
  <ax:ocxPr ax:name="CodePage" ax:value="1"/>
  <ax:ocxPr ax:name="CodePageCustom" ax:value="0"/>
  <ax:ocxPr ax:name="PropertyInternal" ax:value="F#SAG"/>
  <ax:ocxPr ax:name="MaximumTextIndex" ax:value="5"/>
  <ax:ocxPr ax:name="ActiveTextIndex" ax:value="0"/>
  <ax:ocxPr ax:name="TextPositionLeft" ax:value="0"/>
  <ax:ocxPr ax:name="TextPositionTop" ax:value="0"/>
  <ax:ocxPr ax:name="TextBlockWidth" ax:value="0"/>
  <ax:ocxPr ax:name="TextBlockHeight" ax:value="0"/>
  <ax:ocxPr ax:name="TextClipping" ax:value="-1"/>
  <ax:ocxPr ax:name="WordWrappingEnabled" ax:value="-1"/>
  <ax:ocxPr ax:name="TextRotation" ax:value="0"/>
  <ax:ocxPr ax:name="CBF_Rows" ax:value="-1"/>
  <ax:ocxPr ax:name="CBF_Columns" ax:value="-1"/>
  <ax:ocxPr ax:name="CBF_RowHeight" ax:value="-1"/>
  <ax:ocxPr ax:name="CBF_RowSeparatorHeight" ax:value="-1"/>
  <ax:ocxPr ax:name="CBF_Format" ax:value="0"/>
  <ax:ocxPr ax:name="DM_Size" ax:value="0"/>
  <ax:ocxPr ax:name="DM_Rectangular" ax:value="0"/>
  <ax:ocxPr ax:name="DM_Format" ax:value="0"/>
  <ax:ocxPr ax:name="DM_EnforceBinary" ax:value="0"/>
  <ax:ocxPr ax:name="DM_AppendIndex" ax:value="-1"/>
  <ax:ocxPr ax:name="DM_AppendCount" ax:value="-1"/>
  <ax:ocxPr ax:name="DM_AppendFileID" ax:value="-1"/>
  <ax:ocxPr ax:name="Aztec_Size" ax:value="0"/>
  <ax:ocxPr ax:name="Aztec_EnforceBinary" ax:value="0"/>
  <ax:ocxPr ax:name="Aztec_ErrorCorrection" ax:value="-1"/>
  <ax:ocxPr ax:name="Aztec_Runes" ax:value="0"/>
  <ax:ocxPr ax:name="Aztec_Format" ax:value="0"/>
  <ax:ocxPr ax:name="Aztec_FormatSpecifier" ax:value=""/>
  <ax:ocxPr ax:name="Aztec_AppendActive" ax:value="0"/>
  <ax:ocxPr ax:name="Aztec_AppendIndex" ax:value="65"/>
  <ax:ocxPr ax:name="Aztec_AppendTotal" ax:value="65"/>
  <ax:ocxPr ax:name="Aztec_AppendMessageID" ax:value=""/>
  <ax:ocxPr ax:name="MAXI_Mode" ax:value="4"/>
  <ax:ocxPr ax:name="MAXI_AppendIndex" ax:value="-1"/>
  <ax:ocxPr ax:name="MAXI_AppendCount" ax:value="-1"/>
  <ax:ocxPr ax:name="MAXI_Undercut" ax:value="-1"/>
  <ax:ocxPr ax:name="MAXI_Preamble" ax:value="0"/>
  <ax:ocxPr ax:name="MAXI_PostalCode" ax:value=""/>
  <ax:ocxPr ax:name="MAXI_CountryCode" ax:value=""/>
  <ax:ocxPr ax:name="MAXI_ServiceClass" ax:value=""/>
  <ax:ocxPr ax:name="MAXI_Date" ax:value="96"/>
  <ax:ocxPr ax:name="PDF417_Rows" ax:value="-1"/>
  <ax:ocxPr ax:name="PDF417_Columns" ax:value="-1"/>
  <ax:ocxPr ax:name="PDF417_ECLevel" ax:value="-1"/>
  <ax:ocxPr ax:name="PDF417_EncodationMode" ax:value="0"/>
  <ax:ocxPr ax:name="PDF417_RowHeight" ax:value="-1"/>
  <ax:ocxPr ax:name="PDF417_FileName" ax:value=""/>
  <ax:ocxPr ax:name="PDF417_SegmentCount" ax:value="-1"/>
  <ax:ocxPr ax:name="PDF417_TimeStamp" ax:value="-1"/>
  <ax:ocxPr ax:name="PDF417_Sender" ax:value=""/>
  <ax:ocxPr ax:name="PDF417_Addressee" ax:value=""/>
  <ax:ocxPr ax:name="PDF417_FileSize" ax:value="-1"/>
  <ax:ocxPr ax:name="PDF417_CheckSum" ax:value="-1"/>
  <ax:ocxPr ax:name="PDF417_RatioRowCol" ax:value=""/>
  <ax:ocxPr ax:name="PDF417_SegmentIndex" ax:value="-1"/>
  <ax:ocxPr ax:name="PDF417_FileID" ax:value=""/>
  <ax:ocxPr ax:name="PDF417_LastSegment" ax:value="0"/>
  <ax:ocxPr ax:name="MicroPDF_Mode" ax:value="0"/>
  <ax:ocxPr ax:name="MicroPDF_Version" ax:value="0"/>
  <ax:ocxPr ax:name="QR_Version" ax:value="0"/>
  <ax:ocxPr ax:name="MQR_Version" ax:value="0"/>
  <ax:ocxPr ax:name="QR_Format" ax:value="0"/>
  <ax:ocxPr ax:name="QR_FmtAppIndicator" ax:value=""/>
  <ax:ocxPr ax:name="QR_ECLevel" ax:value="1"/>
  <ax:ocxPr ax:name="QR_Mask" ax:value="-1"/>
  <ax:ocxPr ax:name="MQR_Mask" ax:value="-1"/>
  <ax:ocxPr ax:name="QR_AppendIndex" ax:value="-1"/>
  <ax:ocxPr ax:name="QR_AppendCount" ax:value="-1"/>
  <ax:ocxPr ax:name="QR_AppendParity" ax:value="-1"/>
  <ax:ocxPr ax:name="QR_KanjiChineseCompaction" ax:value="-1"/>
  <ax:ocxPr ax:name="MultiBC_Enabled" ax:value="0"/>
  <ax:ocxPr ax:name="MultiBC_Rows" ax:value="-1"/>
  <ax:ocxPr ax:name="MultiBC_Columns" ax:value="-1"/>
  <ax:ocxPr ax:name="MultiBC_HorizontalDistance" ax:value="-1"/>
  <ax:ocxPr ax:name="MultiBC_VerticalDistance" ax:value="-1"/>
  <ax:ocxPr ax:name="MultiBC_StructuredAppend" ax:value="1"/>
  <ax:ocxPr ax:name="MultiBC_DataLimit" ax:value="-1"/>
  <ax:ocxPr ax:name="MultiBC_DynamicBoundingRect" ax:value="0"/>
</ax:ocx>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74E1CCB791402D80A3822D94209645"/>
        <w:category>
          <w:name w:val="General"/>
          <w:gallery w:val="placeholder"/>
        </w:category>
        <w:types>
          <w:type w:val="bbPlcHdr"/>
        </w:types>
        <w:behaviors>
          <w:behavior w:val="content"/>
        </w:behaviors>
        <w:guid w:val="{A9B2A7F8-79D3-42E9-8326-9B398E747188}"/>
      </w:docPartPr>
      <w:docPartBody>
        <w:p w:rsidR="00D40F97" w:rsidRDefault="00D40F97">
          <w:pPr>
            <w:pStyle w:val="EC74E1CCB791402D80A3822D94209645"/>
          </w:pPr>
          <w:r>
            <w:rPr>
              <w:rStyle w:val="PlaceholderText"/>
              <w:rFonts w:cstheme="minorHAnsi"/>
              <w:color w:val="FF0000"/>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default"/>
    <w:sig w:usb0="A00002FF" w:usb1="7800205A" w:usb2="14600000" w:usb3="00000000" w:csb0="00000193" w:csb1="00000000"/>
  </w:font>
  <w:font w:name="HelveticaNeue MediumCond">
    <w:panose1 w:val="00000000000000000000"/>
    <w:charset w:val="00"/>
    <w:family w:val="swiss"/>
    <w:notTrueType/>
    <w:pitch w:val="variable"/>
    <w:sig w:usb0="00000003" w:usb1="00000000" w:usb2="00000000" w:usb3="00000000" w:csb0="00000001" w:csb1="00000000"/>
  </w:font>
  <w:font w:name="PMingLiU">
    <w:altName w:val="Microsoft JhengHei"/>
    <w:panose1 w:val="02010601000101010101"/>
    <w:charset w:val="88"/>
    <w:family w:val="roman"/>
    <w:pitch w:val="variable"/>
    <w:sig w:usb0="A00002FF" w:usb1="28CFFCFA" w:usb2="00000016" w:usb3="00000000" w:csb0="00100001"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40F97"/>
    <w:rsid w:val="002849D9"/>
    <w:rsid w:val="0034185A"/>
    <w:rsid w:val="0065237E"/>
    <w:rsid w:val="008A03A8"/>
    <w:rsid w:val="00A01275"/>
    <w:rsid w:val="00A42596"/>
    <w:rsid w:val="00D40F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65237E"/>
  </w:style>
  <w:style w:type="paragraph" w:customStyle="1" w:styleId="EC74E1CCB791402D80A3822D94209645">
    <w:name w:val="EC74E1CCB791402D80A3822D942096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F79646"/>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06a3043-e71f-408e-9394-425682bb3b1d">
      <UserInfo>
        <DisplayName>Bianca Pasut</DisplayName>
        <AccountId>749</AccountId>
        <AccountType/>
      </UserInfo>
    </SharedWithUsers>
    <lcf76f155ced4ddcb4097134ff3c332f xmlns="a719cc68-4220-4218-9ec1-f1fb86f7ec07">
      <Terms xmlns="http://schemas.microsoft.com/office/infopath/2007/PartnerControls"/>
    </lcf76f155ced4ddcb4097134ff3c332f>
    <TaxCatchAll xmlns="906a3043-e71f-408e-9394-425682bb3b1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4EAA79786D2348BFAFC165B9838D2A" ma:contentTypeVersion="17" ma:contentTypeDescription="Create a new document." ma:contentTypeScope="" ma:versionID="8dde92fc03e7e001ff55de4d4c5741ea">
  <xsd:schema xmlns:xsd="http://www.w3.org/2001/XMLSchema" xmlns:xs="http://www.w3.org/2001/XMLSchema" xmlns:p="http://schemas.microsoft.com/office/2006/metadata/properties" xmlns:ns2="a719cc68-4220-4218-9ec1-f1fb86f7ec07" xmlns:ns3="906a3043-e71f-408e-9394-425682bb3b1d" targetNamespace="http://schemas.microsoft.com/office/2006/metadata/properties" ma:root="true" ma:fieldsID="241fa9dfabb844d4391ae04c151b938a" ns2:_="" ns3:_="">
    <xsd:import namespace="a719cc68-4220-4218-9ec1-f1fb86f7ec07"/>
    <xsd:import namespace="906a3043-e71f-408e-9394-425682bb3b1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19cc68-4220-4218-9ec1-f1fb86f7ec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066acd4e-f530-44cc-808c-bda3b49ea7f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06a3043-e71f-408e-9394-425682bb3b1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6cb3d6d-3b18-436a-90d1-cd61d865a625}" ma:internalName="TaxCatchAll" ma:showField="CatchAllData" ma:web="906a3043-e71f-408e-9394-425682bb3b1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669601-885F-4F3C-8A7C-1E8DF0E447F4}">
  <ds:schemaRefs>
    <ds:schemaRef ds:uri="http://schemas.microsoft.com/office/2006/documentManagement/types"/>
    <ds:schemaRef ds:uri="http://schemas.microsoft.com/office/infopath/2007/PartnerControls"/>
    <ds:schemaRef ds:uri="http://purl.org/dc/dcmitype/"/>
    <ds:schemaRef ds:uri="http://schemas.microsoft.com/office/2006/metadata/properties"/>
    <ds:schemaRef ds:uri="http://schemas.openxmlformats.org/package/2006/metadata/core-properties"/>
    <ds:schemaRef ds:uri="906a3043-e71f-408e-9394-425682bb3b1d"/>
    <ds:schemaRef ds:uri="http://purl.org/dc/elements/1.1/"/>
    <ds:schemaRef ds:uri="a719cc68-4220-4218-9ec1-f1fb86f7ec07"/>
    <ds:schemaRef ds:uri="http://www.w3.org/XML/1998/namespace"/>
    <ds:schemaRef ds:uri="http://purl.org/dc/terms/"/>
  </ds:schemaRefs>
</ds:datastoreItem>
</file>

<file path=customXml/itemProps2.xml><?xml version="1.0" encoding="utf-8"?>
<ds:datastoreItem xmlns:ds="http://schemas.openxmlformats.org/officeDocument/2006/customXml" ds:itemID="{1AFAF540-BC59-4E17-90C3-B5D5EF414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19cc68-4220-4218-9ec1-f1fb86f7ec07"/>
    <ds:schemaRef ds:uri="906a3043-e71f-408e-9394-425682bb3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4F29016-3AFA-4490-A693-F822BA541D90}">
  <ds:schemaRefs>
    <ds:schemaRef ds:uri="http://schemas.microsoft.com/sharepoint/v3/contenttype/forms"/>
  </ds:schemaRefs>
</ds:datastoreItem>
</file>

<file path=customXml/itemProps4.xml><?xml version="1.0" encoding="utf-8"?>
<ds:datastoreItem xmlns:ds="http://schemas.openxmlformats.org/officeDocument/2006/customXml" ds:itemID="{FA9BE511-D2A9-4267-9294-C4B34825C2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6</Pages>
  <Words>5649</Words>
  <Characters>37350</Characters>
  <Application>Microsoft Office Word</Application>
  <DocSecurity>8</DocSecurity>
  <Lines>311</Lines>
  <Paragraphs>85</Paragraphs>
  <ScaleCrop>false</ScaleCrop>
  <HeadingPairs>
    <vt:vector size="2" baseType="variant">
      <vt:variant>
        <vt:lpstr>Title</vt:lpstr>
      </vt:variant>
      <vt:variant>
        <vt:i4>1</vt:i4>
      </vt:variant>
    </vt:vector>
  </HeadingPairs>
  <TitlesOfParts>
    <vt:vector size="1" baseType="lpstr">
      <vt:lpstr>SAG Face to Face Delivery Approved Template</vt:lpstr>
    </vt:vector>
  </TitlesOfParts>
  <Company>Sunraysia Institute of TAFE</Company>
  <LinksUpToDate>false</LinksUpToDate>
  <CharactersWithSpaces>42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G Face to Face Delivery Approved Template</dc:title>
  <dc:creator>Tyler Cole-Frost</dc:creator>
  <cp:lastModifiedBy>Tyler Cole-Frost</cp:lastModifiedBy>
  <cp:revision>3</cp:revision>
  <cp:lastPrinted>2017-11-08T04:18:00Z</cp:lastPrinted>
  <dcterms:created xsi:type="dcterms:W3CDTF">2023-11-21T23:55:00Z</dcterms:created>
  <dcterms:modified xsi:type="dcterms:W3CDTF">2023-11-22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4EAA79786D2348BFAFC165B9838D2A</vt:lpwstr>
  </property>
  <property fmtid="{D5CDD505-2E9C-101B-9397-08002B2CF9AE}" pid="3" name="_dlc_DocIdItemGuid">
    <vt:lpwstr>6c536a7c-2bd3-4868-9c1c-403206de83e2</vt:lpwstr>
  </property>
  <property fmtid="{D5CDD505-2E9C-101B-9397-08002B2CF9AE}" pid="4" name="SharedWithUsers">
    <vt:lpwstr>749;#Bianca Pasut</vt:lpwstr>
  </property>
  <property fmtid="{D5CDD505-2E9C-101B-9397-08002B2CF9AE}" pid="5" name="MediaServiceImageTags">
    <vt:lpwstr/>
  </property>
  <property fmtid="{D5CDD505-2E9C-101B-9397-08002B2CF9AE}" pid="6" name="MSIP_Label_2a06ab28-cba0-426b-b14a-2e2ee9d93356_Enabled">
    <vt:lpwstr>true</vt:lpwstr>
  </property>
  <property fmtid="{D5CDD505-2E9C-101B-9397-08002B2CF9AE}" pid="7" name="MSIP_Label_2a06ab28-cba0-426b-b14a-2e2ee9d93356_SetDate">
    <vt:lpwstr>2023-10-10T06:08:26Z</vt:lpwstr>
  </property>
  <property fmtid="{D5CDD505-2E9C-101B-9397-08002B2CF9AE}" pid="8" name="MSIP_Label_2a06ab28-cba0-426b-b14a-2e2ee9d93356_Method">
    <vt:lpwstr>Standard</vt:lpwstr>
  </property>
  <property fmtid="{D5CDD505-2E9C-101B-9397-08002B2CF9AE}" pid="9" name="MSIP_Label_2a06ab28-cba0-426b-b14a-2e2ee9d93356_Name">
    <vt:lpwstr>Official</vt:lpwstr>
  </property>
  <property fmtid="{D5CDD505-2E9C-101B-9397-08002B2CF9AE}" pid="10" name="MSIP_Label_2a06ab28-cba0-426b-b14a-2e2ee9d93356_SiteId">
    <vt:lpwstr>f561ef0f-ae55-424d-82af-b039b9522053</vt:lpwstr>
  </property>
  <property fmtid="{D5CDD505-2E9C-101B-9397-08002B2CF9AE}" pid="11" name="MSIP_Label_2a06ab28-cba0-426b-b14a-2e2ee9d93356_ActionId">
    <vt:lpwstr>0f813b24-d0da-4895-a2fe-56b20c99cc97</vt:lpwstr>
  </property>
  <property fmtid="{D5CDD505-2E9C-101B-9397-08002B2CF9AE}" pid="12" name="MSIP_Label_2a06ab28-cba0-426b-b14a-2e2ee9d93356_ContentBits">
    <vt:lpwstr>3</vt:lpwstr>
  </property>
</Properties>
</file>